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435F4F" w14:textId="79808FCB" w:rsidR="00583D5E" w:rsidRPr="001714C7" w:rsidRDefault="00EC140F" w:rsidP="001A5EF4">
      <w:pPr>
        <w:spacing w:after="120" w:line="400" w:lineRule="exact"/>
        <w:jc w:val="center"/>
        <w:rPr>
          <w:rFonts w:ascii="Arial" w:hAnsi="Arial" w:cs="Arial"/>
          <w:b/>
          <w:sz w:val="32"/>
        </w:rPr>
      </w:pPr>
      <w:bookmarkStart w:id="0" w:name="_Hlk26800204"/>
      <w:r>
        <w:rPr>
          <w:rFonts w:ascii="Arial" w:hAnsi="Arial" w:cs="Arial" w:hint="eastAsia"/>
          <w:b/>
          <w:sz w:val="32"/>
        </w:rPr>
        <w:t>Concentra</w:t>
      </w:r>
      <w:r>
        <w:rPr>
          <w:rFonts w:ascii="Arial" w:hAnsi="Arial" w:cs="Arial"/>
          <w:b/>
          <w:sz w:val="32"/>
        </w:rPr>
        <w:t>ting</w:t>
      </w:r>
      <w:r>
        <w:rPr>
          <w:rFonts w:ascii="Arial" w:hAnsi="Arial" w:cs="Arial" w:hint="eastAsia"/>
          <w:b/>
          <w:sz w:val="32"/>
        </w:rPr>
        <w:t xml:space="preserve"> </w:t>
      </w:r>
      <w:r>
        <w:rPr>
          <w:rFonts w:ascii="Arial" w:hAnsi="Arial" w:cs="Arial"/>
          <w:b/>
          <w:sz w:val="32"/>
        </w:rPr>
        <w:t>s</w:t>
      </w:r>
      <w:r w:rsidR="002C1ADD">
        <w:rPr>
          <w:rFonts w:ascii="Arial" w:hAnsi="Arial" w:cs="Arial" w:hint="eastAsia"/>
          <w:b/>
          <w:sz w:val="32"/>
        </w:rPr>
        <w:t>elf-</w:t>
      </w:r>
      <w:r>
        <w:rPr>
          <w:rFonts w:ascii="Arial" w:hAnsi="Arial" w:cs="Arial"/>
          <w:b/>
          <w:sz w:val="32"/>
        </w:rPr>
        <w:t>packaged</w:t>
      </w:r>
      <w:r w:rsidR="00220397">
        <w:rPr>
          <w:rFonts w:ascii="Arial" w:hAnsi="Arial" w:cs="Arial"/>
          <w:b/>
          <w:sz w:val="32"/>
        </w:rPr>
        <w:t xml:space="preserve"> </w:t>
      </w:r>
      <w:r w:rsidR="00220397">
        <w:rPr>
          <w:rFonts w:ascii="Arial" w:hAnsi="Arial" w:cs="Arial" w:hint="eastAsia"/>
          <w:b/>
          <w:sz w:val="32"/>
        </w:rPr>
        <w:t>vector</w:t>
      </w:r>
      <w:r w:rsidR="008B3D8E">
        <w:rPr>
          <w:rFonts w:ascii="Arial" w:hAnsi="Arial" w:cs="Arial"/>
          <w:b/>
          <w:sz w:val="32"/>
        </w:rPr>
        <w:t xml:space="preserve">    </w:t>
      </w:r>
      <w:r w:rsidR="002C1ADD">
        <w:rPr>
          <w:rFonts w:ascii="Arial" w:hAnsi="Arial" w:cs="Arial" w:hint="eastAsia"/>
          <w:b/>
          <w:sz w:val="32"/>
        </w:rPr>
        <w:t>自包装</w:t>
      </w:r>
      <w:r w:rsidR="00220397">
        <w:rPr>
          <w:rFonts w:ascii="Arial" w:hAnsi="Arial" w:cs="Arial" w:hint="eastAsia"/>
          <w:b/>
          <w:sz w:val="32"/>
        </w:rPr>
        <w:t>病毒载体</w:t>
      </w:r>
      <w:r w:rsidR="002C1ADD">
        <w:rPr>
          <w:rFonts w:ascii="Arial" w:hAnsi="Arial" w:cs="Arial" w:hint="eastAsia"/>
          <w:b/>
          <w:sz w:val="32"/>
        </w:rPr>
        <w:t>浓缩</w:t>
      </w:r>
    </w:p>
    <w:p w14:paraId="3D42A65D" w14:textId="097F22AF" w:rsidR="00537CA4" w:rsidRDefault="001B79BA" w:rsidP="00FA4A5D">
      <w:pPr>
        <w:pStyle w:val="a7"/>
        <w:numPr>
          <w:ilvl w:val="0"/>
          <w:numId w:val="3"/>
        </w:numPr>
        <w:spacing w:line="240" w:lineRule="exact"/>
        <w:ind w:left="142" w:firstLineChars="0" w:hanging="142"/>
        <w:rPr>
          <w:rFonts w:ascii="Arial" w:hAnsi="Arial" w:cs="Arial"/>
          <w:sz w:val="16"/>
          <w:szCs w:val="16"/>
        </w:rPr>
      </w:pPr>
      <w:r w:rsidRPr="000D047C">
        <w:rPr>
          <w:rFonts w:ascii="Arial" w:hAnsi="Arial" w:cs="Arial"/>
          <w:sz w:val="16"/>
          <w:szCs w:val="16"/>
        </w:rPr>
        <w:t xml:space="preserve">Please Email the completed form to </w:t>
      </w:r>
      <w:hyperlink r:id="rId8" w:history="1">
        <w:r w:rsidR="002F5D45" w:rsidRPr="000D047C">
          <w:rPr>
            <w:rStyle w:val="a8"/>
            <w:rFonts w:ascii="Arial" w:hAnsi="Arial" w:cs="Arial"/>
            <w:sz w:val="16"/>
            <w:szCs w:val="16"/>
          </w:rPr>
          <w:t>juyingzi@cibr.ac.cn</w:t>
        </w:r>
      </w:hyperlink>
      <w:r w:rsidR="002F5D45" w:rsidRPr="000D047C">
        <w:rPr>
          <w:rFonts w:ascii="Arial" w:hAnsi="Arial" w:cs="Arial"/>
          <w:sz w:val="16"/>
          <w:szCs w:val="16"/>
        </w:rPr>
        <w:t xml:space="preserve"> </w:t>
      </w:r>
      <w:r w:rsidRPr="000D047C">
        <w:rPr>
          <w:rFonts w:ascii="Arial" w:hAnsi="Arial" w:cs="Arial"/>
          <w:sz w:val="16"/>
          <w:szCs w:val="16"/>
        </w:rPr>
        <w:t>and cc it to</w:t>
      </w:r>
      <w:r w:rsidR="0068163F">
        <w:rPr>
          <w:rFonts w:ascii="Arial" w:hAnsi="Arial" w:cs="Arial"/>
          <w:sz w:val="16"/>
          <w:szCs w:val="16"/>
        </w:rPr>
        <w:t xml:space="preserve"> </w:t>
      </w:r>
      <w:r w:rsidR="0068163F">
        <w:rPr>
          <w:rFonts w:ascii="Arial" w:hAnsi="Arial" w:cs="Arial" w:hint="eastAsia"/>
          <w:sz w:val="16"/>
          <w:szCs w:val="16"/>
        </w:rPr>
        <w:t>the</w:t>
      </w:r>
      <w:r w:rsidR="0068163F">
        <w:rPr>
          <w:rFonts w:ascii="Arial" w:hAnsi="Arial" w:cs="Arial"/>
          <w:sz w:val="16"/>
          <w:szCs w:val="16"/>
        </w:rPr>
        <w:t xml:space="preserve"> </w:t>
      </w:r>
      <w:r w:rsidR="0068163F">
        <w:rPr>
          <w:rFonts w:ascii="Arial" w:hAnsi="Arial" w:cs="Arial" w:hint="eastAsia"/>
          <w:sz w:val="16"/>
          <w:szCs w:val="16"/>
        </w:rPr>
        <w:t>PI</w:t>
      </w:r>
      <w:r w:rsidR="0068163F">
        <w:rPr>
          <w:rFonts w:ascii="Arial" w:hAnsi="Arial" w:cs="Arial"/>
          <w:sz w:val="16"/>
          <w:szCs w:val="16"/>
        </w:rPr>
        <w:t xml:space="preserve"> </w:t>
      </w:r>
      <w:r w:rsidR="0068163F">
        <w:rPr>
          <w:rFonts w:ascii="Arial" w:hAnsi="Arial" w:cs="Arial" w:hint="eastAsia"/>
          <w:sz w:val="16"/>
          <w:szCs w:val="16"/>
        </w:rPr>
        <w:t>and</w:t>
      </w:r>
      <w:r w:rsidRPr="000D047C">
        <w:rPr>
          <w:rFonts w:ascii="Arial" w:hAnsi="Arial" w:cs="Arial"/>
          <w:sz w:val="16"/>
          <w:szCs w:val="16"/>
        </w:rPr>
        <w:t xml:space="preserve"> </w:t>
      </w:r>
      <w:hyperlink r:id="rId9" w:history="1">
        <w:r w:rsidR="002F5D45" w:rsidRPr="000D047C">
          <w:rPr>
            <w:rStyle w:val="a8"/>
            <w:rFonts w:ascii="Arial" w:hAnsi="Arial" w:cs="Arial"/>
            <w:sz w:val="16"/>
            <w:szCs w:val="16"/>
          </w:rPr>
          <w:t>zhaofei@cibr.ac.cn</w:t>
        </w:r>
      </w:hyperlink>
      <w:r w:rsidRPr="000D047C">
        <w:rPr>
          <w:rFonts w:ascii="Arial" w:hAnsi="Arial" w:cs="Arial"/>
          <w:sz w:val="16"/>
          <w:szCs w:val="16"/>
        </w:rPr>
        <w:t xml:space="preserve">. </w:t>
      </w:r>
      <w:r w:rsidR="00766A8A" w:rsidRPr="00FD2536">
        <w:rPr>
          <w:rFonts w:ascii="Arial" w:eastAsia="宋体" w:hAnsi="Arial" w:cs="Arial"/>
          <w:sz w:val="16"/>
          <w:szCs w:val="16"/>
        </w:rPr>
        <w:t>请填写表格</w:t>
      </w:r>
      <w:r w:rsidR="000004A1" w:rsidRPr="00FD2536">
        <w:rPr>
          <w:rFonts w:ascii="Arial" w:eastAsia="宋体" w:hAnsi="Arial" w:cs="Arial"/>
          <w:sz w:val="16"/>
          <w:szCs w:val="16"/>
        </w:rPr>
        <w:t>并</w:t>
      </w:r>
      <w:r w:rsidR="00766A8A" w:rsidRPr="00FD2536">
        <w:rPr>
          <w:rFonts w:ascii="Arial" w:eastAsia="宋体" w:hAnsi="Arial" w:cs="Arial"/>
          <w:sz w:val="16"/>
          <w:szCs w:val="16"/>
        </w:rPr>
        <w:t>发送</w:t>
      </w:r>
      <w:r w:rsidR="00047ADD" w:rsidRPr="00FD2536">
        <w:rPr>
          <w:rFonts w:ascii="Arial" w:eastAsia="宋体" w:hAnsi="Arial" w:cs="Arial"/>
          <w:sz w:val="16"/>
          <w:szCs w:val="16"/>
        </w:rPr>
        <w:t>至</w:t>
      </w:r>
      <w:hyperlink r:id="rId10" w:history="1">
        <w:r w:rsidR="00047ADD" w:rsidRPr="00FD2536">
          <w:rPr>
            <w:rStyle w:val="a8"/>
            <w:rFonts w:ascii="Arial" w:eastAsia="宋体" w:hAnsi="Arial" w:cs="Arial"/>
            <w:sz w:val="16"/>
            <w:szCs w:val="16"/>
          </w:rPr>
          <w:t>juyingzi@cibr.ac.cn</w:t>
        </w:r>
      </w:hyperlink>
      <w:r w:rsidR="00047ADD" w:rsidRPr="00FD2536">
        <w:rPr>
          <w:rFonts w:ascii="Arial" w:eastAsia="宋体" w:hAnsi="Arial" w:cs="Arial"/>
          <w:sz w:val="16"/>
          <w:szCs w:val="16"/>
        </w:rPr>
        <w:t>，同时抄送给实验室负责人和</w:t>
      </w:r>
      <w:hyperlink r:id="rId11" w:history="1">
        <w:r w:rsidR="00047ADD" w:rsidRPr="00FD2536">
          <w:rPr>
            <w:rStyle w:val="a8"/>
            <w:rFonts w:ascii="Arial" w:eastAsia="宋体" w:hAnsi="Arial" w:cs="Arial"/>
            <w:sz w:val="16"/>
            <w:szCs w:val="16"/>
          </w:rPr>
          <w:t>zhaofei@cibr.ac.cn</w:t>
        </w:r>
      </w:hyperlink>
      <w:r w:rsidR="00047ADD">
        <w:rPr>
          <w:rFonts w:ascii="Arial" w:hAnsi="Arial" w:cs="Arial" w:hint="eastAsia"/>
          <w:sz w:val="16"/>
          <w:szCs w:val="16"/>
        </w:rPr>
        <w:t>。</w:t>
      </w:r>
    </w:p>
    <w:p w14:paraId="6D625AC1" w14:textId="6E30BC9A" w:rsidR="00B939D5" w:rsidRPr="000D047C" w:rsidRDefault="00B939D5" w:rsidP="00FA4A5D">
      <w:pPr>
        <w:pStyle w:val="a7"/>
        <w:numPr>
          <w:ilvl w:val="0"/>
          <w:numId w:val="3"/>
        </w:numPr>
        <w:spacing w:line="240" w:lineRule="exact"/>
        <w:ind w:left="142" w:firstLineChars="0" w:hanging="142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Please contact Vector Core staff to arrange the </w:t>
      </w:r>
      <w:r>
        <w:rPr>
          <w:rFonts w:ascii="Arial" w:hAnsi="Arial" w:cs="Arial" w:hint="eastAsia"/>
          <w:sz w:val="16"/>
          <w:szCs w:val="16"/>
        </w:rPr>
        <w:t>time</w:t>
      </w:r>
      <w:r>
        <w:rPr>
          <w:rFonts w:ascii="Arial" w:hAnsi="Arial" w:cs="Arial"/>
          <w:sz w:val="16"/>
          <w:szCs w:val="16"/>
        </w:rPr>
        <w:t xml:space="preserve">, and send the raw virus soup to Room 1013 at the scheduled time. </w:t>
      </w:r>
      <w:r>
        <w:rPr>
          <w:rFonts w:ascii="Arial" w:hAnsi="Arial" w:cs="Arial" w:hint="eastAsia"/>
          <w:sz w:val="16"/>
          <w:szCs w:val="16"/>
        </w:rPr>
        <w:t>请提前联系载体中心安排浓缩服务时间，并按时提供粗</w:t>
      </w:r>
      <w:proofErr w:type="gramStart"/>
      <w:r>
        <w:rPr>
          <w:rFonts w:ascii="Arial" w:hAnsi="Arial" w:cs="Arial" w:hint="eastAsia"/>
          <w:sz w:val="16"/>
          <w:szCs w:val="16"/>
        </w:rPr>
        <w:t>病毒液至</w:t>
      </w:r>
      <w:proofErr w:type="gramEnd"/>
      <w:r>
        <w:rPr>
          <w:rFonts w:ascii="Arial" w:hAnsi="Arial" w:cs="Arial" w:hint="eastAsia"/>
          <w:sz w:val="16"/>
          <w:szCs w:val="16"/>
        </w:rPr>
        <w:t>1</w:t>
      </w:r>
      <w:r>
        <w:rPr>
          <w:rFonts w:ascii="Arial" w:hAnsi="Arial" w:cs="Arial"/>
          <w:sz w:val="16"/>
          <w:szCs w:val="16"/>
        </w:rPr>
        <w:t>013</w:t>
      </w:r>
      <w:r>
        <w:rPr>
          <w:rFonts w:ascii="Arial" w:hAnsi="Arial" w:cs="Arial" w:hint="eastAsia"/>
          <w:sz w:val="16"/>
          <w:szCs w:val="16"/>
        </w:rPr>
        <w:t>室。</w:t>
      </w:r>
    </w:p>
    <w:tbl>
      <w:tblPr>
        <w:tblStyle w:val="ab"/>
        <w:tblW w:w="14060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567"/>
        <w:gridCol w:w="2154"/>
        <w:gridCol w:w="1965"/>
        <w:gridCol w:w="1410"/>
        <w:gridCol w:w="877"/>
        <w:gridCol w:w="824"/>
        <w:gridCol w:w="1559"/>
        <w:gridCol w:w="283"/>
        <w:gridCol w:w="169"/>
        <w:gridCol w:w="1249"/>
        <w:gridCol w:w="1559"/>
        <w:gridCol w:w="1444"/>
      </w:tblGrid>
      <w:tr w:rsidR="001C5B15" w:rsidRPr="00AA3C2E" w14:paraId="1508A7D8" w14:textId="13A54E25" w:rsidTr="008E68D5">
        <w:trPr>
          <w:cantSplit/>
          <w:trHeight w:hRule="exact" w:val="454"/>
        </w:trPr>
        <w:tc>
          <w:tcPr>
            <w:tcW w:w="2721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0E2B8831" w14:textId="77777777" w:rsidR="001C5B15" w:rsidRPr="00AA3C2E" w:rsidRDefault="001C5B15" w:rsidP="001C5B15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bookmarkStart w:id="1" w:name="_Hlk19891415"/>
            <w:bookmarkStart w:id="2" w:name="_Hlk19891452"/>
            <w:r w:rsidRPr="00AA3C2E">
              <w:rPr>
                <w:rFonts w:ascii="Arial" w:eastAsia="宋体" w:hAnsi="Arial" w:cs="Arial"/>
                <w:b/>
                <w:sz w:val="24"/>
              </w:rPr>
              <w:t>Principal Investigator</w:t>
            </w:r>
          </w:p>
          <w:p w14:paraId="0C1F2960" w14:textId="37148137" w:rsidR="001C5B15" w:rsidRPr="00AA3C2E" w:rsidRDefault="001C5B15" w:rsidP="001C5B15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>实验室负责人</w:t>
            </w:r>
            <w:r w:rsidRPr="00AA3C2E">
              <w:rPr>
                <w:rFonts w:ascii="Arial" w:eastAsia="宋体" w:hAnsi="Arial" w:cs="Arial"/>
                <w:b/>
                <w:sz w:val="24"/>
              </w:rPr>
              <w:t xml:space="preserve"> </w:t>
            </w:r>
          </w:p>
        </w:tc>
        <w:tc>
          <w:tcPr>
            <w:tcW w:w="4252" w:type="dxa"/>
            <w:gridSpan w:val="3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2282F549" w14:textId="7E78D323" w:rsidR="001C5B15" w:rsidRPr="00AA3C2E" w:rsidRDefault="001C5B15" w:rsidP="001C5B15">
            <w:pPr>
              <w:tabs>
                <w:tab w:val="left" w:pos="602"/>
              </w:tabs>
              <w:spacing w:line="320" w:lineRule="exact"/>
              <w:ind w:left="34"/>
              <w:jc w:val="left"/>
              <w:rPr>
                <w:rFonts w:ascii="Arial" w:eastAsia="宋体" w:hAnsi="Arial" w:cs="Arial"/>
                <w:sz w:val="24"/>
              </w:rPr>
            </w:pPr>
            <w:r w:rsidRPr="0022750B">
              <w:rPr>
                <w:rFonts w:ascii="HoloLens MDL2 Assets" w:hAnsi="HoloLens MDL2 Assets" w:cs="Arial"/>
                <w:szCs w:val="21"/>
              </w:rPr>
              <w:t></w:t>
            </w:r>
            <w:r w:rsidRPr="00AA3C2E">
              <w:rPr>
                <w:rFonts w:ascii="Arial" w:eastAsia="宋体" w:hAnsi="Arial" w:cs="Arial"/>
                <w:szCs w:val="21"/>
              </w:rPr>
              <w:t>:</w:t>
            </w:r>
            <w:r w:rsidRPr="00AA3C2E">
              <w:rPr>
                <w:rFonts w:ascii="Arial" w:eastAsia="宋体" w:hAnsi="Arial" w:cs="Arial"/>
                <w:szCs w:val="21"/>
              </w:rPr>
              <w:tab/>
            </w:r>
            <w:bookmarkStart w:id="3" w:name="_Hlk27063037"/>
            <w:sdt>
              <w:sdtPr>
                <w:rPr>
                  <w:rStyle w:val="12-arial--B"/>
                  <w:rFonts w:cs="Arial"/>
                </w:rPr>
                <w:alias w:val="PI name"/>
                <w:tag w:val="PI name"/>
                <w:id w:val="-1806609337"/>
                <w:placeholder>
                  <w:docPart w:val="CB94B886EC29448BA4C735F7CCFE17D5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b w:val="0"/>
                  <w:sz w:val="21"/>
                </w:rPr>
              </w:sdtEndPr>
              <w:sdtContent>
                <w:r w:rsidR="00BF10E9" w:rsidRPr="00F91228">
                  <w:rPr>
                    <w:rStyle w:val="aa"/>
                    <w:rFonts w:ascii="Arial" w:eastAsia="宋体" w:hAnsi="Arial" w:cs="Arial"/>
                    <w:color w:val="BFBFBF" w:themeColor="background1" w:themeShade="BF"/>
                    <w:szCs w:val="21"/>
                  </w:rPr>
                  <w:t xml:space="preserve">PI name / </w:t>
                </w:r>
                <w:r w:rsidR="00BF10E9" w:rsidRPr="00F91228">
                  <w:rPr>
                    <w:rStyle w:val="aa"/>
                    <w:rFonts w:ascii="Arial" w:eastAsia="宋体" w:hAnsi="Arial" w:cs="Arial"/>
                    <w:color w:val="BFBFBF" w:themeColor="background1" w:themeShade="BF"/>
                    <w:szCs w:val="21"/>
                  </w:rPr>
                  <w:t>实验室负责人</w:t>
                </w:r>
              </w:sdtContent>
            </w:sdt>
            <w:bookmarkEnd w:id="3"/>
          </w:p>
        </w:tc>
        <w:tc>
          <w:tcPr>
            <w:tcW w:w="2835" w:type="dxa"/>
            <w:gridSpan w:val="4"/>
            <w:vMerge w:val="restart"/>
            <w:tcBorders>
              <w:top w:val="single" w:sz="8" w:space="0" w:color="000000"/>
            </w:tcBorders>
            <w:vAlign w:val="center"/>
          </w:tcPr>
          <w:p w14:paraId="7D8C56C4" w14:textId="77777777" w:rsidR="001C5B15" w:rsidRPr="00AA3C2E" w:rsidRDefault="001C5B15" w:rsidP="001C5B15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>Service Requester</w:t>
            </w:r>
          </w:p>
          <w:p w14:paraId="47B3A075" w14:textId="0BE9A31A" w:rsidR="001C5B15" w:rsidRPr="00AA3C2E" w:rsidRDefault="001C5B15" w:rsidP="001C5B15">
            <w:pPr>
              <w:tabs>
                <w:tab w:val="left" w:pos="3440"/>
              </w:tabs>
              <w:spacing w:line="320" w:lineRule="exact"/>
              <w:jc w:val="center"/>
              <w:rPr>
                <w:rFonts w:ascii="Arial" w:eastAsia="宋体" w:hAnsi="Arial" w:cs="Arial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>服务申请人</w:t>
            </w:r>
          </w:p>
        </w:tc>
        <w:tc>
          <w:tcPr>
            <w:tcW w:w="4252" w:type="dxa"/>
            <w:gridSpan w:val="3"/>
            <w:tcBorders>
              <w:top w:val="single" w:sz="8" w:space="0" w:color="000000"/>
              <w:right w:val="single" w:sz="8" w:space="0" w:color="000000"/>
            </w:tcBorders>
            <w:vAlign w:val="center"/>
          </w:tcPr>
          <w:p w14:paraId="511F7920" w14:textId="5EF93B17" w:rsidR="001C5B15" w:rsidRPr="00AA3C2E" w:rsidRDefault="001C5B15" w:rsidP="001C5B15">
            <w:pPr>
              <w:widowControl/>
              <w:spacing w:line="320" w:lineRule="exact"/>
              <w:jc w:val="left"/>
              <w:rPr>
                <w:rFonts w:ascii="Arial" w:eastAsia="宋体" w:hAnsi="Arial" w:cs="Arial"/>
              </w:rPr>
            </w:pPr>
            <w:r w:rsidRPr="0022750B">
              <w:rPr>
                <w:rFonts w:ascii="HoloLens MDL2 Assets" w:hAnsi="HoloLens MDL2 Assets" w:cs="Arial"/>
                <w:szCs w:val="21"/>
              </w:rPr>
              <w:t></w:t>
            </w:r>
            <w:r w:rsidRPr="00AA3C2E">
              <w:rPr>
                <w:rFonts w:ascii="Arial" w:eastAsia="宋体" w:hAnsi="Arial" w:cs="Arial"/>
                <w:szCs w:val="21"/>
              </w:rPr>
              <w:t>:</w:t>
            </w:r>
            <w:r w:rsidRPr="00AA3C2E">
              <w:rPr>
                <w:rFonts w:ascii="Arial" w:eastAsia="宋体" w:hAnsi="Arial" w:cs="Arial"/>
                <w:szCs w:val="21"/>
              </w:rPr>
              <w:tab/>
            </w:r>
            <w:sdt>
              <w:sdtPr>
                <w:rPr>
                  <w:rStyle w:val="12-arial--B"/>
                  <w:rFonts w:cs="Arial"/>
                  <w:sz w:val="21"/>
                  <w:szCs w:val="21"/>
                </w:rPr>
                <w:alias w:val="Reqeuster name"/>
                <w:tag w:val="Reqeuster name"/>
                <w:id w:val="-1997030683"/>
                <w:placeholder>
                  <w:docPart w:val="EC103742093A4464A01EEF9A258BC806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b w:val="0"/>
                </w:rPr>
              </w:sdtEndPr>
              <w:sdtContent>
                <w:r w:rsidRPr="00F91228">
                  <w:rPr>
                    <w:rStyle w:val="aa"/>
                    <w:rFonts w:ascii="Arial" w:eastAsia="宋体" w:hAnsi="Arial" w:cs="Arial" w:hint="eastAsia"/>
                    <w:color w:val="BFBFBF" w:themeColor="background1" w:themeShade="BF"/>
                    <w:szCs w:val="21"/>
                  </w:rPr>
                  <w:t>R</w:t>
                </w:r>
                <w:r w:rsidRPr="00F91228">
                  <w:rPr>
                    <w:rStyle w:val="aa"/>
                    <w:rFonts w:ascii="Arial" w:eastAsia="宋体" w:hAnsi="Arial" w:cs="Arial"/>
                    <w:color w:val="BFBFBF" w:themeColor="background1" w:themeShade="BF"/>
                    <w:szCs w:val="21"/>
                  </w:rPr>
                  <w:t xml:space="preserve">equester / </w:t>
                </w:r>
                <w:r w:rsidRPr="00F91228">
                  <w:rPr>
                    <w:rStyle w:val="aa"/>
                    <w:rFonts w:ascii="Arial" w:eastAsia="宋体" w:hAnsi="Arial" w:cs="Arial" w:hint="eastAsia"/>
                    <w:color w:val="BFBFBF" w:themeColor="background1" w:themeShade="BF"/>
                    <w:szCs w:val="21"/>
                  </w:rPr>
                  <w:t>申请人</w:t>
                </w:r>
              </w:sdtContent>
            </w:sdt>
          </w:p>
        </w:tc>
      </w:tr>
      <w:tr w:rsidR="001C5B15" w:rsidRPr="00AA3C2E" w14:paraId="4A0593E7" w14:textId="3619CAE3" w:rsidTr="008E68D5">
        <w:trPr>
          <w:cantSplit/>
          <w:trHeight w:hRule="exact" w:val="624"/>
        </w:trPr>
        <w:tc>
          <w:tcPr>
            <w:tcW w:w="2721" w:type="dxa"/>
            <w:gridSpan w:val="2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081BD766" w14:textId="77777777" w:rsidR="001C5B15" w:rsidRPr="00AA3C2E" w:rsidRDefault="001C5B15" w:rsidP="001C5B15">
            <w:pPr>
              <w:tabs>
                <w:tab w:val="left" w:pos="3440"/>
              </w:tabs>
              <w:jc w:val="center"/>
              <w:rPr>
                <w:rFonts w:ascii="Arial" w:eastAsia="宋体" w:hAnsi="Arial" w:cs="Arial"/>
                <w:b/>
                <w:sz w:val="24"/>
              </w:rPr>
            </w:pPr>
          </w:p>
        </w:tc>
        <w:tc>
          <w:tcPr>
            <w:tcW w:w="4252" w:type="dxa"/>
            <w:gridSpan w:val="3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6F07DA96" w14:textId="77777777" w:rsidR="001C5B15" w:rsidRPr="00AA3C2E" w:rsidRDefault="001C5B15" w:rsidP="001C5B15">
            <w:pPr>
              <w:tabs>
                <w:tab w:val="left" w:pos="602"/>
              </w:tabs>
              <w:snapToGrid w:val="0"/>
              <w:spacing w:line="280" w:lineRule="exact"/>
              <w:ind w:left="34"/>
              <w:jc w:val="left"/>
              <w:rPr>
                <w:rFonts w:ascii="Arial" w:eastAsia="宋体" w:hAnsi="Arial" w:cs="Arial"/>
                <w:sz w:val="24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" w:char="F02A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"/>
                  <w:rFonts w:cs="Arial"/>
                </w:rPr>
                <w:alias w:val="PI Email"/>
                <w:tag w:val="PI Email"/>
                <w:id w:val="47125003"/>
                <w:placeholder>
                  <w:docPart w:val="5E481D1F71A54D77840CDAE2B65AA745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Pr="00F91228">
                  <w:rPr>
                    <w:rStyle w:val="aa"/>
                    <w:rFonts w:ascii="Arial" w:eastAsia="宋体" w:hAnsi="Arial" w:cs="Arial"/>
                    <w:color w:val="BFBFBF" w:themeColor="background1" w:themeShade="BF"/>
                    <w:sz w:val="20"/>
                  </w:rPr>
                  <w:t xml:space="preserve">PI Email / </w:t>
                </w:r>
                <w:r w:rsidRPr="00F91228">
                  <w:rPr>
                    <w:rStyle w:val="aa"/>
                    <w:rFonts w:ascii="Arial" w:eastAsia="宋体" w:hAnsi="Arial" w:cs="Arial"/>
                    <w:color w:val="BFBFBF" w:themeColor="background1" w:themeShade="BF"/>
                    <w:sz w:val="20"/>
                  </w:rPr>
                  <w:t>实验室负责人邮箱</w:t>
                </w:r>
              </w:sdtContent>
            </w:sdt>
          </w:p>
          <w:p w14:paraId="6FC09448" w14:textId="1B59A2CE" w:rsidR="001C5B15" w:rsidRPr="00AA3C2E" w:rsidRDefault="001C5B15" w:rsidP="001C5B15">
            <w:pPr>
              <w:tabs>
                <w:tab w:val="left" w:pos="602"/>
              </w:tabs>
              <w:spacing w:line="280" w:lineRule="exact"/>
              <w:ind w:left="34"/>
              <w:jc w:val="left"/>
              <w:rPr>
                <w:rFonts w:ascii="Arial" w:eastAsia="宋体" w:hAnsi="Arial" w:cs="Arial"/>
                <w:sz w:val="24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 2" w:char="F027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"/>
                  <w:rFonts w:cs="Arial"/>
                </w:rPr>
                <w:alias w:val="PI phone #"/>
                <w:tag w:val="PI phone #"/>
                <w:id w:val="-1870599062"/>
                <w:placeholder>
                  <w:docPart w:val="6B53A1E6258149548718C20258660E5D"/>
                </w:placeholder>
                <w:showingPlcHdr/>
              </w:sdtPr>
              <w:sdtEndPr>
                <w:rPr>
                  <w:rStyle w:val="aa"/>
                  <w:rFonts w:asciiTheme="minorHAnsi" w:eastAsiaTheme="minorEastAsia" w:hAnsiTheme="minorHAnsi" w:cstheme="minorBidi"/>
                  <w:color w:val="BFBFBF" w:themeColor="background1" w:themeShade="BF"/>
                  <w:sz w:val="21"/>
                  <w:szCs w:val="21"/>
                </w:rPr>
              </w:sdtEndPr>
              <w:sdtContent>
                <w:r w:rsidRPr="00F91228">
                  <w:rPr>
                    <w:rStyle w:val="aa"/>
                    <w:rFonts w:ascii="Arial" w:eastAsia="宋体" w:hAnsi="Arial" w:cs="Arial"/>
                    <w:color w:val="BFBFBF" w:themeColor="background1" w:themeShade="BF"/>
                    <w:sz w:val="20"/>
                    <w:szCs w:val="21"/>
                  </w:rPr>
                  <w:t xml:space="preserve">PI Phone # / </w:t>
                </w:r>
                <w:r w:rsidRPr="00F91228">
                  <w:rPr>
                    <w:rStyle w:val="aa"/>
                    <w:rFonts w:ascii="Arial" w:eastAsia="宋体" w:hAnsi="Arial" w:cs="Arial"/>
                    <w:color w:val="BFBFBF" w:themeColor="background1" w:themeShade="BF"/>
                    <w:sz w:val="20"/>
                    <w:szCs w:val="21"/>
                  </w:rPr>
                  <w:t>实验室负责人电话</w:t>
                </w:r>
              </w:sdtContent>
            </w:sdt>
          </w:p>
        </w:tc>
        <w:tc>
          <w:tcPr>
            <w:tcW w:w="2835" w:type="dxa"/>
            <w:gridSpan w:val="4"/>
            <w:vMerge/>
          </w:tcPr>
          <w:p w14:paraId="16893B70" w14:textId="77777777" w:rsidR="001C5B15" w:rsidRPr="00AA3C2E" w:rsidRDefault="001C5B15" w:rsidP="001C5B15">
            <w:pPr>
              <w:widowControl/>
              <w:jc w:val="left"/>
              <w:rPr>
                <w:rFonts w:ascii="Arial" w:eastAsia="宋体" w:hAnsi="Arial" w:cs="Arial"/>
              </w:rPr>
            </w:pPr>
          </w:p>
        </w:tc>
        <w:tc>
          <w:tcPr>
            <w:tcW w:w="4252" w:type="dxa"/>
            <w:gridSpan w:val="3"/>
            <w:tcBorders>
              <w:right w:val="single" w:sz="8" w:space="0" w:color="000000"/>
            </w:tcBorders>
            <w:vAlign w:val="center"/>
          </w:tcPr>
          <w:p w14:paraId="5A9B74B2" w14:textId="77777777" w:rsidR="001C5B15" w:rsidRPr="00AA3C2E" w:rsidRDefault="001C5B15" w:rsidP="001C5B15">
            <w:pPr>
              <w:widowControl/>
              <w:spacing w:line="280" w:lineRule="exact"/>
              <w:jc w:val="left"/>
              <w:rPr>
                <w:rFonts w:ascii="Arial" w:eastAsia="宋体" w:hAnsi="Arial" w:cs="Arial"/>
                <w:sz w:val="24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" w:char="F02A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"/>
                  <w:rFonts w:cs="Arial"/>
                </w:rPr>
                <w:alias w:val="Requester Email"/>
                <w:tag w:val="Requester Email"/>
                <w:id w:val="-1195071997"/>
                <w:placeholder>
                  <w:docPart w:val="E0608E7F1E164C1FA9E807CC45CD8EAD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/>
                  <w:color w:val="auto"/>
                  <w:sz w:val="21"/>
                </w:rPr>
              </w:sdtEndPr>
              <w:sdtContent>
                <w:r w:rsidRPr="00F91228">
                  <w:rPr>
                    <w:rStyle w:val="aa"/>
                    <w:rFonts w:ascii="Arial" w:eastAsia="宋体" w:hAnsi="Arial" w:cs="Arial" w:hint="eastAsia"/>
                    <w:color w:val="BFBFBF" w:themeColor="background1" w:themeShade="BF"/>
                    <w:sz w:val="20"/>
                    <w:szCs w:val="21"/>
                  </w:rPr>
                  <w:t>R</w:t>
                </w:r>
                <w:r w:rsidRPr="00F91228">
                  <w:rPr>
                    <w:rStyle w:val="aa"/>
                    <w:rFonts w:ascii="Arial" w:eastAsia="宋体" w:hAnsi="Arial" w:cs="Arial"/>
                    <w:color w:val="BFBFBF" w:themeColor="background1" w:themeShade="BF"/>
                    <w:sz w:val="20"/>
                    <w:szCs w:val="21"/>
                  </w:rPr>
                  <w:t xml:space="preserve">equester Email / </w:t>
                </w:r>
                <w:r w:rsidRPr="00F91228">
                  <w:rPr>
                    <w:rStyle w:val="aa"/>
                    <w:rFonts w:ascii="Arial" w:eastAsia="宋体" w:hAnsi="Arial" w:cs="Arial" w:hint="eastAsia"/>
                    <w:color w:val="BFBFBF" w:themeColor="background1" w:themeShade="BF"/>
                    <w:sz w:val="20"/>
                    <w:szCs w:val="21"/>
                  </w:rPr>
                  <w:t>申请人邮箱</w:t>
                </w:r>
              </w:sdtContent>
            </w:sdt>
          </w:p>
          <w:p w14:paraId="29B9EA6A" w14:textId="18D8A3FD" w:rsidR="001C5B15" w:rsidRPr="00AA3C2E" w:rsidRDefault="001C5B15" w:rsidP="001C5B15">
            <w:pPr>
              <w:widowControl/>
              <w:spacing w:line="280" w:lineRule="exact"/>
              <w:jc w:val="left"/>
              <w:rPr>
                <w:rFonts w:ascii="Arial" w:eastAsia="宋体" w:hAnsi="Arial" w:cs="Arial"/>
              </w:rPr>
            </w:pPr>
            <w:r w:rsidRPr="00AA3C2E">
              <w:rPr>
                <w:rFonts w:ascii="Arial" w:eastAsia="宋体" w:hAnsi="Arial" w:cs="Arial"/>
                <w:sz w:val="20"/>
              </w:rPr>
              <w:sym w:font="Wingdings 2" w:char="F027"/>
            </w:r>
            <w:r w:rsidRPr="00AA3C2E">
              <w:rPr>
                <w:rFonts w:ascii="Arial" w:eastAsia="宋体" w:hAnsi="Arial" w:cs="Arial"/>
                <w:sz w:val="20"/>
              </w:rPr>
              <w:t>:</w:t>
            </w:r>
            <w:r w:rsidRPr="00AA3C2E">
              <w:rPr>
                <w:rFonts w:ascii="Arial" w:eastAsia="宋体" w:hAnsi="Arial" w:cs="Arial"/>
                <w:sz w:val="20"/>
              </w:rPr>
              <w:tab/>
            </w:r>
            <w:sdt>
              <w:sdtPr>
                <w:rPr>
                  <w:rStyle w:val="10-Arial-"/>
                  <w:rFonts w:cs="Arial"/>
                </w:rPr>
                <w:alias w:val="Requester phone #"/>
                <w:tag w:val="Requester phone #"/>
                <w:id w:val="575950181"/>
                <w:placeholder>
                  <w:docPart w:val="813D2C25AF494F70896758840E295E89"/>
                </w:placeholder>
                <w:showingPlcHdr/>
              </w:sdtPr>
              <w:sdtEndPr>
                <w:rPr>
                  <w:rStyle w:val="aa"/>
                  <w:rFonts w:asciiTheme="minorHAnsi" w:eastAsiaTheme="minorEastAsia" w:hAnsiTheme="minorHAnsi" w:cstheme="minorBidi"/>
                  <w:color w:val="BFBFBF" w:themeColor="background1" w:themeShade="BF"/>
                  <w:sz w:val="21"/>
                  <w:szCs w:val="21"/>
                </w:rPr>
              </w:sdtEndPr>
              <w:sdtContent>
                <w:r w:rsidRPr="00F91228">
                  <w:rPr>
                    <w:rStyle w:val="aa"/>
                    <w:rFonts w:ascii="Arial" w:eastAsia="宋体" w:hAnsi="Arial" w:cs="Arial" w:hint="eastAsia"/>
                    <w:color w:val="BFBFBF" w:themeColor="background1" w:themeShade="BF"/>
                    <w:sz w:val="20"/>
                    <w:szCs w:val="21"/>
                  </w:rPr>
                  <w:t>R</w:t>
                </w:r>
                <w:r w:rsidRPr="00F91228">
                  <w:rPr>
                    <w:rStyle w:val="aa"/>
                    <w:rFonts w:ascii="Arial" w:eastAsia="宋体" w:hAnsi="Arial" w:cs="Arial"/>
                    <w:color w:val="BFBFBF" w:themeColor="background1" w:themeShade="BF"/>
                    <w:sz w:val="20"/>
                    <w:szCs w:val="21"/>
                  </w:rPr>
                  <w:t xml:space="preserve">equester phone # / </w:t>
                </w:r>
                <w:r w:rsidRPr="00F91228">
                  <w:rPr>
                    <w:rStyle w:val="aa"/>
                    <w:rFonts w:ascii="Arial" w:eastAsia="宋体" w:hAnsi="Arial" w:cs="Arial" w:hint="eastAsia"/>
                    <w:color w:val="BFBFBF" w:themeColor="background1" w:themeShade="BF"/>
                    <w:sz w:val="20"/>
                    <w:szCs w:val="21"/>
                  </w:rPr>
                  <w:t>申请人电话</w:t>
                </w:r>
              </w:sdtContent>
            </w:sdt>
          </w:p>
        </w:tc>
      </w:tr>
      <w:bookmarkEnd w:id="1"/>
      <w:tr w:rsidR="00FD0716" w:rsidRPr="00AA3C2E" w14:paraId="3C9BBB7C" w14:textId="77777777" w:rsidTr="002B4EA2">
        <w:trPr>
          <w:cantSplit/>
          <w:trHeight w:hRule="exact" w:val="113"/>
        </w:trPr>
        <w:tc>
          <w:tcPr>
            <w:tcW w:w="14060" w:type="dxa"/>
            <w:gridSpan w:val="12"/>
            <w:tcBorders>
              <w:top w:val="single" w:sz="8" w:space="0" w:color="auto"/>
              <w:bottom w:val="single" w:sz="8" w:space="0" w:color="auto"/>
            </w:tcBorders>
          </w:tcPr>
          <w:p w14:paraId="2A2DDD9E" w14:textId="77777777" w:rsidR="00FD0716" w:rsidRPr="00AA3C2E" w:rsidRDefault="00FD0716" w:rsidP="00FD0716">
            <w:pPr>
              <w:tabs>
                <w:tab w:val="left" w:pos="3440"/>
              </w:tabs>
              <w:rPr>
                <w:rFonts w:ascii="Arial" w:eastAsia="宋体" w:hAnsi="Arial" w:cs="Arial"/>
                <w:sz w:val="24"/>
              </w:rPr>
            </w:pPr>
          </w:p>
        </w:tc>
      </w:tr>
      <w:tr w:rsidR="00A1005E" w:rsidRPr="00AA3C2E" w14:paraId="313A820E" w14:textId="77777777" w:rsidTr="008B5E28">
        <w:trPr>
          <w:cantSplit/>
          <w:trHeight w:hRule="exact" w:val="567"/>
        </w:trPr>
        <w:tc>
          <w:tcPr>
            <w:tcW w:w="11057" w:type="dxa"/>
            <w:gridSpan w:val="10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A213691" w14:textId="30328210" w:rsidR="00A1005E" w:rsidRPr="00AA3C2E" w:rsidRDefault="00A1005E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AA3C2E">
              <w:rPr>
                <w:rFonts w:ascii="Arial" w:eastAsia="宋体" w:hAnsi="Arial" w:cs="Arial"/>
                <w:b/>
                <w:sz w:val="24"/>
              </w:rPr>
              <w:t xml:space="preserve">Project </w:t>
            </w:r>
            <w:proofErr w:type="gramStart"/>
            <w:r w:rsidRPr="00AA3C2E">
              <w:rPr>
                <w:rFonts w:ascii="Arial" w:eastAsia="宋体" w:hAnsi="Arial" w:cs="Arial"/>
                <w:b/>
                <w:sz w:val="24"/>
              </w:rPr>
              <w:t xml:space="preserve">Information  </w:t>
            </w:r>
            <w:r w:rsidR="00C56197">
              <w:rPr>
                <w:rFonts w:ascii="Arial" w:eastAsia="宋体" w:hAnsi="Arial" w:cs="Arial" w:hint="eastAsia"/>
                <w:b/>
                <w:sz w:val="24"/>
              </w:rPr>
              <w:t>详细</w:t>
            </w:r>
            <w:r w:rsidRPr="00AA3C2E">
              <w:rPr>
                <w:rFonts w:ascii="Arial" w:eastAsia="宋体" w:hAnsi="Arial" w:cs="Arial"/>
                <w:b/>
                <w:sz w:val="24"/>
              </w:rPr>
              <w:t>信息</w:t>
            </w:r>
            <w:proofErr w:type="gramEnd"/>
          </w:p>
        </w:tc>
        <w:tc>
          <w:tcPr>
            <w:tcW w:w="3003" w:type="dxa"/>
            <w:gridSpan w:val="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5FE19D4C" w14:textId="7BAAD22C" w:rsidR="00A1005E" w:rsidRPr="00A1005E" w:rsidRDefault="00C8607B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 w:hint="eastAsia"/>
                <w:b/>
                <w:sz w:val="20"/>
              </w:rPr>
              <w:t>Filled</w:t>
            </w:r>
            <w:r w:rsidR="00A1005E" w:rsidRPr="00A1005E">
              <w:rPr>
                <w:rFonts w:ascii="Arial" w:hAnsi="Arial" w:cs="Arial"/>
                <w:b/>
                <w:sz w:val="20"/>
              </w:rPr>
              <w:t xml:space="preserve"> by </w:t>
            </w:r>
            <w:r w:rsidR="00A1005E" w:rsidRPr="00A1005E">
              <w:rPr>
                <w:rFonts w:ascii="Arial" w:hAnsi="Arial" w:cs="Arial" w:hint="eastAsia"/>
                <w:b/>
                <w:sz w:val="20"/>
              </w:rPr>
              <w:t>VC</w:t>
            </w:r>
            <w:r w:rsidR="00A1005E" w:rsidRPr="00A1005E">
              <w:rPr>
                <w:rFonts w:ascii="Arial" w:hAnsi="Arial" w:cs="Arial"/>
                <w:b/>
                <w:sz w:val="20"/>
              </w:rPr>
              <w:t xml:space="preserve"> staff</w:t>
            </w:r>
          </w:p>
          <w:p w14:paraId="3D7449A8" w14:textId="73F702A0" w:rsidR="00A1005E" w:rsidRPr="00AA3C2E" w:rsidRDefault="00A1005E" w:rsidP="00A375EB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 w:val="24"/>
              </w:rPr>
            </w:pPr>
            <w:r w:rsidRPr="00A1005E">
              <w:rPr>
                <w:rFonts w:ascii="Arial" w:eastAsia="宋体" w:hAnsi="Arial" w:cs="Arial" w:hint="eastAsia"/>
                <w:b/>
                <w:sz w:val="20"/>
              </w:rPr>
              <w:t>载体中心填写</w:t>
            </w:r>
          </w:p>
        </w:tc>
      </w:tr>
      <w:tr w:rsidR="008B5E28" w:rsidRPr="00AA3C2E" w14:paraId="1387D995" w14:textId="77777777" w:rsidTr="008B5E28">
        <w:trPr>
          <w:cantSplit/>
          <w:trHeight w:hRule="exact" w:val="680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0C97A5FA" w14:textId="33407D51" w:rsidR="008B5E28" w:rsidRPr="00AA3C2E" w:rsidRDefault="008B5E28" w:rsidP="008B5E28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 w:rsidRPr="00AA3C2E">
              <w:rPr>
                <w:rFonts w:ascii="Arial" w:eastAsia="宋体" w:hAnsi="Arial" w:cs="Arial"/>
                <w:b/>
                <w:szCs w:val="21"/>
              </w:rPr>
              <w:t>#</w:t>
            </w:r>
          </w:p>
        </w:tc>
        <w:tc>
          <w:tcPr>
            <w:tcW w:w="5529" w:type="dxa"/>
            <w:gridSpan w:val="3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4B6ACA84" w14:textId="77777777" w:rsidR="008B5E28" w:rsidRPr="00AA3C2E" w:rsidRDefault="008B5E28" w:rsidP="008B5E28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Viral</w:t>
            </w:r>
            <w:r>
              <w:rPr>
                <w:rFonts w:ascii="Arial" w:eastAsia="宋体" w:hAnsi="Arial" w:cs="Arial"/>
                <w:b/>
                <w:szCs w:val="21"/>
              </w:rPr>
              <w:t xml:space="preserve"> </w:t>
            </w:r>
            <w:r>
              <w:rPr>
                <w:rFonts w:ascii="Arial" w:eastAsia="宋体" w:hAnsi="Arial" w:cs="Arial" w:hint="eastAsia"/>
                <w:b/>
                <w:szCs w:val="21"/>
              </w:rPr>
              <w:t>vector</w:t>
            </w:r>
            <w:r>
              <w:rPr>
                <w:rFonts w:ascii="Arial" w:eastAsia="宋体" w:hAnsi="Arial" w:cs="Arial"/>
                <w:b/>
                <w:szCs w:val="21"/>
              </w:rPr>
              <w:t xml:space="preserve"> </w:t>
            </w:r>
            <w:r>
              <w:rPr>
                <w:rFonts w:ascii="Arial" w:eastAsia="宋体" w:hAnsi="Arial" w:cs="Arial" w:hint="eastAsia"/>
                <w:b/>
                <w:szCs w:val="21"/>
              </w:rPr>
              <w:t>name</w:t>
            </w:r>
            <w:r>
              <w:rPr>
                <w:rFonts w:ascii="Arial" w:eastAsia="宋体" w:hAnsi="Arial" w:cs="Arial"/>
                <w:b/>
                <w:szCs w:val="21"/>
              </w:rPr>
              <w:t xml:space="preserve"> </w:t>
            </w:r>
            <w:r>
              <w:rPr>
                <w:rFonts w:ascii="Arial" w:eastAsia="宋体" w:hAnsi="Arial" w:cs="Arial" w:hint="eastAsia"/>
                <w:b/>
                <w:szCs w:val="21"/>
              </w:rPr>
              <w:t>or</w:t>
            </w:r>
            <w:r>
              <w:rPr>
                <w:rFonts w:ascii="Arial" w:eastAsia="宋体" w:hAnsi="Arial" w:cs="Arial"/>
                <w:b/>
                <w:szCs w:val="21"/>
              </w:rPr>
              <w:t xml:space="preserve"> </w:t>
            </w:r>
            <w:r>
              <w:rPr>
                <w:rFonts w:ascii="Arial" w:eastAsia="宋体" w:hAnsi="Arial" w:cs="Arial" w:hint="eastAsia"/>
                <w:b/>
                <w:szCs w:val="21"/>
              </w:rPr>
              <w:t>#</w:t>
            </w:r>
          </w:p>
          <w:p w14:paraId="3056EEEC" w14:textId="5AE80E0E" w:rsidR="008B5E28" w:rsidRDefault="008B5E28" w:rsidP="008B5E28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病毒</w:t>
            </w:r>
            <w:r w:rsidRPr="00AA3C2E">
              <w:rPr>
                <w:rFonts w:ascii="Arial" w:eastAsia="宋体" w:hAnsi="Arial" w:cs="Arial"/>
                <w:b/>
                <w:szCs w:val="21"/>
              </w:rPr>
              <w:t>载体名称</w:t>
            </w:r>
            <w:r>
              <w:rPr>
                <w:rFonts w:ascii="Arial" w:eastAsia="宋体" w:hAnsi="Arial" w:cs="Arial" w:hint="eastAsia"/>
                <w:b/>
                <w:szCs w:val="21"/>
              </w:rPr>
              <w:t>或代码</w:t>
            </w:r>
          </w:p>
        </w:tc>
        <w:tc>
          <w:tcPr>
            <w:tcW w:w="1701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720FC157" w14:textId="7468C88D" w:rsidR="008B5E28" w:rsidRDefault="008B5E28" w:rsidP="008B5E28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Vector</w:t>
            </w:r>
            <w:r>
              <w:rPr>
                <w:rFonts w:ascii="Arial" w:eastAsia="宋体" w:hAnsi="Arial" w:cs="Arial"/>
                <w:b/>
                <w:szCs w:val="21"/>
              </w:rPr>
              <w:t xml:space="preserve"> </w:t>
            </w:r>
            <w:r>
              <w:rPr>
                <w:rFonts w:ascii="Arial" w:eastAsia="宋体" w:hAnsi="Arial" w:cs="Arial" w:hint="eastAsia"/>
                <w:b/>
                <w:szCs w:val="21"/>
              </w:rPr>
              <w:t>type</w:t>
            </w:r>
          </w:p>
          <w:p w14:paraId="6CA5AC61" w14:textId="377080F3" w:rsidR="008B5E28" w:rsidRPr="00AA3C2E" w:rsidRDefault="008B5E28" w:rsidP="008B5E28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载体种类</w:t>
            </w:r>
          </w:p>
        </w:tc>
        <w:tc>
          <w:tcPr>
            <w:tcW w:w="1842" w:type="dxa"/>
            <w:gridSpan w:val="2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0F335491" w14:textId="77777777" w:rsidR="00665EFF" w:rsidRDefault="00665EFF" w:rsidP="00665EFF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Gene</w:t>
            </w:r>
            <w:r>
              <w:rPr>
                <w:rFonts w:ascii="Arial" w:eastAsia="宋体" w:hAnsi="Arial" w:cs="Arial"/>
                <w:b/>
                <w:szCs w:val="21"/>
              </w:rPr>
              <w:t xml:space="preserve"> </w:t>
            </w:r>
            <w:r>
              <w:rPr>
                <w:rFonts w:ascii="Arial" w:eastAsia="宋体" w:hAnsi="Arial" w:cs="Arial" w:hint="eastAsia"/>
                <w:b/>
                <w:szCs w:val="21"/>
              </w:rPr>
              <w:t>risk</w:t>
            </w:r>
          </w:p>
          <w:p w14:paraId="7677C965" w14:textId="3F400928" w:rsidR="008B5E28" w:rsidRPr="00AA3C2E" w:rsidRDefault="00665EFF" w:rsidP="00665EFF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表达基因风险性</w:t>
            </w:r>
          </w:p>
        </w:tc>
        <w:tc>
          <w:tcPr>
            <w:tcW w:w="1418" w:type="dxa"/>
            <w:gridSpan w:val="2"/>
            <w:tcBorders>
              <w:left w:val="single" w:sz="4" w:space="0" w:color="BFBFBF"/>
              <w:right w:val="single" w:sz="8" w:space="0" w:color="auto"/>
            </w:tcBorders>
            <w:vAlign w:val="center"/>
          </w:tcPr>
          <w:p w14:paraId="53742FCF" w14:textId="23248618" w:rsidR="008B5E28" w:rsidRDefault="008B5E28" w:rsidP="008B5E28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Volume</w:t>
            </w:r>
          </w:p>
          <w:p w14:paraId="6C7619A8" w14:textId="11891AB1" w:rsidR="008B5E28" w:rsidRPr="00AA3C2E" w:rsidRDefault="008B5E28" w:rsidP="008B5E28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体积</w:t>
            </w:r>
          </w:p>
        </w:tc>
        <w:tc>
          <w:tcPr>
            <w:tcW w:w="1559" w:type="dxa"/>
            <w:tcBorders>
              <w:left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2993AC05" w14:textId="213B01BA" w:rsidR="008B5E28" w:rsidRDefault="008B5E28" w:rsidP="008B5E28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Vol.</w:t>
            </w:r>
          </w:p>
          <w:p w14:paraId="09C32684" w14:textId="5E2E1976" w:rsidR="008B5E28" w:rsidRPr="00AA3C2E" w:rsidRDefault="008B5E28" w:rsidP="008B5E28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 w:rsidRPr="00D62B41">
              <w:rPr>
                <w:rFonts w:ascii="Arial" w:hAnsi="Arial" w:cs="Arial"/>
                <w:b/>
                <w:sz w:val="16"/>
                <w:szCs w:val="16"/>
              </w:rPr>
              <w:t>(μ</w:t>
            </w:r>
            <w:r w:rsidRPr="00D62B41">
              <w:rPr>
                <w:rFonts w:ascii="Arial" w:hAnsi="Arial" w:cs="Arial" w:hint="eastAsia"/>
                <w:b/>
                <w:sz w:val="16"/>
                <w:szCs w:val="16"/>
              </w:rPr>
              <w:t>l</w:t>
            </w:r>
            <w:r>
              <w:rPr>
                <w:rFonts w:ascii="Arial" w:hAnsi="Arial" w:cs="Arial" w:hint="eastAsia"/>
                <w:b/>
                <w:sz w:val="16"/>
                <w:szCs w:val="16"/>
              </w:rPr>
              <w:t>)</w:t>
            </w:r>
          </w:p>
        </w:tc>
        <w:tc>
          <w:tcPr>
            <w:tcW w:w="1444" w:type="dxa"/>
            <w:tcBorders>
              <w:left w:val="single" w:sz="4" w:space="0" w:color="BFBF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4A790F5B" w14:textId="77777777" w:rsidR="008B5E28" w:rsidRDefault="008B5E28" w:rsidP="008B5E28">
            <w:pPr>
              <w:tabs>
                <w:tab w:val="left" w:pos="3440"/>
              </w:tabs>
              <w:spacing w:line="280" w:lineRule="exact"/>
              <w:ind w:left="34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 w:hint="eastAsia"/>
                <w:b/>
                <w:szCs w:val="21"/>
              </w:rPr>
              <w:t>Titer</w:t>
            </w:r>
          </w:p>
          <w:p w14:paraId="4E79037E" w14:textId="2ED039C2" w:rsidR="008B5E28" w:rsidRPr="00AA3C2E" w:rsidRDefault="008B5E28" w:rsidP="008B5E28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hAnsi="Arial" w:cs="Arial" w:hint="eastAsia"/>
                <w:b/>
                <w:sz w:val="16"/>
                <w:szCs w:val="16"/>
              </w:rPr>
              <w:t>(</w:t>
            </w:r>
            <w:r w:rsidRPr="00AE1FB7">
              <w:rPr>
                <w:rFonts w:ascii="Arial" w:hAnsi="Arial" w:cs="Arial" w:hint="eastAsia"/>
                <w:b/>
                <w:sz w:val="16"/>
                <w:szCs w:val="16"/>
              </w:rPr>
              <w:t>gc/ml</w:t>
            </w:r>
            <w:r>
              <w:rPr>
                <w:rFonts w:ascii="Arial" w:hAnsi="Arial" w:cs="Arial"/>
                <w:b/>
                <w:sz w:val="16"/>
                <w:szCs w:val="16"/>
              </w:rPr>
              <w:t>)</w:t>
            </w:r>
          </w:p>
        </w:tc>
      </w:tr>
      <w:tr w:rsidR="00C01B25" w:rsidRPr="00AA3C2E" w14:paraId="32E2D3A1" w14:textId="77777777" w:rsidTr="003825C1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4CE34494" w14:textId="37AF372A" w:rsidR="00C01B25" w:rsidRPr="00AA3C2E" w:rsidRDefault="00C01B25" w:rsidP="00C01B25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 w:rsidRPr="00AA3C2E">
              <w:rPr>
                <w:rFonts w:ascii="Arial" w:eastAsia="宋体" w:hAnsi="Arial" w:cs="Arial"/>
                <w:b/>
                <w:szCs w:val="21"/>
              </w:rPr>
              <w:t>1</w:t>
            </w:r>
          </w:p>
        </w:tc>
        <w:tc>
          <w:tcPr>
            <w:tcW w:w="5529" w:type="dxa"/>
            <w:gridSpan w:val="3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0111168" w14:textId="44D5671F" w:rsidR="00C01B25" w:rsidRPr="00AA3C2E" w:rsidRDefault="008B0C55" w:rsidP="00C01B25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Viral vector name or #"/>
                <w:tag w:val="Viral vector name or #"/>
                <w:id w:val="76793743"/>
                <w:placeholder>
                  <w:docPart w:val="E6B4F4125F43472B9E774CF717ED3AA2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C01B25" w:rsidRPr="001C5B15">
                  <w:rPr>
                    <w:rStyle w:val="aa"/>
                    <w:rFonts w:ascii="Arial" w:eastAsia="宋体" w:hAnsi="Arial" w:cs="Arial"/>
                    <w:color w:val="BFBFBF" w:themeColor="background1" w:themeShade="BF"/>
                    <w:sz w:val="20"/>
                  </w:rPr>
                  <w:t xml:space="preserve">Viral </w:t>
                </w:r>
                <w:r w:rsidR="00C01B25">
                  <w:rPr>
                    <w:rStyle w:val="aa"/>
                    <w:rFonts w:ascii="Arial" w:eastAsia="宋体" w:hAnsi="Arial" w:cs="Arial" w:hint="eastAsia"/>
                    <w:color w:val="BFBFBF" w:themeColor="background1" w:themeShade="BF"/>
                    <w:sz w:val="20"/>
                  </w:rPr>
                  <w:t>v</w:t>
                </w:r>
                <w:r w:rsidR="00C01B25" w:rsidRPr="00B54F2A">
                  <w:rPr>
                    <w:rStyle w:val="aa"/>
                    <w:rFonts w:ascii="Arial" w:eastAsia="宋体" w:hAnsi="Arial" w:cs="Arial"/>
                    <w:color w:val="BFBFBF" w:themeColor="background1" w:themeShade="BF"/>
                    <w:sz w:val="20"/>
                  </w:rPr>
                  <w:t xml:space="preserve">ector name or # / </w:t>
                </w:r>
                <w:r w:rsidR="00C01B25">
                  <w:rPr>
                    <w:rStyle w:val="aa"/>
                    <w:rFonts w:ascii="Arial" w:eastAsia="宋体" w:hAnsi="Arial" w:cs="Arial" w:hint="eastAsia"/>
                    <w:color w:val="BFBFBF" w:themeColor="background1" w:themeShade="BF"/>
                    <w:sz w:val="20"/>
                  </w:rPr>
                  <w:t>病毒</w:t>
                </w:r>
                <w:r w:rsidR="00C01B25" w:rsidRPr="00B54F2A">
                  <w:rPr>
                    <w:rStyle w:val="aa"/>
                    <w:rFonts w:ascii="Arial" w:eastAsia="宋体" w:hAnsi="Arial" w:cs="Arial" w:hint="eastAsia"/>
                    <w:color w:val="BFBFBF" w:themeColor="background1" w:themeShade="BF"/>
                    <w:sz w:val="20"/>
                  </w:rPr>
                  <w:t>载体名称或编号</w:t>
                </w:r>
              </w:sdtContent>
            </w:sdt>
          </w:p>
        </w:tc>
        <w:tc>
          <w:tcPr>
            <w:tcW w:w="1701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56A52811" w14:textId="4145B686" w:rsidR="00C01B25" w:rsidRPr="00AA3C2E" w:rsidRDefault="008B0C55" w:rsidP="00C01B25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Vector type"/>
                <w:tag w:val="Vector type"/>
                <w:id w:val="-318425039"/>
                <w:placeholder>
                  <w:docPart w:val="AE0BA454A722487B9FD84E6E722441A6"/>
                </w:placeholder>
                <w:dropDownList>
                  <w:listItem w:displayText="rAAV" w:value="rAAV"/>
                  <w:listItem w:displayText="Lentivirus" w:value="Lentivirus"/>
                  <w:listItem w:displayText="Retrovirus" w:value="Retrovirus"/>
                </w:dropDownList>
              </w:sdtPr>
              <w:sdtEndPr>
                <w:rPr>
                  <w:rStyle w:val="10-Arial-"/>
                </w:rPr>
              </w:sdtEndPr>
              <w:sdtContent>
                <w:r w:rsidR="00C01B25" w:rsidRPr="001C5B15">
                  <w:rPr>
                    <w:rStyle w:val="aa"/>
                    <w:rFonts w:ascii="Arial" w:eastAsia="宋体" w:hAnsi="Arial" w:cs="Arial"/>
                    <w:color w:val="BFBFBF" w:themeColor="background1" w:themeShade="BF"/>
                    <w:sz w:val="20"/>
                  </w:rPr>
                  <w:t>Vector type</w:t>
                </w:r>
              </w:sdtContent>
            </w:sdt>
          </w:p>
        </w:tc>
        <w:tc>
          <w:tcPr>
            <w:tcW w:w="1842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243655F5" w14:textId="199ED25C" w:rsidR="00C01B25" w:rsidRPr="00AA3C2E" w:rsidRDefault="008B0C55" w:rsidP="00C01B25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Gene"/>
                <w:tag w:val="Gene"/>
                <w:id w:val="-1788497429"/>
                <w:placeholder>
                  <w:docPart w:val="AD7DD25B4FAB4D6A80F5F02FA72DB87A"/>
                </w:placeholder>
                <w:dropDownList>
                  <w:listItem w:displayText="non-hazardous" w:value="non-hazardous"/>
                  <w:listItem w:displayText="Toxic" w:value="Toxic"/>
                  <w:listItem w:displayText="Oncogenic" w:value="Oncogenic"/>
                  <w:listItem w:displayText="Pro-apoptotic" w:value="Pro-apoptotic"/>
                </w:dropDownList>
              </w:sdtPr>
              <w:sdtEndPr>
                <w:rPr>
                  <w:rStyle w:val="10-Arial-"/>
                </w:rPr>
              </w:sdtEndPr>
              <w:sdtContent>
                <w:r w:rsidR="00C01B25" w:rsidRPr="0079182B">
                  <w:rPr>
                    <w:rStyle w:val="aa"/>
                    <w:rFonts w:ascii="Arial" w:eastAsia="宋体" w:hAnsi="Arial" w:cs="Arial" w:hint="eastAsia"/>
                    <w:color w:val="BFBFBF" w:themeColor="background1" w:themeShade="BF"/>
                    <w:sz w:val="20"/>
                  </w:rPr>
                  <w:t>Risk</w:t>
                </w:r>
              </w:sdtContent>
            </w:sdt>
          </w:p>
        </w:tc>
        <w:tc>
          <w:tcPr>
            <w:tcW w:w="1418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538C5CDD" w14:textId="6A1758F5" w:rsidR="00C01B25" w:rsidRPr="00AA3C2E" w:rsidRDefault="008B0C55" w:rsidP="00C01B25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Vol. of raw virus soup"/>
                <w:tag w:val="Vol. of raw virus soup"/>
                <w:id w:val="1219938129"/>
                <w:placeholder>
                  <w:docPart w:val="07566B4BB17440E3850B7A759CDD21FF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="00C01B25" w:rsidRPr="00BE5729">
                  <w:rPr>
                    <w:rStyle w:val="aa"/>
                    <w:rFonts w:ascii="Arial" w:eastAsia="宋体" w:hAnsi="Arial" w:cs="Arial"/>
                    <w:color w:val="BFBFBF" w:themeColor="background1" w:themeShade="BF"/>
                    <w:sz w:val="20"/>
                  </w:rPr>
                  <w:t>Vol.</w:t>
                </w:r>
              </w:sdtContent>
            </w:sdt>
            <w:r w:rsidR="00C01B25" w:rsidRPr="00901DD8">
              <w:rPr>
                <w:rStyle w:val="10-Arial-"/>
                <w:szCs w:val="21"/>
              </w:rPr>
              <w:t xml:space="preserve"> </w:t>
            </w:r>
            <w:r w:rsidR="00C01B25" w:rsidRPr="00901DD8">
              <w:rPr>
                <w:rFonts w:ascii="Arial" w:hAnsi="Arial" w:cs="Arial"/>
                <w:sz w:val="20"/>
                <w:szCs w:val="21"/>
              </w:rPr>
              <w:t>ml</w:t>
            </w:r>
          </w:p>
        </w:tc>
        <w:tc>
          <w:tcPr>
            <w:tcW w:w="1559" w:type="dxa"/>
            <w:tcBorders>
              <w:left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4AD3615A" w14:textId="747B004C" w:rsidR="00C01B25" w:rsidRPr="00AA3C2E" w:rsidRDefault="008B0C55" w:rsidP="00C01B25">
            <w:pPr>
              <w:tabs>
                <w:tab w:val="left" w:pos="3440"/>
              </w:tabs>
              <w:spacing w:line="280" w:lineRule="exact"/>
              <w:ind w:left="34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Vol."/>
                <w:tag w:val="Enter Vol."/>
                <w:id w:val="-729218363"/>
                <w:placeholder>
                  <w:docPart w:val="37478224A2C84802AE1B7A18B59F45CE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C01B25" w:rsidRPr="00BA48FF">
                  <w:rPr>
                    <w:rStyle w:val="aa"/>
                    <w:rFonts w:ascii="Arial" w:eastAsia="宋体" w:hAnsi="Arial" w:cs="Arial" w:hint="eastAsia"/>
                    <w:color w:val="FFFFFF" w:themeColor="background1"/>
                    <w:sz w:val="20"/>
                  </w:rPr>
                  <w:t>Vol</w:t>
                </w:r>
                <w:r w:rsidR="00C01B25" w:rsidRPr="00BA48FF">
                  <w:rPr>
                    <w:rStyle w:val="aa"/>
                    <w:rFonts w:ascii="Arial" w:eastAsia="宋体" w:hAnsi="Arial" w:cs="Arial"/>
                    <w:color w:val="FFFFFF" w:themeColor="background1"/>
                    <w:sz w:val="20"/>
                  </w:rPr>
                  <w:t>.</w:t>
                </w:r>
              </w:sdtContent>
            </w:sdt>
          </w:p>
        </w:tc>
        <w:tc>
          <w:tcPr>
            <w:tcW w:w="1444" w:type="dxa"/>
            <w:tcBorders>
              <w:left w:val="single" w:sz="4" w:space="0" w:color="BFBF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B9FF766" w14:textId="304D53E4" w:rsidR="00C01B25" w:rsidRPr="00AA3C2E" w:rsidRDefault="008B0C55" w:rsidP="00C01B25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Titer"/>
                <w:tag w:val="Enter Titer"/>
                <w:id w:val="-1882788706"/>
                <w:placeholder>
                  <w:docPart w:val="A28AAF49285D452D8F0C7C0B341FB56C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C01B25" w:rsidRPr="00BA48FF">
                  <w:rPr>
                    <w:rStyle w:val="aa"/>
                    <w:rFonts w:ascii="Arial" w:eastAsia="宋体" w:hAnsi="Arial" w:cs="Arial"/>
                    <w:color w:val="FFFFFF" w:themeColor="background1"/>
                    <w:sz w:val="20"/>
                  </w:rPr>
                  <w:t>Titer</w:t>
                </w:r>
              </w:sdtContent>
            </w:sdt>
          </w:p>
        </w:tc>
      </w:tr>
      <w:tr w:rsidR="00C01B25" w:rsidRPr="00AA3C2E" w14:paraId="3903A5CE" w14:textId="77777777" w:rsidTr="00AC78C2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3CF87487" w14:textId="6C54259D" w:rsidR="00C01B25" w:rsidRPr="00AA3C2E" w:rsidRDefault="00C01B25" w:rsidP="00C01B25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2</w:t>
            </w:r>
          </w:p>
        </w:tc>
        <w:tc>
          <w:tcPr>
            <w:tcW w:w="5529" w:type="dxa"/>
            <w:gridSpan w:val="3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9B3B2D3" w14:textId="676E10FF" w:rsidR="00C01B25" w:rsidRPr="00AA3C2E" w:rsidRDefault="008B0C55" w:rsidP="00C01B25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Viral vector name or #"/>
                <w:tag w:val="Viral vector name or #"/>
                <w:id w:val="-1990088470"/>
                <w:placeholder>
                  <w:docPart w:val="6F33F383DC7B4EDAB04F7812EE7049EB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C01B25" w:rsidRPr="004D4F91">
                  <w:rPr>
                    <w:rStyle w:val="aa"/>
                    <w:rFonts w:ascii="Arial" w:eastAsia="宋体" w:hAnsi="Arial" w:cs="Arial"/>
                    <w:color w:val="BFBFBF" w:themeColor="background1" w:themeShade="BF"/>
                    <w:sz w:val="20"/>
                  </w:rPr>
                  <w:t xml:space="preserve">Viral </w:t>
                </w:r>
                <w:r w:rsidR="00C01B25" w:rsidRPr="004D4F91">
                  <w:rPr>
                    <w:rStyle w:val="aa"/>
                    <w:rFonts w:ascii="Arial" w:eastAsia="宋体" w:hAnsi="Arial" w:cs="Arial" w:hint="eastAsia"/>
                    <w:color w:val="BFBFBF" w:themeColor="background1" w:themeShade="BF"/>
                    <w:sz w:val="20"/>
                  </w:rPr>
                  <w:t>v</w:t>
                </w:r>
                <w:r w:rsidR="00C01B25" w:rsidRPr="004D4F91">
                  <w:rPr>
                    <w:rStyle w:val="aa"/>
                    <w:rFonts w:ascii="Arial" w:eastAsia="宋体" w:hAnsi="Arial" w:cs="Arial"/>
                    <w:color w:val="BFBFBF" w:themeColor="background1" w:themeShade="BF"/>
                    <w:sz w:val="20"/>
                  </w:rPr>
                  <w:t xml:space="preserve">ector name or # / </w:t>
                </w:r>
                <w:r w:rsidR="00C01B25" w:rsidRPr="004D4F91">
                  <w:rPr>
                    <w:rStyle w:val="aa"/>
                    <w:rFonts w:ascii="Arial" w:eastAsia="宋体" w:hAnsi="Arial" w:cs="Arial" w:hint="eastAsia"/>
                    <w:color w:val="BFBFBF" w:themeColor="background1" w:themeShade="BF"/>
                    <w:sz w:val="20"/>
                  </w:rPr>
                  <w:t>病毒载体名称或编号</w:t>
                </w:r>
              </w:sdtContent>
            </w:sdt>
          </w:p>
        </w:tc>
        <w:tc>
          <w:tcPr>
            <w:tcW w:w="1701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DE0129B" w14:textId="4BC917A9" w:rsidR="00C01B25" w:rsidRPr="00AA3C2E" w:rsidRDefault="008B0C55" w:rsidP="00C01B25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Vector type"/>
                <w:tag w:val="Vector type"/>
                <w:id w:val="-1831663221"/>
                <w:placeholder>
                  <w:docPart w:val="2CEEC5E9F121421B84AF6DD236E0D2B8"/>
                </w:placeholder>
                <w:dropDownList>
                  <w:listItem w:displayText="rAAV" w:value="rAAV"/>
                  <w:listItem w:displayText="Lentivirus" w:value="Lentivirus"/>
                  <w:listItem w:displayText="Retrovirus" w:value="Retrovirus"/>
                </w:dropDownList>
              </w:sdtPr>
              <w:sdtEndPr>
                <w:rPr>
                  <w:rStyle w:val="10-Arial-"/>
                </w:rPr>
              </w:sdtEndPr>
              <w:sdtContent>
                <w:r w:rsidR="00C01B25" w:rsidRPr="006624DB">
                  <w:rPr>
                    <w:rStyle w:val="aa"/>
                    <w:rFonts w:ascii="Arial" w:eastAsia="宋体" w:hAnsi="Arial" w:cs="Arial"/>
                    <w:color w:val="BFBFBF" w:themeColor="background1" w:themeShade="BF"/>
                    <w:sz w:val="20"/>
                  </w:rPr>
                  <w:t>Vector type</w:t>
                </w:r>
              </w:sdtContent>
            </w:sdt>
          </w:p>
        </w:tc>
        <w:tc>
          <w:tcPr>
            <w:tcW w:w="1842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43F8F6FC" w14:textId="1CBFA10D" w:rsidR="00C01B25" w:rsidRPr="00AA3C2E" w:rsidRDefault="008B0C55" w:rsidP="00C01B25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Gene"/>
                <w:tag w:val="Gene"/>
                <w:id w:val="1601219639"/>
                <w:placeholder>
                  <w:docPart w:val="F2135226C59B487B9A9F2D21F67A685E"/>
                </w:placeholder>
                <w:dropDownList>
                  <w:listItem w:displayText="non-hazardous" w:value="non-hazardous"/>
                  <w:listItem w:displayText="Toxic" w:value="Toxic"/>
                  <w:listItem w:displayText="Oncogenic" w:value="Oncogenic"/>
                  <w:listItem w:displayText="Pro-apoptotic" w:value="Pro-apoptotic"/>
                </w:dropDownList>
              </w:sdtPr>
              <w:sdtEndPr>
                <w:rPr>
                  <w:rStyle w:val="10-Arial-"/>
                </w:rPr>
              </w:sdtEndPr>
              <w:sdtContent>
                <w:r w:rsidR="00C01B25" w:rsidRPr="007D627F">
                  <w:rPr>
                    <w:rStyle w:val="aa"/>
                    <w:rFonts w:ascii="Arial" w:eastAsia="宋体" w:hAnsi="Arial" w:cs="Arial" w:hint="eastAsia"/>
                    <w:color w:val="BFBFBF" w:themeColor="background1" w:themeShade="BF"/>
                    <w:sz w:val="20"/>
                  </w:rPr>
                  <w:t>Risk</w:t>
                </w:r>
              </w:sdtContent>
            </w:sdt>
          </w:p>
        </w:tc>
        <w:tc>
          <w:tcPr>
            <w:tcW w:w="1418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4127ED13" w14:textId="11735A5D" w:rsidR="00C01B25" w:rsidRPr="00AA3C2E" w:rsidRDefault="008B0C55" w:rsidP="00C01B25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Vol. of raw virus soup"/>
                <w:tag w:val="Vol. of raw virus soup"/>
                <w:id w:val="-1561477715"/>
                <w:placeholder>
                  <w:docPart w:val="B761BB2357EC49249127933516580C7D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bookmarkStart w:id="4" w:name="_GoBack"/>
                <w:r w:rsidR="00C01B25" w:rsidRPr="00690539">
                  <w:rPr>
                    <w:rStyle w:val="aa"/>
                    <w:rFonts w:ascii="Arial" w:eastAsia="宋体" w:hAnsi="Arial" w:cs="Arial"/>
                    <w:color w:val="BFBFBF" w:themeColor="background1" w:themeShade="BF"/>
                    <w:sz w:val="20"/>
                  </w:rPr>
                  <w:t>Vol.</w:t>
                </w:r>
                <w:bookmarkEnd w:id="4"/>
              </w:sdtContent>
            </w:sdt>
            <w:r w:rsidR="00C01B25" w:rsidRPr="00690539">
              <w:rPr>
                <w:rStyle w:val="10-Arial-"/>
                <w:szCs w:val="21"/>
              </w:rPr>
              <w:t xml:space="preserve"> </w:t>
            </w:r>
            <w:r w:rsidR="00C01B25" w:rsidRPr="00690539">
              <w:rPr>
                <w:rFonts w:ascii="Arial" w:hAnsi="Arial" w:cs="Arial"/>
                <w:sz w:val="20"/>
                <w:szCs w:val="21"/>
              </w:rPr>
              <w:t>ml</w:t>
            </w:r>
          </w:p>
        </w:tc>
        <w:tc>
          <w:tcPr>
            <w:tcW w:w="1559" w:type="dxa"/>
            <w:tcBorders>
              <w:left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33BECF57" w14:textId="6A17D662" w:rsidR="00C01B25" w:rsidRPr="00AA3C2E" w:rsidRDefault="008B0C55" w:rsidP="00C01B25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Vol."/>
                <w:tag w:val="Enter Vol."/>
                <w:id w:val="1946341241"/>
                <w:placeholder>
                  <w:docPart w:val="6772848936634DF6942ECF30AFBD4B17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C01B25" w:rsidRPr="00BA48FF">
                  <w:rPr>
                    <w:rStyle w:val="aa"/>
                    <w:rFonts w:ascii="Arial" w:eastAsia="宋体" w:hAnsi="Arial" w:cs="Arial" w:hint="eastAsia"/>
                    <w:color w:val="FFFFFF" w:themeColor="background1"/>
                    <w:sz w:val="20"/>
                  </w:rPr>
                  <w:t>Vol</w:t>
                </w:r>
                <w:r w:rsidR="00C01B25" w:rsidRPr="00BA48FF">
                  <w:rPr>
                    <w:rStyle w:val="aa"/>
                    <w:rFonts w:ascii="Arial" w:eastAsia="宋体" w:hAnsi="Arial" w:cs="Arial"/>
                    <w:color w:val="FFFFFF" w:themeColor="background1"/>
                    <w:sz w:val="20"/>
                  </w:rPr>
                  <w:t>.</w:t>
                </w:r>
              </w:sdtContent>
            </w:sdt>
          </w:p>
        </w:tc>
        <w:tc>
          <w:tcPr>
            <w:tcW w:w="1444" w:type="dxa"/>
            <w:tcBorders>
              <w:left w:val="single" w:sz="4" w:space="0" w:color="BFBF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3A25037D" w14:textId="61724114" w:rsidR="00C01B25" w:rsidRPr="00AA3C2E" w:rsidRDefault="008B0C55" w:rsidP="00C01B25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Titer"/>
                <w:tag w:val="Enter Titer"/>
                <w:id w:val="-943459332"/>
                <w:placeholder>
                  <w:docPart w:val="D1DBF21449924B86AD38007E650A62AF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C01B25" w:rsidRPr="00BA48FF">
                  <w:rPr>
                    <w:rStyle w:val="aa"/>
                    <w:rFonts w:ascii="Arial" w:eastAsia="宋体" w:hAnsi="Arial" w:cs="Arial"/>
                    <w:color w:val="FFFFFF" w:themeColor="background1"/>
                    <w:sz w:val="20"/>
                  </w:rPr>
                  <w:t>Titer</w:t>
                </w:r>
              </w:sdtContent>
            </w:sdt>
          </w:p>
        </w:tc>
      </w:tr>
      <w:tr w:rsidR="00C01B25" w:rsidRPr="00AA3C2E" w14:paraId="63110EC2" w14:textId="77777777" w:rsidTr="00AC78C2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29934C32" w14:textId="2A00E258" w:rsidR="00C01B25" w:rsidRPr="00AA3C2E" w:rsidRDefault="00C01B25" w:rsidP="00C01B25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3</w:t>
            </w:r>
          </w:p>
        </w:tc>
        <w:tc>
          <w:tcPr>
            <w:tcW w:w="5529" w:type="dxa"/>
            <w:gridSpan w:val="3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0C0D5584" w14:textId="5D6A9472" w:rsidR="00C01B25" w:rsidRPr="00AA3C2E" w:rsidRDefault="008B0C55" w:rsidP="00C01B25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Viral vector name or #"/>
                <w:tag w:val="Viral vector name or #"/>
                <w:id w:val="-97253653"/>
                <w:placeholder>
                  <w:docPart w:val="99FE328BA3384942B2B4FD5825CEBC7C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C01B25" w:rsidRPr="004D4F91">
                  <w:rPr>
                    <w:rStyle w:val="aa"/>
                    <w:rFonts w:ascii="Arial" w:eastAsia="宋体" w:hAnsi="Arial" w:cs="Arial"/>
                    <w:color w:val="BFBFBF" w:themeColor="background1" w:themeShade="BF"/>
                    <w:sz w:val="20"/>
                  </w:rPr>
                  <w:t xml:space="preserve">Viral </w:t>
                </w:r>
                <w:r w:rsidR="00C01B25" w:rsidRPr="004D4F91">
                  <w:rPr>
                    <w:rStyle w:val="aa"/>
                    <w:rFonts w:ascii="Arial" w:eastAsia="宋体" w:hAnsi="Arial" w:cs="Arial" w:hint="eastAsia"/>
                    <w:color w:val="BFBFBF" w:themeColor="background1" w:themeShade="BF"/>
                    <w:sz w:val="20"/>
                  </w:rPr>
                  <w:t>v</w:t>
                </w:r>
                <w:r w:rsidR="00C01B25" w:rsidRPr="004D4F91">
                  <w:rPr>
                    <w:rStyle w:val="aa"/>
                    <w:rFonts w:ascii="Arial" w:eastAsia="宋体" w:hAnsi="Arial" w:cs="Arial"/>
                    <w:color w:val="BFBFBF" w:themeColor="background1" w:themeShade="BF"/>
                    <w:sz w:val="20"/>
                  </w:rPr>
                  <w:t xml:space="preserve">ector name or # / </w:t>
                </w:r>
                <w:r w:rsidR="00C01B25" w:rsidRPr="004D4F91">
                  <w:rPr>
                    <w:rStyle w:val="aa"/>
                    <w:rFonts w:ascii="Arial" w:eastAsia="宋体" w:hAnsi="Arial" w:cs="Arial" w:hint="eastAsia"/>
                    <w:color w:val="BFBFBF" w:themeColor="background1" w:themeShade="BF"/>
                    <w:sz w:val="20"/>
                  </w:rPr>
                  <w:t>病毒载体名称或编号</w:t>
                </w:r>
              </w:sdtContent>
            </w:sdt>
          </w:p>
        </w:tc>
        <w:tc>
          <w:tcPr>
            <w:tcW w:w="1701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76966232" w14:textId="3E691751" w:rsidR="00C01B25" w:rsidRPr="00AA3C2E" w:rsidRDefault="008B0C55" w:rsidP="00C01B25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Vector type"/>
                <w:tag w:val="Vector type"/>
                <w:id w:val="-552618750"/>
                <w:placeholder>
                  <w:docPart w:val="5AC0339DA4314618916EED75EAA6E384"/>
                </w:placeholder>
                <w:dropDownList>
                  <w:listItem w:displayText="rAAV" w:value="rAAV"/>
                  <w:listItem w:displayText="Lentivirus" w:value="Lentivirus"/>
                  <w:listItem w:displayText="Retrovirus" w:value="Retrovirus"/>
                </w:dropDownList>
              </w:sdtPr>
              <w:sdtEndPr>
                <w:rPr>
                  <w:rStyle w:val="10-Arial-"/>
                </w:rPr>
              </w:sdtEndPr>
              <w:sdtContent>
                <w:r w:rsidR="00C01B25" w:rsidRPr="006624DB">
                  <w:rPr>
                    <w:rStyle w:val="aa"/>
                    <w:rFonts w:ascii="Arial" w:eastAsia="宋体" w:hAnsi="Arial" w:cs="Arial"/>
                    <w:color w:val="BFBFBF" w:themeColor="background1" w:themeShade="BF"/>
                    <w:sz w:val="20"/>
                  </w:rPr>
                  <w:t>Vector type</w:t>
                </w:r>
              </w:sdtContent>
            </w:sdt>
          </w:p>
        </w:tc>
        <w:tc>
          <w:tcPr>
            <w:tcW w:w="1842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B602EE6" w14:textId="2BC84050" w:rsidR="00C01B25" w:rsidRPr="00AA3C2E" w:rsidRDefault="008B0C55" w:rsidP="00C01B25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Gene"/>
                <w:tag w:val="Gene"/>
                <w:id w:val="-655384148"/>
                <w:placeholder>
                  <w:docPart w:val="73A3D4B6E4B644C8B01F10B52B64C421"/>
                </w:placeholder>
                <w:dropDownList>
                  <w:listItem w:displayText="non-hazardous" w:value="non-hazardous"/>
                  <w:listItem w:displayText="Toxic" w:value="Toxic"/>
                  <w:listItem w:displayText="Oncogenic" w:value="Oncogenic"/>
                  <w:listItem w:displayText="Pro-apoptotic" w:value="Pro-apoptotic"/>
                </w:dropDownList>
              </w:sdtPr>
              <w:sdtEndPr>
                <w:rPr>
                  <w:rStyle w:val="10-Arial-"/>
                </w:rPr>
              </w:sdtEndPr>
              <w:sdtContent>
                <w:r w:rsidR="00C01B25" w:rsidRPr="007D627F">
                  <w:rPr>
                    <w:rStyle w:val="aa"/>
                    <w:rFonts w:ascii="Arial" w:eastAsia="宋体" w:hAnsi="Arial" w:cs="Arial" w:hint="eastAsia"/>
                    <w:color w:val="BFBFBF" w:themeColor="background1" w:themeShade="BF"/>
                    <w:sz w:val="20"/>
                  </w:rPr>
                  <w:t>Risk</w:t>
                </w:r>
              </w:sdtContent>
            </w:sdt>
          </w:p>
        </w:tc>
        <w:tc>
          <w:tcPr>
            <w:tcW w:w="1418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73F3F93B" w14:textId="386891AC" w:rsidR="00C01B25" w:rsidRPr="00AA3C2E" w:rsidRDefault="008B0C55" w:rsidP="00C01B25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Vol. of raw virus soup"/>
                <w:tag w:val="Vol. of raw virus soup"/>
                <w:id w:val="-542824924"/>
                <w:placeholder>
                  <w:docPart w:val="6BB4FC4531D74E69ABA509EE9C80ECA1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="00C01B25" w:rsidRPr="00690539">
                  <w:rPr>
                    <w:rStyle w:val="aa"/>
                    <w:rFonts w:ascii="Arial" w:eastAsia="宋体" w:hAnsi="Arial" w:cs="Arial"/>
                    <w:color w:val="BFBFBF" w:themeColor="background1" w:themeShade="BF"/>
                    <w:sz w:val="20"/>
                  </w:rPr>
                  <w:t>Vol.</w:t>
                </w:r>
              </w:sdtContent>
            </w:sdt>
            <w:r w:rsidR="00C01B25" w:rsidRPr="00690539">
              <w:rPr>
                <w:rStyle w:val="10-Arial-"/>
                <w:szCs w:val="21"/>
              </w:rPr>
              <w:t xml:space="preserve"> </w:t>
            </w:r>
            <w:r w:rsidR="00C01B25" w:rsidRPr="00690539">
              <w:rPr>
                <w:rFonts w:ascii="Arial" w:hAnsi="Arial" w:cs="Arial"/>
                <w:sz w:val="20"/>
                <w:szCs w:val="21"/>
              </w:rPr>
              <w:t>ml</w:t>
            </w:r>
          </w:p>
        </w:tc>
        <w:tc>
          <w:tcPr>
            <w:tcW w:w="1559" w:type="dxa"/>
            <w:tcBorders>
              <w:left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71AD4ECE" w14:textId="0A3B6E06" w:rsidR="00C01B25" w:rsidRPr="00AA3C2E" w:rsidRDefault="008B0C55" w:rsidP="00C01B25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Vol."/>
                <w:tag w:val="Enter Vol."/>
                <w:id w:val="1990587012"/>
                <w:placeholder>
                  <w:docPart w:val="300CFE3F20B84C968A037AA817550FA0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C01B25" w:rsidRPr="00BA48FF">
                  <w:rPr>
                    <w:rStyle w:val="aa"/>
                    <w:rFonts w:ascii="Arial" w:eastAsia="宋体" w:hAnsi="Arial" w:cs="Arial" w:hint="eastAsia"/>
                    <w:color w:val="FFFFFF" w:themeColor="background1"/>
                    <w:sz w:val="20"/>
                  </w:rPr>
                  <w:t>Vol</w:t>
                </w:r>
                <w:r w:rsidR="00C01B25" w:rsidRPr="00BA48FF">
                  <w:rPr>
                    <w:rStyle w:val="aa"/>
                    <w:rFonts w:ascii="Arial" w:eastAsia="宋体" w:hAnsi="Arial" w:cs="Arial"/>
                    <w:color w:val="FFFFFF" w:themeColor="background1"/>
                    <w:sz w:val="20"/>
                  </w:rPr>
                  <w:t>.</w:t>
                </w:r>
              </w:sdtContent>
            </w:sdt>
          </w:p>
        </w:tc>
        <w:tc>
          <w:tcPr>
            <w:tcW w:w="1444" w:type="dxa"/>
            <w:tcBorders>
              <w:left w:val="single" w:sz="4" w:space="0" w:color="BFBF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0B53723" w14:textId="3AEEEBEB" w:rsidR="00C01B25" w:rsidRPr="00AA3C2E" w:rsidRDefault="008B0C55" w:rsidP="00C01B25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Titer"/>
                <w:tag w:val="Enter Titer"/>
                <w:id w:val="-1315168526"/>
                <w:placeholder>
                  <w:docPart w:val="E7BF93B8928D41D989C32FA7477C3720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C01B25" w:rsidRPr="00BA48FF">
                  <w:rPr>
                    <w:rStyle w:val="aa"/>
                    <w:rFonts w:ascii="Arial" w:eastAsia="宋体" w:hAnsi="Arial" w:cs="Arial"/>
                    <w:color w:val="FFFFFF" w:themeColor="background1"/>
                    <w:sz w:val="20"/>
                  </w:rPr>
                  <w:t>Titer</w:t>
                </w:r>
              </w:sdtContent>
            </w:sdt>
          </w:p>
        </w:tc>
      </w:tr>
      <w:tr w:rsidR="00C01B25" w:rsidRPr="00AA3C2E" w14:paraId="6B329B78" w14:textId="77777777" w:rsidTr="00AC78C2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3578246D" w14:textId="0B978685" w:rsidR="00C01B25" w:rsidRPr="00AA3C2E" w:rsidRDefault="00C01B25" w:rsidP="00C01B25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4</w:t>
            </w:r>
          </w:p>
        </w:tc>
        <w:tc>
          <w:tcPr>
            <w:tcW w:w="5529" w:type="dxa"/>
            <w:gridSpan w:val="3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52831DE7" w14:textId="340200BE" w:rsidR="00C01B25" w:rsidRPr="00AA3C2E" w:rsidRDefault="008B0C55" w:rsidP="00C01B25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Viral vector name or #"/>
                <w:tag w:val="Viral vector name or #"/>
                <w:id w:val="-1904755327"/>
                <w:placeholder>
                  <w:docPart w:val="15664DF7DBE34385AF622764015092AC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C01B25" w:rsidRPr="004D4F91">
                  <w:rPr>
                    <w:rStyle w:val="aa"/>
                    <w:rFonts w:ascii="Arial" w:eastAsia="宋体" w:hAnsi="Arial" w:cs="Arial"/>
                    <w:color w:val="BFBFBF" w:themeColor="background1" w:themeShade="BF"/>
                    <w:sz w:val="20"/>
                  </w:rPr>
                  <w:t xml:space="preserve">Viral </w:t>
                </w:r>
                <w:r w:rsidR="00C01B25" w:rsidRPr="004D4F91">
                  <w:rPr>
                    <w:rStyle w:val="aa"/>
                    <w:rFonts w:ascii="Arial" w:eastAsia="宋体" w:hAnsi="Arial" w:cs="Arial" w:hint="eastAsia"/>
                    <w:color w:val="BFBFBF" w:themeColor="background1" w:themeShade="BF"/>
                    <w:sz w:val="20"/>
                  </w:rPr>
                  <w:t>v</w:t>
                </w:r>
                <w:r w:rsidR="00C01B25" w:rsidRPr="004D4F91">
                  <w:rPr>
                    <w:rStyle w:val="aa"/>
                    <w:rFonts w:ascii="Arial" w:eastAsia="宋体" w:hAnsi="Arial" w:cs="Arial"/>
                    <w:color w:val="BFBFBF" w:themeColor="background1" w:themeShade="BF"/>
                    <w:sz w:val="20"/>
                  </w:rPr>
                  <w:t xml:space="preserve">ector name or # / </w:t>
                </w:r>
                <w:r w:rsidR="00C01B25" w:rsidRPr="004D4F91">
                  <w:rPr>
                    <w:rStyle w:val="aa"/>
                    <w:rFonts w:ascii="Arial" w:eastAsia="宋体" w:hAnsi="Arial" w:cs="Arial" w:hint="eastAsia"/>
                    <w:color w:val="BFBFBF" w:themeColor="background1" w:themeShade="BF"/>
                    <w:sz w:val="20"/>
                  </w:rPr>
                  <w:t>病毒载体名称或编号</w:t>
                </w:r>
              </w:sdtContent>
            </w:sdt>
          </w:p>
        </w:tc>
        <w:tc>
          <w:tcPr>
            <w:tcW w:w="1701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0B1F106C" w14:textId="50BB88A0" w:rsidR="00C01B25" w:rsidRPr="00AA3C2E" w:rsidRDefault="008B0C55" w:rsidP="00C01B25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Vector type"/>
                <w:tag w:val="Vector type"/>
                <w:id w:val="726276033"/>
                <w:placeholder>
                  <w:docPart w:val="ECB1F161E67445029D47AC1CEEAB1BC2"/>
                </w:placeholder>
                <w:dropDownList>
                  <w:listItem w:displayText="rAAV" w:value="rAAV"/>
                  <w:listItem w:displayText="Lentivirus" w:value="Lentivirus"/>
                  <w:listItem w:displayText="Retrovirus" w:value="Retrovirus"/>
                </w:dropDownList>
              </w:sdtPr>
              <w:sdtEndPr>
                <w:rPr>
                  <w:rStyle w:val="10-Arial-"/>
                </w:rPr>
              </w:sdtEndPr>
              <w:sdtContent>
                <w:r w:rsidR="00C01B25" w:rsidRPr="006624DB">
                  <w:rPr>
                    <w:rStyle w:val="aa"/>
                    <w:rFonts w:ascii="Arial" w:eastAsia="宋体" w:hAnsi="Arial" w:cs="Arial"/>
                    <w:color w:val="BFBFBF" w:themeColor="background1" w:themeShade="BF"/>
                    <w:sz w:val="20"/>
                  </w:rPr>
                  <w:t>Vector type</w:t>
                </w:r>
              </w:sdtContent>
            </w:sdt>
          </w:p>
        </w:tc>
        <w:tc>
          <w:tcPr>
            <w:tcW w:w="1842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56F5D257" w14:textId="062CF1D7" w:rsidR="00C01B25" w:rsidRPr="00AA3C2E" w:rsidRDefault="008B0C55" w:rsidP="00C01B25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Gene"/>
                <w:tag w:val="Gene"/>
                <w:id w:val="-561792229"/>
                <w:placeholder>
                  <w:docPart w:val="43EB503E68D44D4E85A3760857452B7D"/>
                </w:placeholder>
                <w:dropDownList>
                  <w:listItem w:displayText="non-hazardous" w:value="non-hazardous"/>
                  <w:listItem w:displayText="Toxic" w:value="Toxic"/>
                  <w:listItem w:displayText="Oncogenic" w:value="Oncogenic"/>
                  <w:listItem w:displayText="Pro-apoptotic" w:value="Pro-apoptotic"/>
                </w:dropDownList>
              </w:sdtPr>
              <w:sdtEndPr>
                <w:rPr>
                  <w:rStyle w:val="10-Arial-"/>
                </w:rPr>
              </w:sdtEndPr>
              <w:sdtContent>
                <w:r w:rsidR="00C01B25" w:rsidRPr="007D627F">
                  <w:rPr>
                    <w:rStyle w:val="aa"/>
                    <w:rFonts w:ascii="Arial" w:eastAsia="宋体" w:hAnsi="Arial" w:cs="Arial" w:hint="eastAsia"/>
                    <w:color w:val="BFBFBF" w:themeColor="background1" w:themeShade="BF"/>
                    <w:sz w:val="20"/>
                  </w:rPr>
                  <w:t>Risk</w:t>
                </w:r>
              </w:sdtContent>
            </w:sdt>
          </w:p>
        </w:tc>
        <w:tc>
          <w:tcPr>
            <w:tcW w:w="1418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2F9349C5" w14:textId="2D717A11" w:rsidR="00C01B25" w:rsidRPr="00AA3C2E" w:rsidRDefault="008B0C55" w:rsidP="00C01B25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Vol. of raw virus soup"/>
                <w:tag w:val="Vol. of raw virus soup"/>
                <w:id w:val="-168566407"/>
                <w:placeholder>
                  <w:docPart w:val="71C034E89696460F879692489E595EE6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="00C01B25" w:rsidRPr="00690539">
                  <w:rPr>
                    <w:rStyle w:val="aa"/>
                    <w:rFonts w:ascii="Arial" w:eastAsia="宋体" w:hAnsi="Arial" w:cs="Arial"/>
                    <w:color w:val="BFBFBF" w:themeColor="background1" w:themeShade="BF"/>
                    <w:sz w:val="20"/>
                  </w:rPr>
                  <w:t>Vol.</w:t>
                </w:r>
              </w:sdtContent>
            </w:sdt>
            <w:r w:rsidR="00C01B25" w:rsidRPr="00690539">
              <w:rPr>
                <w:rStyle w:val="10-Arial-"/>
                <w:szCs w:val="21"/>
              </w:rPr>
              <w:t xml:space="preserve"> </w:t>
            </w:r>
            <w:r w:rsidR="00C01B25" w:rsidRPr="00690539">
              <w:rPr>
                <w:rFonts w:ascii="Arial" w:hAnsi="Arial" w:cs="Arial"/>
                <w:sz w:val="20"/>
                <w:szCs w:val="21"/>
              </w:rPr>
              <w:t>ml</w:t>
            </w:r>
          </w:p>
        </w:tc>
        <w:tc>
          <w:tcPr>
            <w:tcW w:w="1559" w:type="dxa"/>
            <w:tcBorders>
              <w:left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4081CF33" w14:textId="466B81C1" w:rsidR="00C01B25" w:rsidRPr="00AA3C2E" w:rsidRDefault="008B0C55" w:rsidP="00C01B25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Vol."/>
                <w:tag w:val="Enter Vol."/>
                <w:id w:val="-459809255"/>
                <w:placeholder>
                  <w:docPart w:val="411E02BB440C49F5BA2484174DC142F2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C01B25" w:rsidRPr="00BA48FF">
                  <w:rPr>
                    <w:rStyle w:val="aa"/>
                    <w:rFonts w:ascii="Arial" w:eastAsia="宋体" w:hAnsi="Arial" w:cs="Arial" w:hint="eastAsia"/>
                    <w:color w:val="FFFFFF" w:themeColor="background1"/>
                    <w:sz w:val="20"/>
                  </w:rPr>
                  <w:t>Vol</w:t>
                </w:r>
                <w:r w:rsidR="00C01B25" w:rsidRPr="00BA48FF">
                  <w:rPr>
                    <w:rStyle w:val="aa"/>
                    <w:rFonts w:ascii="Arial" w:eastAsia="宋体" w:hAnsi="Arial" w:cs="Arial"/>
                    <w:color w:val="FFFFFF" w:themeColor="background1"/>
                    <w:sz w:val="20"/>
                  </w:rPr>
                  <w:t>.</w:t>
                </w:r>
              </w:sdtContent>
            </w:sdt>
          </w:p>
        </w:tc>
        <w:tc>
          <w:tcPr>
            <w:tcW w:w="1444" w:type="dxa"/>
            <w:tcBorders>
              <w:left w:val="single" w:sz="4" w:space="0" w:color="BFBF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4EF6C00D" w14:textId="492B6EC1" w:rsidR="00C01B25" w:rsidRPr="00AA3C2E" w:rsidRDefault="008B0C55" w:rsidP="00C01B25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Titer"/>
                <w:tag w:val="Enter Titer"/>
                <w:id w:val="452683272"/>
                <w:placeholder>
                  <w:docPart w:val="0A8158682ECD47688AB37CDE8DEDEFEF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C01B25" w:rsidRPr="00BA48FF">
                  <w:rPr>
                    <w:rStyle w:val="aa"/>
                    <w:rFonts w:ascii="Arial" w:eastAsia="宋体" w:hAnsi="Arial" w:cs="Arial"/>
                    <w:color w:val="FFFFFF" w:themeColor="background1"/>
                    <w:sz w:val="20"/>
                  </w:rPr>
                  <w:t>Titer</w:t>
                </w:r>
              </w:sdtContent>
            </w:sdt>
          </w:p>
        </w:tc>
      </w:tr>
      <w:tr w:rsidR="00C01B25" w:rsidRPr="00AA3C2E" w14:paraId="24AC132D" w14:textId="77777777" w:rsidTr="00AC78C2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4E928AF6" w14:textId="400B6DD5" w:rsidR="00C01B25" w:rsidRPr="00AA3C2E" w:rsidRDefault="00C01B25" w:rsidP="00C01B25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5</w:t>
            </w:r>
          </w:p>
        </w:tc>
        <w:tc>
          <w:tcPr>
            <w:tcW w:w="5529" w:type="dxa"/>
            <w:gridSpan w:val="3"/>
            <w:tcBorders>
              <w:left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638812A" w14:textId="4CEF6D45" w:rsidR="00C01B25" w:rsidRPr="00AA3C2E" w:rsidRDefault="008B0C55" w:rsidP="00C01B25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Viral vector name or #"/>
                <w:tag w:val="Viral vector name or #"/>
                <w:id w:val="1798564060"/>
                <w:placeholder>
                  <w:docPart w:val="DEC4DA78B7324D508CE6CE07B8DFC8D6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C01B25" w:rsidRPr="004D4F91">
                  <w:rPr>
                    <w:rStyle w:val="aa"/>
                    <w:rFonts w:ascii="Arial" w:eastAsia="宋体" w:hAnsi="Arial" w:cs="Arial"/>
                    <w:color w:val="BFBFBF" w:themeColor="background1" w:themeShade="BF"/>
                    <w:sz w:val="20"/>
                  </w:rPr>
                  <w:t xml:space="preserve">Viral </w:t>
                </w:r>
                <w:r w:rsidR="00C01B25" w:rsidRPr="004D4F91">
                  <w:rPr>
                    <w:rStyle w:val="aa"/>
                    <w:rFonts w:ascii="Arial" w:eastAsia="宋体" w:hAnsi="Arial" w:cs="Arial" w:hint="eastAsia"/>
                    <w:color w:val="BFBFBF" w:themeColor="background1" w:themeShade="BF"/>
                    <w:sz w:val="20"/>
                  </w:rPr>
                  <w:t>v</w:t>
                </w:r>
                <w:r w:rsidR="00C01B25" w:rsidRPr="004D4F91">
                  <w:rPr>
                    <w:rStyle w:val="aa"/>
                    <w:rFonts w:ascii="Arial" w:eastAsia="宋体" w:hAnsi="Arial" w:cs="Arial"/>
                    <w:color w:val="BFBFBF" w:themeColor="background1" w:themeShade="BF"/>
                    <w:sz w:val="20"/>
                  </w:rPr>
                  <w:t xml:space="preserve">ector name or # / </w:t>
                </w:r>
                <w:r w:rsidR="00C01B25" w:rsidRPr="004D4F91">
                  <w:rPr>
                    <w:rStyle w:val="aa"/>
                    <w:rFonts w:ascii="Arial" w:eastAsia="宋体" w:hAnsi="Arial" w:cs="Arial" w:hint="eastAsia"/>
                    <w:color w:val="BFBFBF" w:themeColor="background1" w:themeShade="BF"/>
                    <w:sz w:val="20"/>
                  </w:rPr>
                  <w:t>病毒载体名称或编号</w:t>
                </w:r>
              </w:sdtContent>
            </w:sdt>
          </w:p>
        </w:tc>
        <w:tc>
          <w:tcPr>
            <w:tcW w:w="1701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30C0053F" w14:textId="461691B8" w:rsidR="00C01B25" w:rsidRPr="00AA3C2E" w:rsidRDefault="008B0C55" w:rsidP="00C01B25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Vector type"/>
                <w:tag w:val="Vector type"/>
                <w:id w:val="-1539968217"/>
                <w:placeholder>
                  <w:docPart w:val="E93B647F13094DACAF591B6046DFBFB9"/>
                </w:placeholder>
                <w:dropDownList>
                  <w:listItem w:displayText="rAAV" w:value="rAAV"/>
                  <w:listItem w:displayText="Lentivirus" w:value="Lentivirus"/>
                  <w:listItem w:displayText="Retrovirus" w:value="Retrovirus"/>
                </w:dropDownList>
              </w:sdtPr>
              <w:sdtEndPr>
                <w:rPr>
                  <w:rStyle w:val="10-Arial-"/>
                </w:rPr>
              </w:sdtEndPr>
              <w:sdtContent>
                <w:r w:rsidR="00C01B25" w:rsidRPr="006624DB">
                  <w:rPr>
                    <w:rStyle w:val="aa"/>
                    <w:rFonts w:ascii="Arial" w:eastAsia="宋体" w:hAnsi="Arial" w:cs="Arial"/>
                    <w:color w:val="BFBFBF" w:themeColor="background1" w:themeShade="BF"/>
                    <w:sz w:val="20"/>
                  </w:rPr>
                  <w:t>Vector type</w:t>
                </w:r>
              </w:sdtContent>
            </w:sdt>
          </w:p>
        </w:tc>
        <w:tc>
          <w:tcPr>
            <w:tcW w:w="1842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vAlign w:val="center"/>
          </w:tcPr>
          <w:p w14:paraId="035706EA" w14:textId="50DFA456" w:rsidR="00C01B25" w:rsidRPr="00AA3C2E" w:rsidRDefault="008B0C55" w:rsidP="00C01B25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Gene"/>
                <w:tag w:val="Gene"/>
                <w:id w:val="134071159"/>
                <w:placeholder>
                  <w:docPart w:val="5B2DB4741B0244528B8E2E2A3EECA8E7"/>
                </w:placeholder>
                <w:dropDownList>
                  <w:listItem w:displayText="non-hazardous" w:value="non-hazardous"/>
                  <w:listItem w:displayText="Toxic" w:value="Toxic"/>
                  <w:listItem w:displayText="Oncogenic" w:value="Oncogenic"/>
                  <w:listItem w:displayText="Pro-apoptotic" w:value="Pro-apoptotic"/>
                </w:dropDownList>
              </w:sdtPr>
              <w:sdtEndPr>
                <w:rPr>
                  <w:rStyle w:val="10-Arial-"/>
                </w:rPr>
              </w:sdtEndPr>
              <w:sdtContent>
                <w:r w:rsidR="00C01B25" w:rsidRPr="007D627F">
                  <w:rPr>
                    <w:rStyle w:val="aa"/>
                    <w:rFonts w:ascii="Arial" w:eastAsia="宋体" w:hAnsi="Arial" w:cs="Arial" w:hint="eastAsia"/>
                    <w:color w:val="BFBFBF" w:themeColor="background1" w:themeShade="BF"/>
                    <w:sz w:val="20"/>
                  </w:rPr>
                  <w:t>Risk</w:t>
                </w:r>
              </w:sdtContent>
            </w:sdt>
          </w:p>
        </w:tc>
        <w:tc>
          <w:tcPr>
            <w:tcW w:w="1418" w:type="dxa"/>
            <w:gridSpan w:val="2"/>
            <w:tcBorders>
              <w:left w:val="single" w:sz="4" w:space="0" w:color="BFBFBF"/>
              <w:bottom w:val="single" w:sz="4" w:space="0" w:color="BFBFBF" w:themeColor="background1" w:themeShade="BF"/>
              <w:right w:val="single" w:sz="8" w:space="0" w:color="auto"/>
            </w:tcBorders>
            <w:vAlign w:val="center"/>
          </w:tcPr>
          <w:p w14:paraId="3CB0F69B" w14:textId="4F33A596" w:rsidR="00C01B25" w:rsidRPr="00AA3C2E" w:rsidRDefault="008B0C55" w:rsidP="00C01B25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Vol. of raw virus soup"/>
                <w:tag w:val="Vol. of raw virus soup"/>
                <w:id w:val="795645325"/>
                <w:placeholder>
                  <w:docPart w:val="865B1D1E4ED94AB1AFF0DEE7046F4C4A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="00C01B25" w:rsidRPr="00690539">
                  <w:rPr>
                    <w:rStyle w:val="aa"/>
                    <w:rFonts w:ascii="Arial" w:eastAsia="宋体" w:hAnsi="Arial" w:cs="Arial"/>
                    <w:color w:val="BFBFBF" w:themeColor="background1" w:themeShade="BF"/>
                    <w:sz w:val="20"/>
                  </w:rPr>
                  <w:t>Vol.</w:t>
                </w:r>
              </w:sdtContent>
            </w:sdt>
            <w:r w:rsidR="00C01B25" w:rsidRPr="00690539">
              <w:rPr>
                <w:rStyle w:val="10-Arial-"/>
                <w:szCs w:val="21"/>
              </w:rPr>
              <w:t xml:space="preserve"> </w:t>
            </w:r>
            <w:r w:rsidR="00C01B25" w:rsidRPr="00690539">
              <w:rPr>
                <w:rFonts w:ascii="Arial" w:hAnsi="Arial" w:cs="Arial"/>
                <w:sz w:val="20"/>
                <w:szCs w:val="21"/>
              </w:rPr>
              <w:t>ml</w:t>
            </w:r>
          </w:p>
        </w:tc>
        <w:tc>
          <w:tcPr>
            <w:tcW w:w="1559" w:type="dxa"/>
            <w:tcBorders>
              <w:left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6BF1699A" w14:textId="6E6AEF46" w:rsidR="00C01B25" w:rsidRPr="00AA3C2E" w:rsidRDefault="008B0C55" w:rsidP="00C01B25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Vol."/>
                <w:tag w:val="Enter Vol."/>
                <w:id w:val="1937324468"/>
                <w:placeholder>
                  <w:docPart w:val="CFD973D72B944DE08F45D5614F8D2E5A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C01B25" w:rsidRPr="00BA48FF">
                  <w:rPr>
                    <w:rStyle w:val="aa"/>
                    <w:rFonts w:ascii="Arial" w:eastAsia="宋体" w:hAnsi="Arial" w:cs="Arial" w:hint="eastAsia"/>
                    <w:color w:val="FFFFFF" w:themeColor="background1"/>
                    <w:sz w:val="20"/>
                  </w:rPr>
                  <w:t>Vol</w:t>
                </w:r>
                <w:r w:rsidR="00C01B25" w:rsidRPr="00BA48FF">
                  <w:rPr>
                    <w:rStyle w:val="aa"/>
                    <w:rFonts w:ascii="Arial" w:eastAsia="宋体" w:hAnsi="Arial" w:cs="Arial"/>
                    <w:color w:val="FFFFFF" w:themeColor="background1"/>
                    <w:sz w:val="20"/>
                  </w:rPr>
                  <w:t>.</w:t>
                </w:r>
              </w:sdtContent>
            </w:sdt>
          </w:p>
        </w:tc>
        <w:tc>
          <w:tcPr>
            <w:tcW w:w="1444" w:type="dxa"/>
            <w:tcBorders>
              <w:left w:val="single" w:sz="4" w:space="0" w:color="BFBF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76D3C39" w14:textId="06BFAB78" w:rsidR="00C01B25" w:rsidRPr="00AA3C2E" w:rsidRDefault="008B0C55" w:rsidP="00C01B25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Titer"/>
                <w:tag w:val="Enter Titer"/>
                <w:id w:val="-884171445"/>
                <w:placeholder>
                  <w:docPart w:val="714E512819C244B6ACB53E02403C3A01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C01B25" w:rsidRPr="00BA48FF">
                  <w:rPr>
                    <w:rStyle w:val="aa"/>
                    <w:rFonts w:ascii="Arial" w:eastAsia="宋体" w:hAnsi="Arial" w:cs="Arial"/>
                    <w:color w:val="FFFFFF" w:themeColor="background1"/>
                    <w:sz w:val="20"/>
                  </w:rPr>
                  <w:t>Titer</w:t>
                </w:r>
              </w:sdtContent>
            </w:sdt>
          </w:p>
        </w:tc>
      </w:tr>
      <w:tr w:rsidR="00C01B25" w:rsidRPr="00AA3C2E" w14:paraId="2DFD26F7" w14:textId="77777777" w:rsidTr="00AC78C2">
        <w:trPr>
          <w:cantSplit/>
          <w:trHeight w:hRule="exact" w:val="454"/>
        </w:trPr>
        <w:tc>
          <w:tcPr>
            <w:tcW w:w="567" w:type="dxa"/>
            <w:tcBorders>
              <w:left w:val="single" w:sz="8" w:space="0" w:color="auto"/>
              <w:bottom w:val="single" w:sz="8" w:space="0" w:color="auto"/>
              <w:right w:val="single" w:sz="4" w:space="0" w:color="BFBFBF" w:themeColor="background1" w:themeShade="BF"/>
            </w:tcBorders>
            <w:vAlign w:val="center"/>
          </w:tcPr>
          <w:p w14:paraId="24B253D2" w14:textId="2A1CA69F" w:rsidR="00C01B25" w:rsidRPr="00AA3C2E" w:rsidRDefault="00C01B25" w:rsidP="00C01B25">
            <w:pPr>
              <w:tabs>
                <w:tab w:val="left" w:pos="3440"/>
              </w:tabs>
              <w:spacing w:line="280" w:lineRule="exact"/>
              <w:jc w:val="center"/>
              <w:rPr>
                <w:rFonts w:ascii="Arial" w:eastAsia="宋体" w:hAnsi="Arial" w:cs="Arial"/>
                <w:b/>
                <w:szCs w:val="21"/>
              </w:rPr>
            </w:pPr>
            <w:r>
              <w:rPr>
                <w:rFonts w:ascii="Arial" w:eastAsia="宋体" w:hAnsi="Arial" w:cs="Arial"/>
                <w:b/>
                <w:szCs w:val="21"/>
              </w:rPr>
              <w:t>6</w:t>
            </w:r>
          </w:p>
        </w:tc>
        <w:tc>
          <w:tcPr>
            <w:tcW w:w="5529" w:type="dxa"/>
            <w:gridSpan w:val="3"/>
            <w:tcBorders>
              <w:left w:val="single" w:sz="4" w:space="0" w:color="BFBFBF" w:themeColor="background1" w:themeShade="BF"/>
              <w:bottom w:val="single" w:sz="8" w:space="0" w:color="auto"/>
              <w:right w:val="single" w:sz="4" w:space="0" w:color="BFBFBF"/>
            </w:tcBorders>
            <w:vAlign w:val="center"/>
          </w:tcPr>
          <w:p w14:paraId="7131C936" w14:textId="606B09A9" w:rsidR="00C01B25" w:rsidRPr="00AA3C2E" w:rsidRDefault="008B0C55" w:rsidP="00C01B25">
            <w:pPr>
              <w:tabs>
                <w:tab w:val="left" w:pos="3440"/>
              </w:tabs>
              <w:spacing w:line="280" w:lineRule="exact"/>
              <w:ind w:left="35"/>
              <w:jc w:val="left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Viral vector name or #"/>
                <w:tag w:val="Viral vector name or #"/>
                <w:id w:val="-998581712"/>
                <w:placeholder>
                  <w:docPart w:val="916D509587F54793A61CB755CF9E1307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C01B25" w:rsidRPr="004D4F91">
                  <w:rPr>
                    <w:rStyle w:val="aa"/>
                    <w:rFonts w:ascii="Arial" w:eastAsia="宋体" w:hAnsi="Arial" w:cs="Arial"/>
                    <w:color w:val="BFBFBF" w:themeColor="background1" w:themeShade="BF"/>
                    <w:sz w:val="20"/>
                  </w:rPr>
                  <w:t xml:space="preserve">Viral </w:t>
                </w:r>
                <w:r w:rsidR="00C01B25" w:rsidRPr="004D4F91">
                  <w:rPr>
                    <w:rStyle w:val="aa"/>
                    <w:rFonts w:ascii="Arial" w:eastAsia="宋体" w:hAnsi="Arial" w:cs="Arial" w:hint="eastAsia"/>
                    <w:color w:val="BFBFBF" w:themeColor="background1" w:themeShade="BF"/>
                    <w:sz w:val="20"/>
                  </w:rPr>
                  <w:t>v</w:t>
                </w:r>
                <w:r w:rsidR="00C01B25" w:rsidRPr="004D4F91">
                  <w:rPr>
                    <w:rStyle w:val="aa"/>
                    <w:rFonts w:ascii="Arial" w:eastAsia="宋体" w:hAnsi="Arial" w:cs="Arial"/>
                    <w:color w:val="BFBFBF" w:themeColor="background1" w:themeShade="BF"/>
                    <w:sz w:val="20"/>
                  </w:rPr>
                  <w:t xml:space="preserve">ector name or # / </w:t>
                </w:r>
                <w:r w:rsidR="00C01B25" w:rsidRPr="004D4F91">
                  <w:rPr>
                    <w:rStyle w:val="aa"/>
                    <w:rFonts w:ascii="Arial" w:eastAsia="宋体" w:hAnsi="Arial" w:cs="Arial" w:hint="eastAsia"/>
                    <w:color w:val="BFBFBF" w:themeColor="background1" w:themeShade="BF"/>
                    <w:sz w:val="20"/>
                  </w:rPr>
                  <w:t>病毒载体名称或编号</w:t>
                </w:r>
              </w:sdtContent>
            </w:sdt>
          </w:p>
        </w:tc>
        <w:tc>
          <w:tcPr>
            <w:tcW w:w="1701" w:type="dxa"/>
            <w:gridSpan w:val="2"/>
            <w:tcBorders>
              <w:left w:val="single" w:sz="4" w:space="0" w:color="BFBFBF" w:themeColor="background1" w:themeShade="BF"/>
              <w:bottom w:val="single" w:sz="8" w:space="0" w:color="auto"/>
              <w:right w:val="single" w:sz="4" w:space="0" w:color="BFBFBF"/>
            </w:tcBorders>
            <w:vAlign w:val="center"/>
          </w:tcPr>
          <w:p w14:paraId="1E0112C8" w14:textId="6A31CE98" w:rsidR="00C01B25" w:rsidRPr="00AA3C2E" w:rsidRDefault="008B0C55" w:rsidP="00C01B25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Vector type"/>
                <w:tag w:val="Vector type"/>
                <w:id w:val="1020195465"/>
                <w:placeholder>
                  <w:docPart w:val="D4AF3ED9F1F64DCAAFE0D558F66FACD1"/>
                </w:placeholder>
                <w:dropDownList>
                  <w:listItem w:displayText="rAAV" w:value="rAAV"/>
                  <w:listItem w:displayText="Lentivirus" w:value="Lentivirus"/>
                  <w:listItem w:displayText="Retrovirus" w:value="Retrovirus"/>
                </w:dropDownList>
              </w:sdtPr>
              <w:sdtEndPr>
                <w:rPr>
                  <w:rStyle w:val="10-Arial-"/>
                </w:rPr>
              </w:sdtEndPr>
              <w:sdtContent>
                <w:r w:rsidR="00C01B25" w:rsidRPr="006624DB">
                  <w:rPr>
                    <w:rStyle w:val="aa"/>
                    <w:rFonts w:ascii="Arial" w:eastAsia="宋体" w:hAnsi="Arial" w:cs="Arial"/>
                    <w:color w:val="BFBFBF" w:themeColor="background1" w:themeShade="BF"/>
                    <w:sz w:val="20"/>
                  </w:rPr>
                  <w:t>Vector type</w:t>
                </w:r>
              </w:sdtContent>
            </w:sdt>
          </w:p>
        </w:tc>
        <w:tc>
          <w:tcPr>
            <w:tcW w:w="1842" w:type="dxa"/>
            <w:gridSpan w:val="2"/>
            <w:tcBorders>
              <w:left w:val="single" w:sz="4" w:space="0" w:color="BFBFBF"/>
              <w:bottom w:val="single" w:sz="8" w:space="0" w:color="auto"/>
              <w:right w:val="single" w:sz="4" w:space="0" w:color="BFBFBF"/>
            </w:tcBorders>
            <w:vAlign w:val="center"/>
          </w:tcPr>
          <w:p w14:paraId="18D0AA48" w14:textId="2BEAAC98" w:rsidR="00C01B25" w:rsidRPr="00AA3C2E" w:rsidRDefault="008B0C55" w:rsidP="00C01B25">
            <w:pPr>
              <w:tabs>
                <w:tab w:val="left" w:pos="600"/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Gene"/>
                <w:tag w:val="Gene"/>
                <w:id w:val="1466930141"/>
                <w:placeholder>
                  <w:docPart w:val="83D1D60E6AA44248ABA9855D9664DE7A"/>
                </w:placeholder>
                <w:dropDownList>
                  <w:listItem w:displayText="non-hazardous" w:value="non-hazardous"/>
                  <w:listItem w:displayText="Toxic" w:value="Toxic"/>
                  <w:listItem w:displayText="Oncogenic" w:value="Oncogenic"/>
                  <w:listItem w:displayText="Pro-apoptotic" w:value="Pro-apoptotic"/>
                </w:dropDownList>
              </w:sdtPr>
              <w:sdtEndPr>
                <w:rPr>
                  <w:rStyle w:val="10-Arial-"/>
                </w:rPr>
              </w:sdtEndPr>
              <w:sdtContent>
                <w:r w:rsidR="00C01B25" w:rsidRPr="007D627F">
                  <w:rPr>
                    <w:rStyle w:val="aa"/>
                    <w:rFonts w:ascii="Arial" w:eastAsia="宋体" w:hAnsi="Arial" w:cs="Arial" w:hint="eastAsia"/>
                    <w:color w:val="BFBFBF" w:themeColor="background1" w:themeShade="BF"/>
                    <w:sz w:val="20"/>
                  </w:rPr>
                  <w:t>Risk</w:t>
                </w:r>
              </w:sdtContent>
            </w:sdt>
          </w:p>
        </w:tc>
        <w:tc>
          <w:tcPr>
            <w:tcW w:w="1418" w:type="dxa"/>
            <w:gridSpan w:val="2"/>
            <w:tcBorders>
              <w:left w:val="single" w:sz="4" w:space="0" w:color="BFBFBF"/>
              <w:bottom w:val="single" w:sz="8" w:space="0" w:color="auto"/>
              <w:right w:val="single" w:sz="8" w:space="0" w:color="auto"/>
            </w:tcBorders>
            <w:vAlign w:val="center"/>
          </w:tcPr>
          <w:p w14:paraId="18214A6D" w14:textId="69B430C2" w:rsidR="00C01B25" w:rsidRPr="00AA3C2E" w:rsidRDefault="008B0C55" w:rsidP="00C01B25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Vol. of raw virus soup"/>
                <w:tag w:val="Vol. of raw virus soup"/>
                <w:id w:val="-277416848"/>
                <w:placeholder>
                  <w:docPart w:val="8E742CB96CF04948B223B21464B8DD69"/>
                </w:placeholder>
                <w:showingPlcHdr/>
              </w:sdtPr>
              <w:sdtEndPr>
                <w:rPr>
                  <w:rStyle w:val="10-Arial-"/>
                </w:rPr>
              </w:sdtEndPr>
              <w:sdtContent>
                <w:r w:rsidR="00C01B25" w:rsidRPr="00690539">
                  <w:rPr>
                    <w:rStyle w:val="aa"/>
                    <w:rFonts w:ascii="Arial" w:eastAsia="宋体" w:hAnsi="Arial" w:cs="Arial"/>
                    <w:color w:val="BFBFBF" w:themeColor="background1" w:themeShade="BF"/>
                    <w:sz w:val="20"/>
                  </w:rPr>
                  <w:t>Vol.</w:t>
                </w:r>
              </w:sdtContent>
            </w:sdt>
            <w:r w:rsidR="00C01B25" w:rsidRPr="00690539">
              <w:rPr>
                <w:rStyle w:val="10-Arial-"/>
                <w:szCs w:val="21"/>
              </w:rPr>
              <w:t xml:space="preserve"> </w:t>
            </w:r>
            <w:r w:rsidR="00C01B25" w:rsidRPr="00690539">
              <w:rPr>
                <w:rFonts w:ascii="Arial" w:hAnsi="Arial" w:cs="Arial"/>
                <w:sz w:val="20"/>
                <w:szCs w:val="21"/>
              </w:rPr>
              <w:t>ml</w:t>
            </w:r>
          </w:p>
        </w:tc>
        <w:tc>
          <w:tcPr>
            <w:tcW w:w="1559" w:type="dxa"/>
            <w:tcBorders>
              <w:left w:val="single" w:sz="4" w:space="0" w:color="BFBFBF" w:themeColor="background1" w:themeShade="BF"/>
              <w:bottom w:val="single" w:sz="8" w:space="0" w:color="auto"/>
              <w:right w:val="single" w:sz="4" w:space="0" w:color="BFBFBF"/>
            </w:tcBorders>
            <w:shd w:val="clear" w:color="auto" w:fill="F2F2F2" w:themeFill="background1" w:themeFillShade="F2"/>
            <w:vAlign w:val="center"/>
          </w:tcPr>
          <w:p w14:paraId="5030E8E6" w14:textId="3375521C" w:rsidR="00C01B25" w:rsidRPr="00AA3C2E" w:rsidRDefault="008B0C55" w:rsidP="00C01B25">
            <w:pPr>
              <w:tabs>
                <w:tab w:val="left" w:pos="3440"/>
              </w:tabs>
              <w:spacing w:line="280" w:lineRule="exact"/>
              <w:ind w:left="35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Vol."/>
                <w:tag w:val="Enter Vol."/>
                <w:id w:val="1699891135"/>
                <w:placeholder>
                  <w:docPart w:val="2EB9C647D45F44FCB0A9F40CB1CDA550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C01B25" w:rsidRPr="00BA48FF">
                  <w:rPr>
                    <w:rStyle w:val="aa"/>
                    <w:rFonts w:ascii="Arial" w:eastAsia="宋体" w:hAnsi="Arial" w:cs="Arial" w:hint="eastAsia"/>
                    <w:color w:val="FFFFFF" w:themeColor="background1"/>
                    <w:sz w:val="20"/>
                  </w:rPr>
                  <w:t>Vol</w:t>
                </w:r>
                <w:r w:rsidR="00C01B25" w:rsidRPr="00BA48FF">
                  <w:rPr>
                    <w:rStyle w:val="aa"/>
                    <w:rFonts w:ascii="Arial" w:eastAsia="宋体" w:hAnsi="Arial" w:cs="Arial"/>
                    <w:color w:val="FFFFFF" w:themeColor="background1"/>
                    <w:sz w:val="20"/>
                  </w:rPr>
                  <w:t>.</w:t>
                </w:r>
              </w:sdtContent>
            </w:sdt>
          </w:p>
        </w:tc>
        <w:tc>
          <w:tcPr>
            <w:tcW w:w="1444" w:type="dxa"/>
            <w:tcBorders>
              <w:left w:val="single" w:sz="4" w:space="0" w:color="BFBFBF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7F63AD52" w14:textId="6A23E506" w:rsidR="00C01B25" w:rsidRPr="00AA3C2E" w:rsidRDefault="008B0C55" w:rsidP="00C01B25">
            <w:pPr>
              <w:tabs>
                <w:tab w:val="left" w:pos="3440"/>
              </w:tabs>
              <w:spacing w:line="280" w:lineRule="exact"/>
              <w:jc w:val="center"/>
              <w:rPr>
                <w:rStyle w:val="12-arial--B"/>
                <w:rFonts w:cs="Arial"/>
                <w:sz w:val="21"/>
                <w:szCs w:val="21"/>
              </w:rPr>
            </w:pPr>
            <w:sdt>
              <w:sdtPr>
                <w:rPr>
                  <w:rStyle w:val="10-Arial-"/>
                </w:rPr>
                <w:alias w:val="Enter Titer"/>
                <w:tag w:val="Enter Titer"/>
                <w:id w:val="-1907989149"/>
                <w:placeholder>
                  <w:docPart w:val="AE30D6CDF948485BB7EC66F2E08D8936"/>
                </w:placeholder>
                <w:showingPlcHdr/>
              </w:sdtPr>
              <w:sdtEndPr>
                <w:rPr>
                  <w:rStyle w:val="a0"/>
                  <w:rFonts w:asciiTheme="minorHAnsi" w:eastAsiaTheme="minorEastAsia" w:hAnsiTheme="minorHAnsi" w:cs="Arial"/>
                  <w:color w:val="auto"/>
                  <w:sz w:val="21"/>
                </w:rPr>
              </w:sdtEndPr>
              <w:sdtContent>
                <w:r w:rsidR="00C01B25" w:rsidRPr="00BA48FF">
                  <w:rPr>
                    <w:rStyle w:val="aa"/>
                    <w:rFonts w:ascii="Arial" w:eastAsia="宋体" w:hAnsi="Arial" w:cs="Arial"/>
                    <w:color w:val="FFFFFF" w:themeColor="background1"/>
                    <w:sz w:val="20"/>
                  </w:rPr>
                  <w:t>Titer</w:t>
                </w:r>
              </w:sdtContent>
            </w:sdt>
          </w:p>
        </w:tc>
      </w:tr>
      <w:tr w:rsidR="008B5A34" w:rsidRPr="00AA3C2E" w14:paraId="3DFCAE31" w14:textId="77777777" w:rsidTr="00D34272">
        <w:trPr>
          <w:cantSplit/>
          <w:trHeight w:val="898"/>
        </w:trPr>
        <w:tc>
          <w:tcPr>
            <w:tcW w:w="14060" w:type="dxa"/>
            <w:gridSpan w:val="12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</w:tcPr>
          <w:p w14:paraId="08A644CE" w14:textId="72E5862F" w:rsidR="001D36F5" w:rsidRPr="004844BF" w:rsidRDefault="001D36F5" w:rsidP="002C3F6C">
            <w:pPr>
              <w:tabs>
                <w:tab w:val="left" w:pos="3440"/>
              </w:tabs>
              <w:spacing w:line="320" w:lineRule="exact"/>
              <w:jc w:val="left"/>
              <w:rPr>
                <w:rFonts w:cs="Arial"/>
                <w:b/>
                <w:color w:val="BFBFBF" w:themeColor="background1" w:themeShade="BF"/>
                <w:szCs w:val="21"/>
              </w:rPr>
            </w:pPr>
            <w:r w:rsidRPr="004844BF">
              <w:rPr>
                <w:rFonts w:cs="Arial"/>
                <w:b/>
                <w:szCs w:val="21"/>
              </w:rPr>
              <w:t>Comment 备注</w:t>
            </w:r>
            <w:r w:rsidR="004145EC">
              <w:rPr>
                <w:rFonts w:cs="Arial" w:hint="eastAsia"/>
                <w:b/>
                <w:szCs w:val="21"/>
              </w:rPr>
              <w:t xml:space="preserve"> </w:t>
            </w:r>
            <w:r w:rsidR="004145EC" w:rsidRPr="004145EC">
              <w:rPr>
                <w:rFonts w:cs="Arial"/>
                <w:szCs w:val="21"/>
              </w:rPr>
              <w:t>(</w:t>
            </w:r>
            <w:r w:rsidR="004145EC">
              <w:rPr>
                <w:rFonts w:cs="Arial"/>
                <w:szCs w:val="21"/>
              </w:rPr>
              <w:t>P</w:t>
            </w:r>
            <w:r w:rsidR="004145EC" w:rsidRPr="004145EC">
              <w:rPr>
                <w:rFonts w:cs="Arial"/>
                <w:szCs w:val="21"/>
              </w:rPr>
              <w:t>lease note here</w:t>
            </w:r>
            <w:r w:rsidR="004145EC">
              <w:rPr>
                <w:rFonts w:cs="Arial"/>
                <w:szCs w:val="21"/>
              </w:rPr>
              <w:t xml:space="preserve"> </w:t>
            </w:r>
            <w:r w:rsidR="008B5E28">
              <w:rPr>
                <w:rFonts w:cs="Arial"/>
                <w:szCs w:val="21"/>
              </w:rPr>
              <w:t>for any special comments</w:t>
            </w:r>
            <w:r w:rsidR="004145EC" w:rsidRPr="004145EC">
              <w:rPr>
                <w:rFonts w:cs="Arial"/>
                <w:szCs w:val="21"/>
              </w:rPr>
              <w:t>.)</w:t>
            </w:r>
          </w:p>
          <w:sdt>
            <w:sdtPr>
              <w:rPr>
                <w:rStyle w:val="10-Arial-"/>
              </w:rPr>
              <w:alias w:val="Comment"/>
              <w:tag w:val="Comment"/>
              <w:id w:val="2124031093"/>
              <w:placeholder>
                <w:docPart w:val="7DFFA74A4EA641D4A593A037FEDD7F05"/>
              </w:placeholder>
              <w:showingPlcHdr/>
            </w:sdtPr>
            <w:sdtEndPr>
              <w:rPr>
                <w:rStyle w:val="12-arial--B"/>
                <w:rFonts w:cs="Arial"/>
                <w:b/>
                <w:color w:val="auto"/>
                <w:sz w:val="21"/>
                <w:szCs w:val="21"/>
              </w:rPr>
            </w:sdtEndPr>
            <w:sdtContent>
              <w:p w14:paraId="0E59B234" w14:textId="77777777" w:rsidR="007B359E" w:rsidRDefault="007B359E" w:rsidP="007B359E">
                <w:pPr>
                  <w:tabs>
                    <w:tab w:val="left" w:pos="3440"/>
                  </w:tabs>
                  <w:spacing w:line="280" w:lineRule="exact"/>
                  <w:jc w:val="left"/>
                  <w:rPr>
                    <w:rStyle w:val="aa"/>
                    <w:rFonts w:ascii="Arial" w:eastAsia="宋体" w:hAnsi="Arial" w:cs="Arial"/>
                  </w:rPr>
                </w:pPr>
                <w:r w:rsidRPr="001D36F5">
                  <w:rPr>
                    <w:rStyle w:val="aa"/>
                    <w:rFonts w:ascii="Arial" w:eastAsia="宋体" w:hAnsi="Arial" w:cs="Arial" w:hint="eastAsia"/>
                  </w:rPr>
                  <w:t>Click</w:t>
                </w:r>
                <w:r w:rsidRPr="001D36F5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Pr="001D36F5">
                  <w:rPr>
                    <w:rStyle w:val="aa"/>
                    <w:rFonts w:ascii="Arial" w:eastAsia="宋体" w:hAnsi="Arial" w:cs="Arial" w:hint="eastAsia"/>
                  </w:rPr>
                  <w:t>to</w:t>
                </w:r>
                <w:r w:rsidRPr="001D36F5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Pr="001D36F5">
                  <w:rPr>
                    <w:rStyle w:val="aa"/>
                    <w:rFonts w:ascii="Arial" w:eastAsia="宋体" w:hAnsi="Arial" w:cs="Arial" w:hint="eastAsia"/>
                  </w:rPr>
                  <w:t>input</w:t>
                </w:r>
                <w:r w:rsidRPr="001D36F5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Pr="001D36F5">
                  <w:rPr>
                    <w:rStyle w:val="aa"/>
                    <w:rFonts w:ascii="Arial" w:eastAsia="宋体" w:hAnsi="Arial" w:cs="Arial" w:hint="eastAsia"/>
                  </w:rPr>
                  <w:t>comments</w:t>
                </w:r>
                <w:r w:rsidRPr="001D36F5">
                  <w:rPr>
                    <w:rStyle w:val="aa"/>
                    <w:rFonts w:ascii="Arial" w:eastAsia="宋体" w:hAnsi="Arial" w:cs="Arial"/>
                  </w:rPr>
                  <w:t xml:space="preserve"> </w:t>
                </w:r>
                <w:r w:rsidRPr="001D36F5">
                  <w:rPr>
                    <w:rStyle w:val="aa"/>
                    <w:rFonts w:ascii="Arial" w:eastAsia="宋体" w:hAnsi="Arial" w:cs="Arial" w:hint="eastAsia"/>
                  </w:rPr>
                  <w:t>请单击输入备注</w:t>
                </w:r>
                <w:r>
                  <w:rPr>
                    <w:rStyle w:val="aa"/>
                    <w:rFonts w:ascii="Arial" w:eastAsia="宋体" w:hAnsi="Arial" w:cs="Arial" w:hint="eastAsia"/>
                  </w:rPr>
                  <w:t xml:space="preserve"> </w:t>
                </w:r>
                <w:r>
                  <w:rPr>
                    <w:rStyle w:val="aa"/>
                    <w:rFonts w:ascii="Arial" w:eastAsia="宋体" w:hAnsi="Arial" w:cs="Arial"/>
                  </w:rPr>
                  <w:t xml:space="preserve">                                                                                     </w:t>
                </w:r>
              </w:p>
              <w:p w14:paraId="01E80B0D" w14:textId="526FE4DB" w:rsidR="008B5A34" w:rsidRPr="007B359E" w:rsidRDefault="007B359E" w:rsidP="001D36F5">
                <w:pPr>
                  <w:tabs>
                    <w:tab w:val="left" w:pos="3440"/>
                  </w:tabs>
                  <w:spacing w:line="280" w:lineRule="exact"/>
                  <w:jc w:val="left"/>
                  <w:rPr>
                    <w:rStyle w:val="12-arial--B"/>
                    <w:b w:val="0"/>
                    <w:color w:val="000000" w:themeColor="text1"/>
                    <w:sz w:val="20"/>
                  </w:rPr>
                </w:pPr>
                <w:r>
                  <w:rPr>
                    <w:rStyle w:val="aa"/>
                    <w:rFonts w:ascii="Arial" w:eastAsia="宋体" w:hAnsi="Arial" w:cs="Arial"/>
                  </w:rPr>
                  <w:t xml:space="preserve">                                                                                                                          </w:t>
                </w:r>
              </w:p>
            </w:sdtContent>
          </w:sdt>
        </w:tc>
      </w:tr>
      <w:tr w:rsidR="00B16D65" w:rsidRPr="00AA3C2E" w14:paraId="1C5A4D65" w14:textId="77777777" w:rsidTr="002B4EA2">
        <w:trPr>
          <w:cantSplit/>
          <w:trHeight w:hRule="exact" w:val="113"/>
        </w:trPr>
        <w:tc>
          <w:tcPr>
            <w:tcW w:w="14060" w:type="dxa"/>
            <w:gridSpan w:val="12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02C3E2E" w14:textId="77777777" w:rsidR="00B16D65" w:rsidRPr="00AA3C2E" w:rsidRDefault="00B16D65" w:rsidP="0022750B">
            <w:pPr>
              <w:tabs>
                <w:tab w:val="left" w:pos="3440"/>
              </w:tabs>
              <w:jc w:val="center"/>
              <w:rPr>
                <w:rFonts w:ascii="Arial" w:eastAsia="宋体" w:hAnsi="Arial" w:cs="Arial"/>
              </w:rPr>
            </w:pPr>
          </w:p>
        </w:tc>
      </w:tr>
      <w:tr w:rsidR="007B359E" w:rsidRPr="00AA3C2E" w14:paraId="0AE2B249" w14:textId="77777777" w:rsidTr="00972910">
        <w:trPr>
          <w:cantSplit/>
          <w:trHeight w:hRule="exact" w:val="851"/>
        </w:trPr>
        <w:sdt>
          <w:sdtPr>
            <w:rPr>
              <w:rStyle w:val="12-arial--B"/>
            </w:rPr>
            <w:alias w:val="Requester sign here"/>
            <w:tag w:val="Requester sign here"/>
            <w:id w:val="1818291007"/>
            <w:placeholder>
              <w:docPart w:val="6C07E359CA804330A162E58BD6674EDF"/>
            </w:placeholder>
            <w:showingPlcHdr/>
          </w:sdtPr>
          <w:sdtEndPr>
            <w:rPr>
              <w:rStyle w:val="a0"/>
              <w:rFonts w:asciiTheme="minorHAnsi" w:eastAsiaTheme="minorEastAsia" w:hAnsiTheme="minorHAnsi" w:cs="Arial"/>
              <w:b w:val="0"/>
              <w:color w:val="FFFFFF" w:themeColor="background1"/>
              <w:sz w:val="21"/>
            </w:rPr>
          </w:sdtEndPr>
          <w:sdtContent>
            <w:tc>
              <w:tcPr>
                <w:tcW w:w="4686" w:type="dxa"/>
                <w:gridSpan w:val="3"/>
                <w:tcBorders>
                  <w:top w:val="single" w:sz="8" w:space="0" w:color="auto"/>
                  <w:left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55FD3972" w14:textId="77777777" w:rsidR="007B359E" w:rsidRPr="00492C02" w:rsidRDefault="007B359E" w:rsidP="00BD08AB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Style w:val="aa"/>
                    <w:b/>
                    <w:color w:val="FFFFFF" w:themeColor="background1"/>
                    <w:sz w:val="32"/>
                  </w:rPr>
                </w:pPr>
                <w:r w:rsidRPr="00492C02"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Requester</w:t>
                </w: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申请人</w:t>
                </w:r>
              </w:p>
              <w:p w14:paraId="4F57D7A2" w14:textId="6E91BA18" w:rsidR="007B359E" w:rsidRPr="00AA3C2E" w:rsidRDefault="007B359E" w:rsidP="0003046D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</w:pPr>
                <w:r w:rsidRPr="00492C02">
                  <w:rPr>
                    <w:rStyle w:val="aa"/>
                    <w:b/>
                    <w:color w:val="FFFFFF" w:themeColor="background1"/>
                    <w:sz w:val="32"/>
                  </w:rPr>
                  <w:t>S</w:t>
                </w:r>
                <w:r w:rsidRPr="00492C02"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ignature</w:t>
                </w: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签字</w:t>
                </w:r>
              </w:p>
            </w:tc>
          </w:sdtContent>
        </w:sdt>
        <w:sdt>
          <w:sdtPr>
            <w:rPr>
              <w:rStyle w:val="12-arial--B"/>
            </w:rPr>
            <w:alias w:val="PI sign here if required"/>
            <w:tag w:val="PI sign here if required"/>
            <w:id w:val="-1000352348"/>
            <w:placeholder>
              <w:docPart w:val="CCA53BFAFDD847C78784FF2D0DDA23A0"/>
            </w:placeholder>
            <w:showingPlcHdr/>
          </w:sdtPr>
          <w:sdtEndPr>
            <w:rPr>
              <w:rStyle w:val="a0"/>
              <w:rFonts w:asciiTheme="minorHAnsi" w:eastAsiaTheme="minorEastAsia" w:hAnsiTheme="minorHAnsi" w:cs="Arial"/>
              <w:b w:val="0"/>
              <w:color w:val="FFFFFF" w:themeColor="background1"/>
              <w:sz w:val="21"/>
            </w:rPr>
          </w:sdtEndPr>
          <w:sdtContent>
            <w:tc>
              <w:tcPr>
                <w:tcW w:w="4670" w:type="dxa"/>
                <w:gridSpan w:val="4"/>
                <w:tcBorders>
                  <w:top w:val="single" w:sz="8" w:space="0" w:color="auto"/>
                  <w:right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7A6EBA08" w14:textId="77777777" w:rsidR="007B359E" w:rsidRDefault="007B359E" w:rsidP="00BD08AB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Style w:val="aa"/>
                    <w:b/>
                    <w:color w:val="FFFFFF" w:themeColor="background1"/>
                    <w:sz w:val="32"/>
                  </w:rPr>
                </w:pP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PI </w:t>
                </w:r>
                <w:r w:rsidRPr="00492C02"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signature</w:t>
                </w: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实验室负责人签字</w:t>
                </w:r>
              </w:p>
              <w:p w14:paraId="6A67700A" w14:textId="04E3BF45" w:rsidR="007B359E" w:rsidRPr="00AA3C2E" w:rsidRDefault="007B359E" w:rsidP="0003046D">
                <w:pPr>
                  <w:framePr w:hSpace="180" w:wrap="around" w:vAnchor="page" w:hAnchor="margin" w:y="4070"/>
                  <w:tabs>
                    <w:tab w:val="left" w:pos="3440"/>
                  </w:tabs>
                  <w:spacing w:line="280" w:lineRule="exact"/>
                  <w:jc w:val="center"/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</w:pPr>
                <w:r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  <w:t xml:space="preserve">(if required </w:t>
                </w:r>
                <w:r>
                  <w:rPr>
                    <w:rFonts w:ascii="Arial" w:eastAsia="宋体" w:hAnsi="Arial" w:cs="Arial" w:hint="eastAsia"/>
                    <w:b/>
                    <w:color w:val="FFFFFF" w:themeColor="background1"/>
                    <w:sz w:val="24"/>
                  </w:rPr>
                  <w:t>如果需要</w:t>
                </w:r>
                <w:r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  <w:t>)</w:t>
                </w:r>
              </w:p>
            </w:tc>
          </w:sdtContent>
        </w:sdt>
        <w:sdt>
          <w:sdtPr>
            <w:rPr>
              <w:rStyle w:val="12-arial--B"/>
            </w:rPr>
            <w:alias w:val="Receiver sign here"/>
            <w:tag w:val="Receiver sign here"/>
            <w:id w:val="-821732474"/>
            <w:lock w:val="contentLocked"/>
            <w:placeholder>
              <w:docPart w:val="F525C22C163D4C46B4F401584E210A56"/>
            </w:placeholder>
          </w:sdtPr>
          <w:sdtEndPr>
            <w:rPr>
              <w:rStyle w:val="a0"/>
              <w:rFonts w:asciiTheme="minorHAnsi" w:eastAsiaTheme="minorEastAsia" w:hAnsiTheme="minorHAnsi" w:cs="Arial"/>
              <w:b w:val="0"/>
              <w:color w:val="FFFFFF" w:themeColor="background1"/>
              <w:sz w:val="21"/>
            </w:rPr>
          </w:sdtEndPr>
          <w:sdtContent>
            <w:tc>
              <w:tcPr>
                <w:tcW w:w="4704" w:type="dxa"/>
                <w:gridSpan w:val="5"/>
                <w:tcBorders>
                  <w:top w:val="single" w:sz="8" w:space="0" w:color="auto"/>
                  <w:right w:val="single" w:sz="8" w:space="0" w:color="auto"/>
                </w:tcBorders>
                <w:shd w:val="clear" w:color="auto" w:fill="F2F2F2" w:themeFill="background1" w:themeFillShade="F2"/>
                <w:vAlign w:val="center"/>
              </w:tcPr>
              <w:p w14:paraId="791703B9" w14:textId="77777777" w:rsidR="007B359E" w:rsidRDefault="007B359E" w:rsidP="00BD08AB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Style w:val="aa"/>
                    <w:b/>
                    <w:color w:val="FFFFFF" w:themeColor="background1"/>
                    <w:sz w:val="32"/>
                  </w:rPr>
                </w:pP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Receiver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领取人</w:t>
                </w:r>
              </w:p>
              <w:p w14:paraId="77F847AD" w14:textId="02F6CC11" w:rsidR="007B359E" w:rsidRPr="00AA3C2E" w:rsidRDefault="007B359E" w:rsidP="001E0814">
                <w:pPr>
                  <w:tabs>
                    <w:tab w:val="left" w:pos="3440"/>
                  </w:tabs>
                  <w:spacing w:line="280" w:lineRule="exact"/>
                  <w:jc w:val="center"/>
                  <w:rPr>
                    <w:rFonts w:ascii="Arial" w:eastAsia="宋体" w:hAnsi="Arial" w:cs="Arial"/>
                    <w:b/>
                    <w:color w:val="FFFFFF" w:themeColor="background1"/>
                    <w:sz w:val="24"/>
                  </w:rPr>
                </w:pPr>
                <w:r>
                  <w:rPr>
                    <w:rStyle w:val="aa"/>
                    <w:b/>
                    <w:color w:val="FFFFFF" w:themeColor="background1"/>
                    <w:sz w:val="32"/>
                  </w:rPr>
                  <w:t xml:space="preserve">Signature </w:t>
                </w:r>
                <w:r>
                  <w:rPr>
                    <w:rStyle w:val="aa"/>
                    <w:rFonts w:hint="eastAsia"/>
                    <w:b/>
                    <w:color w:val="FFFFFF" w:themeColor="background1"/>
                    <w:sz w:val="32"/>
                  </w:rPr>
                  <w:t>签字</w:t>
                </w:r>
              </w:p>
            </w:tc>
          </w:sdtContent>
        </w:sdt>
      </w:tr>
      <w:tr w:rsidR="007B359E" w:rsidRPr="00AA3C2E" w14:paraId="59B4B005" w14:textId="77777777" w:rsidTr="00972910">
        <w:trPr>
          <w:cantSplit/>
          <w:trHeight w:hRule="exact" w:val="567"/>
        </w:trPr>
        <w:tc>
          <w:tcPr>
            <w:tcW w:w="9356" w:type="dxa"/>
            <w:gridSpan w:val="7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4368815" w14:textId="3024FAAF" w:rsidR="007B359E" w:rsidRPr="005F1F38" w:rsidRDefault="007B359E" w:rsidP="00492C02">
            <w:pPr>
              <w:spacing w:line="320" w:lineRule="exact"/>
              <w:jc w:val="center"/>
              <w:rPr>
                <w:rFonts w:ascii="Arial" w:eastAsia="宋体" w:hAnsi="Arial" w:cs="Arial"/>
                <w:sz w:val="24"/>
              </w:rPr>
            </w:pPr>
            <w:r w:rsidRPr="00C65D21">
              <w:rPr>
                <w:rFonts w:ascii="Arial" w:hAnsi="Arial" w:cs="Arial"/>
                <w:b/>
                <w:sz w:val="24"/>
              </w:rPr>
              <w:t>Requesting date</w:t>
            </w:r>
            <w:r>
              <w:rPr>
                <w:rFonts w:ascii="Arial" w:hAnsi="Arial" w:cs="Arial" w:hint="eastAsia"/>
                <w:b/>
                <w:sz w:val="24"/>
              </w:rPr>
              <w:t>申请日期</w:t>
            </w:r>
            <w:r>
              <w:rPr>
                <w:rFonts w:ascii="Arial" w:hAnsi="Arial" w:cs="Arial"/>
                <w:b/>
                <w:sz w:val="24"/>
              </w:rPr>
              <w:t xml:space="preserve">  </w:t>
            </w:r>
            <w:sdt>
              <w:sdtPr>
                <w:rPr>
                  <w:rStyle w:val="12-arial-"/>
                </w:rPr>
                <w:alias w:val="Requesting date"/>
                <w:tag w:val="Requesting date"/>
                <w:id w:val="-1300301854"/>
                <w:placeholder>
                  <w:docPart w:val="6D40643EBC4C40258B64591267916055"/>
                </w:placeholder>
                <w:showingPlcHdr/>
                <w:date>
                  <w:dateFormat w:val="yyyy/M/d"/>
                  <w:lid w:val="zh-CN"/>
                  <w:storeMappedDataAs w:val="dateTime"/>
                  <w:calendar w:val="gregorian"/>
                </w:date>
              </w:sdtPr>
              <w:sdtEndPr>
                <w:rPr>
                  <w:rStyle w:val="12-arial-"/>
                </w:rPr>
              </w:sdtEndPr>
              <w:sdtContent>
                <w:r w:rsidRPr="00EB3D82">
                  <w:rPr>
                    <w:rStyle w:val="aa"/>
                    <w:rFonts w:ascii="Arial" w:hAnsi="Arial" w:cs="Arial"/>
                    <w:color w:val="BFBFBF" w:themeColor="background1" w:themeShade="BF"/>
                    <w:sz w:val="20"/>
                  </w:rPr>
                  <w:t>Choose the dat</w:t>
                </w:r>
                <w:r w:rsidR="006A7D70">
                  <w:rPr>
                    <w:rStyle w:val="aa"/>
                    <w:rFonts w:ascii="Arial" w:hAnsi="Arial" w:cs="Arial" w:hint="eastAsia"/>
                    <w:color w:val="BFBFBF" w:themeColor="background1" w:themeShade="BF"/>
                    <w:sz w:val="20"/>
                  </w:rPr>
                  <w:t>e</w:t>
                </w:r>
              </w:sdtContent>
            </w:sdt>
          </w:p>
        </w:tc>
        <w:tc>
          <w:tcPr>
            <w:tcW w:w="4704" w:type="dxa"/>
            <w:gridSpan w:val="5"/>
            <w:tcBorders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2B438E3E" w14:textId="7A39F685" w:rsidR="007B359E" w:rsidRPr="00AA3C2E" w:rsidRDefault="007B359E" w:rsidP="005A6D05">
            <w:pPr>
              <w:spacing w:line="320" w:lineRule="exact"/>
              <w:jc w:val="center"/>
              <w:rPr>
                <w:rFonts w:ascii="Arial" w:eastAsia="宋体" w:hAnsi="Arial" w:cs="Arial"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Delivering</w:t>
            </w:r>
            <w:r w:rsidRPr="00C65D21">
              <w:rPr>
                <w:rFonts w:ascii="Arial" w:hAnsi="Arial" w:cs="Arial"/>
                <w:b/>
                <w:sz w:val="24"/>
              </w:rPr>
              <w:t xml:space="preserve"> date</w:t>
            </w:r>
            <w:r>
              <w:rPr>
                <w:rFonts w:ascii="Arial" w:hAnsi="Arial" w:cs="Arial"/>
                <w:b/>
                <w:sz w:val="24"/>
              </w:rPr>
              <w:tab/>
            </w:r>
            <w:r>
              <w:rPr>
                <w:rFonts w:ascii="Arial" w:hAnsi="Arial" w:cs="Arial" w:hint="eastAsia"/>
                <w:b/>
                <w:sz w:val="24"/>
              </w:rPr>
              <w:t>领取日期</w:t>
            </w:r>
            <w:r>
              <w:rPr>
                <w:rFonts w:ascii="Arial" w:hAnsi="Arial" w:cs="Arial" w:hint="eastAsia"/>
                <w:b/>
                <w:sz w:val="24"/>
              </w:rPr>
              <w:t xml:space="preserve"> </w:t>
            </w:r>
            <w:sdt>
              <w:sdtPr>
                <w:rPr>
                  <w:rFonts w:ascii="Arial" w:hAnsi="Arial" w:cs="Arial"/>
                  <w:sz w:val="24"/>
                </w:rPr>
                <w:alias w:val="Write the delivery date"/>
                <w:tag w:val="Write the delivery date"/>
                <w:id w:val="-1124990061"/>
                <w:lock w:val="contentLocked"/>
                <w:placeholder>
                  <w:docPart w:val="66635F43BDE44EDF85F60F030AF87BCB"/>
                </w:placeholder>
                <w:showingPlcHdr/>
                <w:date w:fullDate="2019-09-07T00:00:00Z">
                  <w:dateFormat w:val="yyyy/M/d"/>
                  <w:lid w:val="zh-CN"/>
                  <w:storeMappedDataAs w:val="dateTime"/>
                  <w:calendar w:val="gregorian"/>
                </w:date>
              </w:sdtPr>
              <w:sdtEndPr/>
              <w:sdtContent>
                <w:r w:rsidRPr="00E70DF8">
                  <w:rPr>
                    <w:rStyle w:val="aa"/>
                    <w:rFonts w:ascii="Arial" w:hAnsi="Arial" w:cs="Arial"/>
                    <w:b/>
                    <w:color w:val="FFFFFF" w:themeColor="background1"/>
                    <w:sz w:val="20"/>
                    <w:szCs w:val="20"/>
                  </w:rPr>
                  <w:t xml:space="preserve">Write </w:t>
                </w:r>
                <w:r>
                  <w:rPr>
                    <w:rStyle w:val="aa"/>
                    <w:rFonts w:ascii="Arial" w:hAnsi="Arial" w:cs="Arial" w:hint="eastAsia"/>
                    <w:b/>
                    <w:color w:val="FFFFFF" w:themeColor="background1"/>
                    <w:sz w:val="20"/>
                    <w:szCs w:val="20"/>
                  </w:rPr>
                  <w:t>the</w:t>
                </w:r>
                <w:r>
                  <w:rPr>
                    <w:rStyle w:val="aa"/>
                    <w:rFonts w:ascii="Arial" w:hAnsi="Arial" w:cs="Arial"/>
                    <w:b/>
                    <w:color w:val="FFFFFF" w:themeColor="background1"/>
                    <w:sz w:val="20"/>
                    <w:szCs w:val="20"/>
                  </w:rPr>
                  <w:t xml:space="preserve"> </w:t>
                </w:r>
                <w:r w:rsidRPr="00E70DF8">
                  <w:rPr>
                    <w:rStyle w:val="aa"/>
                    <w:rFonts w:ascii="Arial" w:hAnsi="Arial" w:cs="Arial"/>
                    <w:b/>
                    <w:color w:val="FFFFFF" w:themeColor="background1"/>
                    <w:sz w:val="20"/>
                    <w:szCs w:val="20"/>
                  </w:rPr>
                  <w:t>date</w:t>
                </w:r>
              </w:sdtContent>
            </w:sdt>
          </w:p>
        </w:tc>
      </w:tr>
    </w:tbl>
    <w:bookmarkEnd w:id="0"/>
    <w:bookmarkEnd w:id="2"/>
    <w:p w14:paraId="73DACF04" w14:textId="0EA111A8" w:rsidR="00A76547" w:rsidRPr="008F491D" w:rsidRDefault="0038076E" w:rsidP="00860F40">
      <w:pPr>
        <w:pStyle w:val="a7"/>
        <w:spacing w:line="240" w:lineRule="exact"/>
        <w:ind w:firstLineChars="0" w:firstLine="0"/>
        <w:rPr>
          <w:rFonts w:ascii="Arial" w:hAnsi="Arial" w:cs="Arial"/>
          <w:sz w:val="16"/>
          <w:szCs w:val="16"/>
        </w:rPr>
      </w:pPr>
      <w:r>
        <w:rPr>
          <w:rFonts w:ascii="Arial" w:hAnsi="Arial" w:cs="Arial" w:hint="eastAsia"/>
          <w:sz w:val="16"/>
          <w:szCs w:val="16"/>
        </w:rPr>
        <w:t>Note</w:t>
      </w:r>
      <w:r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 w:hint="eastAsia"/>
          <w:sz w:val="16"/>
          <w:szCs w:val="16"/>
        </w:rPr>
        <w:t>注意：</w:t>
      </w:r>
      <w:r w:rsidR="008F491D" w:rsidRPr="008F491D">
        <w:rPr>
          <w:rFonts w:ascii="Arial" w:hAnsi="Arial" w:cs="Arial"/>
          <w:b/>
          <w:sz w:val="16"/>
          <w:szCs w:val="16"/>
        </w:rPr>
        <w:t>1.</w:t>
      </w:r>
      <w:r w:rsidR="008F491D">
        <w:rPr>
          <w:rFonts w:ascii="Arial" w:hAnsi="Arial" w:cs="Arial"/>
          <w:sz w:val="16"/>
          <w:szCs w:val="16"/>
        </w:rPr>
        <w:t xml:space="preserve"> </w:t>
      </w:r>
      <w:r w:rsidR="00B939D5">
        <w:rPr>
          <w:rFonts w:ascii="Arial" w:hAnsi="Arial" w:cs="Arial"/>
          <w:sz w:val="16"/>
          <w:szCs w:val="16"/>
        </w:rPr>
        <w:t xml:space="preserve">Vector </w:t>
      </w:r>
      <w:r w:rsidR="00B939D5">
        <w:rPr>
          <w:rFonts w:ascii="Arial" w:hAnsi="Arial" w:cs="Arial" w:hint="eastAsia"/>
          <w:sz w:val="16"/>
          <w:szCs w:val="16"/>
        </w:rPr>
        <w:t>Core</w:t>
      </w:r>
      <w:r w:rsidR="00B939D5">
        <w:rPr>
          <w:rFonts w:ascii="Arial" w:hAnsi="Arial" w:cs="Arial"/>
          <w:sz w:val="16"/>
          <w:szCs w:val="16"/>
        </w:rPr>
        <w:t xml:space="preserve"> </w:t>
      </w:r>
      <w:r w:rsidR="00B939D5">
        <w:rPr>
          <w:rFonts w:ascii="Arial" w:hAnsi="Arial" w:cs="Arial" w:hint="eastAsia"/>
          <w:sz w:val="16"/>
          <w:szCs w:val="16"/>
        </w:rPr>
        <w:t>c</w:t>
      </w:r>
      <w:r w:rsidR="00B939D5">
        <w:rPr>
          <w:rFonts w:ascii="Arial" w:hAnsi="Arial" w:cs="Arial"/>
          <w:sz w:val="16"/>
          <w:szCs w:val="16"/>
        </w:rPr>
        <w:t>an’t guarantee the final titer of the concentrated self-packaged viral vectors</w:t>
      </w:r>
      <w:r w:rsidR="00A76547" w:rsidRPr="008F491D">
        <w:rPr>
          <w:rFonts w:ascii="Arial" w:hAnsi="Arial" w:cs="Arial"/>
          <w:sz w:val="16"/>
          <w:szCs w:val="16"/>
        </w:rPr>
        <w:t xml:space="preserve">. </w:t>
      </w:r>
      <w:r w:rsidR="00B939D5">
        <w:rPr>
          <w:rFonts w:ascii="Arial" w:hAnsi="Arial" w:cs="Arial" w:hint="eastAsia"/>
          <w:sz w:val="16"/>
          <w:szCs w:val="16"/>
        </w:rPr>
        <w:t>病毒载体中心无法保证自包装病毒浓缩后的滴度</w:t>
      </w:r>
      <w:r w:rsidR="00A76547" w:rsidRPr="008F491D">
        <w:rPr>
          <w:rFonts w:ascii="Arial" w:hAnsi="Arial" w:cs="Arial" w:hint="eastAsia"/>
          <w:sz w:val="16"/>
          <w:szCs w:val="16"/>
        </w:rPr>
        <w:t>。</w:t>
      </w:r>
      <w:r w:rsidR="008F491D" w:rsidRPr="008F491D">
        <w:rPr>
          <w:rFonts w:ascii="Arial" w:hAnsi="Arial" w:cs="Arial" w:hint="eastAsia"/>
          <w:b/>
          <w:sz w:val="16"/>
          <w:szCs w:val="16"/>
        </w:rPr>
        <w:t>2</w:t>
      </w:r>
      <w:r w:rsidR="008F491D" w:rsidRPr="008F491D">
        <w:rPr>
          <w:rFonts w:ascii="Arial" w:hAnsi="Arial" w:cs="Arial"/>
          <w:b/>
          <w:sz w:val="16"/>
          <w:szCs w:val="16"/>
        </w:rPr>
        <w:t>.</w:t>
      </w:r>
      <w:r w:rsidR="008F491D" w:rsidRPr="008F491D">
        <w:rPr>
          <w:rFonts w:ascii="Arial" w:hAnsi="Arial" w:cs="Arial"/>
          <w:sz w:val="16"/>
          <w:szCs w:val="16"/>
        </w:rPr>
        <w:t xml:space="preserve"> </w:t>
      </w:r>
      <w:r w:rsidR="007E5A73">
        <w:rPr>
          <w:rFonts w:ascii="Arial" w:hAnsi="Arial" w:cs="Arial" w:hint="eastAsia"/>
          <w:sz w:val="16"/>
          <w:szCs w:val="16"/>
        </w:rPr>
        <w:t>It</w:t>
      </w:r>
      <w:r w:rsidR="007E5A73">
        <w:rPr>
          <w:rFonts w:ascii="Arial" w:hAnsi="Arial" w:cs="Arial"/>
          <w:sz w:val="16"/>
          <w:szCs w:val="16"/>
        </w:rPr>
        <w:t xml:space="preserve"> is strongly recommended to</w:t>
      </w:r>
      <w:r w:rsidR="005C5C86">
        <w:rPr>
          <w:rFonts w:ascii="Arial" w:hAnsi="Arial" w:cs="Arial"/>
          <w:sz w:val="16"/>
          <w:szCs w:val="16"/>
        </w:rPr>
        <w:t xml:space="preserve"> aliquot the </w:t>
      </w:r>
      <w:r w:rsidR="00FD63D0">
        <w:rPr>
          <w:rFonts w:ascii="Arial" w:hAnsi="Arial" w:cs="Arial" w:hint="eastAsia"/>
          <w:sz w:val="16"/>
          <w:szCs w:val="16"/>
        </w:rPr>
        <w:t>vector</w:t>
      </w:r>
      <w:r w:rsidR="00B939D5">
        <w:rPr>
          <w:rFonts w:ascii="Arial" w:hAnsi="Arial" w:cs="Arial" w:hint="eastAsia"/>
          <w:sz w:val="16"/>
          <w:szCs w:val="16"/>
        </w:rPr>
        <w:t>s</w:t>
      </w:r>
      <w:r w:rsidR="005C5C86">
        <w:rPr>
          <w:rFonts w:ascii="Arial" w:hAnsi="Arial" w:cs="Arial"/>
          <w:sz w:val="16"/>
          <w:szCs w:val="16"/>
        </w:rPr>
        <w:t xml:space="preserve"> to appropriate volume and stored at -80</w:t>
      </w:r>
      <w:r w:rsidR="005C5C86" w:rsidRPr="005C5C86">
        <w:rPr>
          <w:rFonts w:ascii="Arial" w:hAnsi="Arial" w:cs="Arial"/>
          <w:sz w:val="16"/>
          <w:szCs w:val="16"/>
          <w:vertAlign w:val="superscript"/>
        </w:rPr>
        <w:t>o</w:t>
      </w:r>
      <w:r w:rsidR="005C5C86">
        <w:rPr>
          <w:rFonts w:ascii="Arial" w:hAnsi="Arial" w:cs="Arial"/>
          <w:sz w:val="16"/>
          <w:szCs w:val="16"/>
        </w:rPr>
        <w:t>C immediately after receiving it</w:t>
      </w:r>
      <w:r w:rsidR="007E5A73">
        <w:rPr>
          <w:rFonts w:ascii="Arial" w:hAnsi="Arial" w:cs="Arial" w:hint="eastAsia"/>
          <w:sz w:val="16"/>
          <w:szCs w:val="16"/>
        </w:rPr>
        <w:t>,</w:t>
      </w:r>
      <w:r w:rsidR="007E5A73">
        <w:rPr>
          <w:rFonts w:ascii="Arial" w:hAnsi="Arial" w:cs="Arial"/>
          <w:sz w:val="16"/>
          <w:szCs w:val="16"/>
        </w:rPr>
        <w:t xml:space="preserve"> and avoid repeatedly free/thawing</w:t>
      </w:r>
      <w:r w:rsidR="005C5C86">
        <w:rPr>
          <w:rFonts w:ascii="Arial" w:hAnsi="Arial" w:cs="Arial"/>
          <w:sz w:val="16"/>
          <w:szCs w:val="16"/>
        </w:rPr>
        <w:t xml:space="preserve">. </w:t>
      </w:r>
      <w:r w:rsidR="007E5A73">
        <w:rPr>
          <w:rFonts w:ascii="Arial" w:hAnsi="Arial" w:cs="Arial" w:hint="eastAsia"/>
          <w:sz w:val="16"/>
          <w:szCs w:val="16"/>
        </w:rPr>
        <w:t>强烈建议</w:t>
      </w:r>
      <w:r w:rsidR="005C5C86">
        <w:rPr>
          <w:rFonts w:ascii="Arial" w:hAnsi="Arial" w:cs="Arial" w:hint="eastAsia"/>
          <w:sz w:val="16"/>
          <w:szCs w:val="16"/>
        </w:rPr>
        <w:t>在收到</w:t>
      </w:r>
      <w:r w:rsidR="00FD63D0">
        <w:rPr>
          <w:rFonts w:ascii="Arial" w:hAnsi="Arial" w:cs="Arial" w:hint="eastAsia"/>
          <w:sz w:val="16"/>
          <w:szCs w:val="16"/>
        </w:rPr>
        <w:t>病毒载体</w:t>
      </w:r>
      <w:r w:rsidR="005C5C86">
        <w:rPr>
          <w:rFonts w:ascii="Arial" w:hAnsi="Arial" w:cs="Arial" w:hint="eastAsia"/>
          <w:sz w:val="16"/>
          <w:szCs w:val="16"/>
        </w:rPr>
        <w:t>后尽快分装为合适的体积储存于</w:t>
      </w:r>
      <w:r w:rsidR="005C5C86">
        <w:rPr>
          <w:rFonts w:ascii="Arial" w:hAnsi="Arial" w:cs="Arial" w:hint="eastAsia"/>
          <w:sz w:val="16"/>
          <w:szCs w:val="16"/>
        </w:rPr>
        <w:t>-</w:t>
      </w:r>
      <w:r w:rsidR="005C5C86">
        <w:rPr>
          <w:rFonts w:ascii="Arial" w:hAnsi="Arial" w:cs="Arial"/>
          <w:sz w:val="16"/>
          <w:szCs w:val="16"/>
        </w:rPr>
        <w:t>80</w:t>
      </w:r>
      <w:r w:rsidR="005C5C86" w:rsidRPr="005C5C86">
        <w:rPr>
          <w:rFonts w:ascii="Arial" w:hAnsi="Arial" w:cs="Arial" w:hint="eastAsia"/>
          <w:sz w:val="16"/>
          <w:szCs w:val="16"/>
          <w:vertAlign w:val="superscript"/>
        </w:rPr>
        <w:t>o</w:t>
      </w:r>
      <w:r w:rsidR="005C5C86">
        <w:rPr>
          <w:rFonts w:ascii="Arial" w:hAnsi="Arial" w:cs="Arial" w:hint="eastAsia"/>
          <w:sz w:val="16"/>
          <w:szCs w:val="16"/>
        </w:rPr>
        <w:t>C</w:t>
      </w:r>
      <w:r w:rsidR="007E5A73">
        <w:rPr>
          <w:rFonts w:ascii="Arial" w:hAnsi="Arial" w:cs="Arial" w:hint="eastAsia"/>
          <w:sz w:val="16"/>
          <w:szCs w:val="16"/>
        </w:rPr>
        <w:t>，并避免反复冻融</w:t>
      </w:r>
      <w:r w:rsidR="005C5C86">
        <w:rPr>
          <w:rFonts w:ascii="Arial" w:hAnsi="Arial" w:cs="Arial" w:hint="eastAsia"/>
          <w:sz w:val="16"/>
          <w:szCs w:val="16"/>
        </w:rPr>
        <w:t>。</w:t>
      </w:r>
      <w:r w:rsidR="009B5426" w:rsidRPr="009B5426">
        <w:rPr>
          <w:rFonts w:ascii="Arial" w:hAnsi="Arial" w:cs="Arial" w:hint="eastAsia"/>
          <w:b/>
          <w:sz w:val="16"/>
          <w:szCs w:val="16"/>
        </w:rPr>
        <w:t>4</w:t>
      </w:r>
      <w:r w:rsidR="009B5426" w:rsidRPr="009B5426">
        <w:rPr>
          <w:rFonts w:ascii="Arial" w:hAnsi="Arial" w:cs="Arial"/>
          <w:b/>
          <w:sz w:val="16"/>
          <w:szCs w:val="16"/>
        </w:rPr>
        <w:t>.</w:t>
      </w:r>
      <w:r w:rsidR="009B5426">
        <w:rPr>
          <w:rFonts w:ascii="Arial" w:hAnsi="Arial" w:cs="Arial"/>
          <w:sz w:val="16"/>
          <w:szCs w:val="16"/>
        </w:rPr>
        <w:t xml:space="preserve"> </w:t>
      </w:r>
      <w:r w:rsidR="00FD63D0">
        <w:rPr>
          <w:rFonts w:ascii="Arial" w:hAnsi="Arial" w:cs="Arial" w:hint="eastAsia"/>
          <w:sz w:val="16"/>
          <w:szCs w:val="16"/>
        </w:rPr>
        <w:t>Lenti-/retro-virus</w:t>
      </w:r>
      <w:r w:rsidR="00FD63D0">
        <w:rPr>
          <w:rFonts w:ascii="Arial" w:hAnsi="Arial" w:cs="Arial"/>
          <w:sz w:val="16"/>
          <w:szCs w:val="16"/>
        </w:rPr>
        <w:t xml:space="preserve"> </w:t>
      </w:r>
      <w:r w:rsidR="00FD63D0">
        <w:rPr>
          <w:rFonts w:ascii="Arial" w:hAnsi="Arial" w:cs="Arial" w:hint="eastAsia"/>
          <w:sz w:val="16"/>
          <w:szCs w:val="16"/>
        </w:rPr>
        <w:t>vector</w:t>
      </w:r>
      <w:r w:rsidR="00FD63D0">
        <w:rPr>
          <w:rFonts w:ascii="Arial" w:hAnsi="Arial" w:cs="Arial"/>
          <w:sz w:val="16"/>
          <w:szCs w:val="16"/>
        </w:rPr>
        <w:t xml:space="preserve"> </w:t>
      </w:r>
      <w:r w:rsidR="00FD63D0">
        <w:rPr>
          <w:rFonts w:ascii="Arial" w:hAnsi="Arial" w:cs="Arial" w:hint="eastAsia"/>
          <w:sz w:val="16"/>
          <w:szCs w:val="16"/>
        </w:rPr>
        <w:t>must</w:t>
      </w:r>
      <w:r w:rsidR="00FD63D0">
        <w:rPr>
          <w:rFonts w:ascii="Arial" w:hAnsi="Arial" w:cs="Arial"/>
          <w:sz w:val="16"/>
          <w:szCs w:val="16"/>
        </w:rPr>
        <w:t xml:space="preserve"> be </w:t>
      </w:r>
      <w:r w:rsidR="00B86288">
        <w:rPr>
          <w:rFonts w:ascii="Arial" w:hAnsi="Arial" w:cs="Arial"/>
          <w:sz w:val="16"/>
          <w:szCs w:val="16"/>
        </w:rPr>
        <w:t>handled</w:t>
      </w:r>
      <w:r w:rsidR="00FD63D0">
        <w:rPr>
          <w:rFonts w:ascii="Arial" w:hAnsi="Arial" w:cs="Arial"/>
          <w:sz w:val="16"/>
          <w:szCs w:val="16"/>
        </w:rPr>
        <w:t xml:space="preserve"> in </w:t>
      </w:r>
      <w:r w:rsidR="00B86288">
        <w:rPr>
          <w:rFonts w:ascii="Arial" w:hAnsi="Arial" w:cs="Arial" w:hint="eastAsia"/>
          <w:sz w:val="16"/>
          <w:szCs w:val="16"/>
        </w:rPr>
        <w:t>(</w:t>
      </w:r>
      <w:r w:rsidR="00B86288">
        <w:rPr>
          <w:rFonts w:ascii="Arial" w:hAnsi="Arial" w:cs="Arial"/>
          <w:sz w:val="16"/>
          <w:szCs w:val="16"/>
        </w:rPr>
        <w:t>A)</w:t>
      </w:r>
      <w:r w:rsidR="00FD63D0">
        <w:rPr>
          <w:rFonts w:ascii="Arial" w:hAnsi="Arial" w:cs="Arial"/>
          <w:sz w:val="16"/>
          <w:szCs w:val="16"/>
        </w:rPr>
        <w:t xml:space="preserve">BSL-2 </w:t>
      </w:r>
      <w:r w:rsidR="00B86288">
        <w:rPr>
          <w:rFonts w:ascii="Arial" w:hAnsi="Arial" w:cs="Arial"/>
          <w:sz w:val="16"/>
          <w:szCs w:val="16"/>
        </w:rPr>
        <w:t>laboratory</w:t>
      </w:r>
      <w:r w:rsidR="00FD63D0">
        <w:rPr>
          <w:rFonts w:ascii="Arial" w:hAnsi="Arial" w:cs="Arial"/>
          <w:sz w:val="16"/>
          <w:szCs w:val="16"/>
        </w:rPr>
        <w:t xml:space="preserve">. </w:t>
      </w:r>
      <w:r w:rsidR="009B5426" w:rsidRPr="009B5426">
        <w:rPr>
          <w:rFonts w:ascii="Arial" w:hAnsi="Arial" w:cs="Arial"/>
          <w:sz w:val="16"/>
          <w:szCs w:val="16"/>
        </w:rPr>
        <w:t xml:space="preserve">Please </w:t>
      </w:r>
      <w:r w:rsidR="008F1BEB" w:rsidRPr="009B5426">
        <w:rPr>
          <w:rFonts w:ascii="Arial" w:hAnsi="Arial" w:cs="Arial"/>
          <w:sz w:val="16"/>
          <w:szCs w:val="16"/>
        </w:rPr>
        <w:t>strictly</w:t>
      </w:r>
      <w:r w:rsidR="009B5426" w:rsidRPr="009B5426">
        <w:rPr>
          <w:rFonts w:ascii="Arial" w:hAnsi="Arial" w:cs="Arial"/>
          <w:sz w:val="16"/>
          <w:szCs w:val="16"/>
        </w:rPr>
        <w:t xml:space="preserve"> follow the </w:t>
      </w:r>
      <w:r w:rsidR="00B86288" w:rsidRPr="009B5426">
        <w:rPr>
          <w:rFonts w:ascii="Arial" w:hAnsi="Arial" w:cs="Arial"/>
          <w:sz w:val="16"/>
          <w:szCs w:val="16"/>
        </w:rPr>
        <w:t>biosafety</w:t>
      </w:r>
      <w:r w:rsidR="00B86288">
        <w:rPr>
          <w:rFonts w:ascii="Arial" w:hAnsi="Arial" w:cs="Arial"/>
          <w:sz w:val="16"/>
          <w:szCs w:val="16"/>
        </w:rPr>
        <w:t xml:space="preserve"> regulation</w:t>
      </w:r>
      <w:r w:rsidR="008F1BEB">
        <w:rPr>
          <w:rFonts w:ascii="Arial" w:hAnsi="Arial" w:cs="Arial"/>
          <w:sz w:val="16"/>
          <w:szCs w:val="16"/>
        </w:rPr>
        <w:t xml:space="preserve">. </w:t>
      </w:r>
      <w:r w:rsidR="00B86288">
        <w:rPr>
          <w:rFonts w:ascii="Arial" w:hAnsi="Arial" w:cs="Arial" w:hint="eastAsia"/>
          <w:sz w:val="16"/>
          <w:szCs w:val="16"/>
        </w:rPr>
        <w:t>慢</w:t>
      </w:r>
      <w:r w:rsidR="00B86288">
        <w:rPr>
          <w:rFonts w:ascii="Arial" w:hAnsi="Arial" w:cs="Arial" w:hint="eastAsia"/>
          <w:sz w:val="16"/>
          <w:szCs w:val="16"/>
        </w:rPr>
        <w:t>/</w:t>
      </w:r>
      <w:r w:rsidR="00B86288">
        <w:rPr>
          <w:rFonts w:ascii="Arial" w:hAnsi="Arial" w:cs="Arial" w:hint="eastAsia"/>
          <w:sz w:val="16"/>
          <w:szCs w:val="16"/>
        </w:rPr>
        <w:t>逆转录病毒载体必须在</w:t>
      </w:r>
      <w:r w:rsidR="00B86288">
        <w:rPr>
          <w:rFonts w:ascii="Arial" w:hAnsi="Arial" w:cs="Arial" w:hint="eastAsia"/>
          <w:sz w:val="16"/>
          <w:szCs w:val="16"/>
        </w:rPr>
        <w:t>(</w:t>
      </w:r>
      <w:r w:rsidR="00B86288">
        <w:rPr>
          <w:rFonts w:ascii="Arial" w:hAnsi="Arial" w:cs="Arial"/>
          <w:sz w:val="16"/>
          <w:szCs w:val="16"/>
        </w:rPr>
        <w:t>A)</w:t>
      </w:r>
      <w:r w:rsidR="00B86288">
        <w:rPr>
          <w:rFonts w:ascii="Arial" w:hAnsi="Arial" w:cs="Arial" w:hint="eastAsia"/>
          <w:sz w:val="16"/>
          <w:szCs w:val="16"/>
        </w:rPr>
        <w:t>BSL-2</w:t>
      </w:r>
      <w:r w:rsidR="00B86288">
        <w:rPr>
          <w:rFonts w:ascii="Arial" w:hAnsi="Arial" w:cs="Arial" w:hint="eastAsia"/>
          <w:sz w:val="16"/>
          <w:szCs w:val="16"/>
        </w:rPr>
        <w:t>实验室操作，</w:t>
      </w:r>
      <w:proofErr w:type="gramStart"/>
      <w:r w:rsidR="00D92577">
        <w:rPr>
          <w:rFonts w:ascii="Arial" w:hAnsi="Arial" w:cs="Arial" w:hint="eastAsia"/>
          <w:sz w:val="16"/>
          <w:szCs w:val="16"/>
        </w:rPr>
        <w:t>请</w:t>
      </w:r>
      <w:r w:rsidR="008F1BEB">
        <w:rPr>
          <w:rFonts w:ascii="Arial" w:hAnsi="Arial" w:cs="Arial" w:hint="eastAsia"/>
          <w:sz w:val="16"/>
          <w:szCs w:val="16"/>
        </w:rPr>
        <w:t>严格</w:t>
      </w:r>
      <w:proofErr w:type="gramEnd"/>
      <w:r w:rsidR="008F1BEB">
        <w:rPr>
          <w:rFonts w:ascii="Arial" w:hAnsi="Arial" w:cs="Arial" w:hint="eastAsia"/>
          <w:sz w:val="16"/>
          <w:szCs w:val="16"/>
        </w:rPr>
        <w:t>遵守生物安全制度。</w:t>
      </w:r>
      <w:r w:rsidR="007E5A73">
        <w:rPr>
          <w:rFonts w:ascii="Arial" w:hAnsi="Arial" w:cs="Arial"/>
          <w:sz w:val="16"/>
          <w:szCs w:val="16"/>
        </w:rPr>
        <w:t xml:space="preserve"> </w:t>
      </w:r>
    </w:p>
    <w:sectPr w:rsidR="00A76547" w:rsidRPr="008F491D" w:rsidSect="00665EFF">
      <w:headerReference w:type="default" r:id="rId12"/>
      <w:pgSz w:w="16838" w:h="11906" w:orient="landscape" w:code="9"/>
      <w:pgMar w:top="1559" w:right="1559" w:bottom="851" w:left="1440" w:header="567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F78541" w14:textId="77777777" w:rsidR="008B0C55" w:rsidRDefault="008B0C55" w:rsidP="00F326FA">
      <w:r>
        <w:separator/>
      </w:r>
    </w:p>
  </w:endnote>
  <w:endnote w:type="continuationSeparator" w:id="0">
    <w:p w14:paraId="47D7672D" w14:textId="77777777" w:rsidR="008B0C55" w:rsidRDefault="008B0C55" w:rsidP="00F326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oloLens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56350E" w14:textId="77777777" w:rsidR="008B0C55" w:rsidRDefault="008B0C55" w:rsidP="00F326FA">
      <w:r>
        <w:separator/>
      </w:r>
    </w:p>
  </w:footnote>
  <w:footnote w:type="continuationSeparator" w:id="0">
    <w:p w14:paraId="47E75F6A" w14:textId="77777777" w:rsidR="008B0C55" w:rsidRDefault="008B0C55" w:rsidP="00F326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193B4" w14:textId="77777777" w:rsidR="00665EFF" w:rsidRPr="00B21F13" w:rsidRDefault="00665EFF" w:rsidP="00665EFF">
    <w:pPr>
      <w:pStyle w:val="a3"/>
      <w:pBdr>
        <w:bottom w:val="none" w:sz="0" w:space="0" w:color="auto"/>
      </w:pBdr>
      <w:tabs>
        <w:tab w:val="center" w:pos="6919"/>
      </w:tabs>
      <w:spacing w:line="500" w:lineRule="exact"/>
      <w:rPr>
        <w:rFonts w:ascii="Arial" w:hAnsi="Arial" w:cs="Arial"/>
        <w:b/>
        <w:sz w:val="52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</w:pPr>
    <w:r w:rsidRPr="00583D5E">
      <w:rPr>
        <w:rFonts w:ascii="Arial" w:hAnsi="Arial" w:cs="Arial"/>
        <w:b/>
        <w:noProof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mc:AlternateContent>
        <mc:Choice Requires="wps">
          <w:drawing>
            <wp:anchor distT="45720" distB="45720" distL="114300" distR="114300" simplePos="0" relativeHeight="251661312" behindDoc="1" locked="0" layoutInCell="1" allowOverlap="1" wp14:anchorId="6314E8AF" wp14:editId="342F65AE">
              <wp:simplePos x="0" y="0"/>
              <wp:positionH relativeFrom="page">
                <wp:posOffset>9181465</wp:posOffset>
              </wp:positionH>
              <wp:positionV relativeFrom="page">
                <wp:posOffset>360045</wp:posOffset>
              </wp:positionV>
              <wp:extent cx="1044000" cy="1404620"/>
              <wp:effectExtent l="38100" t="57150" r="118110" b="116205"/>
              <wp:wrapNone/>
              <wp:docPr id="193" name="文本框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4400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  <a:effectLst>
                        <a:outerShdw blurRad="57785" dist="33020" dir="3180000" algn="ctr">
                          <a:srgbClr val="000000">
                            <a:alpha val="30000"/>
                          </a:srgbClr>
                        </a:outerShdw>
                      </a:effectLst>
                      <a:scene3d>
                        <a:camera prst="orthographicFront">
                          <a:rot lat="0" lon="0" rev="0"/>
                        </a:camera>
                        <a:lightRig rig="brightRoom" dir="t">
                          <a:rot lat="0" lon="0" rev="600000"/>
                        </a:lightRig>
                      </a:scene3d>
                      <a:sp3d prstMaterial="metal">
                        <a:bevelT w="38100" h="57150" prst="angle"/>
                      </a:sp3d>
                    </wps:spPr>
                    <wps:txbx>
                      <w:txbxContent>
                        <w:p w14:paraId="7B2D4B4B" w14:textId="77777777" w:rsidR="00665EFF" w:rsidRPr="00400402" w:rsidRDefault="00665EFF" w:rsidP="00665EFF">
                          <w:pPr>
                            <w:jc w:val="center"/>
                            <w:rPr>
                              <w:rFonts w:ascii="Arial" w:eastAsia="宋体" w:hAnsi="Arial" w:cs="Arial"/>
                              <w:b/>
                              <w:sz w:val="16"/>
                            </w:rPr>
                          </w:pPr>
                          <w:r w:rsidRPr="00400402">
                            <w:rPr>
                              <w:rFonts w:ascii="Arial" w:eastAsia="宋体" w:hAnsi="Arial" w:cs="Arial"/>
                              <w:b/>
                              <w:sz w:val="16"/>
                            </w:rPr>
                            <w:t>Form VC12</w:t>
                          </w:r>
                          <w:r>
                            <w:rPr>
                              <w:rFonts w:ascii="Arial" w:eastAsia="宋体" w:hAnsi="Arial" w:cs="Arial"/>
                              <w:b/>
                              <w:sz w:val="16"/>
                            </w:rPr>
                            <w:t>3</w:t>
                          </w:r>
                        </w:p>
                        <w:p w14:paraId="13AE6D3E" w14:textId="65E3D634" w:rsidR="00665EFF" w:rsidRPr="00400402" w:rsidRDefault="00665EFF" w:rsidP="00665EFF">
                          <w:pPr>
                            <w:jc w:val="center"/>
                            <w:rPr>
                              <w:rFonts w:ascii="Arial" w:eastAsia="宋体" w:hAnsi="Arial" w:cs="Arial"/>
                              <w:sz w:val="14"/>
                            </w:rPr>
                          </w:pPr>
                          <w:r w:rsidRPr="00400402">
                            <w:rPr>
                              <w:rFonts w:ascii="Arial" w:eastAsia="宋体" w:hAnsi="Arial" w:cs="Arial"/>
                              <w:sz w:val="14"/>
                            </w:rPr>
                            <w:t xml:space="preserve"> (Updated 20</w:t>
                          </w:r>
                          <w:r w:rsidR="00BF10E9">
                            <w:rPr>
                              <w:rFonts w:ascii="Arial" w:eastAsia="宋体" w:hAnsi="Arial" w:cs="Arial"/>
                              <w:sz w:val="14"/>
                            </w:rPr>
                            <w:t>20</w:t>
                          </w:r>
                          <w:r w:rsidRPr="00400402">
                            <w:rPr>
                              <w:rFonts w:ascii="Arial" w:eastAsia="宋体" w:hAnsi="Arial" w:cs="Arial"/>
                              <w:sz w:val="14"/>
                            </w:rPr>
                            <w:t>/</w:t>
                          </w:r>
                          <w:r w:rsidR="00BF10E9">
                            <w:rPr>
                              <w:rFonts w:ascii="Arial" w:eastAsia="宋体" w:hAnsi="Arial" w:cs="Arial"/>
                              <w:sz w:val="14"/>
                            </w:rPr>
                            <w:t>01</w:t>
                          </w:r>
                          <w:r w:rsidRPr="00400402">
                            <w:rPr>
                              <w:rFonts w:ascii="Arial" w:eastAsia="宋体" w:hAnsi="Arial" w:cs="Arial"/>
                              <w:sz w:val="14"/>
                            </w:rPr>
                            <w:t>/</w:t>
                          </w:r>
                          <w:r w:rsidR="00BF10E9">
                            <w:rPr>
                              <w:rFonts w:ascii="Arial" w:eastAsia="宋体" w:hAnsi="Arial" w:cs="Arial"/>
                              <w:sz w:val="14"/>
                            </w:rPr>
                            <w:t>2</w:t>
                          </w:r>
                          <w:r>
                            <w:rPr>
                              <w:rFonts w:ascii="Arial" w:eastAsia="宋体" w:hAnsi="Arial" w:cs="Arial"/>
                              <w:sz w:val="14"/>
                            </w:rPr>
                            <w:t>1</w:t>
                          </w:r>
                          <w:r w:rsidRPr="00400402">
                            <w:rPr>
                              <w:rFonts w:ascii="Arial" w:eastAsia="宋体" w:hAnsi="Arial" w:cs="Arial"/>
                              <w:sz w:val="14"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54000" tIns="18000" rIns="54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314E8AF" id="_x0000_t202" coordsize="21600,21600" o:spt="202" path="m,l,21600r21600,l21600,xe">
              <v:stroke joinstyle="miter"/>
              <v:path gradientshapeok="t" o:connecttype="rect"/>
            </v:shapetype>
            <v:shape id="文本框 2" o:spid="_x0000_s1026" type="#_x0000_t202" style="position:absolute;left:0;text-align:left;margin-left:722.95pt;margin-top:28.35pt;width:82.2pt;height:110.6pt;z-index:-251655168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" stroked="f">
              <v:shadow on="t" color="black" opacity="19660f" offset=".552mm,.73253mm"/>
              <v:textbox style="mso-fit-shape-to-text:t" inset="1.5mm,.5mm,1.5mm,.5mm">
                <w:txbxContent>
                  <w:p w14:paraId="7B2D4B4B" w14:textId="77777777" w:rsidR="00665EFF" w:rsidRPr="00400402" w:rsidRDefault="00665EFF" w:rsidP="00665EFF">
                    <w:pPr>
                      <w:jc w:val="center"/>
                      <w:rPr>
                        <w:rFonts w:ascii="Arial" w:eastAsia="宋体" w:hAnsi="Arial" w:cs="Arial"/>
                        <w:b/>
                        <w:sz w:val="16"/>
                      </w:rPr>
                    </w:pPr>
                    <w:r w:rsidRPr="00400402">
                      <w:rPr>
                        <w:rFonts w:ascii="Arial" w:eastAsia="宋体" w:hAnsi="Arial" w:cs="Arial"/>
                        <w:b/>
                        <w:sz w:val="16"/>
                      </w:rPr>
                      <w:t>Form VC12</w:t>
                    </w:r>
                    <w:r>
                      <w:rPr>
                        <w:rFonts w:ascii="Arial" w:eastAsia="宋体" w:hAnsi="Arial" w:cs="Arial"/>
                        <w:b/>
                        <w:sz w:val="16"/>
                      </w:rPr>
                      <w:t>3</w:t>
                    </w:r>
                  </w:p>
                  <w:p w14:paraId="13AE6D3E" w14:textId="65E3D634" w:rsidR="00665EFF" w:rsidRPr="00400402" w:rsidRDefault="00665EFF" w:rsidP="00665EFF">
                    <w:pPr>
                      <w:jc w:val="center"/>
                      <w:rPr>
                        <w:rFonts w:ascii="Arial" w:eastAsia="宋体" w:hAnsi="Arial" w:cs="Arial"/>
                        <w:sz w:val="14"/>
                      </w:rPr>
                    </w:pPr>
                    <w:r w:rsidRPr="00400402">
                      <w:rPr>
                        <w:rFonts w:ascii="Arial" w:eastAsia="宋体" w:hAnsi="Arial" w:cs="Arial"/>
                        <w:sz w:val="14"/>
                      </w:rPr>
                      <w:t xml:space="preserve"> (Updated 20</w:t>
                    </w:r>
                    <w:r w:rsidR="00BF10E9">
                      <w:rPr>
                        <w:rFonts w:ascii="Arial" w:eastAsia="宋体" w:hAnsi="Arial" w:cs="Arial"/>
                        <w:sz w:val="14"/>
                      </w:rPr>
                      <w:t>20</w:t>
                    </w:r>
                    <w:r w:rsidRPr="00400402">
                      <w:rPr>
                        <w:rFonts w:ascii="Arial" w:eastAsia="宋体" w:hAnsi="Arial" w:cs="Arial"/>
                        <w:sz w:val="14"/>
                      </w:rPr>
                      <w:t>/</w:t>
                    </w:r>
                    <w:r w:rsidR="00BF10E9">
                      <w:rPr>
                        <w:rFonts w:ascii="Arial" w:eastAsia="宋体" w:hAnsi="Arial" w:cs="Arial"/>
                        <w:sz w:val="14"/>
                      </w:rPr>
                      <w:t>01</w:t>
                    </w:r>
                    <w:r w:rsidRPr="00400402">
                      <w:rPr>
                        <w:rFonts w:ascii="Arial" w:eastAsia="宋体" w:hAnsi="Arial" w:cs="Arial"/>
                        <w:sz w:val="14"/>
                      </w:rPr>
                      <w:t>/</w:t>
                    </w:r>
                    <w:r w:rsidR="00BF10E9">
                      <w:rPr>
                        <w:rFonts w:ascii="Arial" w:eastAsia="宋体" w:hAnsi="Arial" w:cs="Arial"/>
                        <w:sz w:val="14"/>
                      </w:rPr>
                      <w:t>2</w:t>
                    </w:r>
                    <w:r>
                      <w:rPr>
                        <w:rFonts w:ascii="Arial" w:eastAsia="宋体" w:hAnsi="Arial" w:cs="Arial"/>
                        <w:sz w:val="14"/>
                      </w:rPr>
                      <w:t>1</w:t>
                    </w:r>
                    <w:r w:rsidRPr="00400402">
                      <w:rPr>
                        <w:rFonts w:ascii="Arial" w:eastAsia="宋体" w:hAnsi="Arial" w:cs="Arial"/>
                        <w:sz w:val="14"/>
                      </w:rPr>
                      <w:t>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583D5E">
      <w:rPr>
        <w:noProof/>
        <w:sz w:val="12"/>
      </w:rPr>
      <w:drawing>
        <wp:anchor distT="0" distB="0" distL="114300" distR="114300" simplePos="0" relativeHeight="251659264" behindDoc="1" locked="1" layoutInCell="1" allowOverlap="1" wp14:anchorId="195C9177" wp14:editId="0F454020">
          <wp:simplePos x="0" y="0"/>
          <wp:positionH relativeFrom="page">
            <wp:posOffset>53975</wp:posOffset>
          </wp:positionH>
          <wp:positionV relativeFrom="page">
            <wp:posOffset>53975</wp:posOffset>
          </wp:positionV>
          <wp:extent cx="1080000" cy="1080000"/>
          <wp:effectExtent l="0" t="0" r="6350" b="6350"/>
          <wp:wrapNone/>
          <wp:docPr id="195" name="图片 19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0000" cy="1080000"/>
                  </a:xfrm>
                  <a:prstGeom prst="rect">
                    <a:avLst/>
                  </a:prstGeom>
                  <a:effectLst>
                    <a:glow>
                      <a:schemeClr val="accent1">
                        <a:alpha val="40000"/>
                      </a:schemeClr>
                    </a:glow>
                    <a:softEdge rad="0"/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83D5E">
      <w:rPr>
        <w:rFonts w:ascii="Arial" w:hAnsi="Arial" w:cs="Arial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V</w:t>
    </w:r>
    <w:r w:rsidRPr="00583D5E">
      <w:rPr>
        <w:rFonts w:ascii="Arial" w:hAnsi="Arial" w:cs="Arial" w:hint="eastAsia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e</w:t>
    </w:r>
    <w:r w:rsidRPr="00583D5E">
      <w:rPr>
        <w:rFonts w:ascii="Arial" w:hAnsi="Arial" w:cs="Arial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 xml:space="preserve">ctor </w:t>
    </w:r>
    <w:proofErr w:type="gramStart"/>
    <w:r w:rsidRPr="00583D5E">
      <w:rPr>
        <w:rFonts w:ascii="Arial" w:hAnsi="Arial" w:cs="Arial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Core</w:t>
    </w:r>
    <w:r>
      <w:rPr>
        <w:rFonts w:ascii="Arial" w:hAnsi="Arial" w:cs="Arial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 xml:space="preserve">  </w:t>
    </w:r>
    <w:r w:rsidRPr="00B0718A">
      <w:rPr>
        <w:rFonts w:ascii="黑体" w:eastAsia="黑体" w:hAnsi="黑体" w:cs="Arial" w:hint="eastAsia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>载体工程中心</w:t>
    </w:r>
    <w:proofErr w:type="gramEnd"/>
    <w:r>
      <w:rPr>
        <w:rFonts w:ascii="Arial" w:hAnsi="Arial" w:cs="Arial" w:hint="eastAsia"/>
        <w:b/>
        <w:sz w:val="40"/>
        <w14:textOutline w14:w="12700" w14:cap="rnd" w14:cmpd="sng" w14:algn="ctr">
          <w14:solidFill>
            <w14:srgbClr w14:val="000000"/>
          </w14:solidFill>
          <w14:prstDash w14:val="solid"/>
          <w14:bevel/>
        </w14:textOutline>
      </w:rPr>
      <w:t xml:space="preserve">  </w:t>
    </w:r>
    <w:r w:rsidRPr="00583D5E">
      <w:rPr>
        <w:rFonts w:ascii="Arial" w:hAnsi="Arial" w:cs="Arial"/>
        <w:b/>
        <w:sz w:val="32"/>
      </w:rPr>
      <w:t>Service Request Form</w:t>
    </w:r>
    <w:r w:rsidRPr="00583D5E">
      <w:rPr>
        <w:rFonts w:ascii="Arial" w:hAnsi="Arial" w:cs="Arial"/>
        <w:b/>
        <w:sz w:val="24"/>
      </w:rPr>
      <w:t xml:space="preserve"> </w:t>
    </w:r>
    <w:r>
      <w:rPr>
        <w:rFonts w:ascii="Arial" w:hAnsi="Arial" w:cs="Arial"/>
        <w:b/>
        <w:sz w:val="24"/>
      </w:rPr>
      <w:t xml:space="preserve"> </w:t>
    </w:r>
    <w:r w:rsidRPr="00B0718A">
      <w:rPr>
        <w:rFonts w:ascii="黑体" w:eastAsia="黑体" w:hAnsi="黑体" w:cs="Arial" w:hint="eastAsia"/>
        <w:b/>
        <w:sz w:val="32"/>
      </w:rPr>
      <w:t>服务申请表</w:t>
    </w:r>
  </w:p>
  <w:p w14:paraId="6F2106C5" w14:textId="3F1B3C52" w:rsidR="00144BF6" w:rsidRPr="00665EFF" w:rsidRDefault="00665EFF" w:rsidP="00665EFF">
    <w:pPr>
      <w:pStyle w:val="a3"/>
      <w:pBdr>
        <w:bottom w:val="none" w:sz="0" w:space="0" w:color="auto"/>
      </w:pBdr>
      <w:spacing w:line="500" w:lineRule="exact"/>
      <w:rPr>
        <w:rFonts w:ascii="Arial" w:hAnsi="Arial" w:cs="Arial"/>
        <w:b/>
        <w:sz w:val="32"/>
      </w:rPr>
    </w:pPr>
    <w:r w:rsidRPr="00583D5E">
      <w:rPr>
        <w:rFonts w:ascii="Arial" w:hAnsi="Arial" w:cs="Arial"/>
        <w:b/>
        <w:noProof/>
        <w:sz w:val="32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EB9C072" wp14:editId="6718D7CA">
              <wp:simplePos x="0" y="0"/>
              <wp:positionH relativeFrom="column">
                <wp:posOffset>243205</wp:posOffset>
              </wp:positionH>
              <wp:positionV relativeFrom="paragraph">
                <wp:posOffset>200660</wp:posOffset>
              </wp:positionV>
              <wp:extent cx="8496000" cy="0"/>
              <wp:effectExtent l="0" t="0" r="0" b="0"/>
              <wp:wrapNone/>
              <wp:docPr id="194" name="直接连接符 1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496000" cy="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E0DAEAF" id="直接连接符 194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9.15pt,15.8pt" to="688.15pt,1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" strokecolor="black [3200]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E61296"/>
    <w:multiLevelType w:val="hybridMultilevel"/>
    <w:tmpl w:val="7BBC6452"/>
    <w:lvl w:ilvl="0" w:tplc="005ADE3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AF75608"/>
    <w:multiLevelType w:val="hybridMultilevel"/>
    <w:tmpl w:val="AE2A24EE"/>
    <w:lvl w:ilvl="0" w:tplc="C60C4A88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5AA65DBA"/>
    <w:multiLevelType w:val="hybridMultilevel"/>
    <w:tmpl w:val="659EB4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7D7A8B"/>
    <w:multiLevelType w:val="hybridMultilevel"/>
    <w:tmpl w:val="059A40DC"/>
    <w:lvl w:ilvl="0" w:tplc="F0C4177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4khSDQFBbCwbUTXmng0RpgLbT4DN9xYTNIgjMRROXuf7bPwR1AJbELW2ByvCb2sly8VywdH1CUnJSVy39gv5zQ==" w:salt="hh5k+czRrZ4RQUqX1Xk92g=="/>
  <w:defaultTabStop w:val="397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AlNTMxNjSzNTM0NLQyUdpeDU4uLM/DyQAuNaAH0D2oYsAAAA"/>
  </w:docVars>
  <w:rsids>
    <w:rsidRoot w:val="00445462"/>
    <w:rsid w:val="000004A1"/>
    <w:rsid w:val="00004DE9"/>
    <w:rsid w:val="00023866"/>
    <w:rsid w:val="0003046D"/>
    <w:rsid w:val="00031211"/>
    <w:rsid w:val="000373C1"/>
    <w:rsid w:val="000379E9"/>
    <w:rsid w:val="00042963"/>
    <w:rsid w:val="00047ADD"/>
    <w:rsid w:val="00055218"/>
    <w:rsid w:val="0006202C"/>
    <w:rsid w:val="00082009"/>
    <w:rsid w:val="00082B9B"/>
    <w:rsid w:val="00082C7C"/>
    <w:rsid w:val="00092FA1"/>
    <w:rsid w:val="00097419"/>
    <w:rsid w:val="000B00B5"/>
    <w:rsid w:val="000B73FC"/>
    <w:rsid w:val="000B78F1"/>
    <w:rsid w:val="000C0CFA"/>
    <w:rsid w:val="000C12D2"/>
    <w:rsid w:val="000C7E9A"/>
    <w:rsid w:val="000D047C"/>
    <w:rsid w:val="000D5C54"/>
    <w:rsid w:val="000D7D91"/>
    <w:rsid w:val="000E1A93"/>
    <w:rsid w:val="000E2830"/>
    <w:rsid w:val="000E4B6C"/>
    <w:rsid w:val="000E7469"/>
    <w:rsid w:val="000F2FC5"/>
    <w:rsid w:val="001008F9"/>
    <w:rsid w:val="00103147"/>
    <w:rsid w:val="001118B1"/>
    <w:rsid w:val="00112FF1"/>
    <w:rsid w:val="00121D39"/>
    <w:rsid w:val="00123805"/>
    <w:rsid w:val="00132B2C"/>
    <w:rsid w:val="00136EEF"/>
    <w:rsid w:val="00141232"/>
    <w:rsid w:val="00144BF6"/>
    <w:rsid w:val="0015246E"/>
    <w:rsid w:val="001532F8"/>
    <w:rsid w:val="00157291"/>
    <w:rsid w:val="00164429"/>
    <w:rsid w:val="00164575"/>
    <w:rsid w:val="001714C7"/>
    <w:rsid w:val="00171FD2"/>
    <w:rsid w:val="001733DC"/>
    <w:rsid w:val="00175CEC"/>
    <w:rsid w:val="0018243A"/>
    <w:rsid w:val="001847E8"/>
    <w:rsid w:val="001853F9"/>
    <w:rsid w:val="001A38F7"/>
    <w:rsid w:val="001A5EF4"/>
    <w:rsid w:val="001B1D7B"/>
    <w:rsid w:val="001B468B"/>
    <w:rsid w:val="001B61B4"/>
    <w:rsid w:val="001B79BA"/>
    <w:rsid w:val="001C096F"/>
    <w:rsid w:val="001C265E"/>
    <w:rsid w:val="001C5B15"/>
    <w:rsid w:val="001D36F5"/>
    <w:rsid w:val="001D4674"/>
    <w:rsid w:val="001E0814"/>
    <w:rsid w:val="001E33EB"/>
    <w:rsid w:val="00213BDC"/>
    <w:rsid w:val="00213C15"/>
    <w:rsid w:val="00213E51"/>
    <w:rsid w:val="002201B7"/>
    <w:rsid w:val="00220397"/>
    <w:rsid w:val="0022750B"/>
    <w:rsid w:val="002275CE"/>
    <w:rsid w:val="00230D1C"/>
    <w:rsid w:val="002443A5"/>
    <w:rsid w:val="0025363C"/>
    <w:rsid w:val="00256458"/>
    <w:rsid w:val="0025774F"/>
    <w:rsid w:val="0026244F"/>
    <w:rsid w:val="00266A9C"/>
    <w:rsid w:val="00275C79"/>
    <w:rsid w:val="00282A4E"/>
    <w:rsid w:val="0029145D"/>
    <w:rsid w:val="0029363D"/>
    <w:rsid w:val="002A1F3A"/>
    <w:rsid w:val="002A212E"/>
    <w:rsid w:val="002A5FE5"/>
    <w:rsid w:val="002A76E2"/>
    <w:rsid w:val="002B4EA2"/>
    <w:rsid w:val="002C0133"/>
    <w:rsid w:val="002C1ADD"/>
    <w:rsid w:val="002C3378"/>
    <w:rsid w:val="002C387A"/>
    <w:rsid w:val="002C3F6C"/>
    <w:rsid w:val="002C5976"/>
    <w:rsid w:val="002D188D"/>
    <w:rsid w:val="002D3905"/>
    <w:rsid w:val="002D5232"/>
    <w:rsid w:val="002E328B"/>
    <w:rsid w:val="002E4967"/>
    <w:rsid w:val="002E7403"/>
    <w:rsid w:val="002F203A"/>
    <w:rsid w:val="002F527F"/>
    <w:rsid w:val="002F5D45"/>
    <w:rsid w:val="002F69D7"/>
    <w:rsid w:val="003116E5"/>
    <w:rsid w:val="00311D23"/>
    <w:rsid w:val="00312618"/>
    <w:rsid w:val="003131F0"/>
    <w:rsid w:val="003176D0"/>
    <w:rsid w:val="0032360C"/>
    <w:rsid w:val="003237BF"/>
    <w:rsid w:val="003272E1"/>
    <w:rsid w:val="00330A53"/>
    <w:rsid w:val="003315C8"/>
    <w:rsid w:val="00340B99"/>
    <w:rsid w:val="0034308C"/>
    <w:rsid w:val="0036155D"/>
    <w:rsid w:val="00363000"/>
    <w:rsid w:val="003640D0"/>
    <w:rsid w:val="003672AC"/>
    <w:rsid w:val="00372202"/>
    <w:rsid w:val="0038076E"/>
    <w:rsid w:val="003825C1"/>
    <w:rsid w:val="0039064A"/>
    <w:rsid w:val="00395A71"/>
    <w:rsid w:val="003A022A"/>
    <w:rsid w:val="003A149C"/>
    <w:rsid w:val="003A5FB0"/>
    <w:rsid w:val="003B651A"/>
    <w:rsid w:val="003D2492"/>
    <w:rsid w:val="003F08AC"/>
    <w:rsid w:val="003F3A9C"/>
    <w:rsid w:val="00400402"/>
    <w:rsid w:val="00402F3F"/>
    <w:rsid w:val="004104C0"/>
    <w:rsid w:val="004145EC"/>
    <w:rsid w:val="00423231"/>
    <w:rsid w:val="0042656F"/>
    <w:rsid w:val="00427FB5"/>
    <w:rsid w:val="004309AB"/>
    <w:rsid w:val="00434371"/>
    <w:rsid w:val="0044198B"/>
    <w:rsid w:val="00445462"/>
    <w:rsid w:val="0044778F"/>
    <w:rsid w:val="004617F3"/>
    <w:rsid w:val="0046200B"/>
    <w:rsid w:val="004744AA"/>
    <w:rsid w:val="004747D4"/>
    <w:rsid w:val="00476934"/>
    <w:rsid w:val="00477E34"/>
    <w:rsid w:val="00483BE1"/>
    <w:rsid w:val="00483F06"/>
    <w:rsid w:val="004844BF"/>
    <w:rsid w:val="00484BD5"/>
    <w:rsid w:val="0048530B"/>
    <w:rsid w:val="0048552E"/>
    <w:rsid w:val="00492C02"/>
    <w:rsid w:val="0049468E"/>
    <w:rsid w:val="004A1F9C"/>
    <w:rsid w:val="004B5DB8"/>
    <w:rsid w:val="004C049D"/>
    <w:rsid w:val="004C1698"/>
    <w:rsid w:val="004C1B29"/>
    <w:rsid w:val="004C331D"/>
    <w:rsid w:val="004D2431"/>
    <w:rsid w:val="004D3031"/>
    <w:rsid w:val="004D6DB5"/>
    <w:rsid w:val="004E5A80"/>
    <w:rsid w:val="004E6883"/>
    <w:rsid w:val="004E71CC"/>
    <w:rsid w:val="004F0C3E"/>
    <w:rsid w:val="004F0DAD"/>
    <w:rsid w:val="00506402"/>
    <w:rsid w:val="0050667B"/>
    <w:rsid w:val="005116D3"/>
    <w:rsid w:val="0051437D"/>
    <w:rsid w:val="00514925"/>
    <w:rsid w:val="00515BE2"/>
    <w:rsid w:val="00517C23"/>
    <w:rsid w:val="0052339B"/>
    <w:rsid w:val="00530A27"/>
    <w:rsid w:val="00537CA4"/>
    <w:rsid w:val="00545E5A"/>
    <w:rsid w:val="005525D3"/>
    <w:rsid w:val="00555720"/>
    <w:rsid w:val="0055715C"/>
    <w:rsid w:val="00580860"/>
    <w:rsid w:val="00582ACD"/>
    <w:rsid w:val="00583D5E"/>
    <w:rsid w:val="005957B7"/>
    <w:rsid w:val="005A44D4"/>
    <w:rsid w:val="005A5A53"/>
    <w:rsid w:val="005A68F0"/>
    <w:rsid w:val="005A6D05"/>
    <w:rsid w:val="005C1925"/>
    <w:rsid w:val="005C1C4D"/>
    <w:rsid w:val="005C5C86"/>
    <w:rsid w:val="005D47E6"/>
    <w:rsid w:val="005D5685"/>
    <w:rsid w:val="005D5B43"/>
    <w:rsid w:val="005E4BEF"/>
    <w:rsid w:val="005F1F38"/>
    <w:rsid w:val="005F388C"/>
    <w:rsid w:val="006024F5"/>
    <w:rsid w:val="00607374"/>
    <w:rsid w:val="006305EA"/>
    <w:rsid w:val="00631970"/>
    <w:rsid w:val="0064128F"/>
    <w:rsid w:val="00641B7C"/>
    <w:rsid w:val="00646F71"/>
    <w:rsid w:val="00650F5C"/>
    <w:rsid w:val="00657738"/>
    <w:rsid w:val="00665EFF"/>
    <w:rsid w:val="00671D77"/>
    <w:rsid w:val="0068163F"/>
    <w:rsid w:val="0068238F"/>
    <w:rsid w:val="00686D6A"/>
    <w:rsid w:val="00687096"/>
    <w:rsid w:val="006A7D70"/>
    <w:rsid w:val="006C3D0A"/>
    <w:rsid w:val="006D0689"/>
    <w:rsid w:val="006D36F4"/>
    <w:rsid w:val="006D4006"/>
    <w:rsid w:val="006D43CA"/>
    <w:rsid w:val="006E0555"/>
    <w:rsid w:val="006E7630"/>
    <w:rsid w:val="00705DA6"/>
    <w:rsid w:val="00715917"/>
    <w:rsid w:val="00721156"/>
    <w:rsid w:val="00731257"/>
    <w:rsid w:val="00757F21"/>
    <w:rsid w:val="007654AF"/>
    <w:rsid w:val="00766A8A"/>
    <w:rsid w:val="007706BE"/>
    <w:rsid w:val="007755F7"/>
    <w:rsid w:val="007759B7"/>
    <w:rsid w:val="00793AF0"/>
    <w:rsid w:val="00796B83"/>
    <w:rsid w:val="007A67C4"/>
    <w:rsid w:val="007B02AC"/>
    <w:rsid w:val="007B204C"/>
    <w:rsid w:val="007B359E"/>
    <w:rsid w:val="007B49A7"/>
    <w:rsid w:val="007B76B5"/>
    <w:rsid w:val="007B7AA5"/>
    <w:rsid w:val="007C2D9B"/>
    <w:rsid w:val="007C3286"/>
    <w:rsid w:val="007C42E9"/>
    <w:rsid w:val="007D70F2"/>
    <w:rsid w:val="007D7C21"/>
    <w:rsid w:val="007E5A73"/>
    <w:rsid w:val="007F13E8"/>
    <w:rsid w:val="007F4B1E"/>
    <w:rsid w:val="00800109"/>
    <w:rsid w:val="00811A70"/>
    <w:rsid w:val="00815166"/>
    <w:rsid w:val="008172CA"/>
    <w:rsid w:val="00831E16"/>
    <w:rsid w:val="0083446E"/>
    <w:rsid w:val="00844591"/>
    <w:rsid w:val="00845EC2"/>
    <w:rsid w:val="0084793F"/>
    <w:rsid w:val="00851830"/>
    <w:rsid w:val="00860F40"/>
    <w:rsid w:val="00863BCA"/>
    <w:rsid w:val="00866B8F"/>
    <w:rsid w:val="008817C1"/>
    <w:rsid w:val="008818E0"/>
    <w:rsid w:val="00882C59"/>
    <w:rsid w:val="0089105D"/>
    <w:rsid w:val="00894DCC"/>
    <w:rsid w:val="008A7DA6"/>
    <w:rsid w:val="008B0C55"/>
    <w:rsid w:val="008B275F"/>
    <w:rsid w:val="008B3D8E"/>
    <w:rsid w:val="008B4911"/>
    <w:rsid w:val="008B5A34"/>
    <w:rsid w:val="008B5E28"/>
    <w:rsid w:val="008B65EF"/>
    <w:rsid w:val="008C7A78"/>
    <w:rsid w:val="008D7899"/>
    <w:rsid w:val="008E68D5"/>
    <w:rsid w:val="008F1BEB"/>
    <w:rsid w:val="008F491D"/>
    <w:rsid w:val="00901DD8"/>
    <w:rsid w:val="00906290"/>
    <w:rsid w:val="00910742"/>
    <w:rsid w:val="00910DDD"/>
    <w:rsid w:val="00921D30"/>
    <w:rsid w:val="009233BD"/>
    <w:rsid w:val="00923997"/>
    <w:rsid w:val="0092462C"/>
    <w:rsid w:val="0093197B"/>
    <w:rsid w:val="00934BD0"/>
    <w:rsid w:val="00941D63"/>
    <w:rsid w:val="00945E9C"/>
    <w:rsid w:val="009542E4"/>
    <w:rsid w:val="00957059"/>
    <w:rsid w:val="009671A6"/>
    <w:rsid w:val="00970A27"/>
    <w:rsid w:val="00972910"/>
    <w:rsid w:val="00983597"/>
    <w:rsid w:val="00983BDB"/>
    <w:rsid w:val="0098573C"/>
    <w:rsid w:val="00985760"/>
    <w:rsid w:val="00986927"/>
    <w:rsid w:val="00987697"/>
    <w:rsid w:val="009907A1"/>
    <w:rsid w:val="0099119C"/>
    <w:rsid w:val="00992B31"/>
    <w:rsid w:val="00994BC0"/>
    <w:rsid w:val="00996303"/>
    <w:rsid w:val="009A0DFD"/>
    <w:rsid w:val="009A414A"/>
    <w:rsid w:val="009B0823"/>
    <w:rsid w:val="009B5426"/>
    <w:rsid w:val="009B6CFB"/>
    <w:rsid w:val="009C4BC8"/>
    <w:rsid w:val="009C509E"/>
    <w:rsid w:val="009D112F"/>
    <w:rsid w:val="009D3013"/>
    <w:rsid w:val="009D72F9"/>
    <w:rsid w:val="009E4FCA"/>
    <w:rsid w:val="009E7BB4"/>
    <w:rsid w:val="009F0591"/>
    <w:rsid w:val="009F6338"/>
    <w:rsid w:val="00A1005E"/>
    <w:rsid w:val="00A10315"/>
    <w:rsid w:val="00A11DB1"/>
    <w:rsid w:val="00A13C5F"/>
    <w:rsid w:val="00A1695B"/>
    <w:rsid w:val="00A17322"/>
    <w:rsid w:val="00A22002"/>
    <w:rsid w:val="00A231B1"/>
    <w:rsid w:val="00A26CF1"/>
    <w:rsid w:val="00A32AE1"/>
    <w:rsid w:val="00A375EB"/>
    <w:rsid w:val="00A40D3A"/>
    <w:rsid w:val="00A40F7B"/>
    <w:rsid w:val="00A54067"/>
    <w:rsid w:val="00A71194"/>
    <w:rsid w:val="00A73944"/>
    <w:rsid w:val="00A76547"/>
    <w:rsid w:val="00A8038D"/>
    <w:rsid w:val="00A84CB8"/>
    <w:rsid w:val="00A858D6"/>
    <w:rsid w:val="00A872AD"/>
    <w:rsid w:val="00A933CF"/>
    <w:rsid w:val="00A93F37"/>
    <w:rsid w:val="00A95C93"/>
    <w:rsid w:val="00AA0BAF"/>
    <w:rsid w:val="00AA3C2E"/>
    <w:rsid w:val="00AA647D"/>
    <w:rsid w:val="00AA7A0F"/>
    <w:rsid w:val="00AB14F0"/>
    <w:rsid w:val="00AC050A"/>
    <w:rsid w:val="00AC3C7F"/>
    <w:rsid w:val="00AC6394"/>
    <w:rsid w:val="00AC78C2"/>
    <w:rsid w:val="00AD0229"/>
    <w:rsid w:val="00AD1F9F"/>
    <w:rsid w:val="00AD5D8E"/>
    <w:rsid w:val="00AD7E75"/>
    <w:rsid w:val="00AE0CAE"/>
    <w:rsid w:val="00AE1FB7"/>
    <w:rsid w:val="00AE3DD5"/>
    <w:rsid w:val="00AE3E39"/>
    <w:rsid w:val="00AE5385"/>
    <w:rsid w:val="00AE75AA"/>
    <w:rsid w:val="00B04D9D"/>
    <w:rsid w:val="00B0704C"/>
    <w:rsid w:val="00B0718A"/>
    <w:rsid w:val="00B16D65"/>
    <w:rsid w:val="00B21F13"/>
    <w:rsid w:val="00B30D35"/>
    <w:rsid w:val="00B318A3"/>
    <w:rsid w:val="00B344EF"/>
    <w:rsid w:val="00B4156B"/>
    <w:rsid w:val="00B47151"/>
    <w:rsid w:val="00B60881"/>
    <w:rsid w:val="00B75BDF"/>
    <w:rsid w:val="00B77AB3"/>
    <w:rsid w:val="00B83A35"/>
    <w:rsid w:val="00B85324"/>
    <w:rsid w:val="00B8565A"/>
    <w:rsid w:val="00B86288"/>
    <w:rsid w:val="00B904E1"/>
    <w:rsid w:val="00B939D5"/>
    <w:rsid w:val="00B95855"/>
    <w:rsid w:val="00B97288"/>
    <w:rsid w:val="00BA0029"/>
    <w:rsid w:val="00BA2D09"/>
    <w:rsid w:val="00BB3C16"/>
    <w:rsid w:val="00BB4A9E"/>
    <w:rsid w:val="00BD601B"/>
    <w:rsid w:val="00BE0124"/>
    <w:rsid w:val="00BE1D80"/>
    <w:rsid w:val="00BE5729"/>
    <w:rsid w:val="00BE7A9E"/>
    <w:rsid w:val="00BF10E9"/>
    <w:rsid w:val="00C006B2"/>
    <w:rsid w:val="00C01B25"/>
    <w:rsid w:val="00C06D29"/>
    <w:rsid w:val="00C11232"/>
    <w:rsid w:val="00C12669"/>
    <w:rsid w:val="00C127CB"/>
    <w:rsid w:val="00C31D0E"/>
    <w:rsid w:val="00C3376E"/>
    <w:rsid w:val="00C473CC"/>
    <w:rsid w:val="00C56197"/>
    <w:rsid w:val="00C623F0"/>
    <w:rsid w:val="00C65D21"/>
    <w:rsid w:val="00C66534"/>
    <w:rsid w:val="00C70CC1"/>
    <w:rsid w:val="00C77CCC"/>
    <w:rsid w:val="00C84B24"/>
    <w:rsid w:val="00C8607B"/>
    <w:rsid w:val="00C95C59"/>
    <w:rsid w:val="00CA00E7"/>
    <w:rsid w:val="00CB1B30"/>
    <w:rsid w:val="00CB6664"/>
    <w:rsid w:val="00CB7061"/>
    <w:rsid w:val="00CC0C29"/>
    <w:rsid w:val="00CC2BE0"/>
    <w:rsid w:val="00CC4C28"/>
    <w:rsid w:val="00CC5FD3"/>
    <w:rsid w:val="00CC6D6B"/>
    <w:rsid w:val="00CD2940"/>
    <w:rsid w:val="00CD6FAC"/>
    <w:rsid w:val="00CE165F"/>
    <w:rsid w:val="00CE3013"/>
    <w:rsid w:val="00CE714F"/>
    <w:rsid w:val="00CF1122"/>
    <w:rsid w:val="00CF1342"/>
    <w:rsid w:val="00CF54CA"/>
    <w:rsid w:val="00D00AE9"/>
    <w:rsid w:val="00D02CC1"/>
    <w:rsid w:val="00D20A11"/>
    <w:rsid w:val="00D34272"/>
    <w:rsid w:val="00D604A7"/>
    <w:rsid w:val="00D728DA"/>
    <w:rsid w:val="00D7724B"/>
    <w:rsid w:val="00D779AB"/>
    <w:rsid w:val="00D81DD1"/>
    <w:rsid w:val="00D84C31"/>
    <w:rsid w:val="00D8584C"/>
    <w:rsid w:val="00D86FED"/>
    <w:rsid w:val="00D90B41"/>
    <w:rsid w:val="00D92577"/>
    <w:rsid w:val="00D92D14"/>
    <w:rsid w:val="00D94937"/>
    <w:rsid w:val="00D964AE"/>
    <w:rsid w:val="00DA32BA"/>
    <w:rsid w:val="00DB125B"/>
    <w:rsid w:val="00DB1B65"/>
    <w:rsid w:val="00DB2718"/>
    <w:rsid w:val="00DC19F4"/>
    <w:rsid w:val="00DC4277"/>
    <w:rsid w:val="00DD30C8"/>
    <w:rsid w:val="00DD538A"/>
    <w:rsid w:val="00DD7960"/>
    <w:rsid w:val="00DF1FB9"/>
    <w:rsid w:val="00DF5227"/>
    <w:rsid w:val="00E0221F"/>
    <w:rsid w:val="00E137B0"/>
    <w:rsid w:val="00E17D40"/>
    <w:rsid w:val="00E33EC0"/>
    <w:rsid w:val="00E34C7A"/>
    <w:rsid w:val="00E401C2"/>
    <w:rsid w:val="00E401F1"/>
    <w:rsid w:val="00E4072C"/>
    <w:rsid w:val="00E41084"/>
    <w:rsid w:val="00E44F1C"/>
    <w:rsid w:val="00E50C10"/>
    <w:rsid w:val="00E518E1"/>
    <w:rsid w:val="00E7645C"/>
    <w:rsid w:val="00E832A2"/>
    <w:rsid w:val="00E95620"/>
    <w:rsid w:val="00EA789C"/>
    <w:rsid w:val="00EB02EC"/>
    <w:rsid w:val="00EB042F"/>
    <w:rsid w:val="00EC0A07"/>
    <w:rsid w:val="00EC140F"/>
    <w:rsid w:val="00EC54AE"/>
    <w:rsid w:val="00ED3215"/>
    <w:rsid w:val="00ED441A"/>
    <w:rsid w:val="00EE2B2E"/>
    <w:rsid w:val="00EE2C31"/>
    <w:rsid w:val="00EF256F"/>
    <w:rsid w:val="00EF67FF"/>
    <w:rsid w:val="00F02E70"/>
    <w:rsid w:val="00F06BF0"/>
    <w:rsid w:val="00F2321D"/>
    <w:rsid w:val="00F25675"/>
    <w:rsid w:val="00F31435"/>
    <w:rsid w:val="00F326FA"/>
    <w:rsid w:val="00F463D3"/>
    <w:rsid w:val="00F50968"/>
    <w:rsid w:val="00F524C5"/>
    <w:rsid w:val="00F55569"/>
    <w:rsid w:val="00F619F6"/>
    <w:rsid w:val="00F63884"/>
    <w:rsid w:val="00F706A1"/>
    <w:rsid w:val="00F81796"/>
    <w:rsid w:val="00F83586"/>
    <w:rsid w:val="00F85EB7"/>
    <w:rsid w:val="00F87A48"/>
    <w:rsid w:val="00F9199B"/>
    <w:rsid w:val="00F932A1"/>
    <w:rsid w:val="00F94CF6"/>
    <w:rsid w:val="00F9570D"/>
    <w:rsid w:val="00FA4A5D"/>
    <w:rsid w:val="00FB2CB9"/>
    <w:rsid w:val="00FB7951"/>
    <w:rsid w:val="00FD0716"/>
    <w:rsid w:val="00FD0EB6"/>
    <w:rsid w:val="00FD2536"/>
    <w:rsid w:val="00FD5F59"/>
    <w:rsid w:val="00FD63D0"/>
    <w:rsid w:val="00FE33E6"/>
    <w:rsid w:val="00FE3946"/>
    <w:rsid w:val="00FE6B7E"/>
    <w:rsid w:val="00FF5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9E5F4F"/>
  <w15:chartTrackingRefBased/>
  <w15:docId w15:val="{90B77DE2-FDA7-4493-AD09-0236BCA0F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4E688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326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326F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326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326FA"/>
    <w:rPr>
      <w:sz w:val="18"/>
      <w:szCs w:val="18"/>
    </w:rPr>
  </w:style>
  <w:style w:type="paragraph" w:styleId="a7">
    <w:name w:val="List Paragraph"/>
    <w:basedOn w:val="a"/>
    <w:uiPriority w:val="34"/>
    <w:qFormat/>
    <w:rsid w:val="00CB7061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031211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031211"/>
    <w:rPr>
      <w:color w:val="605E5C"/>
      <w:shd w:val="clear" w:color="auto" w:fill="E1DFDD"/>
    </w:rPr>
  </w:style>
  <w:style w:type="character" w:styleId="aa">
    <w:name w:val="Placeholder Text"/>
    <w:basedOn w:val="a0"/>
    <w:uiPriority w:val="99"/>
    <w:semiHidden/>
    <w:rsid w:val="00731257"/>
    <w:rPr>
      <w:color w:val="808080"/>
    </w:rPr>
  </w:style>
  <w:style w:type="table" w:styleId="ab">
    <w:name w:val="Grid Table Light"/>
    <w:basedOn w:val="a1"/>
    <w:uiPriority w:val="40"/>
    <w:rsid w:val="00C65D2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10">
    <w:name w:val="标题 1 字符"/>
    <w:basedOn w:val="a0"/>
    <w:link w:val="1"/>
    <w:uiPriority w:val="9"/>
    <w:rsid w:val="004E688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c">
    <w:name w:val="Intense Emphasis"/>
    <w:basedOn w:val="a0"/>
    <w:uiPriority w:val="21"/>
    <w:qFormat/>
    <w:rsid w:val="001847E8"/>
    <w:rPr>
      <w:i/>
      <w:iCs/>
      <w:color w:val="4472C4" w:themeColor="accent1"/>
    </w:rPr>
  </w:style>
  <w:style w:type="character" w:customStyle="1" w:styleId="12-arial--B">
    <w:name w:val="12-arial-宋体-B"/>
    <w:basedOn w:val="a0"/>
    <w:uiPriority w:val="1"/>
    <w:rsid w:val="005D5685"/>
    <w:rPr>
      <w:rFonts w:ascii="Arial" w:eastAsia="宋体" w:hAnsi="Arial"/>
      <w:b/>
      <w:sz w:val="24"/>
    </w:rPr>
  </w:style>
  <w:style w:type="character" w:customStyle="1" w:styleId="12-arial-">
    <w:name w:val="12-arial-宋体"/>
    <w:basedOn w:val="a0"/>
    <w:uiPriority w:val="1"/>
    <w:rsid w:val="005D5685"/>
    <w:rPr>
      <w:rFonts w:ascii="Arial" w:eastAsia="宋体" w:hAnsi="Arial"/>
      <w:color w:val="000000" w:themeColor="text1"/>
      <w:sz w:val="24"/>
    </w:rPr>
  </w:style>
  <w:style w:type="character" w:customStyle="1" w:styleId="12-Arial--White">
    <w:name w:val="12-Arial-宋体-White"/>
    <w:basedOn w:val="a0"/>
    <w:uiPriority w:val="1"/>
    <w:rsid w:val="00657738"/>
    <w:rPr>
      <w:rFonts w:ascii="Arial" w:eastAsia="宋体" w:hAnsi="Arial"/>
      <w:b/>
      <w:color w:val="FFFFFF" w:themeColor="background1"/>
      <w:sz w:val="24"/>
    </w:rPr>
  </w:style>
  <w:style w:type="character" w:customStyle="1" w:styleId="11">
    <w:name w:val="样式1"/>
    <w:basedOn w:val="12-arial-"/>
    <w:uiPriority w:val="1"/>
    <w:rsid w:val="008B65EF"/>
    <w:rPr>
      <w:rFonts w:ascii="Arial" w:eastAsia="宋体" w:hAnsi="Arial"/>
      <w:color w:val="000000" w:themeColor="text1"/>
      <w:sz w:val="20"/>
    </w:rPr>
  </w:style>
  <w:style w:type="character" w:customStyle="1" w:styleId="10-Arial-">
    <w:name w:val="10-Arial-宋体"/>
    <w:basedOn w:val="12-arial-"/>
    <w:uiPriority w:val="1"/>
    <w:rsid w:val="008B65EF"/>
    <w:rPr>
      <w:rFonts w:ascii="Arial" w:eastAsia="宋体" w:hAnsi="Arial"/>
      <w:color w:val="000000" w:themeColor="text1"/>
      <w:sz w:val="20"/>
    </w:rPr>
  </w:style>
  <w:style w:type="character" w:customStyle="1" w:styleId="10-Arial--B">
    <w:name w:val="10-Arial-宋体-B"/>
    <w:basedOn w:val="10-Arial-"/>
    <w:uiPriority w:val="1"/>
    <w:rsid w:val="00275C79"/>
    <w:rPr>
      <w:rFonts w:ascii="Arial" w:eastAsia="宋体" w:hAnsi="Arial"/>
      <w:b/>
      <w:color w:val="000000" w:themeColor="text1"/>
      <w:sz w:val="20"/>
    </w:rPr>
  </w:style>
  <w:style w:type="character" w:styleId="ad">
    <w:name w:val="FollowedHyperlink"/>
    <w:basedOn w:val="a0"/>
    <w:uiPriority w:val="99"/>
    <w:semiHidden/>
    <w:unhideWhenUsed/>
    <w:rsid w:val="0060737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396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uyingzi@cibr.ac.cn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zhaofei@cibr.ac.cn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juyingzi@cibr.ac.c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zhaofei@cibr.ac.cn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B94B886EC29448BA4C735F7CCFE17D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DAAE455-5A36-4201-8C38-17D6338C1E81}"/>
      </w:docPartPr>
      <w:docPartBody>
        <w:p w:rsidR="006D1ED1" w:rsidRDefault="00555D55">
          <w:r w:rsidRPr="00F91228">
            <w:rPr>
              <w:rStyle w:val="a3"/>
              <w:rFonts w:ascii="Arial" w:eastAsia="宋体" w:hAnsi="Arial" w:cs="Arial"/>
              <w:color w:val="BFBFBF" w:themeColor="background1" w:themeShade="BF"/>
              <w:szCs w:val="21"/>
            </w:rPr>
            <w:t xml:space="preserve">PI name / </w:t>
          </w:r>
          <w:r w:rsidRPr="00F91228">
            <w:rPr>
              <w:rStyle w:val="a3"/>
              <w:rFonts w:ascii="Arial" w:eastAsia="宋体" w:hAnsi="Arial" w:cs="Arial"/>
              <w:color w:val="BFBFBF" w:themeColor="background1" w:themeShade="BF"/>
              <w:szCs w:val="21"/>
            </w:rPr>
            <w:t>实验室负责人</w:t>
          </w:r>
        </w:p>
      </w:docPartBody>
    </w:docPart>
    <w:docPart>
      <w:docPartPr>
        <w:name w:val="EC103742093A4464A01EEF9A258BC80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9720C04-ABD2-4223-86EB-C8F17E424C73}"/>
      </w:docPartPr>
      <w:docPartBody>
        <w:p w:rsidR="006D1ED1" w:rsidRDefault="00555D55">
          <w:r w:rsidRPr="00F91228">
            <w:rPr>
              <w:rStyle w:val="a3"/>
              <w:rFonts w:ascii="Arial" w:eastAsia="宋体" w:hAnsi="Arial" w:cs="Arial" w:hint="eastAsia"/>
              <w:color w:val="BFBFBF" w:themeColor="background1" w:themeShade="BF"/>
              <w:szCs w:val="21"/>
            </w:rPr>
            <w:t>R</w:t>
          </w:r>
          <w:r w:rsidRPr="00F91228">
            <w:rPr>
              <w:rStyle w:val="a3"/>
              <w:rFonts w:ascii="Arial" w:eastAsia="宋体" w:hAnsi="Arial" w:cs="Arial"/>
              <w:color w:val="BFBFBF" w:themeColor="background1" w:themeShade="BF"/>
              <w:szCs w:val="21"/>
            </w:rPr>
            <w:t xml:space="preserve">equester / </w:t>
          </w:r>
          <w:r w:rsidRPr="00F91228">
            <w:rPr>
              <w:rStyle w:val="a3"/>
              <w:rFonts w:ascii="Arial" w:eastAsia="宋体" w:hAnsi="Arial" w:cs="Arial" w:hint="eastAsia"/>
              <w:color w:val="BFBFBF" w:themeColor="background1" w:themeShade="BF"/>
              <w:szCs w:val="21"/>
            </w:rPr>
            <w:t>申请人</w:t>
          </w:r>
        </w:p>
      </w:docPartBody>
    </w:docPart>
    <w:docPart>
      <w:docPartPr>
        <w:name w:val="5E481D1F71A54D77840CDAE2B65AA74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180CE7F-4AE7-411B-9FEF-5A0A6506B5B2}"/>
      </w:docPartPr>
      <w:docPartBody>
        <w:p w:rsidR="006D1ED1" w:rsidRDefault="00555D55">
          <w:r w:rsidRPr="00F91228">
            <w:rPr>
              <w:rStyle w:val="a3"/>
              <w:rFonts w:ascii="Arial" w:eastAsia="宋体" w:hAnsi="Arial" w:cs="Arial"/>
              <w:color w:val="BFBFBF" w:themeColor="background1" w:themeShade="BF"/>
              <w:sz w:val="20"/>
            </w:rPr>
            <w:t xml:space="preserve">PI Email / </w:t>
          </w:r>
          <w:r w:rsidRPr="00F91228">
            <w:rPr>
              <w:rStyle w:val="a3"/>
              <w:rFonts w:ascii="Arial" w:eastAsia="宋体" w:hAnsi="Arial" w:cs="Arial"/>
              <w:color w:val="BFBFBF" w:themeColor="background1" w:themeShade="BF"/>
              <w:sz w:val="20"/>
            </w:rPr>
            <w:t>实验室负责人邮箱</w:t>
          </w:r>
        </w:p>
      </w:docPartBody>
    </w:docPart>
    <w:docPart>
      <w:docPartPr>
        <w:name w:val="6B53A1E6258149548718C20258660E5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59D8068-6E21-4E14-A3E2-545B12310ADA}"/>
      </w:docPartPr>
      <w:docPartBody>
        <w:p w:rsidR="006D1ED1" w:rsidRDefault="00555D55">
          <w:r w:rsidRPr="00F91228">
            <w:rPr>
              <w:rStyle w:val="a3"/>
              <w:rFonts w:ascii="Arial" w:eastAsia="宋体" w:hAnsi="Arial" w:cs="Arial"/>
              <w:color w:val="BFBFBF" w:themeColor="background1" w:themeShade="BF"/>
              <w:sz w:val="20"/>
              <w:szCs w:val="21"/>
            </w:rPr>
            <w:t xml:space="preserve">PI Phone # / </w:t>
          </w:r>
          <w:r w:rsidRPr="00F91228">
            <w:rPr>
              <w:rStyle w:val="a3"/>
              <w:rFonts w:ascii="Arial" w:eastAsia="宋体" w:hAnsi="Arial" w:cs="Arial"/>
              <w:color w:val="BFBFBF" w:themeColor="background1" w:themeShade="BF"/>
              <w:sz w:val="20"/>
              <w:szCs w:val="21"/>
            </w:rPr>
            <w:t>实验室负责人电话</w:t>
          </w:r>
        </w:p>
      </w:docPartBody>
    </w:docPart>
    <w:docPart>
      <w:docPartPr>
        <w:name w:val="E0608E7F1E164C1FA9E807CC45CD8EA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6A7E4E4-B620-4F9B-9C25-326AC5182F81}"/>
      </w:docPartPr>
      <w:docPartBody>
        <w:p w:rsidR="006D1ED1" w:rsidRDefault="00555D55">
          <w:r w:rsidRPr="00F91228">
            <w:rPr>
              <w:rStyle w:val="a3"/>
              <w:rFonts w:ascii="Arial" w:eastAsia="宋体" w:hAnsi="Arial" w:cs="Arial" w:hint="eastAsia"/>
              <w:color w:val="BFBFBF" w:themeColor="background1" w:themeShade="BF"/>
              <w:sz w:val="20"/>
              <w:szCs w:val="21"/>
            </w:rPr>
            <w:t>R</w:t>
          </w:r>
          <w:r w:rsidRPr="00F91228">
            <w:rPr>
              <w:rStyle w:val="a3"/>
              <w:rFonts w:ascii="Arial" w:eastAsia="宋体" w:hAnsi="Arial" w:cs="Arial"/>
              <w:color w:val="BFBFBF" w:themeColor="background1" w:themeShade="BF"/>
              <w:sz w:val="20"/>
              <w:szCs w:val="21"/>
            </w:rPr>
            <w:t xml:space="preserve">equester Email / </w:t>
          </w:r>
          <w:r w:rsidRPr="00F91228">
            <w:rPr>
              <w:rStyle w:val="a3"/>
              <w:rFonts w:ascii="Arial" w:eastAsia="宋体" w:hAnsi="Arial" w:cs="Arial" w:hint="eastAsia"/>
              <w:color w:val="BFBFBF" w:themeColor="background1" w:themeShade="BF"/>
              <w:sz w:val="20"/>
              <w:szCs w:val="21"/>
            </w:rPr>
            <w:t>申请人邮箱</w:t>
          </w:r>
        </w:p>
      </w:docPartBody>
    </w:docPart>
    <w:docPart>
      <w:docPartPr>
        <w:name w:val="813D2C25AF494F70896758840E295E8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0FD33A9-FBBE-4B1F-9B08-6F6B7BA0FA51}"/>
      </w:docPartPr>
      <w:docPartBody>
        <w:p w:rsidR="006D1ED1" w:rsidRDefault="00555D55">
          <w:r w:rsidRPr="00F91228">
            <w:rPr>
              <w:rStyle w:val="a3"/>
              <w:rFonts w:ascii="Arial" w:eastAsia="宋体" w:hAnsi="Arial" w:cs="Arial" w:hint="eastAsia"/>
              <w:color w:val="BFBFBF" w:themeColor="background1" w:themeShade="BF"/>
              <w:sz w:val="20"/>
              <w:szCs w:val="21"/>
            </w:rPr>
            <w:t>R</w:t>
          </w:r>
          <w:r w:rsidRPr="00F91228">
            <w:rPr>
              <w:rStyle w:val="a3"/>
              <w:rFonts w:ascii="Arial" w:eastAsia="宋体" w:hAnsi="Arial" w:cs="Arial"/>
              <w:color w:val="BFBFBF" w:themeColor="background1" w:themeShade="BF"/>
              <w:sz w:val="20"/>
              <w:szCs w:val="21"/>
            </w:rPr>
            <w:t xml:space="preserve">equester phone # / </w:t>
          </w:r>
          <w:r w:rsidRPr="00F91228">
            <w:rPr>
              <w:rStyle w:val="a3"/>
              <w:rFonts w:ascii="Arial" w:eastAsia="宋体" w:hAnsi="Arial" w:cs="Arial" w:hint="eastAsia"/>
              <w:color w:val="BFBFBF" w:themeColor="background1" w:themeShade="BF"/>
              <w:sz w:val="20"/>
              <w:szCs w:val="21"/>
            </w:rPr>
            <w:t>申请人电话</w:t>
          </w:r>
        </w:p>
      </w:docPartBody>
    </w:docPart>
    <w:docPart>
      <w:docPartPr>
        <w:name w:val="E6B4F4125F43472B9E774CF717ED3AA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6B28374-2D66-4767-B068-680EBBA9D234}"/>
      </w:docPartPr>
      <w:docPartBody>
        <w:p w:rsidR="006D1ED1" w:rsidRDefault="00555D55">
          <w:r w:rsidRPr="001C5B15">
            <w:rPr>
              <w:rStyle w:val="a3"/>
              <w:rFonts w:ascii="Arial" w:eastAsia="宋体" w:hAnsi="Arial" w:cs="Arial"/>
              <w:color w:val="BFBFBF" w:themeColor="background1" w:themeShade="BF"/>
              <w:sz w:val="20"/>
            </w:rPr>
            <w:t xml:space="preserve">Viral </w:t>
          </w:r>
          <w:r>
            <w:rPr>
              <w:rStyle w:val="a3"/>
              <w:rFonts w:ascii="Arial" w:eastAsia="宋体" w:hAnsi="Arial" w:cs="Arial" w:hint="eastAsia"/>
              <w:color w:val="BFBFBF" w:themeColor="background1" w:themeShade="BF"/>
              <w:sz w:val="20"/>
            </w:rPr>
            <w:t>v</w:t>
          </w:r>
          <w:r w:rsidRPr="00B54F2A">
            <w:rPr>
              <w:rStyle w:val="a3"/>
              <w:rFonts w:ascii="Arial" w:eastAsia="宋体" w:hAnsi="Arial" w:cs="Arial"/>
              <w:color w:val="BFBFBF" w:themeColor="background1" w:themeShade="BF"/>
              <w:sz w:val="20"/>
            </w:rPr>
            <w:t xml:space="preserve">ector name or # / </w:t>
          </w:r>
          <w:r>
            <w:rPr>
              <w:rStyle w:val="a3"/>
              <w:rFonts w:ascii="Arial" w:eastAsia="宋体" w:hAnsi="Arial" w:cs="Arial" w:hint="eastAsia"/>
              <w:color w:val="BFBFBF" w:themeColor="background1" w:themeShade="BF"/>
              <w:sz w:val="20"/>
            </w:rPr>
            <w:t>病毒</w:t>
          </w:r>
          <w:r w:rsidRPr="00B54F2A">
            <w:rPr>
              <w:rStyle w:val="a3"/>
              <w:rFonts w:ascii="Arial" w:eastAsia="宋体" w:hAnsi="Arial" w:cs="Arial" w:hint="eastAsia"/>
              <w:color w:val="BFBFBF" w:themeColor="background1" w:themeShade="BF"/>
              <w:sz w:val="20"/>
            </w:rPr>
            <w:t>载体名称或编号</w:t>
          </w:r>
        </w:p>
      </w:docPartBody>
    </w:docPart>
    <w:docPart>
      <w:docPartPr>
        <w:name w:val="AE0BA454A722487B9FD84E6E722441A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718C993-E1D2-495D-9166-B992B0D0391B}"/>
      </w:docPartPr>
      <w:docPartBody>
        <w:p w:rsidR="006D1ED1" w:rsidRDefault="006D7402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AD7DD25B4FAB4D6A80F5F02FA72DB87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0A7BC9B-1625-455E-B368-B67E3C71B728}"/>
      </w:docPartPr>
      <w:docPartBody>
        <w:p w:rsidR="006D1ED1" w:rsidRDefault="006D7402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07566B4BB17440E3850B7A759CDD21F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7FC23FD-9323-48DF-9374-D27351B99444}"/>
      </w:docPartPr>
      <w:docPartBody>
        <w:p w:rsidR="006D1ED1" w:rsidRDefault="00555D55">
          <w:r w:rsidRPr="00BE5729">
            <w:rPr>
              <w:rStyle w:val="a3"/>
              <w:rFonts w:ascii="Arial" w:eastAsia="宋体" w:hAnsi="Arial" w:cs="Arial"/>
              <w:color w:val="BFBFBF" w:themeColor="background1" w:themeShade="BF"/>
              <w:sz w:val="20"/>
            </w:rPr>
            <w:t>Vol.</w:t>
          </w:r>
        </w:p>
      </w:docPartBody>
    </w:docPart>
    <w:docPart>
      <w:docPartPr>
        <w:name w:val="37478224A2C84802AE1B7A18B59F45C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39B4208-308C-4ED5-887D-E752F7D2FE0C}"/>
      </w:docPartPr>
      <w:docPartBody>
        <w:p w:rsidR="006D1ED1" w:rsidRDefault="00555D55">
          <w:r w:rsidRPr="00BA48FF">
            <w:rPr>
              <w:rStyle w:val="a3"/>
              <w:rFonts w:ascii="Arial" w:eastAsia="宋体" w:hAnsi="Arial" w:cs="Arial" w:hint="eastAsia"/>
              <w:color w:val="FFFFFF" w:themeColor="background1"/>
              <w:sz w:val="20"/>
            </w:rPr>
            <w:t>Vol</w:t>
          </w:r>
          <w:r w:rsidRPr="00BA48FF">
            <w:rPr>
              <w:rStyle w:val="a3"/>
              <w:rFonts w:ascii="Arial" w:eastAsia="宋体" w:hAnsi="Arial" w:cs="Arial"/>
              <w:color w:val="FFFFFF" w:themeColor="background1"/>
              <w:sz w:val="20"/>
            </w:rPr>
            <w:t>.</w:t>
          </w:r>
        </w:p>
      </w:docPartBody>
    </w:docPart>
    <w:docPart>
      <w:docPartPr>
        <w:name w:val="A28AAF49285D452D8F0C7C0B341FB56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2F0103C-3170-4F46-B08B-09715953E990}"/>
      </w:docPartPr>
      <w:docPartBody>
        <w:p w:rsidR="006D1ED1" w:rsidRDefault="00555D55">
          <w:r w:rsidRPr="00BA48FF">
            <w:rPr>
              <w:rStyle w:val="a3"/>
              <w:rFonts w:ascii="Arial" w:eastAsia="宋体" w:hAnsi="Arial" w:cs="Arial"/>
              <w:color w:val="FFFFFF" w:themeColor="background1"/>
              <w:sz w:val="20"/>
            </w:rPr>
            <w:t>Titer</w:t>
          </w:r>
        </w:p>
      </w:docPartBody>
    </w:docPart>
    <w:docPart>
      <w:docPartPr>
        <w:name w:val="6F33F383DC7B4EDAB04F7812EE7049E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0199AE2-E4A0-4C8F-AFB1-A4E3B23149BE}"/>
      </w:docPartPr>
      <w:docPartBody>
        <w:p w:rsidR="006D1ED1" w:rsidRDefault="00555D55">
          <w:r w:rsidRPr="004D4F91">
            <w:rPr>
              <w:rStyle w:val="a3"/>
              <w:rFonts w:ascii="Arial" w:eastAsia="宋体" w:hAnsi="Arial" w:cs="Arial"/>
              <w:color w:val="BFBFBF" w:themeColor="background1" w:themeShade="BF"/>
              <w:sz w:val="20"/>
            </w:rPr>
            <w:t xml:space="preserve">Viral </w:t>
          </w:r>
          <w:r w:rsidRPr="004D4F91">
            <w:rPr>
              <w:rStyle w:val="a3"/>
              <w:rFonts w:ascii="Arial" w:eastAsia="宋体" w:hAnsi="Arial" w:cs="Arial" w:hint="eastAsia"/>
              <w:color w:val="BFBFBF" w:themeColor="background1" w:themeShade="BF"/>
              <w:sz w:val="20"/>
            </w:rPr>
            <w:t>v</w:t>
          </w:r>
          <w:r w:rsidRPr="004D4F91">
            <w:rPr>
              <w:rStyle w:val="a3"/>
              <w:rFonts w:ascii="Arial" w:eastAsia="宋体" w:hAnsi="Arial" w:cs="Arial"/>
              <w:color w:val="BFBFBF" w:themeColor="background1" w:themeShade="BF"/>
              <w:sz w:val="20"/>
            </w:rPr>
            <w:t xml:space="preserve">ector name or # / </w:t>
          </w:r>
          <w:r w:rsidRPr="004D4F91">
            <w:rPr>
              <w:rStyle w:val="a3"/>
              <w:rFonts w:ascii="Arial" w:eastAsia="宋体" w:hAnsi="Arial" w:cs="Arial" w:hint="eastAsia"/>
              <w:color w:val="BFBFBF" w:themeColor="background1" w:themeShade="BF"/>
              <w:sz w:val="20"/>
            </w:rPr>
            <w:t>病毒载体名称或编号</w:t>
          </w:r>
        </w:p>
      </w:docPartBody>
    </w:docPart>
    <w:docPart>
      <w:docPartPr>
        <w:name w:val="2CEEC5E9F121421B84AF6DD236E0D2B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C2BD3A0-F2A5-4154-8558-9130CAA3E099}"/>
      </w:docPartPr>
      <w:docPartBody>
        <w:p w:rsidR="006D1ED1" w:rsidRDefault="006D7402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F2135226C59B487B9A9F2D21F67A685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9716C2D-0315-4999-ACB0-7EFFDC6DC266}"/>
      </w:docPartPr>
      <w:docPartBody>
        <w:p w:rsidR="006D1ED1" w:rsidRDefault="006D7402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B761BB2357EC49249127933516580C7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884785F-F655-42C0-A01C-B40A34E7BD3F}"/>
      </w:docPartPr>
      <w:docPartBody>
        <w:p w:rsidR="006D1ED1" w:rsidRDefault="00555D55">
          <w:r w:rsidRPr="00690539">
            <w:rPr>
              <w:rStyle w:val="a3"/>
              <w:rFonts w:ascii="Arial" w:eastAsia="宋体" w:hAnsi="Arial" w:cs="Arial"/>
              <w:color w:val="BFBFBF" w:themeColor="background1" w:themeShade="BF"/>
              <w:sz w:val="20"/>
            </w:rPr>
            <w:t>Vol.</w:t>
          </w:r>
        </w:p>
      </w:docPartBody>
    </w:docPart>
    <w:docPart>
      <w:docPartPr>
        <w:name w:val="6772848936634DF6942ECF30AFBD4B1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8D7C64C-32FF-4067-8A97-E33C30126199}"/>
      </w:docPartPr>
      <w:docPartBody>
        <w:p w:rsidR="006D1ED1" w:rsidRDefault="00555D55">
          <w:r w:rsidRPr="00BA48FF">
            <w:rPr>
              <w:rStyle w:val="a3"/>
              <w:rFonts w:ascii="Arial" w:eastAsia="宋体" w:hAnsi="Arial" w:cs="Arial" w:hint="eastAsia"/>
              <w:color w:val="FFFFFF" w:themeColor="background1"/>
              <w:sz w:val="20"/>
            </w:rPr>
            <w:t>Vol</w:t>
          </w:r>
          <w:r w:rsidRPr="00BA48FF">
            <w:rPr>
              <w:rStyle w:val="a3"/>
              <w:rFonts w:ascii="Arial" w:eastAsia="宋体" w:hAnsi="Arial" w:cs="Arial"/>
              <w:color w:val="FFFFFF" w:themeColor="background1"/>
              <w:sz w:val="20"/>
            </w:rPr>
            <w:t>.</w:t>
          </w:r>
        </w:p>
      </w:docPartBody>
    </w:docPart>
    <w:docPart>
      <w:docPartPr>
        <w:name w:val="D1DBF21449924B86AD38007E650A62A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3CBC9D7-4A8D-408A-9D13-158DE58B7392}"/>
      </w:docPartPr>
      <w:docPartBody>
        <w:p w:rsidR="006D1ED1" w:rsidRDefault="00555D55">
          <w:r w:rsidRPr="00BA48FF">
            <w:rPr>
              <w:rStyle w:val="a3"/>
              <w:rFonts w:ascii="Arial" w:eastAsia="宋体" w:hAnsi="Arial" w:cs="Arial"/>
              <w:color w:val="FFFFFF" w:themeColor="background1"/>
              <w:sz w:val="20"/>
            </w:rPr>
            <w:t>Titer</w:t>
          </w:r>
        </w:p>
      </w:docPartBody>
    </w:docPart>
    <w:docPart>
      <w:docPartPr>
        <w:name w:val="99FE328BA3384942B2B4FD5825CEBC7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ECADE88-2B78-4EB7-9B31-F1EE374C8A87}"/>
      </w:docPartPr>
      <w:docPartBody>
        <w:p w:rsidR="006D1ED1" w:rsidRDefault="00555D55">
          <w:r w:rsidRPr="004D4F91">
            <w:rPr>
              <w:rStyle w:val="a3"/>
              <w:rFonts w:ascii="Arial" w:eastAsia="宋体" w:hAnsi="Arial" w:cs="Arial"/>
              <w:color w:val="BFBFBF" w:themeColor="background1" w:themeShade="BF"/>
              <w:sz w:val="20"/>
            </w:rPr>
            <w:t xml:space="preserve">Viral </w:t>
          </w:r>
          <w:r w:rsidRPr="004D4F91">
            <w:rPr>
              <w:rStyle w:val="a3"/>
              <w:rFonts w:ascii="Arial" w:eastAsia="宋体" w:hAnsi="Arial" w:cs="Arial" w:hint="eastAsia"/>
              <w:color w:val="BFBFBF" w:themeColor="background1" w:themeShade="BF"/>
              <w:sz w:val="20"/>
            </w:rPr>
            <w:t>v</w:t>
          </w:r>
          <w:r w:rsidRPr="004D4F91">
            <w:rPr>
              <w:rStyle w:val="a3"/>
              <w:rFonts w:ascii="Arial" w:eastAsia="宋体" w:hAnsi="Arial" w:cs="Arial"/>
              <w:color w:val="BFBFBF" w:themeColor="background1" w:themeShade="BF"/>
              <w:sz w:val="20"/>
            </w:rPr>
            <w:t xml:space="preserve">ector name or # / </w:t>
          </w:r>
          <w:r w:rsidRPr="004D4F91">
            <w:rPr>
              <w:rStyle w:val="a3"/>
              <w:rFonts w:ascii="Arial" w:eastAsia="宋体" w:hAnsi="Arial" w:cs="Arial" w:hint="eastAsia"/>
              <w:color w:val="BFBFBF" w:themeColor="background1" w:themeShade="BF"/>
              <w:sz w:val="20"/>
            </w:rPr>
            <w:t>病毒载体名称或编号</w:t>
          </w:r>
        </w:p>
      </w:docPartBody>
    </w:docPart>
    <w:docPart>
      <w:docPartPr>
        <w:name w:val="5AC0339DA4314618916EED75EAA6E38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0F95395-F5CB-44AC-AD94-8CD6AF9B2F2E}"/>
      </w:docPartPr>
      <w:docPartBody>
        <w:p w:rsidR="006D1ED1" w:rsidRDefault="006D7402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73A3D4B6E4B644C8B01F10B52B64C42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11F1817-F540-4BCA-9026-96A805D5D256}"/>
      </w:docPartPr>
      <w:docPartBody>
        <w:p w:rsidR="006D1ED1" w:rsidRDefault="006D7402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6BB4FC4531D74E69ABA509EE9C80ECA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F94696D-C930-42A9-AE2E-71B890798A31}"/>
      </w:docPartPr>
      <w:docPartBody>
        <w:p w:rsidR="006D1ED1" w:rsidRDefault="00555D55">
          <w:r w:rsidRPr="00690539">
            <w:rPr>
              <w:rStyle w:val="a3"/>
              <w:rFonts w:ascii="Arial" w:eastAsia="宋体" w:hAnsi="Arial" w:cs="Arial"/>
              <w:color w:val="BFBFBF" w:themeColor="background1" w:themeShade="BF"/>
              <w:sz w:val="20"/>
            </w:rPr>
            <w:t>Vol.</w:t>
          </w:r>
        </w:p>
      </w:docPartBody>
    </w:docPart>
    <w:docPart>
      <w:docPartPr>
        <w:name w:val="300CFE3F20B84C968A037AA817550FA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59F0D65-CB75-4402-8D44-037C8794B73E}"/>
      </w:docPartPr>
      <w:docPartBody>
        <w:p w:rsidR="006D1ED1" w:rsidRDefault="00555D55">
          <w:r w:rsidRPr="00BA48FF">
            <w:rPr>
              <w:rStyle w:val="a3"/>
              <w:rFonts w:ascii="Arial" w:eastAsia="宋体" w:hAnsi="Arial" w:cs="Arial" w:hint="eastAsia"/>
              <w:color w:val="FFFFFF" w:themeColor="background1"/>
              <w:sz w:val="20"/>
            </w:rPr>
            <w:t>Vol</w:t>
          </w:r>
          <w:r w:rsidRPr="00BA48FF">
            <w:rPr>
              <w:rStyle w:val="a3"/>
              <w:rFonts w:ascii="Arial" w:eastAsia="宋体" w:hAnsi="Arial" w:cs="Arial"/>
              <w:color w:val="FFFFFF" w:themeColor="background1"/>
              <w:sz w:val="20"/>
            </w:rPr>
            <w:t>.</w:t>
          </w:r>
        </w:p>
      </w:docPartBody>
    </w:docPart>
    <w:docPart>
      <w:docPartPr>
        <w:name w:val="E7BF93B8928D41D989C32FA7477C372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11C172A-C82D-4086-B01A-4CBFFE061445}"/>
      </w:docPartPr>
      <w:docPartBody>
        <w:p w:rsidR="006D1ED1" w:rsidRDefault="00555D55">
          <w:r w:rsidRPr="00BA48FF">
            <w:rPr>
              <w:rStyle w:val="a3"/>
              <w:rFonts w:ascii="Arial" w:eastAsia="宋体" w:hAnsi="Arial" w:cs="Arial"/>
              <w:color w:val="FFFFFF" w:themeColor="background1"/>
              <w:sz w:val="20"/>
            </w:rPr>
            <w:t>Titer</w:t>
          </w:r>
        </w:p>
      </w:docPartBody>
    </w:docPart>
    <w:docPart>
      <w:docPartPr>
        <w:name w:val="15664DF7DBE34385AF622764015092A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5941C27-E6A1-40CA-8D51-B1A818DF744C}"/>
      </w:docPartPr>
      <w:docPartBody>
        <w:p w:rsidR="006D1ED1" w:rsidRDefault="00555D55">
          <w:r w:rsidRPr="004D4F91">
            <w:rPr>
              <w:rStyle w:val="a3"/>
              <w:rFonts w:ascii="Arial" w:eastAsia="宋体" w:hAnsi="Arial" w:cs="Arial"/>
              <w:color w:val="BFBFBF" w:themeColor="background1" w:themeShade="BF"/>
              <w:sz w:val="20"/>
            </w:rPr>
            <w:t xml:space="preserve">Viral </w:t>
          </w:r>
          <w:r w:rsidRPr="004D4F91">
            <w:rPr>
              <w:rStyle w:val="a3"/>
              <w:rFonts w:ascii="Arial" w:eastAsia="宋体" w:hAnsi="Arial" w:cs="Arial" w:hint="eastAsia"/>
              <w:color w:val="BFBFBF" w:themeColor="background1" w:themeShade="BF"/>
              <w:sz w:val="20"/>
            </w:rPr>
            <w:t>v</w:t>
          </w:r>
          <w:r w:rsidRPr="004D4F91">
            <w:rPr>
              <w:rStyle w:val="a3"/>
              <w:rFonts w:ascii="Arial" w:eastAsia="宋体" w:hAnsi="Arial" w:cs="Arial"/>
              <w:color w:val="BFBFBF" w:themeColor="background1" w:themeShade="BF"/>
              <w:sz w:val="20"/>
            </w:rPr>
            <w:t xml:space="preserve">ector name or # / </w:t>
          </w:r>
          <w:r w:rsidRPr="004D4F91">
            <w:rPr>
              <w:rStyle w:val="a3"/>
              <w:rFonts w:ascii="Arial" w:eastAsia="宋体" w:hAnsi="Arial" w:cs="Arial" w:hint="eastAsia"/>
              <w:color w:val="BFBFBF" w:themeColor="background1" w:themeShade="BF"/>
              <w:sz w:val="20"/>
            </w:rPr>
            <w:t>病毒载体名称或编号</w:t>
          </w:r>
        </w:p>
      </w:docPartBody>
    </w:docPart>
    <w:docPart>
      <w:docPartPr>
        <w:name w:val="ECB1F161E67445029D47AC1CEEAB1BC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B583BB2-E4A4-4B5E-A681-DA7AFE931826}"/>
      </w:docPartPr>
      <w:docPartBody>
        <w:p w:rsidR="006D1ED1" w:rsidRDefault="006D7402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43EB503E68D44D4E85A3760857452B7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BCDB502-6A43-4A25-AE66-28654FB66290}"/>
      </w:docPartPr>
      <w:docPartBody>
        <w:p w:rsidR="006D1ED1" w:rsidRDefault="006D7402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71C034E89696460F879692489E595EE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BBD140E-C314-41BD-B2F8-9AC462084CB6}"/>
      </w:docPartPr>
      <w:docPartBody>
        <w:p w:rsidR="006D1ED1" w:rsidRDefault="00555D55">
          <w:r w:rsidRPr="00690539">
            <w:rPr>
              <w:rStyle w:val="a3"/>
              <w:rFonts w:ascii="Arial" w:eastAsia="宋体" w:hAnsi="Arial" w:cs="Arial"/>
              <w:color w:val="BFBFBF" w:themeColor="background1" w:themeShade="BF"/>
              <w:sz w:val="20"/>
            </w:rPr>
            <w:t>Vol.</w:t>
          </w:r>
        </w:p>
      </w:docPartBody>
    </w:docPart>
    <w:docPart>
      <w:docPartPr>
        <w:name w:val="411E02BB440C49F5BA2484174DC142F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0BC7885-C827-457C-A333-2DBC8D2BD07C}"/>
      </w:docPartPr>
      <w:docPartBody>
        <w:p w:rsidR="006D1ED1" w:rsidRDefault="00555D55">
          <w:r w:rsidRPr="00BA48FF">
            <w:rPr>
              <w:rStyle w:val="a3"/>
              <w:rFonts w:ascii="Arial" w:eastAsia="宋体" w:hAnsi="Arial" w:cs="Arial" w:hint="eastAsia"/>
              <w:color w:val="FFFFFF" w:themeColor="background1"/>
              <w:sz w:val="20"/>
            </w:rPr>
            <w:t>Vol</w:t>
          </w:r>
          <w:r w:rsidRPr="00BA48FF">
            <w:rPr>
              <w:rStyle w:val="a3"/>
              <w:rFonts w:ascii="Arial" w:eastAsia="宋体" w:hAnsi="Arial" w:cs="Arial"/>
              <w:color w:val="FFFFFF" w:themeColor="background1"/>
              <w:sz w:val="20"/>
            </w:rPr>
            <w:t>.</w:t>
          </w:r>
        </w:p>
      </w:docPartBody>
    </w:docPart>
    <w:docPart>
      <w:docPartPr>
        <w:name w:val="0A8158682ECD47688AB37CDE8DEDEFE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259D465-50FA-4016-A452-1D9FCEDB3994}"/>
      </w:docPartPr>
      <w:docPartBody>
        <w:p w:rsidR="006D1ED1" w:rsidRDefault="00555D55">
          <w:r w:rsidRPr="00BA48FF">
            <w:rPr>
              <w:rStyle w:val="a3"/>
              <w:rFonts w:ascii="Arial" w:eastAsia="宋体" w:hAnsi="Arial" w:cs="Arial"/>
              <w:color w:val="FFFFFF" w:themeColor="background1"/>
              <w:sz w:val="20"/>
            </w:rPr>
            <w:t>Titer</w:t>
          </w:r>
        </w:p>
      </w:docPartBody>
    </w:docPart>
    <w:docPart>
      <w:docPartPr>
        <w:name w:val="DEC4DA78B7324D508CE6CE07B8DFC8D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F75B986-DBFA-4875-B56F-392D587E1CA4}"/>
      </w:docPartPr>
      <w:docPartBody>
        <w:p w:rsidR="006D1ED1" w:rsidRDefault="00555D55">
          <w:r w:rsidRPr="004D4F91">
            <w:rPr>
              <w:rStyle w:val="a3"/>
              <w:rFonts w:ascii="Arial" w:eastAsia="宋体" w:hAnsi="Arial" w:cs="Arial"/>
              <w:color w:val="BFBFBF" w:themeColor="background1" w:themeShade="BF"/>
              <w:sz w:val="20"/>
            </w:rPr>
            <w:t xml:space="preserve">Viral </w:t>
          </w:r>
          <w:r w:rsidRPr="004D4F91">
            <w:rPr>
              <w:rStyle w:val="a3"/>
              <w:rFonts w:ascii="Arial" w:eastAsia="宋体" w:hAnsi="Arial" w:cs="Arial" w:hint="eastAsia"/>
              <w:color w:val="BFBFBF" w:themeColor="background1" w:themeShade="BF"/>
              <w:sz w:val="20"/>
            </w:rPr>
            <w:t>v</w:t>
          </w:r>
          <w:r w:rsidRPr="004D4F91">
            <w:rPr>
              <w:rStyle w:val="a3"/>
              <w:rFonts w:ascii="Arial" w:eastAsia="宋体" w:hAnsi="Arial" w:cs="Arial"/>
              <w:color w:val="BFBFBF" w:themeColor="background1" w:themeShade="BF"/>
              <w:sz w:val="20"/>
            </w:rPr>
            <w:t xml:space="preserve">ector name or # / </w:t>
          </w:r>
          <w:r w:rsidRPr="004D4F91">
            <w:rPr>
              <w:rStyle w:val="a3"/>
              <w:rFonts w:ascii="Arial" w:eastAsia="宋体" w:hAnsi="Arial" w:cs="Arial" w:hint="eastAsia"/>
              <w:color w:val="BFBFBF" w:themeColor="background1" w:themeShade="BF"/>
              <w:sz w:val="20"/>
            </w:rPr>
            <w:t>病毒载体名称或编号</w:t>
          </w:r>
        </w:p>
      </w:docPartBody>
    </w:docPart>
    <w:docPart>
      <w:docPartPr>
        <w:name w:val="E93B647F13094DACAF591B6046DFBFB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F8423AF-A334-45F6-B4D1-D3E14AE41ABE}"/>
      </w:docPartPr>
      <w:docPartBody>
        <w:p w:rsidR="006D1ED1" w:rsidRDefault="006D7402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5B2DB4741B0244528B8E2E2A3EECA8E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3013A33-F6D8-42FA-847F-9AD3D0961D51}"/>
      </w:docPartPr>
      <w:docPartBody>
        <w:p w:rsidR="006D1ED1" w:rsidRDefault="006D7402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865B1D1E4ED94AB1AFF0DEE7046F4C4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38E8650-914B-42C3-AC18-07F1E8E1B613}"/>
      </w:docPartPr>
      <w:docPartBody>
        <w:p w:rsidR="006D1ED1" w:rsidRDefault="00555D55">
          <w:r w:rsidRPr="00690539">
            <w:rPr>
              <w:rStyle w:val="a3"/>
              <w:rFonts w:ascii="Arial" w:eastAsia="宋体" w:hAnsi="Arial" w:cs="Arial"/>
              <w:color w:val="BFBFBF" w:themeColor="background1" w:themeShade="BF"/>
              <w:sz w:val="20"/>
            </w:rPr>
            <w:t>Vol.</w:t>
          </w:r>
        </w:p>
      </w:docPartBody>
    </w:docPart>
    <w:docPart>
      <w:docPartPr>
        <w:name w:val="CFD973D72B944DE08F45D5614F8D2E5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0EABB7F-9040-429D-93A8-86785CDB76D0}"/>
      </w:docPartPr>
      <w:docPartBody>
        <w:p w:rsidR="006D1ED1" w:rsidRDefault="00555D55">
          <w:r w:rsidRPr="00BA48FF">
            <w:rPr>
              <w:rStyle w:val="a3"/>
              <w:rFonts w:ascii="Arial" w:eastAsia="宋体" w:hAnsi="Arial" w:cs="Arial" w:hint="eastAsia"/>
              <w:color w:val="FFFFFF" w:themeColor="background1"/>
              <w:sz w:val="20"/>
            </w:rPr>
            <w:t>Vol</w:t>
          </w:r>
          <w:r w:rsidRPr="00BA48FF">
            <w:rPr>
              <w:rStyle w:val="a3"/>
              <w:rFonts w:ascii="Arial" w:eastAsia="宋体" w:hAnsi="Arial" w:cs="Arial"/>
              <w:color w:val="FFFFFF" w:themeColor="background1"/>
              <w:sz w:val="20"/>
            </w:rPr>
            <w:t>.</w:t>
          </w:r>
        </w:p>
      </w:docPartBody>
    </w:docPart>
    <w:docPart>
      <w:docPartPr>
        <w:name w:val="714E512819C244B6ACB53E02403C3A0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2C22F16-5B50-4F92-938B-22DD238C9A3C}"/>
      </w:docPartPr>
      <w:docPartBody>
        <w:p w:rsidR="006D1ED1" w:rsidRDefault="00555D55">
          <w:r w:rsidRPr="00BA48FF">
            <w:rPr>
              <w:rStyle w:val="a3"/>
              <w:rFonts w:ascii="Arial" w:eastAsia="宋体" w:hAnsi="Arial" w:cs="Arial"/>
              <w:color w:val="FFFFFF" w:themeColor="background1"/>
              <w:sz w:val="20"/>
            </w:rPr>
            <w:t>Titer</w:t>
          </w:r>
        </w:p>
      </w:docPartBody>
    </w:docPart>
    <w:docPart>
      <w:docPartPr>
        <w:name w:val="916D509587F54793A61CB755CF9E130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042F9C9-115A-4257-B71F-01E8AFC80ACC}"/>
      </w:docPartPr>
      <w:docPartBody>
        <w:p w:rsidR="006D1ED1" w:rsidRDefault="00555D55">
          <w:r w:rsidRPr="004D4F91">
            <w:rPr>
              <w:rStyle w:val="a3"/>
              <w:rFonts w:ascii="Arial" w:eastAsia="宋体" w:hAnsi="Arial" w:cs="Arial"/>
              <w:color w:val="BFBFBF" w:themeColor="background1" w:themeShade="BF"/>
              <w:sz w:val="20"/>
            </w:rPr>
            <w:t xml:space="preserve">Viral </w:t>
          </w:r>
          <w:r w:rsidRPr="004D4F91">
            <w:rPr>
              <w:rStyle w:val="a3"/>
              <w:rFonts w:ascii="Arial" w:eastAsia="宋体" w:hAnsi="Arial" w:cs="Arial" w:hint="eastAsia"/>
              <w:color w:val="BFBFBF" w:themeColor="background1" w:themeShade="BF"/>
              <w:sz w:val="20"/>
            </w:rPr>
            <w:t>v</w:t>
          </w:r>
          <w:r w:rsidRPr="004D4F91">
            <w:rPr>
              <w:rStyle w:val="a3"/>
              <w:rFonts w:ascii="Arial" w:eastAsia="宋体" w:hAnsi="Arial" w:cs="Arial"/>
              <w:color w:val="BFBFBF" w:themeColor="background1" w:themeShade="BF"/>
              <w:sz w:val="20"/>
            </w:rPr>
            <w:t xml:space="preserve">ector name or # / </w:t>
          </w:r>
          <w:r w:rsidRPr="004D4F91">
            <w:rPr>
              <w:rStyle w:val="a3"/>
              <w:rFonts w:ascii="Arial" w:eastAsia="宋体" w:hAnsi="Arial" w:cs="Arial" w:hint="eastAsia"/>
              <w:color w:val="BFBFBF" w:themeColor="background1" w:themeShade="BF"/>
              <w:sz w:val="20"/>
            </w:rPr>
            <w:t>病毒载体名称或编号</w:t>
          </w:r>
        </w:p>
      </w:docPartBody>
    </w:docPart>
    <w:docPart>
      <w:docPartPr>
        <w:name w:val="D4AF3ED9F1F64DCAAFE0D558F66FACD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7786308-0DF9-4B17-8C30-583BB47E6BCE}"/>
      </w:docPartPr>
      <w:docPartBody>
        <w:p w:rsidR="006D1ED1" w:rsidRDefault="006D7402">
          <w:r>
            <w:rPr>
              <w:rStyle w:val="a3"/>
              <w:rFonts w:ascii="Arial" w:eastAsia="宋体" w:hAnsi="Arial" w:cs="Arial" w:hint="eastAsia"/>
            </w:rPr>
            <w:t>Construct</w:t>
          </w:r>
        </w:p>
      </w:docPartBody>
    </w:docPart>
    <w:docPart>
      <w:docPartPr>
        <w:name w:val="83D1D60E6AA44248ABA9855D9664DE7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1901C98-403A-43ED-9491-21CF1027337F}"/>
      </w:docPartPr>
      <w:docPartBody>
        <w:p w:rsidR="006D1ED1" w:rsidRDefault="006D7402">
          <w:r>
            <w:rPr>
              <w:rStyle w:val="a3"/>
              <w:rFonts w:ascii="Arial" w:eastAsia="宋体" w:hAnsi="Arial" w:cs="Arial" w:hint="eastAsia"/>
            </w:rPr>
            <w:t>S</w:t>
          </w:r>
          <w:r w:rsidRPr="00AA3C2E">
            <w:rPr>
              <w:rStyle w:val="a3"/>
              <w:rFonts w:ascii="Arial" w:eastAsia="宋体" w:hAnsi="Arial" w:cs="Arial"/>
            </w:rPr>
            <w:t>erotype</w:t>
          </w:r>
        </w:p>
      </w:docPartBody>
    </w:docPart>
    <w:docPart>
      <w:docPartPr>
        <w:name w:val="8E742CB96CF04948B223B21464B8DD6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3CC44F0-6A22-455F-B4FE-EF472F19CF40}"/>
      </w:docPartPr>
      <w:docPartBody>
        <w:p w:rsidR="006D1ED1" w:rsidRDefault="00555D55">
          <w:r w:rsidRPr="00690539">
            <w:rPr>
              <w:rStyle w:val="a3"/>
              <w:rFonts w:ascii="Arial" w:eastAsia="宋体" w:hAnsi="Arial" w:cs="Arial"/>
              <w:color w:val="BFBFBF" w:themeColor="background1" w:themeShade="BF"/>
              <w:sz w:val="20"/>
            </w:rPr>
            <w:t>Vol.</w:t>
          </w:r>
        </w:p>
      </w:docPartBody>
    </w:docPart>
    <w:docPart>
      <w:docPartPr>
        <w:name w:val="2EB9C647D45F44FCB0A9F40CB1CDA55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BD7F69B-A64D-4099-AEE9-5BC62577EAF6}"/>
      </w:docPartPr>
      <w:docPartBody>
        <w:p w:rsidR="006D1ED1" w:rsidRDefault="00555D55">
          <w:r w:rsidRPr="00BA48FF">
            <w:rPr>
              <w:rStyle w:val="a3"/>
              <w:rFonts w:ascii="Arial" w:eastAsia="宋体" w:hAnsi="Arial" w:cs="Arial" w:hint="eastAsia"/>
              <w:color w:val="FFFFFF" w:themeColor="background1"/>
              <w:sz w:val="20"/>
            </w:rPr>
            <w:t>Vol</w:t>
          </w:r>
          <w:r w:rsidRPr="00BA48FF">
            <w:rPr>
              <w:rStyle w:val="a3"/>
              <w:rFonts w:ascii="Arial" w:eastAsia="宋体" w:hAnsi="Arial" w:cs="Arial"/>
              <w:color w:val="FFFFFF" w:themeColor="background1"/>
              <w:sz w:val="20"/>
            </w:rPr>
            <w:t>.</w:t>
          </w:r>
        </w:p>
      </w:docPartBody>
    </w:docPart>
    <w:docPart>
      <w:docPartPr>
        <w:name w:val="AE30D6CDF948485BB7EC66F2E08D893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ED66A28-C20A-40BA-B6CA-F31F7151BF21}"/>
      </w:docPartPr>
      <w:docPartBody>
        <w:p w:rsidR="006D1ED1" w:rsidRDefault="00555D55">
          <w:r w:rsidRPr="00BA48FF">
            <w:rPr>
              <w:rStyle w:val="a3"/>
              <w:rFonts w:ascii="Arial" w:eastAsia="宋体" w:hAnsi="Arial" w:cs="Arial"/>
              <w:color w:val="FFFFFF" w:themeColor="background1"/>
              <w:sz w:val="20"/>
            </w:rPr>
            <w:t>Titer</w:t>
          </w:r>
        </w:p>
      </w:docPartBody>
    </w:docPart>
    <w:docPart>
      <w:docPartPr>
        <w:name w:val="7DFFA74A4EA641D4A593A037FEDD7F0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B9D506D-CFFA-4A5B-B569-C91BFC8FEE26}"/>
      </w:docPartPr>
      <w:docPartBody>
        <w:p w:rsidR="00555D55" w:rsidRDefault="00555D55" w:rsidP="007B359E">
          <w:pPr>
            <w:tabs>
              <w:tab w:val="left" w:pos="3440"/>
            </w:tabs>
            <w:spacing w:line="280" w:lineRule="exact"/>
            <w:jc w:val="left"/>
            <w:rPr>
              <w:rStyle w:val="a3"/>
              <w:rFonts w:ascii="Arial" w:eastAsia="宋体" w:hAnsi="Arial" w:cs="Arial"/>
            </w:rPr>
          </w:pPr>
          <w:r w:rsidRPr="001D36F5">
            <w:rPr>
              <w:rStyle w:val="a3"/>
              <w:rFonts w:ascii="Arial" w:eastAsia="宋体" w:hAnsi="Arial" w:cs="Arial" w:hint="eastAsia"/>
            </w:rPr>
            <w:t>Click</w:t>
          </w:r>
          <w:r w:rsidRPr="001D36F5">
            <w:rPr>
              <w:rStyle w:val="a3"/>
              <w:rFonts w:ascii="Arial" w:eastAsia="宋体" w:hAnsi="Arial" w:cs="Arial"/>
            </w:rPr>
            <w:t xml:space="preserve"> </w:t>
          </w:r>
          <w:r w:rsidRPr="001D36F5">
            <w:rPr>
              <w:rStyle w:val="a3"/>
              <w:rFonts w:ascii="Arial" w:eastAsia="宋体" w:hAnsi="Arial" w:cs="Arial" w:hint="eastAsia"/>
            </w:rPr>
            <w:t>to</w:t>
          </w:r>
          <w:r w:rsidRPr="001D36F5">
            <w:rPr>
              <w:rStyle w:val="a3"/>
              <w:rFonts w:ascii="Arial" w:eastAsia="宋体" w:hAnsi="Arial" w:cs="Arial"/>
            </w:rPr>
            <w:t xml:space="preserve"> </w:t>
          </w:r>
          <w:r w:rsidRPr="001D36F5">
            <w:rPr>
              <w:rStyle w:val="a3"/>
              <w:rFonts w:ascii="Arial" w:eastAsia="宋体" w:hAnsi="Arial" w:cs="Arial" w:hint="eastAsia"/>
            </w:rPr>
            <w:t>input</w:t>
          </w:r>
          <w:r w:rsidRPr="001D36F5">
            <w:rPr>
              <w:rStyle w:val="a3"/>
              <w:rFonts w:ascii="Arial" w:eastAsia="宋体" w:hAnsi="Arial" w:cs="Arial"/>
            </w:rPr>
            <w:t xml:space="preserve"> </w:t>
          </w:r>
          <w:r w:rsidRPr="001D36F5">
            <w:rPr>
              <w:rStyle w:val="a3"/>
              <w:rFonts w:ascii="Arial" w:eastAsia="宋体" w:hAnsi="Arial" w:cs="Arial" w:hint="eastAsia"/>
            </w:rPr>
            <w:t>comments</w:t>
          </w:r>
          <w:r w:rsidRPr="001D36F5">
            <w:rPr>
              <w:rStyle w:val="a3"/>
              <w:rFonts w:ascii="Arial" w:eastAsia="宋体" w:hAnsi="Arial" w:cs="Arial"/>
            </w:rPr>
            <w:t xml:space="preserve"> </w:t>
          </w:r>
          <w:r w:rsidRPr="001D36F5">
            <w:rPr>
              <w:rStyle w:val="a3"/>
              <w:rFonts w:ascii="Arial" w:eastAsia="宋体" w:hAnsi="Arial" w:cs="Arial" w:hint="eastAsia"/>
            </w:rPr>
            <w:t>请单击输入备注</w:t>
          </w:r>
          <w:r>
            <w:rPr>
              <w:rStyle w:val="a3"/>
              <w:rFonts w:ascii="Arial" w:eastAsia="宋体" w:hAnsi="Arial" w:cs="Arial" w:hint="eastAsia"/>
            </w:rPr>
            <w:t xml:space="preserve"> </w:t>
          </w:r>
          <w:r>
            <w:rPr>
              <w:rStyle w:val="a3"/>
              <w:rFonts w:ascii="Arial" w:eastAsia="宋体" w:hAnsi="Arial" w:cs="Arial"/>
            </w:rPr>
            <w:t xml:space="preserve">                                                                                     </w:t>
          </w:r>
        </w:p>
        <w:p w:rsidR="006D1ED1" w:rsidRDefault="00555D55">
          <w:r>
            <w:rPr>
              <w:rStyle w:val="a3"/>
              <w:rFonts w:ascii="Arial" w:eastAsia="宋体" w:hAnsi="Arial" w:cs="Arial"/>
            </w:rPr>
            <w:t xml:space="preserve">                                                                                                                          </w:t>
          </w:r>
        </w:p>
      </w:docPartBody>
    </w:docPart>
    <w:docPart>
      <w:docPartPr>
        <w:name w:val="6C07E359CA804330A162E58BD6674ED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699B36D-64D7-4D59-B045-0DFD49BDA8EC}"/>
      </w:docPartPr>
      <w:docPartBody>
        <w:p w:rsidR="00555D55" w:rsidRPr="00492C02" w:rsidRDefault="00555D55" w:rsidP="00BD08AB">
          <w:pPr>
            <w:tabs>
              <w:tab w:val="left" w:pos="3440"/>
            </w:tabs>
            <w:spacing w:line="280" w:lineRule="exact"/>
            <w:jc w:val="center"/>
            <w:rPr>
              <w:rStyle w:val="a3"/>
              <w:b/>
              <w:color w:val="FFFFFF" w:themeColor="background1"/>
              <w:sz w:val="32"/>
            </w:rPr>
          </w:pPr>
          <w:r w:rsidRPr="00492C02">
            <w:rPr>
              <w:rStyle w:val="a3"/>
              <w:rFonts w:hint="eastAsia"/>
              <w:b/>
              <w:color w:val="FFFFFF" w:themeColor="background1"/>
              <w:sz w:val="32"/>
            </w:rPr>
            <w:t>Requester</w:t>
          </w:r>
          <w:r>
            <w:rPr>
              <w:rStyle w:val="a3"/>
              <w:b/>
              <w:color w:val="FFFFFF" w:themeColor="background1"/>
              <w:sz w:val="32"/>
            </w:rPr>
            <w:t xml:space="preserve">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申请人</w:t>
          </w:r>
        </w:p>
        <w:p w:rsidR="006D1ED1" w:rsidRDefault="00555D55">
          <w:r w:rsidRPr="00492C02">
            <w:rPr>
              <w:rStyle w:val="a3"/>
              <w:b/>
              <w:color w:val="FFFFFF" w:themeColor="background1"/>
              <w:sz w:val="32"/>
            </w:rPr>
            <w:t>S</w:t>
          </w:r>
          <w:r w:rsidRPr="00492C02">
            <w:rPr>
              <w:rStyle w:val="a3"/>
              <w:rFonts w:hint="eastAsia"/>
              <w:b/>
              <w:color w:val="FFFFFF" w:themeColor="background1"/>
              <w:sz w:val="32"/>
            </w:rPr>
            <w:t>ignature</w:t>
          </w:r>
          <w:r>
            <w:rPr>
              <w:rStyle w:val="a3"/>
              <w:b/>
              <w:color w:val="FFFFFF" w:themeColor="background1"/>
              <w:sz w:val="32"/>
            </w:rPr>
            <w:t xml:space="preserve">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签字</w:t>
          </w:r>
        </w:p>
      </w:docPartBody>
    </w:docPart>
    <w:docPart>
      <w:docPartPr>
        <w:name w:val="CCA53BFAFDD847C78784FF2D0DDA23A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D3D6C0D-D7FC-439F-9E17-09AFDF78B1FB}"/>
      </w:docPartPr>
      <w:docPartBody>
        <w:p w:rsidR="00555D55" w:rsidRDefault="00555D55" w:rsidP="00BD08AB">
          <w:pPr>
            <w:tabs>
              <w:tab w:val="left" w:pos="3440"/>
            </w:tabs>
            <w:spacing w:line="280" w:lineRule="exact"/>
            <w:jc w:val="center"/>
            <w:rPr>
              <w:rStyle w:val="a3"/>
              <w:b/>
              <w:color w:val="FFFFFF" w:themeColor="background1"/>
              <w:sz w:val="32"/>
            </w:rPr>
          </w:pPr>
          <w:r>
            <w:rPr>
              <w:rStyle w:val="a3"/>
              <w:b/>
              <w:color w:val="FFFFFF" w:themeColor="background1"/>
              <w:sz w:val="32"/>
            </w:rPr>
            <w:t xml:space="preserve">PI </w:t>
          </w:r>
          <w:r w:rsidRPr="00492C02">
            <w:rPr>
              <w:rStyle w:val="a3"/>
              <w:rFonts w:hint="eastAsia"/>
              <w:b/>
              <w:color w:val="FFFFFF" w:themeColor="background1"/>
              <w:sz w:val="32"/>
            </w:rPr>
            <w:t>signature</w:t>
          </w:r>
          <w:r>
            <w:rPr>
              <w:rStyle w:val="a3"/>
              <w:b/>
              <w:color w:val="FFFFFF" w:themeColor="background1"/>
              <w:sz w:val="32"/>
            </w:rPr>
            <w:t xml:space="preserve">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实验室负责人签字</w:t>
          </w:r>
        </w:p>
        <w:p w:rsidR="006D1ED1" w:rsidRDefault="00555D55">
          <w:r>
            <w:rPr>
              <w:rFonts w:ascii="Arial" w:eastAsia="宋体" w:hAnsi="Arial" w:cs="Arial"/>
              <w:b/>
              <w:color w:val="FFFFFF" w:themeColor="background1"/>
              <w:sz w:val="24"/>
            </w:rPr>
            <w:t xml:space="preserve">(if required </w:t>
          </w:r>
          <w:r>
            <w:rPr>
              <w:rFonts w:ascii="Arial" w:eastAsia="宋体" w:hAnsi="Arial" w:cs="Arial" w:hint="eastAsia"/>
              <w:b/>
              <w:color w:val="FFFFFF" w:themeColor="background1"/>
              <w:sz w:val="24"/>
            </w:rPr>
            <w:t>如果需要</w:t>
          </w:r>
          <w:r>
            <w:rPr>
              <w:rFonts w:ascii="Arial" w:eastAsia="宋体" w:hAnsi="Arial" w:cs="Arial"/>
              <w:b/>
              <w:color w:val="FFFFFF" w:themeColor="background1"/>
              <w:sz w:val="24"/>
            </w:rPr>
            <w:t>)</w:t>
          </w:r>
        </w:p>
      </w:docPartBody>
    </w:docPart>
    <w:docPart>
      <w:docPartPr>
        <w:name w:val="F525C22C163D4C46B4F401584E210A5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31DEE32-7921-4123-8571-2EDF328D563C}"/>
      </w:docPartPr>
      <w:docPartBody>
        <w:p w:rsidR="006D7402" w:rsidRDefault="006D7402" w:rsidP="001E0814">
          <w:pPr>
            <w:tabs>
              <w:tab w:val="left" w:pos="3440"/>
            </w:tabs>
            <w:spacing w:line="280" w:lineRule="exact"/>
            <w:jc w:val="center"/>
            <w:rPr>
              <w:rStyle w:val="a3"/>
              <w:b/>
              <w:color w:val="FFFFFF" w:themeColor="background1"/>
              <w:sz w:val="32"/>
            </w:rPr>
          </w:pPr>
          <w:r>
            <w:rPr>
              <w:rStyle w:val="a3"/>
              <w:b/>
              <w:color w:val="FFFFFF" w:themeColor="background1"/>
              <w:sz w:val="32"/>
            </w:rPr>
            <w:t xml:space="preserve">Receiver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领取人</w:t>
          </w:r>
        </w:p>
        <w:p w:rsidR="006D1ED1" w:rsidRDefault="006D7402">
          <w:r>
            <w:rPr>
              <w:rStyle w:val="a3"/>
              <w:b/>
              <w:color w:val="FFFFFF" w:themeColor="background1"/>
              <w:sz w:val="32"/>
            </w:rPr>
            <w:t xml:space="preserve">Signature </w:t>
          </w:r>
          <w:r>
            <w:rPr>
              <w:rStyle w:val="a3"/>
              <w:rFonts w:hint="eastAsia"/>
              <w:b/>
              <w:color w:val="FFFFFF" w:themeColor="background1"/>
              <w:sz w:val="32"/>
            </w:rPr>
            <w:t>签字</w:t>
          </w:r>
        </w:p>
      </w:docPartBody>
    </w:docPart>
    <w:docPart>
      <w:docPartPr>
        <w:name w:val="6D40643EBC4C40258B6459126791605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0121EED-1D3C-4F65-B696-642E8B446A1D}"/>
      </w:docPartPr>
      <w:docPartBody>
        <w:p w:rsidR="006D1ED1" w:rsidRDefault="00555D55">
          <w:r w:rsidRPr="00EB3D82">
            <w:rPr>
              <w:rStyle w:val="a3"/>
              <w:rFonts w:ascii="Arial" w:hAnsi="Arial" w:cs="Arial"/>
              <w:color w:val="BFBFBF" w:themeColor="background1" w:themeShade="BF"/>
              <w:sz w:val="20"/>
            </w:rPr>
            <w:t>Choose the dat</w:t>
          </w:r>
          <w:r>
            <w:rPr>
              <w:rStyle w:val="a3"/>
              <w:rFonts w:ascii="Arial" w:hAnsi="Arial" w:cs="Arial" w:hint="eastAsia"/>
              <w:color w:val="BFBFBF" w:themeColor="background1" w:themeShade="BF"/>
              <w:sz w:val="20"/>
            </w:rPr>
            <w:t>e</w:t>
          </w:r>
        </w:p>
      </w:docPartBody>
    </w:docPart>
    <w:docPart>
      <w:docPartPr>
        <w:name w:val="66635F43BDE44EDF85F60F030AF87BC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CAA5B76-885A-4FA0-B03E-B775B8DE5D3F}"/>
      </w:docPartPr>
      <w:docPartBody>
        <w:p w:rsidR="006D1ED1" w:rsidRDefault="00555D55">
          <w:r w:rsidRPr="00E70DF8">
            <w:rPr>
              <w:rStyle w:val="a3"/>
              <w:rFonts w:ascii="Arial" w:hAnsi="Arial" w:cs="Arial"/>
              <w:b/>
              <w:color w:val="FFFFFF" w:themeColor="background1"/>
              <w:sz w:val="20"/>
              <w:szCs w:val="20"/>
            </w:rPr>
            <w:t xml:space="preserve">Write </w:t>
          </w:r>
          <w:r>
            <w:rPr>
              <w:rStyle w:val="a3"/>
              <w:rFonts w:ascii="Arial" w:hAnsi="Arial" w:cs="Arial" w:hint="eastAsia"/>
              <w:b/>
              <w:color w:val="FFFFFF" w:themeColor="background1"/>
              <w:sz w:val="20"/>
              <w:szCs w:val="20"/>
            </w:rPr>
            <w:t>the</w:t>
          </w:r>
          <w:r>
            <w:rPr>
              <w:rStyle w:val="a3"/>
              <w:rFonts w:ascii="Arial" w:hAnsi="Arial" w:cs="Arial"/>
              <w:b/>
              <w:color w:val="FFFFFF" w:themeColor="background1"/>
              <w:sz w:val="20"/>
              <w:szCs w:val="20"/>
            </w:rPr>
            <w:t xml:space="preserve"> </w:t>
          </w:r>
          <w:r w:rsidRPr="00E70DF8">
            <w:rPr>
              <w:rStyle w:val="a3"/>
              <w:rFonts w:ascii="Arial" w:hAnsi="Arial" w:cs="Arial"/>
              <w:b/>
              <w:color w:val="FFFFFF" w:themeColor="background1"/>
              <w:sz w:val="20"/>
              <w:szCs w:val="20"/>
            </w:rP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oloLens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revisionView w:formatting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1083"/>
    <w:rsid w:val="00003811"/>
    <w:rsid w:val="00011FE5"/>
    <w:rsid w:val="000347B8"/>
    <w:rsid w:val="00052E29"/>
    <w:rsid w:val="00133293"/>
    <w:rsid w:val="00163D58"/>
    <w:rsid w:val="001B170F"/>
    <w:rsid w:val="001B6487"/>
    <w:rsid w:val="00255A8C"/>
    <w:rsid w:val="00267688"/>
    <w:rsid w:val="002A2BAA"/>
    <w:rsid w:val="003A6E76"/>
    <w:rsid w:val="00412B8C"/>
    <w:rsid w:val="00413707"/>
    <w:rsid w:val="004F05BD"/>
    <w:rsid w:val="00507C2D"/>
    <w:rsid w:val="00555D55"/>
    <w:rsid w:val="005C382E"/>
    <w:rsid w:val="006010E0"/>
    <w:rsid w:val="00605A32"/>
    <w:rsid w:val="00687F44"/>
    <w:rsid w:val="006D1ED1"/>
    <w:rsid w:val="006D5297"/>
    <w:rsid w:val="006D7402"/>
    <w:rsid w:val="006F61E1"/>
    <w:rsid w:val="0071308F"/>
    <w:rsid w:val="00725DB4"/>
    <w:rsid w:val="007623BD"/>
    <w:rsid w:val="00763EC3"/>
    <w:rsid w:val="00810093"/>
    <w:rsid w:val="00831083"/>
    <w:rsid w:val="0092368A"/>
    <w:rsid w:val="009402C5"/>
    <w:rsid w:val="00995A30"/>
    <w:rsid w:val="009C6A7B"/>
    <w:rsid w:val="009E6D03"/>
    <w:rsid w:val="00A0199D"/>
    <w:rsid w:val="00A4688D"/>
    <w:rsid w:val="00A57C53"/>
    <w:rsid w:val="00A63064"/>
    <w:rsid w:val="00A9442B"/>
    <w:rsid w:val="00AC73B4"/>
    <w:rsid w:val="00AD56B5"/>
    <w:rsid w:val="00B51902"/>
    <w:rsid w:val="00C51FC3"/>
    <w:rsid w:val="00CD7470"/>
    <w:rsid w:val="00D3242C"/>
    <w:rsid w:val="00D36BC7"/>
    <w:rsid w:val="00D76150"/>
    <w:rsid w:val="00DE5F43"/>
    <w:rsid w:val="00E717C6"/>
    <w:rsid w:val="00EC511B"/>
    <w:rsid w:val="00ED7681"/>
    <w:rsid w:val="00F01B57"/>
    <w:rsid w:val="00F85A33"/>
    <w:rsid w:val="00F92787"/>
    <w:rsid w:val="00FC0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555D55"/>
    <w:rPr>
      <w:color w:val="808080"/>
    </w:rPr>
  </w:style>
  <w:style w:type="paragraph" w:customStyle="1" w:styleId="C55081F05E1B4A7685C15CE504119A17">
    <w:name w:val="C55081F05E1B4A7685C15CE504119A17"/>
    <w:rsid w:val="00831083"/>
    <w:pPr>
      <w:widowControl w:val="0"/>
      <w:jc w:val="both"/>
    </w:pPr>
  </w:style>
  <w:style w:type="paragraph" w:customStyle="1" w:styleId="C55081F05E1B4A7685C15CE504119A171">
    <w:name w:val="C55081F05E1B4A7685C15CE504119A171"/>
    <w:rsid w:val="00831083"/>
    <w:pPr>
      <w:widowControl w:val="0"/>
      <w:jc w:val="both"/>
    </w:pPr>
  </w:style>
  <w:style w:type="paragraph" w:customStyle="1" w:styleId="CFB3137BA3D343EEA7C8D9ED4B441149">
    <w:name w:val="CFB3137BA3D343EEA7C8D9ED4B441149"/>
    <w:rsid w:val="00831083"/>
    <w:pPr>
      <w:widowControl w:val="0"/>
      <w:jc w:val="both"/>
    </w:pPr>
  </w:style>
  <w:style w:type="paragraph" w:customStyle="1" w:styleId="C55081F05E1B4A7685C15CE504119A172">
    <w:name w:val="C55081F05E1B4A7685C15CE504119A172"/>
    <w:rsid w:val="00831083"/>
    <w:pPr>
      <w:widowControl w:val="0"/>
      <w:jc w:val="both"/>
    </w:pPr>
  </w:style>
  <w:style w:type="paragraph" w:customStyle="1" w:styleId="CFB3137BA3D343EEA7C8D9ED4B4411491">
    <w:name w:val="CFB3137BA3D343EEA7C8D9ED4B4411491"/>
    <w:rsid w:val="00831083"/>
    <w:pPr>
      <w:widowControl w:val="0"/>
      <w:jc w:val="both"/>
    </w:pPr>
  </w:style>
  <w:style w:type="paragraph" w:customStyle="1" w:styleId="A34EF120AA0E4AF3BFCFCFA28B2A5457">
    <w:name w:val="A34EF120AA0E4AF3BFCFCFA28B2A5457"/>
    <w:rsid w:val="00831083"/>
    <w:pPr>
      <w:widowControl w:val="0"/>
      <w:jc w:val="both"/>
    </w:pPr>
  </w:style>
  <w:style w:type="paragraph" w:customStyle="1" w:styleId="1FA739725E5B44DBB9783E61DFA60F03">
    <w:name w:val="1FA739725E5B44DBB9783E61DFA60F03"/>
    <w:rsid w:val="00831083"/>
    <w:pPr>
      <w:widowControl w:val="0"/>
      <w:jc w:val="both"/>
    </w:pPr>
  </w:style>
  <w:style w:type="paragraph" w:customStyle="1" w:styleId="B0E7A182CA0C4E3F89B4FE6AE8C786D6">
    <w:name w:val="B0E7A182CA0C4E3F89B4FE6AE8C786D6"/>
    <w:rsid w:val="00831083"/>
    <w:pPr>
      <w:widowControl w:val="0"/>
      <w:jc w:val="both"/>
    </w:pPr>
  </w:style>
  <w:style w:type="paragraph" w:customStyle="1" w:styleId="17101139A10F4D5A96D2B011C7213027">
    <w:name w:val="17101139A10F4D5A96D2B011C7213027"/>
    <w:rsid w:val="00831083"/>
    <w:pPr>
      <w:widowControl w:val="0"/>
      <w:jc w:val="both"/>
    </w:pPr>
  </w:style>
  <w:style w:type="paragraph" w:customStyle="1" w:styleId="067FD2F029F74CDF956926FF09170DD9">
    <w:name w:val="067FD2F029F74CDF956926FF09170DD9"/>
    <w:rsid w:val="00831083"/>
    <w:pPr>
      <w:widowControl w:val="0"/>
      <w:jc w:val="both"/>
    </w:pPr>
  </w:style>
  <w:style w:type="paragraph" w:customStyle="1" w:styleId="3CEC9DB9A68246F0A1BA37869D1AD65F">
    <w:name w:val="3CEC9DB9A68246F0A1BA37869D1AD65F"/>
    <w:rsid w:val="00831083"/>
    <w:pPr>
      <w:widowControl w:val="0"/>
      <w:jc w:val="both"/>
    </w:pPr>
  </w:style>
  <w:style w:type="paragraph" w:customStyle="1" w:styleId="4D6757E63BCF482F9D409A928A825EF7">
    <w:name w:val="4D6757E63BCF482F9D409A928A825EF7"/>
    <w:rsid w:val="00831083"/>
    <w:pPr>
      <w:widowControl w:val="0"/>
      <w:jc w:val="both"/>
    </w:pPr>
  </w:style>
  <w:style w:type="paragraph" w:customStyle="1" w:styleId="BFBB0EBDAB5448D2B3CE5282A3B3041A">
    <w:name w:val="BFBB0EBDAB5448D2B3CE5282A3B3041A"/>
    <w:rsid w:val="00831083"/>
    <w:pPr>
      <w:widowControl w:val="0"/>
      <w:jc w:val="both"/>
    </w:pPr>
  </w:style>
  <w:style w:type="paragraph" w:customStyle="1" w:styleId="D0F6639CF51A4D7CAB4D4C441B9DA817">
    <w:name w:val="D0F6639CF51A4D7CAB4D4C441B9DA817"/>
    <w:rsid w:val="00831083"/>
    <w:pPr>
      <w:widowControl w:val="0"/>
      <w:jc w:val="both"/>
    </w:pPr>
  </w:style>
  <w:style w:type="paragraph" w:customStyle="1" w:styleId="DEC43EB728A046AAB67B56E07B82457F">
    <w:name w:val="DEC43EB728A046AAB67B56E07B82457F"/>
    <w:rsid w:val="00831083"/>
    <w:pPr>
      <w:widowControl w:val="0"/>
      <w:jc w:val="both"/>
    </w:pPr>
  </w:style>
  <w:style w:type="paragraph" w:customStyle="1" w:styleId="83ECA8AE95A04210934A4E31F902430E">
    <w:name w:val="83ECA8AE95A04210934A4E31F902430E"/>
    <w:rsid w:val="00831083"/>
    <w:pPr>
      <w:widowControl w:val="0"/>
      <w:jc w:val="both"/>
    </w:pPr>
  </w:style>
  <w:style w:type="paragraph" w:customStyle="1" w:styleId="701A7821F6594B52850F2C066FFAAF81">
    <w:name w:val="701A7821F6594B52850F2C066FFAAF81"/>
    <w:rsid w:val="00831083"/>
    <w:pPr>
      <w:widowControl w:val="0"/>
      <w:jc w:val="both"/>
    </w:pPr>
  </w:style>
  <w:style w:type="paragraph" w:customStyle="1" w:styleId="CD703F262EDF4B8F8800088831198B10">
    <w:name w:val="CD703F262EDF4B8F8800088831198B10"/>
    <w:rsid w:val="00831083"/>
    <w:pPr>
      <w:widowControl w:val="0"/>
      <w:jc w:val="both"/>
    </w:pPr>
  </w:style>
  <w:style w:type="paragraph" w:customStyle="1" w:styleId="0DE35F639E424322B4E16FAD26278A8F">
    <w:name w:val="0DE35F639E424322B4E16FAD26278A8F"/>
    <w:rsid w:val="00831083"/>
    <w:pPr>
      <w:widowControl w:val="0"/>
      <w:jc w:val="both"/>
    </w:pPr>
  </w:style>
  <w:style w:type="paragraph" w:customStyle="1" w:styleId="68299551AEFF4193BA50AEF345B07F4D">
    <w:name w:val="68299551AEFF4193BA50AEF345B07F4D"/>
    <w:rsid w:val="00831083"/>
    <w:pPr>
      <w:widowControl w:val="0"/>
      <w:jc w:val="both"/>
    </w:pPr>
  </w:style>
  <w:style w:type="paragraph" w:customStyle="1" w:styleId="9B25046A5BBB4F28AE58A7D30130AEB4">
    <w:name w:val="9B25046A5BBB4F28AE58A7D30130AEB4"/>
    <w:rsid w:val="00831083"/>
    <w:pPr>
      <w:widowControl w:val="0"/>
      <w:jc w:val="both"/>
    </w:pPr>
  </w:style>
  <w:style w:type="paragraph" w:customStyle="1" w:styleId="C30AF63E2C3843E19D049E76B9D36A9C">
    <w:name w:val="C30AF63E2C3843E19D049E76B9D36A9C"/>
    <w:rsid w:val="00831083"/>
    <w:pPr>
      <w:widowControl w:val="0"/>
      <w:jc w:val="both"/>
    </w:pPr>
  </w:style>
  <w:style w:type="paragraph" w:customStyle="1" w:styleId="C0B8DB3523B44A4BA56E3545C2706F1C">
    <w:name w:val="C0B8DB3523B44A4BA56E3545C2706F1C"/>
    <w:rsid w:val="00831083"/>
    <w:pPr>
      <w:widowControl w:val="0"/>
      <w:jc w:val="both"/>
    </w:pPr>
  </w:style>
  <w:style w:type="paragraph" w:customStyle="1" w:styleId="72685B754A174B25B7BDA12DDBAA9581">
    <w:name w:val="72685B754A174B25B7BDA12DDBAA9581"/>
    <w:rsid w:val="00831083"/>
    <w:pPr>
      <w:widowControl w:val="0"/>
      <w:jc w:val="both"/>
    </w:pPr>
  </w:style>
  <w:style w:type="paragraph" w:customStyle="1" w:styleId="FAD2705271E24BCE83BC2AA70D0CD402">
    <w:name w:val="FAD2705271E24BCE83BC2AA70D0CD402"/>
    <w:rsid w:val="00831083"/>
    <w:pPr>
      <w:widowControl w:val="0"/>
      <w:jc w:val="both"/>
    </w:pPr>
  </w:style>
  <w:style w:type="paragraph" w:customStyle="1" w:styleId="4480F805FA27429DA43B22EEC3E4BF5C">
    <w:name w:val="4480F805FA27429DA43B22EEC3E4BF5C"/>
    <w:rsid w:val="00831083"/>
    <w:pPr>
      <w:widowControl w:val="0"/>
      <w:jc w:val="both"/>
    </w:pPr>
  </w:style>
  <w:style w:type="paragraph" w:customStyle="1" w:styleId="14C53F1E2B66481AA30FA73C4941DCDB">
    <w:name w:val="14C53F1E2B66481AA30FA73C4941DCDB"/>
    <w:rsid w:val="00831083"/>
    <w:pPr>
      <w:widowControl w:val="0"/>
      <w:jc w:val="both"/>
    </w:pPr>
  </w:style>
  <w:style w:type="paragraph" w:customStyle="1" w:styleId="0CFF858A919C4BAEB5F953358EBDDF40">
    <w:name w:val="0CFF858A919C4BAEB5F953358EBDDF40"/>
    <w:rsid w:val="00831083"/>
    <w:pPr>
      <w:widowControl w:val="0"/>
      <w:jc w:val="both"/>
    </w:pPr>
  </w:style>
  <w:style w:type="paragraph" w:customStyle="1" w:styleId="AB5782F4CA184B588FAA1B143F3F02D6">
    <w:name w:val="AB5782F4CA184B588FAA1B143F3F02D6"/>
    <w:rsid w:val="00831083"/>
    <w:pPr>
      <w:widowControl w:val="0"/>
      <w:jc w:val="both"/>
    </w:pPr>
  </w:style>
  <w:style w:type="paragraph" w:customStyle="1" w:styleId="C55081F05E1B4A7685C15CE504119A173">
    <w:name w:val="C55081F05E1B4A7685C15CE504119A173"/>
    <w:rsid w:val="00831083"/>
    <w:pPr>
      <w:widowControl w:val="0"/>
      <w:jc w:val="both"/>
    </w:pPr>
  </w:style>
  <w:style w:type="paragraph" w:customStyle="1" w:styleId="72685B754A174B25B7BDA12DDBAA95811">
    <w:name w:val="72685B754A174B25B7BDA12DDBAA95811"/>
    <w:rsid w:val="00831083"/>
    <w:pPr>
      <w:widowControl w:val="0"/>
      <w:jc w:val="both"/>
    </w:pPr>
  </w:style>
  <w:style w:type="paragraph" w:customStyle="1" w:styleId="FAD2705271E24BCE83BC2AA70D0CD4021">
    <w:name w:val="FAD2705271E24BCE83BC2AA70D0CD4021"/>
    <w:rsid w:val="00831083"/>
    <w:pPr>
      <w:widowControl w:val="0"/>
      <w:jc w:val="both"/>
    </w:pPr>
  </w:style>
  <w:style w:type="paragraph" w:customStyle="1" w:styleId="4480F805FA27429DA43B22EEC3E4BF5C1">
    <w:name w:val="4480F805FA27429DA43B22EEC3E4BF5C1"/>
    <w:rsid w:val="00831083"/>
    <w:pPr>
      <w:widowControl w:val="0"/>
      <w:jc w:val="both"/>
    </w:pPr>
  </w:style>
  <w:style w:type="paragraph" w:customStyle="1" w:styleId="14C53F1E2B66481AA30FA73C4941DCDB1">
    <w:name w:val="14C53F1E2B66481AA30FA73C4941DCDB1"/>
    <w:rsid w:val="00831083"/>
    <w:pPr>
      <w:widowControl w:val="0"/>
      <w:jc w:val="both"/>
    </w:pPr>
  </w:style>
  <w:style w:type="paragraph" w:customStyle="1" w:styleId="0CFF858A919C4BAEB5F953358EBDDF401">
    <w:name w:val="0CFF858A919C4BAEB5F953358EBDDF401"/>
    <w:rsid w:val="00831083"/>
    <w:pPr>
      <w:widowControl w:val="0"/>
      <w:jc w:val="both"/>
    </w:pPr>
  </w:style>
  <w:style w:type="paragraph" w:customStyle="1" w:styleId="AB5782F4CA184B588FAA1B143F3F02D61">
    <w:name w:val="AB5782F4CA184B588FAA1B143F3F02D61"/>
    <w:rsid w:val="00831083"/>
    <w:pPr>
      <w:widowControl w:val="0"/>
      <w:jc w:val="both"/>
    </w:pPr>
  </w:style>
  <w:style w:type="paragraph" w:customStyle="1" w:styleId="4E0C5A314CDF4B208C99F27A6415A7F2">
    <w:name w:val="4E0C5A314CDF4B208C99F27A6415A7F2"/>
    <w:rsid w:val="00831083"/>
    <w:pPr>
      <w:widowControl w:val="0"/>
      <w:jc w:val="both"/>
    </w:pPr>
  </w:style>
  <w:style w:type="paragraph" w:customStyle="1" w:styleId="C55081F05E1B4A7685C15CE504119A174">
    <w:name w:val="C55081F05E1B4A7685C15CE504119A174"/>
    <w:rsid w:val="00831083"/>
    <w:pPr>
      <w:widowControl w:val="0"/>
      <w:jc w:val="both"/>
    </w:pPr>
  </w:style>
  <w:style w:type="paragraph" w:customStyle="1" w:styleId="72685B754A174B25B7BDA12DDBAA95812">
    <w:name w:val="72685B754A174B25B7BDA12DDBAA95812"/>
    <w:rsid w:val="00831083"/>
    <w:pPr>
      <w:widowControl w:val="0"/>
      <w:jc w:val="both"/>
    </w:pPr>
  </w:style>
  <w:style w:type="paragraph" w:customStyle="1" w:styleId="FAD2705271E24BCE83BC2AA70D0CD4022">
    <w:name w:val="FAD2705271E24BCE83BC2AA70D0CD4022"/>
    <w:rsid w:val="00831083"/>
    <w:pPr>
      <w:widowControl w:val="0"/>
      <w:jc w:val="both"/>
    </w:pPr>
  </w:style>
  <w:style w:type="paragraph" w:customStyle="1" w:styleId="4480F805FA27429DA43B22EEC3E4BF5C2">
    <w:name w:val="4480F805FA27429DA43B22EEC3E4BF5C2"/>
    <w:rsid w:val="00831083"/>
    <w:pPr>
      <w:widowControl w:val="0"/>
      <w:jc w:val="both"/>
    </w:pPr>
  </w:style>
  <w:style w:type="paragraph" w:customStyle="1" w:styleId="14C53F1E2B66481AA30FA73C4941DCDB2">
    <w:name w:val="14C53F1E2B66481AA30FA73C4941DCDB2"/>
    <w:rsid w:val="00831083"/>
    <w:pPr>
      <w:widowControl w:val="0"/>
      <w:jc w:val="both"/>
    </w:pPr>
  </w:style>
  <w:style w:type="paragraph" w:customStyle="1" w:styleId="0CFF858A919C4BAEB5F953358EBDDF402">
    <w:name w:val="0CFF858A919C4BAEB5F953358EBDDF402"/>
    <w:rsid w:val="00831083"/>
    <w:pPr>
      <w:widowControl w:val="0"/>
      <w:jc w:val="both"/>
    </w:pPr>
  </w:style>
  <w:style w:type="paragraph" w:customStyle="1" w:styleId="AB5782F4CA184B588FAA1B143F3F02D62">
    <w:name w:val="AB5782F4CA184B588FAA1B143F3F02D62"/>
    <w:rsid w:val="00831083"/>
    <w:pPr>
      <w:widowControl w:val="0"/>
      <w:jc w:val="both"/>
    </w:pPr>
  </w:style>
  <w:style w:type="paragraph" w:customStyle="1" w:styleId="4E0C5A314CDF4B208C99F27A6415A7F21">
    <w:name w:val="4E0C5A314CDF4B208C99F27A6415A7F21"/>
    <w:rsid w:val="00831083"/>
    <w:pPr>
      <w:widowControl w:val="0"/>
      <w:jc w:val="both"/>
    </w:pPr>
  </w:style>
  <w:style w:type="paragraph" w:customStyle="1" w:styleId="C55081F05E1B4A7685C15CE504119A175">
    <w:name w:val="C55081F05E1B4A7685C15CE504119A175"/>
    <w:rsid w:val="00831083"/>
    <w:pPr>
      <w:widowControl w:val="0"/>
      <w:jc w:val="both"/>
    </w:pPr>
  </w:style>
  <w:style w:type="paragraph" w:customStyle="1" w:styleId="72685B754A174B25B7BDA12DDBAA95813">
    <w:name w:val="72685B754A174B25B7BDA12DDBAA95813"/>
    <w:rsid w:val="00831083"/>
    <w:pPr>
      <w:widowControl w:val="0"/>
      <w:jc w:val="both"/>
    </w:pPr>
  </w:style>
  <w:style w:type="paragraph" w:customStyle="1" w:styleId="FAD2705271E24BCE83BC2AA70D0CD4023">
    <w:name w:val="FAD2705271E24BCE83BC2AA70D0CD4023"/>
    <w:rsid w:val="00831083"/>
    <w:pPr>
      <w:widowControl w:val="0"/>
      <w:jc w:val="both"/>
    </w:pPr>
  </w:style>
  <w:style w:type="paragraph" w:customStyle="1" w:styleId="4480F805FA27429DA43B22EEC3E4BF5C3">
    <w:name w:val="4480F805FA27429DA43B22EEC3E4BF5C3"/>
    <w:rsid w:val="00831083"/>
    <w:pPr>
      <w:widowControl w:val="0"/>
      <w:jc w:val="both"/>
    </w:pPr>
  </w:style>
  <w:style w:type="paragraph" w:customStyle="1" w:styleId="14C53F1E2B66481AA30FA73C4941DCDB3">
    <w:name w:val="14C53F1E2B66481AA30FA73C4941DCDB3"/>
    <w:rsid w:val="00831083"/>
    <w:pPr>
      <w:widowControl w:val="0"/>
      <w:jc w:val="both"/>
    </w:pPr>
  </w:style>
  <w:style w:type="paragraph" w:customStyle="1" w:styleId="0CFF858A919C4BAEB5F953358EBDDF403">
    <w:name w:val="0CFF858A919C4BAEB5F953358EBDDF403"/>
    <w:rsid w:val="00831083"/>
    <w:pPr>
      <w:widowControl w:val="0"/>
      <w:jc w:val="both"/>
    </w:pPr>
  </w:style>
  <w:style w:type="paragraph" w:customStyle="1" w:styleId="AB5782F4CA184B588FAA1B143F3F02D63">
    <w:name w:val="AB5782F4CA184B588FAA1B143F3F02D63"/>
    <w:rsid w:val="00831083"/>
    <w:pPr>
      <w:widowControl w:val="0"/>
      <w:jc w:val="both"/>
    </w:pPr>
  </w:style>
  <w:style w:type="paragraph" w:customStyle="1" w:styleId="C55081F05E1B4A7685C15CE504119A176">
    <w:name w:val="C55081F05E1B4A7685C15CE504119A176"/>
    <w:rsid w:val="00831083"/>
    <w:pPr>
      <w:widowControl w:val="0"/>
      <w:jc w:val="both"/>
    </w:pPr>
  </w:style>
  <w:style w:type="paragraph" w:customStyle="1" w:styleId="72685B754A174B25B7BDA12DDBAA95814">
    <w:name w:val="72685B754A174B25B7BDA12DDBAA95814"/>
    <w:rsid w:val="00831083"/>
    <w:pPr>
      <w:widowControl w:val="0"/>
      <w:jc w:val="both"/>
    </w:pPr>
  </w:style>
  <w:style w:type="paragraph" w:customStyle="1" w:styleId="FAD2705271E24BCE83BC2AA70D0CD4024">
    <w:name w:val="FAD2705271E24BCE83BC2AA70D0CD4024"/>
    <w:rsid w:val="00831083"/>
    <w:pPr>
      <w:widowControl w:val="0"/>
      <w:jc w:val="both"/>
    </w:pPr>
  </w:style>
  <w:style w:type="paragraph" w:customStyle="1" w:styleId="4480F805FA27429DA43B22EEC3E4BF5C4">
    <w:name w:val="4480F805FA27429DA43B22EEC3E4BF5C4"/>
    <w:rsid w:val="00831083"/>
    <w:pPr>
      <w:widowControl w:val="0"/>
      <w:jc w:val="both"/>
    </w:pPr>
  </w:style>
  <w:style w:type="paragraph" w:customStyle="1" w:styleId="14C53F1E2B66481AA30FA73C4941DCDB4">
    <w:name w:val="14C53F1E2B66481AA30FA73C4941DCDB4"/>
    <w:rsid w:val="00831083"/>
    <w:pPr>
      <w:widowControl w:val="0"/>
      <w:jc w:val="both"/>
    </w:pPr>
  </w:style>
  <w:style w:type="paragraph" w:customStyle="1" w:styleId="0CFF858A919C4BAEB5F953358EBDDF404">
    <w:name w:val="0CFF858A919C4BAEB5F953358EBDDF404"/>
    <w:rsid w:val="00831083"/>
    <w:pPr>
      <w:widowControl w:val="0"/>
      <w:jc w:val="both"/>
    </w:pPr>
  </w:style>
  <w:style w:type="paragraph" w:customStyle="1" w:styleId="AB5782F4CA184B588FAA1B143F3F02D64">
    <w:name w:val="AB5782F4CA184B588FAA1B143F3F02D64"/>
    <w:rsid w:val="00831083"/>
    <w:pPr>
      <w:widowControl w:val="0"/>
      <w:jc w:val="both"/>
    </w:pPr>
  </w:style>
  <w:style w:type="paragraph" w:customStyle="1" w:styleId="4E0C5A314CDF4B208C99F27A6415A7F22">
    <w:name w:val="4E0C5A314CDF4B208C99F27A6415A7F22"/>
    <w:rsid w:val="00831083"/>
    <w:pPr>
      <w:widowControl w:val="0"/>
      <w:jc w:val="both"/>
    </w:pPr>
  </w:style>
  <w:style w:type="paragraph" w:customStyle="1" w:styleId="C55081F05E1B4A7685C15CE504119A177">
    <w:name w:val="C55081F05E1B4A7685C15CE504119A177"/>
    <w:rsid w:val="00831083"/>
    <w:pPr>
      <w:widowControl w:val="0"/>
      <w:jc w:val="both"/>
    </w:pPr>
  </w:style>
  <w:style w:type="paragraph" w:customStyle="1" w:styleId="72685B754A174B25B7BDA12DDBAA95815">
    <w:name w:val="72685B754A174B25B7BDA12DDBAA95815"/>
    <w:rsid w:val="00831083"/>
    <w:pPr>
      <w:widowControl w:val="0"/>
      <w:jc w:val="both"/>
    </w:pPr>
  </w:style>
  <w:style w:type="paragraph" w:customStyle="1" w:styleId="FAD2705271E24BCE83BC2AA70D0CD4025">
    <w:name w:val="FAD2705271E24BCE83BC2AA70D0CD4025"/>
    <w:rsid w:val="00831083"/>
    <w:pPr>
      <w:widowControl w:val="0"/>
      <w:jc w:val="both"/>
    </w:pPr>
  </w:style>
  <w:style w:type="paragraph" w:customStyle="1" w:styleId="4480F805FA27429DA43B22EEC3E4BF5C5">
    <w:name w:val="4480F805FA27429DA43B22EEC3E4BF5C5"/>
    <w:rsid w:val="00831083"/>
    <w:pPr>
      <w:widowControl w:val="0"/>
      <w:jc w:val="both"/>
    </w:pPr>
  </w:style>
  <w:style w:type="paragraph" w:customStyle="1" w:styleId="14C53F1E2B66481AA30FA73C4941DCDB5">
    <w:name w:val="14C53F1E2B66481AA30FA73C4941DCDB5"/>
    <w:rsid w:val="00831083"/>
    <w:pPr>
      <w:widowControl w:val="0"/>
      <w:jc w:val="both"/>
    </w:pPr>
  </w:style>
  <w:style w:type="paragraph" w:customStyle="1" w:styleId="0CFF858A919C4BAEB5F953358EBDDF405">
    <w:name w:val="0CFF858A919C4BAEB5F953358EBDDF405"/>
    <w:rsid w:val="00831083"/>
    <w:pPr>
      <w:widowControl w:val="0"/>
      <w:jc w:val="both"/>
    </w:pPr>
  </w:style>
  <w:style w:type="paragraph" w:customStyle="1" w:styleId="AB5782F4CA184B588FAA1B143F3F02D65">
    <w:name w:val="AB5782F4CA184B588FAA1B143F3F02D65"/>
    <w:rsid w:val="00831083"/>
    <w:pPr>
      <w:widowControl w:val="0"/>
      <w:jc w:val="both"/>
    </w:pPr>
  </w:style>
  <w:style w:type="paragraph" w:customStyle="1" w:styleId="4E0C5A314CDF4B208C99F27A6415A7F23">
    <w:name w:val="4E0C5A314CDF4B208C99F27A6415A7F23"/>
    <w:rsid w:val="00831083"/>
    <w:pPr>
      <w:widowControl w:val="0"/>
      <w:jc w:val="both"/>
    </w:pPr>
  </w:style>
  <w:style w:type="paragraph" w:customStyle="1" w:styleId="D9BACC9D87184D1DA3DEB94A252947F8">
    <w:name w:val="D9BACC9D87184D1DA3DEB94A252947F8"/>
    <w:rsid w:val="00831083"/>
    <w:pPr>
      <w:widowControl w:val="0"/>
      <w:jc w:val="both"/>
    </w:pPr>
  </w:style>
  <w:style w:type="paragraph" w:customStyle="1" w:styleId="C55081F05E1B4A7685C15CE504119A178">
    <w:name w:val="C55081F05E1B4A7685C15CE504119A178"/>
    <w:rsid w:val="00831083"/>
    <w:pPr>
      <w:widowControl w:val="0"/>
      <w:jc w:val="both"/>
    </w:pPr>
  </w:style>
  <w:style w:type="paragraph" w:customStyle="1" w:styleId="72685B754A174B25B7BDA12DDBAA95816">
    <w:name w:val="72685B754A174B25B7BDA12DDBAA95816"/>
    <w:rsid w:val="00831083"/>
    <w:pPr>
      <w:widowControl w:val="0"/>
      <w:jc w:val="both"/>
    </w:pPr>
  </w:style>
  <w:style w:type="paragraph" w:customStyle="1" w:styleId="FAD2705271E24BCE83BC2AA70D0CD4026">
    <w:name w:val="FAD2705271E24BCE83BC2AA70D0CD4026"/>
    <w:rsid w:val="00831083"/>
    <w:pPr>
      <w:widowControl w:val="0"/>
      <w:jc w:val="both"/>
    </w:pPr>
  </w:style>
  <w:style w:type="paragraph" w:customStyle="1" w:styleId="4480F805FA27429DA43B22EEC3E4BF5C6">
    <w:name w:val="4480F805FA27429DA43B22EEC3E4BF5C6"/>
    <w:rsid w:val="00831083"/>
    <w:pPr>
      <w:widowControl w:val="0"/>
      <w:jc w:val="both"/>
    </w:pPr>
  </w:style>
  <w:style w:type="paragraph" w:customStyle="1" w:styleId="14C53F1E2B66481AA30FA73C4941DCDB6">
    <w:name w:val="14C53F1E2B66481AA30FA73C4941DCDB6"/>
    <w:rsid w:val="00831083"/>
    <w:pPr>
      <w:widowControl w:val="0"/>
      <w:jc w:val="both"/>
    </w:pPr>
  </w:style>
  <w:style w:type="paragraph" w:customStyle="1" w:styleId="0CFF858A919C4BAEB5F953358EBDDF406">
    <w:name w:val="0CFF858A919C4BAEB5F953358EBDDF406"/>
    <w:rsid w:val="00831083"/>
    <w:pPr>
      <w:widowControl w:val="0"/>
      <w:jc w:val="both"/>
    </w:pPr>
  </w:style>
  <w:style w:type="paragraph" w:customStyle="1" w:styleId="AB5782F4CA184B588FAA1B143F3F02D66">
    <w:name w:val="AB5782F4CA184B588FAA1B143F3F02D66"/>
    <w:rsid w:val="00831083"/>
    <w:pPr>
      <w:widowControl w:val="0"/>
      <w:jc w:val="both"/>
    </w:pPr>
  </w:style>
  <w:style w:type="paragraph" w:customStyle="1" w:styleId="4E0C5A314CDF4B208C99F27A6415A7F24">
    <w:name w:val="4E0C5A314CDF4B208C99F27A6415A7F24"/>
    <w:rsid w:val="00831083"/>
    <w:pPr>
      <w:widowControl w:val="0"/>
      <w:jc w:val="both"/>
    </w:pPr>
  </w:style>
  <w:style w:type="paragraph" w:customStyle="1" w:styleId="C55081F05E1B4A7685C15CE504119A179">
    <w:name w:val="C55081F05E1B4A7685C15CE504119A179"/>
    <w:rsid w:val="00831083"/>
    <w:pPr>
      <w:widowControl w:val="0"/>
      <w:jc w:val="both"/>
    </w:pPr>
  </w:style>
  <w:style w:type="paragraph" w:customStyle="1" w:styleId="72685B754A174B25B7BDA12DDBAA95817">
    <w:name w:val="72685B754A174B25B7BDA12DDBAA95817"/>
    <w:rsid w:val="00831083"/>
    <w:pPr>
      <w:widowControl w:val="0"/>
      <w:jc w:val="both"/>
    </w:pPr>
  </w:style>
  <w:style w:type="paragraph" w:customStyle="1" w:styleId="FAD2705271E24BCE83BC2AA70D0CD4027">
    <w:name w:val="FAD2705271E24BCE83BC2AA70D0CD4027"/>
    <w:rsid w:val="00831083"/>
    <w:pPr>
      <w:widowControl w:val="0"/>
      <w:jc w:val="both"/>
    </w:pPr>
  </w:style>
  <w:style w:type="paragraph" w:customStyle="1" w:styleId="4480F805FA27429DA43B22EEC3E4BF5C7">
    <w:name w:val="4480F805FA27429DA43B22EEC3E4BF5C7"/>
    <w:rsid w:val="00831083"/>
    <w:pPr>
      <w:widowControl w:val="0"/>
      <w:jc w:val="both"/>
    </w:pPr>
  </w:style>
  <w:style w:type="paragraph" w:customStyle="1" w:styleId="14C53F1E2B66481AA30FA73C4941DCDB7">
    <w:name w:val="14C53F1E2B66481AA30FA73C4941DCDB7"/>
    <w:rsid w:val="00831083"/>
    <w:pPr>
      <w:widowControl w:val="0"/>
      <w:jc w:val="both"/>
    </w:pPr>
  </w:style>
  <w:style w:type="paragraph" w:customStyle="1" w:styleId="0CFF858A919C4BAEB5F953358EBDDF407">
    <w:name w:val="0CFF858A919C4BAEB5F953358EBDDF407"/>
    <w:rsid w:val="00831083"/>
    <w:pPr>
      <w:widowControl w:val="0"/>
      <w:jc w:val="both"/>
    </w:pPr>
  </w:style>
  <w:style w:type="paragraph" w:customStyle="1" w:styleId="AB5782F4CA184B588FAA1B143F3F02D67">
    <w:name w:val="AB5782F4CA184B588FAA1B143F3F02D67"/>
    <w:rsid w:val="00831083"/>
    <w:pPr>
      <w:widowControl w:val="0"/>
      <w:jc w:val="both"/>
    </w:pPr>
  </w:style>
  <w:style w:type="paragraph" w:customStyle="1" w:styleId="C55081F05E1B4A7685C15CE504119A1710">
    <w:name w:val="C55081F05E1B4A7685C15CE504119A1710"/>
    <w:rsid w:val="00831083"/>
    <w:pPr>
      <w:widowControl w:val="0"/>
      <w:jc w:val="both"/>
    </w:pPr>
  </w:style>
  <w:style w:type="paragraph" w:customStyle="1" w:styleId="72685B754A174B25B7BDA12DDBAA95818">
    <w:name w:val="72685B754A174B25B7BDA12DDBAA95818"/>
    <w:rsid w:val="00831083"/>
    <w:pPr>
      <w:widowControl w:val="0"/>
      <w:jc w:val="both"/>
    </w:pPr>
  </w:style>
  <w:style w:type="paragraph" w:customStyle="1" w:styleId="FAD2705271E24BCE83BC2AA70D0CD4028">
    <w:name w:val="FAD2705271E24BCE83BC2AA70D0CD4028"/>
    <w:rsid w:val="00831083"/>
    <w:pPr>
      <w:widowControl w:val="0"/>
      <w:jc w:val="both"/>
    </w:pPr>
  </w:style>
  <w:style w:type="paragraph" w:customStyle="1" w:styleId="4480F805FA27429DA43B22EEC3E4BF5C8">
    <w:name w:val="4480F805FA27429DA43B22EEC3E4BF5C8"/>
    <w:rsid w:val="00831083"/>
    <w:pPr>
      <w:widowControl w:val="0"/>
      <w:jc w:val="both"/>
    </w:pPr>
  </w:style>
  <w:style w:type="paragraph" w:customStyle="1" w:styleId="14C53F1E2B66481AA30FA73C4941DCDB8">
    <w:name w:val="14C53F1E2B66481AA30FA73C4941DCDB8"/>
    <w:rsid w:val="00831083"/>
    <w:pPr>
      <w:widowControl w:val="0"/>
      <w:jc w:val="both"/>
    </w:pPr>
  </w:style>
  <w:style w:type="paragraph" w:customStyle="1" w:styleId="0CFF858A919C4BAEB5F953358EBDDF408">
    <w:name w:val="0CFF858A919C4BAEB5F953358EBDDF408"/>
    <w:rsid w:val="00831083"/>
    <w:pPr>
      <w:widowControl w:val="0"/>
      <w:jc w:val="both"/>
    </w:pPr>
  </w:style>
  <w:style w:type="paragraph" w:customStyle="1" w:styleId="AB5782F4CA184B588FAA1B143F3F02D68">
    <w:name w:val="AB5782F4CA184B588FAA1B143F3F02D68"/>
    <w:rsid w:val="00831083"/>
    <w:pPr>
      <w:widowControl w:val="0"/>
      <w:jc w:val="both"/>
    </w:pPr>
  </w:style>
  <w:style w:type="paragraph" w:customStyle="1" w:styleId="4E0C5A314CDF4B208C99F27A6415A7F25">
    <w:name w:val="4E0C5A314CDF4B208C99F27A6415A7F25"/>
    <w:rsid w:val="00831083"/>
    <w:pPr>
      <w:widowControl w:val="0"/>
      <w:jc w:val="both"/>
    </w:pPr>
  </w:style>
  <w:style w:type="paragraph" w:customStyle="1" w:styleId="C55081F05E1B4A7685C15CE504119A1711">
    <w:name w:val="C55081F05E1B4A7685C15CE504119A1711"/>
    <w:rsid w:val="00831083"/>
    <w:pPr>
      <w:widowControl w:val="0"/>
      <w:jc w:val="both"/>
    </w:pPr>
  </w:style>
  <w:style w:type="paragraph" w:customStyle="1" w:styleId="FAD2705271E24BCE83BC2AA70D0CD4029">
    <w:name w:val="FAD2705271E24BCE83BC2AA70D0CD4029"/>
    <w:rsid w:val="00831083"/>
    <w:pPr>
      <w:widowControl w:val="0"/>
      <w:jc w:val="both"/>
    </w:pPr>
  </w:style>
  <w:style w:type="paragraph" w:customStyle="1" w:styleId="4480F805FA27429DA43B22EEC3E4BF5C9">
    <w:name w:val="4480F805FA27429DA43B22EEC3E4BF5C9"/>
    <w:rsid w:val="00831083"/>
    <w:pPr>
      <w:widowControl w:val="0"/>
      <w:jc w:val="both"/>
    </w:pPr>
  </w:style>
  <w:style w:type="paragraph" w:customStyle="1" w:styleId="14C53F1E2B66481AA30FA73C4941DCDB9">
    <w:name w:val="14C53F1E2B66481AA30FA73C4941DCDB9"/>
    <w:rsid w:val="00831083"/>
    <w:pPr>
      <w:widowControl w:val="0"/>
      <w:jc w:val="both"/>
    </w:pPr>
  </w:style>
  <w:style w:type="paragraph" w:customStyle="1" w:styleId="0CFF858A919C4BAEB5F953358EBDDF409">
    <w:name w:val="0CFF858A919C4BAEB5F953358EBDDF409"/>
    <w:rsid w:val="00831083"/>
    <w:pPr>
      <w:widowControl w:val="0"/>
      <w:jc w:val="both"/>
    </w:pPr>
  </w:style>
  <w:style w:type="paragraph" w:customStyle="1" w:styleId="AB5782F4CA184B588FAA1B143F3F02D69">
    <w:name w:val="AB5782F4CA184B588FAA1B143F3F02D69"/>
    <w:rsid w:val="00831083"/>
    <w:pPr>
      <w:widowControl w:val="0"/>
      <w:jc w:val="both"/>
    </w:pPr>
  </w:style>
  <w:style w:type="paragraph" w:customStyle="1" w:styleId="4E0C5A314CDF4B208C99F27A6415A7F26">
    <w:name w:val="4E0C5A314CDF4B208C99F27A6415A7F26"/>
    <w:rsid w:val="00831083"/>
    <w:pPr>
      <w:widowControl w:val="0"/>
      <w:jc w:val="both"/>
    </w:pPr>
  </w:style>
  <w:style w:type="paragraph" w:customStyle="1" w:styleId="C55081F05E1B4A7685C15CE504119A1712">
    <w:name w:val="C55081F05E1B4A7685C15CE504119A1712"/>
    <w:rsid w:val="00831083"/>
    <w:pPr>
      <w:widowControl w:val="0"/>
      <w:jc w:val="both"/>
    </w:pPr>
  </w:style>
  <w:style w:type="paragraph" w:customStyle="1" w:styleId="FAD2705271E24BCE83BC2AA70D0CD40210">
    <w:name w:val="FAD2705271E24BCE83BC2AA70D0CD40210"/>
    <w:rsid w:val="00831083"/>
    <w:pPr>
      <w:widowControl w:val="0"/>
      <w:jc w:val="both"/>
    </w:pPr>
  </w:style>
  <w:style w:type="paragraph" w:customStyle="1" w:styleId="4480F805FA27429DA43B22EEC3E4BF5C10">
    <w:name w:val="4480F805FA27429DA43B22EEC3E4BF5C10"/>
    <w:rsid w:val="00831083"/>
    <w:pPr>
      <w:widowControl w:val="0"/>
      <w:jc w:val="both"/>
    </w:pPr>
  </w:style>
  <w:style w:type="paragraph" w:customStyle="1" w:styleId="14C53F1E2B66481AA30FA73C4941DCDB10">
    <w:name w:val="14C53F1E2B66481AA30FA73C4941DCDB10"/>
    <w:rsid w:val="00831083"/>
    <w:pPr>
      <w:widowControl w:val="0"/>
      <w:jc w:val="both"/>
    </w:pPr>
  </w:style>
  <w:style w:type="paragraph" w:customStyle="1" w:styleId="0CFF858A919C4BAEB5F953358EBDDF4010">
    <w:name w:val="0CFF858A919C4BAEB5F953358EBDDF4010"/>
    <w:rsid w:val="00831083"/>
    <w:pPr>
      <w:widowControl w:val="0"/>
      <w:jc w:val="both"/>
    </w:pPr>
  </w:style>
  <w:style w:type="paragraph" w:customStyle="1" w:styleId="AB5782F4CA184B588FAA1B143F3F02D610">
    <w:name w:val="AB5782F4CA184B588FAA1B143F3F02D610"/>
    <w:rsid w:val="00831083"/>
    <w:pPr>
      <w:widowControl w:val="0"/>
      <w:jc w:val="both"/>
    </w:pPr>
  </w:style>
  <w:style w:type="paragraph" w:customStyle="1" w:styleId="C55081F05E1B4A7685C15CE504119A1713">
    <w:name w:val="C55081F05E1B4A7685C15CE504119A1713"/>
    <w:rsid w:val="00831083"/>
    <w:pPr>
      <w:widowControl w:val="0"/>
      <w:jc w:val="both"/>
    </w:pPr>
  </w:style>
  <w:style w:type="paragraph" w:customStyle="1" w:styleId="FAD2705271E24BCE83BC2AA70D0CD40211">
    <w:name w:val="FAD2705271E24BCE83BC2AA70D0CD40211"/>
    <w:rsid w:val="00831083"/>
    <w:pPr>
      <w:widowControl w:val="0"/>
      <w:jc w:val="both"/>
    </w:pPr>
  </w:style>
  <w:style w:type="paragraph" w:customStyle="1" w:styleId="4480F805FA27429DA43B22EEC3E4BF5C11">
    <w:name w:val="4480F805FA27429DA43B22EEC3E4BF5C11"/>
    <w:rsid w:val="00831083"/>
    <w:pPr>
      <w:widowControl w:val="0"/>
      <w:jc w:val="both"/>
    </w:pPr>
  </w:style>
  <w:style w:type="paragraph" w:customStyle="1" w:styleId="14C53F1E2B66481AA30FA73C4941DCDB11">
    <w:name w:val="14C53F1E2B66481AA30FA73C4941DCDB11"/>
    <w:rsid w:val="00831083"/>
    <w:pPr>
      <w:widowControl w:val="0"/>
      <w:jc w:val="both"/>
    </w:pPr>
  </w:style>
  <w:style w:type="paragraph" w:customStyle="1" w:styleId="0CFF858A919C4BAEB5F953358EBDDF4011">
    <w:name w:val="0CFF858A919C4BAEB5F953358EBDDF4011"/>
    <w:rsid w:val="00831083"/>
    <w:pPr>
      <w:widowControl w:val="0"/>
      <w:jc w:val="both"/>
    </w:pPr>
  </w:style>
  <w:style w:type="paragraph" w:customStyle="1" w:styleId="AB5782F4CA184B588FAA1B143F3F02D611">
    <w:name w:val="AB5782F4CA184B588FAA1B143F3F02D611"/>
    <w:rsid w:val="00831083"/>
    <w:pPr>
      <w:widowControl w:val="0"/>
      <w:jc w:val="both"/>
    </w:pPr>
  </w:style>
  <w:style w:type="paragraph" w:customStyle="1" w:styleId="C55081F05E1B4A7685C15CE504119A1714">
    <w:name w:val="C55081F05E1B4A7685C15CE504119A1714"/>
    <w:rsid w:val="00831083"/>
    <w:pPr>
      <w:widowControl w:val="0"/>
      <w:jc w:val="both"/>
    </w:pPr>
  </w:style>
  <w:style w:type="paragraph" w:customStyle="1" w:styleId="FAD2705271E24BCE83BC2AA70D0CD40212">
    <w:name w:val="FAD2705271E24BCE83BC2AA70D0CD40212"/>
    <w:rsid w:val="00831083"/>
    <w:pPr>
      <w:widowControl w:val="0"/>
      <w:jc w:val="both"/>
    </w:pPr>
  </w:style>
  <w:style w:type="paragraph" w:customStyle="1" w:styleId="4480F805FA27429DA43B22EEC3E4BF5C12">
    <w:name w:val="4480F805FA27429DA43B22EEC3E4BF5C12"/>
    <w:rsid w:val="00831083"/>
    <w:pPr>
      <w:widowControl w:val="0"/>
      <w:jc w:val="both"/>
    </w:pPr>
  </w:style>
  <w:style w:type="paragraph" w:customStyle="1" w:styleId="14C53F1E2B66481AA30FA73C4941DCDB12">
    <w:name w:val="14C53F1E2B66481AA30FA73C4941DCDB12"/>
    <w:rsid w:val="00831083"/>
    <w:pPr>
      <w:widowControl w:val="0"/>
      <w:jc w:val="both"/>
    </w:pPr>
  </w:style>
  <w:style w:type="paragraph" w:customStyle="1" w:styleId="0CFF858A919C4BAEB5F953358EBDDF4012">
    <w:name w:val="0CFF858A919C4BAEB5F953358EBDDF4012"/>
    <w:rsid w:val="00831083"/>
    <w:pPr>
      <w:widowControl w:val="0"/>
      <w:jc w:val="both"/>
    </w:pPr>
  </w:style>
  <w:style w:type="paragraph" w:customStyle="1" w:styleId="AB5782F4CA184B588FAA1B143F3F02D612">
    <w:name w:val="AB5782F4CA184B588FAA1B143F3F02D612"/>
    <w:rsid w:val="00831083"/>
    <w:pPr>
      <w:widowControl w:val="0"/>
      <w:jc w:val="both"/>
    </w:pPr>
  </w:style>
  <w:style w:type="paragraph" w:customStyle="1" w:styleId="C55081F05E1B4A7685C15CE504119A1715">
    <w:name w:val="C55081F05E1B4A7685C15CE504119A1715"/>
    <w:rsid w:val="00831083"/>
    <w:pPr>
      <w:widowControl w:val="0"/>
      <w:jc w:val="both"/>
    </w:pPr>
  </w:style>
  <w:style w:type="paragraph" w:customStyle="1" w:styleId="FAD2705271E24BCE83BC2AA70D0CD40213">
    <w:name w:val="FAD2705271E24BCE83BC2AA70D0CD40213"/>
    <w:rsid w:val="00831083"/>
    <w:pPr>
      <w:widowControl w:val="0"/>
      <w:jc w:val="both"/>
    </w:pPr>
  </w:style>
  <w:style w:type="paragraph" w:customStyle="1" w:styleId="4480F805FA27429DA43B22EEC3E4BF5C13">
    <w:name w:val="4480F805FA27429DA43B22EEC3E4BF5C13"/>
    <w:rsid w:val="00831083"/>
    <w:pPr>
      <w:widowControl w:val="0"/>
      <w:jc w:val="both"/>
    </w:pPr>
  </w:style>
  <w:style w:type="paragraph" w:customStyle="1" w:styleId="14C53F1E2B66481AA30FA73C4941DCDB13">
    <w:name w:val="14C53F1E2B66481AA30FA73C4941DCDB13"/>
    <w:rsid w:val="00831083"/>
    <w:pPr>
      <w:widowControl w:val="0"/>
      <w:jc w:val="both"/>
    </w:pPr>
  </w:style>
  <w:style w:type="paragraph" w:customStyle="1" w:styleId="0CFF858A919C4BAEB5F953358EBDDF4013">
    <w:name w:val="0CFF858A919C4BAEB5F953358EBDDF4013"/>
    <w:rsid w:val="00831083"/>
    <w:pPr>
      <w:widowControl w:val="0"/>
      <w:jc w:val="both"/>
    </w:pPr>
  </w:style>
  <w:style w:type="paragraph" w:customStyle="1" w:styleId="AB5782F4CA184B588FAA1B143F3F02D613">
    <w:name w:val="AB5782F4CA184B588FAA1B143F3F02D613"/>
    <w:rsid w:val="00831083"/>
    <w:pPr>
      <w:widowControl w:val="0"/>
      <w:jc w:val="both"/>
    </w:pPr>
  </w:style>
  <w:style w:type="paragraph" w:customStyle="1" w:styleId="C55081F05E1B4A7685C15CE504119A1716">
    <w:name w:val="C55081F05E1B4A7685C15CE504119A1716"/>
    <w:rsid w:val="00831083"/>
    <w:pPr>
      <w:widowControl w:val="0"/>
      <w:jc w:val="both"/>
    </w:pPr>
  </w:style>
  <w:style w:type="paragraph" w:customStyle="1" w:styleId="FAD2705271E24BCE83BC2AA70D0CD40214">
    <w:name w:val="FAD2705271E24BCE83BC2AA70D0CD40214"/>
    <w:rsid w:val="00831083"/>
    <w:pPr>
      <w:widowControl w:val="0"/>
      <w:jc w:val="both"/>
    </w:pPr>
  </w:style>
  <w:style w:type="paragraph" w:customStyle="1" w:styleId="4480F805FA27429DA43B22EEC3E4BF5C14">
    <w:name w:val="4480F805FA27429DA43B22EEC3E4BF5C14"/>
    <w:rsid w:val="00831083"/>
    <w:pPr>
      <w:widowControl w:val="0"/>
      <w:jc w:val="both"/>
    </w:pPr>
  </w:style>
  <w:style w:type="paragraph" w:customStyle="1" w:styleId="14C53F1E2B66481AA30FA73C4941DCDB14">
    <w:name w:val="14C53F1E2B66481AA30FA73C4941DCDB14"/>
    <w:rsid w:val="00831083"/>
    <w:pPr>
      <w:widowControl w:val="0"/>
      <w:jc w:val="both"/>
    </w:pPr>
  </w:style>
  <w:style w:type="paragraph" w:customStyle="1" w:styleId="0CFF858A919C4BAEB5F953358EBDDF4014">
    <w:name w:val="0CFF858A919C4BAEB5F953358EBDDF4014"/>
    <w:rsid w:val="00831083"/>
    <w:pPr>
      <w:widowControl w:val="0"/>
      <w:jc w:val="both"/>
    </w:pPr>
  </w:style>
  <w:style w:type="paragraph" w:customStyle="1" w:styleId="AB5782F4CA184B588FAA1B143F3F02D614">
    <w:name w:val="AB5782F4CA184B588FAA1B143F3F02D614"/>
    <w:rsid w:val="00831083"/>
    <w:pPr>
      <w:widowControl w:val="0"/>
      <w:jc w:val="both"/>
    </w:pPr>
  </w:style>
  <w:style w:type="paragraph" w:customStyle="1" w:styleId="C55081F05E1B4A7685C15CE504119A1717">
    <w:name w:val="C55081F05E1B4A7685C15CE504119A1717"/>
    <w:rsid w:val="00831083"/>
    <w:pPr>
      <w:widowControl w:val="0"/>
      <w:jc w:val="both"/>
    </w:pPr>
  </w:style>
  <w:style w:type="paragraph" w:customStyle="1" w:styleId="FAD2705271E24BCE83BC2AA70D0CD40215">
    <w:name w:val="FAD2705271E24BCE83BC2AA70D0CD40215"/>
    <w:rsid w:val="00831083"/>
    <w:pPr>
      <w:widowControl w:val="0"/>
      <w:jc w:val="both"/>
    </w:pPr>
  </w:style>
  <w:style w:type="paragraph" w:customStyle="1" w:styleId="4480F805FA27429DA43B22EEC3E4BF5C15">
    <w:name w:val="4480F805FA27429DA43B22EEC3E4BF5C15"/>
    <w:rsid w:val="00831083"/>
    <w:pPr>
      <w:widowControl w:val="0"/>
      <w:jc w:val="both"/>
    </w:pPr>
  </w:style>
  <w:style w:type="paragraph" w:customStyle="1" w:styleId="14C53F1E2B66481AA30FA73C4941DCDB15">
    <w:name w:val="14C53F1E2B66481AA30FA73C4941DCDB15"/>
    <w:rsid w:val="00831083"/>
    <w:pPr>
      <w:widowControl w:val="0"/>
      <w:jc w:val="both"/>
    </w:pPr>
  </w:style>
  <w:style w:type="paragraph" w:customStyle="1" w:styleId="0CFF858A919C4BAEB5F953358EBDDF4015">
    <w:name w:val="0CFF858A919C4BAEB5F953358EBDDF4015"/>
    <w:rsid w:val="00831083"/>
    <w:pPr>
      <w:widowControl w:val="0"/>
      <w:jc w:val="both"/>
    </w:pPr>
  </w:style>
  <w:style w:type="paragraph" w:customStyle="1" w:styleId="AB5782F4CA184B588FAA1B143F3F02D615">
    <w:name w:val="AB5782F4CA184B588FAA1B143F3F02D615"/>
    <w:rsid w:val="00831083"/>
    <w:pPr>
      <w:widowControl w:val="0"/>
      <w:jc w:val="both"/>
    </w:pPr>
  </w:style>
  <w:style w:type="paragraph" w:customStyle="1" w:styleId="C55081F05E1B4A7685C15CE504119A1718">
    <w:name w:val="C55081F05E1B4A7685C15CE504119A1718"/>
    <w:rsid w:val="00831083"/>
    <w:pPr>
      <w:widowControl w:val="0"/>
      <w:jc w:val="both"/>
    </w:pPr>
  </w:style>
  <w:style w:type="paragraph" w:customStyle="1" w:styleId="FAD2705271E24BCE83BC2AA70D0CD40216">
    <w:name w:val="FAD2705271E24BCE83BC2AA70D0CD40216"/>
    <w:rsid w:val="00831083"/>
    <w:pPr>
      <w:widowControl w:val="0"/>
      <w:jc w:val="both"/>
    </w:pPr>
  </w:style>
  <w:style w:type="paragraph" w:customStyle="1" w:styleId="4480F805FA27429DA43B22EEC3E4BF5C16">
    <w:name w:val="4480F805FA27429DA43B22EEC3E4BF5C16"/>
    <w:rsid w:val="00831083"/>
    <w:pPr>
      <w:widowControl w:val="0"/>
      <w:jc w:val="both"/>
    </w:pPr>
  </w:style>
  <w:style w:type="paragraph" w:customStyle="1" w:styleId="14C53F1E2B66481AA30FA73C4941DCDB16">
    <w:name w:val="14C53F1E2B66481AA30FA73C4941DCDB16"/>
    <w:rsid w:val="00831083"/>
    <w:pPr>
      <w:widowControl w:val="0"/>
      <w:jc w:val="both"/>
    </w:pPr>
  </w:style>
  <w:style w:type="paragraph" w:customStyle="1" w:styleId="0CFF858A919C4BAEB5F953358EBDDF4016">
    <w:name w:val="0CFF858A919C4BAEB5F953358EBDDF4016"/>
    <w:rsid w:val="00831083"/>
    <w:pPr>
      <w:widowControl w:val="0"/>
      <w:jc w:val="both"/>
    </w:pPr>
  </w:style>
  <w:style w:type="paragraph" w:customStyle="1" w:styleId="AB5782F4CA184B588FAA1B143F3F02D616">
    <w:name w:val="AB5782F4CA184B588FAA1B143F3F02D616"/>
    <w:rsid w:val="00831083"/>
    <w:pPr>
      <w:widowControl w:val="0"/>
      <w:jc w:val="both"/>
    </w:pPr>
  </w:style>
  <w:style w:type="paragraph" w:customStyle="1" w:styleId="C55081F05E1B4A7685C15CE504119A1719">
    <w:name w:val="C55081F05E1B4A7685C15CE504119A1719"/>
    <w:rsid w:val="00831083"/>
    <w:pPr>
      <w:widowControl w:val="0"/>
      <w:jc w:val="both"/>
    </w:pPr>
  </w:style>
  <w:style w:type="paragraph" w:customStyle="1" w:styleId="FAD2705271E24BCE83BC2AA70D0CD40217">
    <w:name w:val="FAD2705271E24BCE83BC2AA70D0CD40217"/>
    <w:rsid w:val="00831083"/>
    <w:pPr>
      <w:widowControl w:val="0"/>
      <w:jc w:val="both"/>
    </w:pPr>
  </w:style>
  <w:style w:type="paragraph" w:customStyle="1" w:styleId="4480F805FA27429DA43B22EEC3E4BF5C17">
    <w:name w:val="4480F805FA27429DA43B22EEC3E4BF5C17"/>
    <w:rsid w:val="00831083"/>
    <w:pPr>
      <w:widowControl w:val="0"/>
      <w:jc w:val="both"/>
    </w:pPr>
  </w:style>
  <w:style w:type="paragraph" w:customStyle="1" w:styleId="14C53F1E2B66481AA30FA73C4941DCDB17">
    <w:name w:val="14C53F1E2B66481AA30FA73C4941DCDB17"/>
    <w:rsid w:val="00831083"/>
    <w:pPr>
      <w:widowControl w:val="0"/>
      <w:jc w:val="both"/>
    </w:pPr>
  </w:style>
  <w:style w:type="paragraph" w:customStyle="1" w:styleId="0CFF858A919C4BAEB5F953358EBDDF4017">
    <w:name w:val="0CFF858A919C4BAEB5F953358EBDDF4017"/>
    <w:rsid w:val="00831083"/>
    <w:pPr>
      <w:widowControl w:val="0"/>
      <w:jc w:val="both"/>
    </w:pPr>
  </w:style>
  <w:style w:type="paragraph" w:customStyle="1" w:styleId="AB5782F4CA184B588FAA1B143F3F02D617">
    <w:name w:val="AB5782F4CA184B588FAA1B143F3F02D617"/>
    <w:rsid w:val="00831083"/>
    <w:pPr>
      <w:widowControl w:val="0"/>
      <w:jc w:val="both"/>
    </w:pPr>
  </w:style>
  <w:style w:type="paragraph" w:customStyle="1" w:styleId="C55081F05E1B4A7685C15CE504119A1720">
    <w:name w:val="C55081F05E1B4A7685C15CE504119A1720"/>
    <w:rsid w:val="00831083"/>
    <w:pPr>
      <w:widowControl w:val="0"/>
      <w:jc w:val="both"/>
    </w:pPr>
  </w:style>
  <w:style w:type="paragraph" w:customStyle="1" w:styleId="FAD2705271E24BCE83BC2AA70D0CD40218">
    <w:name w:val="FAD2705271E24BCE83BC2AA70D0CD40218"/>
    <w:rsid w:val="00831083"/>
    <w:pPr>
      <w:widowControl w:val="0"/>
      <w:jc w:val="both"/>
    </w:pPr>
  </w:style>
  <w:style w:type="paragraph" w:customStyle="1" w:styleId="4480F805FA27429DA43B22EEC3E4BF5C18">
    <w:name w:val="4480F805FA27429DA43B22EEC3E4BF5C18"/>
    <w:rsid w:val="00831083"/>
    <w:pPr>
      <w:widowControl w:val="0"/>
      <w:jc w:val="both"/>
    </w:pPr>
  </w:style>
  <w:style w:type="paragraph" w:customStyle="1" w:styleId="14C53F1E2B66481AA30FA73C4941DCDB18">
    <w:name w:val="14C53F1E2B66481AA30FA73C4941DCDB18"/>
    <w:rsid w:val="00831083"/>
    <w:pPr>
      <w:widowControl w:val="0"/>
      <w:jc w:val="both"/>
    </w:pPr>
  </w:style>
  <w:style w:type="paragraph" w:customStyle="1" w:styleId="0CFF858A919C4BAEB5F953358EBDDF4018">
    <w:name w:val="0CFF858A919C4BAEB5F953358EBDDF4018"/>
    <w:rsid w:val="00831083"/>
    <w:pPr>
      <w:widowControl w:val="0"/>
      <w:jc w:val="both"/>
    </w:pPr>
  </w:style>
  <w:style w:type="paragraph" w:customStyle="1" w:styleId="AB5782F4CA184B588FAA1B143F3F02D618">
    <w:name w:val="AB5782F4CA184B588FAA1B143F3F02D618"/>
    <w:rsid w:val="00831083"/>
    <w:pPr>
      <w:widowControl w:val="0"/>
      <w:jc w:val="both"/>
    </w:pPr>
  </w:style>
  <w:style w:type="paragraph" w:customStyle="1" w:styleId="83AE0C21BEC4488C98704E9CE2DACF5D">
    <w:name w:val="83AE0C21BEC4488C98704E9CE2DACF5D"/>
    <w:rsid w:val="00831083"/>
    <w:pPr>
      <w:widowControl w:val="0"/>
      <w:jc w:val="both"/>
    </w:pPr>
  </w:style>
  <w:style w:type="paragraph" w:customStyle="1" w:styleId="C55081F05E1B4A7685C15CE504119A1721">
    <w:name w:val="C55081F05E1B4A7685C15CE504119A1721"/>
    <w:rsid w:val="00831083"/>
    <w:pPr>
      <w:widowControl w:val="0"/>
      <w:jc w:val="both"/>
    </w:pPr>
  </w:style>
  <w:style w:type="paragraph" w:customStyle="1" w:styleId="FAD2705271E24BCE83BC2AA70D0CD40219">
    <w:name w:val="FAD2705271E24BCE83BC2AA70D0CD40219"/>
    <w:rsid w:val="00831083"/>
    <w:pPr>
      <w:widowControl w:val="0"/>
      <w:jc w:val="both"/>
    </w:pPr>
  </w:style>
  <w:style w:type="paragraph" w:customStyle="1" w:styleId="4480F805FA27429DA43B22EEC3E4BF5C19">
    <w:name w:val="4480F805FA27429DA43B22EEC3E4BF5C19"/>
    <w:rsid w:val="00831083"/>
    <w:pPr>
      <w:widowControl w:val="0"/>
      <w:jc w:val="both"/>
    </w:pPr>
  </w:style>
  <w:style w:type="paragraph" w:customStyle="1" w:styleId="14C53F1E2B66481AA30FA73C4941DCDB19">
    <w:name w:val="14C53F1E2B66481AA30FA73C4941DCDB19"/>
    <w:rsid w:val="00831083"/>
    <w:pPr>
      <w:widowControl w:val="0"/>
      <w:jc w:val="both"/>
    </w:pPr>
  </w:style>
  <w:style w:type="paragraph" w:customStyle="1" w:styleId="0CFF858A919C4BAEB5F953358EBDDF4019">
    <w:name w:val="0CFF858A919C4BAEB5F953358EBDDF4019"/>
    <w:rsid w:val="00831083"/>
    <w:pPr>
      <w:widowControl w:val="0"/>
      <w:jc w:val="both"/>
    </w:pPr>
  </w:style>
  <w:style w:type="paragraph" w:customStyle="1" w:styleId="AB5782F4CA184B588FAA1B143F3F02D619">
    <w:name w:val="AB5782F4CA184B588FAA1B143F3F02D619"/>
    <w:rsid w:val="00831083"/>
    <w:pPr>
      <w:widowControl w:val="0"/>
      <w:jc w:val="both"/>
    </w:pPr>
  </w:style>
  <w:style w:type="paragraph" w:customStyle="1" w:styleId="83AE0C21BEC4488C98704E9CE2DACF5D1">
    <w:name w:val="83AE0C21BEC4488C98704E9CE2DACF5D1"/>
    <w:rsid w:val="00831083"/>
    <w:pPr>
      <w:widowControl w:val="0"/>
      <w:jc w:val="both"/>
    </w:pPr>
  </w:style>
  <w:style w:type="paragraph" w:customStyle="1" w:styleId="CA1EBAF8E075496C967312E67B6D9688">
    <w:name w:val="CA1EBAF8E075496C967312E67B6D9688"/>
    <w:rsid w:val="00831083"/>
    <w:pPr>
      <w:widowControl w:val="0"/>
      <w:jc w:val="both"/>
    </w:pPr>
  </w:style>
  <w:style w:type="paragraph" w:customStyle="1" w:styleId="52A975CC92F74F2FB7EE8027BD18D4CB">
    <w:name w:val="52A975CC92F74F2FB7EE8027BD18D4CB"/>
    <w:rsid w:val="00831083"/>
    <w:pPr>
      <w:widowControl w:val="0"/>
      <w:jc w:val="both"/>
    </w:pPr>
  </w:style>
  <w:style w:type="paragraph" w:customStyle="1" w:styleId="839F98CD4D9D4CA8A7E372DDBC3B3A59">
    <w:name w:val="839F98CD4D9D4CA8A7E372DDBC3B3A59"/>
    <w:rsid w:val="00831083"/>
    <w:pPr>
      <w:widowControl w:val="0"/>
      <w:jc w:val="both"/>
    </w:pPr>
  </w:style>
  <w:style w:type="paragraph" w:customStyle="1" w:styleId="C55081F05E1B4A7685C15CE504119A1722">
    <w:name w:val="C55081F05E1B4A7685C15CE504119A1722"/>
    <w:rsid w:val="00831083"/>
    <w:pPr>
      <w:widowControl w:val="0"/>
      <w:jc w:val="both"/>
    </w:pPr>
  </w:style>
  <w:style w:type="paragraph" w:customStyle="1" w:styleId="FAD2705271E24BCE83BC2AA70D0CD40220">
    <w:name w:val="FAD2705271E24BCE83BC2AA70D0CD40220"/>
    <w:rsid w:val="00831083"/>
    <w:pPr>
      <w:widowControl w:val="0"/>
      <w:jc w:val="both"/>
    </w:pPr>
  </w:style>
  <w:style w:type="paragraph" w:customStyle="1" w:styleId="4480F805FA27429DA43B22EEC3E4BF5C20">
    <w:name w:val="4480F805FA27429DA43B22EEC3E4BF5C20"/>
    <w:rsid w:val="00831083"/>
    <w:pPr>
      <w:widowControl w:val="0"/>
      <w:jc w:val="both"/>
    </w:pPr>
  </w:style>
  <w:style w:type="paragraph" w:customStyle="1" w:styleId="14C53F1E2B66481AA30FA73C4941DCDB20">
    <w:name w:val="14C53F1E2B66481AA30FA73C4941DCDB20"/>
    <w:rsid w:val="00831083"/>
    <w:pPr>
      <w:widowControl w:val="0"/>
      <w:jc w:val="both"/>
    </w:pPr>
  </w:style>
  <w:style w:type="paragraph" w:customStyle="1" w:styleId="0CFF858A919C4BAEB5F953358EBDDF4020">
    <w:name w:val="0CFF858A919C4BAEB5F953358EBDDF4020"/>
    <w:rsid w:val="00831083"/>
    <w:pPr>
      <w:widowControl w:val="0"/>
      <w:jc w:val="both"/>
    </w:pPr>
  </w:style>
  <w:style w:type="paragraph" w:customStyle="1" w:styleId="AB5782F4CA184B588FAA1B143F3F02D620">
    <w:name w:val="AB5782F4CA184B588FAA1B143F3F02D620"/>
    <w:rsid w:val="00831083"/>
    <w:pPr>
      <w:widowControl w:val="0"/>
      <w:jc w:val="both"/>
    </w:pPr>
  </w:style>
  <w:style w:type="paragraph" w:customStyle="1" w:styleId="83AE0C21BEC4488C98704E9CE2DACF5D2">
    <w:name w:val="83AE0C21BEC4488C98704E9CE2DACF5D2"/>
    <w:rsid w:val="00831083"/>
    <w:pPr>
      <w:widowControl w:val="0"/>
      <w:jc w:val="both"/>
    </w:pPr>
  </w:style>
  <w:style w:type="paragraph" w:customStyle="1" w:styleId="6719D9AFF5264B3DB6A0BC480230D95E">
    <w:name w:val="6719D9AFF5264B3DB6A0BC480230D95E"/>
    <w:rsid w:val="00AD56B5"/>
    <w:pPr>
      <w:spacing w:after="160" w:line="259" w:lineRule="auto"/>
    </w:pPr>
    <w:rPr>
      <w:kern w:val="0"/>
      <w:sz w:val="22"/>
    </w:rPr>
  </w:style>
  <w:style w:type="paragraph" w:customStyle="1" w:styleId="13B103679CF349E2956C39D2ACC6EC7D">
    <w:name w:val="13B103679CF349E2956C39D2ACC6EC7D"/>
    <w:rsid w:val="00AD56B5"/>
    <w:pPr>
      <w:spacing w:after="160" w:line="259" w:lineRule="auto"/>
    </w:pPr>
    <w:rPr>
      <w:kern w:val="0"/>
      <w:sz w:val="22"/>
    </w:rPr>
  </w:style>
  <w:style w:type="paragraph" w:customStyle="1" w:styleId="C55081F05E1B4A7685C15CE504119A1723">
    <w:name w:val="C55081F05E1B4A7685C15CE504119A1723"/>
    <w:rsid w:val="00AD56B5"/>
    <w:pPr>
      <w:widowControl w:val="0"/>
      <w:jc w:val="both"/>
    </w:pPr>
  </w:style>
  <w:style w:type="paragraph" w:customStyle="1" w:styleId="6810730814A347C2A78822BEFD4D5733">
    <w:name w:val="6810730814A347C2A78822BEFD4D5733"/>
    <w:rsid w:val="00AD56B5"/>
    <w:pPr>
      <w:widowControl w:val="0"/>
      <w:jc w:val="both"/>
    </w:pPr>
  </w:style>
  <w:style w:type="paragraph" w:customStyle="1" w:styleId="FAD2705271E24BCE83BC2AA70D0CD40221">
    <w:name w:val="FAD2705271E24BCE83BC2AA70D0CD40221"/>
    <w:rsid w:val="00AD56B5"/>
    <w:pPr>
      <w:widowControl w:val="0"/>
      <w:jc w:val="both"/>
    </w:pPr>
  </w:style>
  <w:style w:type="paragraph" w:customStyle="1" w:styleId="4480F805FA27429DA43B22EEC3E4BF5C21">
    <w:name w:val="4480F805FA27429DA43B22EEC3E4BF5C21"/>
    <w:rsid w:val="00AD56B5"/>
    <w:pPr>
      <w:widowControl w:val="0"/>
      <w:jc w:val="both"/>
    </w:pPr>
  </w:style>
  <w:style w:type="paragraph" w:customStyle="1" w:styleId="14C53F1E2B66481AA30FA73C4941DCDB21">
    <w:name w:val="14C53F1E2B66481AA30FA73C4941DCDB21"/>
    <w:rsid w:val="00AD56B5"/>
    <w:pPr>
      <w:widowControl w:val="0"/>
      <w:jc w:val="both"/>
    </w:pPr>
  </w:style>
  <w:style w:type="paragraph" w:customStyle="1" w:styleId="0CFF858A919C4BAEB5F953358EBDDF4021">
    <w:name w:val="0CFF858A919C4BAEB5F953358EBDDF4021"/>
    <w:rsid w:val="00AD56B5"/>
    <w:pPr>
      <w:widowControl w:val="0"/>
      <w:jc w:val="both"/>
    </w:pPr>
  </w:style>
  <w:style w:type="paragraph" w:customStyle="1" w:styleId="AB5782F4CA184B588FAA1B143F3F02D621">
    <w:name w:val="AB5782F4CA184B588FAA1B143F3F02D621"/>
    <w:rsid w:val="00AD56B5"/>
    <w:pPr>
      <w:widowControl w:val="0"/>
      <w:jc w:val="both"/>
    </w:pPr>
  </w:style>
  <w:style w:type="paragraph" w:customStyle="1" w:styleId="83AE0C21BEC4488C98704E9CE2DACF5D3">
    <w:name w:val="83AE0C21BEC4488C98704E9CE2DACF5D3"/>
    <w:rsid w:val="00AD56B5"/>
    <w:pPr>
      <w:widowControl w:val="0"/>
      <w:jc w:val="both"/>
    </w:pPr>
  </w:style>
  <w:style w:type="paragraph" w:customStyle="1" w:styleId="C55081F05E1B4A7685C15CE504119A1724">
    <w:name w:val="C55081F05E1B4A7685C15CE504119A1724"/>
    <w:rsid w:val="00AD56B5"/>
    <w:pPr>
      <w:widowControl w:val="0"/>
      <w:jc w:val="both"/>
    </w:pPr>
  </w:style>
  <w:style w:type="paragraph" w:customStyle="1" w:styleId="6810730814A347C2A78822BEFD4D57331">
    <w:name w:val="6810730814A347C2A78822BEFD4D57331"/>
    <w:rsid w:val="00AD56B5"/>
    <w:pPr>
      <w:widowControl w:val="0"/>
      <w:jc w:val="both"/>
    </w:pPr>
  </w:style>
  <w:style w:type="paragraph" w:customStyle="1" w:styleId="C55081F05E1B4A7685C15CE504119A1725">
    <w:name w:val="C55081F05E1B4A7685C15CE504119A1725"/>
    <w:rsid w:val="00AD56B5"/>
    <w:pPr>
      <w:widowControl w:val="0"/>
      <w:jc w:val="both"/>
    </w:pPr>
  </w:style>
  <w:style w:type="paragraph" w:customStyle="1" w:styleId="6810730814A347C2A78822BEFD4D57332">
    <w:name w:val="6810730814A347C2A78822BEFD4D57332"/>
    <w:rsid w:val="00AD56B5"/>
    <w:pPr>
      <w:widowControl w:val="0"/>
      <w:jc w:val="both"/>
    </w:pPr>
  </w:style>
  <w:style w:type="paragraph" w:customStyle="1" w:styleId="80614C94C20C4A59BA57E7005B1085F6">
    <w:name w:val="80614C94C20C4A59BA57E7005B1085F6"/>
    <w:rsid w:val="00AD56B5"/>
    <w:pPr>
      <w:widowControl w:val="0"/>
      <w:jc w:val="both"/>
    </w:pPr>
  </w:style>
  <w:style w:type="paragraph" w:customStyle="1" w:styleId="4480F805FA27429DA43B22EEC3E4BF5C22">
    <w:name w:val="4480F805FA27429DA43B22EEC3E4BF5C22"/>
    <w:rsid w:val="00AD56B5"/>
    <w:pPr>
      <w:widowControl w:val="0"/>
      <w:jc w:val="both"/>
    </w:pPr>
  </w:style>
  <w:style w:type="paragraph" w:customStyle="1" w:styleId="14C53F1E2B66481AA30FA73C4941DCDB22">
    <w:name w:val="14C53F1E2B66481AA30FA73C4941DCDB22"/>
    <w:rsid w:val="00AD56B5"/>
    <w:pPr>
      <w:widowControl w:val="0"/>
      <w:jc w:val="both"/>
    </w:pPr>
  </w:style>
  <w:style w:type="paragraph" w:customStyle="1" w:styleId="0CFF858A919C4BAEB5F953358EBDDF4022">
    <w:name w:val="0CFF858A919C4BAEB5F953358EBDDF4022"/>
    <w:rsid w:val="00AD56B5"/>
    <w:pPr>
      <w:widowControl w:val="0"/>
      <w:jc w:val="both"/>
    </w:pPr>
  </w:style>
  <w:style w:type="paragraph" w:customStyle="1" w:styleId="AB5782F4CA184B588FAA1B143F3F02D622">
    <w:name w:val="AB5782F4CA184B588FAA1B143F3F02D622"/>
    <w:rsid w:val="00AD56B5"/>
    <w:pPr>
      <w:widowControl w:val="0"/>
      <w:jc w:val="both"/>
    </w:pPr>
  </w:style>
  <w:style w:type="paragraph" w:customStyle="1" w:styleId="83AE0C21BEC4488C98704E9CE2DACF5D4">
    <w:name w:val="83AE0C21BEC4488C98704E9CE2DACF5D4"/>
    <w:rsid w:val="00AD56B5"/>
    <w:pPr>
      <w:widowControl w:val="0"/>
      <w:jc w:val="both"/>
    </w:pPr>
  </w:style>
  <w:style w:type="paragraph" w:customStyle="1" w:styleId="C55081F05E1B4A7685C15CE504119A1726">
    <w:name w:val="C55081F05E1B4A7685C15CE504119A1726"/>
    <w:rsid w:val="00AD56B5"/>
    <w:pPr>
      <w:widowControl w:val="0"/>
      <w:jc w:val="both"/>
    </w:pPr>
  </w:style>
  <w:style w:type="paragraph" w:customStyle="1" w:styleId="6810730814A347C2A78822BEFD4D57333">
    <w:name w:val="6810730814A347C2A78822BEFD4D57333"/>
    <w:rsid w:val="00AD56B5"/>
    <w:pPr>
      <w:widowControl w:val="0"/>
      <w:jc w:val="both"/>
    </w:pPr>
  </w:style>
  <w:style w:type="paragraph" w:customStyle="1" w:styleId="80614C94C20C4A59BA57E7005B1085F61">
    <w:name w:val="80614C94C20C4A59BA57E7005B1085F61"/>
    <w:rsid w:val="00AD56B5"/>
    <w:pPr>
      <w:widowControl w:val="0"/>
      <w:jc w:val="both"/>
    </w:pPr>
  </w:style>
  <w:style w:type="paragraph" w:customStyle="1" w:styleId="4480F805FA27429DA43B22EEC3E4BF5C23">
    <w:name w:val="4480F805FA27429DA43B22EEC3E4BF5C23"/>
    <w:rsid w:val="00AD56B5"/>
    <w:pPr>
      <w:widowControl w:val="0"/>
      <w:jc w:val="both"/>
    </w:pPr>
  </w:style>
  <w:style w:type="paragraph" w:customStyle="1" w:styleId="14C53F1E2B66481AA30FA73C4941DCDB23">
    <w:name w:val="14C53F1E2B66481AA30FA73C4941DCDB23"/>
    <w:rsid w:val="00AD56B5"/>
    <w:pPr>
      <w:widowControl w:val="0"/>
      <w:jc w:val="both"/>
    </w:pPr>
  </w:style>
  <w:style w:type="paragraph" w:customStyle="1" w:styleId="0CFF858A919C4BAEB5F953358EBDDF4023">
    <w:name w:val="0CFF858A919C4BAEB5F953358EBDDF4023"/>
    <w:rsid w:val="00AD56B5"/>
    <w:pPr>
      <w:widowControl w:val="0"/>
      <w:jc w:val="both"/>
    </w:pPr>
  </w:style>
  <w:style w:type="paragraph" w:customStyle="1" w:styleId="AB5782F4CA184B588FAA1B143F3F02D623">
    <w:name w:val="AB5782F4CA184B588FAA1B143F3F02D623"/>
    <w:rsid w:val="00AD56B5"/>
    <w:pPr>
      <w:widowControl w:val="0"/>
      <w:jc w:val="both"/>
    </w:pPr>
  </w:style>
  <w:style w:type="paragraph" w:customStyle="1" w:styleId="83AE0C21BEC4488C98704E9CE2DACF5D5">
    <w:name w:val="83AE0C21BEC4488C98704E9CE2DACF5D5"/>
    <w:rsid w:val="00AD56B5"/>
    <w:pPr>
      <w:widowControl w:val="0"/>
      <w:jc w:val="both"/>
    </w:pPr>
  </w:style>
  <w:style w:type="paragraph" w:customStyle="1" w:styleId="C55081F05E1B4A7685C15CE504119A1727">
    <w:name w:val="C55081F05E1B4A7685C15CE504119A1727"/>
    <w:rsid w:val="00AD56B5"/>
    <w:pPr>
      <w:widowControl w:val="0"/>
      <w:jc w:val="both"/>
    </w:pPr>
  </w:style>
  <w:style w:type="paragraph" w:customStyle="1" w:styleId="6810730814A347C2A78822BEFD4D57334">
    <w:name w:val="6810730814A347C2A78822BEFD4D57334"/>
    <w:rsid w:val="00AD56B5"/>
    <w:pPr>
      <w:widowControl w:val="0"/>
      <w:jc w:val="both"/>
    </w:pPr>
  </w:style>
  <w:style w:type="paragraph" w:customStyle="1" w:styleId="80614C94C20C4A59BA57E7005B1085F62">
    <w:name w:val="80614C94C20C4A59BA57E7005B1085F62"/>
    <w:rsid w:val="00AD56B5"/>
    <w:pPr>
      <w:widowControl w:val="0"/>
      <w:jc w:val="both"/>
    </w:pPr>
  </w:style>
  <w:style w:type="paragraph" w:customStyle="1" w:styleId="B6C306632A6A466B8191D59716F2939A">
    <w:name w:val="B6C306632A6A466B8191D59716F2939A"/>
    <w:rsid w:val="00AD56B5"/>
    <w:pPr>
      <w:widowControl w:val="0"/>
      <w:jc w:val="both"/>
    </w:pPr>
  </w:style>
  <w:style w:type="paragraph" w:customStyle="1" w:styleId="14C53F1E2B66481AA30FA73C4941DCDB24">
    <w:name w:val="14C53F1E2B66481AA30FA73C4941DCDB24"/>
    <w:rsid w:val="00AD56B5"/>
    <w:pPr>
      <w:widowControl w:val="0"/>
      <w:jc w:val="both"/>
    </w:pPr>
  </w:style>
  <w:style w:type="paragraph" w:customStyle="1" w:styleId="0CFF858A919C4BAEB5F953358EBDDF4024">
    <w:name w:val="0CFF858A919C4BAEB5F953358EBDDF4024"/>
    <w:rsid w:val="00AD56B5"/>
    <w:pPr>
      <w:widowControl w:val="0"/>
      <w:jc w:val="both"/>
    </w:pPr>
  </w:style>
  <w:style w:type="paragraph" w:customStyle="1" w:styleId="AB5782F4CA184B588FAA1B143F3F02D624">
    <w:name w:val="AB5782F4CA184B588FAA1B143F3F02D624"/>
    <w:rsid w:val="00AD56B5"/>
    <w:pPr>
      <w:widowControl w:val="0"/>
      <w:jc w:val="both"/>
    </w:pPr>
  </w:style>
  <w:style w:type="paragraph" w:customStyle="1" w:styleId="83AE0C21BEC4488C98704E9CE2DACF5D6">
    <w:name w:val="83AE0C21BEC4488C98704E9CE2DACF5D6"/>
    <w:rsid w:val="00AD56B5"/>
    <w:pPr>
      <w:widowControl w:val="0"/>
      <w:jc w:val="both"/>
    </w:pPr>
  </w:style>
  <w:style w:type="paragraph" w:customStyle="1" w:styleId="B51EDB4D87DC4DB1BC2ADD70EECCAAEC">
    <w:name w:val="B51EDB4D87DC4DB1BC2ADD70EECCAAEC"/>
    <w:rsid w:val="00AD56B5"/>
    <w:pPr>
      <w:spacing w:after="160" w:line="259" w:lineRule="auto"/>
    </w:pPr>
    <w:rPr>
      <w:kern w:val="0"/>
      <w:sz w:val="22"/>
    </w:rPr>
  </w:style>
  <w:style w:type="paragraph" w:customStyle="1" w:styleId="C55081F05E1B4A7685C15CE504119A1728">
    <w:name w:val="C55081F05E1B4A7685C15CE504119A1728"/>
    <w:rsid w:val="00AD56B5"/>
    <w:pPr>
      <w:widowControl w:val="0"/>
      <w:jc w:val="both"/>
    </w:pPr>
  </w:style>
  <w:style w:type="paragraph" w:customStyle="1" w:styleId="6810730814A347C2A78822BEFD4D57335">
    <w:name w:val="6810730814A347C2A78822BEFD4D57335"/>
    <w:rsid w:val="00AD56B5"/>
    <w:pPr>
      <w:widowControl w:val="0"/>
      <w:jc w:val="both"/>
    </w:pPr>
  </w:style>
  <w:style w:type="paragraph" w:customStyle="1" w:styleId="0CFF858A919C4BAEB5F953358EBDDF4025">
    <w:name w:val="0CFF858A919C4BAEB5F953358EBDDF4025"/>
    <w:rsid w:val="00AD56B5"/>
    <w:pPr>
      <w:widowControl w:val="0"/>
      <w:jc w:val="both"/>
    </w:pPr>
  </w:style>
  <w:style w:type="paragraph" w:customStyle="1" w:styleId="AB5782F4CA184B588FAA1B143F3F02D625">
    <w:name w:val="AB5782F4CA184B588FAA1B143F3F02D625"/>
    <w:rsid w:val="00AD56B5"/>
    <w:pPr>
      <w:widowControl w:val="0"/>
      <w:jc w:val="both"/>
    </w:pPr>
  </w:style>
  <w:style w:type="paragraph" w:customStyle="1" w:styleId="83AE0C21BEC4488C98704E9CE2DACF5D7">
    <w:name w:val="83AE0C21BEC4488C98704E9CE2DACF5D7"/>
    <w:rsid w:val="00AD56B5"/>
    <w:pPr>
      <w:widowControl w:val="0"/>
      <w:jc w:val="both"/>
    </w:pPr>
  </w:style>
  <w:style w:type="paragraph" w:customStyle="1" w:styleId="C55081F05E1B4A7685C15CE504119A1729">
    <w:name w:val="C55081F05E1B4A7685C15CE504119A1729"/>
    <w:rsid w:val="00AD56B5"/>
    <w:pPr>
      <w:widowControl w:val="0"/>
      <w:jc w:val="both"/>
    </w:pPr>
  </w:style>
  <w:style w:type="paragraph" w:customStyle="1" w:styleId="6810730814A347C2A78822BEFD4D57336">
    <w:name w:val="6810730814A347C2A78822BEFD4D57336"/>
    <w:rsid w:val="00AD56B5"/>
    <w:pPr>
      <w:widowControl w:val="0"/>
      <w:jc w:val="both"/>
    </w:pPr>
  </w:style>
  <w:style w:type="paragraph" w:customStyle="1" w:styleId="A7EB5516192449E88535476314932514">
    <w:name w:val="A7EB5516192449E88535476314932514"/>
    <w:rsid w:val="00AD56B5"/>
    <w:pPr>
      <w:widowControl w:val="0"/>
      <w:jc w:val="both"/>
    </w:pPr>
  </w:style>
  <w:style w:type="paragraph" w:customStyle="1" w:styleId="0CFF858A919C4BAEB5F953358EBDDF4026">
    <w:name w:val="0CFF858A919C4BAEB5F953358EBDDF4026"/>
    <w:rsid w:val="00AD56B5"/>
    <w:pPr>
      <w:widowControl w:val="0"/>
      <w:jc w:val="both"/>
    </w:pPr>
  </w:style>
  <w:style w:type="paragraph" w:customStyle="1" w:styleId="AB5782F4CA184B588FAA1B143F3F02D626">
    <w:name w:val="AB5782F4CA184B588FAA1B143F3F02D626"/>
    <w:rsid w:val="00AD56B5"/>
    <w:pPr>
      <w:widowControl w:val="0"/>
      <w:jc w:val="both"/>
    </w:pPr>
  </w:style>
  <w:style w:type="paragraph" w:customStyle="1" w:styleId="83AE0C21BEC4488C98704E9CE2DACF5D8">
    <w:name w:val="83AE0C21BEC4488C98704E9CE2DACF5D8"/>
    <w:rsid w:val="00AD56B5"/>
    <w:pPr>
      <w:widowControl w:val="0"/>
      <w:jc w:val="both"/>
    </w:pPr>
  </w:style>
  <w:style w:type="paragraph" w:customStyle="1" w:styleId="4D755825374241D3AC121EF1CCF4F4A7">
    <w:name w:val="4D755825374241D3AC121EF1CCF4F4A7"/>
    <w:rsid w:val="00AD56B5"/>
    <w:pPr>
      <w:widowControl w:val="0"/>
      <w:jc w:val="both"/>
    </w:pPr>
  </w:style>
  <w:style w:type="paragraph" w:customStyle="1" w:styleId="77725427714E48879113ACAF23D4B10D">
    <w:name w:val="77725427714E48879113ACAF23D4B10D"/>
    <w:rsid w:val="00AD56B5"/>
    <w:pPr>
      <w:spacing w:after="160" w:line="259" w:lineRule="auto"/>
    </w:pPr>
    <w:rPr>
      <w:kern w:val="0"/>
      <w:sz w:val="22"/>
    </w:rPr>
  </w:style>
  <w:style w:type="paragraph" w:customStyle="1" w:styleId="93ACEB926D81478E8FAC2D6C6E072DC2">
    <w:name w:val="93ACEB926D81478E8FAC2D6C6E072DC2"/>
    <w:rsid w:val="00AD56B5"/>
    <w:pPr>
      <w:spacing w:after="160" w:line="259" w:lineRule="auto"/>
    </w:pPr>
    <w:rPr>
      <w:kern w:val="0"/>
      <w:sz w:val="22"/>
    </w:rPr>
  </w:style>
  <w:style w:type="paragraph" w:customStyle="1" w:styleId="4D755825374241D3AC121EF1CCF4F4A71">
    <w:name w:val="4D755825374241D3AC121EF1CCF4F4A71"/>
    <w:rsid w:val="00AD56B5"/>
    <w:pPr>
      <w:widowControl w:val="0"/>
      <w:jc w:val="both"/>
    </w:pPr>
  </w:style>
  <w:style w:type="paragraph" w:customStyle="1" w:styleId="297CEC44126A49C69CBF3EB1D7184CC4">
    <w:name w:val="297CEC44126A49C69CBF3EB1D7184CC4"/>
    <w:rsid w:val="00AD56B5"/>
    <w:pPr>
      <w:widowControl w:val="0"/>
      <w:jc w:val="both"/>
    </w:pPr>
  </w:style>
  <w:style w:type="paragraph" w:customStyle="1" w:styleId="D0D97B5625644DE5A1906C756BFF5463">
    <w:name w:val="D0D97B5625644DE5A1906C756BFF5463"/>
    <w:rsid w:val="00AD56B5"/>
    <w:pPr>
      <w:widowControl w:val="0"/>
      <w:jc w:val="both"/>
    </w:pPr>
  </w:style>
  <w:style w:type="paragraph" w:customStyle="1" w:styleId="3EE0B762C8BF4DAD94F1F622427A318B">
    <w:name w:val="3EE0B762C8BF4DAD94F1F622427A318B"/>
    <w:rsid w:val="00AD56B5"/>
    <w:pPr>
      <w:widowControl w:val="0"/>
      <w:jc w:val="both"/>
    </w:pPr>
  </w:style>
  <w:style w:type="paragraph" w:customStyle="1" w:styleId="A1ECC7596BD04823B5D50D5E63020F87">
    <w:name w:val="A1ECC7596BD04823B5D50D5E63020F87"/>
    <w:rsid w:val="00AD56B5"/>
    <w:pPr>
      <w:widowControl w:val="0"/>
      <w:jc w:val="both"/>
    </w:pPr>
  </w:style>
  <w:style w:type="paragraph" w:customStyle="1" w:styleId="93ACEB926D81478E8FAC2D6C6E072DC21">
    <w:name w:val="93ACEB926D81478E8FAC2D6C6E072DC21"/>
    <w:rsid w:val="00AD56B5"/>
    <w:pPr>
      <w:widowControl w:val="0"/>
      <w:jc w:val="both"/>
    </w:pPr>
  </w:style>
  <w:style w:type="paragraph" w:customStyle="1" w:styleId="77725427714E48879113ACAF23D4B10D1">
    <w:name w:val="77725427714E48879113ACAF23D4B10D1"/>
    <w:rsid w:val="00AD56B5"/>
    <w:pPr>
      <w:widowControl w:val="0"/>
      <w:jc w:val="both"/>
    </w:pPr>
  </w:style>
  <w:style w:type="paragraph" w:customStyle="1" w:styleId="4D755825374241D3AC121EF1CCF4F4A72">
    <w:name w:val="4D755825374241D3AC121EF1CCF4F4A72"/>
    <w:rsid w:val="00AD56B5"/>
    <w:pPr>
      <w:widowControl w:val="0"/>
      <w:jc w:val="both"/>
    </w:pPr>
  </w:style>
  <w:style w:type="paragraph" w:customStyle="1" w:styleId="297CEC44126A49C69CBF3EB1D7184CC41">
    <w:name w:val="297CEC44126A49C69CBF3EB1D7184CC41"/>
    <w:rsid w:val="00AD56B5"/>
    <w:pPr>
      <w:widowControl w:val="0"/>
      <w:jc w:val="both"/>
    </w:pPr>
  </w:style>
  <w:style w:type="paragraph" w:customStyle="1" w:styleId="D0D97B5625644DE5A1906C756BFF54631">
    <w:name w:val="D0D97B5625644DE5A1906C756BFF54631"/>
    <w:rsid w:val="00AD56B5"/>
    <w:pPr>
      <w:widowControl w:val="0"/>
      <w:jc w:val="both"/>
    </w:pPr>
  </w:style>
  <w:style w:type="paragraph" w:customStyle="1" w:styleId="3EE0B762C8BF4DAD94F1F622427A318B1">
    <w:name w:val="3EE0B762C8BF4DAD94F1F622427A318B1"/>
    <w:rsid w:val="00AD56B5"/>
    <w:pPr>
      <w:widowControl w:val="0"/>
      <w:jc w:val="both"/>
    </w:pPr>
  </w:style>
  <w:style w:type="paragraph" w:customStyle="1" w:styleId="A1ECC7596BD04823B5D50D5E63020F871">
    <w:name w:val="A1ECC7596BD04823B5D50D5E63020F871"/>
    <w:rsid w:val="00AD56B5"/>
    <w:pPr>
      <w:widowControl w:val="0"/>
      <w:jc w:val="both"/>
    </w:pPr>
  </w:style>
  <w:style w:type="paragraph" w:customStyle="1" w:styleId="93ACEB926D81478E8FAC2D6C6E072DC22">
    <w:name w:val="93ACEB926D81478E8FAC2D6C6E072DC22"/>
    <w:rsid w:val="00AD56B5"/>
    <w:pPr>
      <w:widowControl w:val="0"/>
      <w:jc w:val="both"/>
    </w:pPr>
  </w:style>
  <w:style w:type="paragraph" w:customStyle="1" w:styleId="77725427714E48879113ACAF23D4B10D2">
    <w:name w:val="77725427714E48879113ACAF23D4B10D2"/>
    <w:rsid w:val="00AD56B5"/>
    <w:pPr>
      <w:widowControl w:val="0"/>
      <w:jc w:val="both"/>
    </w:pPr>
  </w:style>
  <w:style w:type="paragraph" w:customStyle="1" w:styleId="4D755825374241D3AC121EF1CCF4F4A73">
    <w:name w:val="4D755825374241D3AC121EF1CCF4F4A73"/>
    <w:rsid w:val="00AD56B5"/>
    <w:pPr>
      <w:widowControl w:val="0"/>
      <w:jc w:val="both"/>
    </w:pPr>
  </w:style>
  <w:style w:type="paragraph" w:customStyle="1" w:styleId="297CEC44126A49C69CBF3EB1D7184CC42">
    <w:name w:val="297CEC44126A49C69CBF3EB1D7184CC42"/>
    <w:rsid w:val="00AD56B5"/>
    <w:pPr>
      <w:widowControl w:val="0"/>
      <w:jc w:val="both"/>
    </w:pPr>
  </w:style>
  <w:style w:type="paragraph" w:customStyle="1" w:styleId="D0D97B5625644DE5A1906C756BFF54632">
    <w:name w:val="D0D97B5625644DE5A1906C756BFF54632"/>
    <w:rsid w:val="00AD56B5"/>
    <w:pPr>
      <w:widowControl w:val="0"/>
      <w:jc w:val="both"/>
    </w:pPr>
  </w:style>
  <w:style w:type="paragraph" w:customStyle="1" w:styleId="3EE0B762C8BF4DAD94F1F622427A318B2">
    <w:name w:val="3EE0B762C8BF4DAD94F1F622427A318B2"/>
    <w:rsid w:val="00AD56B5"/>
    <w:pPr>
      <w:widowControl w:val="0"/>
      <w:jc w:val="both"/>
    </w:pPr>
  </w:style>
  <w:style w:type="paragraph" w:customStyle="1" w:styleId="A1ECC7596BD04823B5D50D5E63020F872">
    <w:name w:val="A1ECC7596BD04823B5D50D5E63020F872"/>
    <w:rsid w:val="00AD56B5"/>
    <w:pPr>
      <w:widowControl w:val="0"/>
      <w:jc w:val="both"/>
    </w:pPr>
  </w:style>
  <w:style w:type="paragraph" w:customStyle="1" w:styleId="93ACEB926D81478E8FAC2D6C6E072DC23">
    <w:name w:val="93ACEB926D81478E8FAC2D6C6E072DC23"/>
    <w:rsid w:val="00AD56B5"/>
    <w:pPr>
      <w:widowControl w:val="0"/>
      <w:jc w:val="both"/>
    </w:pPr>
  </w:style>
  <w:style w:type="paragraph" w:customStyle="1" w:styleId="77725427714E48879113ACAF23D4B10D3">
    <w:name w:val="77725427714E48879113ACAF23D4B10D3"/>
    <w:rsid w:val="00AD56B5"/>
    <w:pPr>
      <w:widowControl w:val="0"/>
      <w:jc w:val="both"/>
    </w:pPr>
  </w:style>
  <w:style w:type="paragraph" w:customStyle="1" w:styleId="509F8B3417224C68BAF097BDD57AC3E6">
    <w:name w:val="509F8B3417224C68BAF097BDD57AC3E6"/>
    <w:rsid w:val="00AD56B5"/>
    <w:pPr>
      <w:widowControl w:val="0"/>
      <w:jc w:val="both"/>
    </w:pPr>
  </w:style>
  <w:style w:type="paragraph" w:customStyle="1" w:styleId="4D755825374241D3AC121EF1CCF4F4A74">
    <w:name w:val="4D755825374241D3AC121EF1CCF4F4A74"/>
    <w:rsid w:val="00AD56B5"/>
    <w:pPr>
      <w:widowControl w:val="0"/>
      <w:jc w:val="both"/>
    </w:pPr>
  </w:style>
  <w:style w:type="paragraph" w:customStyle="1" w:styleId="297CEC44126A49C69CBF3EB1D7184CC43">
    <w:name w:val="297CEC44126A49C69CBF3EB1D7184CC43"/>
    <w:rsid w:val="00AD56B5"/>
    <w:pPr>
      <w:widowControl w:val="0"/>
      <w:jc w:val="both"/>
    </w:pPr>
  </w:style>
  <w:style w:type="paragraph" w:customStyle="1" w:styleId="D0D97B5625644DE5A1906C756BFF54633">
    <w:name w:val="D0D97B5625644DE5A1906C756BFF54633"/>
    <w:rsid w:val="00AD56B5"/>
    <w:pPr>
      <w:widowControl w:val="0"/>
      <w:jc w:val="both"/>
    </w:pPr>
  </w:style>
  <w:style w:type="paragraph" w:customStyle="1" w:styleId="3EE0B762C8BF4DAD94F1F622427A318B3">
    <w:name w:val="3EE0B762C8BF4DAD94F1F622427A318B3"/>
    <w:rsid w:val="00AD56B5"/>
    <w:pPr>
      <w:widowControl w:val="0"/>
      <w:jc w:val="both"/>
    </w:pPr>
  </w:style>
  <w:style w:type="paragraph" w:customStyle="1" w:styleId="A1ECC7596BD04823B5D50D5E63020F873">
    <w:name w:val="A1ECC7596BD04823B5D50D5E63020F873"/>
    <w:rsid w:val="00AD56B5"/>
    <w:pPr>
      <w:widowControl w:val="0"/>
      <w:jc w:val="both"/>
    </w:pPr>
  </w:style>
  <w:style w:type="paragraph" w:customStyle="1" w:styleId="93ACEB926D81478E8FAC2D6C6E072DC24">
    <w:name w:val="93ACEB926D81478E8FAC2D6C6E072DC24"/>
    <w:rsid w:val="00AD56B5"/>
    <w:pPr>
      <w:widowControl w:val="0"/>
      <w:jc w:val="both"/>
    </w:pPr>
  </w:style>
  <w:style w:type="paragraph" w:customStyle="1" w:styleId="77725427714E48879113ACAF23D4B10D4">
    <w:name w:val="77725427714E48879113ACAF23D4B10D4"/>
    <w:rsid w:val="00AD56B5"/>
    <w:pPr>
      <w:widowControl w:val="0"/>
      <w:jc w:val="both"/>
    </w:pPr>
  </w:style>
  <w:style w:type="paragraph" w:customStyle="1" w:styleId="509F8B3417224C68BAF097BDD57AC3E61">
    <w:name w:val="509F8B3417224C68BAF097BDD57AC3E61"/>
    <w:rsid w:val="00AD56B5"/>
    <w:pPr>
      <w:widowControl w:val="0"/>
      <w:jc w:val="both"/>
    </w:pPr>
  </w:style>
  <w:style w:type="paragraph" w:customStyle="1" w:styleId="4D755825374241D3AC121EF1CCF4F4A75">
    <w:name w:val="4D755825374241D3AC121EF1CCF4F4A75"/>
    <w:rsid w:val="00AD56B5"/>
    <w:pPr>
      <w:widowControl w:val="0"/>
      <w:jc w:val="both"/>
    </w:pPr>
  </w:style>
  <w:style w:type="paragraph" w:customStyle="1" w:styleId="297CEC44126A49C69CBF3EB1D7184CC44">
    <w:name w:val="297CEC44126A49C69CBF3EB1D7184CC44"/>
    <w:rsid w:val="00AD56B5"/>
    <w:pPr>
      <w:widowControl w:val="0"/>
      <w:jc w:val="both"/>
    </w:pPr>
  </w:style>
  <w:style w:type="paragraph" w:customStyle="1" w:styleId="D0D97B5625644DE5A1906C756BFF54634">
    <w:name w:val="D0D97B5625644DE5A1906C756BFF54634"/>
    <w:rsid w:val="00AD56B5"/>
    <w:pPr>
      <w:widowControl w:val="0"/>
      <w:jc w:val="both"/>
    </w:pPr>
  </w:style>
  <w:style w:type="paragraph" w:customStyle="1" w:styleId="3EE0B762C8BF4DAD94F1F622427A318B4">
    <w:name w:val="3EE0B762C8BF4DAD94F1F622427A318B4"/>
    <w:rsid w:val="00AD56B5"/>
    <w:pPr>
      <w:widowControl w:val="0"/>
      <w:jc w:val="both"/>
    </w:pPr>
  </w:style>
  <w:style w:type="paragraph" w:customStyle="1" w:styleId="A1ECC7596BD04823B5D50D5E63020F874">
    <w:name w:val="A1ECC7596BD04823B5D50D5E63020F874"/>
    <w:rsid w:val="00AD56B5"/>
    <w:pPr>
      <w:widowControl w:val="0"/>
      <w:jc w:val="both"/>
    </w:pPr>
  </w:style>
  <w:style w:type="paragraph" w:customStyle="1" w:styleId="93ACEB926D81478E8FAC2D6C6E072DC25">
    <w:name w:val="93ACEB926D81478E8FAC2D6C6E072DC25"/>
    <w:rsid w:val="00AD56B5"/>
    <w:pPr>
      <w:widowControl w:val="0"/>
      <w:jc w:val="both"/>
    </w:pPr>
  </w:style>
  <w:style w:type="paragraph" w:customStyle="1" w:styleId="77725427714E48879113ACAF23D4B10D5">
    <w:name w:val="77725427714E48879113ACAF23D4B10D5"/>
    <w:rsid w:val="00AD56B5"/>
    <w:pPr>
      <w:widowControl w:val="0"/>
      <w:jc w:val="both"/>
    </w:pPr>
  </w:style>
  <w:style w:type="paragraph" w:customStyle="1" w:styleId="509F8B3417224C68BAF097BDD57AC3E62">
    <w:name w:val="509F8B3417224C68BAF097BDD57AC3E62"/>
    <w:rsid w:val="00AD56B5"/>
    <w:pPr>
      <w:widowControl w:val="0"/>
      <w:jc w:val="both"/>
    </w:pPr>
  </w:style>
  <w:style w:type="paragraph" w:customStyle="1" w:styleId="4D755825374241D3AC121EF1CCF4F4A76">
    <w:name w:val="4D755825374241D3AC121EF1CCF4F4A76"/>
    <w:rsid w:val="00AD56B5"/>
    <w:pPr>
      <w:widowControl w:val="0"/>
      <w:jc w:val="both"/>
    </w:pPr>
  </w:style>
  <w:style w:type="paragraph" w:customStyle="1" w:styleId="297CEC44126A49C69CBF3EB1D7184CC45">
    <w:name w:val="297CEC44126A49C69CBF3EB1D7184CC45"/>
    <w:rsid w:val="00AD56B5"/>
    <w:pPr>
      <w:widowControl w:val="0"/>
      <w:jc w:val="both"/>
    </w:pPr>
  </w:style>
  <w:style w:type="paragraph" w:customStyle="1" w:styleId="D0D97B5625644DE5A1906C756BFF54635">
    <w:name w:val="D0D97B5625644DE5A1906C756BFF54635"/>
    <w:rsid w:val="00AD56B5"/>
    <w:pPr>
      <w:widowControl w:val="0"/>
      <w:jc w:val="both"/>
    </w:pPr>
  </w:style>
  <w:style w:type="paragraph" w:customStyle="1" w:styleId="3EE0B762C8BF4DAD94F1F622427A318B5">
    <w:name w:val="3EE0B762C8BF4DAD94F1F622427A318B5"/>
    <w:rsid w:val="00AD56B5"/>
    <w:pPr>
      <w:widowControl w:val="0"/>
      <w:jc w:val="both"/>
    </w:pPr>
  </w:style>
  <w:style w:type="paragraph" w:customStyle="1" w:styleId="A1ECC7596BD04823B5D50D5E63020F875">
    <w:name w:val="A1ECC7596BD04823B5D50D5E63020F875"/>
    <w:rsid w:val="00AD56B5"/>
    <w:pPr>
      <w:widowControl w:val="0"/>
      <w:jc w:val="both"/>
    </w:pPr>
  </w:style>
  <w:style w:type="paragraph" w:customStyle="1" w:styleId="93ACEB926D81478E8FAC2D6C6E072DC26">
    <w:name w:val="93ACEB926D81478E8FAC2D6C6E072DC26"/>
    <w:rsid w:val="00AD56B5"/>
    <w:pPr>
      <w:widowControl w:val="0"/>
      <w:jc w:val="both"/>
    </w:pPr>
  </w:style>
  <w:style w:type="paragraph" w:customStyle="1" w:styleId="77725427714E48879113ACAF23D4B10D6">
    <w:name w:val="77725427714E48879113ACAF23D4B10D6"/>
    <w:rsid w:val="00AD56B5"/>
    <w:pPr>
      <w:widowControl w:val="0"/>
      <w:jc w:val="both"/>
    </w:pPr>
  </w:style>
  <w:style w:type="paragraph" w:customStyle="1" w:styleId="509F8B3417224C68BAF097BDD57AC3E63">
    <w:name w:val="509F8B3417224C68BAF097BDD57AC3E63"/>
    <w:rsid w:val="00AD56B5"/>
    <w:pPr>
      <w:widowControl w:val="0"/>
      <w:jc w:val="both"/>
    </w:pPr>
  </w:style>
  <w:style w:type="paragraph" w:customStyle="1" w:styleId="4D755825374241D3AC121EF1CCF4F4A77">
    <w:name w:val="4D755825374241D3AC121EF1CCF4F4A77"/>
    <w:rsid w:val="00AD56B5"/>
    <w:pPr>
      <w:widowControl w:val="0"/>
      <w:jc w:val="both"/>
    </w:pPr>
  </w:style>
  <w:style w:type="paragraph" w:customStyle="1" w:styleId="297CEC44126A49C69CBF3EB1D7184CC46">
    <w:name w:val="297CEC44126A49C69CBF3EB1D7184CC46"/>
    <w:rsid w:val="00AD56B5"/>
    <w:pPr>
      <w:widowControl w:val="0"/>
      <w:jc w:val="both"/>
    </w:pPr>
  </w:style>
  <w:style w:type="paragraph" w:customStyle="1" w:styleId="D0D97B5625644DE5A1906C756BFF54636">
    <w:name w:val="D0D97B5625644DE5A1906C756BFF54636"/>
    <w:rsid w:val="00AD56B5"/>
    <w:pPr>
      <w:widowControl w:val="0"/>
      <w:jc w:val="both"/>
    </w:pPr>
  </w:style>
  <w:style w:type="paragraph" w:customStyle="1" w:styleId="3EE0B762C8BF4DAD94F1F622427A318B6">
    <w:name w:val="3EE0B762C8BF4DAD94F1F622427A318B6"/>
    <w:rsid w:val="00AD56B5"/>
    <w:pPr>
      <w:widowControl w:val="0"/>
      <w:jc w:val="both"/>
    </w:pPr>
  </w:style>
  <w:style w:type="paragraph" w:customStyle="1" w:styleId="A1ECC7596BD04823B5D50D5E63020F876">
    <w:name w:val="A1ECC7596BD04823B5D50D5E63020F876"/>
    <w:rsid w:val="00AD56B5"/>
    <w:pPr>
      <w:widowControl w:val="0"/>
      <w:jc w:val="both"/>
    </w:pPr>
  </w:style>
  <w:style w:type="paragraph" w:customStyle="1" w:styleId="93ACEB926D81478E8FAC2D6C6E072DC27">
    <w:name w:val="93ACEB926D81478E8FAC2D6C6E072DC27"/>
    <w:rsid w:val="00AD56B5"/>
    <w:pPr>
      <w:widowControl w:val="0"/>
      <w:jc w:val="both"/>
    </w:pPr>
  </w:style>
  <w:style w:type="paragraph" w:customStyle="1" w:styleId="77725427714E48879113ACAF23D4B10D7">
    <w:name w:val="77725427714E48879113ACAF23D4B10D7"/>
    <w:rsid w:val="00AD56B5"/>
    <w:pPr>
      <w:widowControl w:val="0"/>
      <w:jc w:val="both"/>
    </w:pPr>
  </w:style>
  <w:style w:type="paragraph" w:customStyle="1" w:styleId="509F8B3417224C68BAF097BDD57AC3E64">
    <w:name w:val="509F8B3417224C68BAF097BDD57AC3E64"/>
    <w:rsid w:val="00AD56B5"/>
    <w:pPr>
      <w:widowControl w:val="0"/>
      <w:jc w:val="both"/>
    </w:pPr>
  </w:style>
  <w:style w:type="paragraph" w:customStyle="1" w:styleId="251CA061733446C99095BE7B1A9DF1B4">
    <w:name w:val="251CA061733446C99095BE7B1A9DF1B4"/>
    <w:rsid w:val="00AD56B5"/>
    <w:pPr>
      <w:widowControl w:val="0"/>
      <w:jc w:val="both"/>
    </w:pPr>
  </w:style>
  <w:style w:type="paragraph" w:customStyle="1" w:styleId="4D755825374241D3AC121EF1CCF4F4A78">
    <w:name w:val="4D755825374241D3AC121EF1CCF4F4A78"/>
    <w:rsid w:val="00AD56B5"/>
    <w:pPr>
      <w:widowControl w:val="0"/>
      <w:jc w:val="both"/>
    </w:pPr>
  </w:style>
  <w:style w:type="paragraph" w:customStyle="1" w:styleId="297CEC44126A49C69CBF3EB1D7184CC47">
    <w:name w:val="297CEC44126A49C69CBF3EB1D7184CC47"/>
    <w:rsid w:val="00AD56B5"/>
    <w:pPr>
      <w:widowControl w:val="0"/>
      <w:jc w:val="both"/>
    </w:pPr>
  </w:style>
  <w:style w:type="paragraph" w:customStyle="1" w:styleId="D0D97B5625644DE5A1906C756BFF54637">
    <w:name w:val="D0D97B5625644DE5A1906C756BFF54637"/>
    <w:rsid w:val="00AD56B5"/>
    <w:pPr>
      <w:widowControl w:val="0"/>
      <w:jc w:val="both"/>
    </w:pPr>
  </w:style>
  <w:style w:type="paragraph" w:customStyle="1" w:styleId="3EE0B762C8BF4DAD94F1F622427A318B7">
    <w:name w:val="3EE0B762C8BF4DAD94F1F622427A318B7"/>
    <w:rsid w:val="00AD56B5"/>
    <w:pPr>
      <w:widowControl w:val="0"/>
      <w:jc w:val="both"/>
    </w:pPr>
  </w:style>
  <w:style w:type="paragraph" w:customStyle="1" w:styleId="A1ECC7596BD04823B5D50D5E63020F877">
    <w:name w:val="A1ECC7596BD04823B5D50D5E63020F877"/>
    <w:rsid w:val="00AD56B5"/>
    <w:pPr>
      <w:widowControl w:val="0"/>
      <w:jc w:val="both"/>
    </w:pPr>
  </w:style>
  <w:style w:type="paragraph" w:customStyle="1" w:styleId="93ACEB926D81478E8FAC2D6C6E072DC28">
    <w:name w:val="93ACEB926D81478E8FAC2D6C6E072DC28"/>
    <w:rsid w:val="00AD56B5"/>
    <w:pPr>
      <w:widowControl w:val="0"/>
      <w:jc w:val="both"/>
    </w:pPr>
  </w:style>
  <w:style w:type="paragraph" w:customStyle="1" w:styleId="77725427714E48879113ACAF23D4B10D8">
    <w:name w:val="77725427714E48879113ACAF23D4B10D8"/>
    <w:rsid w:val="00AD56B5"/>
    <w:pPr>
      <w:widowControl w:val="0"/>
      <w:jc w:val="both"/>
    </w:pPr>
  </w:style>
  <w:style w:type="paragraph" w:customStyle="1" w:styleId="509F8B3417224C68BAF097BDD57AC3E65">
    <w:name w:val="509F8B3417224C68BAF097BDD57AC3E65"/>
    <w:rsid w:val="00AD56B5"/>
    <w:pPr>
      <w:widowControl w:val="0"/>
      <w:jc w:val="both"/>
    </w:pPr>
  </w:style>
  <w:style w:type="paragraph" w:customStyle="1" w:styleId="251CA061733446C99095BE7B1A9DF1B41">
    <w:name w:val="251CA061733446C99095BE7B1A9DF1B41"/>
    <w:rsid w:val="00AD56B5"/>
    <w:pPr>
      <w:widowControl w:val="0"/>
      <w:jc w:val="both"/>
    </w:pPr>
  </w:style>
  <w:style w:type="paragraph" w:customStyle="1" w:styleId="2A4B5276A28846C2A659C90CFD565C50">
    <w:name w:val="2A4B5276A28846C2A659C90CFD565C50"/>
    <w:rsid w:val="00AD56B5"/>
    <w:pPr>
      <w:widowControl w:val="0"/>
      <w:jc w:val="both"/>
    </w:pPr>
  </w:style>
  <w:style w:type="paragraph" w:customStyle="1" w:styleId="4D755825374241D3AC121EF1CCF4F4A79">
    <w:name w:val="4D755825374241D3AC121EF1CCF4F4A79"/>
    <w:rsid w:val="00AD56B5"/>
    <w:pPr>
      <w:widowControl w:val="0"/>
      <w:jc w:val="both"/>
    </w:pPr>
  </w:style>
  <w:style w:type="paragraph" w:customStyle="1" w:styleId="297CEC44126A49C69CBF3EB1D7184CC48">
    <w:name w:val="297CEC44126A49C69CBF3EB1D7184CC48"/>
    <w:rsid w:val="00AD56B5"/>
    <w:pPr>
      <w:widowControl w:val="0"/>
      <w:jc w:val="both"/>
    </w:pPr>
  </w:style>
  <w:style w:type="paragraph" w:customStyle="1" w:styleId="D0D97B5625644DE5A1906C756BFF54638">
    <w:name w:val="D0D97B5625644DE5A1906C756BFF54638"/>
    <w:rsid w:val="00AD56B5"/>
    <w:pPr>
      <w:widowControl w:val="0"/>
      <w:jc w:val="both"/>
    </w:pPr>
  </w:style>
  <w:style w:type="paragraph" w:customStyle="1" w:styleId="3EE0B762C8BF4DAD94F1F622427A318B8">
    <w:name w:val="3EE0B762C8BF4DAD94F1F622427A318B8"/>
    <w:rsid w:val="00AD56B5"/>
    <w:pPr>
      <w:widowControl w:val="0"/>
      <w:jc w:val="both"/>
    </w:pPr>
  </w:style>
  <w:style w:type="paragraph" w:customStyle="1" w:styleId="A1ECC7596BD04823B5D50D5E63020F878">
    <w:name w:val="A1ECC7596BD04823B5D50D5E63020F878"/>
    <w:rsid w:val="00AD56B5"/>
    <w:pPr>
      <w:widowControl w:val="0"/>
      <w:jc w:val="both"/>
    </w:pPr>
  </w:style>
  <w:style w:type="paragraph" w:customStyle="1" w:styleId="93ACEB926D81478E8FAC2D6C6E072DC29">
    <w:name w:val="93ACEB926D81478E8FAC2D6C6E072DC29"/>
    <w:rsid w:val="00AD56B5"/>
    <w:pPr>
      <w:widowControl w:val="0"/>
      <w:jc w:val="both"/>
    </w:pPr>
  </w:style>
  <w:style w:type="paragraph" w:customStyle="1" w:styleId="77725427714E48879113ACAF23D4B10D9">
    <w:name w:val="77725427714E48879113ACAF23D4B10D9"/>
    <w:rsid w:val="00AD56B5"/>
    <w:pPr>
      <w:widowControl w:val="0"/>
      <w:jc w:val="both"/>
    </w:pPr>
  </w:style>
  <w:style w:type="paragraph" w:customStyle="1" w:styleId="509F8B3417224C68BAF097BDD57AC3E66">
    <w:name w:val="509F8B3417224C68BAF097BDD57AC3E66"/>
    <w:rsid w:val="00AD56B5"/>
    <w:pPr>
      <w:widowControl w:val="0"/>
      <w:jc w:val="both"/>
    </w:pPr>
  </w:style>
  <w:style w:type="paragraph" w:customStyle="1" w:styleId="251CA061733446C99095BE7B1A9DF1B42">
    <w:name w:val="251CA061733446C99095BE7B1A9DF1B42"/>
    <w:rsid w:val="00AD56B5"/>
    <w:pPr>
      <w:widowControl w:val="0"/>
      <w:jc w:val="both"/>
    </w:pPr>
  </w:style>
  <w:style w:type="paragraph" w:customStyle="1" w:styleId="4D755825374241D3AC121EF1CCF4F4A710">
    <w:name w:val="4D755825374241D3AC121EF1CCF4F4A710"/>
    <w:rsid w:val="00AD56B5"/>
    <w:pPr>
      <w:widowControl w:val="0"/>
      <w:jc w:val="both"/>
    </w:pPr>
  </w:style>
  <w:style w:type="paragraph" w:customStyle="1" w:styleId="297CEC44126A49C69CBF3EB1D7184CC49">
    <w:name w:val="297CEC44126A49C69CBF3EB1D7184CC49"/>
    <w:rsid w:val="00AD56B5"/>
    <w:pPr>
      <w:widowControl w:val="0"/>
      <w:jc w:val="both"/>
    </w:pPr>
  </w:style>
  <w:style w:type="paragraph" w:customStyle="1" w:styleId="D0D97B5625644DE5A1906C756BFF54639">
    <w:name w:val="D0D97B5625644DE5A1906C756BFF54639"/>
    <w:rsid w:val="00AD56B5"/>
    <w:pPr>
      <w:widowControl w:val="0"/>
      <w:jc w:val="both"/>
    </w:pPr>
  </w:style>
  <w:style w:type="paragraph" w:customStyle="1" w:styleId="3EE0B762C8BF4DAD94F1F622427A318B9">
    <w:name w:val="3EE0B762C8BF4DAD94F1F622427A318B9"/>
    <w:rsid w:val="00AD56B5"/>
    <w:pPr>
      <w:widowControl w:val="0"/>
      <w:jc w:val="both"/>
    </w:pPr>
  </w:style>
  <w:style w:type="paragraph" w:customStyle="1" w:styleId="A1ECC7596BD04823B5D50D5E63020F879">
    <w:name w:val="A1ECC7596BD04823B5D50D5E63020F879"/>
    <w:rsid w:val="00AD56B5"/>
    <w:pPr>
      <w:widowControl w:val="0"/>
      <w:jc w:val="both"/>
    </w:pPr>
  </w:style>
  <w:style w:type="paragraph" w:customStyle="1" w:styleId="93ACEB926D81478E8FAC2D6C6E072DC210">
    <w:name w:val="93ACEB926D81478E8FAC2D6C6E072DC210"/>
    <w:rsid w:val="00AD56B5"/>
    <w:pPr>
      <w:widowControl w:val="0"/>
      <w:jc w:val="both"/>
    </w:pPr>
  </w:style>
  <w:style w:type="paragraph" w:customStyle="1" w:styleId="77725427714E48879113ACAF23D4B10D10">
    <w:name w:val="77725427714E48879113ACAF23D4B10D10"/>
    <w:rsid w:val="00AD56B5"/>
    <w:pPr>
      <w:widowControl w:val="0"/>
      <w:jc w:val="both"/>
    </w:pPr>
  </w:style>
  <w:style w:type="paragraph" w:customStyle="1" w:styleId="251CA061733446C99095BE7B1A9DF1B43">
    <w:name w:val="251CA061733446C99095BE7B1A9DF1B43"/>
    <w:rsid w:val="00AD56B5"/>
    <w:pPr>
      <w:widowControl w:val="0"/>
      <w:jc w:val="both"/>
    </w:pPr>
  </w:style>
  <w:style w:type="paragraph" w:customStyle="1" w:styleId="4D755825374241D3AC121EF1CCF4F4A711">
    <w:name w:val="4D755825374241D3AC121EF1CCF4F4A711"/>
    <w:rsid w:val="00AD56B5"/>
    <w:pPr>
      <w:widowControl w:val="0"/>
      <w:jc w:val="both"/>
    </w:pPr>
  </w:style>
  <w:style w:type="paragraph" w:customStyle="1" w:styleId="297CEC44126A49C69CBF3EB1D7184CC410">
    <w:name w:val="297CEC44126A49C69CBF3EB1D7184CC410"/>
    <w:rsid w:val="00AD56B5"/>
    <w:pPr>
      <w:widowControl w:val="0"/>
      <w:jc w:val="both"/>
    </w:pPr>
  </w:style>
  <w:style w:type="paragraph" w:customStyle="1" w:styleId="D0D97B5625644DE5A1906C756BFF546310">
    <w:name w:val="D0D97B5625644DE5A1906C756BFF546310"/>
    <w:rsid w:val="00AD56B5"/>
    <w:pPr>
      <w:widowControl w:val="0"/>
      <w:jc w:val="both"/>
    </w:pPr>
  </w:style>
  <w:style w:type="paragraph" w:customStyle="1" w:styleId="3EE0B762C8BF4DAD94F1F622427A318B10">
    <w:name w:val="3EE0B762C8BF4DAD94F1F622427A318B10"/>
    <w:rsid w:val="00AD56B5"/>
    <w:pPr>
      <w:widowControl w:val="0"/>
      <w:jc w:val="both"/>
    </w:pPr>
  </w:style>
  <w:style w:type="paragraph" w:customStyle="1" w:styleId="A1ECC7596BD04823B5D50D5E63020F8710">
    <w:name w:val="A1ECC7596BD04823B5D50D5E63020F8710"/>
    <w:rsid w:val="00AD56B5"/>
    <w:pPr>
      <w:widowControl w:val="0"/>
      <w:jc w:val="both"/>
    </w:pPr>
  </w:style>
  <w:style w:type="paragraph" w:customStyle="1" w:styleId="93ACEB926D81478E8FAC2D6C6E072DC211">
    <w:name w:val="93ACEB926D81478E8FAC2D6C6E072DC211"/>
    <w:rsid w:val="00AD56B5"/>
    <w:pPr>
      <w:widowControl w:val="0"/>
      <w:jc w:val="both"/>
    </w:pPr>
  </w:style>
  <w:style w:type="paragraph" w:customStyle="1" w:styleId="77725427714E48879113ACAF23D4B10D11">
    <w:name w:val="77725427714E48879113ACAF23D4B10D11"/>
    <w:rsid w:val="00AD56B5"/>
    <w:pPr>
      <w:widowControl w:val="0"/>
      <w:jc w:val="both"/>
    </w:pPr>
  </w:style>
  <w:style w:type="paragraph" w:customStyle="1" w:styleId="251CA061733446C99095BE7B1A9DF1B44">
    <w:name w:val="251CA061733446C99095BE7B1A9DF1B44"/>
    <w:rsid w:val="00AD56B5"/>
    <w:pPr>
      <w:widowControl w:val="0"/>
      <w:jc w:val="both"/>
    </w:pPr>
  </w:style>
  <w:style w:type="paragraph" w:customStyle="1" w:styleId="4D755825374241D3AC121EF1CCF4F4A712">
    <w:name w:val="4D755825374241D3AC121EF1CCF4F4A712"/>
    <w:rsid w:val="00AD56B5"/>
    <w:pPr>
      <w:widowControl w:val="0"/>
      <w:jc w:val="both"/>
    </w:pPr>
  </w:style>
  <w:style w:type="paragraph" w:customStyle="1" w:styleId="297CEC44126A49C69CBF3EB1D7184CC411">
    <w:name w:val="297CEC44126A49C69CBF3EB1D7184CC411"/>
    <w:rsid w:val="00AD56B5"/>
    <w:pPr>
      <w:widowControl w:val="0"/>
      <w:jc w:val="both"/>
    </w:pPr>
  </w:style>
  <w:style w:type="paragraph" w:customStyle="1" w:styleId="D0D97B5625644DE5A1906C756BFF546311">
    <w:name w:val="D0D97B5625644DE5A1906C756BFF546311"/>
    <w:rsid w:val="00AD56B5"/>
    <w:pPr>
      <w:widowControl w:val="0"/>
      <w:jc w:val="both"/>
    </w:pPr>
  </w:style>
  <w:style w:type="paragraph" w:customStyle="1" w:styleId="3EE0B762C8BF4DAD94F1F622427A318B11">
    <w:name w:val="3EE0B762C8BF4DAD94F1F622427A318B11"/>
    <w:rsid w:val="00AD56B5"/>
    <w:pPr>
      <w:widowControl w:val="0"/>
      <w:jc w:val="both"/>
    </w:pPr>
  </w:style>
  <w:style w:type="paragraph" w:customStyle="1" w:styleId="A1ECC7596BD04823B5D50D5E63020F8711">
    <w:name w:val="A1ECC7596BD04823B5D50D5E63020F8711"/>
    <w:rsid w:val="00AD56B5"/>
    <w:pPr>
      <w:widowControl w:val="0"/>
      <w:jc w:val="both"/>
    </w:pPr>
  </w:style>
  <w:style w:type="paragraph" w:customStyle="1" w:styleId="93ACEB926D81478E8FAC2D6C6E072DC212">
    <w:name w:val="93ACEB926D81478E8FAC2D6C6E072DC212"/>
    <w:rsid w:val="00AD56B5"/>
    <w:pPr>
      <w:widowControl w:val="0"/>
      <w:jc w:val="both"/>
    </w:pPr>
  </w:style>
  <w:style w:type="paragraph" w:customStyle="1" w:styleId="77725427714E48879113ACAF23D4B10D12">
    <w:name w:val="77725427714E48879113ACAF23D4B10D12"/>
    <w:rsid w:val="00AD56B5"/>
    <w:pPr>
      <w:widowControl w:val="0"/>
      <w:jc w:val="both"/>
    </w:pPr>
  </w:style>
  <w:style w:type="paragraph" w:customStyle="1" w:styleId="251CA061733446C99095BE7B1A9DF1B45">
    <w:name w:val="251CA061733446C99095BE7B1A9DF1B45"/>
    <w:rsid w:val="00AD56B5"/>
    <w:pPr>
      <w:widowControl w:val="0"/>
      <w:jc w:val="both"/>
    </w:pPr>
  </w:style>
  <w:style w:type="paragraph" w:customStyle="1" w:styleId="4D755825374241D3AC121EF1CCF4F4A713">
    <w:name w:val="4D755825374241D3AC121EF1CCF4F4A713"/>
    <w:rsid w:val="00AD56B5"/>
    <w:pPr>
      <w:widowControl w:val="0"/>
      <w:jc w:val="both"/>
    </w:pPr>
  </w:style>
  <w:style w:type="paragraph" w:customStyle="1" w:styleId="297CEC44126A49C69CBF3EB1D7184CC412">
    <w:name w:val="297CEC44126A49C69CBF3EB1D7184CC412"/>
    <w:rsid w:val="00AD56B5"/>
    <w:pPr>
      <w:widowControl w:val="0"/>
      <w:jc w:val="both"/>
    </w:pPr>
  </w:style>
  <w:style w:type="paragraph" w:customStyle="1" w:styleId="D0D97B5625644DE5A1906C756BFF546312">
    <w:name w:val="D0D97B5625644DE5A1906C756BFF546312"/>
    <w:rsid w:val="00AD56B5"/>
    <w:pPr>
      <w:widowControl w:val="0"/>
      <w:jc w:val="both"/>
    </w:pPr>
  </w:style>
  <w:style w:type="paragraph" w:customStyle="1" w:styleId="3EE0B762C8BF4DAD94F1F622427A318B12">
    <w:name w:val="3EE0B762C8BF4DAD94F1F622427A318B12"/>
    <w:rsid w:val="00AD56B5"/>
    <w:pPr>
      <w:widowControl w:val="0"/>
      <w:jc w:val="both"/>
    </w:pPr>
  </w:style>
  <w:style w:type="paragraph" w:customStyle="1" w:styleId="A1ECC7596BD04823B5D50D5E63020F8712">
    <w:name w:val="A1ECC7596BD04823B5D50D5E63020F8712"/>
    <w:rsid w:val="00AD56B5"/>
    <w:pPr>
      <w:widowControl w:val="0"/>
      <w:jc w:val="both"/>
    </w:pPr>
  </w:style>
  <w:style w:type="paragraph" w:customStyle="1" w:styleId="93ACEB926D81478E8FAC2D6C6E072DC213">
    <w:name w:val="93ACEB926D81478E8FAC2D6C6E072DC213"/>
    <w:rsid w:val="00AD56B5"/>
    <w:pPr>
      <w:widowControl w:val="0"/>
      <w:jc w:val="both"/>
    </w:pPr>
  </w:style>
  <w:style w:type="paragraph" w:customStyle="1" w:styleId="77725427714E48879113ACAF23D4B10D13">
    <w:name w:val="77725427714E48879113ACAF23D4B10D13"/>
    <w:rsid w:val="00AD56B5"/>
    <w:pPr>
      <w:widowControl w:val="0"/>
      <w:jc w:val="both"/>
    </w:pPr>
  </w:style>
  <w:style w:type="paragraph" w:customStyle="1" w:styleId="251CA061733446C99095BE7B1A9DF1B46">
    <w:name w:val="251CA061733446C99095BE7B1A9DF1B46"/>
    <w:rsid w:val="00AD56B5"/>
    <w:pPr>
      <w:widowControl w:val="0"/>
      <w:jc w:val="both"/>
    </w:pPr>
  </w:style>
  <w:style w:type="paragraph" w:customStyle="1" w:styleId="4D755825374241D3AC121EF1CCF4F4A714">
    <w:name w:val="4D755825374241D3AC121EF1CCF4F4A714"/>
    <w:rsid w:val="00AD56B5"/>
    <w:pPr>
      <w:widowControl w:val="0"/>
      <w:jc w:val="both"/>
    </w:pPr>
  </w:style>
  <w:style w:type="paragraph" w:customStyle="1" w:styleId="297CEC44126A49C69CBF3EB1D7184CC413">
    <w:name w:val="297CEC44126A49C69CBF3EB1D7184CC413"/>
    <w:rsid w:val="00AD56B5"/>
    <w:pPr>
      <w:widowControl w:val="0"/>
      <w:jc w:val="both"/>
    </w:pPr>
  </w:style>
  <w:style w:type="paragraph" w:customStyle="1" w:styleId="D0D97B5625644DE5A1906C756BFF546313">
    <w:name w:val="D0D97B5625644DE5A1906C756BFF546313"/>
    <w:rsid w:val="00AD56B5"/>
    <w:pPr>
      <w:widowControl w:val="0"/>
      <w:jc w:val="both"/>
    </w:pPr>
  </w:style>
  <w:style w:type="paragraph" w:customStyle="1" w:styleId="3EE0B762C8BF4DAD94F1F622427A318B13">
    <w:name w:val="3EE0B762C8BF4DAD94F1F622427A318B13"/>
    <w:rsid w:val="00AD56B5"/>
    <w:pPr>
      <w:widowControl w:val="0"/>
      <w:jc w:val="both"/>
    </w:pPr>
  </w:style>
  <w:style w:type="paragraph" w:customStyle="1" w:styleId="A1ECC7596BD04823B5D50D5E63020F8713">
    <w:name w:val="A1ECC7596BD04823B5D50D5E63020F8713"/>
    <w:rsid w:val="00AD56B5"/>
    <w:pPr>
      <w:widowControl w:val="0"/>
      <w:jc w:val="both"/>
    </w:pPr>
  </w:style>
  <w:style w:type="paragraph" w:customStyle="1" w:styleId="93ACEB926D81478E8FAC2D6C6E072DC214">
    <w:name w:val="93ACEB926D81478E8FAC2D6C6E072DC214"/>
    <w:rsid w:val="00AD56B5"/>
    <w:pPr>
      <w:widowControl w:val="0"/>
      <w:jc w:val="both"/>
    </w:pPr>
  </w:style>
  <w:style w:type="paragraph" w:customStyle="1" w:styleId="77725427714E48879113ACAF23D4B10D14">
    <w:name w:val="77725427714E48879113ACAF23D4B10D14"/>
    <w:rsid w:val="00AD56B5"/>
    <w:pPr>
      <w:widowControl w:val="0"/>
      <w:jc w:val="both"/>
    </w:pPr>
  </w:style>
  <w:style w:type="paragraph" w:customStyle="1" w:styleId="251CA061733446C99095BE7B1A9DF1B47">
    <w:name w:val="251CA061733446C99095BE7B1A9DF1B47"/>
    <w:rsid w:val="00AD56B5"/>
    <w:pPr>
      <w:widowControl w:val="0"/>
      <w:jc w:val="both"/>
    </w:pPr>
  </w:style>
  <w:style w:type="paragraph" w:customStyle="1" w:styleId="4D755825374241D3AC121EF1CCF4F4A715">
    <w:name w:val="4D755825374241D3AC121EF1CCF4F4A715"/>
    <w:rsid w:val="00AD56B5"/>
    <w:pPr>
      <w:widowControl w:val="0"/>
      <w:jc w:val="both"/>
    </w:pPr>
  </w:style>
  <w:style w:type="paragraph" w:customStyle="1" w:styleId="297CEC44126A49C69CBF3EB1D7184CC414">
    <w:name w:val="297CEC44126A49C69CBF3EB1D7184CC414"/>
    <w:rsid w:val="00AD56B5"/>
    <w:pPr>
      <w:widowControl w:val="0"/>
      <w:jc w:val="both"/>
    </w:pPr>
  </w:style>
  <w:style w:type="paragraph" w:customStyle="1" w:styleId="D0D97B5625644DE5A1906C756BFF546314">
    <w:name w:val="D0D97B5625644DE5A1906C756BFF546314"/>
    <w:rsid w:val="00AD56B5"/>
    <w:pPr>
      <w:widowControl w:val="0"/>
      <w:jc w:val="both"/>
    </w:pPr>
  </w:style>
  <w:style w:type="paragraph" w:customStyle="1" w:styleId="3EE0B762C8BF4DAD94F1F622427A318B14">
    <w:name w:val="3EE0B762C8BF4DAD94F1F622427A318B14"/>
    <w:rsid w:val="00AD56B5"/>
    <w:pPr>
      <w:widowControl w:val="0"/>
      <w:jc w:val="both"/>
    </w:pPr>
  </w:style>
  <w:style w:type="paragraph" w:customStyle="1" w:styleId="A1ECC7596BD04823B5D50D5E63020F8714">
    <w:name w:val="A1ECC7596BD04823B5D50D5E63020F8714"/>
    <w:rsid w:val="00AD56B5"/>
    <w:pPr>
      <w:widowControl w:val="0"/>
      <w:jc w:val="both"/>
    </w:pPr>
  </w:style>
  <w:style w:type="paragraph" w:customStyle="1" w:styleId="93ACEB926D81478E8FAC2D6C6E072DC215">
    <w:name w:val="93ACEB926D81478E8FAC2D6C6E072DC215"/>
    <w:rsid w:val="00AD56B5"/>
    <w:pPr>
      <w:widowControl w:val="0"/>
      <w:jc w:val="both"/>
    </w:pPr>
  </w:style>
  <w:style w:type="paragraph" w:customStyle="1" w:styleId="77725427714E48879113ACAF23D4B10D15">
    <w:name w:val="77725427714E48879113ACAF23D4B10D15"/>
    <w:rsid w:val="00AD56B5"/>
    <w:pPr>
      <w:widowControl w:val="0"/>
      <w:jc w:val="both"/>
    </w:pPr>
  </w:style>
  <w:style w:type="paragraph" w:customStyle="1" w:styleId="251CA061733446C99095BE7B1A9DF1B48">
    <w:name w:val="251CA061733446C99095BE7B1A9DF1B48"/>
    <w:rsid w:val="00AD56B5"/>
    <w:pPr>
      <w:widowControl w:val="0"/>
      <w:jc w:val="both"/>
    </w:pPr>
  </w:style>
  <w:style w:type="paragraph" w:customStyle="1" w:styleId="4D755825374241D3AC121EF1CCF4F4A716">
    <w:name w:val="4D755825374241D3AC121EF1CCF4F4A716"/>
    <w:rsid w:val="00AD56B5"/>
    <w:pPr>
      <w:widowControl w:val="0"/>
      <w:jc w:val="both"/>
    </w:pPr>
  </w:style>
  <w:style w:type="paragraph" w:customStyle="1" w:styleId="297CEC44126A49C69CBF3EB1D7184CC415">
    <w:name w:val="297CEC44126A49C69CBF3EB1D7184CC415"/>
    <w:rsid w:val="00AD56B5"/>
    <w:pPr>
      <w:widowControl w:val="0"/>
      <w:jc w:val="both"/>
    </w:pPr>
  </w:style>
  <w:style w:type="paragraph" w:customStyle="1" w:styleId="D0D97B5625644DE5A1906C756BFF546315">
    <w:name w:val="D0D97B5625644DE5A1906C756BFF546315"/>
    <w:rsid w:val="00AD56B5"/>
    <w:pPr>
      <w:widowControl w:val="0"/>
      <w:jc w:val="both"/>
    </w:pPr>
  </w:style>
  <w:style w:type="paragraph" w:customStyle="1" w:styleId="3EE0B762C8BF4DAD94F1F622427A318B15">
    <w:name w:val="3EE0B762C8BF4DAD94F1F622427A318B15"/>
    <w:rsid w:val="00AD56B5"/>
    <w:pPr>
      <w:widowControl w:val="0"/>
      <w:jc w:val="both"/>
    </w:pPr>
  </w:style>
  <w:style w:type="paragraph" w:customStyle="1" w:styleId="A1ECC7596BD04823B5D50D5E63020F8715">
    <w:name w:val="A1ECC7596BD04823B5D50D5E63020F8715"/>
    <w:rsid w:val="00AD56B5"/>
    <w:pPr>
      <w:widowControl w:val="0"/>
      <w:jc w:val="both"/>
    </w:pPr>
  </w:style>
  <w:style w:type="paragraph" w:customStyle="1" w:styleId="93ACEB926D81478E8FAC2D6C6E072DC216">
    <w:name w:val="93ACEB926D81478E8FAC2D6C6E072DC216"/>
    <w:rsid w:val="00AD56B5"/>
    <w:pPr>
      <w:widowControl w:val="0"/>
      <w:jc w:val="both"/>
    </w:pPr>
  </w:style>
  <w:style w:type="paragraph" w:customStyle="1" w:styleId="77725427714E48879113ACAF23D4B10D16">
    <w:name w:val="77725427714E48879113ACAF23D4B10D16"/>
    <w:rsid w:val="00AD56B5"/>
    <w:pPr>
      <w:widowControl w:val="0"/>
      <w:jc w:val="both"/>
    </w:pPr>
  </w:style>
  <w:style w:type="paragraph" w:customStyle="1" w:styleId="251CA061733446C99095BE7B1A9DF1B49">
    <w:name w:val="251CA061733446C99095BE7B1A9DF1B49"/>
    <w:rsid w:val="00AD56B5"/>
    <w:pPr>
      <w:widowControl w:val="0"/>
      <w:jc w:val="both"/>
    </w:pPr>
  </w:style>
  <w:style w:type="paragraph" w:customStyle="1" w:styleId="4D755825374241D3AC121EF1CCF4F4A717">
    <w:name w:val="4D755825374241D3AC121EF1CCF4F4A717"/>
    <w:rsid w:val="00AD56B5"/>
    <w:pPr>
      <w:widowControl w:val="0"/>
      <w:jc w:val="both"/>
    </w:pPr>
  </w:style>
  <w:style w:type="paragraph" w:customStyle="1" w:styleId="297CEC44126A49C69CBF3EB1D7184CC416">
    <w:name w:val="297CEC44126A49C69CBF3EB1D7184CC416"/>
    <w:rsid w:val="00AD56B5"/>
    <w:pPr>
      <w:widowControl w:val="0"/>
      <w:jc w:val="both"/>
    </w:pPr>
  </w:style>
  <w:style w:type="paragraph" w:customStyle="1" w:styleId="D0D97B5625644DE5A1906C756BFF546316">
    <w:name w:val="D0D97B5625644DE5A1906C756BFF546316"/>
    <w:rsid w:val="00AD56B5"/>
    <w:pPr>
      <w:widowControl w:val="0"/>
      <w:jc w:val="both"/>
    </w:pPr>
  </w:style>
  <w:style w:type="paragraph" w:customStyle="1" w:styleId="3EE0B762C8BF4DAD94F1F622427A318B16">
    <w:name w:val="3EE0B762C8BF4DAD94F1F622427A318B16"/>
    <w:rsid w:val="00AD56B5"/>
    <w:pPr>
      <w:widowControl w:val="0"/>
      <w:jc w:val="both"/>
    </w:pPr>
  </w:style>
  <w:style w:type="paragraph" w:customStyle="1" w:styleId="A1ECC7596BD04823B5D50D5E63020F8716">
    <w:name w:val="A1ECC7596BD04823B5D50D5E63020F8716"/>
    <w:rsid w:val="00AD56B5"/>
    <w:pPr>
      <w:widowControl w:val="0"/>
      <w:jc w:val="both"/>
    </w:pPr>
  </w:style>
  <w:style w:type="paragraph" w:customStyle="1" w:styleId="93ACEB926D81478E8FAC2D6C6E072DC217">
    <w:name w:val="93ACEB926D81478E8FAC2D6C6E072DC217"/>
    <w:rsid w:val="00AD56B5"/>
    <w:pPr>
      <w:widowControl w:val="0"/>
      <w:jc w:val="both"/>
    </w:pPr>
  </w:style>
  <w:style w:type="paragraph" w:customStyle="1" w:styleId="77725427714E48879113ACAF23D4B10D17">
    <w:name w:val="77725427714E48879113ACAF23D4B10D17"/>
    <w:rsid w:val="00AD56B5"/>
    <w:pPr>
      <w:widowControl w:val="0"/>
      <w:jc w:val="both"/>
    </w:pPr>
  </w:style>
  <w:style w:type="paragraph" w:customStyle="1" w:styleId="251CA061733446C99095BE7B1A9DF1B410">
    <w:name w:val="251CA061733446C99095BE7B1A9DF1B410"/>
    <w:rsid w:val="00AD56B5"/>
    <w:pPr>
      <w:widowControl w:val="0"/>
      <w:jc w:val="both"/>
    </w:pPr>
  </w:style>
  <w:style w:type="paragraph" w:customStyle="1" w:styleId="4D755825374241D3AC121EF1CCF4F4A718">
    <w:name w:val="4D755825374241D3AC121EF1CCF4F4A718"/>
    <w:rsid w:val="00AD56B5"/>
    <w:pPr>
      <w:widowControl w:val="0"/>
      <w:jc w:val="both"/>
    </w:pPr>
  </w:style>
  <w:style w:type="paragraph" w:customStyle="1" w:styleId="297CEC44126A49C69CBF3EB1D7184CC417">
    <w:name w:val="297CEC44126A49C69CBF3EB1D7184CC417"/>
    <w:rsid w:val="00AD56B5"/>
    <w:pPr>
      <w:widowControl w:val="0"/>
      <w:jc w:val="both"/>
    </w:pPr>
  </w:style>
  <w:style w:type="paragraph" w:customStyle="1" w:styleId="D0D97B5625644DE5A1906C756BFF546317">
    <w:name w:val="D0D97B5625644DE5A1906C756BFF546317"/>
    <w:rsid w:val="00AD56B5"/>
    <w:pPr>
      <w:widowControl w:val="0"/>
      <w:jc w:val="both"/>
    </w:pPr>
  </w:style>
  <w:style w:type="paragraph" w:customStyle="1" w:styleId="3EE0B762C8BF4DAD94F1F622427A318B17">
    <w:name w:val="3EE0B762C8BF4DAD94F1F622427A318B17"/>
    <w:rsid w:val="00AD56B5"/>
    <w:pPr>
      <w:widowControl w:val="0"/>
      <w:jc w:val="both"/>
    </w:pPr>
  </w:style>
  <w:style w:type="paragraph" w:customStyle="1" w:styleId="A1ECC7596BD04823B5D50D5E63020F8717">
    <w:name w:val="A1ECC7596BD04823B5D50D5E63020F8717"/>
    <w:rsid w:val="00AD56B5"/>
    <w:pPr>
      <w:widowControl w:val="0"/>
      <w:jc w:val="both"/>
    </w:pPr>
  </w:style>
  <w:style w:type="paragraph" w:customStyle="1" w:styleId="93ACEB926D81478E8FAC2D6C6E072DC218">
    <w:name w:val="93ACEB926D81478E8FAC2D6C6E072DC218"/>
    <w:rsid w:val="00AD56B5"/>
    <w:pPr>
      <w:widowControl w:val="0"/>
      <w:jc w:val="both"/>
    </w:pPr>
  </w:style>
  <w:style w:type="paragraph" w:customStyle="1" w:styleId="77725427714E48879113ACAF23D4B10D18">
    <w:name w:val="77725427714E48879113ACAF23D4B10D18"/>
    <w:rsid w:val="00AD56B5"/>
    <w:pPr>
      <w:widowControl w:val="0"/>
      <w:jc w:val="both"/>
    </w:pPr>
  </w:style>
  <w:style w:type="paragraph" w:customStyle="1" w:styleId="251CA061733446C99095BE7B1A9DF1B411">
    <w:name w:val="251CA061733446C99095BE7B1A9DF1B411"/>
    <w:rsid w:val="00AD56B5"/>
    <w:pPr>
      <w:widowControl w:val="0"/>
      <w:jc w:val="both"/>
    </w:pPr>
  </w:style>
  <w:style w:type="paragraph" w:customStyle="1" w:styleId="4D755825374241D3AC121EF1CCF4F4A719">
    <w:name w:val="4D755825374241D3AC121EF1CCF4F4A719"/>
    <w:rsid w:val="00AD56B5"/>
    <w:pPr>
      <w:widowControl w:val="0"/>
      <w:jc w:val="both"/>
    </w:pPr>
  </w:style>
  <w:style w:type="paragraph" w:customStyle="1" w:styleId="297CEC44126A49C69CBF3EB1D7184CC418">
    <w:name w:val="297CEC44126A49C69CBF3EB1D7184CC418"/>
    <w:rsid w:val="00AD56B5"/>
    <w:pPr>
      <w:widowControl w:val="0"/>
      <w:jc w:val="both"/>
    </w:pPr>
  </w:style>
  <w:style w:type="paragraph" w:customStyle="1" w:styleId="D0D97B5625644DE5A1906C756BFF546318">
    <w:name w:val="D0D97B5625644DE5A1906C756BFF546318"/>
    <w:rsid w:val="00AD56B5"/>
    <w:pPr>
      <w:widowControl w:val="0"/>
      <w:jc w:val="both"/>
    </w:pPr>
  </w:style>
  <w:style w:type="paragraph" w:customStyle="1" w:styleId="3EE0B762C8BF4DAD94F1F622427A318B18">
    <w:name w:val="3EE0B762C8BF4DAD94F1F622427A318B18"/>
    <w:rsid w:val="00AD56B5"/>
    <w:pPr>
      <w:widowControl w:val="0"/>
      <w:jc w:val="both"/>
    </w:pPr>
  </w:style>
  <w:style w:type="paragraph" w:customStyle="1" w:styleId="A1ECC7596BD04823B5D50D5E63020F8718">
    <w:name w:val="A1ECC7596BD04823B5D50D5E63020F8718"/>
    <w:rsid w:val="00AD56B5"/>
    <w:pPr>
      <w:widowControl w:val="0"/>
      <w:jc w:val="both"/>
    </w:pPr>
  </w:style>
  <w:style w:type="paragraph" w:customStyle="1" w:styleId="93ACEB926D81478E8FAC2D6C6E072DC219">
    <w:name w:val="93ACEB926D81478E8FAC2D6C6E072DC219"/>
    <w:rsid w:val="00AD56B5"/>
    <w:pPr>
      <w:widowControl w:val="0"/>
      <w:jc w:val="both"/>
    </w:pPr>
  </w:style>
  <w:style w:type="paragraph" w:customStyle="1" w:styleId="77725427714E48879113ACAF23D4B10D19">
    <w:name w:val="77725427714E48879113ACAF23D4B10D19"/>
    <w:rsid w:val="00AD56B5"/>
    <w:pPr>
      <w:widowControl w:val="0"/>
      <w:jc w:val="both"/>
    </w:pPr>
  </w:style>
  <w:style w:type="paragraph" w:customStyle="1" w:styleId="251CA061733446C99095BE7B1A9DF1B412">
    <w:name w:val="251CA061733446C99095BE7B1A9DF1B412"/>
    <w:rsid w:val="00AD56B5"/>
    <w:pPr>
      <w:widowControl w:val="0"/>
      <w:jc w:val="both"/>
    </w:pPr>
  </w:style>
  <w:style w:type="paragraph" w:customStyle="1" w:styleId="4D755825374241D3AC121EF1CCF4F4A720">
    <w:name w:val="4D755825374241D3AC121EF1CCF4F4A720"/>
    <w:rsid w:val="00AD56B5"/>
    <w:pPr>
      <w:widowControl w:val="0"/>
      <w:jc w:val="both"/>
    </w:pPr>
  </w:style>
  <w:style w:type="paragraph" w:customStyle="1" w:styleId="297CEC44126A49C69CBF3EB1D7184CC419">
    <w:name w:val="297CEC44126A49C69CBF3EB1D7184CC419"/>
    <w:rsid w:val="00AD56B5"/>
    <w:pPr>
      <w:widowControl w:val="0"/>
      <w:jc w:val="both"/>
    </w:pPr>
  </w:style>
  <w:style w:type="paragraph" w:customStyle="1" w:styleId="D0D97B5625644DE5A1906C756BFF546319">
    <w:name w:val="D0D97B5625644DE5A1906C756BFF546319"/>
    <w:rsid w:val="00AD56B5"/>
    <w:pPr>
      <w:widowControl w:val="0"/>
      <w:jc w:val="both"/>
    </w:pPr>
  </w:style>
  <w:style w:type="paragraph" w:customStyle="1" w:styleId="3EE0B762C8BF4DAD94F1F622427A318B19">
    <w:name w:val="3EE0B762C8BF4DAD94F1F622427A318B19"/>
    <w:rsid w:val="00AD56B5"/>
    <w:pPr>
      <w:widowControl w:val="0"/>
      <w:jc w:val="both"/>
    </w:pPr>
  </w:style>
  <w:style w:type="paragraph" w:customStyle="1" w:styleId="A1ECC7596BD04823B5D50D5E63020F8719">
    <w:name w:val="A1ECC7596BD04823B5D50D5E63020F8719"/>
    <w:rsid w:val="00AD56B5"/>
    <w:pPr>
      <w:widowControl w:val="0"/>
      <w:jc w:val="both"/>
    </w:pPr>
  </w:style>
  <w:style w:type="paragraph" w:customStyle="1" w:styleId="93ACEB926D81478E8FAC2D6C6E072DC220">
    <w:name w:val="93ACEB926D81478E8FAC2D6C6E072DC220"/>
    <w:rsid w:val="00AD56B5"/>
    <w:pPr>
      <w:widowControl w:val="0"/>
      <w:jc w:val="both"/>
    </w:pPr>
  </w:style>
  <w:style w:type="paragraph" w:customStyle="1" w:styleId="77725427714E48879113ACAF23D4B10D20">
    <w:name w:val="77725427714E48879113ACAF23D4B10D20"/>
    <w:rsid w:val="00AD56B5"/>
    <w:pPr>
      <w:widowControl w:val="0"/>
      <w:jc w:val="both"/>
    </w:pPr>
  </w:style>
  <w:style w:type="paragraph" w:customStyle="1" w:styleId="251CA061733446C99095BE7B1A9DF1B413">
    <w:name w:val="251CA061733446C99095BE7B1A9DF1B413"/>
    <w:rsid w:val="00AD56B5"/>
    <w:pPr>
      <w:widowControl w:val="0"/>
      <w:jc w:val="both"/>
    </w:pPr>
  </w:style>
  <w:style w:type="paragraph" w:customStyle="1" w:styleId="4D755825374241D3AC121EF1CCF4F4A721">
    <w:name w:val="4D755825374241D3AC121EF1CCF4F4A721"/>
    <w:rsid w:val="00AD56B5"/>
    <w:pPr>
      <w:widowControl w:val="0"/>
      <w:jc w:val="both"/>
    </w:pPr>
  </w:style>
  <w:style w:type="paragraph" w:customStyle="1" w:styleId="297CEC44126A49C69CBF3EB1D7184CC420">
    <w:name w:val="297CEC44126A49C69CBF3EB1D7184CC420"/>
    <w:rsid w:val="00AD56B5"/>
    <w:pPr>
      <w:widowControl w:val="0"/>
      <w:jc w:val="both"/>
    </w:pPr>
  </w:style>
  <w:style w:type="paragraph" w:customStyle="1" w:styleId="D0D97B5625644DE5A1906C756BFF546320">
    <w:name w:val="D0D97B5625644DE5A1906C756BFF546320"/>
    <w:rsid w:val="00AD56B5"/>
    <w:pPr>
      <w:widowControl w:val="0"/>
      <w:jc w:val="both"/>
    </w:pPr>
  </w:style>
  <w:style w:type="paragraph" w:customStyle="1" w:styleId="3EE0B762C8BF4DAD94F1F622427A318B20">
    <w:name w:val="3EE0B762C8BF4DAD94F1F622427A318B20"/>
    <w:rsid w:val="00AD56B5"/>
    <w:pPr>
      <w:widowControl w:val="0"/>
      <w:jc w:val="both"/>
    </w:pPr>
  </w:style>
  <w:style w:type="paragraph" w:customStyle="1" w:styleId="A1ECC7596BD04823B5D50D5E63020F8720">
    <w:name w:val="A1ECC7596BD04823B5D50D5E63020F8720"/>
    <w:rsid w:val="00AD56B5"/>
    <w:pPr>
      <w:widowControl w:val="0"/>
      <w:jc w:val="both"/>
    </w:pPr>
  </w:style>
  <w:style w:type="paragraph" w:customStyle="1" w:styleId="93ACEB926D81478E8FAC2D6C6E072DC221">
    <w:name w:val="93ACEB926D81478E8FAC2D6C6E072DC221"/>
    <w:rsid w:val="00AD56B5"/>
    <w:pPr>
      <w:widowControl w:val="0"/>
      <w:jc w:val="both"/>
    </w:pPr>
  </w:style>
  <w:style w:type="paragraph" w:customStyle="1" w:styleId="77725427714E48879113ACAF23D4B10D21">
    <w:name w:val="77725427714E48879113ACAF23D4B10D21"/>
    <w:rsid w:val="00AD56B5"/>
    <w:pPr>
      <w:widowControl w:val="0"/>
      <w:jc w:val="both"/>
    </w:pPr>
  </w:style>
  <w:style w:type="paragraph" w:customStyle="1" w:styleId="251CA061733446C99095BE7B1A9DF1B414">
    <w:name w:val="251CA061733446C99095BE7B1A9DF1B414"/>
    <w:rsid w:val="00AD56B5"/>
    <w:pPr>
      <w:widowControl w:val="0"/>
      <w:jc w:val="both"/>
    </w:pPr>
  </w:style>
  <w:style w:type="paragraph" w:customStyle="1" w:styleId="4D755825374241D3AC121EF1CCF4F4A722">
    <w:name w:val="4D755825374241D3AC121EF1CCF4F4A722"/>
    <w:rsid w:val="00AD56B5"/>
    <w:pPr>
      <w:widowControl w:val="0"/>
      <w:jc w:val="both"/>
    </w:pPr>
  </w:style>
  <w:style w:type="paragraph" w:customStyle="1" w:styleId="297CEC44126A49C69CBF3EB1D7184CC421">
    <w:name w:val="297CEC44126A49C69CBF3EB1D7184CC421"/>
    <w:rsid w:val="00AD56B5"/>
    <w:pPr>
      <w:widowControl w:val="0"/>
      <w:jc w:val="both"/>
    </w:pPr>
  </w:style>
  <w:style w:type="paragraph" w:customStyle="1" w:styleId="D0D97B5625644DE5A1906C756BFF546321">
    <w:name w:val="D0D97B5625644DE5A1906C756BFF546321"/>
    <w:rsid w:val="00AD56B5"/>
    <w:pPr>
      <w:widowControl w:val="0"/>
      <w:jc w:val="both"/>
    </w:pPr>
  </w:style>
  <w:style w:type="paragraph" w:customStyle="1" w:styleId="3EE0B762C8BF4DAD94F1F622427A318B21">
    <w:name w:val="3EE0B762C8BF4DAD94F1F622427A318B21"/>
    <w:rsid w:val="00AD56B5"/>
    <w:pPr>
      <w:widowControl w:val="0"/>
      <w:jc w:val="both"/>
    </w:pPr>
  </w:style>
  <w:style w:type="paragraph" w:customStyle="1" w:styleId="A1ECC7596BD04823B5D50D5E63020F8721">
    <w:name w:val="A1ECC7596BD04823B5D50D5E63020F8721"/>
    <w:rsid w:val="00AD56B5"/>
    <w:pPr>
      <w:widowControl w:val="0"/>
      <w:jc w:val="both"/>
    </w:pPr>
  </w:style>
  <w:style w:type="paragraph" w:customStyle="1" w:styleId="93ACEB926D81478E8FAC2D6C6E072DC222">
    <w:name w:val="93ACEB926D81478E8FAC2D6C6E072DC222"/>
    <w:rsid w:val="00AD56B5"/>
    <w:pPr>
      <w:widowControl w:val="0"/>
      <w:jc w:val="both"/>
    </w:pPr>
  </w:style>
  <w:style w:type="paragraph" w:customStyle="1" w:styleId="77725427714E48879113ACAF23D4B10D22">
    <w:name w:val="77725427714E48879113ACAF23D4B10D22"/>
    <w:rsid w:val="00AD56B5"/>
    <w:pPr>
      <w:widowControl w:val="0"/>
      <w:jc w:val="both"/>
    </w:pPr>
  </w:style>
  <w:style w:type="paragraph" w:customStyle="1" w:styleId="251CA061733446C99095BE7B1A9DF1B415">
    <w:name w:val="251CA061733446C99095BE7B1A9DF1B415"/>
    <w:rsid w:val="00AD56B5"/>
    <w:pPr>
      <w:widowControl w:val="0"/>
      <w:jc w:val="both"/>
    </w:pPr>
  </w:style>
  <w:style w:type="paragraph" w:customStyle="1" w:styleId="4D755825374241D3AC121EF1CCF4F4A723">
    <w:name w:val="4D755825374241D3AC121EF1CCF4F4A723"/>
    <w:rsid w:val="00AD56B5"/>
    <w:pPr>
      <w:widowControl w:val="0"/>
      <w:jc w:val="both"/>
    </w:pPr>
  </w:style>
  <w:style w:type="paragraph" w:customStyle="1" w:styleId="297CEC44126A49C69CBF3EB1D7184CC422">
    <w:name w:val="297CEC44126A49C69CBF3EB1D7184CC422"/>
    <w:rsid w:val="00AD56B5"/>
    <w:pPr>
      <w:widowControl w:val="0"/>
      <w:jc w:val="both"/>
    </w:pPr>
  </w:style>
  <w:style w:type="paragraph" w:customStyle="1" w:styleId="D0D97B5625644DE5A1906C756BFF546322">
    <w:name w:val="D0D97B5625644DE5A1906C756BFF546322"/>
    <w:rsid w:val="00AD56B5"/>
    <w:pPr>
      <w:widowControl w:val="0"/>
      <w:jc w:val="both"/>
    </w:pPr>
  </w:style>
  <w:style w:type="paragraph" w:customStyle="1" w:styleId="3EE0B762C8BF4DAD94F1F622427A318B22">
    <w:name w:val="3EE0B762C8BF4DAD94F1F622427A318B22"/>
    <w:rsid w:val="00AD56B5"/>
    <w:pPr>
      <w:widowControl w:val="0"/>
      <w:jc w:val="both"/>
    </w:pPr>
  </w:style>
  <w:style w:type="paragraph" w:customStyle="1" w:styleId="A1ECC7596BD04823B5D50D5E63020F8722">
    <w:name w:val="A1ECC7596BD04823B5D50D5E63020F8722"/>
    <w:rsid w:val="00AD56B5"/>
    <w:pPr>
      <w:widowControl w:val="0"/>
      <w:jc w:val="both"/>
    </w:pPr>
  </w:style>
  <w:style w:type="paragraph" w:customStyle="1" w:styleId="93ACEB926D81478E8FAC2D6C6E072DC223">
    <w:name w:val="93ACEB926D81478E8FAC2D6C6E072DC223"/>
    <w:rsid w:val="00AD56B5"/>
    <w:pPr>
      <w:widowControl w:val="0"/>
      <w:jc w:val="both"/>
    </w:pPr>
  </w:style>
  <w:style w:type="paragraph" w:customStyle="1" w:styleId="77725427714E48879113ACAF23D4B10D23">
    <w:name w:val="77725427714E48879113ACAF23D4B10D23"/>
    <w:rsid w:val="00AD56B5"/>
    <w:pPr>
      <w:widowControl w:val="0"/>
      <w:jc w:val="both"/>
    </w:pPr>
  </w:style>
  <w:style w:type="paragraph" w:customStyle="1" w:styleId="251CA061733446C99095BE7B1A9DF1B416">
    <w:name w:val="251CA061733446C99095BE7B1A9DF1B416"/>
    <w:rsid w:val="00AD56B5"/>
    <w:pPr>
      <w:widowControl w:val="0"/>
      <w:jc w:val="both"/>
    </w:pPr>
  </w:style>
  <w:style w:type="paragraph" w:customStyle="1" w:styleId="4D755825374241D3AC121EF1CCF4F4A724">
    <w:name w:val="4D755825374241D3AC121EF1CCF4F4A724"/>
    <w:rsid w:val="00AD56B5"/>
    <w:pPr>
      <w:widowControl w:val="0"/>
      <w:jc w:val="both"/>
    </w:pPr>
  </w:style>
  <w:style w:type="paragraph" w:customStyle="1" w:styleId="297CEC44126A49C69CBF3EB1D7184CC423">
    <w:name w:val="297CEC44126A49C69CBF3EB1D7184CC423"/>
    <w:rsid w:val="00AD56B5"/>
    <w:pPr>
      <w:widowControl w:val="0"/>
      <w:jc w:val="both"/>
    </w:pPr>
  </w:style>
  <w:style w:type="paragraph" w:customStyle="1" w:styleId="D0D97B5625644DE5A1906C756BFF546323">
    <w:name w:val="D0D97B5625644DE5A1906C756BFF546323"/>
    <w:rsid w:val="00AD56B5"/>
    <w:pPr>
      <w:widowControl w:val="0"/>
      <w:jc w:val="both"/>
    </w:pPr>
  </w:style>
  <w:style w:type="paragraph" w:customStyle="1" w:styleId="3EE0B762C8BF4DAD94F1F622427A318B23">
    <w:name w:val="3EE0B762C8BF4DAD94F1F622427A318B23"/>
    <w:rsid w:val="00AD56B5"/>
    <w:pPr>
      <w:widowControl w:val="0"/>
      <w:jc w:val="both"/>
    </w:pPr>
  </w:style>
  <w:style w:type="paragraph" w:customStyle="1" w:styleId="A1ECC7596BD04823B5D50D5E63020F8723">
    <w:name w:val="A1ECC7596BD04823B5D50D5E63020F8723"/>
    <w:rsid w:val="00AD56B5"/>
    <w:pPr>
      <w:widowControl w:val="0"/>
      <w:jc w:val="both"/>
    </w:pPr>
  </w:style>
  <w:style w:type="paragraph" w:customStyle="1" w:styleId="93ACEB926D81478E8FAC2D6C6E072DC224">
    <w:name w:val="93ACEB926D81478E8FAC2D6C6E072DC224"/>
    <w:rsid w:val="00AD56B5"/>
    <w:pPr>
      <w:widowControl w:val="0"/>
      <w:jc w:val="both"/>
    </w:pPr>
  </w:style>
  <w:style w:type="paragraph" w:customStyle="1" w:styleId="77725427714E48879113ACAF23D4B10D24">
    <w:name w:val="77725427714E48879113ACAF23D4B10D24"/>
    <w:rsid w:val="00AD56B5"/>
    <w:pPr>
      <w:widowControl w:val="0"/>
      <w:jc w:val="both"/>
    </w:pPr>
  </w:style>
  <w:style w:type="paragraph" w:customStyle="1" w:styleId="251CA061733446C99095BE7B1A9DF1B417">
    <w:name w:val="251CA061733446C99095BE7B1A9DF1B417"/>
    <w:rsid w:val="00AD56B5"/>
    <w:pPr>
      <w:widowControl w:val="0"/>
      <w:jc w:val="both"/>
    </w:pPr>
  </w:style>
  <w:style w:type="paragraph" w:customStyle="1" w:styleId="4D755825374241D3AC121EF1CCF4F4A725">
    <w:name w:val="4D755825374241D3AC121EF1CCF4F4A725"/>
    <w:rsid w:val="00AD56B5"/>
    <w:pPr>
      <w:widowControl w:val="0"/>
      <w:jc w:val="both"/>
    </w:pPr>
  </w:style>
  <w:style w:type="paragraph" w:customStyle="1" w:styleId="297CEC44126A49C69CBF3EB1D7184CC424">
    <w:name w:val="297CEC44126A49C69CBF3EB1D7184CC424"/>
    <w:rsid w:val="00AD56B5"/>
    <w:pPr>
      <w:widowControl w:val="0"/>
      <w:jc w:val="both"/>
    </w:pPr>
  </w:style>
  <w:style w:type="paragraph" w:customStyle="1" w:styleId="D0D97B5625644DE5A1906C756BFF546324">
    <w:name w:val="D0D97B5625644DE5A1906C756BFF546324"/>
    <w:rsid w:val="00AD56B5"/>
    <w:pPr>
      <w:widowControl w:val="0"/>
      <w:jc w:val="both"/>
    </w:pPr>
  </w:style>
  <w:style w:type="paragraph" w:customStyle="1" w:styleId="3EE0B762C8BF4DAD94F1F622427A318B24">
    <w:name w:val="3EE0B762C8BF4DAD94F1F622427A318B24"/>
    <w:rsid w:val="00AD56B5"/>
    <w:pPr>
      <w:widowControl w:val="0"/>
      <w:jc w:val="both"/>
    </w:pPr>
  </w:style>
  <w:style w:type="paragraph" w:customStyle="1" w:styleId="A1ECC7596BD04823B5D50D5E63020F8724">
    <w:name w:val="A1ECC7596BD04823B5D50D5E63020F8724"/>
    <w:rsid w:val="00AD56B5"/>
    <w:pPr>
      <w:widowControl w:val="0"/>
      <w:jc w:val="both"/>
    </w:pPr>
  </w:style>
  <w:style w:type="paragraph" w:customStyle="1" w:styleId="93ACEB926D81478E8FAC2D6C6E072DC225">
    <w:name w:val="93ACEB926D81478E8FAC2D6C6E072DC225"/>
    <w:rsid w:val="00AD56B5"/>
    <w:pPr>
      <w:widowControl w:val="0"/>
      <w:jc w:val="both"/>
    </w:pPr>
  </w:style>
  <w:style w:type="paragraph" w:customStyle="1" w:styleId="77725427714E48879113ACAF23D4B10D25">
    <w:name w:val="77725427714E48879113ACAF23D4B10D25"/>
    <w:rsid w:val="00AD56B5"/>
    <w:pPr>
      <w:widowControl w:val="0"/>
      <w:jc w:val="both"/>
    </w:pPr>
  </w:style>
  <w:style w:type="paragraph" w:customStyle="1" w:styleId="BA125801EC6F4C1497367DF623C2A271">
    <w:name w:val="BA125801EC6F4C1497367DF623C2A271"/>
    <w:rsid w:val="00AD56B5"/>
    <w:pPr>
      <w:widowControl w:val="0"/>
      <w:jc w:val="both"/>
    </w:pPr>
  </w:style>
  <w:style w:type="paragraph" w:customStyle="1" w:styleId="251CA061733446C99095BE7B1A9DF1B418">
    <w:name w:val="251CA061733446C99095BE7B1A9DF1B418"/>
    <w:rsid w:val="00AD56B5"/>
    <w:pPr>
      <w:widowControl w:val="0"/>
      <w:jc w:val="both"/>
    </w:pPr>
  </w:style>
  <w:style w:type="paragraph" w:customStyle="1" w:styleId="4D755825374241D3AC121EF1CCF4F4A726">
    <w:name w:val="4D755825374241D3AC121EF1CCF4F4A726"/>
    <w:rsid w:val="00AD56B5"/>
    <w:pPr>
      <w:widowControl w:val="0"/>
      <w:jc w:val="both"/>
    </w:pPr>
  </w:style>
  <w:style w:type="paragraph" w:customStyle="1" w:styleId="297CEC44126A49C69CBF3EB1D7184CC425">
    <w:name w:val="297CEC44126A49C69CBF3EB1D7184CC425"/>
    <w:rsid w:val="00AD56B5"/>
    <w:pPr>
      <w:widowControl w:val="0"/>
      <w:jc w:val="both"/>
    </w:pPr>
  </w:style>
  <w:style w:type="paragraph" w:customStyle="1" w:styleId="D0D97B5625644DE5A1906C756BFF546325">
    <w:name w:val="D0D97B5625644DE5A1906C756BFF546325"/>
    <w:rsid w:val="00AD56B5"/>
    <w:pPr>
      <w:widowControl w:val="0"/>
      <w:jc w:val="both"/>
    </w:pPr>
  </w:style>
  <w:style w:type="paragraph" w:customStyle="1" w:styleId="3EE0B762C8BF4DAD94F1F622427A318B25">
    <w:name w:val="3EE0B762C8BF4DAD94F1F622427A318B25"/>
    <w:rsid w:val="00AD56B5"/>
    <w:pPr>
      <w:widowControl w:val="0"/>
      <w:jc w:val="both"/>
    </w:pPr>
  </w:style>
  <w:style w:type="paragraph" w:customStyle="1" w:styleId="A1ECC7596BD04823B5D50D5E63020F8725">
    <w:name w:val="A1ECC7596BD04823B5D50D5E63020F8725"/>
    <w:rsid w:val="00AD56B5"/>
    <w:pPr>
      <w:widowControl w:val="0"/>
      <w:jc w:val="both"/>
    </w:pPr>
  </w:style>
  <w:style w:type="paragraph" w:customStyle="1" w:styleId="93ACEB926D81478E8FAC2D6C6E072DC226">
    <w:name w:val="93ACEB926D81478E8FAC2D6C6E072DC226"/>
    <w:rsid w:val="00AD56B5"/>
    <w:pPr>
      <w:widowControl w:val="0"/>
      <w:jc w:val="both"/>
    </w:pPr>
  </w:style>
  <w:style w:type="paragraph" w:customStyle="1" w:styleId="77725427714E48879113ACAF23D4B10D26">
    <w:name w:val="77725427714E48879113ACAF23D4B10D26"/>
    <w:rsid w:val="00AD56B5"/>
    <w:pPr>
      <w:widowControl w:val="0"/>
      <w:jc w:val="both"/>
    </w:pPr>
  </w:style>
  <w:style w:type="paragraph" w:customStyle="1" w:styleId="BA125801EC6F4C1497367DF623C2A2711">
    <w:name w:val="BA125801EC6F4C1497367DF623C2A2711"/>
    <w:rsid w:val="00AD56B5"/>
    <w:pPr>
      <w:widowControl w:val="0"/>
      <w:jc w:val="both"/>
    </w:pPr>
  </w:style>
  <w:style w:type="paragraph" w:customStyle="1" w:styleId="251CA061733446C99095BE7B1A9DF1B419">
    <w:name w:val="251CA061733446C99095BE7B1A9DF1B419"/>
    <w:rsid w:val="00AD56B5"/>
    <w:pPr>
      <w:widowControl w:val="0"/>
      <w:jc w:val="both"/>
    </w:pPr>
  </w:style>
  <w:style w:type="paragraph" w:customStyle="1" w:styleId="4D755825374241D3AC121EF1CCF4F4A727">
    <w:name w:val="4D755825374241D3AC121EF1CCF4F4A727"/>
    <w:rsid w:val="00AD56B5"/>
    <w:pPr>
      <w:widowControl w:val="0"/>
      <w:jc w:val="both"/>
    </w:pPr>
  </w:style>
  <w:style w:type="paragraph" w:customStyle="1" w:styleId="297CEC44126A49C69CBF3EB1D7184CC426">
    <w:name w:val="297CEC44126A49C69CBF3EB1D7184CC426"/>
    <w:rsid w:val="00AD56B5"/>
    <w:pPr>
      <w:widowControl w:val="0"/>
      <w:jc w:val="both"/>
    </w:pPr>
  </w:style>
  <w:style w:type="paragraph" w:customStyle="1" w:styleId="D0D97B5625644DE5A1906C756BFF546326">
    <w:name w:val="D0D97B5625644DE5A1906C756BFF546326"/>
    <w:rsid w:val="00AD56B5"/>
    <w:pPr>
      <w:widowControl w:val="0"/>
      <w:jc w:val="both"/>
    </w:pPr>
  </w:style>
  <w:style w:type="paragraph" w:customStyle="1" w:styleId="3EE0B762C8BF4DAD94F1F622427A318B26">
    <w:name w:val="3EE0B762C8BF4DAD94F1F622427A318B26"/>
    <w:rsid w:val="00AD56B5"/>
    <w:pPr>
      <w:widowControl w:val="0"/>
      <w:jc w:val="both"/>
    </w:pPr>
  </w:style>
  <w:style w:type="paragraph" w:customStyle="1" w:styleId="A1ECC7596BD04823B5D50D5E63020F8726">
    <w:name w:val="A1ECC7596BD04823B5D50D5E63020F8726"/>
    <w:rsid w:val="00AD56B5"/>
    <w:pPr>
      <w:widowControl w:val="0"/>
      <w:jc w:val="both"/>
    </w:pPr>
  </w:style>
  <w:style w:type="paragraph" w:customStyle="1" w:styleId="93ACEB926D81478E8FAC2D6C6E072DC227">
    <w:name w:val="93ACEB926D81478E8FAC2D6C6E072DC227"/>
    <w:rsid w:val="00AD56B5"/>
    <w:pPr>
      <w:widowControl w:val="0"/>
      <w:jc w:val="both"/>
    </w:pPr>
  </w:style>
  <w:style w:type="paragraph" w:customStyle="1" w:styleId="77725427714E48879113ACAF23D4B10D27">
    <w:name w:val="77725427714E48879113ACAF23D4B10D27"/>
    <w:rsid w:val="00AD56B5"/>
    <w:pPr>
      <w:widowControl w:val="0"/>
      <w:jc w:val="both"/>
    </w:pPr>
  </w:style>
  <w:style w:type="paragraph" w:customStyle="1" w:styleId="BA125801EC6F4C1497367DF623C2A2712">
    <w:name w:val="BA125801EC6F4C1497367DF623C2A2712"/>
    <w:rsid w:val="00AD56B5"/>
    <w:pPr>
      <w:widowControl w:val="0"/>
      <w:jc w:val="both"/>
    </w:pPr>
  </w:style>
  <w:style w:type="paragraph" w:customStyle="1" w:styleId="251CA061733446C99095BE7B1A9DF1B420">
    <w:name w:val="251CA061733446C99095BE7B1A9DF1B420"/>
    <w:rsid w:val="00AD56B5"/>
    <w:pPr>
      <w:widowControl w:val="0"/>
      <w:jc w:val="both"/>
    </w:pPr>
  </w:style>
  <w:style w:type="paragraph" w:customStyle="1" w:styleId="390883F227854B19A2AE5E79A1D736B5">
    <w:name w:val="390883F227854B19A2AE5E79A1D736B5"/>
    <w:rsid w:val="00AD56B5"/>
    <w:pPr>
      <w:widowControl w:val="0"/>
      <w:jc w:val="both"/>
    </w:pPr>
  </w:style>
  <w:style w:type="paragraph" w:customStyle="1" w:styleId="4D755825374241D3AC121EF1CCF4F4A728">
    <w:name w:val="4D755825374241D3AC121EF1CCF4F4A728"/>
    <w:rsid w:val="00AD56B5"/>
    <w:pPr>
      <w:widowControl w:val="0"/>
      <w:jc w:val="both"/>
    </w:pPr>
  </w:style>
  <w:style w:type="paragraph" w:customStyle="1" w:styleId="297CEC44126A49C69CBF3EB1D7184CC427">
    <w:name w:val="297CEC44126A49C69CBF3EB1D7184CC427"/>
    <w:rsid w:val="00AD56B5"/>
    <w:pPr>
      <w:widowControl w:val="0"/>
      <w:jc w:val="both"/>
    </w:pPr>
  </w:style>
  <w:style w:type="paragraph" w:customStyle="1" w:styleId="D0D97B5625644DE5A1906C756BFF546327">
    <w:name w:val="D0D97B5625644DE5A1906C756BFF546327"/>
    <w:rsid w:val="00AD56B5"/>
    <w:pPr>
      <w:widowControl w:val="0"/>
      <w:jc w:val="both"/>
    </w:pPr>
  </w:style>
  <w:style w:type="paragraph" w:customStyle="1" w:styleId="3EE0B762C8BF4DAD94F1F622427A318B27">
    <w:name w:val="3EE0B762C8BF4DAD94F1F622427A318B27"/>
    <w:rsid w:val="00AD56B5"/>
    <w:pPr>
      <w:widowControl w:val="0"/>
      <w:jc w:val="both"/>
    </w:pPr>
  </w:style>
  <w:style w:type="paragraph" w:customStyle="1" w:styleId="A1ECC7596BD04823B5D50D5E63020F8727">
    <w:name w:val="A1ECC7596BD04823B5D50D5E63020F8727"/>
    <w:rsid w:val="00AD56B5"/>
    <w:pPr>
      <w:widowControl w:val="0"/>
      <w:jc w:val="both"/>
    </w:pPr>
  </w:style>
  <w:style w:type="paragraph" w:customStyle="1" w:styleId="93ACEB926D81478E8FAC2D6C6E072DC228">
    <w:name w:val="93ACEB926D81478E8FAC2D6C6E072DC228"/>
    <w:rsid w:val="00AD56B5"/>
    <w:pPr>
      <w:widowControl w:val="0"/>
      <w:jc w:val="both"/>
    </w:pPr>
  </w:style>
  <w:style w:type="paragraph" w:customStyle="1" w:styleId="77725427714E48879113ACAF23D4B10D28">
    <w:name w:val="77725427714E48879113ACAF23D4B10D28"/>
    <w:rsid w:val="00AD56B5"/>
    <w:pPr>
      <w:widowControl w:val="0"/>
      <w:jc w:val="both"/>
    </w:pPr>
  </w:style>
  <w:style w:type="paragraph" w:customStyle="1" w:styleId="BA125801EC6F4C1497367DF623C2A2713">
    <w:name w:val="BA125801EC6F4C1497367DF623C2A2713"/>
    <w:rsid w:val="00AD56B5"/>
    <w:pPr>
      <w:widowControl w:val="0"/>
      <w:jc w:val="both"/>
    </w:pPr>
  </w:style>
  <w:style w:type="paragraph" w:customStyle="1" w:styleId="251CA061733446C99095BE7B1A9DF1B421">
    <w:name w:val="251CA061733446C99095BE7B1A9DF1B421"/>
    <w:rsid w:val="00AD56B5"/>
    <w:pPr>
      <w:widowControl w:val="0"/>
      <w:jc w:val="both"/>
    </w:pPr>
  </w:style>
  <w:style w:type="paragraph" w:customStyle="1" w:styleId="390883F227854B19A2AE5E79A1D736B51">
    <w:name w:val="390883F227854B19A2AE5E79A1D736B51"/>
    <w:rsid w:val="00AD56B5"/>
    <w:pPr>
      <w:widowControl w:val="0"/>
      <w:jc w:val="both"/>
    </w:pPr>
  </w:style>
  <w:style w:type="paragraph" w:customStyle="1" w:styleId="4D755825374241D3AC121EF1CCF4F4A729">
    <w:name w:val="4D755825374241D3AC121EF1CCF4F4A729"/>
    <w:rsid w:val="00AD56B5"/>
    <w:pPr>
      <w:widowControl w:val="0"/>
      <w:jc w:val="both"/>
    </w:pPr>
  </w:style>
  <w:style w:type="paragraph" w:customStyle="1" w:styleId="297CEC44126A49C69CBF3EB1D7184CC428">
    <w:name w:val="297CEC44126A49C69CBF3EB1D7184CC428"/>
    <w:rsid w:val="00AD56B5"/>
    <w:pPr>
      <w:widowControl w:val="0"/>
      <w:jc w:val="both"/>
    </w:pPr>
  </w:style>
  <w:style w:type="paragraph" w:customStyle="1" w:styleId="D0D97B5625644DE5A1906C756BFF546328">
    <w:name w:val="D0D97B5625644DE5A1906C756BFF546328"/>
    <w:rsid w:val="00AD56B5"/>
    <w:pPr>
      <w:widowControl w:val="0"/>
      <w:jc w:val="both"/>
    </w:pPr>
  </w:style>
  <w:style w:type="paragraph" w:customStyle="1" w:styleId="3EE0B762C8BF4DAD94F1F622427A318B28">
    <w:name w:val="3EE0B762C8BF4DAD94F1F622427A318B28"/>
    <w:rsid w:val="00AD56B5"/>
    <w:pPr>
      <w:widowControl w:val="0"/>
      <w:jc w:val="both"/>
    </w:pPr>
  </w:style>
  <w:style w:type="paragraph" w:customStyle="1" w:styleId="A1ECC7596BD04823B5D50D5E63020F8728">
    <w:name w:val="A1ECC7596BD04823B5D50D5E63020F8728"/>
    <w:rsid w:val="00AD56B5"/>
    <w:pPr>
      <w:widowControl w:val="0"/>
      <w:jc w:val="both"/>
    </w:pPr>
  </w:style>
  <w:style w:type="paragraph" w:customStyle="1" w:styleId="93ACEB926D81478E8FAC2D6C6E072DC229">
    <w:name w:val="93ACEB926D81478E8FAC2D6C6E072DC229"/>
    <w:rsid w:val="00AD56B5"/>
    <w:pPr>
      <w:widowControl w:val="0"/>
      <w:jc w:val="both"/>
    </w:pPr>
  </w:style>
  <w:style w:type="paragraph" w:customStyle="1" w:styleId="77725427714E48879113ACAF23D4B10D29">
    <w:name w:val="77725427714E48879113ACAF23D4B10D29"/>
    <w:rsid w:val="00AD56B5"/>
    <w:pPr>
      <w:widowControl w:val="0"/>
      <w:jc w:val="both"/>
    </w:pPr>
  </w:style>
  <w:style w:type="paragraph" w:customStyle="1" w:styleId="BA125801EC6F4C1497367DF623C2A2714">
    <w:name w:val="BA125801EC6F4C1497367DF623C2A2714"/>
    <w:rsid w:val="00AD56B5"/>
    <w:pPr>
      <w:widowControl w:val="0"/>
      <w:jc w:val="both"/>
    </w:pPr>
  </w:style>
  <w:style w:type="paragraph" w:customStyle="1" w:styleId="251CA061733446C99095BE7B1A9DF1B422">
    <w:name w:val="251CA061733446C99095BE7B1A9DF1B422"/>
    <w:rsid w:val="00AD56B5"/>
    <w:pPr>
      <w:widowControl w:val="0"/>
      <w:jc w:val="both"/>
    </w:pPr>
  </w:style>
  <w:style w:type="paragraph" w:customStyle="1" w:styleId="390883F227854B19A2AE5E79A1D736B52">
    <w:name w:val="390883F227854B19A2AE5E79A1D736B52"/>
    <w:rsid w:val="00AD56B5"/>
    <w:pPr>
      <w:widowControl w:val="0"/>
      <w:jc w:val="both"/>
    </w:pPr>
  </w:style>
  <w:style w:type="paragraph" w:customStyle="1" w:styleId="720E163DF7974AEDA21DF6C9964922AC">
    <w:name w:val="720E163DF7974AEDA21DF6C9964922AC"/>
    <w:rsid w:val="00AD56B5"/>
    <w:pPr>
      <w:spacing w:after="160" w:line="259" w:lineRule="auto"/>
    </w:pPr>
    <w:rPr>
      <w:kern w:val="0"/>
      <w:sz w:val="22"/>
    </w:rPr>
  </w:style>
  <w:style w:type="paragraph" w:customStyle="1" w:styleId="C24DA71E2E024FE6A08F374681DA1F97">
    <w:name w:val="C24DA71E2E024FE6A08F374681DA1F97"/>
    <w:rsid w:val="00AD56B5"/>
    <w:pPr>
      <w:spacing w:after="160" w:line="259" w:lineRule="auto"/>
    </w:pPr>
    <w:rPr>
      <w:kern w:val="0"/>
      <w:sz w:val="22"/>
    </w:rPr>
  </w:style>
  <w:style w:type="paragraph" w:customStyle="1" w:styleId="51BB0203B4F643A68B7D8EB6ECD18022">
    <w:name w:val="51BB0203B4F643A68B7D8EB6ECD18022"/>
    <w:rsid w:val="00AD56B5"/>
    <w:pPr>
      <w:spacing w:after="160" w:line="259" w:lineRule="auto"/>
    </w:pPr>
    <w:rPr>
      <w:kern w:val="0"/>
      <w:sz w:val="22"/>
    </w:rPr>
  </w:style>
  <w:style w:type="paragraph" w:customStyle="1" w:styleId="7B1A0DF632F4412099AE5EA809E470CD">
    <w:name w:val="7B1A0DF632F4412099AE5EA809E470CD"/>
    <w:rsid w:val="00AD56B5"/>
    <w:pPr>
      <w:spacing w:after="160" w:line="259" w:lineRule="auto"/>
    </w:pPr>
    <w:rPr>
      <w:kern w:val="0"/>
      <w:sz w:val="22"/>
    </w:rPr>
  </w:style>
  <w:style w:type="paragraph" w:customStyle="1" w:styleId="92B4287385094FB88DD91A2F48129A7D">
    <w:name w:val="92B4287385094FB88DD91A2F48129A7D"/>
    <w:rsid w:val="00AD56B5"/>
    <w:pPr>
      <w:spacing w:after="160" w:line="259" w:lineRule="auto"/>
    </w:pPr>
    <w:rPr>
      <w:kern w:val="0"/>
      <w:sz w:val="22"/>
    </w:rPr>
  </w:style>
  <w:style w:type="paragraph" w:customStyle="1" w:styleId="32FDF95D7C9A474B9A4DA3CB12443C85">
    <w:name w:val="32FDF95D7C9A474B9A4DA3CB12443C85"/>
    <w:rsid w:val="00AD56B5"/>
    <w:pPr>
      <w:spacing w:after="160" w:line="259" w:lineRule="auto"/>
    </w:pPr>
    <w:rPr>
      <w:kern w:val="0"/>
      <w:sz w:val="22"/>
    </w:rPr>
  </w:style>
  <w:style w:type="paragraph" w:customStyle="1" w:styleId="5AFDE8CFE20A4BC69713ABBE434962FF">
    <w:name w:val="5AFDE8CFE20A4BC69713ABBE434962FF"/>
    <w:rsid w:val="00AD56B5"/>
    <w:pPr>
      <w:spacing w:after="160" w:line="259" w:lineRule="auto"/>
    </w:pPr>
    <w:rPr>
      <w:kern w:val="0"/>
      <w:sz w:val="22"/>
    </w:rPr>
  </w:style>
  <w:style w:type="paragraph" w:customStyle="1" w:styleId="7126C96B44D240A7A8EB3DA40010C00D">
    <w:name w:val="7126C96B44D240A7A8EB3DA40010C00D"/>
    <w:rsid w:val="00AD56B5"/>
    <w:pPr>
      <w:spacing w:after="160" w:line="259" w:lineRule="auto"/>
    </w:pPr>
    <w:rPr>
      <w:kern w:val="0"/>
      <w:sz w:val="22"/>
    </w:rPr>
  </w:style>
  <w:style w:type="paragraph" w:customStyle="1" w:styleId="00FF8E88E1EF481F9F44828B69516424">
    <w:name w:val="00FF8E88E1EF481F9F44828B69516424"/>
    <w:rsid w:val="00AD56B5"/>
    <w:pPr>
      <w:spacing w:after="160" w:line="259" w:lineRule="auto"/>
    </w:pPr>
    <w:rPr>
      <w:kern w:val="0"/>
      <w:sz w:val="22"/>
    </w:rPr>
  </w:style>
  <w:style w:type="paragraph" w:customStyle="1" w:styleId="A8F9F7950B084A4A8724DCD5A83E6BE7">
    <w:name w:val="A8F9F7950B084A4A8724DCD5A83E6BE7"/>
    <w:rsid w:val="00AD56B5"/>
    <w:pPr>
      <w:spacing w:after="160" w:line="259" w:lineRule="auto"/>
    </w:pPr>
    <w:rPr>
      <w:kern w:val="0"/>
      <w:sz w:val="22"/>
    </w:rPr>
  </w:style>
  <w:style w:type="paragraph" w:customStyle="1" w:styleId="F20FC3C001864877AEE0CAB5797F4311">
    <w:name w:val="F20FC3C001864877AEE0CAB5797F4311"/>
    <w:rsid w:val="00AD56B5"/>
    <w:pPr>
      <w:spacing w:after="160" w:line="259" w:lineRule="auto"/>
    </w:pPr>
    <w:rPr>
      <w:kern w:val="0"/>
      <w:sz w:val="22"/>
    </w:rPr>
  </w:style>
  <w:style w:type="paragraph" w:customStyle="1" w:styleId="EE9B9A1DA9CB4321AE89F8C61B15382E">
    <w:name w:val="EE9B9A1DA9CB4321AE89F8C61B15382E"/>
    <w:rsid w:val="00AD56B5"/>
    <w:pPr>
      <w:spacing w:after="160" w:line="259" w:lineRule="auto"/>
    </w:pPr>
    <w:rPr>
      <w:kern w:val="0"/>
      <w:sz w:val="22"/>
    </w:rPr>
  </w:style>
  <w:style w:type="paragraph" w:customStyle="1" w:styleId="DF3239443E35406AB39354839073C1E4">
    <w:name w:val="DF3239443E35406AB39354839073C1E4"/>
    <w:rsid w:val="00AD56B5"/>
    <w:pPr>
      <w:spacing w:after="160" w:line="259" w:lineRule="auto"/>
    </w:pPr>
    <w:rPr>
      <w:kern w:val="0"/>
      <w:sz w:val="22"/>
    </w:rPr>
  </w:style>
  <w:style w:type="paragraph" w:customStyle="1" w:styleId="A2D22DD3223A4A599E869BAF808B28AC">
    <w:name w:val="A2D22DD3223A4A599E869BAF808B28AC"/>
    <w:rsid w:val="00AD56B5"/>
    <w:pPr>
      <w:spacing w:after="160" w:line="259" w:lineRule="auto"/>
    </w:pPr>
    <w:rPr>
      <w:kern w:val="0"/>
      <w:sz w:val="22"/>
    </w:rPr>
  </w:style>
  <w:style w:type="paragraph" w:customStyle="1" w:styleId="9BCA2837E6CA44FFAC0EBD235CCA3972">
    <w:name w:val="9BCA2837E6CA44FFAC0EBD235CCA3972"/>
    <w:rsid w:val="00AD56B5"/>
    <w:pPr>
      <w:spacing w:after="160" w:line="259" w:lineRule="auto"/>
    </w:pPr>
    <w:rPr>
      <w:kern w:val="0"/>
      <w:sz w:val="22"/>
    </w:rPr>
  </w:style>
  <w:style w:type="paragraph" w:customStyle="1" w:styleId="506291CAE4EC4C87B1F123A6B691DED6">
    <w:name w:val="506291CAE4EC4C87B1F123A6B691DED6"/>
    <w:rsid w:val="00AD56B5"/>
    <w:pPr>
      <w:spacing w:after="160" w:line="259" w:lineRule="auto"/>
    </w:pPr>
    <w:rPr>
      <w:kern w:val="0"/>
      <w:sz w:val="22"/>
    </w:rPr>
  </w:style>
  <w:style w:type="paragraph" w:customStyle="1" w:styleId="FEDE7D34570A47DFB81B678888D2DFB7">
    <w:name w:val="FEDE7D34570A47DFB81B678888D2DFB7"/>
    <w:rsid w:val="00AD56B5"/>
    <w:pPr>
      <w:spacing w:after="160" w:line="259" w:lineRule="auto"/>
    </w:pPr>
    <w:rPr>
      <w:kern w:val="0"/>
      <w:sz w:val="22"/>
    </w:rPr>
  </w:style>
  <w:style w:type="paragraph" w:customStyle="1" w:styleId="D718868F1F9041349D419A8D9882103D">
    <w:name w:val="D718868F1F9041349D419A8D9882103D"/>
    <w:rsid w:val="00AD56B5"/>
    <w:pPr>
      <w:spacing w:after="160" w:line="259" w:lineRule="auto"/>
    </w:pPr>
    <w:rPr>
      <w:kern w:val="0"/>
      <w:sz w:val="22"/>
    </w:rPr>
  </w:style>
  <w:style w:type="paragraph" w:customStyle="1" w:styleId="73C5464E058E4731A682B946608F2C0E">
    <w:name w:val="73C5464E058E4731A682B946608F2C0E"/>
    <w:rsid w:val="00AD56B5"/>
    <w:pPr>
      <w:spacing w:after="160" w:line="259" w:lineRule="auto"/>
    </w:pPr>
    <w:rPr>
      <w:kern w:val="0"/>
      <w:sz w:val="22"/>
    </w:rPr>
  </w:style>
  <w:style w:type="paragraph" w:customStyle="1" w:styleId="93B6EE8247FB4ECA83E8A0F25378109B">
    <w:name w:val="93B6EE8247FB4ECA83E8A0F25378109B"/>
    <w:rsid w:val="00AD56B5"/>
    <w:pPr>
      <w:spacing w:after="160" w:line="259" w:lineRule="auto"/>
    </w:pPr>
    <w:rPr>
      <w:kern w:val="0"/>
      <w:sz w:val="22"/>
    </w:rPr>
  </w:style>
  <w:style w:type="paragraph" w:customStyle="1" w:styleId="FB141438DDE84E5994C5F2A1E7D2BDF3">
    <w:name w:val="FB141438DDE84E5994C5F2A1E7D2BDF3"/>
    <w:rsid w:val="00AD56B5"/>
    <w:pPr>
      <w:spacing w:after="160" w:line="259" w:lineRule="auto"/>
    </w:pPr>
    <w:rPr>
      <w:kern w:val="0"/>
      <w:sz w:val="22"/>
    </w:rPr>
  </w:style>
  <w:style w:type="paragraph" w:customStyle="1" w:styleId="96093E38F059455A802D9A65C67B4510">
    <w:name w:val="96093E38F059455A802D9A65C67B4510"/>
    <w:rsid w:val="00AD56B5"/>
    <w:pPr>
      <w:spacing w:after="160" w:line="259" w:lineRule="auto"/>
    </w:pPr>
    <w:rPr>
      <w:kern w:val="0"/>
      <w:sz w:val="22"/>
    </w:rPr>
  </w:style>
  <w:style w:type="paragraph" w:customStyle="1" w:styleId="66DD974B76054B8BA751FDBB9A6BBFEB">
    <w:name w:val="66DD974B76054B8BA751FDBB9A6BBFEB"/>
    <w:rsid w:val="00AD56B5"/>
    <w:pPr>
      <w:spacing w:after="160" w:line="259" w:lineRule="auto"/>
    </w:pPr>
    <w:rPr>
      <w:kern w:val="0"/>
      <w:sz w:val="22"/>
    </w:rPr>
  </w:style>
  <w:style w:type="paragraph" w:customStyle="1" w:styleId="511107165FAA496DB25473A57CBCF7AB">
    <w:name w:val="511107165FAA496DB25473A57CBCF7AB"/>
    <w:rsid w:val="00AD56B5"/>
    <w:pPr>
      <w:spacing w:after="160" w:line="259" w:lineRule="auto"/>
    </w:pPr>
    <w:rPr>
      <w:kern w:val="0"/>
      <w:sz w:val="22"/>
    </w:rPr>
  </w:style>
  <w:style w:type="paragraph" w:customStyle="1" w:styleId="BB668EEA353C4387ACBCA86265322C95">
    <w:name w:val="BB668EEA353C4387ACBCA86265322C95"/>
    <w:rsid w:val="00AD56B5"/>
    <w:pPr>
      <w:spacing w:after="160" w:line="259" w:lineRule="auto"/>
    </w:pPr>
    <w:rPr>
      <w:kern w:val="0"/>
      <w:sz w:val="22"/>
    </w:rPr>
  </w:style>
  <w:style w:type="paragraph" w:customStyle="1" w:styleId="D992178CD8624E098F17DFF381ABFCC8">
    <w:name w:val="D992178CD8624E098F17DFF381ABFCC8"/>
    <w:rsid w:val="00AD56B5"/>
    <w:pPr>
      <w:spacing w:after="160" w:line="259" w:lineRule="auto"/>
    </w:pPr>
    <w:rPr>
      <w:kern w:val="0"/>
      <w:sz w:val="22"/>
    </w:rPr>
  </w:style>
  <w:style w:type="paragraph" w:customStyle="1" w:styleId="F62510FE7AC84368B8A0FB58A96B529E">
    <w:name w:val="F62510FE7AC84368B8A0FB58A96B529E"/>
    <w:rsid w:val="00AD56B5"/>
    <w:pPr>
      <w:spacing w:after="160" w:line="259" w:lineRule="auto"/>
    </w:pPr>
    <w:rPr>
      <w:kern w:val="0"/>
      <w:sz w:val="22"/>
    </w:rPr>
  </w:style>
  <w:style w:type="paragraph" w:customStyle="1" w:styleId="0CB03CC8D0F345DA9C157F9AC8CC6551">
    <w:name w:val="0CB03CC8D0F345DA9C157F9AC8CC6551"/>
    <w:rsid w:val="00AD56B5"/>
    <w:pPr>
      <w:spacing w:after="160" w:line="259" w:lineRule="auto"/>
    </w:pPr>
    <w:rPr>
      <w:kern w:val="0"/>
      <w:sz w:val="22"/>
    </w:rPr>
  </w:style>
  <w:style w:type="paragraph" w:customStyle="1" w:styleId="2CA74D8F97F84710A2FC20378E8A1977">
    <w:name w:val="2CA74D8F97F84710A2FC20378E8A1977"/>
    <w:rsid w:val="00AD56B5"/>
    <w:pPr>
      <w:spacing w:after="160" w:line="259" w:lineRule="auto"/>
    </w:pPr>
    <w:rPr>
      <w:kern w:val="0"/>
      <w:sz w:val="22"/>
    </w:rPr>
  </w:style>
  <w:style w:type="paragraph" w:customStyle="1" w:styleId="B3889A1D6C6D49F6A5B3A64EA1D440E5">
    <w:name w:val="B3889A1D6C6D49F6A5B3A64EA1D440E5"/>
    <w:rsid w:val="00AD56B5"/>
    <w:pPr>
      <w:spacing w:after="160" w:line="259" w:lineRule="auto"/>
    </w:pPr>
    <w:rPr>
      <w:kern w:val="0"/>
      <w:sz w:val="22"/>
    </w:rPr>
  </w:style>
  <w:style w:type="paragraph" w:customStyle="1" w:styleId="3EB3B1A547B244D086215B467DEF700E">
    <w:name w:val="3EB3B1A547B244D086215B467DEF700E"/>
    <w:rsid w:val="00AD56B5"/>
    <w:pPr>
      <w:spacing w:after="160" w:line="259" w:lineRule="auto"/>
    </w:pPr>
    <w:rPr>
      <w:kern w:val="0"/>
      <w:sz w:val="22"/>
    </w:rPr>
  </w:style>
  <w:style w:type="paragraph" w:customStyle="1" w:styleId="3EB8E0E28FD04B56B6752D855184DBE5">
    <w:name w:val="3EB8E0E28FD04B56B6752D855184DBE5"/>
    <w:rsid w:val="00AD56B5"/>
    <w:pPr>
      <w:spacing w:after="160" w:line="259" w:lineRule="auto"/>
    </w:pPr>
    <w:rPr>
      <w:kern w:val="0"/>
      <w:sz w:val="22"/>
    </w:rPr>
  </w:style>
  <w:style w:type="paragraph" w:customStyle="1" w:styleId="53DFECFFA1F242DBB447EC1D1A235DBE">
    <w:name w:val="53DFECFFA1F242DBB447EC1D1A235DBE"/>
    <w:rsid w:val="00AD56B5"/>
    <w:pPr>
      <w:spacing w:after="160" w:line="259" w:lineRule="auto"/>
    </w:pPr>
    <w:rPr>
      <w:kern w:val="0"/>
      <w:sz w:val="22"/>
    </w:rPr>
  </w:style>
  <w:style w:type="paragraph" w:customStyle="1" w:styleId="A2CA24BEF4A941BFA2D985D11B7F6E06">
    <w:name w:val="A2CA24BEF4A941BFA2D985D11B7F6E06"/>
    <w:rsid w:val="00AD56B5"/>
    <w:pPr>
      <w:spacing w:after="160" w:line="259" w:lineRule="auto"/>
    </w:pPr>
    <w:rPr>
      <w:kern w:val="0"/>
      <w:sz w:val="22"/>
    </w:rPr>
  </w:style>
  <w:style w:type="paragraph" w:customStyle="1" w:styleId="DF3239443E35406AB39354839073C1E41">
    <w:name w:val="DF3239443E35406AB39354839073C1E41"/>
    <w:rsid w:val="00AD56B5"/>
    <w:pPr>
      <w:widowControl w:val="0"/>
      <w:jc w:val="both"/>
    </w:pPr>
  </w:style>
  <w:style w:type="paragraph" w:customStyle="1" w:styleId="A2D22DD3223A4A599E869BAF808B28AC1">
    <w:name w:val="A2D22DD3223A4A599E869BAF808B28AC1"/>
    <w:rsid w:val="00AD56B5"/>
    <w:pPr>
      <w:widowControl w:val="0"/>
      <w:jc w:val="both"/>
    </w:pPr>
  </w:style>
  <w:style w:type="paragraph" w:customStyle="1" w:styleId="9BCA2837E6CA44FFAC0EBD235CCA39721">
    <w:name w:val="9BCA2837E6CA44FFAC0EBD235CCA39721"/>
    <w:rsid w:val="00AD56B5"/>
    <w:pPr>
      <w:widowControl w:val="0"/>
      <w:jc w:val="both"/>
    </w:pPr>
  </w:style>
  <w:style w:type="paragraph" w:customStyle="1" w:styleId="506291CAE4EC4C87B1F123A6B691DED61">
    <w:name w:val="506291CAE4EC4C87B1F123A6B691DED61"/>
    <w:rsid w:val="00AD56B5"/>
    <w:pPr>
      <w:widowControl w:val="0"/>
      <w:jc w:val="both"/>
    </w:pPr>
  </w:style>
  <w:style w:type="paragraph" w:customStyle="1" w:styleId="FEDE7D34570A47DFB81B678888D2DFB71">
    <w:name w:val="FEDE7D34570A47DFB81B678888D2DFB71"/>
    <w:rsid w:val="00AD56B5"/>
    <w:pPr>
      <w:widowControl w:val="0"/>
      <w:jc w:val="both"/>
    </w:pPr>
  </w:style>
  <w:style w:type="paragraph" w:customStyle="1" w:styleId="D718868F1F9041349D419A8D9882103D1">
    <w:name w:val="D718868F1F9041349D419A8D9882103D1"/>
    <w:rsid w:val="00AD56B5"/>
    <w:pPr>
      <w:widowControl w:val="0"/>
      <w:jc w:val="both"/>
    </w:pPr>
  </w:style>
  <w:style w:type="paragraph" w:customStyle="1" w:styleId="73C5464E058E4731A682B946608F2C0E1">
    <w:name w:val="73C5464E058E4731A682B946608F2C0E1"/>
    <w:rsid w:val="00AD56B5"/>
    <w:pPr>
      <w:widowControl w:val="0"/>
      <w:jc w:val="both"/>
    </w:pPr>
  </w:style>
  <w:style w:type="paragraph" w:customStyle="1" w:styleId="93B6EE8247FB4ECA83E8A0F25378109B1">
    <w:name w:val="93B6EE8247FB4ECA83E8A0F25378109B1"/>
    <w:rsid w:val="00AD56B5"/>
    <w:pPr>
      <w:widowControl w:val="0"/>
      <w:jc w:val="both"/>
    </w:pPr>
  </w:style>
  <w:style w:type="paragraph" w:customStyle="1" w:styleId="FB141438DDE84E5994C5F2A1E7D2BDF31">
    <w:name w:val="FB141438DDE84E5994C5F2A1E7D2BDF31"/>
    <w:rsid w:val="00AD56B5"/>
    <w:pPr>
      <w:widowControl w:val="0"/>
      <w:jc w:val="both"/>
    </w:pPr>
  </w:style>
  <w:style w:type="paragraph" w:customStyle="1" w:styleId="96093E38F059455A802D9A65C67B45101">
    <w:name w:val="96093E38F059455A802D9A65C67B45101"/>
    <w:rsid w:val="00AD56B5"/>
    <w:pPr>
      <w:widowControl w:val="0"/>
      <w:jc w:val="both"/>
    </w:pPr>
  </w:style>
  <w:style w:type="paragraph" w:customStyle="1" w:styleId="66DD974B76054B8BA751FDBB9A6BBFEB1">
    <w:name w:val="66DD974B76054B8BA751FDBB9A6BBFEB1"/>
    <w:rsid w:val="00AD56B5"/>
    <w:pPr>
      <w:widowControl w:val="0"/>
      <w:jc w:val="both"/>
    </w:pPr>
  </w:style>
  <w:style w:type="paragraph" w:customStyle="1" w:styleId="511107165FAA496DB25473A57CBCF7AB1">
    <w:name w:val="511107165FAA496DB25473A57CBCF7AB1"/>
    <w:rsid w:val="00AD56B5"/>
    <w:pPr>
      <w:widowControl w:val="0"/>
      <w:jc w:val="both"/>
    </w:pPr>
  </w:style>
  <w:style w:type="paragraph" w:customStyle="1" w:styleId="BB668EEA353C4387ACBCA86265322C951">
    <w:name w:val="BB668EEA353C4387ACBCA86265322C951"/>
    <w:rsid w:val="00AD56B5"/>
    <w:pPr>
      <w:widowControl w:val="0"/>
      <w:jc w:val="both"/>
    </w:pPr>
  </w:style>
  <w:style w:type="paragraph" w:customStyle="1" w:styleId="D992178CD8624E098F17DFF381ABFCC81">
    <w:name w:val="D992178CD8624E098F17DFF381ABFCC81"/>
    <w:rsid w:val="00AD56B5"/>
    <w:pPr>
      <w:widowControl w:val="0"/>
      <w:jc w:val="both"/>
    </w:pPr>
  </w:style>
  <w:style w:type="paragraph" w:customStyle="1" w:styleId="F62510FE7AC84368B8A0FB58A96B529E1">
    <w:name w:val="F62510FE7AC84368B8A0FB58A96B529E1"/>
    <w:rsid w:val="00AD56B5"/>
    <w:pPr>
      <w:widowControl w:val="0"/>
      <w:jc w:val="both"/>
    </w:pPr>
  </w:style>
  <w:style w:type="paragraph" w:customStyle="1" w:styleId="0CB03CC8D0F345DA9C157F9AC8CC65511">
    <w:name w:val="0CB03CC8D0F345DA9C157F9AC8CC65511"/>
    <w:rsid w:val="00AD56B5"/>
    <w:pPr>
      <w:widowControl w:val="0"/>
      <w:jc w:val="both"/>
    </w:pPr>
  </w:style>
  <w:style w:type="paragraph" w:customStyle="1" w:styleId="2CA74D8F97F84710A2FC20378E8A19771">
    <w:name w:val="2CA74D8F97F84710A2FC20378E8A19771"/>
    <w:rsid w:val="00AD56B5"/>
    <w:pPr>
      <w:widowControl w:val="0"/>
      <w:jc w:val="both"/>
    </w:pPr>
  </w:style>
  <w:style w:type="paragraph" w:customStyle="1" w:styleId="B3889A1D6C6D49F6A5B3A64EA1D440E51">
    <w:name w:val="B3889A1D6C6D49F6A5B3A64EA1D440E51"/>
    <w:rsid w:val="00AD56B5"/>
    <w:pPr>
      <w:widowControl w:val="0"/>
      <w:jc w:val="both"/>
    </w:pPr>
  </w:style>
  <w:style w:type="paragraph" w:customStyle="1" w:styleId="3EB3B1A547B244D086215B467DEF700E1">
    <w:name w:val="3EB3B1A547B244D086215B467DEF700E1"/>
    <w:rsid w:val="00AD56B5"/>
    <w:pPr>
      <w:widowControl w:val="0"/>
      <w:jc w:val="both"/>
    </w:pPr>
  </w:style>
  <w:style w:type="paragraph" w:customStyle="1" w:styleId="3EB8E0E28FD04B56B6752D855184DBE51">
    <w:name w:val="3EB8E0E28FD04B56B6752D855184DBE51"/>
    <w:rsid w:val="00AD56B5"/>
    <w:pPr>
      <w:widowControl w:val="0"/>
      <w:jc w:val="both"/>
    </w:pPr>
  </w:style>
  <w:style w:type="paragraph" w:customStyle="1" w:styleId="53DFECFFA1F242DBB447EC1D1A235DBE1">
    <w:name w:val="53DFECFFA1F242DBB447EC1D1A235DBE1"/>
    <w:rsid w:val="00AD56B5"/>
    <w:pPr>
      <w:widowControl w:val="0"/>
      <w:jc w:val="both"/>
    </w:pPr>
  </w:style>
  <w:style w:type="paragraph" w:customStyle="1" w:styleId="A2CA24BEF4A941BFA2D985D11B7F6E061">
    <w:name w:val="A2CA24BEF4A941BFA2D985D11B7F6E061"/>
    <w:rsid w:val="00AD56B5"/>
    <w:pPr>
      <w:widowControl w:val="0"/>
      <w:jc w:val="both"/>
    </w:pPr>
  </w:style>
  <w:style w:type="paragraph" w:customStyle="1" w:styleId="BC0FC6EF243B4AE3970248BADEC9F86C">
    <w:name w:val="BC0FC6EF243B4AE3970248BADEC9F86C"/>
    <w:rsid w:val="00AD56B5"/>
    <w:pPr>
      <w:spacing w:after="160" w:line="259" w:lineRule="auto"/>
    </w:pPr>
    <w:rPr>
      <w:kern w:val="0"/>
      <w:sz w:val="22"/>
    </w:rPr>
  </w:style>
  <w:style w:type="paragraph" w:customStyle="1" w:styleId="83F79C437A534DB59725386C35666833">
    <w:name w:val="83F79C437A534DB59725386C35666833"/>
    <w:rsid w:val="00AD56B5"/>
    <w:pPr>
      <w:spacing w:after="160" w:line="259" w:lineRule="auto"/>
    </w:pPr>
    <w:rPr>
      <w:kern w:val="0"/>
      <w:sz w:val="22"/>
    </w:rPr>
  </w:style>
  <w:style w:type="paragraph" w:customStyle="1" w:styleId="BBCDA534864B459ABAF0002560EEE990">
    <w:name w:val="BBCDA534864B459ABAF0002560EEE990"/>
    <w:rsid w:val="00AD56B5"/>
    <w:pPr>
      <w:spacing w:after="160" w:line="259" w:lineRule="auto"/>
    </w:pPr>
    <w:rPr>
      <w:kern w:val="0"/>
      <w:sz w:val="22"/>
    </w:rPr>
  </w:style>
  <w:style w:type="paragraph" w:customStyle="1" w:styleId="4E4AE8B4D5234833ADD3D7D6A6254768">
    <w:name w:val="4E4AE8B4D5234833ADD3D7D6A6254768"/>
    <w:rsid w:val="00AD56B5"/>
    <w:pPr>
      <w:spacing w:after="160" w:line="259" w:lineRule="auto"/>
    </w:pPr>
    <w:rPr>
      <w:kern w:val="0"/>
      <w:sz w:val="22"/>
    </w:rPr>
  </w:style>
  <w:style w:type="paragraph" w:customStyle="1" w:styleId="6DB97D833E7342B78E6A2D912C0C1A0D">
    <w:name w:val="6DB97D833E7342B78E6A2D912C0C1A0D"/>
    <w:rsid w:val="00AD56B5"/>
    <w:pPr>
      <w:spacing w:after="160" w:line="259" w:lineRule="auto"/>
    </w:pPr>
    <w:rPr>
      <w:kern w:val="0"/>
      <w:sz w:val="22"/>
    </w:rPr>
  </w:style>
  <w:style w:type="paragraph" w:customStyle="1" w:styleId="F5009BBB4D79452DB4EC8D8E0C7AA78C">
    <w:name w:val="F5009BBB4D79452DB4EC8D8E0C7AA78C"/>
    <w:rsid w:val="00AD56B5"/>
    <w:pPr>
      <w:spacing w:after="160" w:line="259" w:lineRule="auto"/>
    </w:pPr>
    <w:rPr>
      <w:kern w:val="0"/>
      <w:sz w:val="22"/>
    </w:rPr>
  </w:style>
  <w:style w:type="paragraph" w:customStyle="1" w:styleId="542D2021572147DC817609A37EFF0F0F">
    <w:name w:val="542D2021572147DC817609A37EFF0F0F"/>
    <w:rsid w:val="00AD56B5"/>
    <w:pPr>
      <w:spacing w:after="160" w:line="259" w:lineRule="auto"/>
    </w:pPr>
    <w:rPr>
      <w:kern w:val="0"/>
      <w:sz w:val="22"/>
    </w:rPr>
  </w:style>
  <w:style w:type="paragraph" w:customStyle="1" w:styleId="0ED5928D4F3F41F9858746D22823A36C">
    <w:name w:val="0ED5928D4F3F41F9858746D22823A36C"/>
    <w:rsid w:val="00AD56B5"/>
    <w:pPr>
      <w:spacing w:after="160" w:line="259" w:lineRule="auto"/>
    </w:pPr>
    <w:rPr>
      <w:kern w:val="0"/>
      <w:sz w:val="22"/>
    </w:rPr>
  </w:style>
  <w:style w:type="paragraph" w:customStyle="1" w:styleId="0077081B68C64200BFCDC6C8EDEA01DE">
    <w:name w:val="0077081B68C64200BFCDC6C8EDEA01DE"/>
    <w:rsid w:val="00AD56B5"/>
    <w:pPr>
      <w:spacing w:after="160" w:line="259" w:lineRule="auto"/>
    </w:pPr>
    <w:rPr>
      <w:kern w:val="0"/>
      <w:sz w:val="22"/>
    </w:rPr>
  </w:style>
  <w:style w:type="paragraph" w:customStyle="1" w:styleId="973BCB5FE2D2439F8F915703E6BEF99E">
    <w:name w:val="973BCB5FE2D2439F8F915703E6BEF99E"/>
    <w:rsid w:val="00AD56B5"/>
    <w:pPr>
      <w:spacing w:after="160" w:line="259" w:lineRule="auto"/>
    </w:pPr>
    <w:rPr>
      <w:kern w:val="0"/>
      <w:sz w:val="22"/>
    </w:rPr>
  </w:style>
  <w:style w:type="paragraph" w:customStyle="1" w:styleId="352D3348F4984E338C4D3A6C4E7C0990">
    <w:name w:val="352D3348F4984E338C4D3A6C4E7C0990"/>
    <w:rsid w:val="00AD56B5"/>
    <w:pPr>
      <w:spacing w:after="160" w:line="259" w:lineRule="auto"/>
    </w:pPr>
    <w:rPr>
      <w:kern w:val="0"/>
      <w:sz w:val="22"/>
    </w:rPr>
  </w:style>
  <w:style w:type="paragraph" w:customStyle="1" w:styleId="FCE5233706E846968A6C4EBC6A0EBDFB">
    <w:name w:val="FCE5233706E846968A6C4EBC6A0EBDFB"/>
    <w:rsid w:val="00AD56B5"/>
    <w:pPr>
      <w:spacing w:after="160" w:line="259" w:lineRule="auto"/>
    </w:pPr>
    <w:rPr>
      <w:kern w:val="0"/>
      <w:sz w:val="22"/>
    </w:rPr>
  </w:style>
  <w:style w:type="paragraph" w:customStyle="1" w:styleId="9D5770255D17487B8F70899AFD6C3283">
    <w:name w:val="9D5770255D17487B8F70899AFD6C3283"/>
    <w:rsid w:val="00AD56B5"/>
    <w:pPr>
      <w:spacing w:after="160" w:line="259" w:lineRule="auto"/>
    </w:pPr>
    <w:rPr>
      <w:kern w:val="0"/>
      <w:sz w:val="22"/>
    </w:rPr>
  </w:style>
  <w:style w:type="paragraph" w:customStyle="1" w:styleId="A58703387E2B48CFBAB920B1DD671972">
    <w:name w:val="A58703387E2B48CFBAB920B1DD671972"/>
    <w:rsid w:val="00AD56B5"/>
    <w:pPr>
      <w:spacing w:after="160" w:line="259" w:lineRule="auto"/>
    </w:pPr>
    <w:rPr>
      <w:kern w:val="0"/>
      <w:sz w:val="22"/>
    </w:rPr>
  </w:style>
  <w:style w:type="paragraph" w:customStyle="1" w:styleId="FD338F29773B46159EFBBD6E024957CA">
    <w:name w:val="FD338F29773B46159EFBBD6E024957CA"/>
    <w:rsid w:val="00AD56B5"/>
    <w:pPr>
      <w:spacing w:after="160" w:line="259" w:lineRule="auto"/>
    </w:pPr>
    <w:rPr>
      <w:kern w:val="0"/>
      <w:sz w:val="22"/>
    </w:rPr>
  </w:style>
  <w:style w:type="paragraph" w:customStyle="1" w:styleId="A5D5F217EC35457A8CF0FA7EFA0EE504">
    <w:name w:val="A5D5F217EC35457A8CF0FA7EFA0EE504"/>
    <w:rsid w:val="00AD56B5"/>
    <w:pPr>
      <w:spacing w:after="160" w:line="259" w:lineRule="auto"/>
    </w:pPr>
    <w:rPr>
      <w:kern w:val="0"/>
      <w:sz w:val="22"/>
    </w:rPr>
  </w:style>
  <w:style w:type="paragraph" w:customStyle="1" w:styleId="4A58333CA5BE4D34B29DB85E4E0F64AE">
    <w:name w:val="4A58333CA5BE4D34B29DB85E4E0F64AE"/>
    <w:rsid w:val="00AD56B5"/>
    <w:pPr>
      <w:spacing w:after="160" w:line="259" w:lineRule="auto"/>
    </w:pPr>
    <w:rPr>
      <w:kern w:val="0"/>
      <w:sz w:val="22"/>
    </w:rPr>
  </w:style>
  <w:style w:type="paragraph" w:customStyle="1" w:styleId="B5F7DD0EE0A0458FAECB42C3BAE4CE86">
    <w:name w:val="B5F7DD0EE0A0458FAECB42C3BAE4CE86"/>
    <w:rsid w:val="00AD56B5"/>
    <w:pPr>
      <w:spacing w:after="160" w:line="259" w:lineRule="auto"/>
    </w:pPr>
    <w:rPr>
      <w:kern w:val="0"/>
      <w:sz w:val="22"/>
    </w:rPr>
  </w:style>
  <w:style w:type="paragraph" w:customStyle="1" w:styleId="FFD0B789CBAB4B4EB25C684617255CA2">
    <w:name w:val="FFD0B789CBAB4B4EB25C684617255CA2"/>
    <w:rsid w:val="00AD56B5"/>
    <w:pPr>
      <w:spacing w:after="160" w:line="259" w:lineRule="auto"/>
    </w:pPr>
    <w:rPr>
      <w:kern w:val="0"/>
      <w:sz w:val="22"/>
    </w:rPr>
  </w:style>
  <w:style w:type="paragraph" w:customStyle="1" w:styleId="7D7C4BD0BAF04E69BAD0D0075880E22A">
    <w:name w:val="7D7C4BD0BAF04E69BAD0D0075880E22A"/>
    <w:rsid w:val="00AD56B5"/>
    <w:pPr>
      <w:spacing w:after="160" w:line="259" w:lineRule="auto"/>
    </w:pPr>
    <w:rPr>
      <w:kern w:val="0"/>
      <w:sz w:val="22"/>
    </w:rPr>
  </w:style>
  <w:style w:type="paragraph" w:customStyle="1" w:styleId="56D71CCE10E440279560CC26A1E7568B">
    <w:name w:val="56D71CCE10E440279560CC26A1E7568B"/>
    <w:rsid w:val="00AD56B5"/>
    <w:pPr>
      <w:spacing w:after="160" w:line="259" w:lineRule="auto"/>
    </w:pPr>
    <w:rPr>
      <w:kern w:val="0"/>
      <w:sz w:val="22"/>
    </w:rPr>
  </w:style>
  <w:style w:type="paragraph" w:customStyle="1" w:styleId="AEB3CA591CE84354B5DBAD88AF8027C3">
    <w:name w:val="AEB3CA591CE84354B5DBAD88AF8027C3"/>
    <w:rsid w:val="00AD56B5"/>
    <w:pPr>
      <w:spacing w:after="160" w:line="259" w:lineRule="auto"/>
    </w:pPr>
    <w:rPr>
      <w:kern w:val="0"/>
      <w:sz w:val="22"/>
    </w:rPr>
  </w:style>
  <w:style w:type="paragraph" w:customStyle="1" w:styleId="393714838A35483E8DE08550093BB331">
    <w:name w:val="393714838A35483E8DE08550093BB331"/>
    <w:rsid w:val="00AD56B5"/>
    <w:pPr>
      <w:spacing w:after="160" w:line="259" w:lineRule="auto"/>
    </w:pPr>
    <w:rPr>
      <w:kern w:val="0"/>
      <w:sz w:val="22"/>
    </w:rPr>
  </w:style>
  <w:style w:type="paragraph" w:customStyle="1" w:styleId="3816BA7A2E8645F8937B430AA477D43F">
    <w:name w:val="3816BA7A2E8645F8937B430AA477D43F"/>
    <w:rsid w:val="00AD56B5"/>
    <w:pPr>
      <w:spacing w:after="160" w:line="259" w:lineRule="auto"/>
    </w:pPr>
    <w:rPr>
      <w:kern w:val="0"/>
      <w:sz w:val="22"/>
    </w:rPr>
  </w:style>
  <w:style w:type="paragraph" w:customStyle="1" w:styleId="32FB3F7C6ACE4F37930A55917D1C3A50">
    <w:name w:val="32FB3F7C6ACE4F37930A55917D1C3A50"/>
    <w:rsid w:val="00AD56B5"/>
    <w:pPr>
      <w:spacing w:after="160" w:line="259" w:lineRule="auto"/>
    </w:pPr>
    <w:rPr>
      <w:kern w:val="0"/>
      <w:sz w:val="22"/>
    </w:rPr>
  </w:style>
  <w:style w:type="paragraph" w:customStyle="1" w:styleId="431BE7D69571407BBDDACA61A23A4092">
    <w:name w:val="431BE7D69571407BBDDACA61A23A4092"/>
    <w:rsid w:val="00AD56B5"/>
    <w:pPr>
      <w:spacing w:after="160" w:line="259" w:lineRule="auto"/>
    </w:pPr>
    <w:rPr>
      <w:kern w:val="0"/>
      <w:sz w:val="22"/>
    </w:rPr>
  </w:style>
  <w:style w:type="paragraph" w:customStyle="1" w:styleId="25D4EEC91D2A49538E9B72B3F9484087">
    <w:name w:val="25D4EEC91D2A49538E9B72B3F9484087"/>
    <w:rsid w:val="00AD56B5"/>
    <w:pPr>
      <w:spacing w:after="160" w:line="259" w:lineRule="auto"/>
    </w:pPr>
    <w:rPr>
      <w:kern w:val="0"/>
      <w:sz w:val="22"/>
    </w:rPr>
  </w:style>
  <w:style w:type="paragraph" w:customStyle="1" w:styleId="DB7F2C9107B44723A555AA9E78686EE8">
    <w:name w:val="DB7F2C9107B44723A555AA9E78686EE8"/>
    <w:rsid w:val="00AD56B5"/>
    <w:pPr>
      <w:spacing w:after="160" w:line="259" w:lineRule="auto"/>
    </w:pPr>
    <w:rPr>
      <w:kern w:val="0"/>
      <w:sz w:val="22"/>
    </w:rPr>
  </w:style>
  <w:style w:type="paragraph" w:customStyle="1" w:styleId="5D03AD0B32C4458AB8EE654AADB2833D">
    <w:name w:val="5D03AD0B32C4458AB8EE654AADB2833D"/>
    <w:rsid w:val="00AD56B5"/>
    <w:pPr>
      <w:spacing w:after="160" w:line="259" w:lineRule="auto"/>
    </w:pPr>
    <w:rPr>
      <w:kern w:val="0"/>
      <w:sz w:val="22"/>
    </w:rPr>
  </w:style>
  <w:style w:type="paragraph" w:customStyle="1" w:styleId="3DD3DF92CD384553BF25C8450543D5CA">
    <w:name w:val="3DD3DF92CD384553BF25C8450543D5CA"/>
    <w:rsid w:val="00AD56B5"/>
    <w:pPr>
      <w:spacing w:after="160" w:line="259" w:lineRule="auto"/>
    </w:pPr>
    <w:rPr>
      <w:kern w:val="0"/>
      <w:sz w:val="22"/>
    </w:rPr>
  </w:style>
  <w:style w:type="paragraph" w:customStyle="1" w:styleId="0C3D75C66B9449F48A93094F88933E17">
    <w:name w:val="0C3D75C66B9449F48A93094F88933E17"/>
    <w:rsid w:val="00AD56B5"/>
    <w:pPr>
      <w:spacing w:after="160" w:line="259" w:lineRule="auto"/>
    </w:pPr>
    <w:rPr>
      <w:kern w:val="0"/>
      <w:sz w:val="22"/>
    </w:rPr>
  </w:style>
  <w:style w:type="paragraph" w:customStyle="1" w:styleId="FAB2C581C460425B8C6993C929C75B9A">
    <w:name w:val="FAB2C581C460425B8C6993C929C75B9A"/>
    <w:rsid w:val="00AD56B5"/>
    <w:pPr>
      <w:spacing w:after="160" w:line="259" w:lineRule="auto"/>
    </w:pPr>
    <w:rPr>
      <w:kern w:val="0"/>
      <w:sz w:val="22"/>
    </w:rPr>
  </w:style>
  <w:style w:type="paragraph" w:customStyle="1" w:styleId="7C7942928BCC49FD9571D742E06F6031">
    <w:name w:val="7C7942928BCC49FD9571D742E06F6031"/>
    <w:rsid w:val="00AD56B5"/>
    <w:pPr>
      <w:spacing w:after="160" w:line="259" w:lineRule="auto"/>
    </w:pPr>
    <w:rPr>
      <w:kern w:val="0"/>
      <w:sz w:val="22"/>
    </w:rPr>
  </w:style>
  <w:style w:type="paragraph" w:customStyle="1" w:styleId="C607FD152BD849BE95023F5BC0FFD524">
    <w:name w:val="C607FD152BD849BE95023F5BC0FFD524"/>
    <w:rsid w:val="00AD56B5"/>
    <w:pPr>
      <w:spacing w:after="160" w:line="259" w:lineRule="auto"/>
    </w:pPr>
    <w:rPr>
      <w:kern w:val="0"/>
      <w:sz w:val="22"/>
    </w:rPr>
  </w:style>
  <w:style w:type="paragraph" w:customStyle="1" w:styleId="AD325847B4554B95998EAEDED967D0BD">
    <w:name w:val="AD325847B4554B95998EAEDED967D0BD"/>
    <w:rsid w:val="00AD56B5"/>
    <w:pPr>
      <w:spacing w:after="160" w:line="259" w:lineRule="auto"/>
    </w:pPr>
    <w:rPr>
      <w:kern w:val="0"/>
      <w:sz w:val="22"/>
    </w:rPr>
  </w:style>
  <w:style w:type="paragraph" w:customStyle="1" w:styleId="393714838A35483E8DE08550093BB3311">
    <w:name w:val="393714838A35483E8DE08550093BB3311"/>
    <w:rsid w:val="00AD56B5"/>
    <w:pPr>
      <w:widowControl w:val="0"/>
      <w:jc w:val="both"/>
    </w:pPr>
  </w:style>
  <w:style w:type="paragraph" w:customStyle="1" w:styleId="3DD3DF92CD384553BF25C8450543D5CA1">
    <w:name w:val="3DD3DF92CD384553BF25C8450543D5CA1"/>
    <w:rsid w:val="00AD56B5"/>
    <w:pPr>
      <w:widowControl w:val="0"/>
      <w:jc w:val="both"/>
    </w:pPr>
  </w:style>
  <w:style w:type="paragraph" w:customStyle="1" w:styleId="0C3D75C66B9449F48A93094F88933E171">
    <w:name w:val="0C3D75C66B9449F48A93094F88933E171"/>
    <w:rsid w:val="00AD56B5"/>
    <w:pPr>
      <w:widowControl w:val="0"/>
      <w:jc w:val="both"/>
    </w:pPr>
  </w:style>
  <w:style w:type="paragraph" w:customStyle="1" w:styleId="FAB2C581C460425B8C6993C929C75B9A1">
    <w:name w:val="FAB2C581C460425B8C6993C929C75B9A1"/>
    <w:rsid w:val="00AD56B5"/>
    <w:pPr>
      <w:widowControl w:val="0"/>
      <w:jc w:val="both"/>
    </w:pPr>
  </w:style>
  <w:style w:type="paragraph" w:customStyle="1" w:styleId="7C7942928BCC49FD9571D742E06F60311">
    <w:name w:val="7C7942928BCC49FD9571D742E06F60311"/>
    <w:rsid w:val="00AD56B5"/>
    <w:pPr>
      <w:widowControl w:val="0"/>
      <w:jc w:val="both"/>
    </w:pPr>
  </w:style>
  <w:style w:type="paragraph" w:customStyle="1" w:styleId="C607FD152BD849BE95023F5BC0FFD5241">
    <w:name w:val="C607FD152BD849BE95023F5BC0FFD5241"/>
    <w:rsid w:val="00AD56B5"/>
    <w:pPr>
      <w:widowControl w:val="0"/>
      <w:jc w:val="both"/>
    </w:pPr>
  </w:style>
  <w:style w:type="paragraph" w:customStyle="1" w:styleId="AD325847B4554B95998EAEDED967D0BD1">
    <w:name w:val="AD325847B4554B95998EAEDED967D0BD1"/>
    <w:rsid w:val="00AD56B5"/>
    <w:pPr>
      <w:widowControl w:val="0"/>
      <w:jc w:val="both"/>
    </w:pPr>
  </w:style>
  <w:style w:type="paragraph" w:customStyle="1" w:styleId="93B6EE8247FB4ECA83E8A0F25378109B2">
    <w:name w:val="93B6EE8247FB4ECA83E8A0F25378109B2"/>
    <w:rsid w:val="00AD56B5"/>
    <w:pPr>
      <w:widowControl w:val="0"/>
      <w:jc w:val="both"/>
    </w:pPr>
  </w:style>
  <w:style w:type="paragraph" w:customStyle="1" w:styleId="FB141438DDE84E5994C5F2A1E7D2BDF32">
    <w:name w:val="FB141438DDE84E5994C5F2A1E7D2BDF32"/>
    <w:rsid w:val="00AD56B5"/>
    <w:pPr>
      <w:widowControl w:val="0"/>
      <w:jc w:val="both"/>
    </w:pPr>
  </w:style>
  <w:style w:type="paragraph" w:customStyle="1" w:styleId="96093E38F059455A802D9A65C67B45102">
    <w:name w:val="96093E38F059455A802D9A65C67B45102"/>
    <w:rsid w:val="00AD56B5"/>
    <w:pPr>
      <w:widowControl w:val="0"/>
      <w:jc w:val="both"/>
    </w:pPr>
  </w:style>
  <w:style w:type="paragraph" w:customStyle="1" w:styleId="66DD974B76054B8BA751FDBB9A6BBFEB2">
    <w:name w:val="66DD974B76054B8BA751FDBB9A6BBFEB2"/>
    <w:rsid w:val="00AD56B5"/>
    <w:pPr>
      <w:widowControl w:val="0"/>
      <w:jc w:val="both"/>
    </w:pPr>
  </w:style>
  <w:style w:type="paragraph" w:customStyle="1" w:styleId="511107165FAA496DB25473A57CBCF7AB2">
    <w:name w:val="511107165FAA496DB25473A57CBCF7AB2"/>
    <w:rsid w:val="00AD56B5"/>
    <w:pPr>
      <w:widowControl w:val="0"/>
      <w:jc w:val="both"/>
    </w:pPr>
  </w:style>
  <w:style w:type="paragraph" w:customStyle="1" w:styleId="BB668EEA353C4387ACBCA86265322C952">
    <w:name w:val="BB668EEA353C4387ACBCA86265322C952"/>
    <w:rsid w:val="00AD56B5"/>
    <w:pPr>
      <w:widowControl w:val="0"/>
      <w:jc w:val="both"/>
    </w:pPr>
  </w:style>
  <w:style w:type="paragraph" w:customStyle="1" w:styleId="D992178CD8624E098F17DFF381ABFCC82">
    <w:name w:val="D992178CD8624E098F17DFF381ABFCC82"/>
    <w:rsid w:val="00AD56B5"/>
    <w:pPr>
      <w:widowControl w:val="0"/>
      <w:jc w:val="both"/>
    </w:pPr>
  </w:style>
  <w:style w:type="paragraph" w:customStyle="1" w:styleId="F62510FE7AC84368B8A0FB58A96B529E2">
    <w:name w:val="F62510FE7AC84368B8A0FB58A96B529E2"/>
    <w:rsid w:val="00AD56B5"/>
    <w:pPr>
      <w:widowControl w:val="0"/>
      <w:jc w:val="both"/>
    </w:pPr>
  </w:style>
  <w:style w:type="paragraph" w:customStyle="1" w:styleId="0CB03CC8D0F345DA9C157F9AC8CC65512">
    <w:name w:val="0CB03CC8D0F345DA9C157F9AC8CC65512"/>
    <w:rsid w:val="00AD56B5"/>
    <w:pPr>
      <w:widowControl w:val="0"/>
      <w:jc w:val="both"/>
    </w:pPr>
  </w:style>
  <w:style w:type="paragraph" w:customStyle="1" w:styleId="2CA74D8F97F84710A2FC20378E8A19772">
    <w:name w:val="2CA74D8F97F84710A2FC20378E8A19772"/>
    <w:rsid w:val="00AD56B5"/>
    <w:pPr>
      <w:widowControl w:val="0"/>
      <w:jc w:val="both"/>
    </w:pPr>
  </w:style>
  <w:style w:type="paragraph" w:customStyle="1" w:styleId="B3889A1D6C6D49F6A5B3A64EA1D440E52">
    <w:name w:val="B3889A1D6C6D49F6A5B3A64EA1D440E52"/>
    <w:rsid w:val="00AD56B5"/>
    <w:pPr>
      <w:widowControl w:val="0"/>
      <w:jc w:val="both"/>
    </w:pPr>
  </w:style>
  <w:style w:type="paragraph" w:customStyle="1" w:styleId="3EB3B1A547B244D086215B467DEF700E2">
    <w:name w:val="3EB3B1A547B244D086215B467DEF700E2"/>
    <w:rsid w:val="00AD56B5"/>
    <w:pPr>
      <w:widowControl w:val="0"/>
      <w:jc w:val="both"/>
    </w:pPr>
  </w:style>
  <w:style w:type="paragraph" w:customStyle="1" w:styleId="3EB8E0E28FD04B56B6752D855184DBE52">
    <w:name w:val="3EB8E0E28FD04B56B6752D855184DBE52"/>
    <w:rsid w:val="00AD56B5"/>
    <w:pPr>
      <w:widowControl w:val="0"/>
      <w:jc w:val="both"/>
    </w:pPr>
  </w:style>
  <w:style w:type="paragraph" w:customStyle="1" w:styleId="53DFECFFA1F242DBB447EC1D1A235DBE2">
    <w:name w:val="53DFECFFA1F242DBB447EC1D1A235DBE2"/>
    <w:rsid w:val="00AD56B5"/>
    <w:pPr>
      <w:widowControl w:val="0"/>
      <w:jc w:val="both"/>
    </w:pPr>
  </w:style>
  <w:style w:type="paragraph" w:customStyle="1" w:styleId="A2CA24BEF4A941BFA2D985D11B7F6E062">
    <w:name w:val="A2CA24BEF4A941BFA2D985D11B7F6E062"/>
    <w:rsid w:val="00AD56B5"/>
    <w:pPr>
      <w:widowControl w:val="0"/>
      <w:jc w:val="both"/>
    </w:pPr>
  </w:style>
  <w:style w:type="paragraph" w:customStyle="1" w:styleId="A196E19F716E4EE8BC4FC4ED4DF4E59E">
    <w:name w:val="A196E19F716E4EE8BC4FC4ED4DF4E59E"/>
    <w:rsid w:val="00AD56B5"/>
    <w:pPr>
      <w:spacing w:after="160" w:line="259" w:lineRule="auto"/>
    </w:pPr>
    <w:rPr>
      <w:kern w:val="0"/>
      <w:sz w:val="22"/>
    </w:rPr>
  </w:style>
  <w:style w:type="paragraph" w:customStyle="1" w:styleId="FA0A3332EB4643399972A695AA12283C">
    <w:name w:val="FA0A3332EB4643399972A695AA12283C"/>
    <w:rsid w:val="00AD56B5"/>
    <w:pPr>
      <w:spacing w:after="160" w:line="259" w:lineRule="auto"/>
    </w:pPr>
    <w:rPr>
      <w:kern w:val="0"/>
      <w:sz w:val="22"/>
    </w:rPr>
  </w:style>
  <w:style w:type="paragraph" w:customStyle="1" w:styleId="188BA22C8E954D7680AC3CDF834A976F">
    <w:name w:val="188BA22C8E954D7680AC3CDF834A976F"/>
    <w:rsid w:val="00AD56B5"/>
    <w:pPr>
      <w:spacing w:after="160" w:line="259" w:lineRule="auto"/>
    </w:pPr>
    <w:rPr>
      <w:kern w:val="0"/>
      <w:sz w:val="22"/>
    </w:rPr>
  </w:style>
  <w:style w:type="paragraph" w:customStyle="1" w:styleId="393714838A35483E8DE08550093BB3312">
    <w:name w:val="393714838A35483E8DE08550093BB3312"/>
    <w:rsid w:val="00AD56B5"/>
    <w:pPr>
      <w:widowControl w:val="0"/>
      <w:jc w:val="both"/>
    </w:pPr>
  </w:style>
  <w:style w:type="paragraph" w:customStyle="1" w:styleId="3DD3DF92CD384553BF25C8450543D5CA2">
    <w:name w:val="3DD3DF92CD384553BF25C8450543D5CA2"/>
    <w:rsid w:val="00AD56B5"/>
    <w:pPr>
      <w:widowControl w:val="0"/>
      <w:jc w:val="both"/>
    </w:pPr>
  </w:style>
  <w:style w:type="paragraph" w:customStyle="1" w:styleId="0C3D75C66B9449F48A93094F88933E172">
    <w:name w:val="0C3D75C66B9449F48A93094F88933E172"/>
    <w:rsid w:val="00AD56B5"/>
    <w:pPr>
      <w:widowControl w:val="0"/>
      <w:jc w:val="both"/>
    </w:pPr>
  </w:style>
  <w:style w:type="paragraph" w:customStyle="1" w:styleId="FAB2C581C460425B8C6993C929C75B9A2">
    <w:name w:val="FAB2C581C460425B8C6993C929C75B9A2"/>
    <w:rsid w:val="00AD56B5"/>
    <w:pPr>
      <w:widowControl w:val="0"/>
      <w:jc w:val="both"/>
    </w:pPr>
  </w:style>
  <w:style w:type="paragraph" w:customStyle="1" w:styleId="7C7942928BCC49FD9571D742E06F60312">
    <w:name w:val="7C7942928BCC49FD9571D742E06F60312"/>
    <w:rsid w:val="00AD56B5"/>
    <w:pPr>
      <w:widowControl w:val="0"/>
      <w:jc w:val="both"/>
    </w:pPr>
  </w:style>
  <w:style w:type="paragraph" w:customStyle="1" w:styleId="C607FD152BD849BE95023F5BC0FFD5242">
    <w:name w:val="C607FD152BD849BE95023F5BC0FFD5242"/>
    <w:rsid w:val="00AD56B5"/>
    <w:pPr>
      <w:widowControl w:val="0"/>
      <w:jc w:val="both"/>
    </w:pPr>
  </w:style>
  <w:style w:type="paragraph" w:customStyle="1" w:styleId="AD325847B4554B95998EAEDED967D0BD2">
    <w:name w:val="AD325847B4554B95998EAEDED967D0BD2"/>
    <w:rsid w:val="00AD56B5"/>
    <w:pPr>
      <w:widowControl w:val="0"/>
      <w:jc w:val="both"/>
    </w:pPr>
  </w:style>
  <w:style w:type="paragraph" w:customStyle="1" w:styleId="FB141438DDE84E5994C5F2A1E7D2BDF33">
    <w:name w:val="FB141438DDE84E5994C5F2A1E7D2BDF33"/>
    <w:rsid w:val="00AD56B5"/>
    <w:pPr>
      <w:widowControl w:val="0"/>
      <w:jc w:val="both"/>
    </w:pPr>
  </w:style>
  <w:style w:type="paragraph" w:customStyle="1" w:styleId="96093E38F059455A802D9A65C67B45103">
    <w:name w:val="96093E38F059455A802D9A65C67B45103"/>
    <w:rsid w:val="00AD56B5"/>
    <w:pPr>
      <w:widowControl w:val="0"/>
      <w:jc w:val="both"/>
    </w:pPr>
  </w:style>
  <w:style w:type="paragraph" w:customStyle="1" w:styleId="66DD974B76054B8BA751FDBB9A6BBFEB3">
    <w:name w:val="66DD974B76054B8BA751FDBB9A6BBFEB3"/>
    <w:rsid w:val="00AD56B5"/>
    <w:pPr>
      <w:widowControl w:val="0"/>
      <w:jc w:val="both"/>
    </w:pPr>
  </w:style>
  <w:style w:type="paragraph" w:customStyle="1" w:styleId="511107165FAA496DB25473A57CBCF7AB3">
    <w:name w:val="511107165FAA496DB25473A57CBCF7AB3"/>
    <w:rsid w:val="00AD56B5"/>
    <w:pPr>
      <w:widowControl w:val="0"/>
      <w:jc w:val="both"/>
    </w:pPr>
  </w:style>
  <w:style w:type="paragraph" w:customStyle="1" w:styleId="BB668EEA353C4387ACBCA86265322C953">
    <w:name w:val="BB668EEA353C4387ACBCA86265322C953"/>
    <w:rsid w:val="00AD56B5"/>
    <w:pPr>
      <w:widowControl w:val="0"/>
      <w:jc w:val="both"/>
    </w:pPr>
  </w:style>
  <w:style w:type="paragraph" w:customStyle="1" w:styleId="D992178CD8624E098F17DFF381ABFCC83">
    <w:name w:val="D992178CD8624E098F17DFF381ABFCC83"/>
    <w:rsid w:val="00AD56B5"/>
    <w:pPr>
      <w:widowControl w:val="0"/>
      <w:jc w:val="both"/>
    </w:pPr>
  </w:style>
  <w:style w:type="paragraph" w:customStyle="1" w:styleId="F62510FE7AC84368B8A0FB58A96B529E3">
    <w:name w:val="F62510FE7AC84368B8A0FB58A96B529E3"/>
    <w:rsid w:val="00AD56B5"/>
    <w:pPr>
      <w:widowControl w:val="0"/>
      <w:jc w:val="both"/>
    </w:pPr>
  </w:style>
  <w:style w:type="paragraph" w:customStyle="1" w:styleId="0CB03CC8D0F345DA9C157F9AC8CC65513">
    <w:name w:val="0CB03CC8D0F345DA9C157F9AC8CC65513"/>
    <w:rsid w:val="00AD56B5"/>
    <w:pPr>
      <w:widowControl w:val="0"/>
      <w:jc w:val="both"/>
    </w:pPr>
  </w:style>
  <w:style w:type="paragraph" w:customStyle="1" w:styleId="2CA74D8F97F84710A2FC20378E8A19773">
    <w:name w:val="2CA74D8F97F84710A2FC20378E8A19773"/>
    <w:rsid w:val="00AD56B5"/>
    <w:pPr>
      <w:widowControl w:val="0"/>
      <w:jc w:val="both"/>
    </w:pPr>
  </w:style>
  <w:style w:type="paragraph" w:customStyle="1" w:styleId="B3889A1D6C6D49F6A5B3A64EA1D440E53">
    <w:name w:val="B3889A1D6C6D49F6A5B3A64EA1D440E53"/>
    <w:rsid w:val="00AD56B5"/>
    <w:pPr>
      <w:widowControl w:val="0"/>
      <w:jc w:val="both"/>
    </w:pPr>
  </w:style>
  <w:style w:type="paragraph" w:customStyle="1" w:styleId="3EB3B1A547B244D086215B467DEF700E3">
    <w:name w:val="3EB3B1A547B244D086215B467DEF700E3"/>
    <w:rsid w:val="00AD56B5"/>
    <w:pPr>
      <w:widowControl w:val="0"/>
      <w:jc w:val="both"/>
    </w:pPr>
  </w:style>
  <w:style w:type="paragraph" w:customStyle="1" w:styleId="3EB8E0E28FD04B56B6752D855184DBE53">
    <w:name w:val="3EB8E0E28FD04B56B6752D855184DBE53"/>
    <w:rsid w:val="00AD56B5"/>
    <w:pPr>
      <w:widowControl w:val="0"/>
      <w:jc w:val="both"/>
    </w:pPr>
  </w:style>
  <w:style w:type="paragraph" w:customStyle="1" w:styleId="53DFECFFA1F242DBB447EC1D1A235DBE3">
    <w:name w:val="53DFECFFA1F242DBB447EC1D1A235DBE3"/>
    <w:rsid w:val="00AD56B5"/>
    <w:pPr>
      <w:widowControl w:val="0"/>
      <w:jc w:val="both"/>
    </w:pPr>
  </w:style>
  <w:style w:type="paragraph" w:customStyle="1" w:styleId="A2CA24BEF4A941BFA2D985D11B7F6E063">
    <w:name w:val="A2CA24BEF4A941BFA2D985D11B7F6E063"/>
    <w:rsid w:val="00AD56B5"/>
    <w:pPr>
      <w:widowControl w:val="0"/>
      <w:jc w:val="both"/>
    </w:pPr>
  </w:style>
  <w:style w:type="paragraph" w:customStyle="1" w:styleId="A196E19F716E4EE8BC4FC4ED4DF4E59E1">
    <w:name w:val="A196E19F716E4EE8BC4FC4ED4DF4E59E1"/>
    <w:rsid w:val="00AD56B5"/>
    <w:pPr>
      <w:widowControl w:val="0"/>
      <w:jc w:val="both"/>
    </w:pPr>
  </w:style>
  <w:style w:type="paragraph" w:customStyle="1" w:styleId="FA0A3332EB4643399972A695AA12283C1">
    <w:name w:val="FA0A3332EB4643399972A695AA12283C1"/>
    <w:rsid w:val="00AD56B5"/>
    <w:pPr>
      <w:widowControl w:val="0"/>
      <w:jc w:val="both"/>
    </w:pPr>
  </w:style>
  <w:style w:type="paragraph" w:customStyle="1" w:styleId="188BA22C8E954D7680AC3CDF834A976F1">
    <w:name w:val="188BA22C8E954D7680AC3CDF834A976F1"/>
    <w:rsid w:val="00AD56B5"/>
    <w:pPr>
      <w:widowControl w:val="0"/>
      <w:jc w:val="both"/>
    </w:pPr>
  </w:style>
  <w:style w:type="paragraph" w:customStyle="1" w:styleId="393714838A35483E8DE08550093BB3313">
    <w:name w:val="393714838A35483E8DE08550093BB3313"/>
    <w:rsid w:val="00AD56B5"/>
    <w:pPr>
      <w:widowControl w:val="0"/>
      <w:jc w:val="both"/>
    </w:pPr>
  </w:style>
  <w:style w:type="paragraph" w:customStyle="1" w:styleId="3DD3DF92CD384553BF25C8450543D5CA3">
    <w:name w:val="3DD3DF92CD384553BF25C8450543D5CA3"/>
    <w:rsid w:val="00AD56B5"/>
    <w:pPr>
      <w:widowControl w:val="0"/>
      <w:jc w:val="both"/>
    </w:pPr>
  </w:style>
  <w:style w:type="paragraph" w:customStyle="1" w:styleId="0C3D75C66B9449F48A93094F88933E173">
    <w:name w:val="0C3D75C66B9449F48A93094F88933E173"/>
    <w:rsid w:val="00AD56B5"/>
    <w:pPr>
      <w:widowControl w:val="0"/>
      <w:jc w:val="both"/>
    </w:pPr>
  </w:style>
  <w:style w:type="paragraph" w:customStyle="1" w:styleId="FAB2C581C460425B8C6993C929C75B9A3">
    <w:name w:val="FAB2C581C460425B8C6993C929C75B9A3"/>
    <w:rsid w:val="00AD56B5"/>
    <w:pPr>
      <w:widowControl w:val="0"/>
      <w:jc w:val="both"/>
    </w:pPr>
  </w:style>
  <w:style w:type="paragraph" w:customStyle="1" w:styleId="7C7942928BCC49FD9571D742E06F60313">
    <w:name w:val="7C7942928BCC49FD9571D742E06F60313"/>
    <w:rsid w:val="00AD56B5"/>
    <w:pPr>
      <w:widowControl w:val="0"/>
      <w:jc w:val="both"/>
    </w:pPr>
  </w:style>
  <w:style w:type="paragraph" w:customStyle="1" w:styleId="C607FD152BD849BE95023F5BC0FFD5243">
    <w:name w:val="C607FD152BD849BE95023F5BC0FFD5243"/>
    <w:rsid w:val="00AD56B5"/>
    <w:pPr>
      <w:widowControl w:val="0"/>
      <w:jc w:val="both"/>
    </w:pPr>
  </w:style>
  <w:style w:type="paragraph" w:customStyle="1" w:styleId="AD325847B4554B95998EAEDED967D0BD3">
    <w:name w:val="AD325847B4554B95998EAEDED967D0BD3"/>
    <w:rsid w:val="00AD56B5"/>
    <w:pPr>
      <w:widowControl w:val="0"/>
      <w:jc w:val="both"/>
    </w:pPr>
  </w:style>
  <w:style w:type="paragraph" w:customStyle="1" w:styleId="FB141438DDE84E5994C5F2A1E7D2BDF34">
    <w:name w:val="FB141438DDE84E5994C5F2A1E7D2BDF34"/>
    <w:rsid w:val="00AD56B5"/>
    <w:pPr>
      <w:widowControl w:val="0"/>
      <w:jc w:val="both"/>
    </w:pPr>
  </w:style>
  <w:style w:type="paragraph" w:customStyle="1" w:styleId="96093E38F059455A802D9A65C67B45104">
    <w:name w:val="96093E38F059455A802D9A65C67B45104"/>
    <w:rsid w:val="00AD56B5"/>
    <w:pPr>
      <w:widowControl w:val="0"/>
      <w:jc w:val="both"/>
    </w:pPr>
  </w:style>
  <w:style w:type="paragraph" w:customStyle="1" w:styleId="66DD974B76054B8BA751FDBB9A6BBFEB4">
    <w:name w:val="66DD974B76054B8BA751FDBB9A6BBFEB4"/>
    <w:rsid w:val="00AD56B5"/>
    <w:pPr>
      <w:widowControl w:val="0"/>
      <w:jc w:val="both"/>
    </w:pPr>
  </w:style>
  <w:style w:type="paragraph" w:customStyle="1" w:styleId="511107165FAA496DB25473A57CBCF7AB4">
    <w:name w:val="511107165FAA496DB25473A57CBCF7AB4"/>
    <w:rsid w:val="00AD56B5"/>
    <w:pPr>
      <w:widowControl w:val="0"/>
      <w:jc w:val="both"/>
    </w:pPr>
  </w:style>
  <w:style w:type="paragraph" w:customStyle="1" w:styleId="BB668EEA353C4387ACBCA86265322C954">
    <w:name w:val="BB668EEA353C4387ACBCA86265322C954"/>
    <w:rsid w:val="00AD56B5"/>
    <w:pPr>
      <w:widowControl w:val="0"/>
      <w:jc w:val="both"/>
    </w:pPr>
  </w:style>
  <w:style w:type="paragraph" w:customStyle="1" w:styleId="D992178CD8624E098F17DFF381ABFCC84">
    <w:name w:val="D992178CD8624E098F17DFF381ABFCC84"/>
    <w:rsid w:val="00AD56B5"/>
    <w:pPr>
      <w:widowControl w:val="0"/>
      <w:jc w:val="both"/>
    </w:pPr>
  </w:style>
  <w:style w:type="paragraph" w:customStyle="1" w:styleId="F62510FE7AC84368B8A0FB58A96B529E4">
    <w:name w:val="F62510FE7AC84368B8A0FB58A96B529E4"/>
    <w:rsid w:val="00AD56B5"/>
    <w:pPr>
      <w:widowControl w:val="0"/>
      <w:jc w:val="both"/>
    </w:pPr>
  </w:style>
  <w:style w:type="paragraph" w:customStyle="1" w:styleId="0CB03CC8D0F345DA9C157F9AC8CC65514">
    <w:name w:val="0CB03CC8D0F345DA9C157F9AC8CC65514"/>
    <w:rsid w:val="00AD56B5"/>
    <w:pPr>
      <w:widowControl w:val="0"/>
      <w:jc w:val="both"/>
    </w:pPr>
  </w:style>
  <w:style w:type="paragraph" w:customStyle="1" w:styleId="2CA74D8F97F84710A2FC20378E8A19774">
    <w:name w:val="2CA74D8F97F84710A2FC20378E8A19774"/>
    <w:rsid w:val="00AD56B5"/>
    <w:pPr>
      <w:widowControl w:val="0"/>
      <w:jc w:val="both"/>
    </w:pPr>
  </w:style>
  <w:style w:type="paragraph" w:customStyle="1" w:styleId="B3889A1D6C6D49F6A5B3A64EA1D440E54">
    <w:name w:val="B3889A1D6C6D49F6A5B3A64EA1D440E54"/>
    <w:rsid w:val="00AD56B5"/>
    <w:pPr>
      <w:widowControl w:val="0"/>
      <w:jc w:val="both"/>
    </w:pPr>
  </w:style>
  <w:style w:type="paragraph" w:customStyle="1" w:styleId="3EB3B1A547B244D086215B467DEF700E4">
    <w:name w:val="3EB3B1A547B244D086215B467DEF700E4"/>
    <w:rsid w:val="00AD56B5"/>
    <w:pPr>
      <w:widowControl w:val="0"/>
      <w:jc w:val="both"/>
    </w:pPr>
  </w:style>
  <w:style w:type="paragraph" w:customStyle="1" w:styleId="3EB8E0E28FD04B56B6752D855184DBE54">
    <w:name w:val="3EB8E0E28FD04B56B6752D855184DBE54"/>
    <w:rsid w:val="00AD56B5"/>
    <w:pPr>
      <w:widowControl w:val="0"/>
      <w:jc w:val="both"/>
    </w:pPr>
  </w:style>
  <w:style w:type="paragraph" w:customStyle="1" w:styleId="53DFECFFA1F242DBB447EC1D1A235DBE4">
    <w:name w:val="53DFECFFA1F242DBB447EC1D1A235DBE4"/>
    <w:rsid w:val="00AD56B5"/>
    <w:pPr>
      <w:widowControl w:val="0"/>
      <w:jc w:val="both"/>
    </w:pPr>
  </w:style>
  <w:style w:type="paragraph" w:customStyle="1" w:styleId="A2CA24BEF4A941BFA2D985D11B7F6E064">
    <w:name w:val="A2CA24BEF4A941BFA2D985D11B7F6E064"/>
    <w:rsid w:val="00AD56B5"/>
    <w:pPr>
      <w:widowControl w:val="0"/>
      <w:jc w:val="both"/>
    </w:pPr>
  </w:style>
  <w:style w:type="paragraph" w:customStyle="1" w:styleId="A196E19F716E4EE8BC4FC4ED4DF4E59E2">
    <w:name w:val="A196E19F716E4EE8BC4FC4ED4DF4E59E2"/>
    <w:rsid w:val="00AD56B5"/>
    <w:pPr>
      <w:widowControl w:val="0"/>
      <w:jc w:val="both"/>
    </w:pPr>
  </w:style>
  <w:style w:type="paragraph" w:customStyle="1" w:styleId="FA0A3332EB4643399972A695AA12283C2">
    <w:name w:val="FA0A3332EB4643399972A695AA12283C2"/>
    <w:rsid w:val="00AD56B5"/>
    <w:pPr>
      <w:widowControl w:val="0"/>
      <w:jc w:val="both"/>
    </w:pPr>
  </w:style>
  <w:style w:type="paragraph" w:customStyle="1" w:styleId="188BA22C8E954D7680AC3CDF834A976F2">
    <w:name w:val="188BA22C8E954D7680AC3CDF834A976F2"/>
    <w:rsid w:val="00AD56B5"/>
    <w:pPr>
      <w:widowControl w:val="0"/>
      <w:jc w:val="both"/>
    </w:pPr>
  </w:style>
  <w:style w:type="paragraph" w:customStyle="1" w:styleId="E796ACA336C64FCABA1871D2EC8997E9">
    <w:name w:val="E796ACA336C64FCABA1871D2EC8997E9"/>
    <w:rsid w:val="00AD56B5"/>
    <w:pPr>
      <w:widowControl w:val="0"/>
      <w:jc w:val="both"/>
    </w:pPr>
  </w:style>
  <w:style w:type="paragraph" w:customStyle="1" w:styleId="393714838A35483E8DE08550093BB3314">
    <w:name w:val="393714838A35483E8DE08550093BB3314"/>
    <w:rsid w:val="00AD56B5"/>
    <w:pPr>
      <w:widowControl w:val="0"/>
      <w:jc w:val="both"/>
    </w:pPr>
  </w:style>
  <w:style w:type="paragraph" w:customStyle="1" w:styleId="3DD3DF92CD384553BF25C8450543D5CA4">
    <w:name w:val="3DD3DF92CD384553BF25C8450543D5CA4"/>
    <w:rsid w:val="00AD56B5"/>
    <w:pPr>
      <w:widowControl w:val="0"/>
      <w:jc w:val="both"/>
    </w:pPr>
  </w:style>
  <w:style w:type="paragraph" w:customStyle="1" w:styleId="0C3D75C66B9449F48A93094F88933E174">
    <w:name w:val="0C3D75C66B9449F48A93094F88933E174"/>
    <w:rsid w:val="00AD56B5"/>
    <w:pPr>
      <w:widowControl w:val="0"/>
      <w:jc w:val="both"/>
    </w:pPr>
  </w:style>
  <w:style w:type="paragraph" w:customStyle="1" w:styleId="FAB2C581C460425B8C6993C929C75B9A4">
    <w:name w:val="FAB2C581C460425B8C6993C929C75B9A4"/>
    <w:rsid w:val="00AD56B5"/>
    <w:pPr>
      <w:widowControl w:val="0"/>
      <w:jc w:val="both"/>
    </w:pPr>
  </w:style>
  <w:style w:type="paragraph" w:customStyle="1" w:styleId="7C7942928BCC49FD9571D742E06F60314">
    <w:name w:val="7C7942928BCC49FD9571D742E06F60314"/>
    <w:rsid w:val="00AD56B5"/>
    <w:pPr>
      <w:widowControl w:val="0"/>
      <w:jc w:val="both"/>
    </w:pPr>
  </w:style>
  <w:style w:type="paragraph" w:customStyle="1" w:styleId="C607FD152BD849BE95023F5BC0FFD5244">
    <w:name w:val="C607FD152BD849BE95023F5BC0FFD5244"/>
    <w:rsid w:val="00AD56B5"/>
    <w:pPr>
      <w:widowControl w:val="0"/>
      <w:jc w:val="both"/>
    </w:pPr>
  </w:style>
  <w:style w:type="paragraph" w:customStyle="1" w:styleId="AD325847B4554B95998EAEDED967D0BD4">
    <w:name w:val="AD325847B4554B95998EAEDED967D0BD4"/>
    <w:rsid w:val="00AD56B5"/>
    <w:pPr>
      <w:widowControl w:val="0"/>
      <w:jc w:val="both"/>
    </w:pPr>
  </w:style>
  <w:style w:type="paragraph" w:customStyle="1" w:styleId="FB141438DDE84E5994C5F2A1E7D2BDF35">
    <w:name w:val="FB141438DDE84E5994C5F2A1E7D2BDF35"/>
    <w:rsid w:val="00AD56B5"/>
    <w:pPr>
      <w:widowControl w:val="0"/>
      <w:jc w:val="both"/>
    </w:pPr>
  </w:style>
  <w:style w:type="paragraph" w:customStyle="1" w:styleId="96093E38F059455A802D9A65C67B45105">
    <w:name w:val="96093E38F059455A802D9A65C67B45105"/>
    <w:rsid w:val="00AD56B5"/>
    <w:pPr>
      <w:widowControl w:val="0"/>
      <w:jc w:val="both"/>
    </w:pPr>
  </w:style>
  <w:style w:type="paragraph" w:customStyle="1" w:styleId="66DD974B76054B8BA751FDBB9A6BBFEB5">
    <w:name w:val="66DD974B76054B8BA751FDBB9A6BBFEB5"/>
    <w:rsid w:val="00AD56B5"/>
    <w:pPr>
      <w:widowControl w:val="0"/>
      <w:jc w:val="both"/>
    </w:pPr>
  </w:style>
  <w:style w:type="paragraph" w:customStyle="1" w:styleId="511107165FAA496DB25473A57CBCF7AB5">
    <w:name w:val="511107165FAA496DB25473A57CBCF7AB5"/>
    <w:rsid w:val="00AD56B5"/>
    <w:pPr>
      <w:widowControl w:val="0"/>
      <w:jc w:val="both"/>
    </w:pPr>
  </w:style>
  <w:style w:type="paragraph" w:customStyle="1" w:styleId="BB668EEA353C4387ACBCA86265322C955">
    <w:name w:val="BB668EEA353C4387ACBCA86265322C955"/>
    <w:rsid w:val="00AD56B5"/>
    <w:pPr>
      <w:widowControl w:val="0"/>
      <w:jc w:val="both"/>
    </w:pPr>
  </w:style>
  <w:style w:type="paragraph" w:customStyle="1" w:styleId="D992178CD8624E098F17DFF381ABFCC85">
    <w:name w:val="D992178CD8624E098F17DFF381ABFCC85"/>
    <w:rsid w:val="00AD56B5"/>
    <w:pPr>
      <w:widowControl w:val="0"/>
      <w:jc w:val="both"/>
    </w:pPr>
  </w:style>
  <w:style w:type="paragraph" w:customStyle="1" w:styleId="F62510FE7AC84368B8A0FB58A96B529E5">
    <w:name w:val="F62510FE7AC84368B8A0FB58A96B529E5"/>
    <w:rsid w:val="00AD56B5"/>
    <w:pPr>
      <w:widowControl w:val="0"/>
      <w:jc w:val="both"/>
    </w:pPr>
  </w:style>
  <w:style w:type="paragraph" w:customStyle="1" w:styleId="0CB03CC8D0F345DA9C157F9AC8CC65515">
    <w:name w:val="0CB03CC8D0F345DA9C157F9AC8CC65515"/>
    <w:rsid w:val="00AD56B5"/>
    <w:pPr>
      <w:widowControl w:val="0"/>
      <w:jc w:val="both"/>
    </w:pPr>
  </w:style>
  <w:style w:type="paragraph" w:customStyle="1" w:styleId="2CA74D8F97F84710A2FC20378E8A19775">
    <w:name w:val="2CA74D8F97F84710A2FC20378E8A19775"/>
    <w:rsid w:val="00AD56B5"/>
    <w:pPr>
      <w:widowControl w:val="0"/>
      <w:jc w:val="both"/>
    </w:pPr>
  </w:style>
  <w:style w:type="paragraph" w:customStyle="1" w:styleId="B3889A1D6C6D49F6A5B3A64EA1D440E55">
    <w:name w:val="B3889A1D6C6D49F6A5B3A64EA1D440E55"/>
    <w:rsid w:val="00AD56B5"/>
    <w:pPr>
      <w:widowControl w:val="0"/>
      <w:jc w:val="both"/>
    </w:pPr>
  </w:style>
  <w:style w:type="paragraph" w:customStyle="1" w:styleId="3EB3B1A547B244D086215B467DEF700E5">
    <w:name w:val="3EB3B1A547B244D086215B467DEF700E5"/>
    <w:rsid w:val="00AD56B5"/>
    <w:pPr>
      <w:widowControl w:val="0"/>
      <w:jc w:val="both"/>
    </w:pPr>
  </w:style>
  <w:style w:type="paragraph" w:customStyle="1" w:styleId="3EB8E0E28FD04B56B6752D855184DBE55">
    <w:name w:val="3EB8E0E28FD04B56B6752D855184DBE55"/>
    <w:rsid w:val="00AD56B5"/>
    <w:pPr>
      <w:widowControl w:val="0"/>
      <w:jc w:val="both"/>
    </w:pPr>
  </w:style>
  <w:style w:type="paragraph" w:customStyle="1" w:styleId="53DFECFFA1F242DBB447EC1D1A235DBE5">
    <w:name w:val="53DFECFFA1F242DBB447EC1D1A235DBE5"/>
    <w:rsid w:val="00AD56B5"/>
    <w:pPr>
      <w:widowControl w:val="0"/>
      <w:jc w:val="both"/>
    </w:pPr>
  </w:style>
  <w:style w:type="paragraph" w:customStyle="1" w:styleId="A2CA24BEF4A941BFA2D985D11B7F6E065">
    <w:name w:val="A2CA24BEF4A941BFA2D985D11B7F6E065"/>
    <w:rsid w:val="00AD56B5"/>
    <w:pPr>
      <w:widowControl w:val="0"/>
      <w:jc w:val="both"/>
    </w:pPr>
  </w:style>
  <w:style w:type="paragraph" w:customStyle="1" w:styleId="A196E19F716E4EE8BC4FC4ED4DF4E59E3">
    <w:name w:val="A196E19F716E4EE8BC4FC4ED4DF4E59E3"/>
    <w:rsid w:val="00AD56B5"/>
    <w:pPr>
      <w:widowControl w:val="0"/>
      <w:jc w:val="both"/>
    </w:pPr>
  </w:style>
  <w:style w:type="paragraph" w:customStyle="1" w:styleId="FA0A3332EB4643399972A695AA12283C3">
    <w:name w:val="FA0A3332EB4643399972A695AA12283C3"/>
    <w:rsid w:val="00AD56B5"/>
    <w:pPr>
      <w:widowControl w:val="0"/>
      <w:jc w:val="both"/>
    </w:pPr>
  </w:style>
  <w:style w:type="paragraph" w:customStyle="1" w:styleId="188BA22C8E954D7680AC3CDF834A976F3">
    <w:name w:val="188BA22C8E954D7680AC3CDF834A976F3"/>
    <w:rsid w:val="00AD56B5"/>
    <w:pPr>
      <w:widowControl w:val="0"/>
      <w:jc w:val="both"/>
    </w:pPr>
  </w:style>
  <w:style w:type="paragraph" w:customStyle="1" w:styleId="E796ACA336C64FCABA1871D2EC8997E91">
    <w:name w:val="E796ACA336C64FCABA1871D2EC8997E91"/>
    <w:rsid w:val="00AD56B5"/>
    <w:pPr>
      <w:widowControl w:val="0"/>
      <w:jc w:val="both"/>
    </w:pPr>
  </w:style>
  <w:style w:type="paragraph" w:customStyle="1" w:styleId="393714838A35483E8DE08550093BB3315">
    <w:name w:val="393714838A35483E8DE08550093BB3315"/>
    <w:rsid w:val="00AD56B5"/>
    <w:pPr>
      <w:widowControl w:val="0"/>
      <w:jc w:val="both"/>
    </w:pPr>
  </w:style>
  <w:style w:type="paragraph" w:customStyle="1" w:styleId="3DD3DF92CD384553BF25C8450543D5CA5">
    <w:name w:val="3DD3DF92CD384553BF25C8450543D5CA5"/>
    <w:rsid w:val="00AD56B5"/>
    <w:pPr>
      <w:widowControl w:val="0"/>
      <w:jc w:val="both"/>
    </w:pPr>
  </w:style>
  <w:style w:type="paragraph" w:customStyle="1" w:styleId="0C3D75C66B9449F48A93094F88933E175">
    <w:name w:val="0C3D75C66B9449F48A93094F88933E175"/>
    <w:rsid w:val="00AD56B5"/>
    <w:pPr>
      <w:widowControl w:val="0"/>
      <w:jc w:val="both"/>
    </w:pPr>
  </w:style>
  <w:style w:type="paragraph" w:customStyle="1" w:styleId="FAB2C581C460425B8C6993C929C75B9A5">
    <w:name w:val="FAB2C581C460425B8C6993C929C75B9A5"/>
    <w:rsid w:val="00AD56B5"/>
    <w:pPr>
      <w:widowControl w:val="0"/>
      <w:jc w:val="both"/>
    </w:pPr>
  </w:style>
  <w:style w:type="paragraph" w:customStyle="1" w:styleId="7C7942928BCC49FD9571D742E06F60315">
    <w:name w:val="7C7942928BCC49FD9571D742E06F60315"/>
    <w:rsid w:val="00AD56B5"/>
    <w:pPr>
      <w:widowControl w:val="0"/>
      <w:jc w:val="both"/>
    </w:pPr>
  </w:style>
  <w:style w:type="paragraph" w:customStyle="1" w:styleId="C607FD152BD849BE95023F5BC0FFD5245">
    <w:name w:val="C607FD152BD849BE95023F5BC0FFD5245"/>
    <w:rsid w:val="00AD56B5"/>
    <w:pPr>
      <w:widowControl w:val="0"/>
      <w:jc w:val="both"/>
    </w:pPr>
  </w:style>
  <w:style w:type="paragraph" w:customStyle="1" w:styleId="AD325847B4554B95998EAEDED967D0BD5">
    <w:name w:val="AD325847B4554B95998EAEDED967D0BD5"/>
    <w:rsid w:val="00AD56B5"/>
    <w:pPr>
      <w:widowControl w:val="0"/>
      <w:jc w:val="both"/>
    </w:pPr>
  </w:style>
  <w:style w:type="paragraph" w:customStyle="1" w:styleId="FB141438DDE84E5994C5F2A1E7D2BDF36">
    <w:name w:val="FB141438DDE84E5994C5F2A1E7D2BDF36"/>
    <w:rsid w:val="00AD56B5"/>
    <w:pPr>
      <w:widowControl w:val="0"/>
      <w:jc w:val="both"/>
    </w:pPr>
  </w:style>
  <w:style w:type="paragraph" w:customStyle="1" w:styleId="96093E38F059455A802D9A65C67B45106">
    <w:name w:val="96093E38F059455A802D9A65C67B45106"/>
    <w:rsid w:val="00AD56B5"/>
    <w:pPr>
      <w:widowControl w:val="0"/>
      <w:jc w:val="both"/>
    </w:pPr>
  </w:style>
  <w:style w:type="paragraph" w:customStyle="1" w:styleId="66DD974B76054B8BA751FDBB9A6BBFEB6">
    <w:name w:val="66DD974B76054B8BA751FDBB9A6BBFEB6"/>
    <w:rsid w:val="00AD56B5"/>
    <w:pPr>
      <w:widowControl w:val="0"/>
      <w:jc w:val="both"/>
    </w:pPr>
  </w:style>
  <w:style w:type="paragraph" w:customStyle="1" w:styleId="511107165FAA496DB25473A57CBCF7AB6">
    <w:name w:val="511107165FAA496DB25473A57CBCF7AB6"/>
    <w:rsid w:val="00AD56B5"/>
    <w:pPr>
      <w:widowControl w:val="0"/>
      <w:jc w:val="both"/>
    </w:pPr>
  </w:style>
  <w:style w:type="paragraph" w:customStyle="1" w:styleId="BB668EEA353C4387ACBCA86265322C956">
    <w:name w:val="BB668EEA353C4387ACBCA86265322C956"/>
    <w:rsid w:val="00AD56B5"/>
    <w:pPr>
      <w:widowControl w:val="0"/>
      <w:jc w:val="both"/>
    </w:pPr>
  </w:style>
  <w:style w:type="paragraph" w:customStyle="1" w:styleId="D992178CD8624E098F17DFF381ABFCC86">
    <w:name w:val="D992178CD8624E098F17DFF381ABFCC86"/>
    <w:rsid w:val="00AD56B5"/>
    <w:pPr>
      <w:widowControl w:val="0"/>
      <w:jc w:val="both"/>
    </w:pPr>
  </w:style>
  <w:style w:type="paragraph" w:customStyle="1" w:styleId="F62510FE7AC84368B8A0FB58A96B529E6">
    <w:name w:val="F62510FE7AC84368B8A0FB58A96B529E6"/>
    <w:rsid w:val="00AD56B5"/>
    <w:pPr>
      <w:widowControl w:val="0"/>
      <w:jc w:val="both"/>
    </w:pPr>
  </w:style>
  <w:style w:type="paragraph" w:customStyle="1" w:styleId="0CB03CC8D0F345DA9C157F9AC8CC65516">
    <w:name w:val="0CB03CC8D0F345DA9C157F9AC8CC65516"/>
    <w:rsid w:val="00AD56B5"/>
    <w:pPr>
      <w:widowControl w:val="0"/>
      <w:jc w:val="both"/>
    </w:pPr>
  </w:style>
  <w:style w:type="paragraph" w:customStyle="1" w:styleId="2CA74D8F97F84710A2FC20378E8A19776">
    <w:name w:val="2CA74D8F97F84710A2FC20378E8A19776"/>
    <w:rsid w:val="00AD56B5"/>
    <w:pPr>
      <w:widowControl w:val="0"/>
      <w:jc w:val="both"/>
    </w:pPr>
  </w:style>
  <w:style w:type="paragraph" w:customStyle="1" w:styleId="B3889A1D6C6D49F6A5B3A64EA1D440E56">
    <w:name w:val="B3889A1D6C6D49F6A5B3A64EA1D440E56"/>
    <w:rsid w:val="00AD56B5"/>
    <w:pPr>
      <w:widowControl w:val="0"/>
      <w:jc w:val="both"/>
    </w:pPr>
  </w:style>
  <w:style w:type="paragraph" w:customStyle="1" w:styleId="3EB3B1A547B244D086215B467DEF700E6">
    <w:name w:val="3EB3B1A547B244D086215B467DEF700E6"/>
    <w:rsid w:val="00AD56B5"/>
    <w:pPr>
      <w:widowControl w:val="0"/>
      <w:jc w:val="both"/>
    </w:pPr>
  </w:style>
  <w:style w:type="paragraph" w:customStyle="1" w:styleId="3EB8E0E28FD04B56B6752D855184DBE56">
    <w:name w:val="3EB8E0E28FD04B56B6752D855184DBE56"/>
    <w:rsid w:val="00AD56B5"/>
    <w:pPr>
      <w:widowControl w:val="0"/>
      <w:jc w:val="both"/>
    </w:pPr>
  </w:style>
  <w:style w:type="paragraph" w:customStyle="1" w:styleId="53DFECFFA1F242DBB447EC1D1A235DBE6">
    <w:name w:val="53DFECFFA1F242DBB447EC1D1A235DBE6"/>
    <w:rsid w:val="00AD56B5"/>
    <w:pPr>
      <w:widowControl w:val="0"/>
      <w:jc w:val="both"/>
    </w:pPr>
  </w:style>
  <w:style w:type="paragraph" w:customStyle="1" w:styleId="A2CA24BEF4A941BFA2D985D11B7F6E066">
    <w:name w:val="A2CA24BEF4A941BFA2D985D11B7F6E066"/>
    <w:rsid w:val="00AD56B5"/>
    <w:pPr>
      <w:widowControl w:val="0"/>
      <w:jc w:val="both"/>
    </w:pPr>
  </w:style>
  <w:style w:type="paragraph" w:customStyle="1" w:styleId="A196E19F716E4EE8BC4FC4ED4DF4E59E4">
    <w:name w:val="A196E19F716E4EE8BC4FC4ED4DF4E59E4"/>
    <w:rsid w:val="00AD56B5"/>
    <w:pPr>
      <w:widowControl w:val="0"/>
      <w:jc w:val="both"/>
    </w:pPr>
  </w:style>
  <w:style w:type="paragraph" w:customStyle="1" w:styleId="FA0A3332EB4643399972A695AA12283C4">
    <w:name w:val="FA0A3332EB4643399972A695AA12283C4"/>
    <w:rsid w:val="00AD56B5"/>
    <w:pPr>
      <w:widowControl w:val="0"/>
      <w:jc w:val="both"/>
    </w:pPr>
  </w:style>
  <w:style w:type="paragraph" w:customStyle="1" w:styleId="188BA22C8E954D7680AC3CDF834A976F4">
    <w:name w:val="188BA22C8E954D7680AC3CDF834A976F4"/>
    <w:rsid w:val="00AD56B5"/>
    <w:pPr>
      <w:widowControl w:val="0"/>
      <w:jc w:val="both"/>
    </w:pPr>
  </w:style>
  <w:style w:type="paragraph" w:customStyle="1" w:styleId="E796ACA336C64FCABA1871D2EC8997E92">
    <w:name w:val="E796ACA336C64FCABA1871D2EC8997E92"/>
    <w:rsid w:val="00AD56B5"/>
    <w:pPr>
      <w:widowControl w:val="0"/>
      <w:jc w:val="both"/>
    </w:pPr>
  </w:style>
  <w:style w:type="paragraph" w:customStyle="1" w:styleId="393714838A35483E8DE08550093BB3316">
    <w:name w:val="393714838A35483E8DE08550093BB3316"/>
    <w:rsid w:val="00AD56B5"/>
    <w:pPr>
      <w:widowControl w:val="0"/>
      <w:jc w:val="both"/>
    </w:pPr>
  </w:style>
  <w:style w:type="paragraph" w:customStyle="1" w:styleId="3DD3DF92CD384553BF25C8450543D5CA6">
    <w:name w:val="3DD3DF92CD384553BF25C8450543D5CA6"/>
    <w:rsid w:val="00AD56B5"/>
    <w:pPr>
      <w:widowControl w:val="0"/>
      <w:jc w:val="both"/>
    </w:pPr>
  </w:style>
  <w:style w:type="paragraph" w:customStyle="1" w:styleId="0C3D75C66B9449F48A93094F88933E176">
    <w:name w:val="0C3D75C66B9449F48A93094F88933E176"/>
    <w:rsid w:val="00AD56B5"/>
    <w:pPr>
      <w:widowControl w:val="0"/>
      <w:jc w:val="both"/>
    </w:pPr>
  </w:style>
  <w:style w:type="paragraph" w:customStyle="1" w:styleId="FAB2C581C460425B8C6993C929C75B9A6">
    <w:name w:val="FAB2C581C460425B8C6993C929C75B9A6"/>
    <w:rsid w:val="00AD56B5"/>
    <w:pPr>
      <w:widowControl w:val="0"/>
      <w:jc w:val="both"/>
    </w:pPr>
  </w:style>
  <w:style w:type="paragraph" w:customStyle="1" w:styleId="7C7942928BCC49FD9571D742E06F60316">
    <w:name w:val="7C7942928BCC49FD9571D742E06F60316"/>
    <w:rsid w:val="00AD56B5"/>
    <w:pPr>
      <w:widowControl w:val="0"/>
      <w:jc w:val="both"/>
    </w:pPr>
  </w:style>
  <w:style w:type="paragraph" w:customStyle="1" w:styleId="C607FD152BD849BE95023F5BC0FFD5246">
    <w:name w:val="C607FD152BD849BE95023F5BC0FFD5246"/>
    <w:rsid w:val="00AD56B5"/>
    <w:pPr>
      <w:widowControl w:val="0"/>
      <w:jc w:val="both"/>
    </w:pPr>
  </w:style>
  <w:style w:type="paragraph" w:customStyle="1" w:styleId="AD325847B4554B95998EAEDED967D0BD6">
    <w:name w:val="AD325847B4554B95998EAEDED967D0BD6"/>
    <w:rsid w:val="00AD56B5"/>
    <w:pPr>
      <w:widowControl w:val="0"/>
      <w:jc w:val="both"/>
    </w:pPr>
  </w:style>
  <w:style w:type="paragraph" w:customStyle="1" w:styleId="FB141438DDE84E5994C5F2A1E7D2BDF37">
    <w:name w:val="FB141438DDE84E5994C5F2A1E7D2BDF37"/>
    <w:rsid w:val="00AD56B5"/>
    <w:pPr>
      <w:widowControl w:val="0"/>
      <w:jc w:val="both"/>
    </w:pPr>
  </w:style>
  <w:style w:type="paragraph" w:customStyle="1" w:styleId="96093E38F059455A802D9A65C67B45107">
    <w:name w:val="96093E38F059455A802D9A65C67B45107"/>
    <w:rsid w:val="00AD56B5"/>
    <w:pPr>
      <w:widowControl w:val="0"/>
      <w:jc w:val="both"/>
    </w:pPr>
  </w:style>
  <w:style w:type="paragraph" w:customStyle="1" w:styleId="66DD974B76054B8BA751FDBB9A6BBFEB7">
    <w:name w:val="66DD974B76054B8BA751FDBB9A6BBFEB7"/>
    <w:rsid w:val="00AD56B5"/>
    <w:pPr>
      <w:widowControl w:val="0"/>
      <w:jc w:val="both"/>
    </w:pPr>
  </w:style>
  <w:style w:type="paragraph" w:customStyle="1" w:styleId="511107165FAA496DB25473A57CBCF7AB7">
    <w:name w:val="511107165FAA496DB25473A57CBCF7AB7"/>
    <w:rsid w:val="00AD56B5"/>
    <w:pPr>
      <w:widowControl w:val="0"/>
      <w:jc w:val="both"/>
    </w:pPr>
  </w:style>
  <w:style w:type="paragraph" w:customStyle="1" w:styleId="BB668EEA353C4387ACBCA86265322C957">
    <w:name w:val="BB668EEA353C4387ACBCA86265322C957"/>
    <w:rsid w:val="00AD56B5"/>
    <w:pPr>
      <w:widowControl w:val="0"/>
      <w:jc w:val="both"/>
    </w:pPr>
  </w:style>
  <w:style w:type="paragraph" w:customStyle="1" w:styleId="D992178CD8624E098F17DFF381ABFCC87">
    <w:name w:val="D992178CD8624E098F17DFF381ABFCC87"/>
    <w:rsid w:val="00AD56B5"/>
    <w:pPr>
      <w:widowControl w:val="0"/>
      <w:jc w:val="both"/>
    </w:pPr>
  </w:style>
  <w:style w:type="paragraph" w:customStyle="1" w:styleId="F62510FE7AC84368B8A0FB58A96B529E7">
    <w:name w:val="F62510FE7AC84368B8A0FB58A96B529E7"/>
    <w:rsid w:val="00AD56B5"/>
    <w:pPr>
      <w:widowControl w:val="0"/>
      <w:jc w:val="both"/>
    </w:pPr>
  </w:style>
  <w:style w:type="paragraph" w:customStyle="1" w:styleId="0CB03CC8D0F345DA9C157F9AC8CC65517">
    <w:name w:val="0CB03CC8D0F345DA9C157F9AC8CC65517"/>
    <w:rsid w:val="00AD56B5"/>
    <w:pPr>
      <w:widowControl w:val="0"/>
      <w:jc w:val="both"/>
    </w:pPr>
  </w:style>
  <w:style w:type="paragraph" w:customStyle="1" w:styleId="2CA74D8F97F84710A2FC20378E8A19777">
    <w:name w:val="2CA74D8F97F84710A2FC20378E8A19777"/>
    <w:rsid w:val="00AD56B5"/>
    <w:pPr>
      <w:widowControl w:val="0"/>
      <w:jc w:val="both"/>
    </w:pPr>
  </w:style>
  <w:style w:type="paragraph" w:customStyle="1" w:styleId="B3889A1D6C6D49F6A5B3A64EA1D440E57">
    <w:name w:val="B3889A1D6C6D49F6A5B3A64EA1D440E57"/>
    <w:rsid w:val="00AD56B5"/>
    <w:pPr>
      <w:widowControl w:val="0"/>
      <w:jc w:val="both"/>
    </w:pPr>
  </w:style>
  <w:style w:type="paragraph" w:customStyle="1" w:styleId="3EB3B1A547B244D086215B467DEF700E7">
    <w:name w:val="3EB3B1A547B244D086215B467DEF700E7"/>
    <w:rsid w:val="00AD56B5"/>
    <w:pPr>
      <w:widowControl w:val="0"/>
      <w:jc w:val="both"/>
    </w:pPr>
  </w:style>
  <w:style w:type="paragraph" w:customStyle="1" w:styleId="3EB8E0E28FD04B56B6752D855184DBE57">
    <w:name w:val="3EB8E0E28FD04B56B6752D855184DBE57"/>
    <w:rsid w:val="00AD56B5"/>
    <w:pPr>
      <w:widowControl w:val="0"/>
      <w:jc w:val="both"/>
    </w:pPr>
  </w:style>
  <w:style w:type="paragraph" w:customStyle="1" w:styleId="53DFECFFA1F242DBB447EC1D1A235DBE7">
    <w:name w:val="53DFECFFA1F242DBB447EC1D1A235DBE7"/>
    <w:rsid w:val="00AD56B5"/>
    <w:pPr>
      <w:widowControl w:val="0"/>
      <w:jc w:val="both"/>
    </w:pPr>
  </w:style>
  <w:style w:type="paragraph" w:customStyle="1" w:styleId="A2CA24BEF4A941BFA2D985D11B7F6E067">
    <w:name w:val="A2CA24BEF4A941BFA2D985D11B7F6E067"/>
    <w:rsid w:val="00AD56B5"/>
    <w:pPr>
      <w:widowControl w:val="0"/>
      <w:jc w:val="both"/>
    </w:pPr>
  </w:style>
  <w:style w:type="paragraph" w:customStyle="1" w:styleId="A196E19F716E4EE8BC4FC4ED4DF4E59E5">
    <w:name w:val="A196E19F716E4EE8BC4FC4ED4DF4E59E5"/>
    <w:rsid w:val="00AD56B5"/>
    <w:pPr>
      <w:widowControl w:val="0"/>
      <w:jc w:val="both"/>
    </w:pPr>
  </w:style>
  <w:style w:type="paragraph" w:customStyle="1" w:styleId="FA0A3332EB4643399972A695AA12283C5">
    <w:name w:val="FA0A3332EB4643399972A695AA12283C5"/>
    <w:rsid w:val="00AD56B5"/>
    <w:pPr>
      <w:widowControl w:val="0"/>
      <w:jc w:val="both"/>
    </w:pPr>
  </w:style>
  <w:style w:type="paragraph" w:customStyle="1" w:styleId="188BA22C8E954D7680AC3CDF834A976F5">
    <w:name w:val="188BA22C8E954D7680AC3CDF834A976F5"/>
    <w:rsid w:val="00AD56B5"/>
    <w:pPr>
      <w:widowControl w:val="0"/>
      <w:jc w:val="both"/>
    </w:pPr>
  </w:style>
  <w:style w:type="paragraph" w:customStyle="1" w:styleId="E796ACA336C64FCABA1871D2EC8997E93">
    <w:name w:val="E796ACA336C64FCABA1871D2EC8997E93"/>
    <w:rsid w:val="00AD56B5"/>
    <w:pPr>
      <w:widowControl w:val="0"/>
      <w:jc w:val="both"/>
    </w:pPr>
  </w:style>
  <w:style w:type="paragraph" w:customStyle="1" w:styleId="393714838A35483E8DE08550093BB3317">
    <w:name w:val="393714838A35483E8DE08550093BB3317"/>
    <w:rsid w:val="00AD56B5"/>
    <w:pPr>
      <w:widowControl w:val="0"/>
      <w:jc w:val="both"/>
    </w:pPr>
  </w:style>
  <w:style w:type="paragraph" w:customStyle="1" w:styleId="3DD3DF92CD384553BF25C8450543D5CA7">
    <w:name w:val="3DD3DF92CD384553BF25C8450543D5CA7"/>
    <w:rsid w:val="00AD56B5"/>
    <w:pPr>
      <w:widowControl w:val="0"/>
      <w:jc w:val="both"/>
    </w:pPr>
  </w:style>
  <w:style w:type="paragraph" w:customStyle="1" w:styleId="0C3D75C66B9449F48A93094F88933E177">
    <w:name w:val="0C3D75C66B9449F48A93094F88933E177"/>
    <w:rsid w:val="00AD56B5"/>
    <w:pPr>
      <w:widowControl w:val="0"/>
      <w:jc w:val="both"/>
    </w:pPr>
  </w:style>
  <w:style w:type="paragraph" w:customStyle="1" w:styleId="FAB2C581C460425B8C6993C929C75B9A7">
    <w:name w:val="FAB2C581C460425B8C6993C929C75B9A7"/>
    <w:rsid w:val="00AD56B5"/>
    <w:pPr>
      <w:widowControl w:val="0"/>
      <w:jc w:val="both"/>
    </w:pPr>
  </w:style>
  <w:style w:type="paragraph" w:customStyle="1" w:styleId="7C7942928BCC49FD9571D742E06F60317">
    <w:name w:val="7C7942928BCC49FD9571D742E06F60317"/>
    <w:rsid w:val="00AD56B5"/>
    <w:pPr>
      <w:widowControl w:val="0"/>
      <w:jc w:val="both"/>
    </w:pPr>
  </w:style>
  <w:style w:type="paragraph" w:customStyle="1" w:styleId="C607FD152BD849BE95023F5BC0FFD5247">
    <w:name w:val="C607FD152BD849BE95023F5BC0FFD5247"/>
    <w:rsid w:val="00AD56B5"/>
    <w:pPr>
      <w:widowControl w:val="0"/>
      <w:jc w:val="both"/>
    </w:pPr>
  </w:style>
  <w:style w:type="paragraph" w:customStyle="1" w:styleId="AD325847B4554B95998EAEDED967D0BD7">
    <w:name w:val="AD325847B4554B95998EAEDED967D0BD7"/>
    <w:rsid w:val="00AD56B5"/>
    <w:pPr>
      <w:widowControl w:val="0"/>
      <w:jc w:val="both"/>
    </w:pPr>
  </w:style>
  <w:style w:type="paragraph" w:customStyle="1" w:styleId="FB141438DDE84E5994C5F2A1E7D2BDF38">
    <w:name w:val="FB141438DDE84E5994C5F2A1E7D2BDF38"/>
    <w:rsid w:val="00AD56B5"/>
    <w:pPr>
      <w:widowControl w:val="0"/>
      <w:jc w:val="both"/>
    </w:pPr>
  </w:style>
  <w:style w:type="paragraph" w:customStyle="1" w:styleId="96093E38F059455A802D9A65C67B45108">
    <w:name w:val="96093E38F059455A802D9A65C67B45108"/>
    <w:rsid w:val="00AD56B5"/>
    <w:pPr>
      <w:widowControl w:val="0"/>
      <w:jc w:val="both"/>
    </w:pPr>
  </w:style>
  <w:style w:type="paragraph" w:customStyle="1" w:styleId="66DD974B76054B8BA751FDBB9A6BBFEB8">
    <w:name w:val="66DD974B76054B8BA751FDBB9A6BBFEB8"/>
    <w:rsid w:val="00AD56B5"/>
    <w:pPr>
      <w:widowControl w:val="0"/>
      <w:jc w:val="both"/>
    </w:pPr>
  </w:style>
  <w:style w:type="paragraph" w:customStyle="1" w:styleId="511107165FAA496DB25473A57CBCF7AB8">
    <w:name w:val="511107165FAA496DB25473A57CBCF7AB8"/>
    <w:rsid w:val="00AD56B5"/>
    <w:pPr>
      <w:widowControl w:val="0"/>
      <w:jc w:val="both"/>
    </w:pPr>
  </w:style>
  <w:style w:type="paragraph" w:customStyle="1" w:styleId="BB668EEA353C4387ACBCA86265322C958">
    <w:name w:val="BB668EEA353C4387ACBCA86265322C958"/>
    <w:rsid w:val="00AD56B5"/>
    <w:pPr>
      <w:widowControl w:val="0"/>
      <w:jc w:val="both"/>
    </w:pPr>
  </w:style>
  <w:style w:type="paragraph" w:customStyle="1" w:styleId="D992178CD8624E098F17DFF381ABFCC88">
    <w:name w:val="D992178CD8624E098F17DFF381ABFCC88"/>
    <w:rsid w:val="00AD56B5"/>
    <w:pPr>
      <w:widowControl w:val="0"/>
      <w:jc w:val="both"/>
    </w:pPr>
  </w:style>
  <w:style w:type="paragraph" w:customStyle="1" w:styleId="F62510FE7AC84368B8A0FB58A96B529E8">
    <w:name w:val="F62510FE7AC84368B8A0FB58A96B529E8"/>
    <w:rsid w:val="00AD56B5"/>
    <w:pPr>
      <w:widowControl w:val="0"/>
      <w:jc w:val="both"/>
    </w:pPr>
  </w:style>
  <w:style w:type="paragraph" w:customStyle="1" w:styleId="0CB03CC8D0F345DA9C157F9AC8CC65518">
    <w:name w:val="0CB03CC8D0F345DA9C157F9AC8CC65518"/>
    <w:rsid w:val="00AD56B5"/>
    <w:pPr>
      <w:widowControl w:val="0"/>
      <w:jc w:val="both"/>
    </w:pPr>
  </w:style>
  <w:style w:type="paragraph" w:customStyle="1" w:styleId="2CA74D8F97F84710A2FC20378E8A19778">
    <w:name w:val="2CA74D8F97F84710A2FC20378E8A19778"/>
    <w:rsid w:val="00AD56B5"/>
    <w:pPr>
      <w:widowControl w:val="0"/>
      <w:jc w:val="both"/>
    </w:pPr>
  </w:style>
  <w:style w:type="paragraph" w:customStyle="1" w:styleId="B3889A1D6C6D49F6A5B3A64EA1D440E58">
    <w:name w:val="B3889A1D6C6D49F6A5B3A64EA1D440E58"/>
    <w:rsid w:val="00AD56B5"/>
    <w:pPr>
      <w:widowControl w:val="0"/>
      <w:jc w:val="both"/>
    </w:pPr>
  </w:style>
  <w:style w:type="paragraph" w:customStyle="1" w:styleId="3EB3B1A547B244D086215B467DEF700E8">
    <w:name w:val="3EB3B1A547B244D086215B467DEF700E8"/>
    <w:rsid w:val="00AD56B5"/>
    <w:pPr>
      <w:widowControl w:val="0"/>
      <w:jc w:val="both"/>
    </w:pPr>
  </w:style>
  <w:style w:type="paragraph" w:customStyle="1" w:styleId="3EB8E0E28FD04B56B6752D855184DBE58">
    <w:name w:val="3EB8E0E28FD04B56B6752D855184DBE58"/>
    <w:rsid w:val="00AD56B5"/>
    <w:pPr>
      <w:widowControl w:val="0"/>
      <w:jc w:val="both"/>
    </w:pPr>
  </w:style>
  <w:style w:type="paragraph" w:customStyle="1" w:styleId="53DFECFFA1F242DBB447EC1D1A235DBE8">
    <w:name w:val="53DFECFFA1F242DBB447EC1D1A235DBE8"/>
    <w:rsid w:val="00AD56B5"/>
    <w:pPr>
      <w:widowControl w:val="0"/>
      <w:jc w:val="both"/>
    </w:pPr>
  </w:style>
  <w:style w:type="paragraph" w:customStyle="1" w:styleId="A2CA24BEF4A941BFA2D985D11B7F6E068">
    <w:name w:val="A2CA24BEF4A941BFA2D985D11B7F6E068"/>
    <w:rsid w:val="00AD56B5"/>
    <w:pPr>
      <w:widowControl w:val="0"/>
      <w:jc w:val="both"/>
    </w:pPr>
  </w:style>
  <w:style w:type="paragraph" w:customStyle="1" w:styleId="A196E19F716E4EE8BC4FC4ED4DF4E59E6">
    <w:name w:val="A196E19F716E4EE8BC4FC4ED4DF4E59E6"/>
    <w:rsid w:val="00AD56B5"/>
    <w:pPr>
      <w:widowControl w:val="0"/>
      <w:jc w:val="both"/>
    </w:pPr>
  </w:style>
  <w:style w:type="paragraph" w:customStyle="1" w:styleId="FA0A3332EB4643399972A695AA12283C6">
    <w:name w:val="FA0A3332EB4643399972A695AA12283C6"/>
    <w:rsid w:val="00AD56B5"/>
    <w:pPr>
      <w:widowControl w:val="0"/>
      <w:jc w:val="both"/>
    </w:pPr>
  </w:style>
  <w:style w:type="paragraph" w:customStyle="1" w:styleId="188BA22C8E954D7680AC3CDF834A976F6">
    <w:name w:val="188BA22C8E954D7680AC3CDF834A976F6"/>
    <w:rsid w:val="00AD56B5"/>
    <w:pPr>
      <w:widowControl w:val="0"/>
      <w:jc w:val="both"/>
    </w:pPr>
  </w:style>
  <w:style w:type="paragraph" w:customStyle="1" w:styleId="E796ACA336C64FCABA1871D2EC8997E94">
    <w:name w:val="E796ACA336C64FCABA1871D2EC8997E94"/>
    <w:rsid w:val="00AD56B5"/>
    <w:pPr>
      <w:widowControl w:val="0"/>
      <w:jc w:val="both"/>
    </w:pPr>
  </w:style>
  <w:style w:type="paragraph" w:customStyle="1" w:styleId="1CB64E3F420A44A18C09D570B42F8CA3">
    <w:name w:val="1CB64E3F420A44A18C09D570B42F8CA3"/>
    <w:rsid w:val="00AD56B5"/>
    <w:pPr>
      <w:spacing w:after="160" w:line="259" w:lineRule="auto"/>
    </w:pPr>
    <w:rPr>
      <w:kern w:val="0"/>
      <w:sz w:val="22"/>
    </w:rPr>
  </w:style>
  <w:style w:type="paragraph" w:customStyle="1" w:styleId="393714838A35483E8DE08550093BB3318">
    <w:name w:val="393714838A35483E8DE08550093BB3318"/>
    <w:rsid w:val="00AD56B5"/>
    <w:pPr>
      <w:widowControl w:val="0"/>
      <w:jc w:val="both"/>
    </w:pPr>
  </w:style>
  <w:style w:type="paragraph" w:customStyle="1" w:styleId="3DD3DF92CD384553BF25C8450543D5CA8">
    <w:name w:val="3DD3DF92CD384553BF25C8450543D5CA8"/>
    <w:rsid w:val="00AD56B5"/>
    <w:pPr>
      <w:widowControl w:val="0"/>
      <w:jc w:val="both"/>
    </w:pPr>
  </w:style>
  <w:style w:type="paragraph" w:customStyle="1" w:styleId="0C3D75C66B9449F48A93094F88933E178">
    <w:name w:val="0C3D75C66B9449F48A93094F88933E178"/>
    <w:rsid w:val="00AD56B5"/>
    <w:pPr>
      <w:widowControl w:val="0"/>
      <w:jc w:val="both"/>
    </w:pPr>
  </w:style>
  <w:style w:type="paragraph" w:customStyle="1" w:styleId="FAB2C581C460425B8C6993C929C75B9A8">
    <w:name w:val="FAB2C581C460425B8C6993C929C75B9A8"/>
    <w:rsid w:val="00AD56B5"/>
    <w:pPr>
      <w:widowControl w:val="0"/>
      <w:jc w:val="both"/>
    </w:pPr>
  </w:style>
  <w:style w:type="paragraph" w:customStyle="1" w:styleId="7C7942928BCC49FD9571D742E06F60318">
    <w:name w:val="7C7942928BCC49FD9571D742E06F60318"/>
    <w:rsid w:val="00AD56B5"/>
    <w:pPr>
      <w:widowControl w:val="0"/>
      <w:jc w:val="both"/>
    </w:pPr>
  </w:style>
  <w:style w:type="paragraph" w:customStyle="1" w:styleId="C607FD152BD849BE95023F5BC0FFD5248">
    <w:name w:val="C607FD152BD849BE95023F5BC0FFD5248"/>
    <w:rsid w:val="00AD56B5"/>
    <w:pPr>
      <w:widowControl w:val="0"/>
      <w:jc w:val="both"/>
    </w:pPr>
  </w:style>
  <w:style w:type="paragraph" w:customStyle="1" w:styleId="AD325847B4554B95998EAEDED967D0BD8">
    <w:name w:val="AD325847B4554B95998EAEDED967D0BD8"/>
    <w:rsid w:val="00AD56B5"/>
    <w:pPr>
      <w:widowControl w:val="0"/>
      <w:jc w:val="both"/>
    </w:pPr>
  </w:style>
  <w:style w:type="paragraph" w:customStyle="1" w:styleId="FB141438DDE84E5994C5F2A1E7D2BDF39">
    <w:name w:val="FB141438DDE84E5994C5F2A1E7D2BDF39"/>
    <w:rsid w:val="00AD56B5"/>
    <w:pPr>
      <w:widowControl w:val="0"/>
      <w:jc w:val="both"/>
    </w:pPr>
  </w:style>
  <w:style w:type="paragraph" w:customStyle="1" w:styleId="96093E38F059455A802D9A65C67B45109">
    <w:name w:val="96093E38F059455A802D9A65C67B45109"/>
    <w:rsid w:val="00AD56B5"/>
    <w:pPr>
      <w:widowControl w:val="0"/>
      <w:jc w:val="both"/>
    </w:pPr>
  </w:style>
  <w:style w:type="paragraph" w:customStyle="1" w:styleId="66DD974B76054B8BA751FDBB9A6BBFEB9">
    <w:name w:val="66DD974B76054B8BA751FDBB9A6BBFEB9"/>
    <w:rsid w:val="00AD56B5"/>
    <w:pPr>
      <w:widowControl w:val="0"/>
      <w:jc w:val="both"/>
    </w:pPr>
  </w:style>
  <w:style w:type="paragraph" w:customStyle="1" w:styleId="511107165FAA496DB25473A57CBCF7AB9">
    <w:name w:val="511107165FAA496DB25473A57CBCF7AB9"/>
    <w:rsid w:val="00AD56B5"/>
    <w:pPr>
      <w:widowControl w:val="0"/>
      <w:jc w:val="both"/>
    </w:pPr>
  </w:style>
  <w:style w:type="paragraph" w:customStyle="1" w:styleId="BB668EEA353C4387ACBCA86265322C959">
    <w:name w:val="BB668EEA353C4387ACBCA86265322C959"/>
    <w:rsid w:val="00AD56B5"/>
    <w:pPr>
      <w:widowControl w:val="0"/>
      <w:jc w:val="both"/>
    </w:pPr>
  </w:style>
  <w:style w:type="paragraph" w:customStyle="1" w:styleId="D992178CD8624E098F17DFF381ABFCC89">
    <w:name w:val="D992178CD8624E098F17DFF381ABFCC89"/>
    <w:rsid w:val="00AD56B5"/>
    <w:pPr>
      <w:widowControl w:val="0"/>
      <w:jc w:val="both"/>
    </w:pPr>
  </w:style>
  <w:style w:type="paragraph" w:customStyle="1" w:styleId="F62510FE7AC84368B8A0FB58A96B529E9">
    <w:name w:val="F62510FE7AC84368B8A0FB58A96B529E9"/>
    <w:rsid w:val="00AD56B5"/>
    <w:pPr>
      <w:widowControl w:val="0"/>
      <w:jc w:val="both"/>
    </w:pPr>
  </w:style>
  <w:style w:type="paragraph" w:customStyle="1" w:styleId="0CB03CC8D0F345DA9C157F9AC8CC65519">
    <w:name w:val="0CB03CC8D0F345DA9C157F9AC8CC65519"/>
    <w:rsid w:val="00AD56B5"/>
    <w:pPr>
      <w:widowControl w:val="0"/>
      <w:jc w:val="both"/>
    </w:pPr>
  </w:style>
  <w:style w:type="paragraph" w:customStyle="1" w:styleId="2CA74D8F97F84710A2FC20378E8A19779">
    <w:name w:val="2CA74D8F97F84710A2FC20378E8A19779"/>
    <w:rsid w:val="00AD56B5"/>
    <w:pPr>
      <w:widowControl w:val="0"/>
      <w:jc w:val="both"/>
    </w:pPr>
  </w:style>
  <w:style w:type="paragraph" w:customStyle="1" w:styleId="B3889A1D6C6D49F6A5B3A64EA1D440E59">
    <w:name w:val="B3889A1D6C6D49F6A5B3A64EA1D440E59"/>
    <w:rsid w:val="00AD56B5"/>
    <w:pPr>
      <w:widowControl w:val="0"/>
      <w:jc w:val="both"/>
    </w:pPr>
  </w:style>
  <w:style w:type="paragraph" w:customStyle="1" w:styleId="3EB3B1A547B244D086215B467DEF700E9">
    <w:name w:val="3EB3B1A547B244D086215B467DEF700E9"/>
    <w:rsid w:val="00AD56B5"/>
    <w:pPr>
      <w:widowControl w:val="0"/>
      <w:jc w:val="both"/>
    </w:pPr>
  </w:style>
  <w:style w:type="paragraph" w:customStyle="1" w:styleId="3EB8E0E28FD04B56B6752D855184DBE59">
    <w:name w:val="3EB8E0E28FD04B56B6752D855184DBE59"/>
    <w:rsid w:val="00AD56B5"/>
    <w:pPr>
      <w:widowControl w:val="0"/>
      <w:jc w:val="both"/>
    </w:pPr>
  </w:style>
  <w:style w:type="paragraph" w:customStyle="1" w:styleId="53DFECFFA1F242DBB447EC1D1A235DBE9">
    <w:name w:val="53DFECFFA1F242DBB447EC1D1A235DBE9"/>
    <w:rsid w:val="00AD56B5"/>
    <w:pPr>
      <w:widowControl w:val="0"/>
      <w:jc w:val="both"/>
    </w:pPr>
  </w:style>
  <w:style w:type="paragraph" w:customStyle="1" w:styleId="A2CA24BEF4A941BFA2D985D11B7F6E069">
    <w:name w:val="A2CA24BEF4A941BFA2D985D11B7F6E069"/>
    <w:rsid w:val="00AD56B5"/>
    <w:pPr>
      <w:widowControl w:val="0"/>
      <w:jc w:val="both"/>
    </w:pPr>
  </w:style>
  <w:style w:type="paragraph" w:customStyle="1" w:styleId="A196E19F716E4EE8BC4FC4ED4DF4E59E7">
    <w:name w:val="A196E19F716E4EE8BC4FC4ED4DF4E59E7"/>
    <w:rsid w:val="00AD56B5"/>
    <w:pPr>
      <w:widowControl w:val="0"/>
      <w:jc w:val="both"/>
    </w:pPr>
  </w:style>
  <w:style w:type="paragraph" w:customStyle="1" w:styleId="FA0A3332EB4643399972A695AA12283C7">
    <w:name w:val="FA0A3332EB4643399972A695AA12283C7"/>
    <w:rsid w:val="00AD56B5"/>
    <w:pPr>
      <w:widowControl w:val="0"/>
      <w:jc w:val="both"/>
    </w:pPr>
  </w:style>
  <w:style w:type="paragraph" w:customStyle="1" w:styleId="188BA22C8E954D7680AC3CDF834A976F7">
    <w:name w:val="188BA22C8E954D7680AC3CDF834A976F7"/>
    <w:rsid w:val="00AD56B5"/>
    <w:pPr>
      <w:widowControl w:val="0"/>
      <w:jc w:val="both"/>
    </w:pPr>
  </w:style>
  <w:style w:type="paragraph" w:customStyle="1" w:styleId="E796ACA336C64FCABA1871D2EC8997E95">
    <w:name w:val="E796ACA336C64FCABA1871D2EC8997E95"/>
    <w:rsid w:val="00AD56B5"/>
    <w:pPr>
      <w:widowControl w:val="0"/>
      <w:jc w:val="both"/>
    </w:pPr>
  </w:style>
  <w:style w:type="paragraph" w:customStyle="1" w:styleId="1CB64E3F420A44A18C09D570B42F8CA31">
    <w:name w:val="1CB64E3F420A44A18C09D570B42F8CA31"/>
    <w:rsid w:val="00AD56B5"/>
    <w:pPr>
      <w:widowControl w:val="0"/>
      <w:jc w:val="both"/>
    </w:pPr>
  </w:style>
  <w:style w:type="paragraph" w:customStyle="1" w:styleId="393714838A35483E8DE08550093BB3319">
    <w:name w:val="393714838A35483E8DE08550093BB3319"/>
    <w:rsid w:val="00AD56B5"/>
    <w:pPr>
      <w:widowControl w:val="0"/>
      <w:jc w:val="both"/>
    </w:pPr>
  </w:style>
  <w:style w:type="paragraph" w:customStyle="1" w:styleId="3DD3DF92CD384553BF25C8450543D5CA9">
    <w:name w:val="3DD3DF92CD384553BF25C8450543D5CA9"/>
    <w:rsid w:val="00AD56B5"/>
    <w:pPr>
      <w:widowControl w:val="0"/>
      <w:jc w:val="both"/>
    </w:pPr>
  </w:style>
  <w:style w:type="paragraph" w:customStyle="1" w:styleId="0C3D75C66B9449F48A93094F88933E179">
    <w:name w:val="0C3D75C66B9449F48A93094F88933E179"/>
    <w:rsid w:val="00AD56B5"/>
    <w:pPr>
      <w:widowControl w:val="0"/>
      <w:jc w:val="both"/>
    </w:pPr>
  </w:style>
  <w:style w:type="paragraph" w:customStyle="1" w:styleId="FAB2C581C460425B8C6993C929C75B9A9">
    <w:name w:val="FAB2C581C460425B8C6993C929C75B9A9"/>
    <w:rsid w:val="00AD56B5"/>
    <w:pPr>
      <w:widowControl w:val="0"/>
      <w:jc w:val="both"/>
    </w:pPr>
  </w:style>
  <w:style w:type="paragraph" w:customStyle="1" w:styleId="7C7942928BCC49FD9571D742E06F60319">
    <w:name w:val="7C7942928BCC49FD9571D742E06F60319"/>
    <w:rsid w:val="00AD56B5"/>
    <w:pPr>
      <w:widowControl w:val="0"/>
      <w:jc w:val="both"/>
    </w:pPr>
  </w:style>
  <w:style w:type="paragraph" w:customStyle="1" w:styleId="C607FD152BD849BE95023F5BC0FFD5249">
    <w:name w:val="C607FD152BD849BE95023F5BC0FFD5249"/>
    <w:rsid w:val="00AD56B5"/>
    <w:pPr>
      <w:widowControl w:val="0"/>
      <w:jc w:val="both"/>
    </w:pPr>
  </w:style>
  <w:style w:type="paragraph" w:customStyle="1" w:styleId="AD325847B4554B95998EAEDED967D0BD9">
    <w:name w:val="AD325847B4554B95998EAEDED967D0BD9"/>
    <w:rsid w:val="00AD56B5"/>
    <w:pPr>
      <w:widowControl w:val="0"/>
      <w:jc w:val="both"/>
    </w:pPr>
  </w:style>
  <w:style w:type="paragraph" w:customStyle="1" w:styleId="FB141438DDE84E5994C5F2A1E7D2BDF310">
    <w:name w:val="FB141438DDE84E5994C5F2A1E7D2BDF310"/>
    <w:rsid w:val="00AD56B5"/>
    <w:pPr>
      <w:widowControl w:val="0"/>
      <w:jc w:val="both"/>
    </w:pPr>
  </w:style>
  <w:style w:type="paragraph" w:customStyle="1" w:styleId="96093E38F059455A802D9A65C67B451010">
    <w:name w:val="96093E38F059455A802D9A65C67B451010"/>
    <w:rsid w:val="00AD56B5"/>
    <w:pPr>
      <w:widowControl w:val="0"/>
      <w:jc w:val="both"/>
    </w:pPr>
  </w:style>
  <w:style w:type="paragraph" w:customStyle="1" w:styleId="66DD974B76054B8BA751FDBB9A6BBFEB10">
    <w:name w:val="66DD974B76054B8BA751FDBB9A6BBFEB10"/>
    <w:rsid w:val="00AD56B5"/>
    <w:pPr>
      <w:widowControl w:val="0"/>
      <w:jc w:val="both"/>
    </w:pPr>
  </w:style>
  <w:style w:type="paragraph" w:customStyle="1" w:styleId="511107165FAA496DB25473A57CBCF7AB10">
    <w:name w:val="511107165FAA496DB25473A57CBCF7AB10"/>
    <w:rsid w:val="00AD56B5"/>
    <w:pPr>
      <w:widowControl w:val="0"/>
      <w:jc w:val="both"/>
    </w:pPr>
  </w:style>
  <w:style w:type="paragraph" w:customStyle="1" w:styleId="BB668EEA353C4387ACBCA86265322C9510">
    <w:name w:val="BB668EEA353C4387ACBCA86265322C9510"/>
    <w:rsid w:val="00AD56B5"/>
    <w:pPr>
      <w:widowControl w:val="0"/>
      <w:jc w:val="both"/>
    </w:pPr>
  </w:style>
  <w:style w:type="paragraph" w:customStyle="1" w:styleId="D992178CD8624E098F17DFF381ABFCC810">
    <w:name w:val="D992178CD8624E098F17DFF381ABFCC810"/>
    <w:rsid w:val="00AD56B5"/>
    <w:pPr>
      <w:widowControl w:val="0"/>
      <w:jc w:val="both"/>
    </w:pPr>
  </w:style>
  <w:style w:type="paragraph" w:customStyle="1" w:styleId="F62510FE7AC84368B8A0FB58A96B529E10">
    <w:name w:val="F62510FE7AC84368B8A0FB58A96B529E10"/>
    <w:rsid w:val="00AD56B5"/>
    <w:pPr>
      <w:widowControl w:val="0"/>
      <w:jc w:val="both"/>
    </w:pPr>
  </w:style>
  <w:style w:type="paragraph" w:customStyle="1" w:styleId="0CB03CC8D0F345DA9C157F9AC8CC655110">
    <w:name w:val="0CB03CC8D0F345DA9C157F9AC8CC655110"/>
    <w:rsid w:val="00AD56B5"/>
    <w:pPr>
      <w:widowControl w:val="0"/>
      <w:jc w:val="both"/>
    </w:pPr>
  </w:style>
  <w:style w:type="paragraph" w:customStyle="1" w:styleId="2CA74D8F97F84710A2FC20378E8A197710">
    <w:name w:val="2CA74D8F97F84710A2FC20378E8A197710"/>
    <w:rsid w:val="00AD56B5"/>
    <w:pPr>
      <w:widowControl w:val="0"/>
      <w:jc w:val="both"/>
    </w:pPr>
  </w:style>
  <w:style w:type="paragraph" w:customStyle="1" w:styleId="B3889A1D6C6D49F6A5B3A64EA1D440E510">
    <w:name w:val="B3889A1D6C6D49F6A5B3A64EA1D440E510"/>
    <w:rsid w:val="00AD56B5"/>
    <w:pPr>
      <w:widowControl w:val="0"/>
      <w:jc w:val="both"/>
    </w:pPr>
  </w:style>
  <w:style w:type="paragraph" w:customStyle="1" w:styleId="3EB3B1A547B244D086215B467DEF700E10">
    <w:name w:val="3EB3B1A547B244D086215B467DEF700E10"/>
    <w:rsid w:val="00AD56B5"/>
    <w:pPr>
      <w:widowControl w:val="0"/>
      <w:jc w:val="both"/>
    </w:pPr>
  </w:style>
  <w:style w:type="paragraph" w:customStyle="1" w:styleId="3EB8E0E28FD04B56B6752D855184DBE510">
    <w:name w:val="3EB8E0E28FD04B56B6752D855184DBE510"/>
    <w:rsid w:val="00AD56B5"/>
    <w:pPr>
      <w:widowControl w:val="0"/>
      <w:jc w:val="both"/>
    </w:pPr>
  </w:style>
  <w:style w:type="paragraph" w:customStyle="1" w:styleId="53DFECFFA1F242DBB447EC1D1A235DBE10">
    <w:name w:val="53DFECFFA1F242DBB447EC1D1A235DBE10"/>
    <w:rsid w:val="00AD56B5"/>
    <w:pPr>
      <w:widowControl w:val="0"/>
      <w:jc w:val="both"/>
    </w:pPr>
  </w:style>
  <w:style w:type="paragraph" w:customStyle="1" w:styleId="A2CA24BEF4A941BFA2D985D11B7F6E0610">
    <w:name w:val="A2CA24BEF4A941BFA2D985D11B7F6E0610"/>
    <w:rsid w:val="00AD56B5"/>
    <w:pPr>
      <w:widowControl w:val="0"/>
      <w:jc w:val="both"/>
    </w:pPr>
  </w:style>
  <w:style w:type="paragraph" w:customStyle="1" w:styleId="A196E19F716E4EE8BC4FC4ED4DF4E59E8">
    <w:name w:val="A196E19F716E4EE8BC4FC4ED4DF4E59E8"/>
    <w:rsid w:val="00AD56B5"/>
    <w:pPr>
      <w:widowControl w:val="0"/>
      <w:jc w:val="both"/>
    </w:pPr>
  </w:style>
  <w:style w:type="paragraph" w:customStyle="1" w:styleId="FA0A3332EB4643399972A695AA12283C8">
    <w:name w:val="FA0A3332EB4643399972A695AA12283C8"/>
    <w:rsid w:val="00AD56B5"/>
    <w:pPr>
      <w:widowControl w:val="0"/>
      <w:jc w:val="both"/>
    </w:pPr>
  </w:style>
  <w:style w:type="paragraph" w:customStyle="1" w:styleId="188BA22C8E954D7680AC3CDF834A976F8">
    <w:name w:val="188BA22C8E954D7680AC3CDF834A976F8"/>
    <w:rsid w:val="00AD56B5"/>
    <w:pPr>
      <w:widowControl w:val="0"/>
      <w:jc w:val="both"/>
    </w:pPr>
  </w:style>
  <w:style w:type="paragraph" w:customStyle="1" w:styleId="E796ACA336C64FCABA1871D2EC8997E96">
    <w:name w:val="E796ACA336C64FCABA1871D2EC8997E96"/>
    <w:rsid w:val="00AD56B5"/>
    <w:pPr>
      <w:widowControl w:val="0"/>
      <w:jc w:val="both"/>
    </w:pPr>
  </w:style>
  <w:style w:type="paragraph" w:customStyle="1" w:styleId="1CB64E3F420A44A18C09D570B42F8CA32">
    <w:name w:val="1CB64E3F420A44A18C09D570B42F8CA32"/>
    <w:rsid w:val="00AD56B5"/>
    <w:pPr>
      <w:widowControl w:val="0"/>
      <w:jc w:val="both"/>
    </w:pPr>
  </w:style>
  <w:style w:type="paragraph" w:customStyle="1" w:styleId="393714838A35483E8DE08550093BB33110">
    <w:name w:val="393714838A35483E8DE08550093BB33110"/>
    <w:rsid w:val="00AD56B5"/>
    <w:pPr>
      <w:widowControl w:val="0"/>
      <w:jc w:val="both"/>
    </w:pPr>
  </w:style>
  <w:style w:type="paragraph" w:customStyle="1" w:styleId="3DD3DF92CD384553BF25C8450543D5CA10">
    <w:name w:val="3DD3DF92CD384553BF25C8450543D5CA10"/>
    <w:rsid w:val="00AD56B5"/>
    <w:pPr>
      <w:widowControl w:val="0"/>
      <w:jc w:val="both"/>
    </w:pPr>
  </w:style>
  <w:style w:type="paragraph" w:customStyle="1" w:styleId="0C3D75C66B9449F48A93094F88933E1710">
    <w:name w:val="0C3D75C66B9449F48A93094F88933E1710"/>
    <w:rsid w:val="00AD56B5"/>
    <w:pPr>
      <w:widowControl w:val="0"/>
      <w:jc w:val="both"/>
    </w:pPr>
  </w:style>
  <w:style w:type="paragraph" w:customStyle="1" w:styleId="FAB2C581C460425B8C6993C929C75B9A10">
    <w:name w:val="FAB2C581C460425B8C6993C929C75B9A10"/>
    <w:rsid w:val="00AD56B5"/>
    <w:pPr>
      <w:widowControl w:val="0"/>
      <w:jc w:val="both"/>
    </w:pPr>
  </w:style>
  <w:style w:type="paragraph" w:customStyle="1" w:styleId="7C7942928BCC49FD9571D742E06F603110">
    <w:name w:val="7C7942928BCC49FD9571D742E06F603110"/>
    <w:rsid w:val="00AD56B5"/>
    <w:pPr>
      <w:widowControl w:val="0"/>
      <w:jc w:val="both"/>
    </w:pPr>
  </w:style>
  <w:style w:type="paragraph" w:customStyle="1" w:styleId="C607FD152BD849BE95023F5BC0FFD52410">
    <w:name w:val="C607FD152BD849BE95023F5BC0FFD52410"/>
    <w:rsid w:val="00AD56B5"/>
    <w:pPr>
      <w:widowControl w:val="0"/>
      <w:jc w:val="both"/>
    </w:pPr>
  </w:style>
  <w:style w:type="paragraph" w:customStyle="1" w:styleId="AD325847B4554B95998EAEDED967D0BD10">
    <w:name w:val="AD325847B4554B95998EAEDED967D0BD10"/>
    <w:rsid w:val="00AD56B5"/>
    <w:pPr>
      <w:widowControl w:val="0"/>
      <w:jc w:val="both"/>
    </w:pPr>
  </w:style>
  <w:style w:type="paragraph" w:customStyle="1" w:styleId="FB141438DDE84E5994C5F2A1E7D2BDF311">
    <w:name w:val="FB141438DDE84E5994C5F2A1E7D2BDF311"/>
    <w:rsid w:val="00AD56B5"/>
    <w:pPr>
      <w:widowControl w:val="0"/>
      <w:jc w:val="both"/>
    </w:pPr>
  </w:style>
  <w:style w:type="paragraph" w:customStyle="1" w:styleId="96093E38F059455A802D9A65C67B451011">
    <w:name w:val="96093E38F059455A802D9A65C67B451011"/>
    <w:rsid w:val="00AD56B5"/>
    <w:pPr>
      <w:widowControl w:val="0"/>
      <w:jc w:val="both"/>
    </w:pPr>
  </w:style>
  <w:style w:type="paragraph" w:customStyle="1" w:styleId="66DD974B76054B8BA751FDBB9A6BBFEB11">
    <w:name w:val="66DD974B76054B8BA751FDBB9A6BBFEB11"/>
    <w:rsid w:val="00AD56B5"/>
    <w:pPr>
      <w:widowControl w:val="0"/>
      <w:jc w:val="both"/>
    </w:pPr>
  </w:style>
  <w:style w:type="paragraph" w:customStyle="1" w:styleId="511107165FAA496DB25473A57CBCF7AB11">
    <w:name w:val="511107165FAA496DB25473A57CBCF7AB11"/>
    <w:rsid w:val="00AD56B5"/>
    <w:pPr>
      <w:widowControl w:val="0"/>
      <w:jc w:val="both"/>
    </w:pPr>
  </w:style>
  <w:style w:type="paragraph" w:customStyle="1" w:styleId="BB668EEA353C4387ACBCA86265322C9511">
    <w:name w:val="BB668EEA353C4387ACBCA86265322C9511"/>
    <w:rsid w:val="00AD56B5"/>
    <w:pPr>
      <w:widowControl w:val="0"/>
      <w:jc w:val="both"/>
    </w:pPr>
  </w:style>
  <w:style w:type="paragraph" w:customStyle="1" w:styleId="D992178CD8624E098F17DFF381ABFCC811">
    <w:name w:val="D992178CD8624E098F17DFF381ABFCC811"/>
    <w:rsid w:val="00AD56B5"/>
    <w:pPr>
      <w:widowControl w:val="0"/>
      <w:jc w:val="both"/>
    </w:pPr>
  </w:style>
  <w:style w:type="paragraph" w:customStyle="1" w:styleId="F62510FE7AC84368B8A0FB58A96B529E11">
    <w:name w:val="F62510FE7AC84368B8A0FB58A96B529E11"/>
    <w:rsid w:val="00AD56B5"/>
    <w:pPr>
      <w:widowControl w:val="0"/>
      <w:jc w:val="both"/>
    </w:pPr>
  </w:style>
  <w:style w:type="paragraph" w:customStyle="1" w:styleId="0CB03CC8D0F345DA9C157F9AC8CC655111">
    <w:name w:val="0CB03CC8D0F345DA9C157F9AC8CC655111"/>
    <w:rsid w:val="00AD56B5"/>
    <w:pPr>
      <w:widowControl w:val="0"/>
      <w:jc w:val="both"/>
    </w:pPr>
  </w:style>
  <w:style w:type="paragraph" w:customStyle="1" w:styleId="2CA74D8F97F84710A2FC20378E8A197711">
    <w:name w:val="2CA74D8F97F84710A2FC20378E8A197711"/>
    <w:rsid w:val="00AD56B5"/>
    <w:pPr>
      <w:widowControl w:val="0"/>
      <w:jc w:val="both"/>
    </w:pPr>
  </w:style>
  <w:style w:type="paragraph" w:customStyle="1" w:styleId="B3889A1D6C6D49F6A5B3A64EA1D440E511">
    <w:name w:val="B3889A1D6C6D49F6A5B3A64EA1D440E511"/>
    <w:rsid w:val="00AD56B5"/>
    <w:pPr>
      <w:widowControl w:val="0"/>
      <w:jc w:val="both"/>
    </w:pPr>
  </w:style>
  <w:style w:type="paragraph" w:customStyle="1" w:styleId="3EB3B1A547B244D086215B467DEF700E11">
    <w:name w:val="3EB3B1A547B244D086215B467DEF700E11"/>
    <w:rsid w:val="00AD56B5"/>
    <w:pPr>
      <w:widowControl w:val="0"/>
      <w:jc w:val="both"/>
    </w:pPr>
  </w:style>
  <w:style w:type="paragraph" w:customStyle="1" w:styleId="3EB8E0E28FD04B56B6752D855184DBE511">
    <w:name w:val="3EB8E0E28FD04B56B6752D855184DBE511"/>
    <w:rsid w:val="00AD56B5"/>
    <w:pPr>
      <w:widowControl w:val="0"/>
      <w:jc w:val="both"/>
    </w:pPr>
  </w:style>
  <w:style w:type="paragraph" w:customStyle="1" w:styleId="53DFECFFA1F242DBB447EC1D1A235DBE11">
    <w:name w:val="53DFECFFA1F242DBB447EC1D1A235DBE11"/>
    <w:rsid w:val="00AD56B5"/>
    <w:pPr>
      <w:widowControl w:val="0"/>
      <w:jc w:val="both"/>
    </w:pPr>
  </w:style>
  <w:style w:type="paragraph" w:customStyle="1" w:styleId="A2CA24BEF4A941BFA2D985D11B7F6E0611">
    <w:name w:val="A2CA24BEF4A941BFA2D985D11B7F6E0611"/>
    <w:rsid w:val="00AD56B5"/>
    <w:pPr>
      <w:widowControl w:val="0"/>
      <w:jc w:val="both"/>
    </w:pPr>
  </w:style>
  <w:style w:type="paragraph" w:customStyle="1" w:styleId="A196E19F716E4EE8BC4FC4ED4DF4E59E9">
    <w:name w:val="A196E19F716E4EE8BC4FC4ED4DF4E59E9"/>
    <w:rsid w:val="00AD56B5"/>
    <w:pPr>
      <w:widowControl w:val="0"/>
      <w:jc w:val="both"/>
    </w:pPr>
  </w:style>
  <w:style w:type="paragraph" w:customStyle="1" w:styleId="FA0A3332EB4643399972A695AA12283C9">
    <w:name w:val="FA0A3332EB4643399972A695AA12283C9"/>
    <w:rsid w:val="00AD56B5"/>
    <w:pPr>
      <w:widowControl w:val="0"/>
      <w:jc w:val="both"/>
    </w:pPr>
  </w:style>
  <w:style w:type="paragraph" w:customStyle="1" w:styleId="188BA22C8E954D7680AC3CDF834A976F9">
    <w:name w:val="188BA22C8E954D7680AC3CDF834A976F9"/>
    <w:rsid w:val="00AD56B5"/>
    <w:pPr>
      <w:widowControl w:val="0"/>
      <w:jc w:val="both"/>
    </w:pPr>
  </w:style>
  <w:style w:type="paragraph" w:customStyle="1" w:styleId="E796ACA336C64FCABA1871D2EC8997E97">
    <w:name w:val="E796ACA336C64FCABA1871D2EC8997E97"/>
    <w:rsid w:val="00AD56B5"/>
    <w:pPr>
      <w:widowControl w:val="0"/>
      <w:jc w:val="both"/>
    </w:pPr>
  </w:style>
  <w:style w:type="paragraph" w:customStyle="1" w:styleId="1CB64E3F420A44A18C09D570B42F8CA33">
    <w:name w:val="1CB64E3F420A44A18C09D570B42F8CA33"/>
    <w:rsid w:val="00AD56B5"/>
    <w:pPr>
      <w:widowControl w:val="0"/>
      <w:jc w:val="both"/>
    </w:pPr>
  </w:style>
  <w:style w:type="paragraph" w:customStyle="1" w:styleId="393714838A35483E8DE08550093BB33111">
    <w:name w:val="393714838A35483E8DE08550093BB33111"/>
    <w:rsid w:val="00AD56B5"/>
    <w:pPr>
      <w:widowControl w:val="0"/>
      <w:jc w:val="both"/>
    </w:pPr>
  </w:style>
  <w:style w:type="paragraph" w:customStyle="1" w:styleId="3DD3DF92CD384553BF25C8450543D5CA11">
    <w:name w:val="3DD3DF92CD384553BF25C8450543D5CA11"/>
    <w:rsid w:val="00AD56B5"/>
    <w:pPr>
      <w:widowControl w:val="0"/>
      <w:jc w:val="both"/>
    </w:pPr>
  </w:style>
  <w:style w:type="paragraph" w:customStyle="1" w:styleId="0C3D75C66B9449F48A93094F88933E1711">
    <w:name w:val="0C3D75C66B9449F48A93094F88933E1711"/>
    <w:rsid w:val="00AD56B5"/>
    <w:pPr>
      <w:widowControl w:val="0"/>
      <w:jc w:val="both"/>
    </w:pPr>
  </w:style>
  <w:style w:type="paragraph" w:customStyle="1" w:styleId="FAB2C581C460425B8C6993C929C75B9A11">
    <w:name w:val="FAB2C581C460425B8C6993C929C75B9A11"/>
    <w:rsid w:val="00AD56B5"/>
    <w:pPr>
      <w:widowControl w:val="0"/>
      <w:jc w:val="both"/>
    </w:pPr>
  </w:style>
  <w:style w:type="paragraph" w:customStyle="1" w:styleId="7C7942928BCC49FD9571D742E06F603111">
    <w:name w:val="7C7942928BCC49FD9571D742E06F603111"/>
    <w:rsid w:val="00AD56B5"/>
    <w:pPr>
      <w:widowControl w:val="0"/>
      <w:jc w:val="both"/>
    </w:pPr>
  </w:style>
  <w:style w:type="paragraph" w:customStyle="1" w:styleId="C607FD152BD849BE95023F5BC0FFD52411">
    <w:name w:val="C607FD152BD849BE95023F5BC0FFD52411"/>
    <w:rsid w:val="00AD56B5"/>
    <w:pPr>
      <w:widowControl w:val="0"/>
      <w:jc w:val="both"/>
    </w:pPr>
  </w:style>
  <w:style w:type="paragraph" w:customStyle="1" w:styleId="AD325847B4554B95998EAEDED967D0BD11">
    <w:name w:val="AD325847B4554B95998EAEDED967D0BD11"/>
    <w:rsid w:val="00AD56B5"/>
    <w:pPr>
      <w:widowControl w:val="0"/>
      <w:jc w:val="both"/>
    </w:pPr>
  </w:style>
  <w:style w:type="paragraph" w:customStyle="1" w:styleId="FB141438DDE84E5994C5F2A1E7D2BDF312">
    <w:name w:val="FB141438DDE84E5994C5F2A1E7D2BDF312"/>
    <w:rsid w:val="00AD56B5"/>
    <w:pPr>
      <w:widowControl w:val="0"/>
      <w:jc w:val="both"/>
    </w:pPr>
  </w:style>
  <w:style w:type="paragraph" w:customStyle="1" w:styleId="96093E38F059455A802D9A65C67B451012">
    <w:name w:val="96093E38F059455A802D9A65C67B451012"/>
    <w:rsid w:val="00AD56B5"/>
    <w:pPr>
      <w:widowControl w:val="0"/>
      <w:jc w:val="both"/>
    </w:pPr>
  </w:style>
  <w:style w:type="paragraph" w:customStyle="1" w:styleId="66DD974B76054B8BA751FDBB9A6BBFEB12">
    <w:name w:val="66DD974B76054B8BA751FDBB9A6BBFEB12"/>
    <w:rsid w:val="00AD56B5"/>
    <w:pPr>
      <w:widowControl w:val="0"/>
      <w:jc w:val="both"/>
    </w:pPr>
  </w:style>
  <w:style w:type="paragraph" w:customStyle="1" w:styleId="511107165FAA496DB25473A57CBCF7AB12">
    <w:name w:val="511107165FAA496DB25473A57CBCF7AB12"/>
    <w:rsid w:val="00AD56B5"/>
    <w:pPr>
      <w:widowControl w:val="0"/>
      <w:jc w:val="both"/>
    </w:pPr>
  </w:style>
  <w:style w:type="paragraph" w:customStyle="1" w:styleId="BB668EEA353C4387ACBCA86265322C9512">
    <w:name w:val="BB668EEA353C4387ACBCA86265322C9512"/>
    <w:rsid w:val="00AD56B5"/>
    <w:pPr>
      <w:widowControl w:val="0"/>
      <w:jc w:val="both"/>
    </w:pPr>
  </w:style>
  <w:style w:type="paragraph" w:customStyle="1" w:styleId="D992178CD8624E098F17DFF381ABFCC812">
    <w:name w:val="D992178CD8624E098F17DFF381ABFCC812"/>
    <w:rsid w:val="00AD56B5"/>
    <w:pPr>
      <w:widowControl w:val="0"/>
      <w:jc w:val="both"/>
    </w:pPr>
  </w:style>
  <w:style w:type="paragraph" w:customStyle="1" w:styleId="F62510FE7AC84368B8A0FB58A96B529E12">
    <w:name w:val="F62510FE7AC84368B8A0FB58A96B529E12"/>
    <w:rsid w:val="00AD56B5"/>
    <w:pPr>
      <w:widowControl w:val="0"/>
      <w:jc w:val="both"/>
    </w:pPr>
  </w:style>
  <w:style w:type="paragraph" w:customStyle="1" w:styleId="0CB03CC8D0F345DA9C157F9AC8CC655112">
    <w:name w:val="0CB03CC8D0F345DA9C157F9AC8CC655112"/>
    <w:rsid w:val="00AD56B5"/>
    <w:pPr>
      <w:widowControl w:val="0"/>
      <w:jc w:val="both"/>
    </w:pPr>
  </w:style>
  <w:style w:type="paragraph" w:customStyle="1" w:styleId="2CA74D8F97F84710A2FC20378E8A197712">
    <w:name w:val="2CA74D8F97F84710A2FC20378E8A197712"/>
    <w:rsid w:val="00AD56B5"/>
    <w:pPr>
      <w:widowControl w:val="0"/>
      <w:jc w:val="both"/>
    </w:pPr>
  </w:style>
  <w:style w:type="paragraph" w:customStyle="1" w:styleId="B3889A1D6C6D49F6A5B3A64EA1D440E512">
    <w:name w:val="B3889A1D6C6D49F6A5B3A64EA1D440E512"/>
    <w:rsid w:val="00AD56B5"/>
    <w:pPr>
      <w:widowControl w:val="0"/>
      <w:jc w:val="both"/>
    </w:pPr>
  </w:style>
  <w:style w:type="paragraph" w:customStyle="1" w:styleId="3EB3B1A547B244D086215B467DEF700E12">
    <w:name w:val="3EB3B1A547B244D086215B467DEF700E12"/>
    <w:rsid w:val="00AD56B5"/>
    <w:pPr>
      <w:widowControl w:val="0"/>
      <w:jc w:val="both"/>
    </w:pPr>
  </w:style>
  <w:style w:type="paragraph" w:customStyle="1" w:styleId="3EB8E0E28FD04B56B6752D855184DBE512">
    <w:name w:val="3EB8E0E28FD04B56B6752D855184DBE512"/>
    <w:rsid w:val="00AD56B5"/>
    <w:pPr>
      <w:widowControl w:val="0"/>
      <w:jc w:val="both"/>
    </w:pPr>
  </w:style>
  <w:style w:type="paragraph" w:customStyle="1" w:styleId="53DFECFFA1F242DBB447EC1D1A235DBE12">
    <w:name w:val="53DFECFFA1F242DBB447EC1D1A235DBE12"/>
    <w:rsid w:val="00AD56B5"/>
    <w:pPr>
      <w:widowControl w:val="0"/>
      <w:jc w:val="both"/>
    </w:pPr>
  </w:style>
  <w:style w:type="paragraph" w:customStyle="1" w:styleId="A2CA24BEF4A941BFA2D985D11B7F6E0612">
    <w:name w:val="A2CA24BEF4A941BFA2D985D11B7F6E0612"/>
    <w:rsid w:val="00AD56B5"/>
    <w:pPr>
      <w:widowControl w:val="0"/>
      <w:jc w:val="both"/>
    </w:pPr>
  </w:style>
  <w:style w:type="paragraph" w:customStyle="1" w:styleId="A196E19F716E4EE8BC4FC4ED4DF4E59E10">
    <w:name w:val="A196E19F716E4EE8BC4FC4ED4DF4E59E10"/>
    <w:rsid w:val="00AD56B5"/>
    <w:pPr>
      <w:widowControl w:val="0"/>
      <w:jc w:val="both"/>
    </w:pPr>
  </w:style>
  <w:style w:type="paragraph" w:customStyle="1" w:styleId="FA0A3332EB4643399972A695AA12283C10">
    <w:name w:val="FA0A3332EB4643399972A695AA12283C10"/>
    <w:rsid w:val="00AD56B5"/>
    <w:pPr>
      <w:widowControl w:val="0"/>
      <w:jc w:val="both"/>
    </w:pPr>
  </w:style>
  <w:style w:type="paragraph" w:customStyle="1" w:styleId="188BA22C8E954D7680AC3CDF834A976F10">
    <w:name w:val="188BA22C8E954D7680AC3CDF834A976F10"/>
    <w:rsid w:val="00AD56B5"/>
    <w:pPr>
      <w:widowControl w:val="0"/>
      <w:jc w:val="both"/>
    </w:pPr>
  </w:style>
  <w:style w:type="paragraph" w:customStyle="1" w:styleId="E796ACA336C64FCABA1871D2EC8997E98">
    <w:name w:val="E796ACA336C64FCABA1871D2EC8997E98"/>
    <w:rsid w:val="00AD56B5"/>
    <w:pPr>
      <w:widowControl w:val="0"/>
      <w:jc w:val="both"/>
    </w:pPr>
  </w:style>
  <w:style w:type="paragraph" w:customStyle="1" w:styleId="1CB64E3F420A44A18C09D570B42F8CA34">
    <w:name w:val="1CB64E3F420A44A18C09D570B42F8CA34"/>
    <w:rsid w:val="00AD56B5"/>
    <w:pPr>
      <w:widowControl w:val="0"/>
      <w:jc w:val="both"/>
    </w:pPr>
  </w:style>
  <w:style w:type="paragraph" w:customStyle="1" w:styleId="393714838A35483E8DE08550093BB33112">
    <w:name w:val="393714838A35483E8DE08550093BB33112"/>
    <w:rsid w:val="00AD56B5"/>
    <w:pPr>
      <w:widowControl w:val="0"/>
      <w:jc w:val="both"/>
    </w:pPr>
  </w:style>
  <w:style w:type="paragraph" w:customStyle="1" w:styleId="3DD3DF92CD384553BF25C8450543D5CA12">
    <w:name w:val="3DD3DF92CD384553BF25C8450543D5CA12"/>
    <w:rsid w:val="00AD56B5"/>
    <w:pPr>
      <w:widowControl w:val="0"/>
      <w:jc w:val="both"/>
    </w:pPr>
  </w:style>
  <w:style w:type="paragraph" w:customStyle="1" w:styleId="0C3D75C66B9449F48A93094F88933E1712">
    <w:name w:val="0C3D75C66B9449F48A93094F88933E1712"/>
    <w:rsid w:val="00AD56B5"/>
    <w:pPr>
      <w:widowControl w:val="0"/>
      <w:jc w:val="both"/>
    </w:pPr>
  </w:style>
  <w:style w:type="paragraph" w:customStyle="1" w:styleId="FAB2C581C460425B8C6993C929C75B9A12">
    <w:name w:val="FAB2C581C460425B8C6993C929C75B9A12"/>
    <w:rsid w:val="00AD56B5"/>
    <w:pPr>
      <w:widowControl w:val="0"/>
      <w:jc w:val="both"/>
    </w:pPr>
  </w:style>
  <w:style w:type="paragraph" w:customStyle="1" w:styleId="7C7942928BCC49FD9571D742E06F603112">
    <w:name w:val="7C7942928BCC49FD9571D742E06F603112"/>
    <w:rsid w:val="00AD56B5"/>
    <w:pPr>
      <w:widowControl w:val="0"/>
      <w:jc w:val="both"/>
    </w:pPr>
  </w:style>
  <w:style w:type="paragraph" w:customStyle="1" w:styleId="C607FD152BD849BE95023F5BC0FFD52412">
    <w:name w:val="C607FD152BD849BE95023F5BC0FFD52412"/>
    <w:rsid w:val="00AD56B5"/>
    <w:pPr>
      <w:widowControl w:val="0"/>
      <w:jc w:val="both"/>
    </w:pPr>
  </w:style>
  <w:style w:type="paragraph" w:customStyle="1" w:styleId="AD325847B4554B95998EAEDED967D0BD12">
    <w:name w:val="AD325847B4554B95998EAEDED967D0BD12"/>
    <w:rsid w:val="00AD56B5"/>
    <w:pPr>
      <w:widowControl w:val="0"/>
      <w:jc w:val="both"/>
    </w:pPr>
  </w:style>
  <w:style w:type="paragraph" w:customStyle="1" w:styleId="FB141438DDE84E5994C5F2A1E7D2BDF313">
    <w:name w:val="FB141438DDE84E5994C5F2A1E7D2BDF313"/>
    <w:rsid w:val="00AD56B5"/>
    <w:pPr>
      <w:widowControl w:val="0"/>
      <w:jc w:val="both"/>
    </w:pPr>
  </w:style>
  <w:style w:type="paragraph" w:customStyle="1" w:styleId="96093E38F059455A802D9A65C67B451013">
    <w:name w:val="96093E38F059455A802D9A65C67B451013"/>
    <w:rsid w:val="00AD56B5"/>
    <w:pPr>
      <w:widowControl w:val="0"/>
      <w:jc w:val="both"/>
    </w:pPr>
  </w:style>
  <w:style w:type="paragraph" w:customStyle="1" w:styleId="66DD974B76054B8BA751FDBB9A6BBFEB13">
    <w:name w:val="66DD974B76054B8BA751FDBB9A6BBFEB13"/>
    <w:rsid w:val="00AD56B5"/>
    <w:pPr>
      <w:widowControl w:val="0"/>
      <w:jc w:val="both"/>
    </w:pPr>
  </w:style>
  <w:style w:type="paragraph" w:customStyle="1" w:styleId="511107165FAA496DB25473A57CBCF7AB13">
    <w:name w:val="511107165FAA496DB25473A57CBCF7AB13"/>
    <w:rsid w:val="00AD56B5"/>
    <w:pPr>
      <w:widowControl w:val="0"/>
      <w:jc w:val="both"/>
    </w:pPr>
  </w:style>
  <w:style w:type="paragraph" w:customStyle="1" w:styleId="BB668EEA353C4387ACBCA86265322C9513">
    <w:name w:val="BB668EEA353C4387ACBCA86265322C9513"/>
    <w:rsid w:val="00AD56B5"/>
    <w:pPr>
      <w:widowControl w:val="0"/>
      <w:jc w:val="both"/>
    </w:pPr>
  </w:style>
  <w:style w:type="paragraph" w:customStyle="1" w:styleId="D992178CD8624E098F17DFF381ABFCC813">
    <w:name w:val="D992178CD8624E098F17DFF381ABFCC813"/>
    <w:rsid w:val="00AD56B5"/>
    <w:pPr>
      <w:widowControl w:val="0"/>
      <w:jc w:val="both"/>
    </w:pPr>
  </w:style>
  <w:style w:type="paragraph" w:customStyle="1" w:styleId="F62510FE7AC84368B8A0FB58A96B529E13">
    <w:name w:val="F62510FE7AC84368B8A0FB58A96B529E13"/>
    <w:rsid w:val="00AD56B5"/>
    <w:pPr>
      <w:widowControl w:val="0"/>
      <w:jc w:val="both"/>
    </w:pPr>
  </w:style>
  <w:style w:type="paragraph" w:customStyle="1" w:styleId="0CB03CC8D0F345DA9C157F9AC8CC655113">
    <w:name w:val="0CB03CC8D0F345DA9C157F9AC8CC655113"/>
    <w:rsid w:val="00AD56B5"/>
    <w:pPr>
      <w:widowControl w:val="0"/>
      <w:jc w:val="both"/>
    </w:pPr>
  </w:style>
  <w:style w:type="paragraph" w:customStyle="1" w:styleId="2CA74D8F97F84710A2FC20378E8A197713">
    <w:name w:val="2CA74D8F97F84710A2FC20378E8A197713"/>
    <w:rsid w:val="00AD56B5"/>
    <w:pPr>
      <w:widowControl w:val="0"/>
      <w:jc w:val="both"/>
    </w:pPr>
  </w:style>
  <w:style w:type="paragraph" w:customStyle="1" w:styleId="B3889A1D6C6D49F6A5B3A64EA1D440E513">
    <w:name w:val="B3889A1D6C6D49F6A5B3A64EA1D440E513"/>
    <w:rsid w:val="00AD56B5"/>
    <w:pPr>
      <w:widowControl w:val="0"/>
      <w:jc w:val="both"/>
    </w:pPr>
  </w:style>
  <w:style w:type="paragraph" w:customStyle="1" w:styleId="3EB3B1A547B244D086215B467DEF700E13">
    <w:name w:val="3EB3B1A547B244D086215B467DEF700E13"/>
    <w:rsid w:val="00AD56B5"/>
    <w:pPr>
      <w:widowControl w:val="0"/>
      <w:jc w:val="both"/>
    </w:pPr>
  </w:style>
  <w:style w:type="paragraph" w:customStyle="1" w:styleId="3EB8E0E28FD04B56B6752D855184DBE513">
    <w:name w:val="3EB8E0E28FD04B56B6752D855184DBE513"/>
    <w:rsid w:val="00AD56B5"/>
    <w:pPr>
      <w:widowControl w:val="0"/>
      <w:jc w:val="both"/>
    </w:pPr>
  </w:style>
  <w:style w:type="paragraph" w:customStyle="1" w:styleId="53DFECFFA1F242DBB447EC1D1A235DBE13">
    <w:name w:val="53DFECFFA1F242DBB447EC1D1A235DBE13"/>
    <w:rsid w:val="00AD56B5"/>
    <w:pPr>
      <w:widowControl w:val="0"/>
      <w:jc w:val="both"/>
    </w:pPr>
  </w:style>
  <w:style w:type="paragraph" w:customStyle="1" w:styleId="A2CA24BEF4A941BFA2D985D11B7F6E0613">
    <w:name w:val="A2CA24BEF4A941BFA2D985D11B7F6E0613"/>
    <w:rsid w:val="00AD56B5"/>
    <w:pPr>
      <w:widowControl w:val="0"/>
      <w:jc w:val="both"/>
    </w:pPr>
  </w:style>
  <w:style w:type="paragraph" w:customStyle="1" w:styleId="A196E19F716E4EE8BC4FC4ED4DF4E59E11">
    <w:name w:val="A196E19F716E4EE8BC4FC4ED4DF4E59E11"/>
    <w:rsid w:val="00AD56B5"/>
    <w:pPr>
      <w:widowControl w:val="0"/>
      <w:jc w:val="both"/>
    </w:pPr>
  </w:style>
  <w:style w:type="paragraph" w:customStyle="1" w:styleId="FA0A3332EB4643399972A695AA12283C11">
    <w:name w:val="FA0A3332EB4643399972A695AA12283C11"/>
    <w:rsid w:val="00AD56B5"/>
    <w:pPr>
      <w:widowControl w:val="0"/>
      <w:jc w:val="both"/>
    </w:pPr>
  </w:style>
  <w:style w:type="paragraph" w:customStyle="1" w:styleId="188BA22C8E954D7680AC3CDF834A976F11">
    <w:name w:val="188BA22C8E954D7680AC3CDF834A976F11"/>
    <w:rsid w:val="00AD56B5"/>
    <w:pPr>
      <w:widowControl w:val="0"/>
      <w:jc w:val="both"/>
    </w:pPr>
  </w:style>
  <w:style w:type="paragraph" w:customStyle="1" w:styleId="E796ACA336C64FCABA1871D2EC8997E99">
    <w:name w:val="E796ACA336C64FCABA1871D2EC8997E99"/>
    <w:rsid w:val="00AD56B5"/>
    <w:pPr>
      <w:widowControl w:val="0"/>
      <w:jc w:val="both"/>
    </w:pPr>
  </w:style>
  <w:style w:type="paragraph" w:customStyle="1" w:styleId="1CB64E3F420A44A18C09D570B42F8CA35">
    <w:name w:val="1CB64E3F420A44A18C09D570B42F8CA35"/>
    <w:rsid w:val="00AD56B5"/>
    <w:pPr>
      <w:widowControl w:val="0"/>
      <w:jc w:val="both"/>
    </w:pPr>
  </w:style>
  <w:style w:type="paragraph" w:customStyle="1" w:styleId="C0B6F704588C4FC8B32C7FD97DC5CF7C">
    <w:name w:val="C0B6F704588C4FC8B32C7FD97DC5CF7C"/>
    <w:rsid w:val="00AD56B5"/>
    <w:pPr>
      <w:spacing w:after="160" w:line="259" w:lineRule="auto"/>
    </w:pPr>
    <w:rPr>
      <w:kern w:val="0"/>
      <w:sz w:val="22"/>
    </w:rPr>
  </w:style>
  <w:style w:type="paragraph" w:customStyle="1" w:styleId="3DD3DF92CD384553BF25C8450543D5CA13">
    <w:name w:val="3DD3DF92CD384553BF25C8450543D5CA13"/>
    <w:rsid w:val="00AD56B5"/>
    <w:pPr>
      <w:widowControl w:val="0"/>
      <w:jc w:val="both"/>
    </w:pPr>
  </w:style>
  <w:style w:type="paragraph" w:customStyle="1" w:styleId="0C3D75C66B9449F48A93094F88933E1713">
    <w:name w:val="0C3D75C66B9449F48A93094F88933E1713"/>
    <w:rsid w:val="00AD56B5"/>
    <w:pPr>
      <w:widowControl w:val="0"/>
      <w:jc w:val="both"/>
    </w:pPr>
  </w:style>
  <w:style w:type="paragraph" w:customStyle="1" w:styleId="FAB2C581C460425B8C6993C929C75B9A13">
    <w:name w:val="FAB2C581C460425B8C6993C929C75B9A13"/>
    <w:rsid w:val="00AD56B5"/>
    <w:pPr>
      <w:widowControl w:val="0"/>
      <w:jc w:val="both"/>
    </w:pPr>
  </w:style>
  <w:style w:type="paragraph" w:customStyle="1" w:styleId="7C7942928BCC49FD9571D742E06F603113">
    <w:name w:val="7C7942928BCC49FD9571D742E06F603113"/>
    <w:rsid w:val="00AD56B5"/>
    <w:pPr>
      <w:widowControl w:val="0"/>
      <w:jc w:val="both"/>
    </w:pPr>
  </w:style>
  <w:style w:type="paragraph" w:customStyle="1" w:styleId="C607FD152BD849BE95023F5BC0FFD52413">
    <w:name w:val="C607FD152BD849BE95023F5BC0FFD52413"/>
    <w:rsid w:val="00AD56B5"/>
    <w:pPr>
      <w:widowControl w:val="0"/>
      <w:jc w:val="both"/>
    </w:pPr>
  </w:style>
  <w:style w:type="paragraph" w:customStyle="1" w:styleId="AD325847B4554B95998EAEDED967D0BD13">
    <w:name w:val="AD325847B4554B95998EAEDED967D0BD13"/>
    <w:rsid w:val="00AD56B5"/>
    <w:pPr>
      <w:widowControl w:val="0"/>
      <w:jc w:val="both"/>
    </w:pPr>
  </w:style>
  <w:style w:type="paragraph" w:customStyle="1" w:styleId="FB141438DDE84E5994C5F2A1E7D2BDF314">
    <w:name w:val="FB141438DDE84E5994C5F2A1E7D2BDF314"/>
    <w:rsid w:val="00AD56B5"/>
    <w:pPr>
      <w:widowControl w:val="0"/>
      <w:jc w:val="both"/>
    </w:pPr>
  </w:style>
  <w:style w:type="paragraph" w:customStyle="1" w:styleId="96093E38F059455A802D9A65C67B451014">
    <w:name w:val="96093E38F059455A802D9A65C67B451014"/>
    <w:rsid w:val="00AD56B5"/>
    <w:pPr>
      <w:widowControl w:val="0"/>
      <w:jc w:val="both"/>
    </w:pPr>
  </w:style>
  <w:style w:type="paragraph" w:customStyle="1" w:styleId="66DD974B76054B8BA751FDBB9A6BBFEB14">
    <w:name w:val="66DD974B76054B8BA751FDBB9A6BBFEB14"/>
    <w:rsid w:val="00AD56B5"/>
    <w:pPr>
      <w:widowControl w:val="0"/>
      <w:jc w:val="both"/>
    </w:pPr>
  </w:style>
  <w:style w:type="paragraph" w:customStyle="1" w:styleId="511107165FAA496DB25473A57CBCF7AB14">
    <w:name w:val="511107165FAA496DB25473A57CBCF7AB14"/>
    <w:rsid w:val="00AD56B5"/>
    <w:pPr>
      <w:widowControl w:val="0"/>
      <w:jc w:val="both"/>
    </w:pPr>
  </w:style>
  <w:style w:type="paragraph" w:customStyle="1" w:styleId="BB668EEA353C4387ACBCA86265322C9514">
    <w:name w:val="BB668EEA353C4387ACBCA86265322C9514"/>
    <w:rsid w:val="00AD56B5"/>
    <w:pPr>
      <w:widowControl w:val="0"/>
      <w:jc w:val="both"/>
    </w:pPr>
  </w:style>
  <w:style w:type="paragraph" w:customStyle="1" w:styleId="D992178CD8624E098F17DFF381ABFCC814">
    <w:name w:val="D992178CD8624E098F17DFF381ABFCC814"/>
    <w:rsid w:val="00AD56B5"/>
    <w:pPr>
      <w:widowControl w:val="0"/>
      <w:jc w:val="both"/>
    </w:pPr>
  </w:style>
  <w:style w:type="paragraph" w:customStyle="1" w:styleId="F62510FE7AC84368B8A0FB58A96B529E14">
    <w:name w:val="F62510FE7AC84368B8A0FB58A96B529E14"/>
    <w:rsid w:val="00AD56B5"/>
    <w:pPr>
      <w:widowControl w:val="0"/>
      <w:jc w:val="both"/>
    </w:pPr>
  </w:style>
  <w:style w:type="paragraph" w:customStyle="1" w:styleId="0CB03CC8D0F345DA9C157F9AC8CC655114">
    <w:name w:val="0CB03CC8D0F345DA9C157F9AC8CC655114"/>
    <w:rsid w:val="00AD56B5"/>
    <w:pPr>
      <w:widowControl w:val="0"/>
      <w:jc w:val="both"/>
    </w:pPr>
  </w:style>
  <w:style w:type="paragraph" w:customStyle="1" w:styleId="2CA74D8F97F84710A2FC20378E8A197714">
    <w:name w:val="2CA74D8F97F84710A2FC20378E8A197714"/>
    <w:rsid w:val="00AD56B5"/>
    <w:pPr>
      <w:widowControl w:val="0"/>
      <w:jc w:val="both"/>
    </w:pPr>
  </w:style>
  <w:style w:type="paragraph" w:customStyle="1" w:styleId="B3889A1D6C6D49F6A5B3A64EA1D440E514">
    <w:name w:val="B3889A1D6C6D49F6A5B3A64EA1D440E514"/>
    <w:rsid w:val="00AD56B5"/>
    <w:pPr>
      <w:widowControl w:val="0"/>
      <w:jc w:val="both"/>
    </w:pPr>
  </w:style>
  <w:style w:type="paragraph" w:customStyle="1" w:styleId="3EB3B1A547B244D086215B467DEF700E14">
    <w:name w:val="3EB3B1A547B244D086215B467DEF700E14"/>
    <w:rsid w:val="00AD56B5"/>
    <w:pPr>
      <w:widowControl w:val="0"/>
      <w:jc w:val="both"/>
    </w:pPr>
  </w:style>
  <w:style w:type="paragraph" w:customStyle="1" w:styleId="3EB8E0E28FD04B56B6752D855184DBE514">
    <w:name w:val="3EB8E0E28FD04B56B6752D855184DBE514"/>
    <w:rsid w:val="00AD56B5"/>
    <w:pPr>
      <w:widowControl w:val="0"/>
      <w:jc w:val="both"/>
    </w:pPr>
  </w:style>
  <w:style w:type="paragraph" w:customStyle="1" w:styleId="53DFECFFA1F242DBB447EC1D1A235DBE14">
    <w:name w:val="53DFECFFA1F242DBB447EC1D1A235DBE14"/>
    <w:rsid w:val="00AD56B5"/>
    <w:pPr>
      <w:widowControl w:val="0"/>
      <w:jc w:val="both"/>
    </w:pPr>
  </w:style>
  <w:style w:type="paragraph" w:customStyle="1" w:styleId="A2CA24BEF4A941BFA2D985D11B7F6E0614">
    <w:name w:val="A2CA24BEF4A941BFA2D985D11B7F6E0614"/>
    <w:rsid w:val="00AD56B5"/>
    <w:pPr>
      <w:widowControl w:val="0"/>
      <w:jc w:val="both"/>
    </w:pPr>
  </w:style>
  <w:style w:type="paragraph" w:customStyle="1" w:styleId="A196E19F716E4EE8BC4FC4ED4DF4E59E12">
    <w:name w:val="A196E19F716E4EE8BC4FC4ED4DF4E59E12"/>
    <w:rsid w:val="00AD56B5"/>
    <w:pPr>
      <w:widowControl w:val="0"/>
      <w:jc w:val="both"/>
    </w:pPr>
  </w:style>
  <w:style w:type="paragraph" w:customStyle="1" w:styleId="FA0A3332EB4643399972A695AA12283C12">
    <w:name w:val="FA0A3332EB4643399972A695AA12283C12"/>
    <w:rsid w:val="00AD56B5"/>
    <w:pPr>
      <w:widowControl w:val="0"/>
      <w:jc w:val="both"/>
    </w:pPr>
  </w:style>
  <w:style w:type="paragraph" w:customStyle="1" w:styleId="188BA22C8E954D7680AC3CDF834A976F12">
    <w:name w:val="188BA22C8E954D7680AC3CDF834A976F12"/>
    <w:rsid w:val="00AD56B5"/>
    <w:pPr>
      <w:widowControl w:val="0"/>
      <w:jc w:val="both"/>
    </w:pPr>
  </w:style>
  <w:style w:type="paragraph" w:customStyle="1" w:styleId="E796ACA336C64FCABA1871D2EC8997E910">
    <w:name w:val="E796ACA336C64FCABA1871D2EC8997E910"/>
    <w:rsid w:val="00AD56B5"/>
    <w:pPr>
      <w:widowControl w:val="0"/>
      <w:jc w:val="both"/>
    </w:pPr>
  </w:style>
  <w:style w:type="paragraph" w:customStyle="1" w:styleId="1CB64E3F420A44A18C09D570B42F8CA36">
    <w:name w:val="1CB64E3F420A44A18C09D570B42F8CA36"/>
    <w:rsid w:val="00AD56B5"/>
    <w:pPr>
      <w:widowControl w:val="0"/>
      <w:jc w:val="both"/>
    </w:pPr>
  </w:style>
  <w:style w:type="paragraph" w:customStyle="1" w:styleId="C0B6F704588C4FC8B32C7FD97DC5CF7C1">
    <w:name w:val="C0B6F704588C4FC8B32C7FD97DC5CF7C1"/>
    <w:rsid w:val="00AD56B5"/>
    <w:pPr>
      <w:widowControl w:val="0"/>
      <w:jc w:val="both"/>
    </w:pPr>
  </w:style>
  <w:style w:type="paragraph" w:customStyle="1" w:styleId="3DD3DF92CD384553BF25C8450543D5CA14">
    <w:name w:val="3DD3DF92CD384553BF25C8450543D5CA14"/>
    <w:rsid w:val="00AD56B5"/>
    <w:pPr>
      <w:widowControl w:val="0"/>
      <w:jc w:val="both"/>
    </w:pPr>
  </w:style>
  <w:style w:type="paragraph" w:customStyle="1" w:styleId="0C3D75C66B9449F48A93094F88933E1714">
    <w:name w:val="0C3D75C66B9449F48A93094F88933E1714"/>
    <w:rsid w:val="00AD56B5"/>
    <w:pPr>
      <w:widowControl w:val="0"/>
      <w:jc w:val="both"/>
    </w:pPr>
  </w:style>
  <w:style w:type="paragraph" w:customStyle="1" w:styleId="FAB2C581C460425B8C6993C929C75B9A14">
    <w:name w:val="FAB2C581C460425B8C6993C929C75B9A14"/>
    <w:rsid w:val="00AD56B5"/>
    <w:pPr>
      <w:widowControl w:val="0"/>
      <w:jc w:val="both"/>
    </w:pPr>
  </w:style>
  <w:style w:type="paragraph" w:customStyle="1" w:styleId="7C7942928BCC49FD9571D742E06F603114">
    <w:name w:val="7C7942928BCC49FD9571D742E06F603114"/>
    <w:rsid w:val="00AD56B5"/>
    <w:pPr>
      <w:widowControl w:val="0"/>
      <w:jc w:val="both"/>
    </w:pPr>
  </w:style>
  <w:style w:type="paragraph" w:customStyle="1" w:styleId="C607FD152BD849BE95023F5BC0FFD52414">
    <w:name w:val="C607FD152BD849BE95023F5BC0FFD52414"/>
    <w:rsid w:val="00AD56B5"/>
    <w:pPr>
      <w:widowControl w:val="0"/>
      <w:jc w:val="both"/>
    </w:pPr>
  </w:style>
  <w:style w:type="paragraph" w:customStyle="1" w:styleId="AD325847B4554B95998EAEDED967D0BD14">
    <w:name w:val="AD325847B4554B95998EAEDED967D0BD14"/>
    <w:rsid w:val="00AD56B5"/>
    <w:pPr>
      <w:widowControl w:val="0"/>
      <w:jc w:val="both"/>
    </w:pPr>
  </w:style>
  <w:style w:type="paragraph" w:customStyle="1" w:styleId="FB141438DDE84E5994C5F2A1E7D2BDF315">
    <w:name w:val="FB141438DDE84E5994C5F2A1E7D2BDF315"/>
    <w:rsid w:val="00AD56B5"/>
    <w:pPr>
      <w:widowControl w:val="0"/>
      <w:jc w:val="both"/>
    </w:pPr>
  </w:style>
  <w:style w:type="paragraph" w:customStyle="1" w:styleId="96093E38F059455A802D9A65C67B451015">
    <w:name w:val="96093E38F059455A802D9A65C67B451015"/>
    <w:rsid w:val="00AD56B5"/>
    <w:pPr>
      <w:widowControl w:val="0"/>
      <w:jc w:val="both"/>
    </w:pPr>
  </w:style>
  <w:style w:type="paragraph" w:customStyle="1" w:styleId="66DD974B76054B8BA751FDBB9A6BBFEB15">
    <w:name w:val="66DD974B76054B8BA751FDBB9A6BBFEB15"/>
    <w:rsid w:val="00AD56B5"/>
    <w:pPr>
      <w:widowControl w:val="0"/>
      <w:jc w:val="both"/>
    </w:pPr>
  </w:style>
  <w:style w:type="paragraph" w:customStyle="1" w:styleId="511107165FAA496DB25473A57CBCF7AB15">
    <w:name w:val="511107165FAA496DB25473A57CBCF7AB15"/>
    <w:rsid w:val="00AD56B5"/>
    <w:pPr>
      <w:widowControl w:val="0"/>
      <w:jc w:val="both"/>
    </w:pPr>
  </w:style>
  <w:style w:type="paragraph" w:customStyle="1" w:styleId="BB668EEA353C4387ACBCA86265322C9515">
    <w:name w:val="BB668EEA353C4387ACBCA86265322C9515"/>
    <w:rsid w:val="00AD56B5"/>
    <w:pPr>
      <w:widowControl w:val="0"/>
      <w:jc w:val="both"/>
    </w:pPr>
  </w:style>
  <w:style w:type="paragraph" w:customStyle="1" w:styleId="D992178CD8624E098F17DFF381ABFCC815">
    <w:name w:val="D992178CD8624E098F17DFF381ABFCC815"/>
    <w:rsid w:val="00AD56B5"/>
    <w:pPr>
      <w:widowControl w:val="0"/>
      <w:jc w:val="both"/>
    </w:pPr>
  </w:style>
  <w:style w:type="paragraph" w:customStyle="1" w:styleId="F62510FE7AC84368B8A0FB58A96B529E15">
    <w:name w:val="F62510FE7AC84368B8A0FB58A96B529E15"/>
    <w:rsid w:val="00AD56B5"/>
    <w:pPr>
      <w:widowControl w:val="0"/>
      <w:jc w:val="both"/>
    </w:pPr>
  </w:style>
  <w:style w:type="paragraph" w:customStyle="1" w:styleId="0CB03CC8D0F345DA9C157F9AC8CC655115">
    <w:name w:val="0CB03CC8D0F345DA9C157F9AC8CC655115"/>
    <w:rsid w:val="00AD56B5"/>
    <w:pPr>
      <w:widowControl w:val="0"/>
      <w:jc w:val="both"/>
    </w:pPr>
  </w:style>
  <w:style w:type="paragraph" w:customStyle="1" w:styleId="2CA74D8F97F84710A2FC20378E8A197715">
    <w:name w:val="2CA74D8F97F84710A2FC20378E8A197715"/>
    <w:rsid w:val="00AD56B5"/>
    <w:pPr>
      <w:widowControl w:val="0"/>
      <w:jc w:val="both"/>
    </w:pPr>
  </w:style>
  <w:style w:type="paragraph" w:customStyle="1" w:styleId="B3889A1D6C6D49F6A5B3A64EA1D440E515">
    <w:name w:val="B3889A1D6C6D49F6A5B3A64EA1D440E515"/>
    <w:rsid w:val="00AD56B5"/>
    <w:pPr>
      <w:widowControl w:val="0"/>
      <w:jc w:val="both"/>
    </w:pPr>
  </w:style>
  <w:style w:type="paragraph" w:customStyle="1" w:styleId="3EB3B1A547B244D086215B467DEF700E15">
    <w:name w:val="3EB3B1A547B244D086215B467DEF700E15"/>
    <w:rsid w:val="00AD56B5"/>
    <w:pPr>
      <w:widowControl w:val="0"/>
      <w:jc w:val="both"/>
    </w:pPr>
  </w:style>
  <w:style w:type="paragraph" w:customStyle="1" w:styleId="3EB8E0E28FD04B56B6752D855184DBE515">
    <w:name w:val="3EB8E0E28FD04B56B6752D855184DBE515"/>
    <w:rsid w:val="00AD56B5"/>
    <w:pPr>
      <w:widowControl w:val="0"/>
      <w:jc w:val="both"/>
    </w:pPr>
  </w:style>
  <w:style w:type="paragraph" w:customStyle="1" w:styleId="53DFECFFA1F242DBB447EC1D1A235DBE15">
    <w:name w:val="53DFECFFA1F242DBB447EC1D1A235DBE15"/>
    <w:rsid w:val="00AD56B5"/>
    <w:pPr>
      <w:widowControl w:val="0"/>
      <w:jc w:val="both"/>
    </w:pPr>
  </w:style>
  <w:style w:type="paragraph" w:customStyle="1" w:styleId="A2CA24BEF4A941BFA2D985D11B7F6E0615">
    <w:name w:val="A2CA24BEF4A941BFA2D985D11B7F6E0615"/>
    <w:rsid w:val="00AD56B5"/>
    <w:pPr>
      <w:widowControl w:val="0"/>
      <w:jc w:val="both"/>
    </w:pPr>
  </w:style>
  <w:style w:type="paragraph" w:customStyle="1" w:styleId="A196E19F716E4EE8BC4FC4ED4DF4E59E13">
    <w:name w:val="A196E19F716E4EE8BC4FC4ED4DF4E59E13"/>
    <w:rsid w:val="00AD56B5"/>
    <w:pPr>
      <w:widowControl w:val="0"/>
      <w:jc w:val="both"/>
    </w:pPr>
  </w:style>
  <w:style w:type="paragraph" w:customStyle="1" w:styleId="FA0A3332EB4643399972A695AA12283C13">
    <w:name w:val="FA0A3332EB4643399972A695AA12283C13"/>
    <w:rsid w:val="00AD56B5"/>
    <w:pPr>
      <w:widowControl w:val="0"/>
      <w:jc w:val="both"/>
    </w:pPr>
  </w:style>
  <w:style w:type="paragraph" w:customStyle="1" w:styleId="188BA22C8E954D7680AC3CDF834A976F13">
    <w:name w:val="188BA22C8E954D7680AC3CDF834A976F13"/>
    <w:rsid w:val="00AD56B5"/>
    <w:pPr>
      <w:widowControl w:val="0"/>
      <w:jc w:val="both"/>
    </w:pPr>
  </w:style>
  <w:style w:type="paragraph" w:customStyle="1" w:styleId="E796ACA336C64FCABA1871D2EC8997E911">
    <w:name w:val="E796ACA336C64FCABA1871D2EC8997E911"/>
    <w:rsid w:val="00AD56B5"/>
    <w:pPr>
      <w:widowControl w:val="0"/>
      <w:jc w:val="both"/>
    </w:pPr>
  </w:style>
  <w:style w:type="paragraph" w:customStyle="1" w:styleId="1CB64E3F420A44A18C09D570B42F8CA37">
    <w:name w:val="1CB64E3F420A44A18C09D570B42F8CA37"/>
    <w:rsid w:val="00AD56B5"/>
    <w:pPr>
      <w:widowControl w:val="0"/>
      <w:jc w:val="both"/>
    </w:pPr>
  </w:style>
  <w:style w:type="paragraph" w:customStyle="1" w:styleId="C0B6F704588C4FC8B32C7FD97DC5CF7C2">
    <w:name w:val="C0B6F704588C4FC8B32C7FD97DC5CF7C2"/>
    <w:rsid w:val="00AD56B5"/>
    <w:pPr>
      <w:widowControl w:val="0"/>
      <w:jc w:val="both"/>
    </w:pPr>
  </w:style>
  <w:style w:type="paragraph" w:customStyle="1" w:styleId="3DD3DF92CD384553BF25C8450543D5CA15">
    <w:name w:val="3DD3DF92CD384553BF25C8450543D5CA15"/>
    <w:rsid w:val="00AD56B5"/>
    <w:pPr>
      <w:widowControl w:val="0"/>
      <w:jc w:val="both"/>
    </w:pPr>
  </w:style>
  <w:style w:type="paragraph" w:customStyle="1" w:styleId="0C3D75C66B9449F48A93094F88933E1715">
    <w:name w:val="0C3D75C66B9449F48A93094F88933E1715"/>
    <w:rsid w:val="00AD56B5"/>
    <w:pPr>
      <w:widowControl w:val="0"/>
      <w:jc w:val="both"/>
    </w:pPr>
  </w:style>
  <w:style w:type="paragraph" w:customStyle="1" w:styleId="FAB2C581C460425B8C6993C929C75B9A15">
    <w:name w:val="FAB2C581C460425B8C6993C929C75B9A15"/>
    <w:rsid w:val="00AD56B5"/>
    <w:pPr>
      <w:widowControl w:val="0"/>
      <w:jc w:val="both"/>
    </w:pPr>
  </w:style>
  <w:style w:type="paragraph" w:customStyle="1" w:styleId="7C7942928BCC49FD9571D742E06F603115">
    <w:name w:val="7C7942928BCC49FD9571D742E06F603115"/>
    <w:rsid w:val="00AD56B5"/>
    <w:pPr>
      <w:widowControl w:val="0"/>
      <w:jc w:val="both"/>
    </w:pPr>
  </w:style>
  <w:style w:type="paragraph" w:customStyle="1" w:styleId="C607FD152BD849BE95023F5BC0FFD52415">
    <w:name w:val="C607FD152BD849BE95023F5BC0FFD52415"/>
    <w:rsid w:val="00AD56B5"/>
    <w:pPr>
      <w:widowControl w:val="0"/>
      <w:jc w:val="both"/>
    </w:pPr>
  </w:style>
  <w:style w:type="paragraph" w:customStyle="1" w:styleId="AD325847B4554B95998EAEDED967D0BD15">
    <w:name w:val="AD325847B4554B95998EAEDED967D0BD15"/>
    <w:rsid w:val="00AD56B5"/>
    <w:pPr>
      <w:widowControl w:val="0"/>
      <w:jc w:val="both"/>
    </w:pPr>
  </w:style>
  <w:style w:type="paragraph" w:customStyle="1" w:styleId="FB141438DDE84E5994C5F2A1E7D2BDF316">
    <w:name w:val="FB141438DDE84E5994C5F2A1E7D2BDF316"/>
    <w:rsid w:val="00AD56B5"/>
    <w:pPr>
      <w:widowControl w:val="0"/>
      <w:jc w:val="both"/>
    </w:pPr>
  </w:style>
  <w:style w:type="paragraph" w:customStyle="1" w:styleId="96093E38F059455A802D9A65C67B451016">
    <w:name w:val="96093E38F059455A802D9A65C67B451016"/>
    <w:rsid w:val="00AD56B5"/>
    <w:pPr>
      <w:widowControl w:val="0"/>
      <w:jc w:val="both"/>
    </w:pPr>
  </w:style>
  <w:style w:type="paragraph" w:customStyle="1" w:styleId="66DD974B76054B8BA751FDBB9A6BBFEB16">
    <w:name w:val="66DD974B76054B8BA751FDBB9A6BBFEB16"/>
    <w:rsid w:val="00AD56B5"/>
    <w:pPr>
      <w:widowControl w:val="0"/>
      <w:jc w:val="both"/>
    </w:pPr>
  </w:style>
  <w:style w:type="paragraph" w:customStyle="1" w:styleId="511107165FAA496DB25473A57CBCF7AB16">
    <w:name w:val="511107165FAA496DB25473A57CBCF7AB16"/>
    <w:rsid w:val="00AD56B5"/>
    <w:pPr>
      <w:widowControl w:val="0"/>
      <w:jc w:val="both"/>
    </w:pPr>
  </w:style>
  <w:style w:type="paragraph" w:customStyle="1" w:styleId="BB668EEA353C4387ACBCA86265322C9516">
    <w:name w:val="BB668EEA353C4387ACBCA86265322C9516"/>
    <w:rsid w:val="00AD56B5"/>
    <w:pPr>
      <w:widowControl w:val="0"/>
      <w:jc w:val="both"/>
    </w:pPr>
  </w:style>
  <w:style w:type="paragraph" w:customStyle="1" w:styleId="D992178CD8624E098F17DFF381ABFCC816">
    <w:name w:val="D992178CD8624E098F17DFF381ABFCC816"/>
    <w:rsid w:val="00AD56B5"/>
    <w:pPr>
      <w:widowControl w:val="0"/>
      <w:jc w:val="both"/>
    </w:pPr>
  </w:style>
  <w:style w:type="paragraph" w:customStyle="1" w:styleId="F62510FE7AC84368B8A0FB58A96B529E16">
    <w:name w:val="F62510FE7AC84368B8A0FB58A96B529E16"/>
    <w:rsid w:val="00AD56B5"/>
    <w:pPr>
      <w:widowControl w:val="0"/>
      <w:jc w:val="both"/>
    </w:pPr>
  </w:style>
  <w:style w:type="paragraph" w:customStyle="1" w:styleId="0CB03CC8D0F345DA9C157F9AC8CC655116">
    <w:name w:val="0CB03CC8D0F345DA9C157F9AC8CC655116"/>
    <w:rsid w:val="00AD56B5"/>
    <w:pPr>
      <w:widowControl w:val="0"/>
      <w:jc w:val="both"/>
    </w:pPr>
  </w:style>
  <w:style w:type="paragraph" w:customStyle="1" w:styleId="2CA74D8F97F84710A2FC20378E8A197716">
    <w:name w:val="2CA74D8F97F84710A2FC20378E8A197716"/>
    <w:rsid w:val="00AD56B5"/>
    <w:pPr>
      <w:widowControl w:val="0"/>
      <w:jc w:val="both"/>
    </w:pPr>
  </w:style>
  <w:style w:type="paragraph" w:customStyle="1" w:styleId="B3889A1D6C6D49F6A5B3A64EA1D440E516">
    <w:name w:val="B3889A1D6C6D49F6A5B3A64EA1D440E516"/>
    <w:rsid w:val="00AD56B5"/>
    <w:pPr>
      <w:widowControl w:val="0"/>
      <w:jc w:val="both"/>
    </w:pPr>
  </w:style>
  <w:style w:type="paragraph" w:customStyle="1" w:styleId="3EB3B1A547B244D086215B467DEF700E16">
    <w:name w:val="3EB3B1A547B244D086215B467DEF700E16"/>
    <w:rsid w:val="00AD56B5"/>
    <w:pPr>
      <w:widowControl w:val="0"/>
      <w:jc w:val="both"/>
    </w:pPr>
  </w:style>
  <w:style w:type="paragraph" w:customStyle="1" w:styleId="3EB8E0E28FD04B56B6752D855184DBE516">
    <w:name w:val="3EB8E0E28FD04B56B6752D855184DBE516"/>
    <w:rsid w:val="00AD56B5"/>
    <w:pPr>
      <w:widowControl w:val="0"/>
      <w:jc w:val="both"/>
    </w:pPr>
  </w:style>
  <w:style w:type="paragraph" w:customStyle="1" w:styleId="53DFECFFA1F242DBB447EC1D1A235DBE16">
    <w:name w:val="53DFECFFA1F242DBB447EC1D1A235DBE16"/>
    <w:rsid w:val="00AD56B5"/>
    <w:pPr>
      <w:widowControl w:val="0"/>
      <w:jc w:val="both"/>
    </w:pPr>
  </w:style>
  <w:style w:type="paragraph" w:customStyle="1" w:styleId="A2CA24BEF4A941BFA2D985D11B7F6E0616">
    <w:name w:val="A2CA24BEF4A941BFA2D985D11B7F6E0616"/>
    <w:rsid w:val="00AD56B5"/>
    <w:pPr>
      <w:widowControl w:val="0"/>
      <w:jc w:val="both"/>
    </w:pPr>
  </w:style>
  <w:style w:type="paragraph" w:customStyle="1" w:styleId="A196E19F716E4EE8BC4FC4ED4DF4E59E14">
    <w:name w:val="A196E19F716E4EE8BC4FC4ED4DF4E59E14"/>
    <w:rsid w:val="00AD56B5"/>
    <w:pPr>
      <w:widowControl w:val="0"/>
      <w:jc w:val="both"/>
    </w:pPr>
  </w:style>
  <w:style w:type="paragraph" w:customStyle="1" w:styleId="FA0A3332EB4643399972A695AA12283C14">
    <w:name w:val="FA0A3332EB4643399972A695AA12283C14"/>
    <w:rsid w:val="00AD56B5"/>
    <w:pPr>
      <w:widowControl w:val="0"/>
      <w:jc w:val="both"/>
    </w:pPr>
  </w:style>
  <w:style w:type="paragraph" w:customStyle="1" w:styleId="188BA22C8E954D7680AC3CDF834A976F14">
    <w:name w:val="188BA22C8E954D7680AC3CDF834A976F14"/>
    <w:rsid w:val="00AD56B5"/>
    <w:pPr>
      <w:widowControl w:val="0"/>
      <w:jc w:val="both"/>
    </w:pPr>
  </w:style>
  <w:style w:type="paragraph" w:customStyle="1" w:styleId="E796ACA336C64FCABA1871D2EC8997E912">
    <w:name w:val="E796ACA336C64FCABA1871D2EC8997E912"/>
    <w:rsid w:val="00AD56B5"/>
    <w:pPr>
      <w:widowControl w:val="0"/>
      <w:jc w:val="both"/>
    </w:pPr>
  </w:style>
  <w:style w:type="paragraph" w:customStyle="1" w:styleId="1CB64E3F420A44A18C09D570B42F8CA38">
    <w:name w:val="1CB64E3F420A44A18C09D570B42F8CA38"/>
    <w:rsid w:val="00AD56B5"/>
    <w:pPr>
      <w:widowControl w:val="0"/>
      <w:jc w:val="both"/>
    </w:pPr>
  </w:style>
  <w:style w:type="paragraph" w:customStyle="1" w:styleId="C0B6F704588C4FC8B32C7FD97DC5CF7C3">
    <w:name w:val="C0B6F704588C4FC8B32C7FD97DC5CF7C3"/>
    <w:rsid w:val="00AD56B5"/>
    <w:pPr>
      <w:widowControl w:val="0"/>
      <w:jc w:val="both"/>
    </w:pPr>
  </w:style>
  <w:style w:type="paragraph" w:customStyle="1" w:styleId="C67B808E8FC943EEAED48D9C504E0CA4">
    <w:name w:val="C67B808E8FC943EEAED48D9C504E0CA4"/>
    <w:rsid w:val="00AD56B5"/>
    <w:pPr>
      <w:spacing w:after="160" w:line="259" w:lineRule="auto"/>
    </w:pPr>
    <w:rPr>
      <w:kern w:val="0"/>
      <w:sz w:val="22"/>
    </w:rPr>
  </w:style>
  <w:style w:type="paragraph" w:customStyle="1" w:styleId="75F138310EE84358BC9AA583CE21EE55">
    <w:name w:val="75F138310EE84358BC9AA583CE21EE55"/>
    <w:rsid w:val="00AD56B5"/>
    <w:pPr>
      <w:spacing w:after="160" w:line="259" w:lineRule="auto"/>
    </w:pPr>
    <w:rPr>
      <w:kern w:val="0"/>
      <w:sz w:val="22"/>
    </w:rPr>
  </w:style>
  <w:style w:type="paragraph" w:customStyle="1" w:styleId="BF505DCAFD17449280E54D73ADD26F73">
    <w:name w:val="BF505DCAFD17449280E54D73ADD26F73"/>
    <w:rsid w:val="00AD56B5"/>
    <w:pPr>
      <w:spacing w:after="160" w:line="259" w:lineRule="auto"/>
    </w:pPr>
    <w:rPr>
      <w:kern w:val="0"/>
      <w:sz w:val="22"/>
    </w:rPr>
  </w:style>
  <w:style w:type="paragraph" w:customStyle="1" w:styleId="E3014F6433AC45A79CEF608BABE49AB4">
    <w:name w:val="E3014F6433AC45A79CEF608BABE49AB4"/>
    <w:rsid w:val="00AD56B5"/>
    <w:pPr>
      <w:spacing w:after="160" w:line="259" w:lineRule="auto"/>
    </w:pPr>
    <w:rPr>
      <w:kern w:val="0"/>
      <w:sz w:val="22"/>
    </w:rPr>
  </w:style>
  <w:style w:type="paragraph" w:customStyle="1" w:styleId="6F590FC4C5CB4CDEB61DDCF9BBBBC6D2">
    <w:name w:val="6F590FC4C5CB4CDEB61DDCF9BBBBC6D2"/>
    <w:rsid w:val="00AD56B5"/>
    <w:pPr>
      <w:spacing w:after="160" w:line="259" w:lineRule="auto"/>
    </w:pPr>
    <w:rPr>
      <w:kern w:val="0"/>
      <w:sz w:val="22"/>
    </w:rPr>
  </w:style>
  <w:style w:type="paragraph" w:customStyle="1" w:styleId="A7CCC780925E4BF3910DA74153FE2A7B">
    <w:name w:val="A7CCC780925E4BF3910DA74153FE2A7B"/>
    <w:rsid w:val="00AD56B5"/>
    <w:pPr>
      <w:spacing w:after="160" w:line="259" w:lineRule="auto"/>
    </w:pPr>
    <w:rPr>
      <w:kern w:val="0"/>
      <w:sz w:val="22"/>
    </w:rPr>
  </w:style>
  <w:style w:type="paragraph" w:customStyle="1" w:styleId="B4E7A413930148AEA17BA4CB5D979A74">
    <w:name w:val="B4E7A413930148AEA17BA4CB5D979A74"/>
    <w:rsid w:val="00AD56B5"/>
    <w:pPr>
      <w:spacing w:after="160" w:line="259" w:lineRule="auto"/>
    </w:pPr>
    <w:rPr>
      <w:kern w:val="0"/>
      <w:sz w:val="22"/>
    </w:rPr>
  </w:style>
  <w:style w:type="paragraph" w:customStyle="1" w:styleId="F31719DE49254205B7040DD092E7C6F3">
    <w:name w:val="F31719DE49254205B7040DD092E7C6F3"/>
    <w:rsid w:val="00AD56B5"/>
    <w:pPr>
      <w:spacing w:after="160" w:line="259" w:lineRule="auto"/>
    </w:pPr>
    <w:rPr>
      <w:kern w:val="0"/>
      <w:sz w:val="22"/>
    </w:rPr>
  </w:style>
  <w:style w:type="paragraph" w:customStyle="1" w:styleId="31C82FED9F17436C975CBADF5AB8C564">
    <w:name w:val="31C82FED9F17436C975CBADF5AB8C564"/>
    <w:rsid w:val="00AD56B5"/>
    <w:pPr>
      <w:spacing w:after="160" w:line="259" w:lineRule="auto"/>
    </w:pPr>
    <w:rPr>
      <w:kern w:val="0"/>
      <w:sz w:val="22"/>
    </w:rPr>
  </w:style>
  <w:style w:type="paragraph" w:customStyle="1" w:styleId="DEEF647F09494BC482B451CADA76B4D7">
    <w:name w:val="DEEF647F09494BC482B451CADA76B4D7"/>
    <w:rsid w:val="00AD56B5"/>
    <w:pPr>
      <w:spacing w:after="160" w:line="259" w:lineRule="auto"/>
    </w:pPr>
    <w:rPr>
      <w:kern w:val="0"/>
      <w:sz w:val="22"/>
    </w:rPr>
  </w:style>
  <w:style w:type="paragraph" w:customStyle="1" w:styleId="BE0319F5B437456B94AB7AB975F733B2">
    <w:name w:val="BE0319F5B437456B94AB7AB975F733B2"/>
    <w:rsid w:val="00AD56B5"/>
    <w:pPr>
      <w:spacing w:after="160" w:line="259" w:lineRule="auto"/>
    </w:pPr>
    <w:rPr>
      <w:kern w:val="0"/>
      <w:sz w:val="22"/>
    </w:rPr>
  </w:style>
  <w:style w:type="paragraph" w:customStyle="1" w:styleId="1CF9A4ED95D4445BA4FB492298556F39">
    <w:name w:val="1CF9A4ED95D4445BA4FB492298556F39"/>
    <w:rsid w:val="00AD56B5"/>
    <w:pPr>
      <w:spacing w:after="160" w:line="259" w:lineRule="auto"/>
    </w:pPr>
    <w:rPr>
      <w:kern w:val="0"/>
      <w:sz w:val="22"/>
    </w:rPr>
  </w:style>
  <w:style w:type="paragraph" w:customStyle="1" w:styleId="ADCD34F0DFB74482BE8200370EC142FB">
    <w:name w:val="ADCD34F0DFB74482BE8200370EC142FB"/>
    <w:rsid w:val="00AD56B5"/>
    <w:pPr>
      <w:spacing w:after="160" w:line="259" w:lineRule="auto"/>
    </w:pPr>
    <w:rPr>
      <w:kern w:val="0"/>
      <w:sz w:val="22"/>
    </w:rPr>
  </w:style>
  <w:style w:type="paragraph" w:customStyle="1" w:styleId="11ECFA6B31404FDCB83213D21BAFBF1B">
    <w:name w:val="11ECFA6B31404FDCB83213D21BAFBF1B"/>
    <w:rsid w:val="00AD56B5"/>
    <w:pPr>
      <w:spacing w:after="160" w:line="259" w:lineRule="auto"/>
    </w:pPr>
    <w:rPr>
      <w:kern w:val="0"/>
      <w:sz w:val="22"/>
    </w:rPr>
  </w:style>
  <w:style w:type="paragraph" w:customStyle="1" w:styleId="F00A47A9606141FE982E400A73EC9B4D">
    <w:name w:val="F00A47A9606141FE982E400A73EC9B4D"/>
    <w:rsid w:val="00AD56B5"/>
    <w:pPr>
      <w:spacing w:after="160" w:line="259" w:lineRule="auto"/>
    </w:pPr>
    <w:rPr>
      <w:kern w:val="0"/>
      <w:sz w:val="22"/>
    </w:rPr>
  </w:style>
  <w:style w:type="paragraph" w:customStyle="1" w:styleId="515CE24A737141619DEA6396047B25D6">
    <w:name w:val="515CE24A737141619DEA6396047B25D6"/>
    <w:rsid w:val="00AD56B5"/>
    <w:pPr>
      <w:spacing w:after="160" w:line="259" w:lineRule="auto"/>
    </w:pPr>
    <w:rPr>
      <w:kern w:val="0"/>
      <w:sz w:val="22"/>
    </w:rPr>
  </w:style>
  <w:style w:type="paragraph" w:customStyle="1" w:styleId="F56F73DA23A74E5DA73310C3A7EE2A15">
    <w:name w:val="F56F73DA23A74E5DA73310C3A7EE2A15"/>
    <w:rsid w:val="00AD56B5"/>
    <w:pPr>
      <w:spacing w:after="160" w:line="259" w:lineRule="auto"/>
    </w:pPr>
    <w:rPr>
      <w:kern w:val="0"/>
      <w:sz w:val="22"/>
    </w:rPr>
  </w:style>
  <w:style w:type="paragraph" w:customStyle="1" w:styleId="6B34CBF5FC474A07B4E126CCD2D0880D">
    <w:name w:val="6B34CBF5FC474A07B4E126CCD2D0880D"/>
    <w:rsid w:val="00AD56B5"/>
    <w:pPr>
      <w:spacing w:after="160" w:line="259" w:lineRule="auto"/>
    </w:pPr>
    <w:rPr>
      <w:kern w:val="0"/>
      <w:sz w:val="22"/>
    </w:rPr>
  </w:style>
  <w:style w:type="paragraph" w:customStyle="1" w:styleId="FE7DD8BE606A4BF6A04AE468C76382DC">
    <w:name w:val="FE7DD8BE606A4BF6A04AE468C76382DC"/>
    <w:rsid w:val="00AD56B5"/>
    <w:pPr>
      <w:spacing w:after="160" w:line="259" w:lineRule="auto"/>
    </w:pPr>
    <w:rPr>
      <w:kern w:val="0"/>
      <w:sz w:val="22"/>
    </w:rPr>
  </w:style>
  <w:style w:type="paragraph" w:customStyle="1" w:styleId="BF20CB42F135482F88F3EEEF437AB8B5">
    <w:name w:val="BF20CB42F135482F88F3EEEF437AB8B5"/>
    <w:rsid w:val="00AD56B5"/>
    <w:pPr>
      <w:spacing w:after="160" w:line="259" w:lineRule="auto"/>
    </w:pPr>
    <w:rPr>
      <w:kern w:val="0"/>
      <w:sz w:val="22"/>
    </w:rPr>
  </w:style>
  <w:style w:type="paragraph" w:customStyle="1" w:styleId="7B6DF555BAB5426C83E2F01F911ACE37">
    <w:name w:val="7B6DF555BAB5426C83E2F01F911ACE37"/>
    <w:rsid w:val="00AD56B5"/>
    <w:pPr>
      <w:spacing w:after="160" w:line="259" w:lineRule="auto"/>
    </w:pPr>
    <w:rPr>
      <w:kern w:val="0"/>
      <w:sz w:val="22"/>
    </w:rPr>
  </w:style>
  <w:style w:type="paragraph" w:customStyle="1" w:styleId="98B53CF1DAF94D35852352B7888A490C">
    <w:name w:val="98B53CF1DAF94D35852352B7888A490C"/>
    <w:rsid w:val="00AD56B5"/>
    <w:pPr>
      <w:spacing w:after="160" w:line="259" w:lineRule="auto"/>
    </w:pPr>
    <w:rPr>
      <w:kern w:val="0"/>
      <w:sz w:val="22"/>
    </w:rPr>
  </w:style>
  <w:style w:type="paragraph" w:customStyle="1" w:styleId="52B367FBE73F45D2A78ED08B271258CA">
    <w:name w:val="52B367FBE73F45D2A78ED08B271258CA"/>
    <w:rsid w:val="00AD56B5"/>
    <w:pPr>
      <w:spacing w:after="160" w:line="259" w:lineRule="auto"/>
    </w:pPr>
    <w:rPr>
      <w:kern w:val="0"/>
      <w:sz w:val="22"/>
    </w:rPr>
  </w:style>
  <w:style w:type="paragraph" w:customStyle="1" w:styleId="05DCC34DB7A0497ABC29701F14CEBD51">
    <w:name w:val="05DCC34DB7A0497ABC29701F14CEBD51"/>
    <w:rsid w:val="00AD56B5"/>
    <w:pPr>
      <w:spacing w:after="160" w:line="259" w:lineRule="auto"/>
    </w:pPr>
    <w:rPr>
      <w:kern w:val="0"/>
      <w:sz w:val="22"/>
    </w:rPr>
  </w:style>
  <w:style w:type="paragraph" w:customStyle="1" w:styleId="0EA9DEE9592C4ECF974AC9F355F650F8">
    <w:name w:val="0EA9DEE9592C4ECF974AC9F355F650F8"/>
    <w:rsid w:val="00AD56B5"/>
    <w:pPr>
      <w:spacing w:after="160" w:line="259" w:lineRule="auto"/>
    </w:pPr>
    <w:rPr>
      <w:kern w:val="0"/>
      <w:sz w:val="22"/>
    </w:rPr>
  </w:style>
  <w:style w:type="paragraph" w:customStyle="1" w:styleId="670D45F0CE1C471FB5D11997EDB25E01">
    <w:name w:val="670D45F0CE1C471FB5D11997EDB25E01"/>
    <w:rsid w:val="00AD56B5"/>
    <w:pPr>
      <w:spacing w:after="160" w:line="259" w:lineRule="auto"/>
    </w:pPr>
    <w:rPr>
      <w:kern w:val="0"/>
      <w:sz w:val="22"/>
    </w:rPr>
  </w:style>
  <w:style w:type="paragraph" w:customStyle="1" w:styleId="1FC8C9E09B8F4630A1E7FB7CC380D296">
    <w:name w:val="1FC8C9E09B8F4630A1E7FB7CC380D296"/>
    <w:rsid w:val="00AD56B5"/>
    <w:pPr>
      <w:spacing w:after="160" w:line="259" w:lineRule="auto"/>
    </w:pPr>
    <w:rPr>
      <w:kern w:val="0"/>
      <w:sz w:val="22"/>
    </w:rPr>
  </w:style>
  <w:style w:type="paragraph" w:customStyle="1" w:styleId="3DD3DF92CD384553BF25C8450543D5CA16">
    <w:name w:val="3DD3DF92CD384553BF25C8450543D5CA16"/>
    <w:rsid w:val="00AD56B5"/>
    <w:pPr>
      <w:widowControl w:val="0"/>
      <w:jc w:val="both"/>
    </w:pPr>
  </w:style>
  <w:style w:type="paragraph" w:customStyle="1" w:styleId="0C3D75C66B9449F48A93094F88933E1716">
    <w:name w:val="0C3D75C66B9449F48A93094F88933E1716"/>
    <w:rsid w:val="00AD56B5"/>
    <w:pPr>
      <w:widowControl w:val="0"/>
      <w:jc w:val="both"/>
    </w:pPr>
  </w:style>
  <w:style w:type="paragraph" w:customStyle="1" w:styleId="FAB2C581C460425B8C6993C929C75B9A16">
    <w:name w:val="FAB2C581C460425B8C6993C929C75B9A16"/>
    <w:rsid w:val="00AD56B5"/>
    <w:pPr>
      <w:widowControl w:val="0"/>
      <w:jc w:val="both"/>
    </w:pPr>
  </w:style>
  <w:style w:type="paragraph" w:customStyle="1" w:styleId="7C7942928BCC49FD9571D742E06F603116">
    <w:name w:val="7C7942928BCC49FD9571D742E06F603116"/>
    <w:rsid w:val="00AD56B5"/>
    <w:pPr>
      <w:widowControl w:val="0"/>
      <w:jc w:val="both"/>
    </w:pPr>
  </w:style>
  <w:style w:type="paragraph" w:customStyle="1" w:styleId="C607FD152BD849BE95023F5BC0FFD52416">
    <w:name w:val="C607FD152BD849BE95023F5BC0FFD52416"/>
    <w:rsid w:val="00AD56B5"/>
    <w:pPr>
      <w:widowControl w:val="0"/>
      <w:jc w:val="both"/>
    </w:pPr>
  </w:style>
  <w:style w:type="paragraph" w:customStyle="1" w:styleId="AD325847B4554B95998EAEDED967D0BD16">
    <w:name w:val="AD325847B4554B95998EAEDED967D0BD16"/>
    <w:rsid w:val="00AD56B5"/>
    <w:pPr>
      <w:widowControl w:val="0"/>
      <w:jc w:val="both"/>
    </w:pPr>
  </w:style>
  <w:style w:type="paragraph" w:customStyle="1" w:styleId="FB141438DDE84E5994C5F2A1E7D2BDF317">
    <w:name w:val="FB141438DDE84E5994C5F2A1E7D2BDF317"/>
    <w:rsid w:val="00AD56B5"/>
    <w:pPr>
      <w:widowControl w:val="0"/>
      <w:jc w:val="both"/>
    </w:pPr>
  </w:style>
  <w:style w:type="paragraph" w:customStyle="1" w:styleId="96093E38F059455A802D9A65C67B451017">
    <w:name w:val="96093E38F059455A802D9A65C67B451017"/>
    <w:rsid w:val="00AD56B5"/>
    <w:pPr>
      <w:widowControl w:val="0"/>
      <w:jc w:val="both"/>
    </w:pPr>
  </w:style>
  <w:style w:type="paragraph" w:customStyle="1" w:styleId="66DD974B76054B8BA751FDBB9A6BBFEB17">
    <w:name w:val="66DD974B76054B8BA751FDBB9A6BBFEB17"/>
    <w:rsid w:val="00AD56B5"/>
    <w:pPr>
      <w:widowControl w:val="0"/>
      <w:jc w:val="both"/>
    </w:pPr>
  </w:style>
  <w:style w:type="paragraph" w:customStyle="1" w:styleId="511107165FAA496DB25473A57CBCF7AB17">
    <w:name w:val="511107165FAA496DB25473A57CBCF7AB17"/>
    <w:rsid w:val="00AD56B5"/>
    <w:pPr>
      <w:widowControl w:val="0"/>
      <w:jc w:val="both"/>
    </w:pPr>
  </w:style>
  <w:style w:type="paragraph" w:customStyle="1" w:styleId="BB668EEA353C4387ACBCA86265322C9517">
    <w:name w:val="BB668EEA353C4387ACBCA86265322C9517"/>
    <w:rsid w:val="00AD56B5"/>
    <w:pPr>
      <w:widowControl w:val="0"/>
      <w:jc w:val="both"/>
    </w:pPr>
  </w:style>
  <w:style w:type="paragraph" w:customStyle="1" w:styleId="D992178CD8624E098F17DFF381ABFCC817">
    <w:name w:val="D992178CD8624E098F17DFF381ABFCC817"/>
    <w:rsid w:val="00AD56B5"/>
    <w:pPr>
      <w:widowControl w:val="0"/>
      <w:jc w:val="both"/>
    </w:pPr>
  </w:style>
  <w:style w:type="paragraph" w:customStyle="1" w:styleId="F62510FE7AC84368B8A0FB58A96B529E17">
    <w:name w:val="F62510FE7AC84368B8A0FB58A96B529E17"/>
    <w:rsid w:val="00AD56B5"/>
    <w:pPr>
      <w:widowControl w:val="0"/>
      <w:jc w:val="both"/>
    </w:pPr>
  </w:style>
  <w:style w:type="paragraph" w:customStyle="1" w:styleId="0CB03CC8D0F345DA9C157F9AC8CC655117">
    <w:name w:val="0CB03CC8D0F345DA9C157F9AC8CC655117"/>
    <w:rsid w:val="00AD56B5"/>
    <w:pPr>
      <w:widowControl w:val="0"/>
      <w:jc w:val="both"/>
    </w:pPr>
  </w:style>
  <w:style w:type="paragraph" w:customStyle="1" w:styleId="2CA74D8F97F84710A2FC20378E8A197717">
    <w:name w:val="2CA74D8F97F84710A2FC20378E8A197717"/>
    <w:rsid w:val="00AD56B5"/>
    <w:pPr>
      <w:widowControl w:val="0"/>
      <w:jc w:val="both"/>
    </w:pPr>
  </w:style>
  <w:style w:type="paragraph" w:customStyle="1" w:styleId="B3889A1D6C6D49F6A5B3A64EA1D440E517">
    <w:name w:val="B3889A1D6C6D49F6A5B3A64EA1D440E517"/>
    <w:rsid w:val="00AD56B5"/>
    <w:pPr>
      <w:widowControl w:val="0"/>
      <w:jc w:val="both"/>
    </w:pPr>
  </w:style>
  <w:style w:type="paragraph" w:customStyle="1" w:styleId="3EB3B1A547B244D086215B467DEF700E17">
    <w:name w:val="3EB3B1A547B244D086215B467DEF700E17"/>
    <w:rsid w:val="00AD56B5"/>
    <w:pPr>
      <w:widowControl w:val="0"/>
      <w:jc w:val="both"/>
    </w:pPr>
  </w:style>
  <w:style w:type="paragraph" w:customStyle="1" w:styleId="3EB8E0E28FD04B56B6752D855184DBE517">
    <w:name w:val="3EB8E0E28FD04B56B6752D855184DBE517"/>
    <w:rsid w:val="00AD56B5"/>
    <w:pPr>
      <w:widowControl w:val="0"/>
      <w:jc w:val="both"/>
    </w:pPr>
  </w:style>
  <w:style w:type="paragraph" w:customStyle="1" w:styleId="53DFECFFA1F242DBB447EC1D1A235DBE17">
    <w:name w:val="53DFECFFA1F242DBB447EC1D1A235DBE17"/>
    <w:rsid w:val="00AD56B5"/>
    <w:pPr>
      <w:widowControl w:val="0"/>
      <w:jc w:val="both"/>
    </w:pPr>
  </w:style>
  <w:style w:type="paragraph" w:customStyle="1" w:styleId="A2CA24BEF4A941BFA2D985D11B7F6E0617">
    <w:name w:val="A2CA24BEF4A941BFA2D985D11B7F6E0617"/>
    <w:rsid w:val="00AD56B5"/>
    <w:pPr>
      <w:widowControl w:val="0"/>
      <w:jc w:val="both"/>
    </w:pPr>
  </w:style>
  <w:style w:type="paragraph" w:customStyle="1" w:styleId="A196E19F716E4EE8BC4FC4ED4DF4E59E15">
    <w:name w:val="A196E19F716E4EE8BC4FC4ED4DF4E59E15"/>
    <w:rsid w:val="00AD56B5"/>
    <w:pPr>
      <w:widowControl w:val="0"/>
      <w:jc w:val="both"/>
    </w:pPr>
  </w:style>
  <w:style w:type="paragraph" w:customStyle="1" w:styleId="FA0A3332EB4643399972A695AA12283C15">
    <w:name w:val="FA0A3332EB4643399972A695AA12283C15"/>
    <w:rsid w:val="00AD56B5"/>
    <w:pPr>
      <w:widowControl w:val="0"/>
      <w:jc w:val="both"/>
    </w:pPr>
  </w:style>
  <w:style w:type="paragraph" w:customStyle="1" w:styleId="188BA22C8E954D7680AC3CDF834A976F15">
    <w:name w:val="188BA22C8E954D7680AC3CDF834A976F15"/>
    <w:rsid w:val="00AD56B5"/>
    <w:pPr>
      <w:widowControl w:val="0"/>
      <w:jc w:val="both"/>
    </w:pPr>
  </w:style>
  <w:style w:type="paragraph" w:customStyle="1" w:styleId="E796ACA336C64FCABA1871D2EC8997E913">
    <w:name w:val="E796ACA336C64FCABA1871D2EC8997E913"/>
    <w:rsid w:val="00AD56B5"/>
    <w:pPr>
      <w:widowControl w:val="0"/>
      <w:jc w:val="both"/>
    </w:pPr>
  </w:style>
  <w:style w:type="paragraph" w:customStyle="1" w:styleId="1CB64E3F420A44A18C09D570B42F8CA39">
    <w:name w:val="1CB64E3F420A44A18C09D570B42F8CA39"/>
    <w:rsid w:val="00AD56B5"/>
    <w:pPr>
      <w:widowControl w:val="0"/>
      <w:jc w:val="both"/>
    </w:pPr>
  </w:style>
  <w:style w:type="paragraph" w:customStyle="1" w:styleId="C0B6F704588C4FC8B32C7FD97DC5CF7C4">
    <w:name w:val="C0B6F704588C4FC8B32C7FD97DC5CF7C4"/>
    <w:rsid w:val="00AD56B5"/>
    <w:pPr>
      <w:widowControl w:val="0"/>
      <w:jc w:val="both"/>
    </w:pPr>
  </w:style>
  <w:style w:type="paragraph" w:customStyle="1" w:styleId="FE96E787C04D429F8957AF0F203534F6">
    <w:name w:val="FE96E787C04D429F8957AF0F203534F6"/>
    <w:rsid w:val="00AD56B5"/>
    <w:pPr>
      <w:spacing w:after="160" w:line="259" w:lineRule="auto"/>
    </w:pPr>
    <w:rPr>
      <w:kern w:val="0"/>
      <w:sz w:val="22"/>
    </w:rPr>
  </w:style>
  <w:style w:type="paragraph" w:customStyle="1" w:styleId="F0E3AEC128294C8E8DABF40BC7423CAA">
    <w:name w:val="F0E3AEC128294C8E8DABF40BC7423CAA"/>
    <w:rsid w:val="00AD56B5"/>
    <w:pPr>
      <w:spacing w:after="160" w:line="259" w:lineRule="auto"/>
    </w:pPr>
    <w:rPr>
      <w:kern w:val="0"/>
      <w:sz w:val="22"/>
    </w:rPr>
  </w:style>
  <w:style w:type="paragraph" w:customStyle="1" w:styleId="7D4FBAB168A14E9E88C5AC63B7E2A3E9">
    <w:name w:val="7D4FBAB168A14E9E88C5AC63B7E2A3E9"/>
    <w:rsid w:val="00AD56B5"/>
    <w:pPr>
      <w:spacing w:after="160" w:line="259" w:lineRule="auto"/>
    </w:pPr>
    <w:rPr>
      <w:kern w:val="0"/>
      <w:sz w:val="22"/>
    </w:rPr>
  </w:style>
  <w:style w:type="paragraph" w:customStyle="1" w:styleId="6C83595A78B147BFB18C6AE798E859F0">
    <w:name w:val="6C83595A78B147BFB18C6AE798E859F0"/>
    <w:rsid w:val="00AD56B5"/>
    <w:pPr>
      <w:spacing w:after="160" w:line="259" w:lineRule="auto"/>
    </w:pPr>
    <w:rPr>
      <w:kern w:val="0"/>
      <w:sz w:val="22"/>
    </w:rPr>
  </w:style>
  <w:style w:type="paragraph" w:customStyle="1" w:styleId="BC214E1C53924CD9AFED6F96DAECFC75">
    <w:name w:val="BC214E1C53924CD9AFED6F96DAECFC75"/>
    <w:rsid w:val="00AD56B5"/>
    <w:pPr>
      <w:spacing w:after="160" w:line="259" w:lineRule="auto"/>
    </w:pPr>
    <w:rPr>
      <w:kern w:val="0"/>
      <w:sz w:val="22"/>
    </w:rPr>
  </w:style>
  <w:style w:type="paragraph" w:customStyle="1" w:styleId="A19B8A37A91240949280C6E919C3C702">
    <w:name w:val="A19B8A37A91240949280C6E919C3C702"/>
    <w:rsid w:val="00AD56B5"/>
    <w:pPr>
      <w:spacing w:after="160" w:line="259" w:lineRule="auto"/>
    </w:pPr>
    <w:rPr>
      <w:kern w:val="0"/>
      <w:sz w:val="22"/>
    </w:rPr>
  </w:style>
  <w:style w:type="paragraph" w:customStyle="1" w:styleId="F99CE8A804C44F18A82A3ED450C70056">
    <w:name w:val="F99CE8A804C44F18A82A3ED450C70056"/>
    <w:rsid w:val="00AD56B5"/>
    <w:pPr>
      <w:spacing w:after="160" w:line="259" w:lineRule="auto"/>
    </w:pPr>
    <w:rPr>
      <w:kern w:val="0"/>
      <w:sz w:val="22"/>
    </w:rPr>
  </w:style>
  <w:style w:type="paragraph" w:customStyle="1" w:styleId="40EBE055B0B14F72926C4288578C2A11">
    <w:name w:val="40EBE055B0B14F72926C4288578C2A11"/>
    <w:rsid w:val="00AD56B5"/>
    <w:pPr>
      <w:spacing w:after="160" w:line="259" w:lineRule="auto"/>
    </w:pPr>
    <w:rPr>
      <w:kern w:val="0"/>
      <w:sz w:val="22"/>
    </w:rPr>
  </w:style>
  <w:style w:type="paragraph" w:customStyle="1" w:styleId="198FC574BBCA49398BDC7C510975363C">
    <w:name w:val="198FC574BBCA49398BDC7C510975363C"/>
    <w:rsid w:val="00AD56B5"/>
    <w:pPr>
      <w:spacing w:after="160" w:line="259" w:lineRule="auto"/>
    </w:pPr>
    <w:rPr>
      <w:kern w:val="0"/>
      <w:sz w:val="22"/>
    </w:rPr>
  </w:style>
  <w:style w:type="paragraph" w:customStyle="1" w:styleId="3EE396A83E874B01A40E8CAE505E1257">
    <w:name w:val="3EE396A83E874B01A40E8CAE505E1257"/>
    <w:rsid w:val="00AD56B5"/>
    <w:pPr>
      <w:spacing w:after="160" w:line="259" w:lineRule="auto"/>
    </w:pPr>
    <w:rPr>
      <w:kern w:val="0"/>
      <w:sz w:val="22"/>
    </w:rPr>
  </w:style>
  <w:style w:type="paragraph" w:customStyle="1" w:styleId="8031FE24E6CB4227A10D2ABF864957CD">
    <w:name w:val="8031FE24E6CB4227A10D2ABF864957CD"/>
    <w:rsid w:val="00AD56B5"/>
    <w:pPr>
      <w:spacing w:after="160" w:line="259" w:lineRule="auto"/>
    </w:pPr>
    <w:rPr>
      <w:kern w:val="0"/>
      <w:sz w:val="22"/>
    </w:rPr>
  </w:style>
  <w:style w:type="paragraph" w:customStyle="1" w:styleId="182381C751A6439DA43C18E70BF7E00D">
    <w:name w:val="182381C751A6439DA43C18E70BF7E00D"/>
    <w:rsid w:val="00AD56B5"/>
    <w:pPr>
      <w:spacing w:after="160" w:line="259" w:lineRule="auto"/>
    </w:pPr>
    <w:rPr>
      <w:kern w:val="0"/>
      <w:sz w:val="22"/>
    </w:rPr>
  </w:style>
  <w:style w:type="paragraph" w:customStyle="1" w:styleId="377D472ED8D54ADA8BBEAA54305D04C8">
    <w:name w:val="377D472ED8D54ADA8BBEAA54305D04C8"/>
    <w:rsid w:val="00AD56B5"/>
    <w:pPr>
      <w:spacing w:after="160" w:line="259" w:lineRule="auto"/>
    </w:pPr>
    <w:rPr>
      <w:kern w:val="0"/>
      <w:sz w:val="22"/>
    </w:rPr>
  </w:style>
  <w:style w:type="paragraph" w:customStyle="1" w:styleId="80DA02986B04489E9CAE3DEAFD984161">
    <w:name w:val="80DA02986B04489E9CAE3DEAFD984161"/>
    <w:rsid w:val="00AD56B5"/>
    <w:pPr>
      <w:spacing w:after="160" w:line="259" w:lineRule="auto"/>
    </w:pPr>
    <w:rPr>
      <w:kern w:val="0"/>
      <w:sz w:val="22"/>
    </w:rPr>
  </w:style>
  <w:style w:type="paragraph" w:customStyle="1" w:styleId="C8290580B7DB40EAB6EEC90B57D64D6A">
    <w:name w:val="C8290580B7DB40EAB6EEC90B57D64D6A"/>
    <w:rsid w:val="00AD56B5"/>
    <w:pPr>
      <w:spacing w:after="160" w:line="259" w:lineRule="auto"/>
    </w:pPr>
    <w:rPr>
      <w:kern w:val="0"/>
      <w:sz w:val="22"/>
    </w:rPr>
  </w:style>
  <w:style w:type="paragraph" w:customStyle="1" w:styleId="B9D166D727884460B4CFC5B96BE22582">
    <w:name w:val="B9D166D727884460B4CFC5B96BE22582"/>
    <w:rsid w:val="00AD56B5"/>
    <w:pPr>
      <w:spacing w:after="160" w:line="259" w:lineRule="auto"/>
    </w:pPr>
    <w:rPr>
      <w:kern w:val="0"/>
      <w:sz w:val="22"/>
    </w:rPr>
  </w:style>
  <w:style w:type="paragraph" w:customStyle="1" w:styleId="6E9DC92893FF4F8BA66EBB7C5552006E">
    <w:name w:val="6E9DC92893FF4F8BA66EBB7C5552006E"/>
    <w:rsid w:val="00AD56B5"/>
    <w:pPr>
      <w:spacing w:after="160" w:line="259" w:lineRule="auto"/>
    </w:pPr>
    <w:rPr>
      <w:kern w:val="0"/>
      <w:sz w:val="22"/>
    </w:rPr>
  </w:style>
  <w:style w:type="paragraph" w:customStyle="1" w:styleId="1A13D1BF7D3D4A8D99605AF5C1D79976">
    <w:name w:val="1A13D1BF7D3D4A8D99605AF5C1D79976"/>
    <w:rsid w:val="00AD56B5"/>
    <w:pPr>
      <w:spacing w:after="160" w:line="259" w:lineRule="auto"/>
    </w:pPr>
    <w:rPr>
      <w:kern w:val="0"/>
      <w:sz w:val="22"/>
    </w:rPr>
  </w:style>
  <w:style w:type="paragraph" w:customStyle="1" w:styleId="FE91401435284B9A8E67FF7398CB1407">
    <w:name w:val="FE91401435284B9A8E67FF7398CB1407"/>
    <w:rsid w:val="00AD56B5"/>
    <w:pPr>
      <w:spacing w:after="160" w:line="259" w:lineRule="auto"/>
    </w:pPr>
    <w:rPr>
      <w:kern w:val="0"/>
      <w:sz w:val="22"/>
    </w:rPr>
  </w:style>
  <w:style w:type="paragraph" w:customStyle="1" w:styleId="0242DFFDDE93454BBCE6087057EE3A25">
    <w:name w:val="0242DFFDDE93454BBCE6087057EE3A25"/>
    <w:rsid w:val="00AD56B5"/>
    <w:pPr>
      <w:spacing w:after="160" w:line="259" w:lineRule="auto"/>
    </w:pPr>
    <w:rPr>
      <w:kern w:val="0"/>
      <w:sz w:val="22"/>
    </w:rPr>
  </w:style>
  <w:style w:type="paragraph" w:customStyle="1" w:styleId="DF5DC9D723C0448AB11FE55BA2D34D5E">
    <w:name w:val="DF5DC9D723C0448AB11FE55BA2D34D5E"/>
    <w:rsid w:val="00AD56B5"/>
    <w:pPr>
      <w:spacing w:after="160" w:line="259" w:lineRule="auto"/>
    </w:pPr>
    <w:rPr>
      <w:kern w:val="0"/>
      <w:sz w:val="22"/>
    </w:rPr>
  </w:style>
  <w:style w:type="paragraph" w:customStyle="1" w:styleId="202E1DFE3A1845C2837956FF9D813D95">
    <w:name w:val="202E1DFE3A1845C2837956FF9D813D95"/>
    <w:rsid w:val="00AD56B5"/>
    <w:pPr>
      <w:spacing w:after="160" w:line="259" w:lineRule="auto"/>
    </w:pPr>
    <w:rPr>
      <w:kern w:val="0"/>
      <w:sz w:val="22"/>
    </w:rPr>
  </w:style>
  <w:style w:type="paragraph" w:customStyle="1" w:styleId="10453BD781FF464194808E4D892BC642">
    <w:name w:val="10453BD781FF464194808E4D892BC642"/>
    <w:rsid w:val="00AD56B5"/>
    <w:pPr>
      <w:spacing w:after="160" w:line="259" w:lineRule="auto"/>
    </w:pPr>
    <w:rPr>
      <w:kern w:val="0"/>
      <w:sz w:val="22"/>
    </w:rPr>
  </w:style>
  <w:style w:type="paragraph" w:customStyle="1" w:styleId="C31C79F71D9249A79987B399CF2E6935">
    <w:name w:val="C31C79F71D9249A79987B399CF2E6935"/>
    <w:rsid w:val="00AD56B5"/>
    <w:pPr>
      <w:spacing w:after="160" w:line="259" w:lineRule="auto"/>
    </w:pPr>
    <w:rPr>
      <w:kern w:val="0"/>
      <w:sz w:val="22"/>
    </w:rPr>
  </w:style>
  <w:style w:type="paragraph" w:customStyle="1" w:styleId="1276E79F3FF94879A90CA399E02933B9">
    <w:name w:val="1276E79F3FF94879A90CA399E02933B9"/>
    <w:rsid w:val="00AD56B5"/>
    <w:pPr>
      <w:spacing w:after="160" w:line="259" w:lineRule="auto"/>
    </w:pPr>
    <w:rPr>
      <w:kern w:val="0"/>
      <w:sz w:val="22"/>
    </w:rPr>
  </w:style>
  <w:style w:type="paragraph" w:customStyle="1" w:styleId="86247F853ECA42B9AEADAFCFDC35C80B">
    <w:name w:val="86247F853ECA42B9AEADAFCFDC35C80B"/>
    <w:rsid w:val="00AD56B5"/>
    <w:pPr>
      <w:spacing w:after="160" w:line="259" w:lineRule="auto"/>
    </w:pPr>
    <w:rPr>
      <w:kern w:val="0"/>
      <w:sz w:val="22"/>
    </w:rPr>
  </w:style>
  <w:style w:type="paragraph" w:customStyle="1" w:styleId="138C5F7F609D4978B50C164D1F6D9A3B">
    <w:name w:val="138C5F7F609D4978B50C164D1F6D9A3B"/>
    <w:rsid w:val="00AD56B5"/>
    <w:pPr>
      <w:spacing w:after="160" w:line="259" w:lineRule="auto"/>
    </w:pPr>
    <w:rPr>
      <w:kern w:val="0"/>
      <w:sz w:val="22"/>
    </w:rPr>
  </w:style>
  <w:style w:type="paragraph" w:customStyle="1" w:styleId="FE96E787C04D429F8957AF0F203534F61">
    <w:name w:val="FE96E787C04D429F8957AF0F203534F61"/>
    <w:rsid w:val="00AD56B5"/>
    <w:pPr>
      <w:widowControl w:val="0"/>
      <w:jc w:val="both"/>
    </w:pPr>
  </w:style>
  <w:style w:type="paragraph" w:customStyle="1" w:styleId="F0E3AEC128294C8E8DABF40BC7423CAA1">
    <w:name w:val="F0E3AEC128294C8E8DABF40BC7423CAA1"/>
    <w:rsid w:val="00AD56B5"/>
    <w:pPr>
      <w:widowControl w:val="0"/>
      <w:jc w:val="both"/>
    </w:pPr>
  </w:style>
  <w:style w:type="paragraph" w:customStyle="1" w:styleId="7D4FBAB168A14E9E88C5AC63B7E2A3E91">
    <w:name w:val="7D4FBAB168A14E9E88C5AC63B7E2A3E91"/>
    <w:rsid w:val="00AD56B5"/>
    <w:pPr>
      <w:widowControl w:val="0"/>
      <w:jc w:val="both"/>
    </w:pPr>
  </w:style>
  <w:style w:type="paragraph" w:customStyle="1" w:styleId="6C83595A78B147BFB18C6AE798E859F01">
    <w:name w:val="6C83595A78B147BFB18C6AE798E859F01"/>
    <w:rsid w:val="00AD56B5"/>
    <w:pPr>
      <w:widowControl w:val="0"/>
      <w:jc w:val="both"/>
    </w:pPr>
  </w:style>
  <w:style w:type="paragraph" w:customStyle="1" w:styleId="BC214E1C53924CD9AFED6F96DAECFC751">
    <w:name w:val="BC214E1C53924CD9AFED6F96DAECFC751"/>
    <w:rsid w:val="00AD56B5"/>
    <w:pPr>
      <w:widowControl w:val="0"/>
      <w:jc w:val="both"/>
    </w:pPr>
  </w:style>
  <w:style w:type="paragraph" w:customStyle="1" w:styleId="A19B8A37A91240949280C6E919C3C7021">
    <w:name w:val="A19B8A37A91240949280C6E919C3C7021"/>
    <w:rsid w:val="00AD56B5"/>
    <w:pPr>
      <w:widowControl w:val="0"/>
      <w:jc w:val="both"/>
    </w:pPr>
  </w:style>
  <w:style w:type="paragraph" w:customStyle="1" w:styleId="40EBE055B0B14F72926C4288578C2A111">
    <w:name w:val="40EBE055B0B14F72926C4288578C2A111"/>
    <w:rsid w:val="00AD56B5"/>
    <w:pPr>
      <w:widowControl w:val="0"/>
      <w:jc w:val="both"/>
    </w:pPr>
  </w:style>
  <w:style w:type="paragraph" w:customStyle="1" w:styleId="198FC574BBCA49398BDC7C510975363C1">
    <w:name w:val="198FC574BBCA49398BDC7C510975363C1"/>
    <w:rsid w:val="00AD56B5"/>
    <w:pPr>
      <w:widowControl w:val="0"/>
      <w:jc w:val="both"/>
    </w:pPr>
  </w:style>
  <w:style w:type="paragraph" w:customStyle="1" w:styleId="3EE396A83E874B01A40E8CAE505E12571">
    <w:name w:val="3EE396A83E874B01A40E8CAE505E12571"/>
    <w:rsid w:val="00AD56B5"/>
    <w:pPr>
      <w:widowControl w:val="0"/>
      <w:jc w:val="both"/>
    </w:pPr>
  </w:style>
  <w:style w:type="paragraph" w:customStyle="1" w:styleId="8031FE24E6CB4227A10D2ABF864957CD1">
    <w:name w:val="8031FE24E6CB4227A10D2ABF864957CD1"/>
    <w:rsid w:val="00AD56B5"/>
    <w:pPr>
      <w:widowControl w:val="0"/>
      <w:jc w:val="both"/>
    </w:pPr>
  </w:style>
  <w:style w:type="paragraph" w:customStyle="1" w:styleId="182381C751A6439DA43C18E70BF7E00D1">
    <w:name w:val="182381C751A6439DA43C18E70BF7E00D1"/>
    <w:rsid w:val="00AD56B5"/>
    <w:pPr>
      <w:widowControl w:val="0"/>
      <w:jc w:val="both"/>
    </w:pPr>
  </w:style>
  <w:style w:type="paragraph" w:customStyle="1" w:styleId="377D472ED8D54ADA8BBEAA54305D04C81">
    <w:name w:val="377D472ED8D54ADA8BBEAA54305D04C81"/>
    <w:rsid w:val="00AD56B5"/>
    <w:pPr>
      <w:widowControl w:val="0"/>
      <w:jc w:val="both"/>
    </w:pPr>
  </w:style>
  <w:style w:type="paragraph" w:customStyle="1" w:styleId="80DA02986B04489E9CAE3DEAFD9841611">
    <w:name w:val="80DA02986B04489E9CAE3DEAFD9841611"/>
    <w:rsid w:val="00AD56B5"/>
    <w:pPr>
      <w:widowControl w:val="0"/>
      <w:jc w:val="both"/>
    </w:pPr>
  </w:style>
  <w:style w:type="paragraph" w:customStyle="1" w:styleId="C8290580B7DB40EAB6EEC90B57D64D6A1">
    <w:name w:val="C8290580B7DB40EAB6EEC90B57D64D6A1"/>
    <w:rsid w:val="00AD56B5"/>
    <w:pPr>
      <w:widowControl w:val="0"/>
      <w:jc w:val="both"/>
    </w:pPr>
  </w:style>
  <w:style w:type="paragraph" w:customStyle="1" w:styleId="B9D166D727884460B4CFC5B96BE225821">
    <w:name w:val="B9D166D727884460B4CFC5B96BE225821"/>
    <w:rsid w:val="00AD56B5"/>
    <w:pPr>
      <w:widowControl w:val="0"/>
      <w:jc w:val="both"/>
    </w:pPr>
  </w:style>
  <w:style w:type="paragraph" w:customStyle="1" w:styleId="6E9DC92893FF4F8BA66EBB7C5552006E1">
    <w:name w:val="6E9DC92893FF4F8BA66EBB7C5552006E1"/>
    <w:rsid w:val="00AD56B5"/>
    <w:pPr>
      <w:widowControl w:val="0"/>
      <w:jc w:val="both"/>
    </w:pPr>
  </w:style>
  <w:style w:type="paragraph" w:customStyle="1" w:styleId="1A13D1BF7D3D4A8D99605AF5C1D799761">
    <w:name w:val="1A13D1BF7D3D4A8D99605AF5C1D799761"/>
    <w:rsid w:val="00AD56B5"/>
    <w:pPr>
      <w:widowControl w:val="0"/>
      <w:jc w:val="both"/>
    </w:pPr>
  </w:style>
  <w:style w:type="paragraph" w:customStyle="1" w:styleId="FE91401435284B9A8E67FF7398CB14071">
    <w:name w:val="FE91401435284B9A8E67FF7398CB14071"/>
    <w:rsid w:val="00AD56B5"/>
    <w:pPr>
      <w:widowControl w:val="0"/>
      <w:jc w:val="both"/>
    </w:pPr>
  </w:style>
  <w:style w:type="paragraph" w:customStyle="1" w:styleId="0242DFFDDE93454BBCE6087057EE3A251">
    <w:name w:val="0242DFFDDE93454BBCE6087057EE3A251"/>
    <w:rsid w:val="00AD56B5"/>
    <w:pPr>
      <w:widowControl w:val="0"/>
      <w:jc w:val="both"/>
    </w:pPr>
  </w:style>
  <w:style w:type="paragraph" w:customStyle="1" w:styleId="DF5DC9D723C0448AB11FE55BA2D34D5E1">
    <w:name w:val="DF5DC9D723C0448AB11FE55BA2D34D5E1"/>
    <w:rsid w:val="00AD56B5"/>
    <w:pPr>
      <w:widowControl w:val="0"/>
      <w:jc w:val="both"/>
    </w:pPr>
  </w:style>
  <w:style w:type="paragraph" w:customStyle="1" w:styleId="202E1DFE3A1845C2837956FF9D813D951">
    <w:name w:val="202E1DFE3A1845C2837956FF9D813D951"/>
    <w:rsid w:val="00AD56B5"/>
    <w:pPr>
      <w:widowControl w:val="0"/>
      <w:jc w:val="both"/>
    </w:pPr>
  </w:style>
  <w:style w:type="paragraph" w:customStyle="1" w:styleId="10453BD781FF464194808E4D892BC6421">
    <w:name w:val="10453BD781FF464194808E4D892BC6421"/>
    <w:rsid w:val="00AD56B5"/>
    <w:pPr>
      <w:widowControl w:val="0"/>
      <w:jc w:val="both"/>
    </w:pPr>
  </w:style>
  <w:style w:type="paragraph" w:customStyle="1" w:styleId="C31C79F71D9249A79987B399CF2E69351">
    <w:name w:val="C31C79F71D9249A79987B399CF2E69351"/>
    <w:rsid w:val="00AD56B5"/>
    <w:pPr>
      <w:widowControl w:val="0"/>
      <w:jc w:val="both"/>
    </w:pPr>
  </w:style>
  <w:style w:type="paragraph" w:customStyle="1" w:styleId="1276E79F3FF94879A90CA399E02933B91">
    <w:name w:val="1276E79F3FF94879A90CA399E02933B91"/>
    <w:rsid w:val="00AD56B5"/>
    <w:pPr>
      <w:widowControl w:val="0"/>
      <w:jc w:val="both"/>
    </w:pPr>
  </w:style>
  <w:style w:type="paragraph" w:customStyle="1" w:styleId="86247F853ECA42B9AEADAFCFDC35C80B1">
    <w:name w:val="86247F853ECA42B9AEADAFCFDC35C80B1"/>
    <w:rsid w:val="00AD56B5"/>
    <w:pPr>
      <w:widowControl w:val="0"/>
      <w:jc w:val="both"/>
    </w:pPr>
  </w:style>
  <w:style w:type="paragraph" w:customStyle="1" w:styleId="138C5F7F609D4978B50C164D1F6D9A3B1">
    <w:name w:val="138C5F7F609D4978B50C164D1F6D9A3B1"/>
    <w:rsid w:val="00AD56B5"/>
    <w:pPr>
      <w:widowControl w:val="0"/>
      <w:jc w:val="both"/>
    </w:pPr>
  </w:style>
  <w:style w:type="paragraph" w:customStyle="1" w:styleId="FE96E787C04D429F8957AF0F203534F62">
    <w:name w:val="FE96E787C04D429F8957AF0F203534F62"/>
    <w:rsid w:val="00AD56B5"/>
    <w:pPr>
      <w:widowControl w:val="0"/>
      <w:jc w:val="both"/>
    </w:pPr>
  </w:style>
  <w:style w:type="paragraph" w:customStyle="1" w:styleId="F0E3AEC128294C8E8DABF40BC7423CAA2">
    <w:name w:val="F0E3AEC128294C8E8DABF40BC7423CAA2"/>
    <w:rsid w:val="00AD56B5"/>
    <w:pPr>
      <w:widowControl w:val="0"/>
      <w:jc w:val="both"/>
    </w:pPr>
  </w:style>
  <w:style w:type="paragraph" w:customStyle="1" w:styleId="7D4FBAB168A14E9E88C5AC63B7E2A3E92">
    <w:name w:val="7D4FBAB168A14E9E88C5AC63B7E2A3E92"/>
    <w:rsid w:val="00AD56B5"/>
    <w:pPr>
      <w:widowControl w:val="0"/>
      <w:jc w:val="both"/>
    </w:pPr>
  </w:style>
  <w:style w:type="paragraph" w:customStyle="1" w:styleId="6C83595A78B147BFB18C6AE798E859F02">
    <w:name w:val="6C83595A78B147BFB18C6AE798E859F02"/>
    <w:rsid w:val="00AD56B5"/>
    <w:pPr>
      <w:widowControl w:val="0"/>
      <w:jc w:val="both"/>
    </w:pPr>
  </w:style>
  <w:style w:type="paragraph" w:customStyle="1" w:styleId="BC214E1C53924CD9AFED6F96DAECFC752">
    <w:name w:val="BC214E1C53924CD9AFED6F96DAECFC752"/>
    <w:rsid w:val="00AD56B5"/>
    <w:pPr>
      <w:widowControl w:val="0"/>
      <w:jc w:val="both"/>
    </w:pPr>
  </w:style>
  <w:style w:type="paragraph" w:customStyle="1" w:styleId="A19B8A37A91240949280C6E919C3C7022">
    <w:name w:val="A19B8A37A91240949280C6E919C3C7022"/>
    <w:rsid w:val="00AD56B5"/>
    <w:pPr>
      <w:widowControl w:val="0"/>
      <w:jc w:val="both"/>
    </w:pPr>
  </w:style>
  <w:style w:type="paragraph" w:customStyle="1" w:styleId="40EBE055B0B14F72926C4288578C2A112">
    <w:name w:val="40EBE055B0B14F72926C4288578C2A112"/>
    <w:rsid w:val="00AD56B5"/>
    <w:pPr>
      <w:widowControl w:val="0"/>
      <w:jc w:val="both"/>
    </w:pPr>
  </w:style>
  <w:style w:type="paragraph" w:customStyle="1" w:styleId="198FC574BBCA49398BDC7C510975363C2">
    <w:name w:val="198FC574BBCA49398BDC7C510975363C2"/>
    <w:rsid w:val="00AD56B5"/>
    <w:pPr>
      <w:widowControl w:val="0"/>
      <w:jc w:val="both"/>
    </w:pPr>
  </w:style>
  <w:style w:type="paragraph" w:customStyle="1" w:styleId="3EE396A83E874B01A40E8CAE505E12572">
    <w:name w:val="3EE396A83E874B01A40E8CAE505E12572"/>
    <w:rsid w:val="00AD56B5"/>
    <w:pPr>
      <w:widowControl w:val="0"/>
      <w:jc w:val="both"/>
    </w:pPr>
  </w:style>
  <w:style w:type="paragraph" w:customStyle="1" w:styleId="8031FE24E6CB4227A10D2ABF864957CD2">
    <w:name w:val="8031FE24E6CB4227A10D2ABF864957CD2"/>
    <w:rsid w:val="00AD56B5"/>
    <w:pPr>
      <w:widowControl w:val="0"/>
      <w:jc w:val="both"/>
    </w:pPr>
  </w:style>
  <w:style w:type="paragraph" w:customStyle="1" w:styleId="182381C751A6439DA43C18E70BF7E00D2">
    <w:name w:val="182381C751A6439DA43C18E70BF7E00D2"/>
    <w:rsid w:val="00AD56B5"/>
    <w:pPr>
      <w:widowControl w:val="0"/>
      <w:jc w:val="both"/>
    </w:pPr>
  </w:style>
  <w:style w:type="paragraph" w:customStyle="1" w:styleId="377D472ED8D54ADA8BBEAA54305D04C82">
    <w:name w:val="377D472ED8D54ADA8BBEAA54305D04C82"/>
    <w:rsid w:val="00AD56B5"/>
    <w:pPr>
      <w:widowControl w:val="0"/>
      <w:jc w:val="both"/>
    </w:pPr>
  </w:style>
  <w:style w:type="paragraph" w:customStyle="1" w:styleId="80DA02986B04489E9CAE3DEAFD9841612">
    <w:name w:val="80DA02986B04489E9CAE3DEAFD9841612"/>
    <w:rsid w:val="00AD56B5"/>
    <w:pPr>
      <w:widowControl w:val="0"/>
      <w:jc w:val="both"/>
    </w:pPr>
  </w:style>
  <w:style w:type="paragraph" w:customStyle="1" w:styleId="C8290580B7DB40EAB6EEC90B57D64D6A2">
    <w:name w:val="C8290580B7DB40EAB6EEC90B57D64D6A2"/>
    <w:rsid w:val="00AD56B5"/>
    <w:pPr>
      <w:widowControl w:val="0"/>
      <w:jc w:val="both"/>
    </w:pPr>
  </w:style>
  <w:style w:type="paragraph" w:customStyle="1" w:styleId="B9D166D727884460B4CFC5B96BE225822">
    <w:name w:val="B9D166D727884460B4CFC5B96BE225822"/>
    <w:rsid w:val="00AD56B5"/>
    <w:pPr>
      <w:widowControl w:val="0"/>
      <w:jc w:val="both"/>
    </w:pPr>
  </w:style>
  <w:style w:type="paragraph" w:customStyle="1" w:styleId="6E9DC92893FF4F8BA66EBB7C5552006E2">
    <w:name w:val="6E9DC92893FF4F8BA66EBB7C5552006E2"/>
    <w:rsid w:val="00AD56B5"/>
    <w:pPr>
      <w:widowControl w:val="0"/>
      <w:jc w:val="both"/>
    </w:pPr>
  </w:style>
  <w:style w:type="paragraph" w:customStyle="1" w:styleId="1A13D1BF7D3D4A8D99605AF5C1D799762">
    <w:name w:val="1A13D1BF7D3D4A8D99605AF5C1D799762"/>
    <w:rsid w:val="00AD56B5"/>
    <w:pPr>
      <w:widowControl w:val="0"/>
      <w:jc w:val="both"/>
    </w:pPr>
  </w:style>
  <w:style w:type="paragraph" w:customStyle="1" w:styleId="FE91401435284B9A8E67FF7398CB14072">
    <w:name w:val="FE91401435284B9A8E67FF7398CB14072"/>
    <w:rsid w:val="00AD56B5"/>
    <w:pPr>
      <w:widowControl w:val="0"/>
      <w:jc w:val="both"/>
    </w:pPr>
  </w:style>
  <w:style w:type="paragraph" w:customStyle="1" w:styleId="0242DFFDDE93454BBCE6087057EE3A252">
    <w:name w:val="0242DFFDDE93454BBCE6087057EE3A252"/>
    <w:rsid w:val="00AD56B5"/>
    <w:pPr>
      <w:widowControl w:val="0"/>
      <w:jc w:val="both"/>
    </w:pPr>
  </w:style>
  <w:style w:type="paragraph" w:customStyle="1" w:styleId="DF5DC9D723C0448AB11FE55BA2D34D5E2">
    <w:name w:val="DF5DC9D723C0448AB11FE55BA2D34D5E2"/>
    <w:rsid w:val="00AD56B5"/>
    <w:pPr>
      <w:widowControl w:val="0"/>
      <w:jc w:val="both"/>
    </w:pPr>
  </w:style>
  <w:style w:type="paragraph" w:customStyle="1" w:styleId="202E1DFE3A1845C2837956FF9D813D952">
    <w:name w:val="202E1DFE3A1845C2837956FF9D813D952"/>
    <w:rsid w:val="00AD56B5"/>
    <w:pPr>
      <w:widowControl w:val="0"/>
      <w:jc w:val="both"/>
    </w:pPr>
  </w:style>
  <w:style w:type="paragraph" w:customStyle="1" w:styleId="10453BD781FF464194808E4D892BC6422">
    <w:name w:val="10453BD781FF464194808E4D892BC6422"/>
    <w:rsid w:val="00AD56B5"/>
    <w:pPr>
      <w:widowControl w:val="0"/>
      <w:jc w:val="both"/>
    </w:pPr>
  </w:style>
  <w:style w:type="paragraph" w:customStyle="1" w:styleId="C31C79F71D9249A79987B399CF2E69352">
    <w:name w:val="C31C79F71D9249A79987B399CF2E69352"/>
    <w:rsid w:val="00AD56B5"/>
    <w:pPr>
      <w:widowControl w:val="0"/>
      <w:jc w:val="both"/>
    </w:pPr>
  </w:style>
  <w:style w:type="paragraph" w:customStyle="1" w:styleId="1276E79F3FF94879A90CA399E02933B92">
    <w:name w:val="1276E79F3FF94879A90CA399E02933B92"/>
    <w:rsid w:val="00AD56B5"/>
    <w:pPr>
      <w:widowControl w:val="0"/>
      <w:jc w:val="both"/>
    </w:pPr>
  </w:style>
  <w:style w:type="paragraph" w:customStyle="1" w:styleId="86247F853ECA42B9AEADAFCFDC35C80B2">
    <w:name w:val="86247F853ECA42B9AEADAFCFDC35C80B2"/>
    <w:rsid w:val="00AD56B5"/>
    <w:pPr>
      <w:widowControl w:val="0"/>
      <w:jc w:val="both"/>
    </w:pPr>
  </w:style>
  <w:style w:type="paragraph" w:customStyle="1" w:styleId="138C5F7F609D4978B50C164D1F6D9A3B2">
    <w:name w:val="138C5F7F609D4978B50C164D1F6D9A3B2"/>
    <w:rsid w:val="00AD56B5"/>
    <w:pPr>
      <w:widowControl w:val="0"/>
      <w:jc w:val="both"/>
    </w:pPr>
  </w:style>
  <w:style w:type="paragraph" w:customStyle="1" w:styleId="5B562C2598DB431180F141A7012FB549">
    <w:name w:val="5B562C2598DB431180F141A7012FB549"/>
    <w:rsid w:val="00AD56B5"/>
    <w:pPr>
      <w:spacing w:after="160" w:line="259" w:lineRule="auto"/>
    </w:pPr>
    <w:rPr>
      <w:kern w:val="0"/>
      <w:sz w:val="22"/>
    </w:rPr>
  </w:style>
  <w:style w:type="paragraph" w:customStyle="1" w:styleId="FBCF2113DD5A4969ADAD941B63F89B42">
    <w:name w:val="FBCF2113DD5A4969ADAD941B63F89B42"/>
    <w:rsid w:val="00AD56B5"/>
    <w:pPr>
      <w:spacing w:after="160" w:line="259" w:lineRule="auto"/>
    </w:pPr>
    <w:rPr>
      <w:kern w:val="0"/>
      <w:sz w:val="22"/>
    </w:rPr>
  </w:style>
  <w:style w:type="paragraph" w:customStyle="1" w:styleId="0676D3ADD67E4AC1BB3BFA90DF969465">
    <w:name w:val="0676D3ADD67E4AC1BB3BFA90DF969465"/>
    <w:rsid w:val="00AD56B5"/>
    <w:pPr>
      <w:spacing w:after="160" w:line="259" w:lineRule="auto"/>
    </w:pPr>
    <w:rPr>
      <w:kern w:val="0"/>
      <w:sz w:val="22"/>
    </w:rPr>
  </w:style>
  <w:style w:type="paragraph" w:customStyle="1" w:styleId="13E54D2D36C14BE39BF6DB5A98202A5F">
    <w:name w:val="13E54D2D36C14BE39BF6DB5A98202A5F"/>
    <w:rsid w:val="00AD56B5"/>
    <w:pPr>
      <w:spacing w:after="160" w:line="259" w:lineRule="auto"/>
    </w:pPr>
    <w:rPr>
      <w:kern w:val="0"/>
      <w:sz w:val="22"/>
    </w:rPr>
  </w:style>
  <w:style w:type="paragraph" w:customStyle="1" w:styleId="1174382A96614FE6A19B2AB755941379">
    <w:name w:val="1174382A96614FE6A19B2AB755941379"/>
    <w:rsid w:val="00AD56B5"/>
    <w:pPr>
      <w:spacing w:after="160" w:line="259" w:lineRule="auto"/>
    </w:pPr>
    <w:rPr>
      <w:kern w:val="0"/>
      <w:sz w:val="22"/>
    </w:rPr>
  </w:style>
  <w:style w:type="paragraph" w:customStyle="1" w:styleId="803FC1E692444B42BCE4E75B7151F7C8">
    <w:name w:val="803FC1E692444B42BCE4E75B7151F7C8"/>
    <w:rsid w:val="00AD56B5"/>
    <w:pPr>
      <w:spacing w:after="160" w:line="259" w:lineRule="auto"/>
    </w:pPr>
    <w:rPr>
      <w:kern w:val="0"/>
      <w:sz w:val="22"/>
    </w:rPr>
  </w:style>
  <w:style w:type="paragraph" w:customStyle="1" w:styleId="2CC690080FB349A6B90251266C015180">
    <w:name w:val="2CC690080FB349A6B90251266C015180"/>
    <w:rsid w:val="00AD56B5"/>
    <w:pPr>
      <w:spacing w:after="160" w:line="259" w:lineRule="auto"/>
    </w:pPr>
    <w:rPr>
      <w:kern w:val="0"/>
      <w:sz w:val="22"/>
    </w:rPr>
  </w:style>
  <w:style w:type="paragraph" w:customStyle="1" w:styleId="C8854EA239614FAD8A85C4FC4521E9B9">
    <w:name w:val="C8854EA239614FAD8A85C4FC4521E9B9"/>
    <w:rsid w:val="00AD56B5"/>
    <w:pPr>
      <w:spacing w:after="160" w:line="259" w:lineRule="auto"/>
    </w:pPr>
    <w:rPr>
      <w:kern w:val="0"/>
      <w:sz w:val="22"/>
    </w:rPr>
  </w:style>
  <w:style w:type="paragraph" w:customStyle="1" w:styleId="8377760D86324C47B788A0E4E8D6880F">
    <w:name w:val="8377760D86324C47B788A0E4E8D6880F"/>
    <w:rsid w:val="00AD56B5"/>
    <w:pPr>
      <w:spacing w:after="160" w:line="259" w:lineRule="auto"/>
    </w:pPr>
    <w:rPr>
      <w:kern w:val="0"/>
      <w:sz w:val="22"/>
    </w:rPr>
  </w:style>
  <w:style w:type="paragraph" w:customStyle="1" w:styleId="649418AB0F1D4A38AEE2F2D602A2BC83">
    <w:name w:val="649418AB0F1D4A38AEE2F2D602A2BC83"/>
    <w:rsid w:val="00AD56B5"/>
    <w:pPr>
      <w:spacing w:after="160" w:line="259" w:lineRule="auto"/>
    </w:pPr>
    <w:rPr>
      <w:kern w:val="0"/>
      <w:sz w:val="22"/>
    </w:rPr>
  </w:style>
  <w:style w:type="paragraph" w:customStyle="1" w:styleId="65E10C6FBDD844DBA9BA3062BF85812C">
    <w:name w:val="65E10C6FBDD844DBA9BA3062BF85812C"/>
    <w:rsid w:val="00AD56B5"/>
    <w:pPr>
      <w:spacing w:after="160" w:line="259" w:lineRule="auto"/>
    </w:pPr>
    <w:rPr>
      <w:kern w:val="0"/>
      <w:sz w:val="22"/>
    </w:rPr>
  </w:style>
  <w:style w:type="paragraph" w:customStyle="1" w:styleId="4564CE62A3864187966CCA7E38E4355E">
    <w:name w:val="4564CE62A3864187966CCA7E38E4355E"/>
    <w:rsid w:val="00AD56B5"/>
    <w:pPr>
      <w:spacing w:after="160" w:line="259" w:lineRule="auto"/>
    </w:pPr>
    <w:rPr>
      <w:kern w:val="0"/>
      <w:sz w:val="22"/>
    </w:rPr>
  </w:style>
  <w:style w:type="paragraph" w:customStyle="1" w:styleId="93EC1C091E8E49B487D151BF3EC2B587">
    <w:name w:val="93EC1C091E8E49B487D151BF3EC2B587"/>
    <w:rsid w:val="00AD56B5"/>
    <w:pPr>
      <w:spacing w:after="160" w:line="259" w:lineRule="auto"/>
    </w:pPr>
    <w:rPr>
      <w:kern w:val="0"/>
      <w:sz w:val="22"/>
    </w:rPr>
  </w:style>
  <w:style w:type="paragraph" w:customStyle="1" w:styleId="21EAFE74181D4773ADA93B6474AB09E2">
    <w:name w:val="21EAFE74181D4773ADA93B6474AB09E2"/>
    <w:rsid w:val="00AD56B5"/>
    <w:pPr>
      <w:spacing w:after="160" w:line="259" w:lineRule="auto"/>
    </w:pPr>
    <w:rPr>
      <w:kern w:val="0"/>
      <w:sz w:val="22"/>
    </w:rPr>
  </w:style>
  <w:style w:type="paragraph" w:customStyle="1" w:styleId="159F2A45C3B74984998F6E300183474B">
    <w:name w:val="159F2A45C3B74984998F6E300183474B"/>
    <w:rsid w:val="00AD56B5"/>
    <w:pPr>
      <w:spacing w:after="160" w:line="259" w:lineRule="auto"/>
    </w:pPr>
    <w:rPr>
      <w:kern w:val="0"/>
      <w:sz w:val="22"/>
    </w:rPr>
  </w:style>
  <w:style w:type="paragraph" w:customStyle="1" w:styleId="F6335A4533714F49874745B814F980B8">
    <w:name w:val="F6335A4533714F49874745B814F980B8"/>
    <w:rsid w:val="00AD56B5"/>
    <w:pPr>
      <w:spacing w:after="160" w:line="259" w:lineRule="auto"/>
    </w:pPr>
    <w:rPr>
      <w:kern w:val="0"/>
      <w:sz w:val="22"/>
    </w:rPr>
  </w:style>
  <w:style w:type="paragraph" w:customStyle="1" w:styleId="925FA122DB1B43F99DE200F49E75838F">
    <w:name w:val="925FA122DB1B43F99DE200F49E75838F"/>
    <w:rsid w:val="00AD56B5"/>
    <w:pPr>
      <w:spacing w:after="160" w:line="259" w:lineRule="auto"/>
    </w:pPr>
    <w:rPr>
      <w:kern w:val="0"/>
      <w:sz w:val="22"/>
    </w:rPr>
  </w:style>
  <w:style w:type="paragraph" w:customStyle="1" w:styleId="503C9DB2C6A14352B5B9C56DFC7F02C3">
    <w:name w:val="503C9DB2C6A14352B5B9C56DFC7F02C3"/>
    <w:rsid w:val="00AD56B5"/>
    <w:pPr>
      <w:spacing w:after="160" w:line="259" w:lineRule="auto"/>
    </w:pPr>
    <w:rPr>
      <w:kern w:val="0"/>
      <w:sz w:val="22"/>
    </w:rPr>
  </w:style>
  <w:style w:type="paragraph" w:customStyle="1" w:styleId="A908C9ED87A64F1F913E863DD8B1AA54">
    <w:name w:val="A908C9ED87A64F1F913E863DD8B1AA54"/>
    <w:rsid w:val="00AD56B5"/>
    <w:pPr>
      <w:spacing w:after="160" w:line="259" w:lineRule="auto"/>
    </w:pPr>
    <w:rPr>
      <w:kern w:val="0"/>
      <w:sz w:val="22"/>
    </w:rPr>
  </w:style>
  <w:style w:type="paragraph" w:customStyle="1" w:styleId="3C0E762FBD3545B7A6CAB3B5AE63B64D">
    <w:name w:val="3C0E762FBD3545B7A6CAB3B5AE63B64D"/>
    <w:rsid w:val="00AD56B5"/>
    <w:pPr>
      <w:spacing w:after="160" w:line="259" w:lineRule="auto"/>
    </w:pPr>
    <w:rPr>
      <w:kern w:val="0"/>
      <w:sz w:val="22"/>
    </w:rPr>
  </w:style>
  <w:style w:type="paragraph" w:customStyle="1" w:styleId="407FC4A25D134EF3A50203E58678F09E">
    <w:name w:val="407FC4A25D134EF3A50203E58678F09E"/>
    <w:rsid w:val="00AD56B5"/>
    <w:pPr>
      <w:spacing w:after="160" w:line="259" w:lineRule="auto"/>
    </w:pPr>
    <w:rPr>
      <w:kern w:val="0"/>
      <w:sz w:val="22"/>
    </w:rPr>
  </w:style>
  <w:style w:type="paragraph" w:customStyle="1" w:styleId="3A81C71599CB4DD080A405D13D854508">
    <w:name w:val="3A81C71599CB4DD080A405D13D854508"/>
    <w:rsid w:val="00AD56B5"/>
    <w:pPr>
      <w:spacing w:after="160" w:line="259" w:lineRule="auto"/>
    </w:pPr>
    <w:rPr>
      <w:kern w:val="0"/>
      <w:sz w:val="22"/>
    </w:rPr>
  </w:style>
  <w:style w:type="paragraph" w:customStyle="1" w:styleId="42269FA5D46C44EC81E8D38D07793DEF">
    <w:name w:val="42269FA5D46C44EC81E8D38D07793DEF"/>
    <w:rsid w:val="00AD56B5"/>
    <w:pPr>
      <w:spacing w:after="160" w:line="259" w:lineRule="auto"/>
    </w:pPr>
    <w:rPr>
      <w:kern w:val="0"/>
      <w:sz w:val="22"/>
    </w:rPr>
  </w:style>
  <w:style w:type="paragraph" w:customStyle="1" w:styleId="5D8F67C998F44391B024BF5C6C3E17B0">
    <w:name w:val="5D8F67C998F44391B024BF5C6C3E17B0"/>
    <w:rsid w:val="00AD56B5"/>
    <w:pPr>
      <w:spacing w:after="160" w:line="259" w:lineRule="auto"/>
    </w:pPr>
    <w:rPr>
      <w:kern w:val="0"/>
      <w:sz w:val="22"/>
    </w:rPr>
  </w:style>
  <w:style w:type="paragraph" w:customStyle="1" w:styleId="47A0475E4745481788D4CA7F2F206539">
    <w:name w:val="47A0475E4745481788D4CA7F2F206539"/>
    <w:rsid w:val="00AD56B5"/>
    <w:pPr>
      <w:spacing w:after="160" w:line="259" w:lineRule="auto"/>
    </w:pPr>
    <w:rPr>
      <w:kern w:val="0"/>
      <w:sz w:val="22"/>
    </w:rPr>
  </w:style>
  <w:style w:type="paragraph" w:customStyle="1" w:styleId="30FFDF3F6A404FE49D349366A06C0052">
    <w:name w:val="30FFDF3F6A404FE49D349366A06C0052"/>
    <w:rsid w:val="00AD56B5"/>
    <w:pPr>
      <w:spacing w:after="160" w:line="259" w:lineRule="auto"/>
    </w:pPr>
    <w:rPr>
      <w:kern w:val="0"/>
      <w:sz w:val="22"/>
    </w:rPr>
  </w:style>
  <w:style w:type="paragraph" w:customStyle="1" w:styleId="5F85BE2E563444FEA87C0344F0813DF0">
    <w:name w:val="5F85BE2E563444FEA87C0344F0813DF0"/>
    <w:rsid w:val="00AD56B5"/>
    <w:pPr>
      <w:spacing w:after="160" w:line="259" w:lineRule="auto"/>
    </w:pPr>
    <w:rPr>
      <w:kern w:val="0"/>
      <w:sz w:val="22"/>
    </w:rPr>
  </w:style>
  <w:style w:type="paragraph" w:customStyle="1" w:styleId="5B562C2598DB431180F141A7012FB5491">
    <w:name w:val="5B562C2598DB431180F141A7012FB5491"/>
    <w:rsid w:val="00AD56B5"/>
    <w:pPr>
      <w:widowControl w:val="0"/>
      <w:jc w:val="both"/>
    </w:pPr>
  </w:style>
  <w:style w:type="paragraph" w:customStyle="1" w:styleId="FBCF2113DD5A4969ADAD941B63F89B421">
    <w:name w:val="FBCF2113DD5A4969ADAD941B63F89B421"/>
    <w:rsid w:val="00AD56B5"/>
    <w:pPr>
      <w:widowControl w:val="0"/>
      <w:jc w:val="both"/>
    </w:pPr>
  </w:style>
  <w:style w:type="paragraph" w:customStyle="1" w:styleId="0676D3ADD67E4AC1BB3BFA90DF9694651">
    <w:name w:val="0676D3ADD67E4AC1BB3BFA90DF9694651"/>
    <w:rsid w:val="00AD56B5"/>
    <w:pPr>
      <w:widowControl w:val="0"/>
      <w:jc w:val="both"/>
    </w:pPr>
  </w:style>
  <w:style w:type="paragraph" w:customStyle="1" w:styleId="13E54D2D36C14BE39BF6DB5A98202A5F1">
    <w:name w:val="13E54D2D36C14BE39BF6DB5A98202A5F1"/>
    <w:rsid w:val="00AD56B5"/>
    <w:pPr>
      <w:widowControl w:val="0"/>
      <w:jc w:val="both"/>
    </w:pPr>
  </w:style>
  <w:style w:type="paragraph" w:customStyle="1" w:styleId="1174382A96614FE6A19B2AB7559413791">
    <w:name w:val="1174382A96614FE6A19B2AB7559413791"/>
    <w:rsid w:val="00AD56B5"/>
    <w:pPr>
      <w:widowControl w:val="0"/>
      <w:jc w:val="both"/>
    </w:pPr>
  </w:style>
  <w:style w:type="paragraph" w:customStyle="1" w:styleId="803FC1E692444B42BCE4E75B7151F7C81">
    <w:name w:val="803FC1E692444B42BCE4E75B7151F7C81"/>
    <w:rsid w:val="00AD56B5"/>
    <w:pPr>
      <w:widowControl w:val="0"/>
      <w:jc w:val="both"/>
    </w:pPr>
  </w:style>
  <w:style w:type="paragraph" w:customStyle="1" w:styleId="C8854EA239614FAD8A85C4FC4521E9B91">
    <w:name w:val="C8854EA239614FAD8A85C4FC4521E9B91"/>
    <w:rsid w:val="00AD56B5"/>
    <w:pPr>
      <w:widowControl w:val="0"/>
      <w:jc w:val="both"/>
    </w:pPr>
  </w:style>
  <w:style w:type="paragraph" w:customStyle="1" w:styleId="8377760D86324C47B788A0E4E8D6880F1">
    <w:name w:val="8377760D86324C47B788A0E4E8D6880F1"/>
    <w:rsid w:val="00AD56B5"/>
    <w:pPr>
      <w:widowControl w:val="0"/>
      <w:jc w:val="both"/>
    </w:pPr>
  </w:style>
  <w:style w:type="paragraph" w:customStyle="1" w:styleId="649418AB0F1D4A38AEE2F2D602A2BC831">
    <w:name w:val="649418AB0F1D4A38AEE2F2D602A2BC831"/>
    <w:rsid w:val="00AD56B5"/>
    <w:pPr>
      <w:widowControl w:val="0"/>
      <w:jc w:val="both"/>
    </w:pPr>
  </w:style>
  <w:style w:type="paragraph" w:customStyle="1" w:styleId="65E10C6FBDD844DBA9BA3062BF85812C1">
    <w:name w:val="65E10C6FBDD844DBA9BA3062BF85812C1"/>
    <w:rsid w:val="00AD56B5"/>
    <w:pPr>
      <w:widowControl w:val="0"/>
      <w:jc w:val="both"/>
    </w:pPr>
  </w:style>
  <w:style w:type="paragraph" w:customStyle="1" w:styleId="4564CE62A3864187966CCA7E38E4355E1">
    <w:name w:val="4564CE62A3864187966CCA7E38E4355E1"/>
    <w:rsid w:val="00AD56B5"/>
    <w:pPr>
      <w:widowControl w:val="0"/>
      <w:jc w:val="both"/>
    </w:pPr>
  </w:style>
  <w:style w:type="paragraph" w:customStyle="1" w:styleId="93EC1C091E8E49B487D151BF3EC2B5871">
    <w:name w:val="93EC1C091E8E49B487D151BF3EC2B5871"/>
    <w:rsid w:val="00AD56B5"/>
    <w:pPr>
      <w:widowControl w:val="0"/>
      <w:jc w:val="both"/>
    </w:pPr>
  </w:style>
  <w:style w:type="paragraph" w:customStyle="1" w:styleId="21EAFE74181D4773ADA93B6474AB09E21">
    <w:name w:val="21EAFE74181D4773ADA93B6474AB09E21"/>
    <w:rsid w:val="00AD56B5"/>
    <w:pPr>
      <w:widowControl w:val="0"/>
      <w:jc w:val="both"/>
    </w:pPr>
  </w:style>
  <w:style w:type="paragraph" w:customStyle="1" w:styleId="159F2A45C3B74984998F6E300183474B1">
    <w:name w:val="159F2A45C3B74984998F6E300183474B1"/>
    <w:rsid w:val="00AD56B5"/>
    <w:pPr>
      <w:widowControl w:val="0"/>
      <w:jc w:val="both"/>
    </w:pPr>
  </w:style>
  <w:style w:type="paragraph" w:customStyle="1" w:styleId="F6335A4533714F49874745B814F980B81">
    <w:name w:val="F6335A4533714F49874745B814F980B81"/>
    <w:rsid w:val="00AD56B5"/>
    <w:pPr>
      <w:widowControl w:val="0"/>
      <w:jc w:val="both"/>
    </w:pPr>
  </w:style>
  <w:style w:type="paragraph" w:customStyle="1" w:styleId="925FA122DB1B43F99DE200F49E75838F1">
    <w:name w:val="925FA122DB1B43F99DE200F49E75838F1"/>
    <w:rsid w:val="00AD56B5"/>
    <w:pPr>
      <w:widowControl w:val="0"/>
      <w:jc w:val="both"/>
    </w:pPr>
  </w:style>
  <w:style w:type="paragraph" w:customStyle="1" w:styleId="503C9DB2C6A14352B5B9C56DFC7F02C31">
    <w:name w:val="503C9DB2C6A14352B5B9C56DFC7F02C31"/>
    <w:rsid w:val="00AD56B5"/>
    <w:pPr>
      <w:widowControl w:val="0"/>
      <w:jc w:val="both"/>
    </w:pPr>
  </w:style>
  <w:style w:type="paragraph" w:customStyle="1" w:styleId="A908C9ED87A64F1F913E863DD8B1AA541">
    <w:name w:val="A908C9ED87A64F1F913E863DD8B1AA541"/>
    <w:rsid w:val="00AD56B5"/>
    <w:pPr>
      <w:widowControl w:val="0"/>
      <w:jc w:val="both"/>
    </w:pPr>
  </w:style>
  <w:style w:type="paragraph" w:customStyle="1" w:styleId="3C0E762FBD3545B7A6CAB3B5AE63B64D1">
    <w:name w:val="3C0E762FBD3545B7A6CAB3B5AE63B64D1"/>
    <w:rsid w:val="00AD56B5"/>
    <w:pPr>
      <w:widowControl w:val="0"/>
      <w:jc w:val="both"/>
    </w:pPr>
  </w:style>
  <w:style w:type="paragraph" w:customStyle="1" w:styleId="407FC4A25D134EF3A50203E58678F09E1">
    <w:name w:val="407FC4A25D134EF3A50203E58678F09E1"/>
    <w:rsid w:val="00AD56B5"/>
    <w:pPr>
      <w:widowControl w:val="0"/>
      <w:jc w:val="both"/>
    </w:pPr>
  </w:style>
  <w:style w:type="paragraph" w:customStyle="1" w:styleId="3A81C71599CB4DD080A405D13D8545081">
    <w:name w:val="3A81C71599CB4DD080A405D13D8545081"/>
    <w:rsid w:val="00AD56B5"/>
    <w:pPr>
      <w:widowControl w:val="0"/>
      <w:jc w:val="both"/>
    </w:pPr>
  </w:style>
  <w:style w:type="paragraph" w:customStyle="1" w:styleId="42269FA5D46C44EC81E8D38D07793DEF1">
    <w:name w:val="42269FA5D46C44EC81E8D38D07793DEF1"/>
    <w:rsid w:val="00AD56B5"/>
    <w:pPr>
      <w:widowControl w:val="0"/>
      <w:jc w:val="both"/>
    </w:pPr>
  </w:style>
  <w:style w:type="paragraph" w:customStyle="1" w:styleId="5D8F67C998F44391B024BF5C6C3E17B01">
    <w:name w:val="5D8F67C998F44391B024BF5C6C3E17B01"/>
    <w:rsid w:val="00AD56B5"/>
    <w:pPr>
      <w:widowControl w:val="0"/>
      <w:jc w:val="both"/>
    </w:pPr>
  </w:style>
  <w:style w:type="paragraph" w:customStyle="1" w:styleId="47A0475E4745481788D4CA7F2F2065391">
    <w:name w:val="47A0475E4745481788D4CA7F2F2065391"/>
    <w:rsid w:val="00AD56B5"/>
    <w:pPr>
      <w:widowControl w:val="0"/>
      <w:jc w:val="both"/>
    </w:pPr>
  </w:style>
  <w:style w:type="paragraph" w:customStyle="1" w:styleId="30FFDF3F6A404FE49D349366A06C00521">
    <w:name w:val="30FFDF3F6A404FE49D349366A06C00521"/>
    <w:rsid w:val="00AD56B5"/>
    <w:pPr>
      <w:widowControl w:val="0"/>
      <w:jc w:val="both"/>
    </w:pPr>
  </w:style>
  <w:style w:type="paragraph" w:customStyle="1" w:styleId="5F85BE2E563444FEA87C0344F0813DF01">
    <w:name w:val="5F85BE2E563444FEA87C0344F0813DF01"/>
    <w:rsid w:val="00AD56B5"/>
    <w:pPr>
      <w:widowControl w:val="0"/>
      <w:jc w:val="both"/>
    </w:pPr>
  </w:style>
  <w:style w:type="paragraph" w:customStyle="1" w:styleId="E1C2485B90FE4EF48A76B616380DD8BE">
    <w:name w:val="E1C2485B90FE4EF48A76B616380DD8BE"/>
    <w:rsid w:val="00AD56B5"/>
    <w:pPr>
      <w:spacing w:after="160" w:line="259" w:lineRule="auto"/>
    </w:pPr>
    <w:rPr>
      <w:kern w:val="0"/>
      <w:sz w:val="22"/>
    </w:rPr>
  </w:style>
  <w:style w:type="paragraph" w:customStyle="1" w:styleId="C4CE15D37FBE4DDBA1C0BCC6F0A5B4CB">
    <w:name w:val="C4CE15D37FBE4DDBA1C0BCC6F0A5B4CB"/>
    <w:rsid w:val="00AD56B5"/>
    <w:pPr>
      <w:spacing w:after="160" w:line="259" w:lineRule="auto"/>
    </w:pPr>
    <w:rPr>
      <w:kern w:val="0"/>
      <w:sz w:val="22"/>
    </w:rPr>
  </w:style>
  <w:style w:type="paragraph" w:customStyle="1" w:styleId="F574EB5B1AEC4185A9BF2D2617FD813B">
    <w:name w:val="F574EB5B1AEC4185A9BF2D2617FD813B"/>
    <w:rsid w:val="00AD56B5"/>
    <w:pPr>
      <w:spacing w:after="160" w:line="259" w:lineRule="auto"/>
    </w:pPr>
    <w:rPr>
      <w:kern w:val="0"/>
      <w:sz w:val="22"/>
    </w:rPr>
  </w:style>
  <w:style w:type="paragraph" w:customStyle="1" w:styleId="ED289B1CE92A46568E7649AA6646E1C2">
    <w:name w:val="ED289B1CE92A46568E7649AA6646E1C2"/>
    <w:rsid w:val="00AD56B5"/>
    <w:pPr>
      <w:spacing w:after="160" w:line="259" w:lineRule="auto"/>
    </w:pPr>
    <w:rPr>
      <w:kern w:val="0"/>
      <w:sz w:val="22"/>
    </w:rPr>
  </w:style>
  <w:style w:type="paragraph" w:customStyle="1" w:styleId="50CC75AFB8B3416793F2B430C346E2C7">
    <w:name w:val="50CC75AFB8B3416793F2B430C346E2C7"/>
    <w:rsid w:val="00AD56B5"/>
    <w:pPr>
      <w:spacing w:after="160" w:line="259" w:lineRule="auto"/>
    </w:pPr>
    <w:rPr>
      <w:kern w:val="0"/>
      <w:sz w:val="22"/>
    </w:rPr>
  </w:style>
  <w:style w:type="paragraph" w:customStyle="1" w:styleId="78CAFA3A423F42658D289A24139EC16C">
    <w:name w:val="78CAFA3A423F42658D289A24139EC16C"/>
    <w:rsid w:val="00AD56B5"/>
    <w:pPr>
      <w:spacing w:after="160" w:line="259" w:lineRule="auto"/>
    </w:pPr>
    <w:rPr>
      <w:kern w:val="0"/>
      <w:sz w:val="22"/>
    </w:rPr>
  </w:style>
  <w:style w:type="paragraph" w:customStyle="1" w:styleId="629AA42155E048BCB771660481FBF819">
    <w:name w:val="629AA42155E048BCB771660481FBF819"/>
    <w:rsid w:val="00AD56B5"/>
    <w:pPr>
      <w:spacing w:after="160" w:line="259" w:lineRule="auto"/>
    </w:pPr>
    <w:rPr>
      <w:kern w:val="0"/>
      <w:sz w:val="22"/>
    </w:rPr>
  </w:style>
  <w:style w:type="paragraph" w:customStyle="1" w:styleId="5D6588B2C11340C1A7F6CB830CD8849E">
    <w:name w:val="5D6588B2C11340C1A7F6CB830CD8849E"/>
    <w:rsid w:val="00AD56B5"/>
    <w:pPr>
      <w:spacing w:after="160" w:line="259" w:lineRule="auto"/>
    </w:pPr>
    <w:rPr>
      <w:kern w:val="0"/>
      <w:sz w:val="22"/>
    </w:rPr>
  </w:style>
  <w:style w:type="paragraph" w:customStyle="1" w:styleId="F404B151AADA4ACB830ACC08174721C9">
    <w:name w:val="F404B151AADA4ACB830ACC08174721C9"/>
    <w:rsid w:val="00AD56B5"/>
    <w:pPr>
      <w:spacing w:after="160" w:line="259" w:lineRule="auto"/>
    </w:pPr>
    <w:rPr>
      <w:kern w:val="0"/>
      <w:sz w:val="22"/>
    </w:rPr>
  </w:style>
  <w:style w:type="paragraph" w:customStyle="1" w:styleId="C4C7E49B00474122853F02E25A2CD7E0">
    <w:name w:val="C4C7E49B00474122853F02E25A2CD7E0"/>
    <w:rsid w:val="00AD56B5"/>
    <w:pPr>
      <w:spacing w:after="160" w:line="259" w:lineRule="auto"/>
    </w:pPr>
    <w:rPr>
      <w:kern w:val="0"/>
      <w:sz w:val="22"/>
    </w:rPr>
  </w:style>
  <w:style w:type="paragraph" w:customStyle="1" w:styleId="3090A3CAFDFC4BED9DA5806570B25678">
    <w:name w:val="3090A3CAFDFC4BED9DA5806570B25678"/>
    <w:rsid w:val="00AD56B5"/>
    <w:pPr>
      <w:spacing w:after="160" w:line="259" w:lineRule="auto"/>
    </w:pPr>
    <w:rPr>
      <w:kern w:val="0"/>
      <w:sz w:val="22"/>
    </w:rPr>
  </w:style>
  <w:style w:type="paragraph" w:customStyle="1" w:styleId="2D21B5FD282F4A278B7D2DDB68C0F29E">
    <w:name w:val="2D21B5FD282F4A278B7D2DDB68C0F29E"/>
    <w:rsid w:val="00AD56B5"/>
    <w:pPr>
      <w:spacing w:after="160" w:line="259" w:lineRule="auto"/>
    </w:pPr>
    <w:rPr>
      <w:kern w:val="0"/>
      <w:sz w:val="22"/>
    </w:rPr>
  </w:style>
  <w:style w:type="paragraph" w:customStyle="1" w:styleId="E89A858CF30341C3A784E31BBD2907CF">
    <w:name w:val="E89A858CF30341C3A784E31BBD2907CF"/>
    <w:rsid w:val="00AD56B5"/>
    <w:pPr>
      <w:spacing w:after="160" w:line="259" w:lineRule="auto"/>
    </w:pPr>
    <w:rPr>
      <w:kern w:val="0"/>
      <w:sz w:val="22"/>
    </w:rPr>
  </w:style>
  <w:style w:type="paragraph" w:customStyle="1" w:styleId="1D3C2D88FE72443B96A2EB8BCE56297B">
    <w:name w:val="1D3C2D88FE72443B96A2EB8BCE56297B"/>
    <w:rsid w:val="00AD56B5"/>
    <w:pPr>
      <w:spacing w:after="160" w:line="259" w:lineRule="auto"/>
    </w:pPr>
    <w:rPr>
      <w:kern w:val="0"/>
      <w:sz w:val="22"/>
    </w:rPr>
  </w:style>
  <w:style w:type="paragraph" w:customStyle="1" w:styleId="AFBBC6CB00164325A68D2AE5FABC55A0">
    <w:name w:val="AFBBC6CB00164325A68D2AE5FABC55A0"/>
    <w:rsid w:val="00AD56B5"/>
    <w:pPr>
      <w:spacing w:after="160" w:line="259" w:lineRule="auto"/>
    </w:pPr>
    <w:rPr>
      <w:kern w:val="0"/>
      <w:sz w:val="22"/>
    </w:rPr>
  </w:style>
  <w:style w:type="paragraph" w:customStyle="1" w:styleId="D20F8FEFB0C4406EB98A1B7DED081ACA">
    <w:name w:val="D20F8FEFB0C4406EB98A1B7DED081ACA"/>
    <w:rsid w:val="00AD56B5"/>
    <w:pPr>
      <w:spacing w:after="160" w:line="259" w:lineRule="auto"/>
    </w:pPr>
    <w:rPr>
      <w:kern w:val="0"/>
      <w:sz w:val="22"/>
    </w:rPr>
  </w:style>
  <w:style w:type="paragraph" w:customStyle="1" w:styleId="71FECA8FA06B4CDF8578B102AF24E319">
    <w:name w:val="71FECA8FA06B4CDF8578B102AF24E319"/>
    <w:rsid w:val="00AD56B5"/>
    <w:pPr>
      <w:spacing w:after="160" w:line="259" w:lineRule="auto"/>
    </w:pPr>
    <w:rPr>
      <w:kern w:val="0"/>
      <w:sz w:val="22"/>
    </w:rPr>
  </w:style>
  <w:style w:type="paragraph" w:customStyle="1" w:styleId="897B7F13D9FA402FAE4D0DB8556A1DFD">
    <w:name w:val="897B7F13D9FA402FAE4D0DB8556A1DFD"/>
    <w:rsid w:val="00AD56B5"/>
    <w:pPr>
      <w:spacing w:after="160" w:line="259" w:lineRule="auto"/>
    </w:pPr>
    <w:rPr>
      <w:kern w:val="0"/>
      <w:sz w:val="22"/>
    </w:rPr>
  </w:style>
  <w:style w:type="paragraph" w:customStyle="1" w:styleId="9ECE0ACAA70A469AA3ADA927104FDF85">
    <w:name w:val="9ECE0ACAA70A469AA3ADA927104FDF85"/>
    <w:rsid w:val="00AD56B5"/>
    <w:pPr>
      <w:spacing w:after="160" w:line="259" w:lineRule="auto"/>
    </w:pPr>
    <w:rPr>
      <w:kern w:val="0"/>
      <w:sz w:val="22"/>
    </w:rPr>
  </w:style>
  <w:style w:type="paragraph" w:customStyle="1" w:styleId="28FB117A46044074BC454318066D0A8D">
    <w:name w:val="28FB117A46044074BC454318066D0A8D"/>
    <w:rsid w:val="00AD56B5"/>
    <w:pPr>
      <w:spacing w:after="160" w:line="259" w:lineRule="auto"/>
    </w:pPr>
    <w:rPr>
      <w:kern w:val="0"/>
      <w:sz w:val="22"/>
    </w:rPr>
  </w:style>
  <w:style w:type="paragraph" w:customStyle="1" w:styleId="3B7E850F2B8E4B3B9C80F42C768C9B7C">
    <w:name w:val="3B7E850F2B8E4B3B9C80F42C768C9B7C"/>
    <w:rsid w:val="00AD56B5"/>
    <w:pPr>
      <w:spacing w:after="160" w:line="259" w:lineRule="auto"/>
    </w:pPr>
    <w:rPr>
      <w:kern w:val="0"/>
      <w:sz w:val="22"/>
    </w:rPr>
  </w:style>
  <w:style w:type="paragraph" w:customStyle="1" w:styleId="4016AAB2AC63437E9BFEB0DBD49896D2">
    <w:name w:val="4016AAB2AC63437E9BFEB0DBD49896D2"/>
    <w:rsid w:val="00AD56B5"/>
    <w:pPr>
      <w:spacing w:after="160" w:line="259" w:lineRule="auto"/>
    </w:pPr>
    <w:rPr>
      <w:kern w:val="0"/>
      <w:sz w:val="22"/>
    </w:rPr>
  </w:style>
  <w:style w:type="paragraph" w:customStyle="1" w:styleId="E57645501C8E49BC92BD9A4B451E860D">
    <w:name w:val="E57645501C8E49BC92BD9A4B451E860D"/>
    <w:rsid w:val="00AD56B5"/>
    <w:pPr>
      <w:spacing w:after="160" w:line="259" w:lineRule="auto"/>
    </w:pPr>
    <w:rPr>
      <w:kern w:val="0"/>
      <w:sz w:val="22"/>
    </w:rPr>
  </w:style>
  <w:style w:type="paragraph" w:customStyle="1" w:styleId="EFF2521EF35C47A99146581501A0A51F">
    <w:name w:val="EFF2521EF35C47A99146581501A0A51F"/>
    <w:rsid w:val="00AD56B5"/>
    <w:pPr>
      <w:spacing w:after="160" w:line="259" w:lineRule="auto"/>
    </w:pPr>
    <w:rPr>
      <w:kern w:val="0"/>
      <w:sz w:val="22"/>
    </w:rPr>
  </w:style>
  <w:style w:type="paragraph" w:customStyle="1" w:styleId="DA7758893AA745539BEE85E94C590D36">
    <w:name w:val="DA7758893AA745539BEE85E94C590D36"/>
    <w:rsid w:val="00AD56B5"/>
    <w:pPr>
      <w:spacing w:after="160" w:line="259" w:lineRule="auto"/>
    </w:pPr>
    <w:rPr>
      <w:kern w:val="0"/>
      <w:sz w:val="22"/>
    </w:rPr>
  </w:style>
  <w:style w:type="paragraph" w:customStyle="1" w:styleId="C3B101F4149942DDAA06BE25DB8E2DD2">
    <w:name w:val="C3B101F4149942DDAA06BE25DB8E2DD2"/>
    <w:rsid w:val="00AD56B5"/>
    <w:pPr>
      <w:spacing w:after="160" w:line="259" w:lineRule="auto"/>
    </w:pPr>
    <w:rPr>
      <w:kern w:val="0"/>
      <w:sz w:val="22"/>
    </w:rPr>
  </w:style>
  <w:style w:type="paragraph" w:customStyle="1" w:styleId="F518F72C52034A7785A54B5CFB9501F7">
    <w:name w:val="F518F72C52034A7785A54B5CFB9501F7"/>
    <w:rsid w:val="00AD56B5"/>
    <w:pPr>
      <w:spacing w:after="160" w:line="259" w:lineRule="auto"/>
    </w:pPr>
    <w:rPr>
      <w:kern w:val="0"/>
      <w:sz w:val="22"/>
    </w:rPr>
  </w:style>
  <w:style w:type="paragraph" w:customStyle="1" w:styleId="461F73DC12254412A5E9D739FFC723F4">
    <w:name w:val="461F73DC12254412A5E9D739FFC723F4"/>
    <w:rsid w:val="00AD56B5"/>
    <w:pPr>
      <w:spacing w:after="160" w:line="259" w:lineRule="auto"/>
    </w:pPr>
    <w:rPr>
      <w:kern w:val="0"/>
      <w:sz w:val="22"/>
    </w:rPr>
  </w:style>
  <w:style w:type="paragraph" w:customStyle="1" w:styleId="0F07394BC7584242A702AAEF471F96D1">
    <w:name w:val="0F07394BC7584242A702AAEF471F96D1"/>
    <w:rsid w:val="00AD56B5"/>
    <w:pPr>
      <w:spacing w:after="160" w:line="259" w:lineRule="auto"/>
    </w:pPr>
    <w:rPr>
      <w:kern w:val="0"/>
      <w:sz w:val="22"/>
    </w:rPr>
  </w:style>
  <w:style w:type="paragraph" w:customStyle="1" w:styleId="D3DBF6B01D454CD9854E0F72AE541368">
    <w:name w:val="D3DBF6B01D454CD9854E0F72AE541368"/>
    <w:rsid w:val="00AD56B5"/>
    <w:pPr>
      <w:spacing w:after="160" w:line="259" w:lineRule="auto"/>
    </w:pPr>
    <w:rPr>
      <w:kern w:val="0"/>
      <w:sz w:val="22"/>
    </w:rPr>
  </w:style>
  <w:style w:type="paragraph" w:customStyle="1" w:styleId="287919B2D88845D1AA21D0A461E64EAD">
    <w:name w:val="287919B2D88845D1AA21D0A461E64EAD"/>
    <w:rsid w:val="00AD56B5"/>
    <w:pPr>
      <w:spacing w:after="160" w:line="259" w:lineRule="auto"/>
    </w:pPr>
    <w:rPr>
      <w:kern w:val="0"/>
      <w:sz w:val="22"/>
    </w:rPr>
  </w:style>
  <w:style w:type="paragraph" w:customStyle="1" w:styleId="8A375D67A1454E6B87CE2595B981A52B">
    <w:name w:val="8A375D67A1454E6B87CE2595B981A52B"/>
    <w:rsid w:val="00AD56B5"/>
    <w:pPr>
      <w:spacing w:after="160" w:line="259" w:lineRule="auto"/>
    </w:pPr>
    <w:rPr>
      <w:kern w:val="0"/>
      <w:sz w:val="22"/>
    </w:rPr>
  </w:style>
  <w:style w:type="paragraph" w:customStyle="1" w:styleId="14A2A14A55F2479B9B037707D188CA2C">
    <w:name w:val="14A2A14A55F2479B9B037707D188CA2C"/>
    <w:rsid w:val="00AD56B5"/>
    <w:pPr>
      <w:spacing w:after="160" w:line="259" w:lineRule="auto"/>
    </w:pPr>
    <w:rPr>
      <w:kern w:val="0"/>
      <w:sz w:val="22"/>
    </w:rPr>
  </w:style>
  <w:style w:type="paragraph" w:customStyle="1" w:styleId="E1C2485B90FE4EF48A76B616380DD8BE1">
    <w:name w:val="E1C2485B90FE4EF48A76B616380DD8BE1"/>
    <w:rsid w:val="00AD56B5"/>
    <w:pPr>
      <w:widowControl w:val="0"/>
      <w:jc w:val="both"/>
    </w:pPr>
  </w:style>
  <w:style w:type="paragraph" w:customStyle="1" w:styleId="C4CE15D37FBE4DDBA1C0BCC6F0A5B4CB1">
    <w:name w:val="C4CE15D37FBE4DDBA1C0BCC6F0A5B4CB1"/>
    <w:rsid w:val="00AD56B5"/>
    <w:pPr>
      <w:widowControl w:val="0"/>
      <w:jc w:val="both"/>
    </w:pPr>
  </w:style>
  <w:style w:type="paragraph" w:customStyle="1" w:styleId="F574EB5B1AEC4185A9BF2D2617FD813B1">
    <w:name w:val="F574EB5B1AEC4185A9BF2D2617FD813B1"/>
    <w:rsid w:val="00AD56B5"/>
    <w:pPr>
      <w:widowControl w:val="0"/>
      <w:jc w:val="both"/>
    </w:pPr>
  </w:style>
  <w:style w:type="paragraph" w:customStyle="1" w:styleId="ED289B1CE92A46568E7649AA6646E1C21">
    <w:name w:val="ED289B1CE92A46568E7649AA6646E1C21"/>
    <w:rsid w:val="00AD56B5"/>
    <w:pPr>
      <w:widowControl w:val="0"/>
      <w:jc w:val="both"/>
    </w:pPr>
  </w:style>
  <w:style w:type="paragraph" w:customStyle="1" w:styleId="50CC75AFB8B3416793F2B430C346E2C71">
    <w:name w:val="50CC75AFB8B3416793F2B430C346E2C71"/>
    <w:rsid w:val="00AD56B5"/>
    <w:pPr>
      <w:widowControl w:val="0"/>
      <w:jc w:val="both"/>
    </w:pPr>
  </w:style>
  <w:style w:type="paragraph" w:customStyle="1" w:styleId="78CAFA3A423F42658D289A24139EC16C1">
    <w:name w:val="78CAFA3A423F42658D289A24139EC16C1"/>
    <w:rsid w:val="00AD56B5"/>
    <w:pPr>
      <w:widowControl w:val="0"/>
      <w:jc w:val="both"/>
    </w:pPr>
  </w:style>
  <w:style w:type="paragraph" w:customStyle="1" w:styleId="5D6588B2C11340C1A7F6CB830CD8849E1">
    <w:name w:val="5D6588B2C11340C1A7F6CB830CD8849E1"/>
    <w:rsid w:val="00AD56B5"/>
    <w:pPr>
      <w:widowControl w:val="0"/>
      <w:jc w:val="both"/>
    </w:pPr>
  </w:style>
  <w:style w:type="paragraph" w:customStyle="1" w:styleId="F404B151AADA4ACB830ACC08174721C91">
    <w:name w:val="F404B151AADA4ACB830ACC08174721C91"/>
    <w:rsid w:val="00AD56B5"/>
    <w:pPr>
      <w:widowControl w:val="0"/>
      <w:jc w:val="both"/>
    </w:pPr>
  </w:style>
  <w:style w:type="paragraph" w:customStyle="1" w:styleId="C4C7E49B00474122853F02E25A2CD7E01">
    <w:name w:val="C4C7E49B00474122853F02E25A2CD7E01"/>
    <w:rsid w:val="00AD56B5"/>
    <w:pPr>
      <w:widowControl w:val="0"/>
      <w:jc w:val="both"/>
    </w:pPr>
  </w:style>
  <w:style w:type="paragraph" w:customStyle="1" w:styleId="3090A3CAFDFC4BED9DA5806570B256781">
    <w:name w:val="3090A3CAFDFC4BED9DA5806570B256781"/>
    <w:rsid w:val="00AD56B5"/>
    <w:pPr>
      <w:widowControl w:val="0"/>
      <w:jc w:val="both"/>
    </w:pPr>
  </w:style>
  <w:style w:type="paragraph" w:customStyle="1" w:styleId="2D21B5FD282F4A278B7D2DDB68C0F29E1">
    <w:name w:val="2D21B5FD282F4A278B7D2DDB68C0F29E1"/>
    <w:rsid w:val="00AD56B5"/>
    <w:pPr>
      <w:widowControl w:val="0"/>
      <w:jc w:val="both"/>
    </w:pPr>
  </w:style>
  <w:style w:type="paragraph" w:customStyle="1" w:styleId="E89A858CF30341C3A784E31BBD2907CF1">
    <w:name w:val="E89A858CF30341C3A784E31BBD2907CF1"/>
    <w:rsid w:val="00AD56B5"/>
    <w:pPr>
      <w:widowControl w:val="0"/>
      <w:jc w:val="both"/>
    </w:pPr>
  </w:style>
  <w:style w:type="paragraph" w:customStyle="1" w:styleId="1D3C2D88FE72443B96A2EB8BCE56297B1">
    <w:name w:val="1D3C2D88FE72443B96A2EB8BCE56297B1"/>
    <w:rsid w:val="00AD56B5"/>
    <w:pPr>
      <w:widowControl w:val="0"/>
      <w:jc w:val="both"/>
    </w:pPr>
  </w:style>
  <w:style w:type="paragraph" w:customStyle="1" w:styleId="AFBBC6CB00164325A68D2AE5FABC55A01">
    <w:name w:val="AFBBC6CB00164325A68D2AE5FABC55A01"/>
    <w:rsid w:val="00AD56B5"/>
    <w:pPr>
      <w:widowControl w:val="0"/>
      <w:jc w:val="both"/>
    </w:pPr>
  </w:style>
  <w:style w:type="paragraph" w:customStyle="1" w:styleId="D20F8FEFB0C4406EB98A1B7DED081ACA1">
    <w:name w:val="D20F8FEFB0C4406EB98A1B7DED081ACA1"/>
    <w:rsid w:val="00AD56B5"/>
    <w:pPr>
      <w:widowControl w:val="0"/>
      <w:jc w:val="both"/>
    </w:pPr>
  </w:style>
  <w:style w:type="paragraph" w:customStyle="1" w:styleId="71FECA8FA06B4CDF8578B102AF24E3191">
    <w:name w:val="71FECA8FA06B4CDF8578B102AF24E3191"/>
    <w:rsid w:val="00AD56B5"/>
    <w:pPr>
      <w:widowControl w:val="0"/>
      <w:jc w:val="both"/>
    </w:pPr>
  </w:style>
  <w:style w:type="paragraph" w:customStyle="1" w:styleId="897B7F13D9FA402FAE4D0DB8556A1DFD1">
    <w:name w:val="897B7F13D9FA402FAE4D0DB8556A1DFD1"/>
    <w:rsid w:val="00AD56B5"/>
    <w:pPr>
      <w:widowControl w:val="0"/>
      <w:jc w:val="both"/>
    </w:pPr>
  </w:style>
  <w:style w:type="paragraph" w:customStyle="1" w:styleId="9ECE0ACAA70A469AA3ADA927104FDF851">
    <w:name w:val="9ECE0ACAA70A469AA3ADA927104FDF851"/>
    <w:rsid w:val="00AD56B5"/>
    <w:pPr>
      <w:widowControl w:val="0"/>
      <w:jc w:val="both"/>
    </w:pPr>
  </w:style>
  <w:style w:type="paragraph" w:customStyle="1" w:styleId="28FB117A46044074BC454318066D0A8D1">
    <w:name w:val="28FB117A46044074BC454318066D0A8D1"/>
    <w:rsid w:val="00AD56B5"/>
    <w:pPr>
      <w:widowControl w:val="0"/>
      <w:jc w:val="both"/>
    </w:pPr>
  </w:style>
  <w:style w:type="paragraph" w:customStyle="1" w:styleId="3B7E850F2B8E4B3B9C80F42C768C9B7C1">
    <w:name w:val="3B7E850F2B8E4B3B9C80F42C768C9B7C1"/>
    <w:rsid w:val="00AD56B5"/>
    <w:pPr>
      <w:widowControl w:val="0"/>
      <w:jc w:val="both"/>
    </w:pPr>
  </w:style>
  <w:style w:type="paragraph" w:customStyle="1" w:styleId="4016AAB2AC63437E9BFEB0DBD49896D21">
    <w:name w:val="4016AAB2AC63437E9BFEB0DBD49896D21"/>
    <w:rsid w:val="00AD56B5"/>
    <w:pPr>
      <w:widowControl w:val="0"/>
      <w:jc w:val="both"/>
    </w:pPr>
  </w:style>
  <w:style w:type="paragraph" w:customStyle="1" w:styleId="E57645501C8E49BC92BD9A4B451E860D1">
    <w:name w:val="E57645501C8E49BC92BD9A4B451E860D1"/>
    <w:rsid w:val="00AD56B5"/>
    <w:pPr>
      <w:widowControl w:val="0"/>
      <w:jc w:val="both"/>
    </w:pPr>
  </w:style>
  <w:style w:type="paragraph" w:customStyle="1" w:styleId="EFF2521EF35C47A99146581501A0A51F1">
    <w:name w:val="EFF2521EF35C47A99146581501A0A51F1"/>
    <w:rsid w:val="00AD56B5"/>
    <w:pPr>
      <w:widowControl w:val="0"/>
      <w:jc w:val="both"/>
    </w:pPr>
  </w:style>
  <w:style w:type="paragraph" w:customStyle="1" w:styleId="461F73DC12254412A5E9D739FFC723F41">
    <w:name w:val="461F73DC12254412A5E9D739FFC723F41"/>
    <w:rsid w:val="00AD56B5"/>
    <w:pPr>
      <w:widowControl w:val="0"/>
      <w:jc w:val="both"/>
    </w:pPr>
  </w:style>
  <w:style w:type="paragraph" w:customStyle="1" w:styleId="0F07394BC7584242A702AAEF471F96D11">
    <w:name w:val="0F07394BC7584242A702AAEF471F96D11"/>
    <w:rsid w:val="00AD56B5"/>
    <w:pPr>
      <w:widowControl w:val="0"/>
      <w:jc w:val="both"/>
    </w:pPr>
  </w:style>
  <w:style w:type="paragraph" w:customStyle="1" w:styleId="D3DBF6B01D454CD9854E0F72AE5413681">
    <w:name w:val="D3DBF6B01D454CD9854E0F72AE5413681"/>
    <w:rsid w:val="00AD56B5"/>
    <w:pPr>
      <w:widowControl w:val="0"/>
      <w:jc w:val="both"/>
    </w:pPr>
  </w:style>
  <w:style w:type="paragraph" w:customStyle="1" w:styleId="287919B2D88845D1AA21D0A461E64EAD1">
    <w:name w:val="287919B2D88845D1AA21D0A461E64EAD1"/>
    <w:rsid w:val="00AD56B5"/>
    <w:pPr>
      <w:widowControl w:val="0"/>
      <w:jc w:val="both"/>
    </w:pPr>
  </w:style>
  <w:style w:type="paragraph" w:customStyle="1" w:styleId="8A375D67A1454E6B87CE2595B981A52B1">
    <w:name w:val="8A375D67A1454E6B87CE2595B981A52B1"/>
    <w:rsid w:val="00AD56B5"/>
    <w:pPr>
      <w:widowControl w:val="0"/>
      <w:jc w:val="both"/>
    </w:pPr>
  </w:style>
  <w:style w:type="paragraph" w:customStyle="1" w:styleId="14A2A14A55F2479B9B037707D188CA2C1">
    <w:name w:val="14A2A14A55F2479B9B037707D188CA2C1"/>
    <w:rsid w:val="00AD56B5"/>
    <w:pPr>
      <w:widowControl w:val="0"/>
      <w:jc w:val="both"/>
    </w:pPr>
  </w:style>
  <w:style w:type="paragraph" w:customStyle="1" w:styleId="DA7758893AA745539BEE85E94C590D361">
    <w:name w:val="DA7758893AA745539BEE85E94C590D361"/>
    <w:rsid w:val="00AD56B5"/>
    <w:pPr>
      <w:widowControl w:val="0"/>
      <w:jc w:val="both"/>
    </w:pPr>
  </w:style>
  <w:style w:type="paragraph" w:customStyle="1" w:styleId="C3B101F4149942DDAA06BE25DB8E2DD21">
    <w:name w:val="C3B101F4149942DDAA06BE25DB8E2DD21"/>
    <w:rsid w:val="00AD56B5"/>
    <w:pPr>
      <w:widowControl w:val="0"/>
      <w:jc w:val="both"/>
    </w:pPr>
  </w:style>
  <w:style w:type="paragraph" w:customStyle="1" w:styleId="F518F72C52034A7785A54B5CFB9501F71">
    <w:name w:val="F518F72C52034A7785A54B5CFB9501F71"/>
    <w:rsid w:val="00AD56B5"/>
    <w:pPr>
      <w:widowControl w:val="0"/>
      <w:jc w:val="both"/>
    </w:pPr>
  </w:style>
  <w:style w:type="paragraph" w:customStyle="1" w:styleId="A51C0842FE554E678761FF2CA6E06B5B">
    <w:name w:val="A51C0842FE554E678761FF2CA6E06B5B"/>
    <w:rsid w:val="00AD56B5"/>
    <w:pPr>
      <w:spacing w:after="160" w:line="259" w:lineRule="auto"/>
    </w:pPr>
    <w:rPr>
      <w:kern w:val="0"/>
      <w:sz w:val="22"/>
    </w:rPr>
  </w:style>
  <w:style w:type="paragraph" w:customStyle="1" w:styleId="14362CCBCCAC4410A2346DA42643E5C1">
    <w:name w:val="14362CCBCCAC4410A2346DA42643E5C1"/>
    <w:rsid w:val="00AD56B5"/>
    <w:pPr>
      <w:spacing w:after="160" w:line="259" w:lineRule="auto"/>
    </w:pPr>
    <w:rPr>
      <w:kern w:val="0"/>
      <w:sz w:val="22"/>
    </w:rPr>
  </w:style>
  <w:style w:type="paragraph" w:customStyle="1" w:styleId="A733D4073E154AEC865F0FBF454AC251">
    <w:name w:val="A733D4073E154AEC865F0FBF454AC251"/>
    <w:rsid w:val="00AD56B5"/>
    <w:pPr>
      <w:spacing w:after="160" w:line="259" w:lineRule="auto"/>
    </w:pPr>
    <w:rPr>
      <w:kern w:val="0"/>
      <w:sz w:val="22"/>
    </w:rPr>
  </w:style>
  <w:style w:type="paragraph" w:customStyle="1" w:styleId="5DCD84F3D90B4C4985994C48E3D51822">
    <w:name w:val="5DCD84F3D90B4C4985994C48E3D51822"/>
    <w:rsid w:val="00AD56B5"/>
    <w:pPr>
      <w:spacing w:after="160" w:line="259" w:lineRule="auto"/>
    </w:pPr>
    <w:rPr>
      <w:kern w:val="0"/>
      <w:sz w:val="22"/>
    </w:rPr>
  </w:style>
  <w:style w:type="paragraph" w:customStyle="1" w:styleId="17D14747E37647A794A5B175F68D66CE">
    <w:name w:val="17D14747E37647A794A5B175F68D66CE"/>
    <w:rsid w:val="00AD56B5"/>
    <w:pPr>
      <w:spacing w:after="160" w:line="259" w:lineRule="auto"/>
    </w:pPr>
    <w:rPr>
      <w:kern w:val="0"/>
      <w:sz w:val="22"/>
    </w:rPr>
  </w:style>
  <w:style w:type="paragraph" w:customStyle="1" w:styleId="C8616C19EF3B4AB3A41ED99239B2C925">
    <w:name w:val="C8616C19EF3B4AB3A41ED99239B2C925"/>
    <w:rsid w:val="00AD56B5"/>
    <w:pPr>
      <w:spacing w:after="160" w:line="259" w:lineRule="auto"/>
    </w:pPr>
    <w:rPr>
      <w:kern w:val="0"/>
      <w:sz w:val="22"/>
    </w:rPr>
  </w:style>
  <w:style w:type="paragraph" w:customStyle="1" w:styleId="CF875CA24BED43A2BA83F75975D29FB3">
    <w:name w:val="CF875CA24BED43A2BA83F75975D29FB3"/>
    <w:rsid w:val="00AD56B5"/>
    <w:pPr>
      <w:spacing w:after="160" w:line="259" w:lineRule="auto"/>
    </w:pPr>
    <w:rPr>
      <w:kern w:val="0"/>
      <w:sz w:val="22"/>
    </w:rPr>
  </w:style>
  <w:style w:type="paragraph" w:customStyle="1" w:styleId="2CC98F365A944DCAA2AEF1054FE01DE1">
    <w:name w:val="2CC98F365A944DCAA2AEF1054FE01DE1"/>
    <w:rsid w:val="00AD56B5"/>
    <w:pPr>
      <w:spacing w:after="160" w:line="259" w:lineRule="auto"/>
    </w:pPr>
    <w:rPr>
      <w:kern w:val="0"/>
      <w:sz w:val="22"/>
    </w:rPr>
  </w:style>
  <w:style w:type="paragraph" w:customStyle="1" w:styleId="19415730C1B84DB1976C75EE75291215">
    <w:name w:val="19415730C1B84DB1976C75EE75291215"/>
    <w:rsid w:val="00AD56B5"/>
    <w:pPr>
      <w:spacing w:after="160" w:line="259" w:lineRule="auto"/>
    </w:pPr>
    <w:rPr>
      <w:kern w:val="0"/>
      <w:sz w:val="22"/>
    </w:rPr>
  </w:style>
  <w:style w:type="paragraph" w:customStyle="1" w:styleId="7283A8EF263346BEB7B0647039917434">
    <w:name w:val="7283A8EF263346BEB7B0647039917434"/>
    <w:rsid w:val="00AD56B5"/>
    <w:pPr>
      <w:spacing w:after="160" w:line="259" w:lineRule="auto"/>
    </w:pPr>
    <w:rPr>
      <w:kern w:val="0"/>
      <w:sz w:val="22"/>
    </w:rPr>
  </w:style>
  <w:style w:type="paragraph" w:customStyle="1" w:styleId="EE8B588509B841A6BD144189B4C8984B">
    <w:name w:val="EE8B588509B841A6BD144189B4C8984B"/>
    <w:rsid w:val="00AD56B5"/>
    <w:pPr>
      <w:spacing w:after="160" w:line="259" w:lineRule="auto"/>
    </w:pPr>
    <w:rPr>
      <w:kern w:val="0"/>
      <w:sz w:val="22"/>
    </w:rPr>
  </w:style>
  <w:style w:type="paragraph" w:customStyle="1" w:styleId="DAE5C2E0CC984345861B0F94F71F161B">
    <w:name w:val="DAE5C2E0CC984345861B0F94F71F161B"/>
    <w:rsid w:val="00AD56B5"/>
    <w:pPr>
      <w:spacing w:after="160" w:line="259" w:lineRule="auto"/>
    </w:pPr>
    <w:rPr>
      <w:kern w:val="0"/>
      <w:sz w:val="22"/>
    </w:rPr>
  </w:style>
  <w:style w:type="paragraph" w:customStyle="1" w:styleId="BFA48FA91C2E43128E1D92C8558E5792">
    <w:name w:val="BFA48FA91C2E43128E1D92C8558E5792"/>
    <w:rsid w:val="00AD56B5"/>
    <w:pPr>
      <w:spacing w:after="160" w:line="259" w:lineRule="auto"/>
    </w:pPr>
    <w:rPr>
      <w:kern w:val="0"/>
      <w:sz w:val="22"/>
    </w:rPr>
  </w:style>
  <w:style w:type="paragraph" w:customStyle="1" w:styleId="BF3F524467E94BE5BB0AAFB1E55458E4">
    <w:name w:val="BF3F524467E94BE5BB0AAFB1E55458E4"/>
    <w:rsid w:val="00AD56B5"/>
    <w:pPr>
      <w:spacing w:after="160" w:line="259" w:lineRule="auto"/>
    </w:pPr>
    <w:rPr>
      <w:kern w:val="0"/>
      <w:sz w:val="22"/>
    </w:rPr>
  </w:style>
  <w:style w:type="paragraph" w:customStyle="1" w:styleId="C726CB5967EF4890ADD688884B24F301">
    <w:name w:val="C726CB5967EF4890ADD688884B24F301"/>
    <w:rsid w:val="00AD56B5"/>
    <w:pPr>
      <w:spacing w:after="160" w:line="259" w:lineRule="auto"/>
    </w:pPr>
    <w:rPr>
      <w:kern w:val="0"/>
      <w:sz w:val="22"/>
    </w:rPr>
  </w:style>
  <w:style w:type="paragraph" w:customStyle="1" w:styleId="9D1DD19DE58C47E8A34C7EC586B4AA87">
    <w:name w:val="9D1DD19DE58C47E8A34C7EC586B4AA87"/>
    <w:rsid w:val="00AD56B5"/>
    <w:pPr>
      <w:spacing w:after="160" w:line="259" w:lineRule="auto"/>
    </w:pPr>
    <w:rPr>
      <w:kern w:val="0"/>
      <w:sz w:val="22"/>
    </w:rPr>
  </w:style>
  <w:style w:type="paragraph" w:customStyle="1" w:styleId="F8CEB5B8A0674612B3CC40507F900B2C">
    <w:name w:val="F8CEB5B8A0674612B3CC40507F900B2C"/>
    <w:rsid w:val="00AD56B5"/>
    <w:pPr>
      <w:spacing w:after="160" w:line="259" w:lineRule="auto"/>
    </w:pPr>
    <w:rPr>
      <w:kern w:val="0"/>
      <w:sz w:val="22"/>
    </w:rPr>
  </w:style>
  <w:style w:type="paragraph" w:customStyle="1" w:styleId="6207FEA6182C46A2AAFFFE13C51F6E77">
    <w:name w:val="6207FEA6182C46A2AAFFFE13C51F6E77"/>
    <w:rsid w:val="00AD56B5"/>
    <w:pPr>
      <w:spacing w:after="160" w:line="259" w:lineRule="auto"/>
    </w:pPr>
    <w:rPr>
      <w:kern w:val="0"/>
      <w:sz w:val="22"/>
    </w:rPr>
  </w:style>
  <w:style w:type="paragraph" w:customStyle="1" w:styleId="BDBF7B58C7F64A41878FC5023DEDE660">
    <w:name w:val="BDBF7B58C7F64A41878FC5023DEDE660"/>
    <w:rsid w:val="00AD56B5"/>
    <w:pPr>
      <w:spacing w:after="160" w:line="259" w:lineRule="auto"/>
    </w:pPr>
    <w:rPr>
      <w:kern w:val="0"/>
      <w:sz w:val="22"/>
    </w:rPr>
  </w:style>
  <w:style w:type="paragraph" w:customStyle="1" w:styleId="2048B9F663FC434CB9FEB1A6F2A7FBAE">
    <w:name w:val="2048B9F663FC434CB9FEB1A6F2A7FBAE"/>
    <w:rsid w:val="00AD56B5"/>
    <w:pPr>
      <w:spacing w:after="160" w:line="259" w:lineRule="auto"/>
    </w:pPr>
    <w:rPr>
      <w:kern w:val="0"/>
      <w:sz w:val="22"/>
    </w:rPr>
  </w:style>
  <w:style w:type="paragraph" w:customStyle="1" w:styleId="D5902122190341E58840F3CEEA108C3D">
    <w:name w:val="D5902122190341E58840F3CEEA108C3D"/>
    <w:rsid w:val="00AD56B5"/>
    <w:pPr>
      <w:spacing w:after="160" w:line="259" w:lineRule="auto"/>
    </w:pPr>
    <w:rPr>
      <w:kern w:val="0"/>
      <w:sz w:val="22"/>
    </w:rPr>
  </w:style>
  <w:style w:type="paragraph" w:customStyle="1" w:styleId="3766C0A9F93945E3B1B3EBE9F1BF610C">
    <w:name w:val="3766C0A9F93945E3B1B3EBE9F1BF610C"/>
    <w:rsid w:val="00AD56B5"/>
    <w:pPr>
      <w:spacing w:after="160" w:line="259" w:lineRule="auto"/>
    </w:pPr>
    <w:rPr>
      <w:kern w:val="0"/>
      <w:sz w:val="22"/>
    </w:rPr>
  </w:style>
  <w:style w:type="paragraph" w:customStyle="1" w:styleId="9350560EFE5D46BB817E3A4C2C0EA393">
    <w:name w:val="9350560EFE5D46BB817E3A4C2C0EA393"/>
    <w:rsid w:val="00AD56B5"/>
    <w:pPr>
      <w:spacing w:after="160" w:line="259" w:lineRule="auto"/>
    </w:pPr>
    <w:rPr>
      <w:kern w:val="0"/>
      <w:sz w:val="22"/>
    </w:rPr>
  </w:style>
  <w:style w:type="paragraph" w:customStyle="1" w:styleId="108527B1C23F449EAC44A056DCAD75E4">
    <w:name w:val="108527B1C23F449EAC44A056DCAD75E4"/>
    <w:rsid w:val="00AD56B5"/>
    <w:pPr>
      <w:spacing w:after="160" w:line="259" w:lineRule="auto"/>
    </w:pPr>
    <w:rPr>
      <w:kern w:val="0"/>
      <w:sz w:val="22"/>
    </w:rPr>
  </w:style>
  <w:style w:type="paragraph" w:customStyle="1" w:styleId="D5FACC9E3FEF4A9C9FB96BC827061DD6">
    <w:name w:val="D5FACC9E3FEF4A9C9FB96BC827061DD6"/>
    <w:rsid w:val="00AD56B5"/>
    <w:pPr>
      <w:spacing w:after="160" w:line="259" w:lineRule="auto"/>
    </w:pPr>
    <w:rPr>
      <w:kern w:val="0"/>
      <w:sz w:val="22"/>
    </w:rPr>
  </w:style>
  <w:style w:type="paragraph" w:customStyle="1" w:styleId="E65305D30CDA467BBEF28B661FBBCB68">
    <w:name w:val="E65305D30CDA467BBEF28B661FBBCB68"/>
    <w:rsid w:val="00AD56B5"/>
    <w:pPr>
      <w:spacing w:after="160" w:line="259" w:lineRule="auto"/>
    </w:pPr>
    <w:rPr>
      <w:kern w:val="0"/>
      <w:sz w:val="22"/>
    </w:rPr>
  </w:style>
  <w:style w:type="paragraph" w:customStyle="1" w:styleId="BC9A5ACB274F432CB66994413514C762">
    <w:name w:val="BC9A5ACB274F432CB66994413514C762"/>
    <w:rsid w:val="00AD56B5"/>
    <w:pPr>
      <w:spacing w:after="160" w:line="259" w:lineRule="auto"/>
    </w:pPr>
    <w:rPr>
      <w:kern w:val="0"/>
      <w:sz w:val="22"/>
    </w:rPr>
  </w:style>
  <w:style w:type="paragraph" w:customStyle="1" w:styleId="5C9D075EB62E4039B9414D413B843157">
    <w:name w:val="5C9D075EB62E4039B9414D413B843157"/>
    <w:rsid w:val="00AD56B5"/>
    <w:pPr>
      <w:spacing w:after="160" w:line="259" w:lineRule="auto"/>
    </w:pPr>
    <w:rPr>
      <w:kern w:val="0"/>
      <w:sz w:val="22"/>
    </w:rPr>
  </w:style>
  <w:style w:type="paragraph" w:customStyle="1" w:styleId="126576562BB945D9B0A4DE920997E532">
    <w:name w:val="126576562BB945D9B0A4DE920997E532"/>
    <w:rsid w:val="00AD56B5"/>
    <w:pPr>
      <w:spacing w:after="160" w:line="259" w:lineRule="auto"/>
    </w:pPr>
    <w:rPr>
      <w:kern w:val="0"/>
      <w:sz w:val="22"/>
    </w:rPr>
  </w:style>
  <w:style w:type="paragraph" w:customStyle="1" w:styleId="DCD6CE60F7564760807564C7D70AFD54">
    <w:name w:val="DCD6CE60F7564760807564C7D70AFD54"/>
    <w:rsid w:val="00AD56B5"/>
    <w:pPr>
      <w:spacing w:after="160" w:line="259" w:lineRule="auto"/>
    </w:pPr>
    <w:rPr>
      <w:kern w:val="0"/>
      <w:sz w:val="22"/>
    </w:rPr>
  </w:style>
  <w:style w:type="paragraph" w:customStyle="1" w:styleId="2D2CB608966B4BAF97E9497374913BF2">
    <w:name w:val="2D2CB608966B4BAF97E9497374913BF2"/>
    <w:rsid w:val="00AD56B5"/>
    <w:pPr>
      <w:spacing w:after="160" w:line="259" w:lineRule="auto"/>
    </w:pPr>
    <w:rPr>
      <w:kern w:val="0"/>
      <w:sz w:val="22"/>
    </w:rPr>
  </w:style>
  <w:style w:type="paragraph" w:customStyle="1" w:styleId="93FB6BC92CC5486A919AD8CF64BCA861">
    <w:name w:val="93FB6BC92CC5486A919AD8CF64BCA861"/>
    <w:rsid w:val="00AD56B5"/>
    <w:pPr>
      <w:spacing w:after="160" w:line="259" w:lineRule="auto"/>
    </w:pPr>
    <w:rPr>
      <w:kern w:val="0"/>
      <w:sz w:val="22"/>
    </w:rPr>
  </w:style>
  <w:style w:type="paragraph" w:customStyle="1" w:styleId="7F1F82C3C8D242B6BF5B3AEAF1499EF6">
    <w:name w:val="7F1F82C3C8D242B6BF5B3AEAF1499EF6"/>
    <w:rsid w:val="00AD56B5"/>
    <w:pPr>
      <w:spacing w:after="160" w:line="259" w:lineRule="auto"/>
    </w:pPr>
    <w:rPr>
      <w:kern w:val="0"/>
      <w:sz w:val="22"/>
    </w:rPr>
  </w:style>
  <w:style w:type="paragraph" w:customStyle="1" w:styleId="A51C0842FE554E678761FF2CA6E06B5B1">
    <w:name w:val="A51C0842FE554E678761FF2CA6E06B5B1"/>
    <w:rsid w:val="00AD56B5"/>
    <w:pPr>
      <w:widowControl w:val="0"/>
      <w:jc w:val="both"/>
    </w:pPr>
  </w:style>
  <w:style w:type="paragraph" w:customStyle="1" w:styleId="14362CCBCCAC4410A2346DA42643E5C11">
    <w:name w:val="14362CCBCCAC4410A2346DA42643E5C11"/>
    <w:rsid w:val="00AD56B5"/>
    <w:pPr>
      <w:widowControl w:val="0"/>
      <w:jc w:val="both"/>
    </w:pPr>
  </w:style>
  <w:style w:type="paragraph" w:customStyle="1" w:styleId="A733D4073E154AEC865F0FBF454AC2511">
    <w:name w:val="A733D4073E154AEC865F0FBF454AC2511"/>
    <w:rsid w:val="00AD56B5"/>
    <w:pPr>
      <w:widowControl w:val="0"/>
      <w:jc w:val="both"/>
    </w:pPr>
  </w:style>
  <w:style w:type="paragraph" w:customStyle="1" w:styleId="5DCD84F3D90B4C4985994C48E3D518221">
    <w:name w:val="5DCD84F3D90B4C4985994C48E3D518221"/>
    <w:rsid w:val="00AD56B5"/>
    <w:pPr>
      <w:widowControl w:val="0"/>
      <w:jc w:val="both"/>
    </w:pPr>
  </w:style>
  <w:style w:type="paragraph" w:customStyle="1" w:styleId="17D14747E37647A794A5B175F68D66CE1">
    <w:name w:val="17D14747E37647A794A5B175F68D66CE1"/>
    <w:rsid w:val="00AD56B5"/>
    <w:pPr>
      <w:widowControl w:val="0"/>
      <w:jc w:val="both"/>
    </w:pPr>
  </w:style>
  <w:style w:type="paragraph" w:customStyle="1" w:styleId="C8616C19EF3B4AB3A41ED99239B2C9251">
    <w:name w:val="C8616C19EF3B4AB3A41ED99239B2C9251"/>
    <w:rsid w:val="00AD56B5"/>
    <w:pPr>
      <w:widowControl w:val="0"/>
      <w:jc w:val="both"/>
    </w:pPr>
  </w:style>
  <w:style w:type="paragraph" w:customStyle="1" w:styleId="2CC98F365A944DCAA2AEF1054FE01DE11">
    <w:name w:val="2CC98F365A944DCAA2AEF1054FE01DE11"/>
    <w:rsid w:val="00AD56B5"/>
    <w:pPr>
      <w:widowControl w:val="0"/>
      <w:jc w:val="both"/>
    </w:pPr>
  </w:style>
  <w:style w:type="paragraph" w:customStyle="1" w:styleId="19415730C1B84DB1976C75EE752912151">
    <w:name w:val="19415730C1B84DB1976C75EE752912151"/>
    <w:rsid w:val="00AD56B5"/>
    <w:pPr>
      <w:widowControl w:val="0"/>
      <w:jc w:val="both"/>
    </w:pPr>
  </w:style>
  <w:style w:type="paragraph" w:customStyle="1" w:styleId="7283A8EF263346BEB7B06470399174341">
    <w:name w:val="7283A8EF263346BEB7B06470399174341"/>
    <w:rsid w:val="00AD56B5"/>
    <w:pPr>
      <w:widowControl w:val="0"/>
      <w:jc w:val="both"/>
    </w:pPr>
  </w:style>
  <w:style w:type="paragraph" w:customStyle="1" w:styleId="EE8B588509B841A6BD144189B4C8984B1">
    <w:name w:val="EE8B588509B841A6BD144189B4C8984B1"/>
    <w:rsid w:val="00AD56B5"/>
    <w:pPr>
      <w:widowControl w:val="0"/>
      <w:jc w:val="both"/>
    </w:pPr>
  </w:style>
  <w:style w:type="paragraph" w:customStyle="1" w:styleId="DAE5C2E0CC984345861B0F94F71F161B1">
    <w:name w:val="DAE5C2E0CC984345861B0F94F71F161B1"/>
    <w:rsid w:val="00AD56B5"/>
    <w:pPr>
      <w:widowControl w:val="0"/>
      <w:jc w:val="both"/>
    </w:pPr>
  </w:style>
  <w:style w:type="paragraph" w:customStyle="1" w:styleId="BFA48FA91C2E43128E1D92C8558E57921">
    <w:name w:val="BFA48FA91C2E43128E1D92C8558E57921"/>
    <w:rsid w:val="00AD56B5"/>
    <w:pPr>
      <w:widowControl w:val="0"/>
      <w:jc w:val="both"/>
    </w:pPr>
  </w:style>
  <w:style w:type="paragraph" w:customStyle="1" w:styleId="BF3F524467E94BE5BB0AAFB1E55458E41">
    <w:name w:val="BF3F524467E94BE5BB0AAFB1E55458E41"/>
    <w:rsid w:val="00AD56B5"/>
    <w:pPr>
      <w:widowControl w:val="0"/>
      <w:jc w:val="both"/>
    </w:pPr>
  </w:style>
  <w:style w:type="paragraph" w:customStyle="1" w:styleId="C726CB5967EF4890ADD688884B24F3011">
    <w:name w:val="C726CB5967EF4890ADD688884B24F3011"/>
    <w:rsid w:val="00AD56B5"/>
    <w:pPr>
      <w:widowControl w:val="0"/>
      <w:jc w:val="both"/>
    </w:pPr>
  </w:style>
  <w:style w:type="paragraph" w:customStyle="1" w:styleId="9D1DD19DE58C47E8A34C7EC586B4AA871">
    <w:name w:val="9D1DD19DE58C47E8A34C7EC586B4AA871"/>
    <w:rsid w:val="00AD56B5"/>
    <w:pPr>
      <w:widowControl w:val="0"/>
      <w:jc w:val="both"/>
    </w:pPr>
  </w:style>
  <w:style w:type="paragraph" w:customStyle="1" w:styleId="F8CEB5B8A0674612B3CC40507F900B2C1">
    <w:name w:val="F8CEB5B8A0674612B3CC40507F900B2C1"/>
    <w:rsid w:val="00AD56B5"/>
    <w:pPr>
      <w:widowControl w:val="0"/>
      <w:jc w:val="both"/>
    </w:pPr>
  </w:style>
  <w:style w:type="paragraph" w:customStyle="1" w:styleId="6207FEA6182C46A2AAFFFE13C51F6E771">
    <w:name w:val="6207FEA6182C46A2AAFFFE13C51F6E771"/>
    <w:rsid w:val="00AD56B5"/>
    <w:pPr>
      <w:widowControl w:val="0"/>
      <w:jc w:val="both"/>
    </w:pPr>
  </w:style>
  <w:style w:type="paragraph" w:customStyle="1" w:styleId="BDBF7B58C7F64A41878FC5023DEDE6601">
    <w:name w:val="BDBF7B58C7F64A41878FC5023DEDE6601"/>
    <w:rsid w:val="00AD56B5"/>
    <w:pPr>
      <w:widowControl w:val="0"/>
      <w:jc w:val="both"/>
    </w:pPr>
  </w:style>
  <w:style w:type="paragraph" w:customStyle="1" w:styleId="2048B9F663FC434CB9FEB1A6F2A7FBAE1">
    <w:name w:val="2048B9F663FC434CB9FEB1A6F2A7FBAE1"/>
    <w:rsid w:val="00AD56B5"/>
    <w:pPr>
      <w:widowControl w:val="0"/>
      <w:jc w:val="both"/>
    </w:pPr>
  </w:style>
  <w:style w:type="paragraph" w:customStyle="1" w:styleId="D5902122190341E58840F3CEEA108C3D1">
    <w:name w:val="D5902122190341E58840F3CEEA108C3D1"/>
    <w:rsid w:val="00AD56B5"/>
    <w:pPr>
      <w:widowControl w:val="0"/>
      <w:jc w:val="both"/>
    </w:pPr>
  </w:style>
  <w:style w:type="paragraph" w:customStyle="1" w:styleId="3766C0A9F93945E3B1B3EBE9F1BF610C1">
    <w:name w:val="3766C0A9F93945E3B1B3EBE9F1BF610C1"/>
    <w:rsid w:val="00AD56B5"/>
    <w:pPr>
      <w:widowControl w:val="0"/>
      <w:jc w:val="both"/>
    </w:pPr>
  </w:style>
  <w:style w:type="paragraph" w:customStyle="1" w:styleId="9350560EFE5D46BB817E3A4C2C0EA3931">
    <w:name w:val="9350560EFE5D46BB817E3A4C2C0EA3931"/>
    <w:rsid w:val="00AD56B5"/>
    <w:pPr>
      <w:widowControl w:val="0"/>
      <w:jc w:val="both"/>
    </w:pPr>
  </w:style>
  <w:style w:type="paragraph" w:customStyle="1" w:styleId="108527B1C23F449EAC44A056DCAD75E41">
    <w:name w:val="108527B1C23F449EAC44A056DCAD75E41"/>
    <w:rsid w:val="00AD56B5"/>
    <w:pPr>
      <w:widowControl w:val="0"/>
      <w:jc w:val="both"/>
    </w:pPr>
  </w:style>
  <w:style w:type="paragraph" w:customStyle="1" w:styleId="D5FACC9E3FEF4A9C9FB96BC827061DD61">
    <w:name w:val="D5FACC9E3FEF4A9C9FB96BC827061DD61"/>
    <w:rsid w:val="00AD56B5"/>
    <w:pPr>
      <w:widowControl w:val="0"/>
      <w:jc w:val="both"/>
    </w:pPr>
  </w:style>
  <w:style w:type="paragraph" w:customStyle="1" w:styleId="E65305D30CDA467BBEF28B661FBBCB681">
    <w:name w:val="E65305D30CDA467BBEF28B661FBBCB681"/>
    <w:rsid w:val="00AD56B5"/>
    <w:pPr>
      <w:widowControl w:val="0"/>
      <w:jc w:val="both"/>
    </w:pPr>
  </w:style>
  <w:style w:type="paragraph" w:customStyle="1" w:styleId="BC9A5ACB274F432CB66994413514C7621">
    <w:name w:val="BC9A5ACB274F432CB66994413514C7621"/>
    <w:rsid w:val="00AD56B5"/>
    <w:pPr>
      <w:widowControl w:val="0"/>
      <w:jc w:val="both"/>
    </w:pPr>
  </w:style>
  <w:style w:type="paragraph" w:customStyle="1" w:styleId="5C9D075EB62E4039B9414D413B8431571">
    <w:name w:val="5C9D075EB62E4039B9414D413B8431571"/>
    <w:rsid w:val="00AD56B5"/>
    <w:pPr>
      <w:widowControl w:val="0"/>
      <w:jc w:val="both"/>
    </w:pPr>
  </w:style>
  <w:style w:type="paragraph" w:customStyle="1" w:styleId="126576562BB945D9B0A4DE920997E5321">
    <w:name w:val="126576562BB945D9B0A4DE920997E5321"/>
    <w:rsid w:val="00AD56B5"/>
    <w:pPr>
      <w:widowControl w:val="0"/>
      <w:jc w:val="both"/>
    </w:pPr>
  </w:style>
  <w:style w:type="paragraph" w:customStyle="1" w:styleId="DCD6CE60F7564760807564C7D70AFD541">
    <w:name w:val="DCD6CE60F7564760807564C7D70AFD541"/>
    <w:rsid w:val="00AD56B5"/>
    <w:pPr>
      <w:widowControl w:val="0"/>
      <w:jc w:val="both"/>
    </w:pPr>
  </w:style>
  <w:style w:type="paragraph" w:customStyle="1" w:styleId="2D2CB608966B4BAF97E9497374913BF21">
    <w:name w:val="2D2CB608966B4BAF97E9497374913BF21"/>
    <w:rsid w:val="00AD56B5"/>
    <w:pPr>
      <w:widowControl w:val="0"/>
      <w:jc w:val="both"/>
    </w:pPr>
  </w:style>
  <w:style w:type="paragraph" w:customStyle="1" w:styleId="93FB6BC92CC5486A919AD8CF64BCA8611">
    <w:name w:val="93FB6BC92CC5486A919AD8CF64BCA8611"/>
    <w:rsid w:val="00AD56B5"/>
    <w:pPr>
      <w:widowControl w:val="0"/>
      <w:jc w:val="both"/>
    </w:pPr>
  </w:style>
  <w:style w:type="paragraph" w:customStyle="1" w:styleId="7F1F82C3C8D242B6BF5B3AEAF1499EF61">
    <w:name w:val="7F1F82C3C8D242B6BF5B3AEAF1499EF61"/>
    <w:rsid w:val="00AD56B5"/>
    <w:pPr>
      <w:widowControl w:val="0"/>
      <w:jc w:val="both"/>
    </w:pPr>
  </w:style>
  <w:style w:type="paragraph" w:customStyle="1" w:styleId="0D8B0218A0174A9A928E7932860D03E3">
    <w:name w:val="0D8B0218A0174A9A928E7932860D03E3"/>
    <w:rsid w:val="00AD56B5"/>
    <w:pPr>
      <w:spacing w:after="160" w:line="259" w:lineRule="auto"/>
    </w:pPr>
    <w:rPr>
      <w:kern w:val="0"/>
      <w:sz w:val="22"/>
    </w:rPr>
  </w:style>
  <w:style w:type="paragraph" w:customStyle="1" w:styleId="342FB118C64C48389C5C9242040CA557">
    <w:name w:val="342FB118C64C48389C5C9242040CA557"/>
    <w:rsid w:val="00AD56B5"/>
    <w:pPr>
      <w:spacing w:after="160" w:line="259" w:lineRule="auto"/>
    </w:pPr>
    <w:rPr>
      <w:kern w:val="0"/>
      <w:sz w:val="22"/>
    </w:rPr>
  </w:style>
  <w:style w:type="paragraph" w:customStyle="1" w:styleId="FC3D4A591923459FA9025915E6DA5896">
    <w:name w:val="FC3D4A591923459FA9025915E6DA5896"/>
    <w:rsid w:val="00AD56B5"/>
    <w:pPr>
      <w:spacing w:after="160" w:line="259" w:lineRule="auto"/>
    </w:pPr>
    <w:rPr>
      <w:kern w:val="0"/>
      <w:sz w:val="22"/>
    </w:rPr>
  </w:style>
  <w:style w:type="paragraph" w:customStyle="1" w:styleId="51ED1FDE6F5542AB820DE5AA3921223A">
    <w:name w:val="51ED1FDE6F5542AB820DE5AA3921223A"/>
    <w:rsid w:val="00AD56B5"/>
    <w:pPr>
      <w:spacing w:after="160" w:line="259" w:lineRule="auto"/>
    </w:pPr>
    <w:rPr>
      <w:kern w:val="0"/>
      <w:sz w:val="22"/>
    </w:rPr>
  </w:style>
  <w:style w:type="paragraph" w:customStyle="1" w:styleId="9C05BC2E340D46149585A569A09A2475">
    <w:name w:val="9C05BC2E340D46149585A569A09A2475"/>
    <w:rsid w:val="00AD56B5"/>
    <w:pPr>
      <w:spacing w:after="160" w:line="259" w:lineRule="auto"/>
    </w:pPr>
    <w:rPr>
      <w:kern w:val="0"/>
      <w:sz w:val="22"/>
    </w:rPr>
  </w:style>
  <w:style w:type="paragraph" w:customStyle="1" w:styleId="615F023E13A04DBD998856B329965E33">
    <w:name w:val="615F023E13A04DBD998856B329965E33"/>
    <w:rsid w:val="00AD56B5"/>
    <w:pPr>
      <w:spacing w:after="160" w:line="259" w:lineRule="auto"/>
    </w:pPr>
    <w:rPr>
      <w:kern w:val="0"/>
      <w:sz w:val="22"/>
    </w:rPr>
  </w:style>
  <w:style w:type="paragraph" w:customStyle="1" w:styleId="7EB7CFDD374D4698AAB0B968E4BCF09B">
    <w:name w:val="7EB7CFDD374D4698AAB0B968E4BCF09B"/>
    <w:rsid w:val="00AD56B5"/>
    <w:pPr>
      <w:spacing w:after="160" w:line="259" w:lineRule="auto"/>
    </w:pPr>
    <w:rPr>
      <w:kern w:val="0"/>
      <w:sz w:val="22"/>
    </w:rPr>
  </w:style>
  <w:style w:type="paragraph" w:customStyle="1" w:styleId="0FAA93C714084375A6A9BBE36782C5D3">
    <w:name w:val="0FAA93C714084375A6A9BBE36782C5D3"/>
    <w:rsid w:val="00AD56B5"/>
    <w:pPr>
      <w:spacing w:after="160" w:line="259" w:lineRule="auto"/>
    </w:pPr>
    <w:rPr>
      <w:kern w:val="0"/>
      <w:sz w:val="22"/>
    </w:rPr>
  </w:style>
  <w:style w:type="paragraph" w:customStyle="1" w:styleId="3A15F6B3C76E453BA4C915A36A10A057">
    <w:name w:val="3A15F6B3C76E453BA4C915A36A10A057"/>
    <w:rsid w:val="00AD56B5"/>
    <w:pPr>
      <w:spacing w:after="160" w:line="259" w:lineRule="auto"/>
    </w:pPr>
    <w:rPr>
      <w:kern w:val="0"/>
      <w:sz w:val="22"/>
    </w:rPr>
  </w:style>
  <w:style w:type="paragraph" w:customStyle="1" w:styleId="359F0508D5B3451294E45B848E998F82">
    <w:name w:val="359F0508D5B3451294E45B848E998F82"/>
    <w:rsid w:val="00AD56B5"/>
    <w:pPr>
      <w:spacing w:after="160" w:line="259" w:lineRule="auto"/>
    </w:pPr>
    <w:rPr>
      <w:kern w:val="0"/>
      <w:sz w:val="22"/>
    </w:rPr>
  </w:style>
  <w:style w:type="paragraph" w:customStyle="1" w:styleId="26FD8F88C6E8417C8BF3291E8BC2E890">
    <w:name w:val="26FD8F88C6E8417C8BF3291E8BC2E890"/>
    <w:rsid w:val="00AD56B5"/>
    <w:pPr>
      <w:spacing w:after="160" w:line="259" w:lineRule="auto"/>
    </w:pPr>
    <w:rPr>
      <w:kern w:val="0"/>
      <w:sz w:val="22"/>
    </w:rPr>
  </w:style>
  <w:style w:type="paragraph" w:customStyle="1" w:styleId="DDF7392886BF4FAEA30A1E9C43C0F632">
    <w:name w:val="DDF7392886BF4FAEA30A1E9C43C0F632"/>
    <w:rsid w:val="00AD56B5"/>
    <w:pPr>
      <w:spacing w:after="160" w:line="259" w:lineRule="auto"/>
    </w:pPr>
    <w:rPr>
      <w:kern w:val="0"/>
      <w:sz w:val="22"/>
    </w:rPr>
  </w:style>
  <w:style w:type="paragraph" w:customStyle="1" w:styleId="E56507B7EA554B4AB971C61AE1758745">
    <w:name w:val="E56507B7EA554B4AB971C61AE1758745"/>
    <w:rsid w:val="00AD56B5"/>
    <w:pPr>
      <w:spacing w:after="160" w:line="259" w:lineRule="auto"/>
    </w:pPr>
    <w:rPr>
      <w:kern w:val="0"/>
      <w:sz w:val="22"/>
    </w:rPr>
  </w:style>
  <w:style w:type="paragraph" w:customStyle="1" w:styleId="3DD04ACAB9444A85A3CF63D7EB987465">
    <w:name w:val="3DD04ACAB9444A85A3CF63D7EB987465"/>
    <w:rsid w:val="00AD56B5"/>
    <w:pPr>
      <w:spacing w:after="160" w:line="259" w:lineRule="auto"/>
    </w:pPr>
    <w:rPr>
      <w:kern w:val="0"/>
      <w:sz w:val="22"/>
    </w:rPr>
  </w:style>
  <w:style w:type="paragraph" w:customStyle="1" w:styleId="89950A0201FE433CA251A7E7747E37A0">
    <w:name w:val="89950A0201FE433CA251A7E7747E37A0"/>
    <w:rsid w:val="00AD56B5"/>
    <w:pPr>
      <w:spacing w:after="160" w:line="259" w:lineRule="auto"/>
    </w:pPr>
    <w:rPr>
      <w:kern w:val="0"/>
      <w:sz w:val="22"/>
    </w:rPr>
  </w:style>
  <w:style w:type="paragraph" w:customStyle="1" w:styleId="62A5E9900D554698985943C68177E969">
    <w:name w:val="62A5E9900D554698985943C68177E969"/>
    <w:rsid w:val="00AD56B5"/>
    <w:pPr>
      <w:spacing w:after="160" w:line="259" w:lineRule="auto"/>
    </w:pPr>
    <w:rPr>
      <w:kern w:val="0"/>
      <w:sz w:val="22"/>
    </w:rPr>
  </w:style>
  <w:style w:type="paragraph" w:customStyle="1" w:styleId="A56B4EF37DDA4F31BA833F4852AD54E0">
    <w:name w:val="A56B4EF37DDA4F31BA833F4852AD54E0"/>
    <w:rsid w:val="00AD56B5"/>
    <w:pPr>
      <w:spacing w:after="160" w:line="259" w:lineRule="auto"/>
    </w:pPr>
    <w:rPr>
      <w:kern w:val="0"/>
      <w:sz w:val="22"/>
    </w:rPr>
  </w:style>
  <w:style w:type="paragraph" w:customStyle="1" w:styleId="8FF1BFA83E204E519D6C7DF8D4089DE6">
    <w:name w:val="8FF1BFA83E204E519D6C7DF8D4089DE6"/>
    <w:rsid w:val="00AD56B5"/>
    <w:pPr>
      <w:spacing w:after="160" w:line="259" w:lineRule="auto"/>
    </w:pPr>
    <w:rPr>
      <w:kern w:val="0"/>
      <w:sz w:val="22"/>
    </w:rPr>
  </w:style>
  <w:style w:type="paragraph" w:customStyle="1" w:styleId="245878E0F5CC4A04B196E3082B603805">
    <w:name w:val="245878E0F5CC4A04B196E3082B603805"/>
    <w:rsid w:val="00AD56B5"/>
    <w:pPr>
      <w:spacing w:after="160" w:line="259" w:lineRule="auto"/>
    </w:pPr>
    <w:rPr>
      <w:kern w:val="0"/>
      <w:sz w:val="22"/>
    </w:rPr>
  </w:style>
  <w:style w:type="paragraph" w:customStyle="1" w:styleId="359A6AC63D104B82A0ACB53EC272C1A8">
    <w:name w:val="359A6AC63D104B82A0ACB53EC272C1A8"/>
    <w:rsid w:val="00AD56B5"/>
    <w:pPr>
      <w:spacing w:after="160" w:line="259" w:lineRule="auto"/>
    </w:pPr>
    <w:rPr>
      <w:kern w:val="0"/>
      <w:sz w:val="22"/>
    </w:rPr>
  </w:style>
  <w:style w:type="paragraph" w:customStyle="1" w:styleId="D4D74DB4714D4792AAA904167DC8358A">
    <w:name w:val="D4D74DB4714D4792AAA904167DC8358A"/>
    <w:rsid w:val="00AD56B5"/>
    <w:pPr>
      <w:spacing w:after="160" w:line="259" w:lineRule="auto"/>
    </w:pPr>
    <w:rPr>
      <w:kern w:val="0"/>
      <w:sz w:val="22"/>
    </w:rPr>
  </w:style>
  <w:style w:type="paragraph" w:customStyle="1" w:styleId="94619AC6D33A4D3F9F3631CC496F3022">
    <w:name w:val="94619AC6D33A4D3F9F3631CC496F3022"/>
    <w:rsid w:val="00AD56B5"/>
    <w:pPr>
      <w:spacing w:after="160" w:line="259" w:lineRule="auto"/>
    </w:pPr>
    <w:rPr>
      <w:kern w:val="0"/>
      <w:sz w:val="22"/>
    </w:rPr>
  </w:style>
  <w:style w:type="paragraph" w:customStyle="1" w:styleId="1BCFD06EA6734207A366B8A0F64BE6ED">
    <w:name w:val="1BCFD06EA6734207A366B8A0F64BE6ED"/>
    <w:rsid w:val="00AD56B5"/>
    <w:pPr>
      <w:spacing w:after="160" w:line="259" w:lineRule="auto"/>
    </w:pPr>
    <w:rPr>
      <w:kern w:val="0"/>
      <w:sz w:val="22"/>
    </w:rPr>
  </w:style>
  <w:style w:type="paragraph" w:customStyle="1" w:styleId="92FF8BD4EE8A44C19A40D40A455DEDBB">
    <w:name w:val="92FF8BD4EE8A44C19A40D40A455DEDBB"/>
    <w:rsid w:val="00AD56B5"/>
    <w:pPr>
      <w:spacing w:after="160" w:line="259" w:lineRule="auto"/>
    </w:pPr>
    <w:rPr>
      <w:kern w:val="0"/>
      <w:sz w:val="22"/>
    </w:rPr>
  </w:style>
  <w:style w:type="paragraph" w:customStyle="1" w:styleId="87FE0202A37D4EC580B18EFA2EC00DA0">
    <w:name w:val="87FE0202A37D4EC580B18EFA2EC00DA0"/>
    <w:rsid w:val="00AD56B5"/>
    <w:pPr>
      <w:spacing w:after="160" w:line="259" w:lineRule="auto"/>
    </w:pPr>
    <w:rPr>
      <w:kern w:val="0"/>
      <w:sz w:val="22"/>
    </w:rPr>
  </w:style>
  <w:style w:type="paragraph" w:customStyle="1" w:styleId="06604C6D2F424E03B535E86FFFE1B78B">
    <w:name w:val="06604C6D2F424E03B535E86FFFE1B78B"/>
    <w:rsid w:val="00AD56B5"/>
    <w:pPr>
      <w:spacing w:after="160" w:line="259" w:lineRule="auto"/>
    </w:pPr>
    <w:rPr>
      <w:kern w:val="0"/>
      <w:sz w:val="22"/>
    </w:rPr>
  </w:style>
  <w:style w:type="paragraph" w:customStyle="1" w:styleId="99AD65E4F4E147C3A7BEB18E681ED6A9">
    <w:name w:val="99AD65E4F4E147C3A7BEB18E681ED6A9"/>
    <w:rsid w:val="00AD56B5"/>
    <w:pPr>
      <w:spacing w:after="160" w:line="259" w:lineRule="auto"/>
    </w:pPr>
    <w:rPr>
      <w:kern w:val="0"/>
      <w:sz w:val="22"/>
    </w:rPr>
  </w:style>
  <w:style w:type="paragraph" w:customStyle="1" w:styleId="8759B940B1BE4E43B8376602AD81C201">
    <w:name w:val="8759B940B1BE4E43B8376602AD81C201"/>
    <w:rsid w:val="00AD56B5"/>
    <w:pPr>
      <w:spacing w:after="160" w:line="259" w:lineRule="auto"/>
    </w:pPr>
    <w:rPr>
      <w:kern w:val="0"/>
      <w:sz w:val="22"/>
    </w:rPr>
  </w:style>
  <w:style w:type="paragraph" w:customStyle="1" w:styleId="DDA1CD850D944B05860D49DC8E25755D">
    <w:name w:val="DDA1CD850D944B05860D49DC8E25755D"/>
    <w:rsid w:val="00AD56B5"/>
    <w:pPr>
      <w:spacing w:after="160" w:line="259" w:lineRule="auto"/>
    </w:pPr>
    <w:rPr>
      <w:kern w:val="0"/>
      <w:sz w:val="22"/>
    </w:rPr>
  </w:style>
  <w:style w:type="paragraph" w:customStyle="1" w:styleId="6471114CD8A74565928845AA6E15E161">
    <w:name w:val="6471114CD8A74565928845AA6E15E161"/>
    <w:rsid w:val="00AD56B5"/>
    <w:pPr>
      <w:spacing w:after="160" w:line="259" w:lineRule="auto"/>
    </w:pPr>
    <w:rPr>
      <w:kern w:val="0"/>
      <w:sz w:val="22"/>
    </w:rPr>
  </w:style>
  <w:style w:type="paragraph" w:customStyle="1" w:styleId="189A54C852F14B60A78D0E79288AB328">
    <w:name w:val="189A54C852F14B60A78D0E79288AB328"/>
    <w:rsid w:val="00AD56B5"/>
    <w:pPr>
      <w:spacing w:after="160" w:line="259" w:lineRule="auto"/>
    </w:pPr>
    <w:rPr>
      <w:kern w:val="0"/>
      <w:sz w:val="22"/>
    </w:rPr>
  </w:style>
  <w:style w:type="paragraph" w:customStyle="1" w:styleId="1BE05EAE64E54ECCB049B9B6B176C8AF">
    <w:name w:val="1BE05EAE64E54ECCB049B9B6B176C8AF"/>
    <w:rsid w:val="00AD56B5"/>
    <w:pPr>
      <w:spacing w:after="160" w:line="259" w:lineRule="auto"/>
    </w:pPr>
    <w:rPr>
      <w:kern w:val="0"/>
      <w:sz w:val="22"/>
    </w:rPr>
  </w:style>
  <w:style w:type="paragraph" w:customStyle="1" w:styleId="42E87DA323F14BACB53B86EFC5D1F447">
    <w:name w:val="42E87DA323F14BACB53B86EFC5D1F447"/>
    <w:rsid w:val="00AD56B5"/>
    <w:pPr>
      <w:spacing w:after="160" w:line="259" w:lineRule="auto"/>
    </w:pPr>
    <w:rPr>
      <w:kern w:val="0"/>
      <w:sz w:val="22"/>
    </w:rPr>
  </w:style>
  <w:style w:type="paragraph" w:customStyle="1" w:styleId="4B6E0BA495B04C85B7AE750214DBE906">
    <w:name w:val="4B6E0BA495B04C85B7AE750214DBE906"/>
    <w:rsid w:val="00AD56B5"/>
    <w:pPr>
      <w:spacing w:after="160" w:line="259" w:lineRule="auto"/>
    </w:pPr>
    <w:rPr>
      <w:kern w:val="0"/>
      <w:sz w:val="22"/>
    </w:rPr>
  </w:style>
  <w:style w:type="paragraph" w:customStyle="1" w:styleId="6A1AE42FA83C421896DE64262A6484DD">
    <w:name w:val="6A1AE42FA83C421896DE64262A6484DD"/>
    <w:rsid w:val="00AD56B5"/>
    <w:pPr>
      <w:spacing w:after="160" w:line="259" w:lineRule="auto"/>
    </w:pPr>
    <w:rPr>
      <w:kern w:val="0"/>
      <w:sz w:val="22"/>
    </w:rPr>
  </w:style>
  <w:style w:type="paragraph" w:customStyle="1" w:styleId="BF9D81626A134E73818633A77037A4F4">
    <w:name w:val="BF9D81626A134E73818633A77037A4F4"/>
    <w:rsid w:val="00AD56B5"/>
    <w:pPr>
      <w:spacing w:after="160" w:line="259" w:lineRule="auto"/>
    </w:pPr>
    <w:rPr>
      <w:kern w:val="0"/>
      <w:sz w:val="22"/>
    </w:rPr>
  </w:style>
  <w:style w:type="paragraph" w:customStyle="1" w:styleId="F77A650820AB47BAA79D85F1BC0F056E">
    <w:name w:val="F77A650820AB47BAA79D85F1BC0F056E"/>
    <w:rsid w:val="00AD56B5"/>
    <w:pPr>
      <w:spacing w:after="160" w:line="259" w:lineRule="auto"/>
    </w:pPr>
    <w:rPr>
      <w:kern w:val="0"/>
      <w:sz w:val="22"/>
    </w:rPr>
  </w:style>
  <w:style w:type="paragraph" w:customStyle="1" w:styleId="1BF520DF61534EB3BC54C9CE107E26EF">
    <w:name w:val="1BF520DF61534EB3BC54C9CE107E26EF"/>
    <w:rsid w:val="00AD56B5"/>
    <w:pPr>
      <w:spacing w:after="160" w:line="259" w:lineRule="auto"/>
    </w:pPr>
    <w:rPr>
      <w:kern w:val="0"/>
      <w:sz w:val="22"/>
    </w:rPr>
  </w:style>
  <w:style w:type="paragraph" w:customStyle="1" w:styleId="DC09ED26908F4050B813AFBC84D73649">
    <w:name w:val="DC09ED26908F4050B813AFBC84D73649"/>
    <w:rsid w:val="00AD56B5"/>
    <w:pPr>
      <w:spacing w:after="160" w:line="259" w:lineRule="auto"/>
    </w:pPr>
    <w:rPr>
      <w:kern w:val="0"/>
      <w:sz w:val="22"/>
    </w:rPr>
  </w:style>
  <w:style w:type="paragraph" w:customStyle="1" w:styleId="51ED1FDE6F5542AB820DE5AA3921223A1">
    <w:name w:val="51ED1FDE6F5542AB820DE5AA3921223A1"/>
    <w:rsid w:val="00AD56B5"/>
    <w:pPr>
      <w:widowControl w:val="0"/>
      <w:jc w:val="both"/>
    </w:pPr>
  </w:style>
  <w:style w:type="paragraph" w:customStyle="1" w:styleId="9C05BC2E340D46149585A569A09A24751">
    <w:name w:val="9C05BC2E340D46149585A569A09A24751"/>
    <w:rsid w:val="00AD56B5"/>
    <w:pPr>
      <w:widowControl w:val="0"/>
      <w:jc w:val="both"/>
    </w:pPr>
  </w:style>
  <w:style w:type="paragraph" w:customStyle="1" w:styleId="615F023E13A04DBD998856B329965E331">
    <w:name w:val="615F023E13A04DBD998856B329965E331"/>
    <w:rsid w:val="00AD56B5"/>
    <w:pPr>
      <w:widowControl w:val="0"/>
      <w:jc w:val="both"/>
    </w:pPr>
  </w:style>
  <w:style w:type="paragraph" w:customStyle="1" w:styleId="7EB7CFDD374D4698AAB0B968E4BCF09B1">
    <w:name w:val="7EB7CFDD374D4698AAB0B968E4BCF09B1"/>
    <w:rsid w:val="00AD56B5"/>
    <w:pPr>
      <w:widowControl w:val="0"/>
      <w:jc w:val="both"/>
    </w:pPr>
  </w:style>
  <w:style w:type="paragraph" w:customStyle="1" w:styleId="0FAA93C714084375A6A9BBE36782C5D31">
    <w:name w:val="0FAA93C714084375A6A9BBE36782C5D31"/>
    <w:rsid w:val="00AD56B5"/>
    <w:pPr>
      <w:widowControl w:val="0"/>
      <w:jc w:val="both"/>
    </w:pPr>
  </w:style>
  <w:style w:type="paragraph" w:customStyle="1" w:styleId="3A15F6B3C76E453BA4C915A36A10A0571">
    <w:name w:val="3A15F6B3C76E453BA4C915A36A10A0571"/>
    <w:rsid w:val="00AD56B5"/>
    <w:pPr>
      <w:widowControl w:val="0"/>
      <w:jc w:val="both"/>
    </w:pPr>
  </w:style>
  <w:style w:type="paragraph" w:customStyle="1" w:styleId="26FD8F88C6E8417C8BF3291E8BC2E8901">
    <w:name w:val="26FD8F88C6E8417C8BF3291E8BC2E8901"/>
    <w:rsid w:val="00AD56B5"/>
    <w:pPr>
      <w:widowControl w:val="0"/>
      <w:jc w:val="both"/>
    </w:pPr>
  </w:style>
  <w:style w:type="paragraph" w:customStyle="1" w:styleId="DDF7392886BF4FAEA30A1E9C43C0F6321">
    <w:name w:val="DDF7392886BF4FAEA30A1E9C43C0F6321"/>
    <w:rsid w:val="00AD56B5"/>
    <w:pPr>
      <w:widowControl w:val="0"/>
      <w:jc w:val="both"/>
    </w:pPr>
  </w:style>
  <w:style w:type="paragraph" w:customStyle="1" w:styleId="E56507B7EA554B4AB971C61AE17587451">
    <w:name w:val="E56507B7EA554B4AB971C61AE17587451"/>
    <w:rsid w:val="00AD56B5"/>
    <w:pPr>
      <w:widowControl w:val="0"/>
      <w:jc w:val="both"/>
    </w:pPr>
  </w:style>
  <w:style w:type="paragraph" w:customStyle="1" w:styleId="3DD04ACAB9444A85A3CF63D7EB9874651">
    <w:name w:val="3DD04ACAB9444A85A3CF63D7EB9874651"/>
    <w:rsid w:val="00AD56B5"/>
    <w:pPr>
      <w:widowControl w:val="0"/>
      <w:jc w:val="both"/>
    </w:pPr>
  </w:style>
  <w:style w:type="paragraph" w:customStyle="1" w:styleId="89950A0201FE433CA251A7E7747E37A01">
    <w:name w:val="89950A0201FE433CA251A7E7747E37A01"/>
    <w:rsid w:val="00AD56B5"/>
    <w:pPr>
      <w:widowControl w:val="0"/>
      <w:jc w:val="both"/>
    </w:pPr>
  </w:style>
  <w:style w:type="paragraph" w:customStyle="1" w:styleId="62A5E9900D554698985943C68177E9691">
    <w:name w:val="62A5E9900D554698985943C68177E9691"/>
    <w:rsid w:val="00AD56B5"/>
    <w:pPr>
      <w:widowControl w:val="0"/>
      <w:jc w:val="both"/>
    </w:pPr>
  </w:style>
  <w:style w:type="paragraph" w:customStyle="1" w:styleId="A56B4EF37DDA4F31BA833F4852AD54E01">
    <w:name w:val="A56B4EF37DDA4F31BA833F4852AD54E01"/>
    <w:rsid w:val="00AD56B5"/>
    <w:pPr>
      <w:widowControl w:val="0"/>
      <w:jc w:val="both"/>
    </w:pPr>
  </w:style>
  <w:style w:type="paragraph" w:customStyle="1" w:styleId="8FF1BFA83E204E519D6C7DF8D4089DE61">
    <w:name w:val="8FF1BFA83E204E519D6C7DF8D4089DE61"/>
    <w:rsid w:val="00AD56B5"/>
    <w:pPr>
      <w:widowControl w:val="0"/>
      <w:jc w:val="both"/>
    </w:pPr>
  </w:style>
  <w:style w:type="paragraph" w:customStyle="1" w:styleId="245878E0F5CC4A04B196E3082B6038051">
    <w:name w:val="245878E0F5CC4A04B196E3082B6038051"/>
    <w:rsid w:val="00AD56B5"/>
    <w:pPr>
      <w:widowControl w:val="0"/>
      <w:jc w:val="both"/>
    </w:pPr>
  </w:style>
  <w:style w:type="paragraph" w:customStyle="1" w:styleId="359A6AC63D104B82A0ACB53EC272C1A81">
    <w:name w:val="359A6AC63D104B82A0ACB53EC272C1A81"/>
    <w:rsid w:val="00AD56B5"/>
    <w:pPr>
      <w:widowControl w:val="0"/>
      <w:jc w:val="both"/>
    </w:pPr>
  </w:style>
  <w:style w:type="paragraph" w:customStyle="1" w:styleId="D4D74DB4714D4792AAA904167DC8358A1">
    <w:name w:val="D4D74DB4714D4792AAA904167DC8358A1"/>
    <w:rsid w:val="00AD56B5"/>
    <w:pPr>
      <w:widowControl w:val="0"/>
      <w:jc w:val="both"/>
    </w:pPr>
  </w:style>
  <w:style w:type="paragraph" w:customStyle="1" w:styleId="94619AC6D33A4D3F9F3631CC496F30221">
    <w:name w:val="94619AC6D33A4D3F9F3631CC496F30221"/>
    <w:rsid w:val="00AD56B5"/>
    <w:pPr>
      <w:widowControl w:val="0"/>
      <w:jc w:val="both"/>
    </w:pPr>
  </w:style>
  <w:style w:type="paragraph" w:customStyle="1" w:styleId="1BCFD06EA6734207A366B8A0F64BE6ED1">
    <w:name w:val="1BCFD06EA6734207A366B8A0F64BE6ED1"/>
    <w:rsid w:val="00AD56B5"/>
    <w:pPr>
      <w:widowControl w:val="0"/>
      <w:jc w:val="both"/>
    </w:pPr>
  </w:style>
  <w:style w:type="paragraph" w:customStyle="1" w:styleId="92FF8BD4EE8A44C19A40D40A455DEDBB1">
    <w:name w:val="92FF8BD4EE8A44C19A40D40A455DEDBB1"/>
    <w:rsid w:val="00AD56B5"/>
    <w:pPr>
      <w:widowControl w:val="0"/>
      <w:jc w:val="both"/>
    </w:pPr>
  </w:style>
  <w:style w:type="paragraph" w:customStyle="1" w:styleId="87FE0202A37D4EC580B18EFA2EC00DA01">
    <w:name w:val="87FE0202A37D4EC580B18EFA2EC00DA01"/>
    <w:rsid w:val="00AD56B5"/>
    <w:pPr>
      <w:widowControl w:val="0"/>
      <w:jc w:val="both"/>
    </w:pPr>
  </w:style>
  <w:style w:type="paragraph" w:customStyle="1" w:styleId="06604C6D2F424E03B535E86FFFE1B78B1">
    <w:name w:val="06604C6D2F424E03B535E86FFFE1B78B1"/>
    <w:rsid w:val="00AD56B5"/>
    <w:pPr>
      <w:widowControl w:val="0"/>
      <w:jc w:val="both"/>
    </w:pPr>
  </w:style>
  <w:style w:type="paragraph" w:customStyle="1" w:styleId="99AD65E4F4E147C3A7BEB18E681ED6A91">
    <w:name w:val="99AD65E4F4E147C3A7BEB18E681ED6A91"/>
    <w:rsid w:val="00AD56B5"/>
    <w:pPr>
      <w:widowControl w:val="0"/>
      <w:jc w:val="both"/>
    </w:pPr>
  </w:style>
  <w:style w:type="paragraph" w:customStyle="1" w:styleId="8759B940B1BE4E43B8376602AD81C2011">
    <w:name w:val="8759B940B1BE4E43B8376602AD81C2011"/>
    <w:rsid w:val="00AD56B5"/>
    <w:pPr>
      <w:widowControl w:val="0"/>
      <w:jc w:val="both"/>
    </w:pPr>
  </w:style>
  <w:style w:type="paragraph" w:customStyle="1" w:styleId="DDA1CD850D944B05860D49DC8E25755D1">
    <w:name w:val="DDA1CD850D944B05860D49DC8E25755D1"/>
    <w:rsid w:val="00AD56B5"/>
    <w:pPr>
      <w:widowControl w:val="0"/>
      <w:jc w:val="both"/>
    </w:pPr>
  </w:style>
  <w:style w:type="paragraph" w:customStyle="1" w:styleId="6471114CD8A74565928845AA6E15E1611">
    <w:name w:val="6471114CD8A74565928845AA6E15E1611"/>
    <w:rsid w:val="00AD56B5"/>
    <w:pPr>
      <w:widowControl w:val="0"/>
      <w:jc w:val="both"/>
    </w:pPr>
  </w:style>
  <w:style w:type="paragraph" w:customStyle="1" w:styleId="189A54C852F14B60A78D0E79288AB3281">
    <w:name w:val="189A54C852F14B60A78D0E79288AB3281"/>
    <w:rsid w:val="00AD56B5"/>
    <w:pPr>
      <w:widowControl w:val="0"/>
      <w:jc w:val="both"/>
    </w:pPr>
  </w:style>
  <w:style w:type="paragraph" w:customStyle="1" w:styleId="1BE05EAE64E54ECCB049B9B6B176C8AF1">
    <w:name w:val="1BE05EAE64E54ECCB049B9B6B176C8AF1"/>
    <w:rsid w:val="00AD56B5"/>
    <w:pPr>
      <w:widowControl w:val="0"/>
      <w:jc w:val="both"/>
    </w:pPr>
  </w:style>
  <w:style w:type="paragraph" w:customStyle="1" w:styleId="42E87DA323F14BACB53B86EFC5D1F4471">
    <w:name w:val="42E87DA323F14BACB53B86EFC5D1F4471"/>
    <w:rsid w:val="00AD56B5"/>
    <w:pPr>
      <w:widowControl w:val="0"/>
      <w:jc w:val="both"/>
    </w:pPr>
  </w:style>
  <w:style w:type="paragraph" w:customStyle="1" w:styleId="4B6E0BA495B04C85B7AE750214DBE9061">
    <w:name w:val="4B6E0BA495B04C85B7AE750214DBE9061"/>
    <w:rsid w:val="00AD56B5"/>
    <w:pPr>
      <w:widowControl w:val="0"/>
      <w:jc w:val="both"/>
    </w:pPr>
  </w:style>
  <w:style w:type="paragraph" w:customStyle="1" w:styleId="6A1AE42FA83C421896DE64262A6484DD1">
    <w:name w:val="6A1AE42FA83C421896DE64262A6484DD1"/>
    <w:rsid w:val="00AD56B5"/>
    <w:pPr>
      <w:widowControl w:val="0"/>
      <w:jc w:val="both"/>
    </w:pPr>
  </w:style>
  <w:style w:type="paragraph" w:customStyle="1" w:styleId="BF9D81626A134E73818633A77037A4F41">
    <w:name w:val="BF9D81626A134E73818633A77037A4F41"/>
    <w:rsid w:val="00AD56B5"/>
    <w:pPr>
      <w:widowControl w:val="0"/>
      <w:jc w:val="both"/>
    </w:pPr>
  </w:style>
  <w:style w:type="paragraph" w:customStyle="1" w:styleId="F77A650820AB47BAA79D85F1BC0F056E1">
    <w:name w:val="F77A650820AB47BAA79D85F1BC0F056E1"/>
    <w:rsid w:val="00AD56B5"/>
    <w:pPr>
      <w:widowControl w:val="0"/>
      <w:jc w:val="both"/>
    </w:pPr>
  </w:style>
  <w:style w:type="paragraph" w:customStyle="1" w:styleId="1BF520DF61534EB3BC54C9CE107E26EF1">
    <w:name w:val="1BF520DF61534EB3BC54C9CE107E26EF1"/>
    <w:rsid w:val="00AD56B5"/>
    <w:pPr>
      <w:widowControl w:val="0"/>
      <w:jc w:val="both"/>
    </w:pPr>
  </w:style>
  <w:style w:type="paragraph" w:customStyle="1" w:styleId="DC09ED26908F4050B813AFBC84D736491">
    <w:name w:val="DC09ED26908F4050B813AFBC84D736491"/>
    <w:rsid w:val="00AD56B5"/>
    <w:pPr>
      <w:widowControl w:val="0"/>
      <w:jc w:val="both"/>
    </w:pPr>
  </w:style>
  <w:style w:type="paragraph" w:customStyle="1" w:styleId="51ED1FDE6F5542AB820DE5AA3921223A2">
    <w:name w:val="51ED1FDE6F5542AB820DE5AA3921223A2"/>
    <w:rsid w:val="00AD56B5"/>
    <w:pPr>
      <w:widowControl w:val="0"/>
      <w:jc w:val="both"/>
    </w:pPr>
  </w:style>
  <w:style w:type="paragraph" w:customStyle="1" w:styleId="9C05BC2E340D46149585A569A09A24752">
    <w:name w:val="9C05BC2E340D46149585A569A09A24752"/>
    <w:rsid w:val="00AD56B5"/>
    <w:pPr>
      <w:widowControl w:val="0"/>
      <w:jc w:val="both"/>
    </w:pPr>
  </w:style>
  <w:style w:type="paragraph" w:customStyle="1" w:styleId="615F023E13A04DBD998856B329965E332">
    <w:name w:val="615F023E13A04DBD998856B329965E332"/>
    <w:rsid w:val="00AD56B5"/>
    <w:pPr>
      <w:widowControl w:val="0"/>
      <w:jc w:val="both"/>
    </w:pPr>
  </w:style>
  <w:style w:type="paragraph" w:customStyle="1" w:styleId="7EB7CFDD374D4698AAB0B968E4BCF09B2">
    <w:name w:val="7EB7CFDD374D4698AAB0B968E4BCF09B2"/>
    <w:rsid w:val="00AD56B5"/>
    <w:pPr>
      <w:widowControl w:val="0"/>
      <w:jc w:val="both"/>
    </w:pPr>
  </w:style>
  <w:style w:type="paragraph" w:customStyle="1" w:styleId="0FAA93C714084375A6A9BBE36782C5D32">
    <w:name w:val="0FAA93C714084375A6A9BBE36782C5D32"/>
    <w:rsid w:val="00AD56B5"/>
    <w:pPr>
      <w:widowControl w:val="0"/>
      <w:jc w:val="both"/>
    </w:pPr>
  </w:style>
  <w:style w:type="paragraph" w:customStyle="1" w:styleId="3A15F6B3C76E453BA4C915A36A10A0572">
    <w:name w:val="3A15F6B3C76E453BA4C915A36A10A0572"/>
    <w:rsid w:val="00AD56B5"/>
    <w:pPr>
      <w:widowControl w:val="0"/>
      <w:jc w:val="both"/>
    </w:pPr>
  </w:style>
  <w:style w:type="paragraph" w:customStyle="1" w:styleId="26FD8F88C6E8417C8BF3291E8BC2E8902">
    <w:name w:val="26FD8F88C6E8417C8BF3291E8BC2E8902"/>
    <w:rsid w:val="00AD56B5"/>
    <w:pPr>
      <w:widowControl w:val="0"/>
      <w:jc w:val="both"/>
    </w:pPr>
  </w:style>
  <w:style w:type="paragraph" w:customStyle="1" w:styleId="DDF7392886BF4FAEA30A1E9C43C0F6322">
    <w:name w:val="DDF7392886BF4FAEA30A1E9C43C0F6322"/>
    <w:rsid w:val="00AD56B5"/>
    <w:pPr>
      <w:widowControl w:val="0"/>
      <w:jc w:val="both"/>
    </w:pPr>
  </w:style>
  <w:style w:type="paragraph" w:customStyle="1" w:styleId="E56507B7EA554B4AB971C61AE17587452">
    <w:name w:val="E56507B7EA554B4AB971C61AE17587452"/>
    <w:rsid w:val="00AD56B5"/>
    <w:pPr>
      <w:widowControl w:val="0"/>
      <w:jc w:val="both"/>
    </w:pPr>
  </w:style>
  <w:style w:type="paragraph" w:customStyle="1" w:styleId="3DD04ACAB9444A85A3CF63D7EB9874652">
    <w:name w:val="3DD04ACAB9444A85A3CF63D7EB9874652"/>
    <w:rsid w:val="00AD56B5"/>
    <w:pPr>
      <w:widowControl w:val="0"/>
      <w:jc w:val="both"/>
    </w:pPr>
  </w:style>
  <w:style w:type="paragraph" w:customStyle="1" w:styleId="89950A0201FE433CA251A7E7747E37A02">
    <w:name w:val="89950A0201FE433CA251A7E7747E37A02"/>
    <w:rsid w:val="00AD56B5"/>
    <w:pPr>
      <w:widowControl w:val="0"/>
      <w:jc w:val="both"/>
    </w:pPr>
  </w:style>
  <w:style w:type="paragraph" w:customStyle="1" w:styleId="62A5E9900D554698985943C68177E9692">
    <w:name w:val="62A5E9900D554698985943C68177E9692"/>
    <w:rsid w:val="00AD56B5"/>
    <w:pPr>
      <w:widowControl w:val="0"/>
      <w:jc w:val="both"/>
    </w:pPr>
  </w:style>
  <w:style w:type="paragraph" w:customStyle="1" w:styleId="A56B4EF37DDA4F31BA833F4852AD54E02">
    <w:name w:val="A56B4EF37DDA4F31BA833F4852AD54E02"/>
    <w:rsid w:val="00AD56B5"/>
    <w:pPr>
      <w:widowControl w:val="0"/>
      <w:jc w:val="both"/>
    </w:pPr>
  </w:style>
  <w:style w:type="paragraph" w:customStyle="1" w:styleId="8FF1BFA83E204E519D6C7DF8D4089DE62">
    <w:name w:val="8FF1BFA83E204E519D6C7DF8D4089DE62"/>
    <w:rsid w:val="00AD56B5"/>
    <w:pPr>
      <w:widowControl w:val="0"/>
      <w:jc w:val="both"/>
    </w:pPr>
  </w:style>
  <w:style w:type="paragraph" w:customStyle="1" w:styleId="245878E0F5CC4A04B196E3082B6038052">
    <w:name w:val="245878E0F5CC4A04B196E3082B6038052"/>
    <w:rsid w:val="00AD56B5"/>
    <w:pPr>
      <w:widowControl w:val="0"/>
      <w:jc w:val="both"/>
    </w:pPr>
  </w:style>
  <w:style w:type="paragraph" w:customStyle="1" w:styleId="359A6AC63D104B82A0ACB53EC272C1A82">
    <w:name w:val="359A6AC63D104B82A0ACB53EC272C1A82"/>
    <w:rsid w:val="00AD56B5"/>
    <w:pPr>
      <w:widowControl w:val="0"/>
      <w:jc w:val="both"/>
    </w:pPr>
  </w:style>
  <w:style w:type="paragraph" w:customStyle="1" w:styleId="D4D74DB4714D4792AAA904167DC8358A2">
    <w:name w:val="D4D74DB4714D4792AAA904167DC8358A2"/>
    <w:rsid w:val="00AD56B5"/>
    <w:pPr>
      <w:widowControl w:val="0"/>
      <w:jc w:val="both"/>
    </w:pPr>
  </w:style>
  <w:style w:type="paragraph" w:customStyle="1" w:styleId="94619AC6D33A4D3F9F3631CC496F30222">
    <w:name w:val="94619AC6D33A4D3F9F3631CC496F30222"/>
    <w:rsid w:val="00AD56B5"/>
    <w:pPr>
      <w:widowControl w:val="0"/>
      <w:jc w:val="both"/>
    </w:pPr>
  </w:style>
  <w:style w:type="paragraph" w:customStyle="1" w:styleId="1BCFD06EA6734207A366B8A0F64BE6ED2">
    <w:name w:val="1BCFD06EA6734207A366B8A0F64BE6ED2"/>
    <w:rsid w:val="00AD56B5"/>
    <w:pPr>
      <w:widowControl w:val="0"/>
      <w:jc w:val="both"/>
    </w:pPr>
  </w:style>
  <w:style w:type="paragraph" w:customStyle="1" w:styleId="92FF8BD4EE8A44C19A40D40A455DEDBB2">
    <w:name w:val="92FF8BD4EE8A44C19A40D40A455DEDBB2"/>
    <w:rsid w:val="00AD56B5"/>
    <w:pPr>
      <w:widowControl w:val="0"/>
      <w:jc w:val="both"/>
    </w:pPr>
  </w:style>
  <w:style w:type="paragraph" w:customStyle="1" w:styleId="87FE0202A37D4EC580B18EFA2EC00DA02">
    <w:name w:val="87FE0202A37D4EC580B18EFA2EC00DA02"/>
    <w:rsid w:val="00AD56B5"/>
    <w:pPr>
      <w:widowControl w:val="0"/>
      <w:jc w:val="both"/>
    </w:pPr>
  </w:style>
  <w:style w:type="paragraph" w:customStyle="1" w:styleId="06604C6D2F424E03B535E86FFFE1B78B2">
    <w:name w:val="06604C6D2F424E03B535E86FFFE1B78B2"/>
    <w:rsid w:val="00AD56B5"/>
    <w:pPr>
      <w:widowControl w:val="0"/>
      <w:jc w:val="both"/>
    </w:pPr>
  </w:style>
  <w:style w:type="paragraph" w:customStyle="1" w:styleId="99AD65E4F4E147C3A7BEB18E681ED6A92">
    <w:name w:val="99AD65E4F4E147C3A7BEB18E681ED6A92"/>
    <w:rsid w:val="00AD56B5"/>
    <w:pPr>
      <w:widowControl w:val="0"/>
      <w:jc w:val="both"/>
    </w:pPr>
  </w:style>
  <w:style w:type="paragraph" w:customStyle="1" w:styleId="8759B940B1BE4E43B8376602AD81C2012">
    <w:name w:val="8759B940B1BE4E43B8376602AD81C2012"/>
    <w:rsid w:val="00AD56B5"/>
    <w:pPr>
      <w:widowControl w:val="0"/>
      <w:jc w:val="both"/>
    </w:pPr>
  </w:style>
  <w:style w:type="paragraph" w:customStyle="1" w:styleId="DDA1CD850D944B05860D49DC8E25755D2">
    <w:name w:val="DDA1CD850D944B05860D49DC8E25755D2"/>
    <w:rsid w:val="00AD56B5"/>
    <w:pPr>
      <w:widowControl w:val="0"/>
      <w:jc w:val="both"/>
    </w:pPr>
  </w:style>
  <w:style w:type="paragraph" w:customStyle="1" w:styleId="6471114CD8A74565928845AA6E15E1612">
    <w:name w:val="6471114CD8A74565928845AA6E15E1612"/>
    <w:rsid w:val="00AD56B5"/>
    <w:pPr>
      <w:widowControl w:val="0"/>
      <w:jc w:val="both"/>
    </w:pPr>
  </w:style>
  <w:style w:type="paragraph" w:customStyle="1" w:styleId="189A54C852F14B60A78D0E79288AB3282">
    <w:name w:val="189A54C852F14B60A78D0E79288AB3282"/>
    <w:rsid w:val="00AD56B5"/>
    <w:pPr>
      <w:widowControl w:val="0"/>
      <w:jc w:val="both"/>
    </w:pPr>
  </w:style>
  <w:style w:type="paragraph" w:customStyle="1" w:styleId="1BE05EAE64E54ECCB049B9B6B176C8AF2">
    <w:name w:val="1BE05EAE64E54ECCB049B9B6B176C8AF2"/>
    <w:rsid w:val="00AD56B5"/>
    <w:pPr>
      <w:widowControl w:val="0"/>
      <w:jc w:val="both"/>
    </w:pPr>
  </w:style>
  <w:style w:type="paragraph" w:customStyle="1" w:styleId="42E87DA323F14BACB53B86EFC5D1F4472">
    <w:name w:val="42E87DA323F14BACB53B86EFC5D1F4472"/>
    <w:rsid w:val="00AD56B5"/>
    <w:pPr>
      <w:widowControl w:val="0"/>
      <w:jc w:val="both"/>
    </w:pPr>
  </w:style>
  <w:style w:type="paragraph" w:customStyle="1" w:styleId="4B6E0BA495B04C85B7AE750214DBE9062">
    <w:name w:val="4B6E0BA495B04C85B7AE750214DBE9062"/>
    <w:rsid w:val="00AD56B5"/>
    <w:pPr>
      <w:widowControl w:val="0"/>
      <w:jc w:val="both"/>
    </w:pPr>
  </w:style>
  <w:style w:type="paragraph" w:customStyle="1" w:styleId="6A1AE42FA83C421896DE64262A6484DD2">
    <w:name w:val="6A1AE42FA83C421896DE64262A6484DD2"/>
    <w:rsid w:val="00AD56B5"/>
    <w:pPr>
      <w:widowControl w:val="0"/>
      <w:jc w:val="both"/>
    </w:pPr>
  </w:style>
  <w:style w:type="paragraph" w:customStyle="1" w:styleId="BF9D81626A134E73818633A77037A4F42">
    <w:name w:val="BF9D81626A134E73818633A77037A4F42"/>
    <w:rsid w:val="00AD56B5"/>
    <w:pPr>
      <w:widowControl w:val="0"/>
      <w:jc w:val="both"/>
    </w:pPr>
  </w:style>
  <w:style w:type="paragraph" w:customStyle="1" w:styleId="F77A650820AB47BAA79D85F1BC0F056E2">
    <w:name w:val="F77A650820AB47BAA79D85F1BC0F056E2"/>
    <w:rsid w:val="00AD56B5"/>
    <w:pPr>
      <w:widowControl w:val="0"/>
      <w:jc w:val="both"/>
    </w:pPr>
  </w:style>
  <w:style w:type="paragraph" w:customStyle="1" w:styleId="1BF520DF61534EB3BC54C9CE107E26EF2">
    <w:name w:val="1BF520DF61534EB3BC54C9CE107E26EF2"/>
    <w:rsid w:val="00AD56B5"/>
    <w:pPr>
      <w:widowControl w:val="0"/>
      <w:jc w:val="both"/>
    </w:pPr>
  </w:style>
  <w:style w:type="paragraph" w:customStyle="1" w:styleId="DC09ED26908F4050B813AFBC84D736492">
    <w:name w:val="DC09ED26908F4050B813AFBC84D736492"/>
    <w:rsid w:val="00AD56B5"/>
    <w:pPr>
      <w:widowControl w:val="0"/>
      <w:jc w:val="both"/>
    </w:pPr>
  </w:style>
  <w:style w:type="paragraph" w:customStyle="1" w:styleId="51ED1FDE6F5542AB820DE5AA3921223A3">
    <w:name w:val="51ED1FDE6F5542AB820DE5AA3921223A3"/>
    <w:rsid w:val="00AD56B5"/>
    <w:pPr>
      <w:widowControl w:val="0"/>
      <w:jc w:val="both"/>
    </w:pPr>
  </w:style>
  <w:style w:type="paragraph" w:customStyle="1" w:styleId="9C05BC2E340D46149585A569A09A24753">
    <w:name w:val="9C05BC2E340D46149585A569A09A24753"/>
    <w:rsid w:val="00AD56B5"/>
    <w:pPr>
      <w:widowControl w:val="0"/>
      <w:jc w:val="both"/>
    </w:pPr>
  </w:style>
  <w:style w:type="paragraph" w:customStyle="1" w:styleId="615F023E13A04DBD998856B329965E333">
    <w:name w:val="615F023E13A04DBD998856B329965E333"/>
    <w:rsid w:val="00AD56B5"/>
    <w:pPr>
      <w:widowControl w:val="0"/>
      <w:jc w:val="both"/>
    </w:pPr>
  </w:style>
  <w:style w:type="paragraph" w:customStyle="1" w:styleId="7EB7CFDD374D4698AAB0B968E4BCF09B3">
    <w:name w:val="7EB7CFDD374D4698AAB0B968E4BCF09B3"/>
    <w:rsid w:val="00AD56B5"/>
    <w:pPr>
      <w:widowControl w:val="0"/>
      <w:jc w:val="both"/>
    </w:pPr>
  </w:style>
  <w:style w:type="paragraph" w:customStyle="1" w:styleId="0FAA93C714084375A6A9BBE36782C5D33">
    <w:name w:val="0FAA93C714084375A6A9BBE36782C5D33"/>
    <w:rsid w:val="00AD56B5"/>
    <w:pPr>
      <w:widowControl w:val="0"/>
      <w:jc w:val="both"/>
    </w:pPr>
  </w:style>
  <w:style w:type="paragraph" w:customStyle="1" w:styleId="3A15F6B3C76E453BA4C915A36A10A0573">
    <w:name w:val="3A15F6B3C76E453BA4C915A36A10A0573"/>
    <w:rsid w:val="00AD56B5"/>
    <w:pPr>
      <w:widowControl w:val="0"/>
      <w:jc w:val="both"/>
    </w:pPr>
  </w:style>
  <w:style w:type="paragraph" w:customStyle="1" w:styleId="26FD8F88C6E8417C8BF3291E8BC2E8903">
    <w:name w:val="26FD8F88C6E8417C8BF3291E8BC2E8903"/>
    <w:rsid w:val="00AD56B5"/>
    <w:pPr>
      <w:widowControl w:val="0"/>
      <w:jc w:val="both"/>
    </w:pPr>
  </w:style>
  <w:style w:type="paragraph" w:customStyle="1" w:styleId="DDF7392886BF4FAEA30A1E9C43C0F6323">
    <w:name w:val="DDF7392886BF4FAEA30A1E9C43C0F6323"/>
    <w:rsid w:val="00AD56B5"/>
    <w:pPr>
      <w:widowControl w:val="0"/>
      <w:jc w:val="both"/>
    </w:pPr>
  </w:style>
  <w:style w:type="paragraph" w:customStyle="1" w:styleId="E56507B7EA554B4AB971C61AE17587453">
    <w:name w:val="E56507B7EA554B4AB971C61AE17587453"/>
    <w:rsid w:val="00AD56B5"/>
    <w:pPr>
      <w:widowControl w:val="0"/>
      <w:jc w:val="both"/>
    </w:pPr>
  </w:style>
  <w:style w:type="paragraph" w:customStyle="1" w:styleId="3DD04ACAB9444A85A3CF63D7EB9874653">
    <w:name w:val="3DD04ACAB9444A85A3CF63D7EB9874653"/>
    <w:rsid w:val="00AD56B5"/>
    <w:pPr>
      <w:widowControl w:val="0"/>
      <w:jc w:val="both"/>
    </w:pPr>
  </w:style>
  <w:style w:type="paragraph" w:customStyle="1" w:styleId="89950A0201FE433CA251A7E7747E37A03">
    <w:name w:val="89950A0201FE433CA251A7E7747E37A03"/>
    <w:rsid w:val="00AD56B5"/>
    <w:pPr>
      <w:widowControl w:val="0"/>
      <w:jc w:val="both"/>
    </w:pPr>
  </w:style>
  <w:style w:type="paragraph" w:customStyle="1" w:styleId="62A5E9900D554698985943C68177E9693">
    <w:name w:val="62A5E9900D554698985943C68177E9693"/>
    <w:rsid w:val="00AD56B5"/>
    <w:pPr>
      <w:widowControl w:val="0"/>
      <w:jc w:val="both"/>
    </w:pPr>
  </w:style>
  <w:style w:type="paragraph" w:customStyle="1" w:styleId="A56B4EF37DDA4F31BA833F4852AD54E03">
    <w:name w:val="A56B4EF37DDA4F31BA833F4852AD54E03"/>
    <w:rsid w:val="00AD56B5"/>
    <w:pPr>
      <w:widowControl w:val="0"/>
      <w:jc w:val="both"/>
    </w:pPr>
  </w:style>
  <w:style w:type="paragraph" w:customStyle="1" w:styleId="8FF1BFA83E204E519D6C7DF8D4089DE63">
    <w:name w:val="8FF1BFA83E204E519D6C7DF8D4089DE63"/>
    <w:rsid w:val="00AD56B5"/>
    <w:pPr>
      <w:widowControl w:val="0"/>
      <w:jc w:val="both"/>
    </w:pPr>
  </w:style>
  <w:style w:type="paragraph" w:customStyle="1" w:styleId="245878E0F5CC4A04B196E3082B6038053">
    <w:name w:val="245878E0F5CC4A04B196E3082B6038053"/>
    <w:rsid w:val="00AD56B5"/>
    <w:pPr>
      <w:widowControl w:val="0"/>
      <w:jc w:val="both"/>
    </w:pPr>
  </w:style>
  <w:style w:type="paragraph" w:customStyle="1" w:styleId="359A6AC63D104B82A0ACB53EC272C1A83">
    <w:name w:val="359A6AC63D104B82A0ACB53EC272C1A83"/>
    <w:rsid w:val="00AD56B5"/>
    <w:pPr>
      <w:widowControl w:val="0"/>
      <w:jc w:val="both"/>
    </w:pPr>
  </w:style>
  <w:style w:type="paragraph" w:customStyle="1" w:styleId="D4D74DB4714D4792AAA904167DC8358A3">
    <w:name w:val="D4D74DB4714D4792AAA904167DC8358A3"/>
    <w:rsid w:val="00AD56B5"/>
    <w:pPr>
      <w:widowControl w:val="0"/>
      <w:jc w:val="both"/>
    </w:pPr>
  </w:style>
  <w:style w:type="paragraph" w:customStyle="1" w:styleId="94619AC6D33A4D3F9F3631CC496F30223">
    <w:name w:val="94619AC6D33A4D3F9F3631CC496F30223"/>
    <w:rsid w:val="00AD56B5"/>
    <w:pPr>
      <w:widowControl w:val="0"/>
      <w:jc w:val="both"/>
    </w:pPr>
  </w:style>
  <w:style w:type="paragraph" w:customStyle="1" w:styleId="1BCFD06EA6734207A366B8A0F64BE6ED3">
    <w:name w:val="1BCFD06EA6734207A366B8A0F64BE6ED3"/>
    <w:rsid w:val="00AD56B5"/>
    <w:pPr>
      <w:widowControl w:val="0"/>
      <w:jc w:val="both"/>
    </w:pPr>
  </w:style>
  <w:style w:type="paragraph" w:customStyle="1" w:styleId="92FF8BD4EE8A44C19A40D40A455DEDBB3">
    <w:name w:val="92FF8BD4EE8A44C19A40D40A455DEDBB3"/>
    <w:rsid w:val="00AD56B5"/>
    <w:pPr>
      <w:widowControl w:val="0"/>
      <w:jc w:val="both"/>
    </w:pPr>
  </w:style>
  <w:style w:type="paragraph" w:customStyle="1" w:styleId="87FE0202A37D4EC580B18EFA2EC00DA03">
    <w:name w:val="87FE0202A37D4EC580B18EFA2EC00DA03"/>
    <w:rsid w:val="00AD56B5"/>
    <w:pPr>
      <w:widowControl w:val="0"/>
      <w:jc w:val="both"/>
    </w:pPr>
  </w:style>
  <w:style w:type="paragraph" w:customStyle="1" w:styleId="06604C6D2F424E03B535E86FFFE1B78B3">
    <w:name w:val="06604C6D2F424E03B535E86FFFE1B78B3"/>
    <w:rsid w:val="00AD56B5"/>
    <w:pPr>
      <w:widowControl w:val="0"/>
      <w:jc w:val="both"/>
    </w:pPr>
  </w:style>
  <w:style w:type="paragraph" w:customStyle="1" w:styleId="99AD65E4F4E147C3A7BEB18E681ED6A93">
    <w:name w:val="99AD65E4F4E147C3A7BEB18E681ED6A93"/>
    <w:rsid w:val="00AD56B5"/>
    <w:pPr>
      <w:widowControl w:val="0"/>
      <w:jc w:val="both"/>
    </w:pPr>
  </w:style>
  <w:style w:type="paragraph" w:customStyle="1" w:styleId="8759B940B1BE4E43B8376602AD81C2013">
    <w:name w:val="8759B940B1BE4E43B8376602AD81C2013"/>
    <w:rsid w:val="00AD56B5"/>
    <w:pPr>
      <w:widowControl w:val="0"/>
      <w:jc w:val="both"/>
    </w:pPr>
  </w:style>
  <w:style w:type="paragraph" w:customStyle="1" w:styleId="DDA1CD850D944B05860D49DC8E25755D3">
    <w:name w:val="DDA1CD850D944B05860D49DC8E25755D3"/>
    <w:rsid w:val="00AD56B5"/>
    <w:pPr>
      <w:widowControl w:val="0"/>
      <w:jc w:val="both"/>
    </w:pPr>
  </w:style>
  <w:style w:type="paragraph" w:customStyle="1" w:styleId="6471114CD8A74565928845AA6E15E1613">
    <w:name w:val="6471114CD8A74565928845AA6E15E1613"/>
    <w:rsid w:val="00AD56B5"/>
    <w:pPr>
      <w:widowControl w:val="0"/>
      <w:jc w:val="both"/>
    </w:pPr>
  </w:style>
  <w:style w:type="paragraph" w:customStyle="1" w:styleId="189A54C852F14B60A78D0E79288AB3283">
    <w:name w:val="189A54C852F14B60A78D0E79288AB3283"/>
    <w:rsid w:val="00AD56B5"/>
    <w:pPr>
      <w:widowControl w:val="0"/>
      <w:jc w:val="both"/>
    </w:pPr>
  </w:style>
  <w:style w:type="paragraph" w:customStyle="1" w:styleId="1BE05EAE64E54ECCB049B9B6B176C8AF3">
    <w:name w:val="1BE05EAE64E54ECCB049B9B6B176C8AF3"/>
    <w:rsid w:val="00AD56B5"/>
    <w:pPr>
      <w:widowControl w:val="0"/>
      <w:jc w:val="both"/>
    </w:pPr>
  </w:style>
  <w:style w:type="paragraph" w:customStyle="1" w:styleId="42E87DA323F14BACB53B86EFC5D1F4473">
    <w:name w:val="42E87DA323F14BACB53B86EFC5D1F4473"/>
    <w:rsid w:val="00AD56B5"/>
    <w:pPr>
      <w:widowControl w:val="0"/>
      <w:jc w:val="both"/>
    </w:pPr>
  </w:style>
  <w:style w:type="paragraph" w:customStyle="1" w:styleId="4B6E0BA495B04C85B7AE750214DBE9063">
    <w:name w:val="4B6E0BA495B04C85B7AE750214DBE9063"/>
    <w:rsid w:val="00AD56B5"/>
    <w:pPr>
      <w:widowControl w:val="0"/>
      <w:jc w:val="both"/>
    </w:pPr>
  </w:style>
  <w:style w:type="paragraph" w:customStyle="1" w:styleId="6A1AE42FA83C421896DE64262A6484DD3">
    <w:name w:val="6A1AE42FA83C421896DE64262A6484DD3"/>
    <w:rsid w:val="00AD56B5"/>
    <w:pPr>
      <w:widowControl w:val="0"/>
      <w:jc w:val="both"/>
    </w:pPr>
  </w:style>
  <w:style w:type="paragraph" w:customStyle="1" w:styleId="BF9D81626A134E73818633A77037A4F43">
    <w:name w:val="BF9D81626A134E73818633A77037A4F43"/>
    <w:rsid w:val="00AD56B5"/>
    <w:pPr>
      <w:widowControl w:val="0"/>
      <w:jc w:val="both"/>
    </w:pPr>
  </w:style>
  <w:style w:type="paragraph" w:customStyle="1" w:styleId="F77A650820AB47BAA79D85F1BC0F056E3">
    <w:name w:val="F77A650820AB47BAA79D85F1BC0F056E3"/>
    <w:rsid w:val="00AD56B5"/>
    <w:pPr>
      <w:widowControl w:val="0"/>
      <w:jc w:val="both"/>
    </w:pPr>
  </w:style>
  <w:style w:type="paragraph" w:customStyle="1" w:styleId="1BF520DF61534EB3BC54C9CE107E26EF3">
    <w:name w:val="1BF520DF61534EB3BC54C9CE107E26EF3"/>
    <w:rsid w:val="00AD56B5"/>
    <w:pPr>
      <w:widowControl w:val="0"/>
      <w:jc w:val="both"/>
    </w:pPr>
  </w:style>
  <w:style w:type="paragraph" w:customStyle="1" w:styleId="436EEDDAAABF49E3989679B26C9BAD42">
    <w:name w:val="436EEDDAAABF49E3989679B26C9BAD42"/>
    <w:rsid w:val="00AD56B5"/>
    <w:pPr>
      <w:widowControl w:val="0"/>
      <w:jc w:val="both"/>
    </w:pPr>
  </w:style>
  <w:style w:type="paragraph" w:customStyle="1" w:styleId="51ED1FDE6F5542AB820DE5AA3921223A4">
    <w:name w:val="51ED1FDE6F5542AB820DE5AA3921223A4"/>
    <w:rsid w:val="00AD56B5"/>
    <w:pPr>
      <w:widowControl w:val="0"/>
      <w:jc w:val="both"/>
    </w:pPr>
  </w:style>
  <w:style w:type="paragraph" w:customStyle="1" w:styleId="9C05BC2E340D46149585A569A09A24754">
    <w:name w:val="9C05BC2E340D46149585A569A09A24754"/>
    <w:rsid w:val="00AD56B5"/>
    <w:pPr>
      <w:widowControl w:val="0"/>
      <w:jc w:val="both"/>
    </w:pPr>
  </w:style>
  <w:style w:type="paragraph" w:customStyle="1" w:styleId="615F023E13A04DBD998856B329965E334">
    <w:name w:val="615F023E13A04DBD998856B329965E334"/>
    <w:rsid w:val="00AD56B5"/>
    <w:pPr>
      <w:widowControl w:val="0"/>
      <w:jc w:val="both"/>
    </w:pPr>
  </w:style>
  <w:style w:type="paragraph" w:customStyle="1" w:styleId="7EB7CFDD374D4698AAB0B968E4BCF09B4">
    <w:name w:val="7EB7CFDD374D4698AAB0B968E4BCF09B4"/>
    <w:rsid w:val="00AD56B5"/>
    <w:pPr>
      <w:widowControl w:val="0"/>
      <w:jc w:val="both"/>
    </w:pPr>
  </w:style>
  <w:style w:type="paragraph" w:customStyle="1" w:styleId="0FAA93C714084375A6A9BBE36782C5D34">
    <w:name w:val="0FAA93C714084375A6A9BBE36782C5D34"/>
    <w:rsid w:val="00AD56B5"/>
    <w:pPr>
      <w:widowControl w:val="0"/>
      <w:jc w:val="both"/>
    </w:pPr>
  </w:style>
  <w:style w:type="paragraph" w:customStyle="1" w:styleId="3A15F6B3C76E453BA4C915A36A10A0574">
    <w:name w:val="3A15F6B3C76E453BA4C915A36A10A0574"/>
    <w:rsid w:val="00AD56B5"/>
    <w:pPr>
      <w:widowControl w:val="0"/>
      <w:jc w:val="both"/>
    </w:pPr>
  </w:style>
  <w:style w:type="paragraph" w:customStyle="1" w:styleId="26FD8F88C6E8417C8BF3291E8BC2E8904">
    <w:name w:val="26FD8F88C6E8417C8BF3291E8BC2E8904"/>
    <w:rsid w:val="00AD56B5"/>
    <w:pPr>
      <w:widowControl w:val="0"/>
      <w:jc w:val="both"/>
    </w:pPr>
  </w:style>
  <w:style w:type="paragraph" w:customStyle="1" w:styleId="DDF7392886BF4FAEA30A1E9C43C0F6324">
    <w:name w:val="DDF7392886BF4FAEA30A1E9C43C0F6324"/>
    <w:rsid w:val="00AD56B5"/>
    <w:pPr>
      <w:widowControl w:val="0"/>
      <w:jc w:val="both"/>
    </w:pPr>
  </w:style>
  <w:style w:type="paragraph" w:customStyle="1" w:styleId="E56507B7EA554B4AB971C61AE17587454">
    <w:name w:val="E56507B7EA554B4AB971C61AE17587454"/>
    <w:rsid w:val="00AD56B5"/>
    <w:pPr>
      <w:widowControl w:val="0"/>
      <w:jc w:val="both"/>
    </w:pPr>
  </w:style>
  <w:style w:type="paragraph" w:customStyle="1" w:styleId="3DD04ACAB9444A85A3CF63D7EB9874654">
    <w:name w:val="3DD04ACAB9444A85A3CF63D7EB9874654"/>
    <w:rsid w:val="00AD56B5"/>
    <w:pPr>
      <w:widowControl w:val="0"/>
      <w:jc w:val="both"/>
    </w:pPr>
  </w:style>
  <w:style w:type="paragraph" w:customStyle="1" w:styleId="89950A0201FE433CA251A7E7747E37A04">
    <w:name w:val="89950A0201FE433CA251A7E7747E37A04"/>
    <w:rsid w:val="00AD56B5"/>
    <w:pPr>
      <w:widowControl w:val="0"/>
      <w:jc w:val="both"/>
    </w:pPr>
  </w:style>
  <w:style w:type="paragraph" w:customStyle="1" w:styleId="62A5E9900D554698985943C68177E9694">
    <w:name w:val="62A5E9900D554698985943C68177E9694"/>
    <w:rsid w:val="00AD56B5"/>
    <w:pPr>
      <w:widowControl w:val="0"/>
      <w:jc w:val="both"/>
    </w:pPr>
  </w:style>
  <w:style w:type="paragraph" w:customStyle="1" w:styleId="A56B4EF37DDA4F31BA833F4852AD54E04">
    <w:name w:val="A56B4EF37DDA4F31BA833F4852AD54E04"/>
    <w:rsid w:val="00AD56B5"/>
    <w:pPr>
      <w:widowControl w:val="0"/>
      <w:jc w:val="both"/>
    </w:pPr>
  </w:style>
  <w:style w:type="paragraph" w:customStyle="1" w:styleId="8FF1BFA83E204E519D6C7DF8D4089DE64">
    <w:name w:val="8FF1BFA83E204E519D6C7DF8D4089DE64"/>
    <w:rsid w:val="00AD56B5"/>
    <w:pPr>
      <w:widowControl w:val="0"/>
      <w:jc w:val="both"/>
    </w:pPr>
  </w:style>
  <w:style w:type="paragraph" w:customStyle="1" w:styleId="245878E0F5CC4A04B196E3082B6038054">
    <w:name w:val="245878E0F5CC4A04B196E3082B6038054"/>
    <w:rsid w:val="00AD56B5"/>
    <w:pPr>
      <w:widowControl w:val="0"/>
      <w:jc w:val="both"/>
    </w:pPr>
  </w:style>
  <w:style w:type="paragraph" w:customStyle="1" w:styleId="359A6AC63D104B82A0ACB53EC272C1A84">
    <w:name w:val="359A6AC63D104B82A0ACB53EC272C1A84"/>
    <w:rsid w:val="00AD56B5"/>
    <w:pPr>
      <w:widowControl w:val="0"/>
      <w:jc w:val="both"/>
    </w:pPr>
  </w:style>
  <w:style w:type="paragraph" w:customStyle="1" w:styleId="D4D74DB4714D4792AAA904167DC8358A4">
    <w:name w:val="D4D74DB4714D4792AAA904167DC8358A4"/>
    <w:rsid w:val="00AD56B5"/>
    <w:pPr>
      <w:widowControl w:val="0"/>
      <w:jc w:val="both"/>
    </w:pPr>
  </w:style>
  <w:style w:type="paragraph" w:customStyle="1" w:styleId="94619AC6D33A4D3F9F3631CC496F30224">
    <w:name w:val="94619AC6D33A4D3F9F3631CC496F30224"/>
    <w:rsid w:val="00AD56B5"/>
    <w:pPr>
      <w:widowControl w:val="0"/>
      <w:jc w:val="both"/>
    </w:pPr>
  </w:style>
  <w:style w:type="paragraph" w:customStyle="1" w:styleId="1BCFD06EA6734207A366B8A0F64BE6ED4">
    <w:name w:val="1BCFD06EA6734207A366B8A0F64BE6ED4"/>
    <w:rsid w:val="00AD56B5"/>
    <w:pPr>
      <w:widowControl w:val="0"/>
      <w:jc w:val="both"/>
    </w:pPr>
  </w:style>
  <w:style w:type="paragraph" w:customStyle="1" w:styleId="92FF8BD4EE8A44C19A40D40A455DEDBB4">
    <w:name w:val="92FF8BD4EE8A44C19A40D40A455DEDBB4"/>
    <w:rsid w:val="00AD56B5"/>
    <w:pPr>
      <w:widowControl w:val="0"/>
      <w:jc w:val="both"/>
    </w:pPr>
  </w:style>
  <w:style w:type="paragraph" w:customStyle="1" w:styleId="87FE0202A37D4EC580B18EFA2EC00DA04">
    <w:name w:val="87FE0202A37D4EC580B18EFA2EC00DA04"/>
    <w:rsid w:val="00AD56B5"/>
    <w:pPr>
      <w:widowControl w:val="0"/>
      <w:jc w:val="both"/>
    </w:pPr>
  </w:style>
  <w:style w:type="paragraph" w:customStyle="1" w:styleId="06604C6D2F424E03B535E86FFFE1B78B4">
    <w:name w:val="06604C6D2F424E03B535E86FFFE1B78B4"/>
    <w:rsid w:val="00AD56B5"/>
    <w:pPr>
      <w:widowControl w:val="0"/>
      <w:jc w:val="both"/>
    </w:pPr>
  </w:style>
  <w:style w:type="paragraph" w:customStyle="1" w:styleId="99AD65E4F4E147C3A7BEB18E681ED6A94">
    <w:name w:val="99AD65E4F4E147C3A7BEB18E681ED6A94"/>
    <w:rsid w:val="00AD56B5"/>
    <w:pPr>
      <w:widowControl w:val="0"/>
      <w:jc w:val="both"/>
    </w:pPr>
  </w:style>
  <w:style w:type="paragraph" w:customStyle="1" w:styleId="8759B940B1BE4E43B8376602AD81C2014">
    <w:name w:val="8759B940B1BE4E43B8376602AD81C2014"/>
    <w:rsid w:val="00AD56B5"/>
    <w:pPr>
      <w:widowControl w:val="0"/>
      <w:jc w:val="both"/>
    </w:pPr>
  </w:style>
  <w:style w:type="paragraph" w:customStyle="1" w:styleId="DDA1CD850D944B05860D49DC8E25755D4">
    <w:name w:val="DDA1CD850D944B05860D49DC8E25755D4"/>
    <w:rsid w:val="00AD56B5"/>
    <w:pPr>
      <w:widowControl w:val="0"/>
      <w:jc w:val="both"/>
    </w:pPr>
  </w:style>
  <w:style w:type="paragraph" w:customStyle="1" w:styleId="6471114CD8A74565928845AA6E15E1614">
    <w:name w:val="6471114CD8A74565928845AA6E15E1614"/>
    <w:rsid w:val="00AD56B5"/>
    <w:pPr>
      <w:widowControl w:val="0"/>
      <w:jc w:val="both"/>
    </w:pPr>
  </w:style>
  <w:style w:type="paragraph" w:customStyle="1" w:styleId="189A54C852F14B60A78D0E79288AB3284">
    <w:name w:val="189A54C852F14B60A78D0E79288AB3284"/>
    <w:rsid w:val="00AD56B5"/>
    <w:pPr>
      <w:widowControl w:val="0"/>
      <w:jc w:val="both"/>
    </w:pPr>
  </w:style>
  <w:style w:type="paragraph" w:customStyle="1" w:styleId="1BE05EAE64E54ECCB049B9B6B176C8AF4">
    <w:name w:val="1BE05EAE64E54ECCB049B9B6B176C8AF4"/>
    <w:rsid w:val="00AD56B5"/>
    <w:pPr>
      <w:widowControl w:val="0"/>
      <w:jc w:val="both"/>
    </w:pPr>
  </w:style>
  <w:style w:type="paragraph" w:customStyle="1" w:styleId="42E87DA323F14BACB53B86EFC5D1F4474">
    <w:name w:val="42E87DA323F14BACB53B86EFC5D1F4474"/>
    <w:rsid w:val="00AD56B5"/>
    <w:pPr>
      <w:widowControl w:val="0"/>
      <w:jc w:val="both"/>
    </w:pPr>
  </w:style>
  <w:style w:type="paragraph" w:customStyle="1" w:styleId="4B6E0BA495B04C85B7AE750214DBE9064">
    <w:name w:val="4B6E0BA495B04C85B7AE750214DBE9064"/>
    <w:rsid w:val="00AD56B5"/>
    <w:pPr>
      <w:widowControl w:val="0"/>
      <w:jc w:val="both"/>
    </w:pPr>
  </w:style>
  <w:style w:type="paragraph" w:customStyle="1" w:styleId="6A1AE42FA83C421896DE64262A6484DD4">
    <w:name w:val="6A1AE42FA83C421896DE64262A6484DD4"/>
    <w:rsid w:val="00AD56B5"/>
    <w:pPr>
      <w:widowControl w:val="0"/>
      <w:jc w:val="both"/>
    </w:pPr>
  </w:style>
  <w:style w:type="paragraph" w:customStyle="1" w:styleId="BF9D81626A134E73818633A77037A4F44">
    <w:name w:val="BF9D81626A134E73818633A77037A4F44"/>
    <w:rsid w:val="00AD56B5"/>
    <w:pPr>
      <w:widowControl w:val="0"/>
      <w:jc w:val="both"/>
    </w:pPr>
  </w:style>
  <w:style w:type="paragraph" w:customStyle="1" w:styleId="F77A650820AB47BAA79D85F1BC0F056E4">
    <w:name w:val="F77A650820AB47BAA79D85F1BC0F056E4"/>
    <w:rsid w:val="00AD56B5"/>
    <w:pPr>
      <w:widowControl w:val="0"/>
      <w:jc w:val="both"/>
    </w:pPr>
  </w:style>
  <w:style w:type="paragraph" w:customStyle="1" w:styleId="1BF520DF61534EB3BC54C9CE107E26EF4">
    <w:name w:val="1BF520DF61534EB3BC54C9CE107E26EF4"/>
    <w:rsid w:val="00AD56B5"/>
    <w:pPr>
      <w:widowControl w:val="0"/>
      <w:jc w:val="both"/>
    </w:pPr>
  </w:style>
  <w:style w:type="paragraph" w:customStyle="1" w:styleId="436EEDDAAABF49E3989679B26C9BAD421">
    <w:name w:val="436EEDDAAABF49E3989679B26C9BAD421"/>
    <w:rsid w:val="00AD56B5"/>
    <w:pPr>
      <w:widowControl w:val="0"/>
      <w:jc w:val="both"/>
    </w:pPr>
  </w:style>
  <w:style w:type="paragraph" w:customStyle="1" w:styleId="51ED1FDE6F5542AB820DE5AA3921223A5">
    <w:name w:val="51ED1FDE6F5542AB820DE5AA3921223A5"/>
    <w:rsid w:val="00AD56B5"/>
    <w:pPr>
      <w:widowControl w:val="0"/>
      <w:jc w:val="both"/>
    </w:pPr>
  </w:style>
  <w:style w:type="paragraph" w:customStyle="1" w:styleId="9C05BC2E340D46149585A569A09A24755">
    <w:name w:val="9C05BC2E340D46149585A569A09A24755"/>
    <w:rsid w:val="00AD56B5"/>
    <w:pPr>
      <w:widowControl w:val="0"/>
      <w:jc w:val="both"/>
    </w:pPr>
  </w:style>
  <w:style w:type="paragraph" w:customStyle="1" w:styleId="615F023E13A04DBD998856B329965E335">
    <w:name w:val="615F023E13A04DBD998856B329965E335"/>
    <w:rsid w:val="00AD56B5"/>
    <w:pPr>
      <w:widowControl w:val="0"/>
      <w:jc w:val="both"/>
    </w:pPr>
  </w:style>
  <w:style w:type="paragraph" w:customStyle="1" w:styleId="7EB7CFDD374D4698AAB0B968E4BCF09B5">
    <w:name w:val="7EB7CFDD374D4698AAB0B968E4BCF09B5"/>
    <w:rsid w:val="00AD56B5"/>
    <w:pPr>
      <w:widowControl w:val="0"/>
      <w:jc w:val="both"/>
    </w:pPr>
  </w:style>
  <w:style w:type="paragraph" w:customStyle="1" w:styleId="0FAA93C714084375A6A9BBE36782C5D35">
    <w:name w:val="0FAA93C714084375A6A9BBE36782C5D35"/>
    <w:rsid w:val="00AD56B5"/>
    <w:pPr>
      <w:widowControl w:val="0"/>
      <w:jc w:val="both"/>
    </w:pPr>
  </w:style>
  <w:style w:type="paragraph" w:customStyle="1" w:styleId="3A15F6B3C76E453BA4C915A36A10A0575">
    <w:name w:val="3A15F6B3C76E453BA4C915A36A10A0575"/>
    <w:rsid w:val="00AD56B5"/>
    <w:pPr>
      <w:widowControl w:val="0"/>
      <w:jc w:val="both"/>
    </w:pPr>
  </w:style>
  <w:style w:type="paragraph" w:customStyle="1" w:styleId="26FD8F88C6E8417C8BF3291E8BC2E8905">
    <w:name w:val="26FD8F88C6E8417C8BF3291E8BC2E8905"/>
    <w:rsid w:val="00AD56B5"/>
    <w:pPr>
      <w:widowControl w:val="0"/>
      <w:jc w:val="both"/>
    </w:pPr>
  </w:style>
  <w:style w:type="paragraph" w:customStyle="1" w:styleId="DDF7392886BF4FAEA30A1E9C43C0F6325">
    <w:name w:val="DDF7392886BF4FAEA30A1E9C43C0F6325"/>
    <w:rsid w:val="00AD56B5"/>
    <w:pPr>
      <w:widowControl w:val="0"/>
      <w:jc w:val="both"/>
    </w:pPr>
  </w:style>
  <w:style w:type="paragraph" w:customStyle="1" w:styleId="E56507B7EA554B4AB971C61AE17587455">
    <w:name w:val="E56507B7EA554B4AB971C61AE17587455"/>
    <w:rsid w:val="00AD56B5"/>
    <w:pPr>
      <w:widowControl w:val="0"/>
      <w:jc w:val="both"/>
    </w:pPr>
  </w:style>
  <w:style w:type="paragraph" w:customStyle="1" w:styleId="3DD04ACAB9444A85A3CF63D7EB9874655">
    <w:name w:val="3DD04ACAB9444A85A3CF63D7EB9874655"/>
    <w:rsid w:val="00AD56B5"/>
    <w:pPr>
      <w:widowControl w:val="0"/>
      <w:jc w:val="both"/>
    </w:pPr>
  </w:style>
  <w:style w:type="paragraph" w:customStyle="1" w:styleId="89950A0201FE433CA251A7E7747E37A05">
    <w:name w:val="89950A0201FE433CA251A7E7747E37A05"/>
    <w:rsid w:val="00AD56B5"/>
    <w:pPr>
      <w:widowControl w:val="0"/>
      <w:jc w:val="both"/>
    </w:pPr>
  </w:style>
  <w:style w:type="paragraph" w:customStyle="1" w:styleId="62A5E9900D554698985943C68177E9695">
    <w:name w:val="62A5E9900D554698985943C68177E9695"/>
    <w:rsid w:val="00AD56B5"/>
    <w:pPr>
      <w:widowControl w:val="0"/>
      <w:jc w:val="both"/>
    </w:pPr>
  </w:style>
  <w:style w:type="paragraph" w:customStyle="1" w:styleId="A56B4EF37DDA4F31BA833F4852AD54E05">
    <w:name w:val="A56B4EF37DDA4F31BA833F4852AD54E05"/>
    <w:rsid w:val="00AD56B5"/>
    <w:pPr>
      <w:widowControl w:val="0"/>
      <w:jc w:val="both"/>
    </w:pPr>
  </w:style>
  <w:style w:type="paragraph" w:customStyle="1" w:styleId="8FF1BFA83E204E519D6C7DF8D4089DE65">
    <w:name w:val="8FF1BFA83E204E519D6C7DF8D4089DE65"/>
    <w:rsid w:val="00AD56B5"/>
    <w:pPr>
      <w:widowControl w:val="0"/>
      <w:jc w:val="both"/>
    </w:pPr>
  </w:style>
  <w:style w:type="paragraph" w:customStyle="1" w:styleId="245878E0F5CC4A04B196E3082B6038055">
    <w:name w:val="245878E0F5CC4A04B196E3082B6038055"/>
    <w:rsid w:val="00AD56B5"/>
    <w:pPr>
      <w:widowControl w:val="0"/>
      <w:jc w:val="both"/>
    </w:pPr>
  </w:style>
  <w:style w:type="paragraph" w:customStyle="1" w:styleId="359A6AC63D104B82A0ACB53EC272C1A85">
    <w:name w:val="359A6AC63D104B82A0ACB53EC272C1A85"/>
    <w:rsid w:val="00AD56B5"/>
    <w:pPr>
      <w:widowControl w:val="0"/>
      <w:jc w:val="both"/>
    </w:pPr>
  </w:style>
  <w:style w:type="paragraph" w:customStyle="1" w:styleId="D4D74DB4714D4792AAA904167DC8358A5">
    <w:name w:val="D4D74DB4714D4792AAA904167DC8358A5"/>
    <w:rsid w:val="00AD56B5"/>
    <w:pPr>
      <w:widowControl w:val="0"/>
      <w:jc w:val="both"/>
    </w:pPr>
  </w:style>
  <w:style w:type="paragraph" w:customStyle="1" w:styleId="94619AC6D33A4D3F9F3631CC496F30225">
    <w:name w:val="94619AC6D33A4D3F9F3631CC496F30225"/>
    <w:rsid w:val="00AD56B5"/>
    <w:pPr>
      <w:widowControl w:val="0"/>
      <w:jc w:val="both"/>
    </w:pPr>
  </w:style>
  <w:style w:type="paragraph" w:customStyle="1" w:styleId="1BCFD06EA6734207A366B8A0F64BE6ED5">
    <w:name w:val="1BCFD06EA6734207A366B8A0F64BE6ED5"/>
    <w:rsid w:val="00AD56B5"/>
    <w:pPr>
      <w:widowControl w:val="0"/>
      <w:jc w:val="both"/>
    </w:pPr>
  </w:style>
  <w:style w:type="paragraph" w:customStyle="1" w:styleId="92FF8BD4EE8A44C19A40D40A455DEDBB5">
    <w:name w:val="92FF8BD4EE8A44C19A40D40A455DEDBB5"/>
    <w:rsid w:val="00AD56B5"/>
    <w:pPr>
      <w:widowControl w:val="0"/>
      <w:jc w:val="both"/>
    </w:pPr>
  </w:style>
  <w:style w:type="paragraph" w:customStyle="1" w:styleId="87FE0202A37D4EC580B18EFA2EC00DA05">
    <w:name w:val="87FE0202A37D4EC580B18EFA2EC00DA05"/>
    <w:rsid w:val="00AD56B5"/>
    <w:pPr>
      <w:widowControl w:val="0"/>
      <w:jc w:val="both"/>
    </w:pPr>
  </w:style>
  <w:style w:type="paragraph" w:customStyle="1" w:styleId="06604C6D2F424E03B535E86FFFE1B78B5">
    <w:name w:val="06604C6D2F424E03B535E86FFFE1B78B5"/>
    <w:rsid w:val="00AD56B5"/>
    <w:pPr>
      <w:widowControl w:val="0"/>
      <w:jc w:val="both"/>
    </w:pPr>
  </w:style>
  <w:style w:type="paragraph" w:customStyle="1" w:styleId="99AD65E4F4E147C3A7BEB18E681ED6A95">
    <w:name w:val="99AD65E4F4E147C3A7BEB18E681ED6A95"/>
    <w:rsid w:val="00AD56B5"/>
    <w:pPr>
      <w:widowControl w:val="0"/>
      <w:jc w:val="both"/>
    </w:pPr>
  </w:style>
  <w:style w:type="paragraph" w:customStyle="1" w:styleId="8759B940B1BE4E43B8376602AD81C2015">
    <w:name w:val="8759B940B1BE4E43B8376602AD81C2015"/>
    <w:rsid w:val="00AD56B5"/>
    <w:pPr>
      <w:widowControl w:val="0"/>
      <w:jc w:val="both"/>
    </w:pPr>
  </w:style>
  <w:style w:type="paragraph" w:customStyle="1" w:styleId="DDA1CD850D944B05860D49DC8E25755D5">
    <w:name w:val="DDA1CD850D944B05860D49DC8E25755D5"/>
    <w:rsid w:val="00AD56B5"/>
    <w:pPr>
      <w:widowControl w:val="0"/>
      <w:jc w:val="both"/>
    </w:pPr>
  </w:style>
  <w:style w:type="paragraph" w:customStyle="1" w:styleId="6471114CD8A74565928845AA6E15E1615">
    <w:name w:val="6471114CD8A74565928845AA6E15E1615"/>
    <w:rsid w:val="00AD56B5"/>
    <w:pPr>
      <w:widowControl w:val="0"/>
      <w:jc w:val="both"/>
    </w:pPr>
  </w:style>
  <w:style w:type="paragraph" w:customStyle="1" w:styleId="189A54C852F14B60A78D0E79288AB3285">
    <w:name w:val="189A54C852F14B60A78D0E79288AB3285"/>
    <w:rsid w:val="00AD56B5"/>
    <w:pPr>
      <w:widowControl w:val="0"/>
      <w:jc w:val="both"/>
    </w:pPr>
  </w:style>
  <w:style w:type="paragraph" w:customStyle="1" w:styleId="1BE05EAE64E54ECCB049B9B6B176C8AF5">
    <w:name w:val="1BE05EAE64E54ECCB049B9B6B176C8AF5"/>
    <w:rsid w:val="00AD56B5"/>
    <w:pPr>
      <w:widowControl w:val="0"/>
      <w:jc w:val="both"/>
    </w:pPr>
  </w:style>
  <w:style w:type="paragraph" w:customStyle="1" w:styleId="42E87DA323F14BACB53B86EFC5D1F4475">
    <w:name w:val="42E87DA323F14BACB53B86EFC5D1F4475"/>
    <w:rsid w:val="00AD56B5"/>
    <w:pPr>
      <w:widowControl w:val="0"/>
      <w:jc w:val="both"/>
    </w:pPr>
  </w:style>
  <w:style w:type="paragraph" w:customStyle="1" w:styleId="4B6E0BA495B04C85B7AE750214DBE9065">
    <w:name w:val="4B6E0BA495B04C85B7AE750214DBE9065"/>
    <w:rsid w:val="00AD56B5"/>
    <w:pPr>
      <w:widowControl w:val="0"/>
      <w:jc w:val="both"/>
    </w:pPr>
  </w:style>
  <w:style w:type="paragraph" w:customStyle="1" w:styleId="6A1AE42FA83C421896DE64262A6484DD5">
    <w:name w:val="6A1AE42FA83C421896DE64262A6484DD5"/>
    <w:rsid w:val="00AD56B5"/>
    <w:pPr>
      <w:widowControl w:val="0"/>
      <w:jc w:val="both"/>
    </w:pPr>
  </w:style>
  <w:style w:type="paragraph" w:customStyle="1" w:styleId="BF9D81626A134E73818633A77037A4F45">
    <w:name w:val="BF9D81626A134E73818633A77037A4F45"/>
    <w:rsid w:val="00AD56B5"/>
    <w:pPr>
      <w:widowControl w:val="0"/>
      <w:jc w:val="both"/>
    </w:pPr>
  </w:style>
  <w:style w:type="paragraph" w:customStyle="1" w:styleId="F77A650820AB47BAA79D85F1BC0F056E5">
    <w:name w:val="F77A650820AB47BAA79D85F1BC0F056E5"/>
    <w:rsid w:val="00AD56B5"/>
    <w:pPr>
      <w:widowControl w:val="0"/>
      <w:jc w:val="both"/>
    </w:pPr>
  </w:style>
  <w:style w:type="paragraph" w:customStyle="1" w:styleId="1BF520DF61534EB3BC54C9CE107E26EF5">
    <w:name w:val="1BF520DF61534EB3BC54C9CE107E26EF5"/>
    <w:rsid w:val="00AD56B5"/>
    <w:pPr>
      <w:widowControl w:val="0"/>
      <w:jc w:val="both"/>
    </w:pPr>
  </w:style>
  <w:style w:type="paragraph" w:customStyle="1" w:styleId="436EEDDAAABF49E3989679B26C9BAD422">
    <w:name w:val="436EEDDAAABF49E3989679B26C9BAD422"/>
    <w:rsid w:val="00AD56B5"/>
    <w:pPr>
      <w:widowControl w:val="0"/>
      <w:jc w:val="both"/>
    </w:pPr>
  </w:style>
  <w:style w:type="paragraph" w:customStyle="1" w:styleId="51ED1FDE6F5542AB820DE5AA3921223A6">
    <w:name w:val="51ED1FDE6F5542AB820DE5AA3921223A6"/>
    <w:rsid w:val="00AD56B5"/>
    <w:pPr>
      <w:widowControl w:val="0"/>
      <w:jc w:val="both"/>
    </w:pPr>
  </w:style>
  <w:style w:type="paragraph" w:customStyle="1" w:styleId="9C05BC2E340D46149585A569A09A24756">
    <w:name w:val="9C05BC2E340D46149585A569A09A24756"/>
    <w:rsid w:val="00AD56B5"/>
    <w:pPr>
      <w:widowControl w:val="0"/>
      <w:jc w:val="both"/>
    </w:pPr>
  </w:style>
  <w:style w:type="paragraph" w:customStyle="1" w:styleId="615F023E13A04DBD998856B329965E336">
    <w:name w:val="615F023E13A04DBD998856B329965E336"/>
    <w:rsid w:val="00AD56B5"/>
    <w:pPr>
      <w:widowControl w:val="0"/>
      <w:jc w:val="both"/>
    </w:pPr>
  </w:style>
  <w:style w:type="paragraph" w:customStyle="1" w:styleId="7EB7CFDD374D4698AAB0B968E4BCF09B6">
    <w:name w:val="7EB7CFDD374D4698AAB0B968E4BCF09B6"/>
    <w:rsid w:val="00AD56B5"/>
    <w:pPr>
      <w:widowControl w:val="0"/>
      <w:jc w:val="both"/>
    </w:pPr>
  </w:style>
  <w:style w:type="paragraph" w:customStyle="1" w:styleId="0FAA93C714084375A6A9BBE36782C5D36">
    <w:name w:val="0FAA93C714084375A6A9BBE36782C5D36"/>
    <w:rsid w:val="00AD56B5"/>
    <w:pPr>
      <w:widowControl w:val="0"/>
      <w:jc w:val="both"/>
    </w:pPr>
  </w:style>
  <w:style w:type="paragraph" w:customStyle="1" w:styleId="3A15F6B3C76E453BA4C915A36A10A0576">
    <w:name w:val="3A15F6B3C76E453BA4C915A36A10A0576"/>
    <w:rsid w:val="00AD56B5"/>
    <w:pPr>
      <w:widowControl w:val="0"/>
      <w:jc w:val="both"/>
    </w:pPr>
  </w:style>
  <w:style w:type="paragraph" w:customStyle="1" w:styleId="26FD8F88C6E8417C8BF3291E8BC2E8906">
    <w:name w:val="26FD8F88C6E8417C8BF3291E8BC2E8906"/>
    <w:rsid w:val="00AD56B5"/>
    <w:pPr>
      <w:widowControl w:val="0"/>
      <w:jc w:val="both"/>
    </w:pPr>
  </w:style>
  <w:style w:type="paragraph" w:customStyle="1" w:styleId="DDF7392886BF4FAEA30A1E9C43C0F6326">
    <w:name w:val="DDF7392886BF4FAEA30A1E9C43C0F6326"/>
    <w:rsid w:val="00AD56B5"/>
    <w:pPr>
      <w:widowControl w:val="0"/>
      <w:jc w:val="both"/>
    </w:pPr>
  </w:style>
  <w:style w:type="paragraph" w:customStyle="1" w:styleId="E56507B7EA554B4AB971C61AE17587456">
    <w:name w:val="E56507B7EA554B4AB971C61AE17587456"/>
    <w:rsid w:val="00AD56B5"/>
    <w:pPr>
      <w:widowControl w:val="0"/>
      <w:jc w:val="both"/>
    </w:pPr>
  </w:style>
  <w:style w:type="paragraph" w:customStyle="1" w:styleId="3DD04ACAB9444A85A3CF63D7EB9874656">
    <w:name w:val="3DD04ACAB9444A85A3CF63D7EB9874656"/>
    <w:rsid w:val="00AD56B5"/>
    <w:pPr>
      <w:widowControl w:val="0"/>
      <w:jc w:val="both"/>
    </w:pPr>
  </w:style>
  <w:style w:type="paragraph" w:customStyle="1" w:styleId="89950A0201FE433CA251A7E7747E37A06">
    <w:name w:val="89950A0201FE433CA251A7E7747E37A06"/>
    <w:rsid w:val="00AD56B5"/>
    <w:pPr>
      <w:widowControl w:val="0"/>
      <w:jc w:val="both"/>
    </w:pPr>
  </w:style>
  <w:style w:type="paragraph" w:customStyle="1" w:styleId="62A5E9900D554698985943C68177E9696">
    <w:name w:val="62A5E9900D554698985943C68177E9696"/>
    <w:rsid w:val="00AD56B5"/>
    <w:pPr>
      <w:widowControl w:val="0"/>
      <w:jc w:val="both"/>
    </w:pPr>
  </w:style>
  <w:style w:type="paragraph" w:customStyle="1" w:styleId="A56B4EF37DDA4F31BA833F4852AD54E06">
    <w:name w:val="A56B4EF37DDA4F31BA833F4852AD54E06"/>
    <w:rsid w:val="00AD56B5"/>
    <w:pPr>
      <w:widowControl w:val="0"/>
      <w:jc w:val="both"/>
    </w:pPr>
  </w:style>
  <w:style w:type="paragraph" w:customStyle="1" w:styleId="8FF1BFA83E204E519D6C7DF8D4089DE66">
    <w:name w:val="8FF1BFA83E204E519D6C7DF8D4089DE66"/>
    <w:rsid w:val="00AD56B5"/>
    <w:pPr>
      <w:widowControl w:val="0"/>
      <w:jc w:val="both"/>
    </w:pPr>
  </w:style>
  <w:style w:type="paragraph" w:customStyle="1" w:styleId="245878E0F5CC4A04B196E3082B6038056">
    <w:name w:val="245878E0F5CC4A04B196E3082B6038056"/>
    <w:rsid w:val="00AD56B5"/>
    <w:pPr>
      <w:widowControl w:val="0"/>
      <w:jc w:val="both"/>
    </w:pPr>
  </w:style>
  <w:style w:type="paragraph" w:customStyle="1" w:styleId="359A6AC63D104B82A0ACB53EC272C1A86">
    <w:name w:val="359A6AC63D104B82A0ACB53EC272C1A86"/>
    <w:rsid w:val="00AD56B5"/>
    <w:pPr>
      <w:widowControl w:val="0"/>
      <w:jc w:val="both"/>
    </w:pPr>
  </w:style>
  <w:style w:type="paragraph" w:customStyle="1" w:styleId="D4D74DB4714D4792AAA904167DC8358A6">
    <w:name w:val="D4D74DB4714D4792AAA904167DC8358A6"/>
    <w:rsid w:val="00AD56B5"/>
    <w:pPr>
      <w:widowControl w:val="0"/>
      <w:jc w:val="both"/>
    </w:pPr>
  </w:style>
  <w:style w:type="paragraph" w:customStyle="1" w:styleId="94619AC6D33A4D3F9F3631CC496F30226">
    <w:name w:val="94619AC6D33A4D3F9F3631CC496F30226"/>
    <w:rsid w:val="00AD56B5"/>
    <w:pPr>
      <w:widowControl w:val="0"/>
      <w:jc w:val="both"/>
    </w:pPr>
  </w:style>
  <w:style w:type="paragraph" w:customStyle="1" w:styleId="1BCFD06EA6734207A366B8A0F64BE6ED6">
    <w:name w:val="1BCFD06EA6734207A366B8A0F64BE6ED6"/>
    <w:rsid w:val="00AD56B5"/>
    <w:pPr>
      <w:widowControl w:val="0"/>
      <w:jc w:val="both"/>
    </w:pPr>
  </w:style>
  <w:style w:type="paragraph" w:customStyle="1" w:styleId="92FF8BD4EE8A44C19A40D40A455DEDBB6">
    <w:name w:val="92FF8BD4EE8A44C19A40D40A455DEDBB6"/>
    <w:rsid w:val="00AD56B5"/>
    <w:pPr>
      <w:widowControl w:val="0"/>
      <w:jc w:val="both"/>
    </w:pPr>
  </w:style>
  <w:style w:type="paragraph" w:customStyle="1" w:styleId="87FE0202A37D4EC580B18EFA2EC00DA06">
    <w:name w:val="87FE0202A37D4EC580B18EFA2EC00DA06"/>
    <w:rsid w:val="00AD56B5"/>
    <w:pPr>
      <w:widowControl w:val="0"/>
      <w:jc w:val="both"/>
    </w:pPr>
  </w:style>
  <w:style w:type="paragraph" w:customStyle="1" w:styleId="06604C6D2F424E03B535E86FFFE1B78B6">
    <w:name w:val="06604C6D2F424E03B535E86FFFE1B78B6"/>
    <w:rsid w:val="00AD56B5"/>
    <w:pPr>
      <w:widowControl w:val="0"/>
      <w:jc w:val="both"/>
    </w:pPr>
  </w:style>
  <w:style w:type="paragraph" w:customStyle="1" w:styleId="99AD65E4F4E147C3A7BEB18E681ED6A96">
    <w:name w:val="99AD65E4F4E147C3A7BEB18E681ED6A96"/>
    <w:rsid w:val="00AD56B5"/>
    <w:pPr>
      <w:widowControl w:val="0"/>
      <w:jc w:val="both"/>
    </w:pPr>
  </w:style>
  <w:style w:type="paragraph" w:customStyle="1" w:styleId="8759B940B1BE4E43B8376602AD81C2016">
    <w:name w:val="8759B940B1BE4E43B8376602AD81C2016"/>
    <w:rsid w:val="00AD56B5"/>
    <w:pPr>
      <w:widowControl w:val="0"/>
      <w:jc w:val="both"/>
    </w:pPr>
  </w:style>
  <w:style w:type="paragraph" w:customStyle="1" w:styleId="DDA1CD850D944B05860D49DC8E25755D6">
    <w:name w:val="DDA1CD850D944B05860D49DC8E25755D6"/>
    <w:rsid w:val="00AD56B5"/>
    <w:pPr>
      <w:widowControl w:val="0"/>
      <w:jc w:val="both"/>
    </w:pPr>
  </w:style>
  <w:style w:type="paragraph" w:customStyle="1" w:styleId="6471114CD8A74565928845AA6E15E1616">
    <w:name w:val="6471114CD8A74565928845AA6E15E1616"/>
    <w:rsid w:val="00AD56B5"/>
    <w:pPr>
      <w:widowControl w:val="0"/>
      <w:jc w:val="both"/>
    </w:pPr>
  </w:style>
  <w:style w:type="paragraph" w:customStyle="1" w:styleId="189A54C852F14B60A78D0E79288AB3286">
    <w:name w:val="189A54C852F14B60A78D0E79288AB3286"/>
    <w:rsid w:val="00AD56B5"/>
    <w:pPr>
      <w:widowControl w:val="0"/>
      <w:jc w:val="both"/>
    </w:pPr>
  </w:style>
  <w:style w:type="paragraph" w:customStyle="1" w:styleId="1BE05EAE64E54ECCB049B9B6B176C8AF6">
    <w:name w:val="1BE05EAE64E54ECCB049B9B6B176C8AF6"/>
    <w:rsid w:val="00AD56B5"/>
    <w:pPr>
      <w:widowControl w:val="0"/>
      <w:jc w:val="both"/>
    </w:pPr>
  </w:style>
  <w:style w:type="paragraph" w:customStyle="1" w:styleId="42E87DA323F14BACB53B86EFC5D1F4476">
    <w:name w:val="42E87DA323F14BACB53B86EFC5D1F4476"/>
    <w:rsid w:val="00AD56B5"/>
    <w:pPr>
      <w:widowControl w:val="0"/>
      <w:jc w:val="both"/>
    </w:pPr>
  </w:style>
  <w:style w:type="paragraph" w:customStyle="1" w:styleId="4B6E0BA495B04C85B7AE750214DBE9066">
    <w:name w:val="4B6E0BA495B04C85B7AE750214DBE9066"/>
    <w:rsid w:val="00AD56B5"/>
    <w:pPr>
      <w:widowControl w:val="0"/>
      <w:jc w:val="both"/>
    </w:pPr>
  </w:style>
  <w:style w:type="paragraph" w:customStyle="1" w:styleId="6A1AE42FA83C421896DE64262A6484DD6">
    <w:name w:val="6A1AE42FA83C421896DE64262A6484DD6"/>
    <w:rsid w:val="00AD56B5"/>
    <w:pPr>
      <w:widowControl w:val="0"/>
      <w:jc w:val="both"/>
    </w:pPr>
  </w:style>
  <w:style w:type="paragraph" w:customStyle="1" w:styleId="BF9D81626A134E73818633A77037A4F46">
    <w:name w:val="BF9D81626A134E73818633A77037A4F46"/>
    <w:rsid w:val="00AD56B5"/>
    <w:pPr>
      <w:widowControl w:val="0"/>
      <w:jc w:val="both"/>
    </w:pPr>
  </w:style>
  <w:style w:type="paragraph" w:customStyle="1" w:styleId="F77A650820AB47BAA79D85F1BC0F056E6">
    <w:name w:val="F77A650820AB47BAA79D85F1BC0F056E6"/>
    <w:rsid w:val="00AD56B5"/>
    <w:pPr>
      <w:widowControl w:val="0"/>
      <w:jc w:val="both"/>
    </w:pPr>
  </w:style>
  <w:style w:type="paragraph" w:customStyle="1" w:styleId="1BF520DF61534EB3BC54C9CE107E26EF6">
    <w:name w:val="1BF520DF61534EB3BC54C9CE107E26EF6"/>
    <w:rsid w:val="00AD56B5"/>
    <w:pPr>
      <w:widowControl w:val="0"/>
      <w:jc w:val="both"/>
    </w:pPr>
  </w:style>
  <w:style w:type="paragraph" w:customStyle="1" w:styleId="436EEDDAAABF49E3989679B26C9BAD423">
    <w:name w:val="436EEDDAAABF49E3989679B26C9BAD423"/>
    <w:rsid w:val="00AD56B5"/>
    <w:pPr>
      <w:widowControl w:val="0"/>
      <w:jc w:val="both"/>
    </w:pPr>
  </w:style>
  <w:style w:type="paragraph" w:customStyle="1" w:styleId="51ED1FDE6F5542AB820DE5AA3921223A7">
    <w:name w:val="51ED1FDE6F5542AB820DE5AA3921223A7"/>
    <w:rsid w:val="00AD56B5"/>
    <w:pPr>
      <w:widowControl w:val="0"/>
      <w:jc w:val="both"/>
    </w:pPr>
  </w:style>
  <w:style w:type="paragraph" w:customStyle="1" w:styleId="9C05BC2E340D46149585A569A09A24757">
    <w:name w:val="9C05BC2E340D46149585A569A09A24757"/>
    <w:rsid w:val="00AD56B5"/>
    <w:pPr>
      <w:widowControl w:val="0"/>
      <w:jc w:val="both"/>
    </w:pPr>
  </w:style>
  <w:style w:type="paragraph" w:customStyle="1" w:styleId="615F023E13A04DBD998856B329965E337">
    <w:name w:val="615F023E13A04DBD998856B329965E337"/>
    <w:rsid w:val="00AD56B5"/>
    <w:pPr>
      <w:widowControl w:val="0"/>
      <w:jc w:val="both"/>
    </w:pPr>
  </w:style>
  <w:style w:type="paragraph" w:customStyle="1" w:styleId="7EB7CFDD374D4698AAB0B968E4BCF09B7">
    <w:name w:val="7EB7CFDD374D4698AAB0B968E4BCF09B7"/>
    <w:rsid w:val="00AD56B5"/>
    <w:pPr>
      <w:widowControl w:val="0"/>
      <w:jc w:val="both"/>
    </w:pPr>
  </w:style>
  <w:style w:type="paragraph" w:customStyle="1" w:styleId="0FAA93C714084375A6A9BBE36782C5D37">
    <w:name w:val="0FAA93C714084375A6A9BBE36782C5D37"/>
    <w:rsid w:val="00AD56B5"/>
    <w:pPr>
      <w:widowControl w:val="0"/>
      <w:jc w:val="both"/>
    </w:pPr>
  </w:style>
  <w:style w:type="paragraph" w:customStyle="1" w:styleId="3A15F6B3C76E453BA4C915A36A10A0577">
    <w:name w:val="3A15F6B3C76E453BA4C915A36A10A0577"/>
    <w:rsid w:val="00AD56B5"/>
    <w:pPr>
      <w:widowControl w:val="0"/>
      <w:jc w:val="both"/>
    </w:pPr>
  </w:style>
  <w:style w:type="paragraph" w:customStyle="1" w:styleId="26FD8F88C6E8417C8BF3291E8BC2E8907">
    <w:name w:val="26FD8F88C6E8417C8BF3291E8BC2E8907"/>
    <w:rsid w:val="00AD56B5"/>
    <w:pPr>
      <w:widowControl w:val="0"/>
      <w:jc w:val="both"/>
    </w:pPr>
  </w:style>
  <w:style w:type="paragraph" w:customStyle="1" w:styleId="DDF7392886BF4FAEA30A1E9C43C0F6327">
    <w:name w:val="DDF7392886BF4FAEA30A1E9C43C0F6327"/>
    <w:rsid w:val="00AD56B5"/>
    <w:pPr>
      <w:widowControl w:val="0"/>
      <w:jc w:val="both"/>
    </w:pPr>
  </w:style>
  <w:style w:type="paragraph" w:customStyle="1" w:styleId="E56507B7EA554B4AB971C61AE17587457">
    <w:name w:val="E56507B7EA554B4AB971C61AE17587457"/>
    <w:rsid w:val="00AD56B5"/>
    <w:pPr>
      <w:widowControl w:val="0"/>
      <w:jc w:val="both"/>
    </w:pPr>
  </w:style>
  <w:style w:type="paragraph" w:customStyle="1" w:styleId="3DD04ACAB9444A85A3CF63D7EB9874657">
    <w:name w:val="3DD04ACAB9444A85A3CF63D7EB9874657"/>
    <w:rsid w:val="00AD56B5"/>
    <w:pPr>
      <w:widowControl w:val="0"/>
      <w:jc w:val="both"/>
    </w:pPr>
  </w:style>
  <w:style w:type="paragraph" w:customStyle="1" w:styleId="89950A0201FE433CA251A7E7747E37A07">
    <w:name w:val="89950A0201FE433CA251A7E7747E37A07"/>
    <w:rsid w:val="00AD56B5"/>
    <w:pPr>
      <w:widowControl w:val="0"/>
      <w:jc w:val="both"/>
    </w:pPr>
  </w:style>
  <w:style w:type="paragraph" w:customStyle="1" w:styleId="62A5E9900D554698985943C68177E9697">
    <w:name w:val="62A5E9900D554698985943C68177E9697"/>
    <w:rsid w:val="00AD56B5"/>
    <w:pPr>
      <w:widowControl w:val="0"/>
      <w:jc w:val="both"/>
    </w:pPr>
  </w:style>
  <w:style w:type="paragraph" w:customStyle="1" w:styleId="A56B4EF37DDA4F31BA833F4852AD54E07">
    <w:name w:val="A56B4EF37DDA4F31BA833F4852AD54E07"/>
    <w:rsid w:val="00AD56B5"/>
    <w:pPr>
      <w:widowControl w:val="0"/>
      <w:jc w:val="both"/>
    </w:pPr>
  </w:style>
  <w:style w:type="paragraph" w:customStyle="1" w:styleId="8FF1BFA83E204E519D6C7DF8D4089DE67">
    <w:name w:val="8FF1BFA83E204E519D6C7DF8D4089DE67"/>
    <w:rsid w:val="00AD56B5"/>
    <w:pPr>
      <w:widowControl w:val="0"/>
      <w:jc w:val="both"/>
    </w:pPr>
  </w:style>
  <w:style w:type="paragraph" w:customStyle="1" w:styleId="245878E0F5CC4A04B196E3082B6038057">
    <w:name w:val="245878E0F5CC4A04B196E3082B6038057"/>
    <w:rsid w:val="00AD56B5"/>
    <w:pPr>
      <w:widowControl w:val="0"/>
      <w:jc w:val="both"/>
    </w:pPr>
  </w:style>
  <w:style w:type="paragraph" w:customStyle="1" w:styleId="359A6AC63D104B82A0ACB53EC272C1A87">
    <w:name w:val="359A6AC63D104B82A0ACB53EC272C1A87"/>
    <w:rsid w:val="00AD56B5"/>
    <w:pPr>
      <w:widowControl w:val="0"/>
      <w:jc w:val="both"/>
    </w:pPr>
  </w:style>
  <w:style w:type="paragraph" w:customStyle="1" w:styleId="D4D74DB4714D4792AAA904167DC8358A7">
    <w:name w:val="D4D74DB4714D4792AAA904167DC8358A7"/>
    <w:rsid w:val="00AD56B5"/>
    <w:pPr>
      <w:widowControl w:val="0"/>
      <w:jc w:val="both"/>
    </w:pPr>
  </w:style>
  <w:style w:type="paragraph" w:customStyle="1" w:styleId="94619AC6D33A4D3F9F3631CC496F30227">
    <w:name w:val="94619AC6D33A4D3F9F3631CC496F30227"/>
    <w:rsid w:val="00AD56B5"/>
    <w:pPr>
      <w:widowControl w:val="0"/>
      <w:jc w:val="both"/>
    </w:pPr>
  </w:style>
  <w:style w:type="paragraph" w:customStyle="1" w:styleId="1BCFD06EA6734207A366B8A0F64BE6ED7">
    <w:name w:val="1BCFD06EA6734207A366B8A0F64BE6ED7"/>
    <w:rsid w:val="00AD56B5"/>
    <w:pPr>
      <w:widowControl w:val="0"/>
      <w:jc w:val="both"/>
    </w:pPr>
  </w:style>
  <w:style w:type="paragraph" w:customStyle="1" w:styleId="92FF8BD4EE8A44C19A40D40A455DEDBB7">
    <w:name w:val="92FF8BD4EE8A44C19A40D40A455DEDBB7"/>
    <w:rsid w:val="00AD56B5"/>
    <w:pPr>
      <w:widowControl w:val="0"/>
      <w:jc w:val="both"/>
    </w:pPr>
  </w:style>
  <w:style w:type="paragraph" w:customStyle="1" w:styleId="87FE0202A37D4EC580B18EFA2EC00DA07">
    <w:name w:val="87FE0202A37D4EC580B18EFA2EC00DA07"/>
    <w:rsid w:val="00AD56B5"/>
    <w:pPr>
      <w:widowControl w:val="0"/>
      <w:jc w:val="both"/>
    </w:pPr>
  </w:style>
  <w:style w:type="paragraph" w:customStyle="1" w:styleId="06604C6D2F424E03B535E86FFFE1B78B7">
    <w:name w:val="06604C6D2F424E03B535E86FFFE1B78B7"/>
    <w:rsid w:val="00AD56B5"/>
    <w:pPr>
      <w:widowControl w:val="0"/>
      <w:jc w:val="both"/>
    </w:pPr>
  </w:style>
  <w:style w:type="paragraph" w:customStyle="1" w:styleId="99AD65E4F4E147C3A7BEB18E681ED6A97">
    <w:name w:val="99AD65E4F4E147C3A7BEB18E681ED6A97"/>
    <w:rsid w:val="00AD56B5"/>
    <w:pPr>
      <w:widowControl w:val="0"/>
      <w:jc w:val="both"/>
    </w:pPr>
  </w:style>
  <w:style w:type="paragraph" w:customStyle="1" w:styleId="8759B940B1BE4E43B8376602AD81C2017">
    <w:name w:val="8759B940B1BE4E43B8376602AD81C2017"/>
    <w:rsid w:val="00AD56B5"/>
    <w:pPr>
      <w:widowControl w:val="0"/>
      <w:jc w:val="both"/>
    </w:pPr>
  </w:style>
  <w:style w:type="paragraph" w:customStyle="1" w:styleId="DDA1CD850D944B05860D49DC8E25755D7">
    <w:name w:val="DDA1CD850D944B05860D49DC8E25755D7"/>
    <w:rsid w:val="00AD56B5"/>
    <w:pPr>
      <w:widowControl w:val="0"/>
      <w:jc w:val="both"/>
    </w:pPr>
  </w:style>
  <w:style w:type="paragraph" w:customStyle="1" w:styleId="6471114CD8A74565928845AA6E15E1617">
    <w:name w:val="6471114CD8A74565928845AA6E15E1617"/>
    <w:rsid w:val="00AD56B5"/>
    <w:pPr>
      <w:widowControl w:val="0"/>
      <w:jc w:val="both"/>
    </w:pPr>
  </w:style>
  <w:style w:type="paragraph" w:customStyle="1" w:styleId="189A54C852F14B60A78D0E79288AB3287">
    <w:name w:val="189A54C852F14B60A78D0E79288AB3287"/>
    <w:rsid w:val="00AD56B5"/>
    <w:pPr>
      <w:widowControl w:val="0"/>
      <w:jc w:val="both"/>
    </w:pPr>
  </w:style>
  <w:style w:type="paragraph" w:customStyle="1" w:styleId="1BE05EAE64E54ECCB049B9B6B176C8AF7">
    <w:name w:val="1BE05EAE64E54ECCB049B9B6B176C8AF7"/>
    <w:rsid w:val="00AD56B5"/>
    <w:pPr>
      <w:widowControl w:val="0"/>
      <w:jc w:val="both"/>
    </w:pPr>
  </w:style>
  <w:style w:type="paragraph" w:customStyle="1" w:styleId="42E87DA323F14BACB53B86EFC5D1F4477">
    <w:name w:val="42E87DA323F14BACB53B86EFC5D1F4477"/>
    <w:rsid w:val="00AD56B5"/>
    <w:pPr>
      <w:widowControl w:val="0"/>
      <w:jc w:val="both"/>
    </w:pPr>
  </w:style>
  <w:style w:type="paragraph" w:customStyle="1" w:styleId="4B6E0BA495B04C85B7AE750214DBE9067">
    <w:name w:val="4B6E0BA495B04C85B7AE750214DBE9067"/>
    <w:rsid w:val="00AD56B5"/>
    <w:pPr>
      <w:widowControl w:val="0"/>
      <w:jc w:val="both"/>
    </w:pPr>
  </w:style>
  <w:style w:type="paragraph" w:customStyle="1" w:styleId="6A1AE42FA83C421896DE64262A6484DD7">
    <w:name w:val="6A1AE42FA83C421896DE64262A6484DD7"/>
    <w:rsid w:val="00AD56B5"/>
    <w:pPr>
      <w:widowControl w:val="0"/>
      <w:jc w:val="both"/>
    </w:pPr>
  </w:style>
  <w:style w:type="paragraph" w:customStyle="1" w:styleId="BF9D81626A134E73818633A77037A4F47">
    <w:name w:val="BF9D81626A134E73818633A77037A4F47"/>
    <w:rsid w:val="00AD56B5"/>
    <w:pPr>
      <w:widowControl w:val="0"/>
      <w:jc w:val="both"/>
    </w:pPr>
  </w:style>
  <w:style w:type="paragraph" w:customStyle="1" w:styleId="F77A650820AB47BAA79D85F1BC0F056E7">
    <w:name w:val="F77A650820AB47BAA79D85F1BC0F056E7"/>
    <w:rsid w:val="00AD56B5"/>
    <w:pPr>
      <w:widowControl w:val="0"/>
      <w:jc w:val="both"/>
    </w:pPr>
  </w:style>
  <w:style w:type="paragraph" w:customStyle="1" w:styleId="1BF520DF61534EB3BC54C9CE107E26EF7">
    <w:name w:val="1BF520DF61534EB3BC54C9CE107E26EF7"/>
    <w:rsid w:val="00AD56B5"/>
    <w:pPr>
      <w:widowControl w:val="0"/>
      <w:jc w:val="both"/>
    </w:pPr>
  </w:style>
  <w:style w:type="paragraph" w:customStyle="1" w:styleId="436EEDDAAABF49E3989679B26C9BAD424">
    <w:name w:val="436EEDDAAABF49E3989679B26C9BAD424"/>
    <w:rsid w:val="00AD56B5"/>
    <w:pPr>
      <w:widowControl w:val="0"/>
      <w:jc w:val="both"/>
    </w:pPr>
  </w:style>
  <w:style w:type="paragraph" w:customStyle="1" w:styleId="51ED1FDE6F5542AB820DE5AA3921223A8">
    <w:name w:val="51ED1FDE6F5542AB820DE5AA3921223A8"/>
    <w:rsid w:val="00AD56B5"/>
    <w:pPr>
      <w:widowControl w:val="0"/>
      <w:jc w:val="both"/>
    </w:pPr>
  </w:style>
  <w:style w:type="paragraph" w:customStyle="1" w:styleId="9C05BC2E340D46149585A569A09A24758">
    <w:name w:val="9C05BC2E340D46149585A569A09A24758"/>
    <w:rsid w:val="00AD56B5"/>
    <w:pPr>
      <w:widowControl w:val="0"/>
      <w:jc w:val="both"/>
    </w:pPr>
  </w:style>
  <w:style w:type="paragraph" w:customStyle="1" w:styleId="615F023E13A04DBD998856B329965E338">
    <w:name w:val="615F023E13A04DBD998856B329965E338"/>
    <w:rsid w:val="00AD56B5"/>
    <w:pPr>
      <w:widowControl w:val="0"/>
      <w:jc w:val="both"/>
    </w:pPr>
  </w:style>
  <w:style w:type="paragraph" w:customStyle="1" w:styleId="7EB7CFDD374D4698AAB0B968E4BCF09B8">
    <w:name w:val="7EB7CFDD374D4698AAB0B968E4BCF09B8"/>
    <w:rsid w:val="00AD56B5"/>
    <w:pPr>
      <w:widowControl w:val="0"/>
      <w:jc w:val="both"/>
    </w:pPr>
  </w:style>
  <w:style w:type="paragraph" w:customStyle="1" w:styleId="0FAA93C714084375A6A9BBE36782C5D38">
    <w:name w:val="0FAA93C714084375A6A9BBE36782C5D38"/>
    <w:rsid w:val="00AD56B5"/>
    <w:pPr>
      <w:widowControl w:val="0"/>
      <w:jc w:val="both"/>
    </w:pPr>
  </w:style>
  <w:style w:type="paragraph" w:customStyle="1" w:styleId="3A15F6B3C76E453BA4C915A36A10A0578">
    <w:name w:val="3A15F6B3C76E453BA4C915A36A10A0578"/>
    <w:rsid w:val="00AD56B5"/>
    <w:pPr>
      <w:widowControl w:val="0"/>
      <w:jc w:val="both"/>
    </w:pPr>
  </w:style>
  <w:style w:type="paragraph" w:customStyle="1" w:styleId="26FD8F88C6E8417C8BF3291E8BC2E8908">
    <w:name w:val="26FD8F88C6E8417C8BF3291E8BC2E8908"/>
    <w:rsid w:val="00AD56B5"/>
    <w:pPr>
      <w:widowControl w:val="0"/>
      <w:jc w:val="both"/>
    </w:pPr>
  </w:style>
  <w:style w:type="paragraph" w:customStyle="1" w:styleId="DDF7392886BF4FAEA30A1E9C43C0F6328">
    <w:name w:val="DDF7392886BF4FAEA30A1E9C43C0F6328"/>
    <w:rsid w:val="00AD56B5"/>
    <w:pPr>
      <w:widowControl w:val="0"/>
      <w:jc w:val="both"/>
    </w:pPr>
  </w:style>
  <w:style w:type="paragraph" w:customStyle="1" w:styleId="E56507B7EA554B4AB971C61AE17587458">
    <w:name w:val="E56507B7EA554B4AB971C61AE17587458"/>
    <w:rsid w:val="00AD56B5"/>
    <w:pPr>
      <w:widowControl w:val="0"/>
      <w:jc w:val="both"/>
    </w:pPr>
  </w:style>
  <w:style w:type="paragraph" w:customStyle="1" w:styleId="3DD04ACAB9444A85A3CF63D7EB9874658">
    <w:name w:val="3DD04ACAB9444A85A3CF63D7EB9874658"/>
    <w:rsid w:val="00AD56B5"/>
    <w:pPr>
      <w:widowControl w:val="0"/>
      <w:jc w:val="both"/>
    </w:pPr>
  </w:style>
  <w:style w:type="paragraph" w:customStyle="1" w:styleId="89950A0201FE433CA251A7E7747E37A08">
    <w:name w:val="89950A0201FE433CA251A7E7747E37A08"/>
    <w:rsid w:val="00AD56B5"/>
    <w:pPr>
      <w:widowControl w:val="0"/>
      <w:jc w:val="both"/>
    </w:pPr>
  </w:style>
  <w:style w:type="paragraph" w:customStyle="1" w:styleId="62A5E9900D554698985943C68177E9698">
    <w:name w:val="62A5E9900D554698985943C68177E9698"/>
    <w:rsid w:val="00AD56B5"/>
    <w:pPr>
      <w:widowControl w:val="0"/>
      <w:jc w:val="both"/>
    </w:pPr>
  </w:style>
  <w:style w:type="paragraph" w:customStyle="1" w:styleId="A56B4EF37DDA4F31BA833F4852AD54E08">
    <w:name w:val="A56B4EF37DDA4F31BA833F4852AD54E08"/>
    <w:rsid w:val="00AD56B5"/>
    <w:pPr>
      <w:widowControl w:val="0"/>
      <w:jc w:val="both"/>
    </w:pPr>
  </w:style>
  <w:style w:type="paragraph" w:customStyle="1" w:styleId="8FF1BFA83E204E519D6C7DF8D4089DE68">
    <w:name w:val="8FF1BFA83E204E519D6C7DF8D4089DE68"/>
    <w:rsid w:val="00AD56B5"/>
    <w:pPr>
      <w:widowControl w:val="0"/>
      <w:jc w:val="both"/>
    </w:pPr>
  </w:style>
  <w:style w:type="paragraph" w:customStyle="1" w:styleId="245878E0F5CC4A04B196E3082B6038058">
    <w:name w:val="245878E0F5CC4A04B196E3082B6038058"/>
    <w:rsid w:val="00AD56B5"/>
    <w:pPr>
      <w:widowControl w:val="0"/>
      <w:jc w:val="both"/>
    </w:pPr>
  </w:style>
  <w:style w:type="paragraph" w:customStyle="1" w:styleId="359A6AC63D104B82A0ACB53EC272C1A88">
    <w:name w:val="359A6AC63D104B82A0ACB53EC272C1A88"/>
    <w:rsid w:val="00AD56B5"/>
    <w:pPr>
      <w:widowControl w:val="0"/>
      <w:jc w:val="both"/>
    </w:pPr>
  </w:style>
  <w:style w:type="paragraph" w:customStyle="1" w:styleId="D4D74DB4714D4792AAA904167DC8358A8">
    <w:name w:val="D4D74DB4714D4792AAA904167DC8358A8"/>
    <w:rsid w:val="00AD56B5"/>
    <w:pPr>
      <w:widowControl w:val="0"/>
      <w:jc w:val="both"/>
    </w:pPr>
  </w:style>
  <w:style w:type="paragraph" w:customStyle="1" w:styleId="94619AC6D33A4D3F9F3631CC496F30228">
    <w:name w:val="94619AC6D33A4D3F9F3631CC496F30228"/>
    <w:rsid w:val="00AD56B5"/>
    <w:pPr>
      <w:widowControl w:val="0"/>
      <w:jc w:val="both"/>
    </w:pPr>
  </w:style>
  <w:style w:type="paragraph" w:customStyle="1" w:styleId="1BCFD06EA6734207A366B8A0F64BE6ED8">
    <w:name w:val="1BCFD06EA6734207A366B8A0F64BE6ED8"/>
    <w:rsid w:val="00AD56B5"/>
    <w:pPr>
      <w:widowControl w:val="0"/>
      <w:jc w:val="both"/>
    </w:pPr>
  </w:style>
  <w:style w:type="paragraph" w:customStyle="1" w:styleId="92FF8BD4EE8A44C19A40D40A455DEDBB8">
    <w:name w:val="92FF8BD4EE8A44C19A40D40A455DEDBB8"/>
    <w:rsid w:val="00AD56B5"/>
    <w:pPr>
      <w:widowControl w:val="0"/>
      <w:jc w:val="both"/>
    </w:pPr>
  </w:style>
  <w:style w:type="paragraph" w:customStyle="1" w:styleId="87FE0202A37D4EC580B18EFA2EC00DA08">
    <w:name w:val="87FE0202A37D4EC580B18EFA2EC00DA08"/>
    <w:rsid w:val="00AD56B5"/>
    <w:pPr>
      <w:widowControl w:val="0"/>
      <w:jc w:val="both"/>
    </w:pPr>
  </w:style>
  <w:style w:type="paragraph" w:customStyle="1" w:styleId="06604C6D2F424E03B535E86FFFE1B78B8">
    <w:name w:val="06604C6D2F424E03B535E86FFFE1B78B8"/>
    <w:rsid w:val="00AD56B5"/>
    <w:pPr>
      <w:widowControl w:val="0"/>
      <w:jc w:val="both"/>
    </w:pPr>
  </w:style>
  <w:style w:type="paragraph" w:customStyle="1" w:styleId="99AD65E4F4E147C3A7BEB18E681ED6A98">
    <w:name w:val="99AD65E4F4E147C3A7BEB18E681ED6A98"/>
    <w:rsid w:val="00AD56B5"/>
    <w:pPr>
      <w:widowControl w:val="0"/>
      <w:jc w:val="both"/>
    </w:pPr>
  </w:style>
  <w:style w:type="paragraph" w:customStyle="1" w:styleId="8759B940B1BE4E43B8376602AD81C2018">
    <w:name w:val="8759B940B1BE4E43B8376602AD81C2018"/>
    <w:rsid w:val="00AD56B5"/>
    <w:pPr>
      <w:widowControl w:val="0"/>
      <w:jc w:val="both"/>
    </w:pPr>
  </w:style>
  <w:style w:type="paragraph" w:customStyle="1" w:styleId="DDA1CD850D944B05860D49DC8E25755D8">
    <w:name w:val="DDA1CD850D944B05860D49DC8E25755D8"/>
    <w:rsid w:val="00AD56B5"/>
    <w:pPr>
      <w:widowControl w:val="0"/>
      <w:jc w:val="both"/>
    </w:pPr>
  </w:style>
  <w:style w:type="paragraph" w:customStyle="1" w:styleId="6471114CD8A74565928845AA6E15E1618">
    <w:name w:val="6471114CD8A74565928845AA6E15E1618"/>
    <w:rsid w:val="00AD56B5"/>
    <w:pPr>
      <w:widowControl w:val="0"/>
      <w:jc w:val="both"/>
    </w:pPr>
  </w:style>
  <w:style w:type="paragraph" w:customStyle="1" w:styleId="189A54C852F14B60A78D0E79288AB3288">
    <w:name w:val="189A54C852F14B60A78D0E79288AB3288"/>
    <w:rsid w:val="00AD56B5"/>
    <w:pPr>
      <w:widowControl w:val="0"/>
      <w:jc w:val="both"/>
    </w:pPr>
  </w:style>
  <w:style w:type="paragraph" w:customStyle="1" w:styleId="1BE05EAE64E54ECCB049B9B6B176C8AF8">
    <w:name w:val="1BE05EAE64E54ECCB049B9B6B176C8AF8"/>
    <w:rsid w:val="00AD56B5"/>
    <w:pPr>
      <w:widowControl w:val="0"/>
      <w:jc w:val="both"/>
    </w:pPr>
  </w:style>
  <w:style w:type="paragraph" w:customStyle="1" w:styleId="42E87DA323F14BACB53B86EFC5D1F4478">
    <w:name w:val="42E87DA323F14BACB53B86EFC5D1F4478"/>
    <w:rsid w:val="00AD56B5"/>
    <w:pPr>
      <w:widowControl w:val="0"/>
      <w:jc w:val="both"/>
    </w:pPr>
  </w:style>
  <w:style w:type="paragraph" w:customStyle="1" w:styleId="4B6E0BA495B04C85B7AE750214DBE9068">
    <w:name w:val="4B6E0BA495B04C85B7AE750214DBE9068"/>
    <w:rsid w:val="00AD56B5"/>
    <w:pPr>
      <w:widowControl w:val="0"/>
      <w:jc w:val="both"/>
    </w:pPr>
  </w:style>
  <w:style w:type="paragraph" w:customStyle="1" w:styleId="6A1AE42FA83C421896DE64262A6484DD8">
    <w:name w:val="6A1AE42FA83C421896DE64262A6484DD8"/>
    <w:rsid w:val="00AD56B5"/>
    <w:pPr>
      <w:widowControl w:val="0"/>
      <w:jc w:val="both"/>
    </w:pPr>
  </w:style>
  <w:style w:type="paragraph" w:customStyle="1" w:styleId="BF9D81626A134E73818633A77037A4F48">
    <w:name w:val="BF9D81626A134E73818633A77037A4F48"/>
    <w:rsid w:val="00AD56B5"/>
    <w:pPr>
      <w:widowControl w:val="0"/>
      <w:jc w:val="both"/>
    </w:pPr>
  </w:style>
  <w:style w:type="paragraph" w:customStyle="1" w:styleId="F77A650820AB47BAA79D85F1BC0F056E8">
    <w:name w:val="F77A650820AB47BAA79D85F1BC0F056E8"/>
    <w:rsid w:val="00AD56B5"/>
    <w:pPr>
      <w:widowControl w:val="0"/>
      <w:jc w:val="both"/>
    </w:pPr>
  </w:style>
  <w:style w:type="paragraph" w:customStyle="1" w:styleId="1BF520DF61534EB3BC54C9CE107E26EF8">
    <w:name w:val="1BF520DF61534EB3BC54C9CE107E26EF8"/>
    <w:rsid w:val="00AD56B5"/>
    <w:pPr>
      <w:widowControl w:val="0"/>
      <w:jc w:val="both"/>
    </w:pPr>
  </w:style>
  <w:style w:type="paragraph" w:customStyle="1" w:styleId="436EEDDAAABF49E3989679B26C9BAD425">
    <w:name w:val="436EEDDAAABF49E3989679B26C9BAD425"/>
    <w:rsid w:val="00AD56B5"/>
    <w:pPr>
      <w:widowControl w:val="0"/>
      <w:jc w:val="both"/>
    </w:pPr>
  </w:style>
  <w:style w:type="paragraph" w:customStyle="1" w:styleId="1517BA55E073493DBD3F6F760018197B">
    <w:name w:val="1517BA55E073493DBD3F6F760018197B"/>
    <w:rsid w:val="00AD56B5"/>
    <w:pPr>
      <w:spacing w:after="160" w:line="259" w:lineRule="auto"/>
    </w:pPr>
    <w:rPr>
      <w:kern w:val="0"/>
      <w:sz w:val="22"/>
    </w:rPr>
  </w:style>
  <w:style w:type="paragraph" w:customStyle="1" w:styleId="725F42C1FEE24F678D5629C9C9C828B8">
    <w:name w:val="725F42C1FEE24F678D5629C9C9C828B8"/>
    <w:rsid w:val="00AD56B5"/>
    <w:pPr>
      <w:spacing w:after="160" w:line="259" w:lineRule="auto"/>
    </w:pPr>
    <w:rPr>
      <w:kern w:val="0"/>
      <w:sz w:val="22"/>
    </w:rPr>
  </w:style>
  <w:style w:type="paragraph" w:customStyle="1" w:styleId="74D65BFF71654DB7A477582278DE5DAD">
    <w:name w:val="74D65BFF71654DB7A477582278DE5DAD"/>
    <w:rsid w:val="00AD56B5"/>
    <w:pPr>
      <w:spacing w:after="160" w:line="259" w:lineRule="auto"/>
    </w:pPr>
    <w:rPr>
      <w:kern w:val="0"/>
      <w:sz w:val="22"/>
    </w:rPr>
  </w:style>
  <w:style w:type="paragraph" w:customStyle="1" w:styleId="51ED1FDE6F5542AB820DE5AA3921223A9">
    <w:name w:val="51ED1FDE6F5542AB820DE5AA3921223A9"/>
    <w:rsid w:val="00AD56B5"/>
    <w:pPr>
      <w:widowControl w:val="0"/>
      <w:jc w:val="both"/>
    </w:pPr>
  </w:style>
  <w:style w:type="paragraph" w:customStyle="1" w:styleId="9C05BC2E340D46149585A569A09A24759">
    <w:name w:val="9C05BC2E340D46149585A569A09A24759"/>
    <w:rsid w:val="00AD56B5"/>
    <w:pPr>
      <w:widowControl w:val="0"/>
      <w:jc w:val="both"/>
    </w:pPr>
  </w:style>
  <w:style w:type="paragraph" w:customStyle="1" w:styleId="615F023E13A04DBD998856B329965E339">
    <w:name w:val="615F023E13A04DBD998856B329965E339"/>
    <w:rsid w:val="00AD56B5"/>
    <w:pPr>
      <w:widowControl w:val="0"/>
      <w:jc w:val="both"/>
    </w:pPr>
  </w:style>
  <w:style w:type="paragraph" w:customStyle="1" w:styleId="7EB7CFDD374D4698AAB0B968E4BCF09B9">
    <w:name w:val="7EB7CFDD374D4698AAB0B968E4BCF09B9"/>
    <w:rsid w:val="00AD56B5"/>
    <w:pPr>
      <w:widowControl w:val="0"/>
      <w:jc w:val="both"/>
    </w:pPr>
  </w:style>
  <w:style w:type="paragraph" w:customStyle="1" w:styleId="0FAA93C714084375A6A9BBE36782C5D39">
    <w:name w:val="0FAA93C714084375A6A9BBE36782C5D39"/>
    <w:rsid w:val="00AD56B5"/>
    <w:pPr>
      <w:widowControl w:val="0"/>
      <w:jc w:val="both"/>
    </w:pPr>
  </w:style>
  <w:style w:type="paragraph" w:customStyle="1" w:styleId="3A15F6B3C76E453BA4C915A36A10A0579">
    <w:name w:val="3A15F6B3C76E453BA4C915A36A10A0579"/>
    <w:rsid w:val="00AD56B5"/>
    <w:pPr>
      <w:widowControl w:val="0"/>
      <w:jc w:val="both"/>
    </w:pPr>
  </w:style>
  <w:style w:type="paragraph" w:customStyle="1" w:styleId="1517BA55E073493DBD3F6F760018197B1">
    <w:name w:val="1517BA55E073493DBD3F6F760018197B1"/>
    <w:rsid w:val="00AD56B5"/>
    <w:pPr>
      <w:widowControl w:val="0"/>
      <w:jc w:val="both"/>
    </w:pPr>
  </w:style>
  <w:style w:type="paragraph" w:customStyle="1" w:styleId="725F42C1FEE24F678D5629C9C9C828B81">
    <w:name w:val="725F42C1FEE24F678D5629C9C9C828B81"/>
    <w:rsid w:val="00AD56B5"/>
    <w:pPr>
      <w:widowControl w:val="0"/>
      <w:jc w:val="both"/>
    </w:pPr>
  </w:style>
  <w:style w:type="paragraph" w:customStyle="1" w:styleId="74D65BFF71654DB7A477582278DE5DAD1">
    <w:name w:val="74D65BFF71654DB7A477582278DE5DAD1"/>
    <w:rsid w:val="00AD56B5"/>
    <w:pPr>
      <w:widowControl w:val="0"/>
      <w:jc w:val="both"/>
    </w:pPr>
  </w:style>
  <w:style w:type="paragraph" w:customStyle="1" w:styleId="E56507B7EA554B4AB971C61AE17587459">
    <w:name w:val="E56507B7EA554B4AB971C61AE17587459"/>
    <w:rsid w:val="00AD56B5"/>
    <w:pPr>
      <w:widowControl w:val="0"/>
      <w:jc w:val="both"/>
    </w:pPr>
  </w:style>
  <w:style w:type="paragraph" w:customStyle="1" w:styleId="3DD04ACAB9444A85A3CF63D7EB9874659">
    <w:name w:val="3DD04ACAB9444A85A3CF63D7EB9874659"/>
    <w:rsid w:val="00AD56B5"/>
    <w:pPr>
      <w:widowControl w:val="0"/>
      <w:jc w:val="both"/>
    </w:pPr>
  </w:style>
  <w:style w:type="paragraph" w:customStyle="1" w:styleId="89950A0201FE433CA251A7E7747E37A09">
    <w:name w:val="89950A0201FE433CA251A7E7747E37A09"/>
    <w:rsid w:val="00AD56B5"/>
    <w:pPr>
      <w:widowControl w:val="0"/>
      <w:jc w:val="both"/>
    </w:pPr>
  </w:style>
  <w:style w:type="paragraph" w:customStyle="1" w:styleId="62A5E9900D554698985943C68177E9699">
    <w:name w:val="62A5E9900D554698985943C68177E9699"/>
    <w:rsid w:val="00AD56B5"/>
    <w:pPr>
      <w:widowControl w:val="0"/>
      <w:jc w:val="both"/>
    </w:pPr>
  </w:style>
  <w:style w:type="paragraph" w:customStyle="1" w:styleId="A56B4EF37DDA4F31BA833F4852AD54E09">
    <w:name w:val="A56B4EF37DDA4F31BA833F4852AD54E09"/>
    <w:rsid w:val="00AD56B5"/>
    <w:pPr>
      <w:widowControl w:val="0"/>
      <w:jc w:val="both"/>
    </w:pPr>
  </w:style>
  <w:style w:type="paragraph" w:customStyle="1" w:styleId="8FF1BFA83E204E519D6C7DF8D4089DE69">
    <w:name w:val="8FF1BFA83E204E519D6C7DF8D4089DE69"/>
    <w:rsid w:val="00AD56B5"/>
    <w:pPr>
      <w:widowControl w:val="0"/>
      <w:jc w:val="both"/>
    </w:pPr>
  </w:style>
  <w:style w:type="paragraph" w:customStyle="1" w:styleId="245878E0F5CC4A04B196E3082B6038059">
    <w:name w:val="245878E0F5CC4A04B196E3082B6038059"/>
    <w:rsid w:val="00AD56B5"/>
    <w:pPr>
      <w:widowControl w:val="0"/>
      <w:jc w:val="both"/>
    </w:pPr>
  </w:style>
  <w:style w:type="paragraph" w:customStyle="1" w:styleId="359A6AC63D104B82A0ACB53EC272C1A89">
    <w:name w:val="359A6AC63D104B82A0ACB53EC272C1A89"/>
    <w:rsid w:val="00AD56B5"/>
    <w:pPr>
      <w:widowControl w:val="0"/>
      <w:jc w:val="both"/>
    </w:pPr>
  </w:style>
  <w:style w:type="paragraph" w:customStyle="1" w:styleId="D4D74DB4714D4792AAA904167DC8358A9">
    <w:name w:val="D4D74DB4714D4792AAA904167DC8358A9"/>
    <w:rsid w:val="00AD56B5"/>
    <w:pPr>
      <w:widowControl w:val="0"/>
      <w:jc w:val="both"/>
    </w:pPr>
  </w:style>
  <w:style w:type="paragraph" w:customStyle="1" w:styleId="94619AC6D33A4D3F9F3631CC496F30229">
    <w:name w:val="94619AC6D33A4D3F9F3631CC496F30229"/>
    <w:rsid w:val="00AD56B5"/>
    <w:pPr>
      <w:widowControl w:val="0"/>
      <w:jc w:val="both"/>
    </w:pPr>
  </w:style>
  <w:style w:type="paragraph" w:customStyle="1" w:styleId="1BCFD06EA6734207A366B8A0F64BE6ED9">
    <w:name w:val="1BCFD06EA6734207A366B8A0F64BE6ED9"/>
    <w:rsid w:val="00AD56B5"/>
    <w:pPr>
      <w:widowControl w:val="0"/>
      <w:jc w:val="both"/>
    </w:pPr>
  </w:style>
  <w:style w:type="paragraph" w:customStyle="1" w:styleId="92FF8BD4EE8A44C19A40D40A455DEDBB9">
    <w:name w:val="92FF8BD4EE8A44C19A40D40A455DEDBB9"/>
    <w:rsid w:val="00AD56B5"/>
    <w:pPr>
      <w:widowControl w:val="0"/>
      <w:jc w:val="both"/>
    </w:pPr>
  </w:style>
  <w:style w:type="paragraph" w:customStyle="1" w:styleId="87FE0202A37D4EC580B18EFA2EC00DA09">
    <w:name w:val="87FE0202A37D4EC580B18EFA2EC00DA09"/>
    <w:rsid w:val="00AD56B5"/>
    <w:pPr>
      <w:widowControl w:val="0"/>
      <w:jc w:val="both"/>
    </w:pPr>
  </w:style>
  <w:style w:type="paragraph" w:customStyle="1" w:styleId="06604C6D2F424E03B535E86FFFE1B78B9">
    <w:name w:val="06604C6D2F424E03B535E86FFFE1B78B9"/>
    <w:rsid w:val="00AD56B5"/>
    <w:pPr>
      <w:widowControl w:val="0"/>
      <w:jc w:val="both"/>
    </w:pPr>
  </w:style>
  <w:style w:type="paragraph" w:customStyle="1" w:styleId="99AD65E4F4E147C3A7BEB18E681ED6A99">
    <w:name w:val="99AD65E4F4E147C3A7BEB18E681ED6A99"/>
    <w:rsid w:val="00AD56B5"/>
    <w:pPr>
      <w:widowControl w:val="0"/>
      <w:jc w:val="both"/>
    </w:pPr>
  </w:style>
  <w:style w:type="paragraph" w:customStyle="1" w:styleId="8759B940B1BE4E43B8376602AD81C2019">
    <w:name w:val="8759B940B1BE4E43B8376602AD81C2019"/>
    <w:rsid w:val="00AD56B5"/>
    <w:pPr>
      <w:widowControl w:val="0"/>
      <w:jc w:val="both"/>
    </w:pPr>
  </w:style>
  <w:style w:type="paragraph" w:customStyle="1" w:styleId="DDA1CD850D944B05860D49DC8E25755D9">
    <w:name w:val="DDA1CD850D944B05860D49DC8E25755D9"/>
    <w:rsid w:val="00AD56B5"/>
    <w:pPr>
      <w:widowControl w:val="0"/>
      <w:jc w:val="both"/>
    </w:pPr>
  </w:style>
  <w:style w:type="paragraph" w:customStyle="1" w:styleId="6471114CD8A74565928845AA6E15E1619">
    <w:name w:val="6471114CD8A74565928845AA6E15E1619"/>
    <w:rsid w:val="00AD56B5"/>
    <w:pPr>
      <w:widowControl w:val="0"/>
      <w:jc w:val="both"/>
    </w:pPr>
  </w:style>
  <w:style w:type="paragraph" w:customStyle="1" w:styleId="189A54C852F14B60A78D0E79288AB3289">
    <w:name w:val="189A54C852F14B60A78D0E79288AB3289"/>
    <w:rsid w:val="00AD56B5"/>
    <w:pPr>
      <w:widowControl w:val="0"/>
      <w:jc w:val="both"/>
    </w:pPr>
  </w:style>
  <w:style w:type="paragraph" w:customStyle="1" w:styleId="1BE05EAE64E54ECCB049B9B6B176C8AF9">
    <w:name w:val="1BE05EAE64E54ECCB049B9B6B176C8AF9"/>
    <w:rsid w:val="00AD56B5"/>
    <w:pPr>
      <w:widowControl w:val="0"/>
      <w:jc w:val="both"/>
    </w:pPr>
  </w:style>
  <w:style w:type="paragraph" w:customStyle="1" w:styleId="42E87DA323F14BACB53B86EFC5D1F4479">
    <w:name w:val="42E87DA323F14BACB53B86EFC5D1F4479"/>
    <w:rsid w:val="00AD56B5"/>
    <w:pPr>
      <w:widowControl w:val="0"/>
      <w:jc w:val="both"/>
    </w:pPr>
  </w:style>
  <w:style w:type="paragraph" w:customStyle="1" w:styleId="4B6E0BA495B04C85B7AE750214DBE9069">
    <w:name w:val="4B6E0BA495B04C85B7AE750214DBE9069"/>
    <w:rsid w:val="00AD56B5"/>
    <w:pPr>
      <w:widowControl w:val="0"/>
      <w:jc w:val="both"/>
    </w:pPr>
  </w:style>
  <w:style w:type="paragraph" w:customStyle="1" w:styleId="6A1AE42FA83C421896DE64262A6484DD9">
    <w:name w:val="6A1AE42FA83C421896DE64262A6484DD9"/>
    <w:rsid w:val="00AD56B5"/>
    <w:pPr>
      <w:widowControl w:val="0"/>
      <w:jc w:val="both"/>
    </w:pPr>
  </w:style>
  <w:style w:type="paragraph" w:customStyle="1" w:styleId="BF9D81626A134E73818633A77037A4F49">
    <w:name w:val="BF9D81626A134E73818633A77037A4F49"/>
    <w:rsid w:val="00AD56B5"/>
    <w:pPr>
      <w:widowControl w:val="0"/>
      <w:jc w:val="both"/>
    </w:pPr>
  </w:style>
  <w:style w:type="paragraph" w:customStyle="1" w:styleId="F77A650820AB47BAA79D85F1BC0F056E9">
    <w:name w:val="F77A650820AB47BAA79D85F1BC0F056E9"/>
    <w:rsid w:val="00AD56B5"/>
    <w:pPr>
      <w:widowControl w:val="0"/>
      <w:jc w:val="both"/>
    </w:pPr>
  </w:style>
  <w:style w:type="paragraph" w:customStyle="1" w:styleId="1BF520DF61534EB3BC54C9CE107E26EF9">
    <w:name w:val="1BF520DF61534EB3BC54C9CE107E26EF9"/>
    <w:rsid w:val="00AD56B5"/>
    <w:pPr>
      <w:widowControl w:val="0"/>
      <w:jc w:val="both"/>
    </w:pPr>
  </w:style>
  <w:style w:type="paragraph" w:customStyle="1" w:styleId="436EEDDAAABF49E3989679B26C9BAD426">
    <w:name w:val="436EEDDAAABF49E3989679B26C9BAD426"/>
    <w:rsid w:val="00AD56B5"/>
    <w:pPr>
      <w:widowControl w:val="0"/>
      <w:jc w:val="both"/>
    </w:pPr>
  </w:style>
  <w:style w:type="paragraph" w:customStyle="1" w:styleId="51ED1FDE6F5542AB820DE5AA3921223A10">
    <w:name w:val="51ED1FDE6F5542AB820DE5AA3921223A10"/>
    <w:rsid w:val="00AD56B5"/>
    <w:pPr>
      <w:widowControl w:val="0"/>
      <w:jc w:val="both"/>
    </w:pPr>
  </w:style>
  <w:style w:type="paragraph" w:customStyle="1" w:styleId="9C05BC2E340D46149585A569A09A247510">
    <w:name w:val="9C05BC2E340D46149585A569A09A247510"/>
    <w:rsid w:val="00AD56B5"/>
    <w:pPr>
      <w:widowControl w:val="0"/>
      <w:jc w:val="both"/>
    </w:pPr>
  </w:style>
  <w:style w:type="paragraph" w:customStyle="1" w:styleId="615F023E13A04DBD998856B329965E3310">
    <w:name w:val="615F023E13A04DBD998856B329965E3310"/>
    <w:rsid w:val="00AD56B5"/>
    <w:pPr>
      <w:widowControl w:val="0"/>
      <w:jc w:val="both"/>
    </w:pPr>
  </w:style>
  <w:style w:type="paragraph" w:customStyle="1" w:styleId="7EB7CFDD374D4698AAB0B968E4BCF09B10">
    <w:name w:val="7EB7CFDD374D4698AAB0B968E4BCF09B10"/>
    <w:rsid w:val="00AD56B5"/>
    <w:pPr>
      <w:widowControl w:val="0"/>
      <w:jc w:val="both"/>
    </w:pPr>
  </w:style>
  <w:style w:type="paragraph" w:customStyle="1" w:styleId="0FAA93C714084375A6A9BBE36782C5D310">
    <w:name w:val="0FAA93C714084375A6A9BBE36782C5D310"/>
    <w:rsid w:val="00AD56B5"/>
    <w:pPr>
      <w:widowControl w:val="0"/>
      <w:jc w:val="both"/>
    </w:pPr>
  </w:style>
  <w:style w:type="paragraph" w:customStyle="1" w:styleId="3A15F6B3C76E453BA4C915A36A10A05710">
    <w:name w:val="3A15F6B3C76E453BA4C915A36A10A05710"/>
    <w:rsid w:val="00AD56B5"/>
    <w:pPr>
      <w:widowControl w:val="0"/>
      <w:jc w:val="both"/>
    </w:pPr>
  </w:style>
  <w:style w:type="paragraph" w:customStyle="1" w:styleId="1517BA55E073493DBD3F6F760018197B2">
    <w:name w:val="1517BA55E073493DBD3F6F760018197B2"/>
    <w:rsid w:val="00AD56B5"/>
    <w:pPr>
      <w:widowControl w:val="0"/>
      <w:jc w:val="both"/>
    </w:pPr>
  </w:style>
  <w:style w:type="paragraph" w:customStyle="1" w:styleId="725F42C1FEE24F678D5629C9C9C828B82">
    <w:name w:val="725F42C1FEE24F678D5629C9C9C828B82"/>
    <w:rsid w:val="00AD56B5"/>
    <w:pPr>
      <w:widowControl w:val="0"/>
      <w:jc w:val="both"/>
    </w:pPr>
  </w:style>
  <w:style w:type="paragraph" w:customStyle="1" w:styleId="74D65BFF71654DB7A477582278DE5DAD2">
    <w:name w:val="74D65BFF71654DB7A477582278DE5DAD2"/>
    <w:rsid w:val="00AD56B5"/>
    <w:pPr>
      <w:widowControl w:val="0"/>
      <w:jc w:val="both"/>
    </w:pPr>
  </w:style>
  <w:style w:type="paragraph" w:customStyle="1" w:styleId="E56507B7EA554B4AB971C61AE175874510">
    <w:name w:val="E56507B7EA554B4AB971C61AE175874510"/>
    <w:rsid w:val="00AD56B5"/>
    <w:pPr>
      <w:widowControl w:val="0"/>
      <w:jc w:val="both"/>
    </w:pPr>
  </w:style>
  <w:style w:type="paragraph" w:customStyle="1" w:styleId="3DD04ACAB9444A85A3CF63D7EB98746510">
    <w:name w:val="3DD04ACAB9444A85A3CF63D7EB98746510"/>
    <w:rsid w:val="00AD56B5"/>
    <w:pPr>
      <w:widowControl w:val="0"/>
      <w:jc w:val="both"/>
    </w:pPr>
  </w:style>
  <w:style w:type="paragraph" w:customStyle="1" w:styleId="89950A0201FE433CA251A7E7747E37A010">
    <w:name w:val="89950A0201FE433CA251A7E7747E37A010"/>
    <w:rsid w:val="00AD56B5"/>
    <w:pPr>
      <w:widowControl w:val="0"/>
      <w:jc w:val="both"/>
    </w:pPr>
  </w:style>
  <w:style w:type="paragraph" w:customStyle="1" w:styleId="62A5E9900D554698985943C68177E96910">
    <w:name w:val="62A5E9900D554698985943C68177E96910"/>
    <w:rsid w:val="00AD56B5"/>
    <w:pPr>
      <w:widowControl w:val="0"/>
      <w:jc w:val="both"/>
    </w:pPr>
  </w:style>
  <w:style w:type="paragraph" w:customStyle="1" w:styleId="A56B4EF37DDA4F31BA833F4852AD54E010">
    <w:name w:val="A56B4EF37DDA4F31BA833F4852AD54E010"/>
    <w:rsid w:val="00AD56B5"/>
    <w:pPr>
      <w:widowControl w:val="0"/>
      <w:jc w:val="both"/>
    </w:pPr>
  </w:style>
  <w:style w:type="paragraph" w:customStyle="1" w:styleId="8FF1BFA83E204E519D6C7DF8D4089DE610">
    <w:name w:val="8FF1BFA83E204E519D6C7DF8D4089DE610"/>
    <w:rsid w:val="00AD56B5"/>
    <w:pPr>
      <w:widowControl w:val="0"/>
      <w:jc w:val="both"/>
    </w:pPr>
  </w:style>
  <w:style w:type="paragraph" w:customStyle="1" w:styleId="245878E0F5CC4A04B196E3082B60380510">
    <w:name w:val="245878E0F5CC4A04B196E3082B60380510"/>
    <w:rsid w:val="00AD56B5"/>
    <w:pPr>
      <w:widowControl w:val="0"/>
      <w:jc w:val="both"/>
    </w:pPr>
  </w:style>
  <w:style w:type="paragraph" w:customStyle="1" w:styleId="359A6AC63D104B82A0ACB53EC272C1A810">
    <w:name w:val="359A6AC63D104B82A0ACB53EC272C1A810"/>
    <w:rsid w:val="00AD56B5"/>
    <w:pPr>
      <w:widowControl w:val="0"/>
      <w:jc w:val="both"/>
    </w:pPr>
  </w:style>
  <w:style w:type="paragraph" w:customStyle="1" w:styleId="D4D74DB4714D4792AAA904167DC8358A10">
    <w:name w:val="D4D74DB4714D4792AAA904167DC8358A10"/>
    <w:rsid w:val="00AD56B5"/>
    <w:pPr>
      <w:widowControl w:val="0"/>
      <w:jc w:val="both"/>
    </w:pPr>
  </w:style>
  <w:style w:type="paragraph" w:customStyle="1" w:styleId="94619AC6D33A4D3F9F3631CC496F302210">
    <w:name w:val="94619AC6D33A4D3F9F3631CC496F302210"/>
    <w:rsid w:val="00AD56B5"/>
    <w:pPr>
      <w:widowControl w:val="0"/>
      <w:jc w:val="both"/>
    </w:pPr>
  </w:style>
  <w:style w:type="paragraph" w:customStyle="1" w:styleId="1BCFD06EA6734207A366B8A0F64BE6ED10">
    <w:name w:val="1BCFD06EA6734207A366B8A0F64BE6ED10"/>
    <w:rsid w:val="00AD56B5"/>
    <w:pPr>
      <w:widowControl w:val="0"/>
      <w:jc w:val="both"/>
    </w:pPr>
  </w:style>
  <w:style w:type="paragraph" w:customStyle="1" w:styleId="92FF8BD4EE8A44C19A40D40A455DEDBB10">
    <w:name w:val="92FF8BD4EE8A44C19A40D40A455DEDBB10"/>
    <w:rsid w:val="00AD56B5"/>
    <w:pPr>
      <w:widowControl w:val="0"/>
      <w:jc w:val="both"/>
    </w:pPr>
  </w:style>
  <w:style w:type="paragraph" w:customStyle="1" w:styleId="87FE0202A37D4EC580B18EFA2EC00DA010">
    <w:name w:val="87FE0202A37D4EC580B18EFA2EC00DA010"/>
    <w:rsid w:val="00AD56B5"/>
    <w:pPr>
      <w:widowControl w:val="0"/>
      <w:jc w:val="both"/>
    </w:pPr>
  </w:style>
  <w:style w:type="paragraph" w:customStyle="1" w:styleId="06604C6D2F424E03B535E86FFFE1B78B10">
    <w:name w:val="06604C6D2F424E03B535E86FFFE1B78B10"/>
    <w:rsid w:val="00AD56B5"/>
    <w:pPr>
      <w:widowControl w:val="0"/>
      <w:jc w:val="both"/>
    </w:pPr>
  </w:style>
  <w:style w:type="paragraph" w:customStyle="1" w:styleId="99AD65E4F4E147C3A7BEB18E681ED6A910">
    <w:name w:val="99AD65E4F4E147C3A7BEB18E681ED6A910"/>
    <w:rsid w:val="00AD56B5"/>
    <w:pPr>
      <w:widowControl w:val="0"/>
      <w:jc w:val="both"/>
    </w:pPr>
  </w:style>
  <w:style w:type="paragraph" w:customStyle="1" w:styleId="8759B940B1BE4E43B8376602AD81C20110">
    <w:name w:val="8759B940B1BE4E43B8376602AD81C20110"/>
    <w:rsid w:val="00AD56B5"/>
    <w:pPr>
      <w:widowControl w:val="0"/>
      <w:jc w:val="both"/>
    </w:pPr>
  </w:style>
  <w:style w:type="paragraph" w:customStyle="1" w:styleId="DDA1CD850D944B05860D49DC8E25755D10">
    <w:name w:val="DDA1CD850D944B05860D49DC8E25755D10"/>
    <w:rsid w:val="00AD56B5"/>
    <w:pPr>
      <w:widowControl w:val="0"/>
      <w:jc w:val="both"/>
    </w:pPr>
  </w:style>
  <w:style w:type="paragraph" w:customStyle="1" w:styleId="6471114CD8A74565928845AA6E15E16110">
    <w:name w:val="6471114CD8A74565928845AA6E15E16110"/>
    <w:rsid w:val="00AD56B5"/>
    <w:pPr>
      <w:widowControl w:val="0"/>
      <w:jc w:val="both"/>
    </w:pPr>
  </w:style>
  <w:style w:type="paragraph" w:customStyle="1" w:styleId="189A54C852F14B60A78D0E79288AB32810">
    <w:name w:val="189A54C852F14B60A78D0E79288AB32810"/>
    <w:rsid w:val="00AD56B5"/>
    <w:pPr>
      <w:widowControl w:val="0"/>
      <w:jc w:val="both"/>
    </w:pPr>
  </w:style>
  <w:style w:type="paragraph" w:customStyle="1" w:styleId="1BE05EAE64E54ECCB049B9B6B176C8AF10">
    <w:name w:val="1BE05EAE64E54ECCB049B9B6B176C8AF10"/>
    <w:rsid w:val="00AD56B5"/>
    <w:pPr>
      <w:widowControl w:val="0"/>
      <w:jc w:val="both"/>
    </w:pPr>
  </w:style>
  <w:style w:type="paragraph" w:customStyle="1" w:styleId="42E87DA323F14BACB53B86EFC5D1F44710">
    <w:name w:val="42E87DA323F14BACB53B86EFC5D1F44710"/>
    <w:rsid w:val="00AD56B5"/>
    <w:pPr>
      <w:widowControl w:val="0"/>
      <w:jc w:val="both"/>
    </w:pPr>
  </w:style>
  <w:style w:type="paragraph" w:customStyle="1" w:styleId="4B6E0BA495B04C85B7AE750214DBE90610">
    <w:name w:val="4B6E0BA495B04C85B7AE750214DBE90610"/>
    <w:rsid w:val="00AD56B5"/>
    <w:pPr>
      <w:widowControl w:val="0"/>
      <w:jc w:val="both"/>
    </w:pPr>
  </w:style>
  <w:style w:type="paragraph" w:customStyle="1" w:styleId="6A1AE42FA83C421896DE64262A6484DD10">
    <w:name w:val="6A1AE42FA83C421896DE64262A6484DD10"/>
    <w:rsid w:val="00AD56B5"/>
    <w:pPr>
      <w:widowControl w:val="0"/>
      <w:jc w:val="both"/>
    </w:pPr>
  </w:style>
  <w:style w:type="paragraph" w:customStyle="1" w:styleId="BF9D81626A134E73818633A77037A4F410">
    <w:name w:val="BF9D81626A134E73818633A77037A4F410"/>
    <w:rsid w:val="00AD56B5"/>
    <w:pPr>
      <w:widowControl w:val="0"/>
      <w:jc w:val="both"/>
    </w:pPr>
  </w:style>
  <w:style w:type="paragraph" w:customStyle="1" w:styleId="F77A650820AB47BAA79D85F1BC0F056E10">
    <w:name w:val="F77A650820AB47BAA79D85F1BC0F056E10"/>
    <w:rsid w:val="00AD56B5"/>
    <w:pPr>
      <w:widowControl w:val="0"/>
      <w:jc w:val="both"/>
    </w:pPr>
  </w:style>
  <w:style w:type="paragraph" w:customStyle="1" w:styleId="1BF520DF61534EB3BC54C9CE107E26EF10">
    <w:name w:val="1BF520DF61534EB3BC54C9CE107E26EF10"/>
    <w:rsid w:val="00AD56B5"/>
    <w:pPr>
      <w:widowControl w:val="0"/>
      <w:jc w:val="both"/>
    </w:pPr>
  </w:style>
  <w:style w:type="paragraph" w:customStyle="1" w:styleId="436EEDDAAABF49E3989679B26C9BAD427">
    <w:name w:val="436EEDDAAABF49E3989679B26C9BAD427"/>
    <w:rsid w:val="00AD56B5"/>
    <w:pPr>
      <w:widowControl w:val="0"/>
      <w:jc w:val="both"/>
    </w:pPr>
  </w:style>
  <w:style w:type="paragraph" w:customStyle="1" w:styleId="70D4A480E21E445EA9B7CD82F9D29076">
    <w:name w:val="70D4A480E21E445EA9B7CD82F9D29076"/>
    <w:rsid w:val="00AD56B5"/>
    <w:pPr>
      <w:spacing w:after="160" w:line="259" w:lineRule="auto"/>
    </w:pPr>
    <w:rPr>
      <w:kern w:val="0"/>
      <w:sz w:val="22"/>
    </w:rPr>
  </w:style>
  <w:style w:type="paragraph" w:customStyle="1" w:styleId="6EAAE4D4794D4105920CB254A4E1FD01">
    <w:name w:val="6EAAE4D4794D4105920CB254A4E1FD01"/>
    <w:rsid w:val="00AD56B5"/>
    <w:pPr>
      <w:spacing w:after="160" w:line="259" w:lineRule="auto"/>
    </w:pPr>
    <w:rPr>
      <w:kern w:val="0"/>
      <w:sz w:val="22"/>
    </w:rPr>
  </w:style>
  <w:style w:type="paragraph" w:customStyle="1" w:styleId="42D10DC9AC8042FE89490B2F0D255573">
    <w:name w:val="42D10DC9AC8042FE89490B2F0D255573"/>
    <w:rsid w:val="00AD56B5"/>
    <w:pPr>
      <w:spacing w:after="160" w:line="259" w:lineRule="auto"/>
    </w:pPr>
    <w:rPr>
      <w:kern w:val="0"/>
      <w:sz w:val="22"/>
    </w:rPr>
  </w:style>
  <w:style w:type="paragraph" w:customStyle="1" w:styleId="D3E3ACDB09E04DD68D878353107245DD">
    <w:name w:val="D3E3ACDB09E04DD68D878353107245DD"/>
    <w:rsid w:val="00AD56B5"/>
    <w:pPr>
      <w:spacing w:after="160" w:line="259" w:lineRule="auto"/>
    </w:pPr>
    <w:rPr>
      <w:kern w:val="0"/>
      <w:sz w:val="22"/>
    </w:rPr>
  </w:style>
  <w:style w:type="paragraph" w:customStyle="1" w:styleId="5EB8D1ECFD234770A69294264C120B9E">
    <w:name w:val="5EB8D1ECFD234770A69294264C120B9E"/>
    <w:rsid w:val="00AD56B5"/>
    <w:pPr>
      <w:spacing w:after="160" w:line="259" w:lineRule="auto"/>
    </w:pPr>
    <w:rPr>
      <w:kern w:val="0"/>
      <w:sz w:val="22"/>
    </w:rPr>
  </w:style>
  <w:style w:type="paragraph" w:customStyle="1" w:styleId="110B707C8F3649C493877EB7FB6F0F13">
    <w:name w:val="110B707C8F3649C493877EB7FB6F0F13"/>
    <w:rsid w:val="00AD56B5"/>
    <w:pPr>
      <w:spacing w:after="160" w:line="259" w:lineRule="auto"/>
    </w:pPr>
    <w:rPr>
      <w:kern w:val="0"/>
      <w:sz w:val="22"/>
    </w:rPr>
  </w:style>
  <w:style w:type="paragraph" w:customStyle="1" w:styleId="A3AF055B9BED4866BA382F0B326E5A13">
    <w:name w:val="A3AF055B9BED4866BA382F0B326E5A13"/>
    <w:rsid w:val="00AD56B5"/>
    <w:pPr>
      <w:spacing w:after="160" w:line="259" w:lineRule="auto"/>
    </w:pPr>
    <w:rPr>
      <w:kern w:val="0"/>
      <w:sz w:val="22"/>
    </w:rPr>
  </w:style>
  <w:style w:type="paragraph" w:customStyle="1" w:styleId="ACFCEC168B3649549811A931FA24D880">
    <w:name w:val="ACFCEC168B3649549811A931FA24D880"/>
    <w:rsid w:val="00AD56B5"/>
    <w:pPr>
      <w:spacing w:after="160" w:line="259" w:lineRule="auto"/>
    </w:pPr>
    <w:rPr>
      <w:kern w:val="0"/>
      <w:sz w:val="22"/>
    </w:rPr>
  </w:style>
  <w:style w:type="paragraph" w:customStyle="1" w:styleId="065341BC36114A9C8AE80ADF5BDA99E5">
    <w:name w:val="065341BC36114A9C8AE80ADF5BDA99E5"/>
    <w:rsid w:val="00AD56B5"/>
    <w:pPr>
      <w:spacing w:after="160" w:line="259" w:lineRule="auto"/>
    </w:pPr>
    <w:rPr>
      <w:kern w:val="0"/>
      <w:sz w:val="22"/>
    </w:rPr>
  </w:style>
  <w:style w:type="paragraph" w:customStyle="1" w:styleId="8ECFB799F57F4677BC2689111B60F869">
    <w:name w:val="8ECFB799F57F4677BC2689111B60F869"/>
    <w:rsid w:val="00AD56B5"/>
    <w:pPr>
      <w:spacing w:after="160" w:line="259" w:lineRule="auto"/>
    </w:pPr>
    <w:rPr>
      <w:kern w:val="0"/>
      <w:sz w:val="22"/>
    </w:rPr>
  </w:style>
  <w:style w:type="paragraph" w:customStyle="1" w:styleId="22A7FF1400134C98BF2DA37AF21ABE6C">
    <w:name w:val="22A7FF1400134C98BF2DA37AF21ABE6C"/>
    <w:rsid w:val="00AD56B5"/>
    <w:pPr>
      <w:spacing w:after="160" w:line="259" w:lineRule="auto"/>
    </w:pPr>
    <w:rPr>
      <w:kern w:val="0"/>
      <w:sz w:val="22"/>
    </w:rPr>
  </w:style>
  <w:style w:type="paragraph" w:customStyle="1" w:styleId="F3E578D8051C4A43BD52A5EDB88E6D61">
    <w:name w:val="F3E578D8051C4A43BD52A5EDB88E6D61"/>
    <w:rsid w:val="00AD56B5"/>
    <w:pPr>
      <w:spacing w:after="160" w:line="259" w:lineRule="auto"/>
    </w:pPr>
    <w:rPr>
      <w:kern w:val="0"/>
      <w:sz w:val="22"/>
    </w:rPr>
  </w:style>
  <w:style w:type="paragraph" w:customStyle="1" w:styleId="117108BFE7754F538025E5DA4CBE4F2C">
    <w:name w:val="117108BFE7754F538025E5DA4CBE4F2C"/>
    <w:rsid w:val="00AD56B5"/>
    <w:pPr>
      <w:spacing w:after="160" w:line="259" w:lineRule="auto"/>
    </w:pPr>
    <w:rPr>
      <w:kern w:val="0"/>
      <w:sz w:val="22"/>
    </w:rPr>
  </w:style>
  <w:style w:type="paragraph" w:customStyle="1" w:styleId="8698EA0E1F814C878C422DDE41F6679A">
    <w:name w:val="8698EA0E1F814C878C422DDE41F6679A"/>
    <w:rsid w:val="00AD56B5"/>
    <w:pPr>
      <w:spacing w:after="160" w:line="259" w:lineRule="auto"/>
    </w:pPr>
    <w:rPr>
      <w:kern w:val="0"/>
      <w:sz w:val="22"/>
    </w:rPr>
  </w:style>
  <w:style w:type="paragraph" w:customStyle="1" w:styleId="76286993BCEB48249FED5D1382F952BA">
    <w:name w:val="76286993BCEB48249FED5D1382F952BA"/>
    <w:rsid w:val="00AD56B5"/>
    <w:pPr>
      <w:spacing w:after="160" w:line="259" w:lineRule="auto"/>
    </w:pPr>
    <w:rPr>
      <w:kern w:val="0"/>
      <w:sz w:val="22"/>
    </w:rPr>
  </w:style>
  <w:style w:type="paragraph" w:customStyle="1" w:styleId="CB8F5CB0C0EC496DA24E3BC385F8FD86">
    <w:name w:val="CB8F5CB0C0EC496DA24E3BC385F8FD86"/>
    <w:rsid w:val="00AD56B5"/>
    <w:pPr>
      <w:spacing w:after="160" w:line="259" w:lineRule="auto"/>
    </w:pPr>
    <w:rPr>
      <w:kern w:val="0"/>
      <w:sz w:val="22"/>
    </w:rPr>
  </w:style>
  <w:style w:type="paragraph" w:customStyle="1" w:styleId="207AB1E1ED1F4277AD96247E97A631B0">
    <w:name w:val="207AB1E1ED1F4277AD96247E97A631B0"/>
    <w:rsid w:val="00AD56B5"/>
    <w:pPr>
      <w:spacing w:after="160" w:line="259" w:lineRule="auto"/>
    </w:pPr>
    <w:rPr>
      <w:kern w:val="0"/>
      <w:sz w:val="22"/>
    </w:rPr>
  </w:style>
  <w:style w:type="paragraph" w:customStyle="1" w:styleId="EE0FE73D80F14E019E289B7615F04C67">
    <w:name w:val="EE0FE73D80F14E019E289B7615F04C67"/>
    <w:rsid w:val="00AD56B5"/>
    <w:pPr>
      <w:spacing w:after="160" w:line="259" w:lineRule="auto"/>
    </w:pPr>
    <w:rPr>
      <w:kern w:val="0"/>
      <w:sz w:val="22"/>
    </w:rPr>
  </w:style>
  <w:style w:type="paragraph" w:customStyle="1" w:styleId="B1E12121F3314B80B74150422EF76939">
    <w:name w:val="B1E12121F3314B80B74150422EF76939"/>
    <w:rsid w:val="00AD56B5"/>
    <w:pPr>
      <w:spacing w:after="160" w:line="259" w:lineRule="auto"/>
    </w:pPr>
    <w:rPr>
      <w:kern w:val="0"/>
      <w:sz w:val="22"/>
    </w:rPr>
  </w:style>
  <w:style w:type="paragraph" w:customStyle="1" w:styleId="D56BDE85741D4A089CD65E3A22F745E0">
    <w:name w:val="D56BDE85741D4A089CD65E3A22F745E0"/>
    <w:rsid w:val="00AD56B5"/>
    <w:pPr>
      <w:spacing w:after="160" w:line="259" w:lineRule="auto"/>
    </w:pPr>
    <w:rPr>
      <w:kern w:val="0"/>
      <w:sz w:val="22"/>
    </w:rPr>
  </w:style>
  <w:style w:type="paragraph" w:customStyle="1" w:styleId="249B1ABB419F47549718D2BDE7CBABDC">
    <w:name w:val="249B1ABB419F47549718D2BDE7CBABDC"/>
    <w:rsid w:val="00AD56B5"/>
    <w:pPr>
      <w:spacing w:after="160" w:line="259" w:lineRule="auto"/>
    </w:pPr>
    <w:rPr>
      <w:kern w:val="0"/>
      <w:sz w:val="22"/>
    </w:rPr>
  </w:style>
  <w:style w:type="paragraph" w:customStyle="1" w:styleId="6C8F01D222144DA3B2860327D7E602BD">
    <w:name w:val="6C8F01D222144DA3B2860327D7E602BD"/>
    <w:rsid w:val="00AD56B5"/>
    <w:pPr>
      <w:spacing w:after="160" w:line="259" w:lineRule="auto"/>
    </w:pPr>
    <w:rPr>
      <w:kern w:val="0"/>
      <w:sz w:val="22"/>
    </w:rPr>
  </w:style>
  <w:style w:type="paragraph" w:customStyle="1" w:styleId="80AD2F7EA6C743E783A7E376BF63C454">
    <w:name w:val="80AD2F7EA6C743E783A7E376BF63C454"/>
    <w:rsid w:val="00AD56B5"/>
    <w:pPr>
      <w:spacing w:after="160" w:line="259" w:lineRule="auto"/>
    </w:pPr>
    <w:rPr>
      <w:kern w:val="0"/>
      <w:sz w:val="22"/>
    </w:rPr>
  </w:style>
  <w:style w:type="paragraph" w:customStyle="1" w:styleId="0B218394F45645FD8CF3D292445B126B">
    <w:name w:val="0B218394F45645FD8CF3D292445B126B"/>
    <w:rsid w:val="00AD56B5"/>
    <w:pPr>
      <w:spacing w:after="160" w:line="259" w:lineRule="auto"/>
    </w:pPr>
    <w:rPr>
      <w:kern w:val="0"/>
      <w:sz w:val="22"/>
    </w:rPr>
  </w:style>
  <w:style w:type="paragraph" w:customStyle="1" w:styleId="B8724715487247B2BD8D80E9C69AC5FE">
    <w:name w:val="B8724715487247B2BD8D80E9C69AC5FE"/>
    <w:rsid w:val="00AD56B5"/>
    <w:pPr>
      <w:spacing w:after="160" w:line="259" w:lineRule="auto"/>
    </w:pPr>
    <w:rPr>
      <w:kern w:val="0"/>
      <w:sz w:val="22"/>
    </w:rPr>
  </w:style>
  <w:style w:type="paragraph" w:customStyle="1" w:styleId="2E2D0FAC5E4047CE88CF45D3EC95C082">
    <w:name w:val="2E2D0FAC5E4047CE88CF45D3EC95C082"/>
    <w:rsid w:val="00AD56B5"/>
    <w:pPr>
      <w:spacing w:after="160" w:line="259" w:lineRule="auto"/>
    </w:pPr>
    <w:rPr>
      <w:kern w:val="0"/>
      <w:sz w:val="22"/>
    </w:rPr>
  </w:style>
  <w:style w:type="paragraph" w:customStyle="1" w:styleId="D99C0787C4B4437BB3282ECE1DC9FECC">
    <w:name w:val="D99C0787C4B4437BB3282ECE1DC9FECC"/>
    <w:rsid w:val="00AD56B5"/>
    <w:pPr>
      <w:spacing w:after="160" w:line="259" w:lineRule="auto"/>
    </w:pPr>
    <w:rPr>
      <w:kern w:val="0"/>
      <w:sz w:val="22"/>
    </w:rPr>
  </w:style>
  <w:style w:type="paragraph" w:customStyle="1" w:styleId="8E666004F7CE4DD39DC51B8D4A057909">
    <w:name w:val="8E666004F7CE4DD39DC51B8D4A057909"/>
    <w:rsid w:val="00AD56B5"/>
    <w:pPr>
      <w:spacing w:after="160" w:line="259" w:lineRule="auto"/>
    </w:pPr>
    <w:rPr>
      <w:kern w:val="0"/>
      <w:sz w:val="22"/>
    </w:rPr>
  </w:style>
  <w:style w:type="paragraph" w:customStyle="1" w:styleId="021DB97943B24150865CA5F8772B3F16">
    <w:name w:val="021DB97943B24150865CA5F8772B3F16"/>
    <w:rsid w:val="00AD56B5"/>
    <w:pPr>
      <w:spacing w:after="160" w:line="259" w:lineRule="auto"/>
    </w:pPr>
    <w:rPr>
      <w:kern w:val="0"/>
      <w:sz w:val="22"/>
    </w:rPr>
  </w:style>
  <w:style w:type="paragraph" w:customStyle="1" w:styleId="9EA20737EF3444D69B1052F4F1971DE3">
    <w:name w:val="9EA20737EF3444D69B1052F4F1971DE3"/>
    <w:rsid w:val="00AD56B5"/>
    <w:pPr>
      <w:spacing w:after="160" w:line="259" w:lineRule="auto"/>
    </w:pPr>
    <w:rPr>
      <w:kern w:val="0"/>
      <w:sz w:val="22"/>
    </w:rPr>
  </w:style>
  <w:style w:type="paragraph" w:customStyle="1" w:styleId="A8438B41EF4740C7A190AC30E76F36C6">
    <w:name w:val="A8438B41EF4740C7A190AC30E76F36C6"/>
    <w:rsid w:val="00AD56B5"/>
    <w:pPr>
      <w:spacing w:after="160" w:line="259" w:lineRule="auto"/>
    </w:pPr>
    <w:rPr>
      <w:kern w:val="0"/>
      <w:sz w:val="22"/>
    </w:rPr>
  </w:style>
  <w:style w:type="paragraph" w:customStyle="1" w:styleId="95D446DEF95C463A94015136435CB67A">
    <w:name w:val="95D446DEF95C463A94015136435CB67A"/>
    <w:rsid w:val="00AD56B5"/>
    <w:pPr>
      <w:spacing w:after="160" w:line="259" w:lineRule="auto"/>
    </w:pPr>
    <w:rPr>
      <w:kern w:val="0"/>
      <w:sz w:val="22"/>
    </w:rPr>
  </w:style>
  <w:style w:type="paragraph" w:customStyle="1" w:styleId="5E3CE94EA6BB49F4A66D5103039F88C2">
    <w:name w:val="5E3CE94EA6BB49F4A66D5103039F88C2"/>
    <w:rsid w:val="00AD56B5"/>
    <w:pPr>
      <w:spacing w:after="160" w:line="259" w:lineRule="auto"/>
    </w:pPr>
    <w:rPr>
      <w:kern w:val="0"/>
      <w:sz w:val="22"/>
    </w:rPr>
  </w:style>
  <w:style w:type="paragraph" w:customStyle="1" w:styleId="40B521DF5AEB41E1BCC84EF13951CEA3">
    <w:name w:val="40B521DF5AEB41E1BCC84EF13951CEA3"/>
    <w:rsid w:val="00AD56B5"/>
    <w:pPr>
      <w:spacing w:after="160" w:line="259" w:lineRule="auto"/>
    </w:pPr>
    <w:rPr>
      <w:kern w:val="0"/>
      <w:sz w:val="22"/>
    </w:rPr>
  </w:style>
  <w:style w:type="paragraph" w:customStyle="1" w:styleId="AB107BF803984AB1BE182581CBF62DCD">
    <w:name w:val="AB107BF803984AB1BE182581CBF62DCD"/>
    <w:rsid w:val="00AD56B5"/>
    <w:pPr>
      <w:spacing w:after="160" w:line="259" w:lineRule="auto"/>
    </w:pPr>
    <w:rPr>
      <w:kern w:val="0"/>
      <w:sz w:val="22"/>
    </w:rPr>
  </w:style>
  <w:style w:type="paragraph" w:customStyle="1" w:styleId="B8490685F1AF4728BCF2B54716124B91">
    <w:name w:val="B8490685F1AF4728BCF2B54716124B91"/>
    <w:rsid w:val="00AD56B5"/>
    <w:pPr>
      <w:spacing w:after="160" w:line="259" w:lineRule="auto"/>
    </w:pPr>
    <w:rPr>
      <w:kern w:val="0"/>
      <w:sz w:val="22"/>
    </w:rPr>
  </w:style>
  <w:style w:type="paragraph" w:customStyle="1" w:styleId="70D4A480E21E445EA9B7CD82F9D290761">
    <w:name w:val="70D4A480E21E445EA9B7CD82F9D290761"/>
    <w:rsid w:val="00DE5F43"/>
    <w:pPr>
      <w:widowControl w:val="0"/>
      <w:jc w:val="both"/>
    </w:pPr>
  </w:style>
  <w:style w:type="paragraph" w:customStyle="1" w:styleId="6EAAE4D4794D4105920CB254A4E1FD011">
    <w:name w:val="6EAAE4D4794D4105920CB254A4E1FD011"/>
    <w:rsid w:val="00DE5F43"/>
    <w:pPr>
      <w:widowControl w:val="0"/>
      <w:jc w:val="both"/>
    </w:pPr>
  </w:style>
  <w:style w:type="paragraph" w:customStyle="1" w:styleId="42D10DC9AC8042FE89490B2F0D2555731">
    <w:name w:val="42D10DC9AC8042FE89490B2F0D2555731"/>
    <w:rsid w:val="00DE5F43"/>
    <w:pPr>
      <w:widowControl w:val="0"/>
      <w:jc w:val="both"/>
    </w:pPr>
  </w:style>
  <w:style w:type="paragraph" w:customStyle="1" w:styleId="D3E3ACDB09E04DD68D878353107245DD1">
    <w:name w:val="D3E3ACDB09E04DD68D878353107245DD1"/>
    <w:rsid w:val="00DE5F43"/>
    <w:pPr>
      <w:widowControl w:val="0"/>
      <w:jc w:val="both"/>
    </w:pPr>
  </w:style>
  <w:style w:type="paragraph" w:customStyle="1" w:styleId="5EB8D1ECFD234770A69294264C120B9E1">
    <w:name w:val="5EB8D1ECFD234770A69294264C120B9E1"/>
    <w:rsid w:val="00DE5F43"/>
    <w:pPr>
      <w:widowControl w:val="0"/>
      <w:jc w:val="both"/>
    </w:pPr>
  </w:style>
  <w:style w:type="paragraph" w:customStyle="1" w:styleId="110B707C8F3649C493877EB7FB6F0F131">
    <w:name w:val="110B707C8F3649C493877EB7FB6F0F131"/>
    <w:rsid w:val="00DE5F43"/>
    <w:pPr>
      <w:widowControl w:val="0"/>
      <w:jc w:val="both"/>
    </w:pPr>
  </w:style>
  <w:style w:type="paragraph" w:customStyle="1" w:styleId="A3AF055B9BED4866BA382F0B326E5A131">
    <w:name w:val="A3AF055B9BED4866BA382F0B326E5A131"/>
    <w:rsid w:val="00DE5F43"/>
    <w:pPr>
      <w:widowControl w:val="0"/>
      <w:jc w:val="both"/>
    </w:pPr>
  </w:style>
  <w:style w:type="paragraph" w:customStyle="1" w:styleId="065341BC36114A9C8AE80ADF5BDA99E51">
    <w:name w:val="065341BC36114A9C8AE80ADF5BDA99E51"/>
    <w:rsid w:val="00DE5F43"/>
    <w:pPr>
      <w:widowControl w:val="0"/>
      <w:jc w:val="both"/>
    </w:pPr>
  </w:style>
  <w:style w:type="paragraph" w:customStyle="1" w:styleId="8ECFB799F57F4677BC2689111B60F8691">
    <w:name w:val="8ECFB799F57F4677BC2689111B60F8691"/>
    <w:rsid w:val="00DE5F43"/>
    <w:pPr>
      <w:widowControl w:val="0"/>
      <w:jc w:val="both"/>
    </w:pPr>
  </w:style>
  <w:style w:type="paragraph" w:customStyle="1" w:styleId="22A7FF1400134C98BF2DA37AF21ABE6C1">
    <w:name w:val="22A7FF1400134C98BF2DA37AF21ABE6C1"/>
    <w:rsid w:val="00DE5F43"/>
    <w:pPr>
      <w:widowControl w:val="0"/>
      <w:jc w:val="both"/>
    </w:pPr>
  </w:style>
  <w:style w:type="paragraph" w:customStyle="1" w:styleId="F3E578D8051C4A43BD52A5EDB88E6D611">
    <w:name w:val="F3E578D8051C4A43BD52A5EDB88E6D611"/>
    <w:rsid w:val="00DE5F43"/>
    <w:pPr>
      <w:widowControl w:val="0"/>
      <w:jc w:val="both"/>
    </w:pPr>
  </w:style>
  <w:style w:type="paragraph" w:customStyle="1" w:styleId="117108BFE7754F538025E5DA4CBE4F2C1">
    <w:name w:val="117108BFE7754F538025E5DA4CBE4F2C1"/>
    <w:rsid w:val="00DE5F43"/>
    <w:pPr>
      <w:widowControl w:val="0"/>
      <w:jc w:val="both"/>
    </w:pPr>
  </w:style>
  <w:style w:type="paragraph" w:customStyle="1" w:styleId="8698EA0E1F814C878C422DDE41F6679A1">
    <w:name w:val="8698EA0E1F814C878C422DDE41F6679A1"/>
    <w:rsid w:val="00DE5F43"/>
    <w:pPr>
      <w:widowControl w:val="0"/>
      <w:jc w:val="both"/>
    </w:pPr>
  </w:style>
  <w:style w:type="paragraph" w:customStyle="1" w:styleId="76286993BCEB48249FED5D1382F952BA1">
    <w:name w:val="76286993BCEB48249FED5D1382F952BA1"/>
    <w:rsid w:val="00DE5F43"/>
    <w:pPr>
      <w:widowControl w:val="0"/>
      <w:jc w:val="both"/>
    </w:pPr>
  </w:style>
  <w:style w:type="paragraph" w:customStyle="1" w:styleId="CB8F5CB0C0EC496DA24E3BC385F8FD861">
    <w:name w:val="CB8F5CB0C0EC496DA24E3BC385F8FD861"/>
    <w:rsid w:val="00DE5F43"/>
    <w:pPr>
      <w:widowControl w:val="0"/>
      <w:jc w:val="both"/>
    </w:pPr>
  </w:style>
  <w:style w:type="paragraph" w:customStyle="1" w:styleId="207AB1E1ED1F4277AD96247E97A631B01">
    <w:name w:val="207AB1E1ED1F4277AD96247E97A631B01"/>
    <w:rsid w:val="00DE5F43"/>
    <w:pPr>
      <w:widowControl w:val="0"/>
      <w:jc w:val="both"/>
    </w:pPr>
  </w:style>
  <w:style w:type="paragraph" w:customStyle="1" w:styleId="EE0FE73D80F14E019E289B7615F04C671">
    <w:name w:val="EE0FE73D80F14E019E289B7615F04C671"/>
    <w:rsid w:val="00DE5F43"/>
    <w:pPr>
      <w:widowControl w:val="0"/>
      <w:jc w:val="both"/>
    </w:pPr>
  </w:style>
  <w:style w:type="paragraph" w:customStyle="1" w:styleId="B1E12121F3314B80B74150422EF769391">
    <w:name w:val="B1E12121F3314B80B74150422EF769391"/>
    <w:rsid w:val="00DE5F43"/>
    <w:pPr>
      <w:widowControl w:val="0"/>
      <w:jc w:val="both"/>
    </w:pPr>
  </w:style>
  <w:style w:type="paragraph" w:customStyle="1" w:styleId="D56BDE85741D4A089CD65E3A22F745E01">
    <w:name w:val="D56BDE85741D4A089CD65E3A22F745E01"/>
    <w:rsid w:val="00DE5F43"/>
    <w:pPr>
      <w:widowControl w:val="0"/>
      <w:jc w:val="both"/>
    </w:pPr>
  </w:style>
  <w:style w:type="paragraph" w:customStyle="1" w:styleId="249B1ABB419F47549718D2BDE7CBABDC1">
    <w:name w:val="249B1ABB419F47549718D2BDE7CBABDC1"/>
    <w:rsid w:val="00DE5F43"/>
    <w:pPr>
      <w:widowControl w:val="0"/>
      <w:jc w:val="both"/>
    </w:pPr>
  </w:style>
  <w:style w:type="paragraph" w:customStyle="1" w:styleId="6C8F01D222144DA3B2860327D7E602BD1">
    <w:name w:val="6C8F01D222144DA3B2860327D7E602BD1"/>
    <w:rsid w:val="00DE5F43"/>
    <w:pPr>
      <w:widowControl w:val="0"/>
      <w:jc w:val="both"/>
    </w:pPr>
  </w:style>
  <w:style w:type="paragraph" w:customStyle="1" w:styleId="80AD2F7EA6C743E783A7E376BF63C4541">
    <w:name w:val="80AD2F7EA6C743E783A7E376BF63C4541"/>
    <w:rsid w:val="00DE5F43"/>
    <w:pPr>
      <w:widowControl w:val="0"/>
      <w:jc w:val="both"/>
    </w:pPr>
  </w:style>
  <w:style w:type="paragraph" w:customStyle="1" w:styleId="0B218394F45645FD8CF3D292445B126B1">
    <w:name w:val="0B218394F45645FD8CF3D292445B126B1"/>
    <w:rsid w:val="00DE5F43"/>
    <w:pPr>
      <w:widowControl w:val="0"/>
      <w:jc w:val="both"/>
    </w:pPr>
  </w:style>
  <w:style w:type="paragraph" w:customStyle="1" w:styleId="B8724715487247B2BD8D80E9C69AC5FE1">
    <w:name w:val="B8724715487247B2BD8D80E9C69AC5FE1"/>
    <w:rsid w:val="00DE5F43"/>
    <w:pPr>
      <w:widowControl w:val="0"/>
      <w:jc w:val="both"/>
    </w:pPr>
  </w:style>
  <w:style w:type="paragraph" w:customStyle="1" w:styleId="2E2D0FAC5E4047CE88CF45D3EC95C0821">
    <w:name w:val="2E2D0FAC5E4047CE88CF45D3EC95C0821"/>
    <w:rsid w:val="00DE5F43"/>
    <w:pPr>
      <w:widowControl w:val="0"/>
      <w:jc w:val="both"/>
    </w:pPr>
  </w:style>
  <w:style w:type="paragraph" w:customStyle="1" w:styleId="D99C0787C4B4437BB3282ECE1DC9FECC1">
    <w:name w:val="D99C0787C4B4437BB3282ECE1DC9FECC1"/>
    <w:rsid w:val="00DE5F43"/>
    <w:pPr>
      <w:widowControl w:val="0"/>
      <w:jc w:val="both"/>
    </w:pPr>
  </w:style>
  <w:style w:type="paragraph" w:customStyle="1" w:styleId="8E666004F7CE4DD39DC51B8D4A0579091">
    <w:name w:val="8E666004F7CE4DD39DC51B8D4A0579091"/>
    <w:rsid w:val="00DE5F43"/>
    <w:pPr>
      <w:widowControl w:val="0"/>
      <w:jc w:val="both"/>
    </w:pPr>
  </w:style>
  <w:style w:type="paragraph" w:customStyle="1" w:styleId="021DB97943B24150865CA5F8772B3F161">
    <w:name w:val="021DB97943B24150865CA5F8772B3F161"/>
    <w:rsid w:val="00DE5F43"/>
    <w:pPr>
      <w:widowControl w:val="0"/>
      <w:jc w:val="both"/>
    </w:pPr>
  </w:style>
  <w:style w:type="paragraph" w:customStyle="1" w:styleId="9EA20737EF3444D69B1052F4F1971DE31">
    <w:name w:val="9EA20737EF3444D69B1052F4F1971DE31"/>
    <w:rsid w:val="00DE5F43"/>
    <w:pPr>
      <w:widowControl w:val="0"/>
      <w:jc w:val="both"/>
    </w:pPr>
  </w:style>
  <w:style w:type="paragraph" w:customStyle="1" w:styleId="A8438B41EF4740C7A190AC30E76F36C61">
    <w:name w:val="A8438B41EF4740C7A190AC30E76F36C61"/>
    <w:rsid w:val="00DE5F43"/>
    <w:pPr>
      <w:widowControl w:val="0"/>
      <w:jc w:val="both"/>
    </w:pPr>
  </w:style>
  <w:style w:type="paragraph" w:customStyle="1" w:styleId="95D446DEF95C463A94015136435CB67A1">
    <w:name w:val="95D446DEF95C463A94015136435CB67A1"/>
    <w:rsid w:val="00DE5F43"/>
    <w:pPr>
      <w:widowControl w:val="0"/>
      <w:jc w:val="both"/>
    </w:pPr>
  </w:style>
  <w:style w:type="paragraph" w:customStyle="1" w:styleId="5E3CE94EA6BB49F4A66D5103039F88C21">
    <w:name w:val="5E3CE94EA6BB49F4A66D5103039F88C21"/>
    <w:rsid w:val="00DE5F43"/>
    <w:pPr>
      <w:widowControl w:val="0"/>
      <w:jc w:val="both"/>
    </w:pPr>
  </w:style>
  <w:style w:type="paragraph" w:customStyle="1" w:styleId="40B521DF5AEB41E1BCC84EF13951CEA31">
    <w:name w:val="40B521DF5AEB41E1BCC84EF13951CEA31"/>
    <w:rsid w:val="00DE5F43"/>
    <w:pPr>
      <w:widowControl w:val="0"/>
      <w:jc w:val="both"/>
    </w:pPr>
  </w:style>
  <w:style w:type="paragraph" w:customStyle="1" w:styleId="AB107BF803984AB1BE182581CBF62DCD1">
    <w:name w:val="AB107BF803984AB1BE182581CBF62DCD1"/>
    <w:rsid w:val="00DE5F43"/>
    <w:pPr>
      <w:widowControl w:val="0"/>
      <w:jc w:val="both"/>
    </w:pPr>
  </w:style>
  <w:style w:type="paragraph" w:customStyle="1" w:styleId="B8490685F1AF4728BCF2B54716124B911">
    <w:name w:val="B8490685F1AF4728BCF2B54716124B911"/>
    <w:rsid w:val="00DE5F43"/>
    <w:pPr>
      <w:widowControl w:val="0"/>
      <w:jc w:val="both"/>
    </w:pPr>
  </w:style>
  <w:style w:type="paragraph" w:customStyle="1" w:styleId="38C4788F84D54E35AEC7112A9316B85D">
    <w:name w:val="38C4788F84D54E35AEC7112A9316B85D"/>
    <w:rsid w:val="00DE5F43"/>
    <w:pPr>
      <w:spacing w:after="160" w:line="259" w:lineRule="auto"/>
    </w:pPr>
    <w:rPr>
      <w:kern w:val="0"/>
      <w:sz w:val="22"/>
    </w:rPr>
  </w:style>
  <w:style w:type="paragraph" w:customStyle="1" w:styleId="A97B607F954C4CB9B7B369325DB99D2A">
    <w:name w:val="A97B607F954C4CB9B7B369325DB99D2A"/>
    <w:rsid w:val="00DE5F43"/>
    <w:pPr>
      <w:spacing w:after="160" w:line="259" w:lineRule="auto"/>
    </w:pPr>
    <w:rPr>
      <w:kern w:val="0"/>
      <w:sz w:val="22"/>
    </w:rPr>
  </w:style>
  <w:style w:type="paragraph" w:customStyle="1" w:styleId="6A6AD35AC94649B7B7A43A42AEC784DE">
    <w:name w:val="6A6AD35AC94649B7B7A43A42AEC784DE"/>
    <w:rsid w:val="00DE5F43"/>
    <w:pPr>
      <w:spacing w:after="160" w:line="259" w:lineRule="auto"/>
    </w:pPr>
    <w:rPr>
      <w:kern w:val="0"/>
      <w:sz w:val="22"/>
    </w:rPr>
  </w:style>
  <w:style w:type="paragraph" w:customStyle="1" w:styleId="1F756C8F7E2E4B43A512A1ABF722FDAF">
    <w:name w:val="1F756C8F7E2E4B43A512A1ABF722FDAF"/>
    <w:rsid w:val="00DE5F43"/>
    <w:pPr>
      <w:spacing w:after="160" w:line="259" w:lineRule="auto"/>
    </w:pPr>
    <w:rPr>
      <w:kern w:val="0"/>
      <w:sz w:val="22"/>
    </w:rPr>
  </w:style>
  <w:style w:type="paragraph" w:customStyle="1" w:styleId="5D30950AEEA346FE8D61F5317693B532">
    <w:name w:val="5D30950AEEA346FE8D61F5317693B532"/>
    <w:rsid w:val="00DE5F43"/>
    <w:pPr>
      <w:spacing w:after="160" w:line="259" w:lineRule="auto"/>
    </w:pPr>
    <w:rPr>
      <w:kern w:val="0"/>
      <w:sz w:val="22"/>
    </w:rPr>
  </w:style>
  <w:style w:type="paragraph" w:customStyle="1" w:styleId="07EF82F90A374F8D9DEDB543286DAF84">
    <w:name w:val="07EF82F90A374F8D9DEDB543286DAF84"/>
    <w:rsid w:val="00DE5F43"/>
    <w:pPr>
      <w:spacing w:after="160" w:line="259" w:lineRule="auto"/>
    </w:pPr>
    <w:rPr>
      <w:kern w:val="0"/>
      <w:sz w:val="22"/>
    </w:rPr>
  </w:style>
  <w:style w:type="paragraph" w:customStyle="1" w:styleId="AEAF5CEFECDA4CDEBF1C2DBD647427CC">
    <w:name w:val="AEAF5CEFECDA4CDEBF1C2DBD647427CC"/>
    <w:rsid w:val="00DE5F43"/>
    <w:pPr>
      <w:spacing w:after="160" w:line="259" w:lineRule="auto"/>
    </w:pPr>
    <w:rPr>
      <w:kern w:val="0"/>
      <w:sz w:val="22"/>
    </w:rPr>
  </w:style>
  <w:style w:type="paragraph" w:customStyle="1" w:styleId="2AE527C1F0BA4E74B0BE6C182D05D119">
    <w:name w:val="2AE527C1F0BA4E74B0BE6C182D05D119"/>
    <w:rsid w:val="00DE5F43"/>
    <w:pPr>
      <w:spacing w:after="160" w:line="259" w:lineRule="auto"/>
    </w:pPr>
    <w:rPr>
      <w:kern w:val="0"/>
      <w:sz w:val="22"/>
    </w:rPr>
  </w:style>
  <w:style w:type="paragraph" w:customStyle="1" w:styleId="D48C876EAD2F41EFB43F1EC262FB38AE">
    <w:name w:val="D48C876EAD2F41EFB43F1EC262FB38AE"/>
    <w:rsid w:val="00DE5F43"/>
    <w:pPr>
      <w:spacing w:after="160" w:line="259" w:lineRule="auto"/>
    </w:pPr>
    <w:rPr>
      <w:kern w:val="0"/>
      <w:sz w:val="22"/>
    </w:rPr>
  </w:style>
  <w:style w:type="paragraph" w:customStyle="1" w:styleId="52B30D3F0A2345E3933A67C9CD0F4286">
    <w:name w:val="52B30D3F0A2345E3933A67C9CD0F4286"/>
    <w:rsid w:val="00DE5F43"/>
    <w:pPr>
      <w:spacing w:after="160" w:line="259" w:lineRule="auto"/>
    </w:pPr>
    <w:rPr>
      <w:kern w:val="0"/>
      <w:sz w:val="22"/>
    </w:rPr>
  </w:style>
  <w:style w:type="paragraph" w:customStyle="1" w:styleId="166F56CD676245F785DA0D72CDA52B55">
    <w:name w:val="166F56CD676245F785DA0D72CDA52B55"/>
    <w:rsid w:val="00DE5F43"/>
    <w:pPr>
      <w:spacing w:after="160" w:line="259" w:lineRule="auto"/>
    </w:pPr>
    <w:rPr>
      <w:kern w:val="0"/>
      <w:sz w:val="22"/>
    </w:rPr>
  </w:style>
  <w:style w:type="paragraph" w:customStyle="1" w:styleId="5357C653F3784BA2948DDBAE825C8EFD">
    <w:name w:val="5357C653F3784BA2948DDBAE825C8EFD"/>
    <w:rsid w:val="00DE5F43"/>
    <w:pPr>
      <w:spacing w:after="160" w:line="259" w:lineRule="auto"/>
    </w:pPr>
    <w:rPr>
      <w:kern w:val="0"/>
      <w:sz w:val="22"/>
    </w:rPr>
  </w:style>
  <w:style w:type="paragraph" w:customStyle="1" w:styleId="43015ADBC1D8421C91BADB4DA399E4F5">
    <w:name w:val="43015ADBC1D8421C91BADB4DA399E4F5"/>
    <w:rsid w:val="00DE5F43"/>
    <w:pPr>
      <w:spacing w:after="160" w:line="259" w:lineRule="auto"/>
    </w:pPr>
    <w:rPr>
      <w:kern w:val="0"/>
      <w:sz w:val="22"/>
    </w:rPr>
  </w:style>
  <w:style w:type="paragraph" w:customStyle="1" w:styleId="47F63D69C8CA4D5CBCC1F8B5B521443B">
    <w:name w:val="47F63D69C8CA4D5CBCC1F8B5B521443B"/>
    <w:rsid w:val="00DE5F43"/>
    <w:pPr>
      <w:spacing w:after="160" w:line="259" w:lineRule="auto"/>
    </w:pPr>
    <w:rPr>
      <w:kern w:val="0"/>
      <w:sz w:val="22"/>
    </w:rPr>
  </w:style>
  <w:style w:type="paragraph" w:customStyle="1" w:styleId="B8BB566EF5B3414B8EB9C8DAC1C285F4">
    <w:name w:val="B8BB566EF5B3414B8EB9C8DAC1C285F4"/>
    <w:rsid w:val="00DE5F43"/>
    <w:pPr>
      <w:spacing w:after="160" w:line="259" w:lineRule="auto"/>
    </w:pPr>
    <w:rPr>
      <w:kern w:val="0"/>
      <w:sz w:val="22"/>
    </w:rPr>
  </w:style>
  <w:style w:type="paragraph" w:customStyle="1" w:styleId="5CAB3DB478B74D808B045E8175C6E011">
    <w:name w:val="5CAB3DB478B74D808B045E8175C6E011"/>
    <w:rsid w:val="00DE5F43"/>
    <w:pPr>
      <w:spacing w:after="160" w:line="259" w:lineRule="auto"/>
    </w:pPr>
    <w:rPr>
      <w:kern w:val="0"/>
      <w:sz w:val="22"/>
    </w:rPr>
  </w:style>
  <w:style w:type="paragraph" w:customStyle="1" w:styleId="41960A3E653941FEA10193298D32406C">
    <w:name w:val="41960A3E653941FEA10193298D32406C"/>
    <w:rsid w:val="00DE5F43"/>
    <w:pPr>
      <w:spacing w:after="160" w:line="259" w:lineRule="auto"/>
    </w:pPr>
    <w:rPr>
      <w:kern w:val="0"/>
      <w:sz w:val="22"/>
    </w:rPr>
  </w:style>
  <w:style w:type="paragraph" w:customStyle="1" w:styleId="1FCEB1E1FB75405281B52DF2742D1B20">
    <w:name w:val="1FCEB1E1FB75405281B52DF2742D1B20"/>
    <w:rsid w:val="00DE5F43"/>
    <w:pPr>
      <w:spacing w:after="160" w:line="259" w:lineRule="auto"/>
    </w:pPr>
    <w:rPr>
      <w:kern w:val="0"/>
      <w:sz w:val="22"/>
    </w:rPr>
  </w:style>
  <w:style w:type="paragraph" w:customStyle="1" w:styleId="3D2EACF9B3034869BA391284EBEAE7E5">
    <w:name w:val="3D2EACF9B3034869BA391284EBEAE7E5"/>
    <w:rsid w:val="00DE5F43"/>
    <w:pPr>
      <w:spacing w:after="160" w:line="259" w:lineRule="auto"/>
    </w:pPr>
    <w:rPr>
      <w:kern w:val="0"/>
      <w:sz w:val="22"/>
    </w:rPr>
  </w:style>
  <w:style w:type="paragraph" w:customStyle="1" w:styleId="4F78ABB6612147B0830F99B7CA1C63F7">
    <w:name w:val="4F78ABB6612147B0830F99B7CA1C63F7"/>
    <w:rsid w:val="00DE5F43"/>
    <w:pPr>
      <w:spacing w:after="160" w:line="259" w:lineRule="auto"/>
    </w:pPr>
    <w:rPr>
      <w:kern w:val="0"/>
      <w:sz w:val="22"/>
    </w:rPr>
  </w:style>
  <w:style w:type="paragraph" w:customStyle="1" w:styleId="70D4A480E21E445EA9B7CD82F9D290762">
    <w:name w:val="70D4A480E21E445EA9B7CD82F9D290762"/>
    <w:rsid w:val="00DE5F43"/>
    <w:pPr>
      <w:widowControl w:val="0"/>
      <w:jc w:val="both"/>
    </w:pPr>
  </w:style>
  <w:style w:type="paragraph" w:customStyle="1" w:styleId="6EAAE4D4794D4105920CB254A4E1FD012">
    <w:name w:val="6EAAE4D4794D4105920CB254A4E1FD012"/>
    <w:rsid w:val="00DE5F43"/>
    <w:pPr>
      <w:widowControl w:val="0"/>
      <w:jc w:val="both"/>
    </w:pPr>
  </w:style>
  <w:style w:type="paragraph" w:customStyle="1" w:styleId="42D10DC9AC8042FE89490B2F0D2555732">
    <w:name w:val="42D10DC9AC8042FE89490B2F0D2555732"/>
    <w:rsid w:val="00DE5F43"/>
    <w:pPr>
      <w:widowControl w:val="0"/>
      <w:jc w:val="both"/>
    </w:pPr>
  </w:style>
  <w:style w:type="paragraph" w:customStyle="1" w:styleId="D3E3ACDB09E04DD68D878353107245DD2">
    <w:name w:val="D3E3ACDB09E04DD68D878353107245DD2"/>
    <w:rsid w:val="00DE5F43"/>
    <w:pPr>
      <w:widowControl w:val="0"/>
      <w:jc w:val="both"/>
    </w:pPr>
  </w:style>
  <w:style w:type="paragraph" w:customStyle="1" w:styleId="5EB8D1ECFD234770A69294264C120B9E2">
    <w:name w:val="5EB8D1ECFD234770A69294264C120B9E2"/>
    <w:rsid w:val="00DE5F43"/>
    <w:pPr>
      <w:widowControl w:val="0"/>
      <w:jc w:val="both"/>
    </w:pPr>
  </w:style>
  <w:style w:type="paragraph" w:customStyle="1" w:styleId="110B707C8F3649C493877EB7FB6F0F132">
    <w:name w:val="110B707C8F3649C493877EB7FB6F0F132"/>
    <w:rsid w:val="00DE5F43"/>
    <w:pPr>
      <w:widowControl w:val="0"/>
      <w:jc w:val="both"/>
    </w:pPr>
  </w:style>
  <w:style w:type="paragraph" w:customStyle="1" w:styleId="065341BC36114A9C8AE80ADF5BDA99E52">
    <w:name w:val="065341BC36114A9C8AE80ADF5BDA99E52"/>
    <w:rsid w:val="00DE5F43"/>
    <w:pPr>
      <w:widowControl w:val="0"/>
      <w:jc w:val="both"/>
    </w:pPr>
  </w:style>
  <w:style w:type="paragraph" w:customStyle="1" w:styleId="8ECFB799F57F4677BC2689111B60F8692">
    <w:name w:val="8ECFB799F57F4677BC2689111B60F8692"/>
    <w:rsid w:val="00DE5F43"/>
    <w:pPr>
      <w:widowControl w:val="0"/>
      <w:jc w:val="both"/>
    </w:pPr>
  </w:style>
  <w:style w:type="paragraph" w:customStyle="1" w:styleId="F3E578D8051C4A43BD52A5EDB88E6D612">
    <w:name w:val="F3E578D8051C4A43BD52A5EDB88E6D612"/>
    <w:rsid w:val="00DE5F43"/>
    <w:pPr>
      <w:widowControl w:val="0"/>
      <w:jc w:val="both"/>
    </w:pPr>
  </w:style>
  <w:style w:type="paragraph" w:customStyle="1" w:styleId="6A6AD35AC94649B7B7A43A42AEC784DE1">
    <w:name w:val="6A6AD35AC94649B7B7A43A42AEC784DE1"/>
    <w:rsid w:val="00DE5F43"/>
    <w:pPr>
      <w:widowControl w:val="0"/>
      <w:jc w:val="both"/>
    </w:pPr>
  </w:style>
  <w:style w:type="paragraph" w:customStyle="1" w:styleId="5D30950AEEA346FE8D61F5317693B5321">
    <w:name w:val="5D30950AEEA346FE8D61F5317693B5321"/>
    <w:rsid w:val="00DE5F43"/>
    <w:pPr>
      <w:widowControl w:val="0"/>
      <w:jc w:val="both"/>
    </w:pPr>
  </w:style>
  <w:style w:type="paragraph" w:customStyle="1" w:styleId="07EF82F90A374F8D9DEDB543286DAF841">
    <w:name w:val="07EF82F90A374F8D9DEDB543286DAF841"/>
    <w:rsid w:val="00DE5F43"/>
    <w:pPr>
      <w:widowControl w:val="0"/>
      <w:jc w:val="both"/>
    </w:pPr>
  </w:style>
  <w:style w:type="paragraph" w:customStyle="1" w:styleId="2AE527C1F0BA4E74B0BE6C182D05D1191">
    <w:name w:val="2AE527C1F0BA4E74B0BE6C182D05D1191"/>
    <w:rsid w:val="00DE5F43"/>
    <w:pPr>
      <w:widowControl w:val="0"/>
      <w:jc w:val="both"/>
    </w:pPr>
  </w:style>
  <w:style w:type="paragraph" w:customStyle="1" w:styleId="D48C876EAD2F41EFB43F1EC262FB38AE1">
    <w:name w:val="D48C876EAD2F41EFB43F1EC262FB38AE1"/>
    <w:rsid w:val="00DE5F43"/>
    <w:pPr>
      <w:widowControl w:val="0"/>
      <w:jc w:val="both"/>
    </w:pPr>
  </w:style>
  <w:style w:type="paragraph" w:customStyle="1" w:styleId="166F56CD676245F785DA0D72CDA52B551">
    <w:name w:val="166F56CD676245F785DA0D72CDA52B551"/>
    <w:rsid w:val="00DE5F43"/>
    <w:pPr>
      <w:widowControl w:val="0"/>
      <w:jc w:val="both"/>
    </w:pPr>
  </w:style>
  <w:style w:type="paragraph" w:customStyle="1" w:styleId="5357C653F3784BA2948DDBAE825C8EFD1">
    <w:name w:val="5357C653F3784BA2948DDBAE825C8EFD1"/>
    <w:rsid w:val="00DE5F43"/>
    <w:pPr>
      <w:widowControl w:val="0"/>
      <w:jc w:val="both"/>
    </w:pPr>
  </w:style>
  <w:style w:type="paragraph" w:customStyle="1" w:styleId="47F63D69C8CA4D5CBCC1F8B5B521443B1">
    <w:name w:val="47F63D69C8CA4D5CBCC1F8B5B521443B1"/>
    <w:rsid w:val="00DE5F43"/>
    <w:pPr>
      <w:widowControl w:val="0"/>
      <w:jc w:val="both"/>
    </w:pPr>
  </w:style>
  <w:style w:type="paragraph" w:customStyle="1" w:styleId="B8BB566EF5B3414B8EB9C8DAC1C285F41">
    <w:name w:val="B8BB566EF5B3414B8EB9C8DAC1C285F41"/>
    <w:rsid w:val="00DE5F43"/>
    <w:pPr>
      <w:widowControl w:val="0"/>
      <w:jc w:val="both"/>
    </w:pPr>
  </w:style>
  <w:style w:type="paragraph" w:customStyle="1" w:styleId="41960A3E653941FEA10193298D32406C1">
    <w:name w:val="41960A3E653941FEA10193298D32406C1"/>
    <w:rsid w:val="00DE5F43"/>
    <w:pPr>
      <w:widowControl w:val="0"/>
      <w:jc w:val="both"/>
    </w:pPr>
  </w:style>
  <w:style w:type="paragraph" w:customStyle="1" w:styleId="1FCEB1E1FB75405281B52DF2742D1B201">
    <w:name w:val="1FCEB1E1FB75405281B52DF2742D1B201"/>
    <w:rsid w:val="00DE5F43"/>
    <w:pPr>
      <w:widowControl w:val="0"/>
      <w:jc w:val="both"/>
    </w:pPr>
  </w:style>
  <w:style w:type="paragraph" w:customStyle="1" w:styleId="4F78ABB6612147B0830F99B7CA1C63F71">
    <w:name w:val="4F78ABB6612147B0830F99B7CA1C63F71"/>
    <w:rsid w:val="00DE5F43"/>
    <w:pPr>
      <w:widowControl w:val="0"/>
      <w:jc w:val="both"/>
    </w:pPr>
  </w:style>
  <w:style w:type="paragraph" w:customStyle="1" w:styleId="A8438B41EF4740C7A190AC30E76F36C62">
    <w:name w:val="A8438B41EF4740C7A190AC30E76F36C62"/>
    <w:rsid w:val="00DE5F43"/>
    <w:pPr>
      <w:widowControl w:val="0"/>
      <w:jc w:val="both"/>
    </w:pPr>
  </w:style>
  <w:style w:type="paragraph" w:customStyle="1" w:styleId="95D446DEF95C463A94015136435CB67A2">
    <w:name w:val="95D446DEF95C463A94015136435CB67A2"/>
    <w:rsid w:val="00DE5F43"/>
    <w:pPr>
      <w:widowControl w:val="0"/>
      <w:jc w:val="both"/>
    </w:pPr>
  </w:style>
  <w:style w:type="paragraph" w:customStyle="1" w:styleId="5E3CE94EA6BB49F4A66D5103039F88C22">
    <w:name w:val="5E3CE94EA6BB49F4A66D5103039F88C22"/>
    <w:rsid w:val="00DE5F43"/>
    <w:pPr>
      <w:widowControl w:val="0"/>
      <w:jc w:val="both"/>
    </w:pPr>
  </w:style>
  <w:style w:type="paragraph" w:customStyle="1" w:styleId="70D4A480E21E445EA9B7CD82F9D290763">
    <w:name w:val="70D4A480E21E445EA9B7CD82F9D290763"/>
    <w:rsid w:val="00DE5F43"/>
    <w:pPr>
      <w:widowControl w:val="0"/>
      <w:jc w:val="both"/>
    </w:pPr>
  </w:style>
  <w:style w:type="paragraph" w:customStyle="1" w:styleId="D3E3ACDB09E04DD68D878353107245DD3">
    <w:name w:val="D3E3ACDB09E04DD68D878353107245DD3"/>
    <w:rsid w:val="00DE5F43"/>
    <w:pPr>
      <w:widowControl w:val="0"/>
      <w:jc w:val="both"/>
    </w:pPr>
  </w:style>
  <w:style w:type="paragraph" w:customStyle="1" w:styleId="5EB8D1ECFD234770A69294264C120B9E3">
    <w:name w:val="5EB8D1ECFD234770A69294264C120B9E3"/>
    <w:rsid w:val="00DE5F43"/>
    <w:pPr>
      <w:widowControl w:val="0"/>
      <w:jc w:val="both"/>
    </w:pPr>
  </w:style>
  <w:style w:type="paragraph" w:customStyle="1" w:styleId="110B707C8F3649C493877EB7FB6F0F133">
    <w:name w:val="110B707C8F3649C493877EB7FB6F0F133"/>
    <w:rsid w:val="00DE5F43"/>
    <w:pPr>
      <w:widowControl w:val="0"/>
      <w:jc w:val="both"/>
    </w:pPr>
  </w:style>
  <w:style w:type="paragraph" w:customStyle="1" w:styleId="065341BC36114A9C8AE80ADF5BDA99E53">
    <w:name w:val="065341BC36114A9C8AE80ADF5BDA99E53"/>
    <w:rsid w:val="00DE5F43"/>
    <w:pPr>
      <w:widowControl w:val="0"/>
      <w:jc w:val="both"/>
    </w:pPr>
  </w:style>
  <w:style w:type="paragraph" w:customStyle="1" w:styleId="8ECFB799F57F4677BC2689111B60F8693">
    <w:name w:val="8ECFB799F57F4677BC2689111B60F8693"/>
    <w:rsid w:val="00DE5F43"/>
    <w:pPr>
      <w:widowControl w:val="0"/>
      <w:jc w:val="both"/>
    </w:pPr>
  </w:style>
  <w:style w:type="paragraph" w:customStyle="1" w:styleId="F3E578D8051C4A43BD52A5EDB88E6D613">
    <w:name w:val="F3E578D8051C4A43BD52A5EDB88E6D613"/>
    <w:rsid w:val="00DE5F43"/>
    <w:pPr>
      <w:widowControl w:val="0"/>
      <w:jc w:val="both"/>
    </w:pPr>
  </w:style>
  <w:style w:type="paragraph" w:customStyle="1" w:styleId="6A6AD35AC94649B7B7A43A42AEC784DE2">
    <w:name w:val="6A6AD35AC94649B7B7A43A42AEC784DE2"/>
    <w:rsid w:val="00DE5F43"/>
    <w:pPr>
      <w:widowControl w:val="0"/>
      <w:jc w:val="both"/>
    </w:pPr>
  </w:style>
  <w:style w:type="paragraph" w:customStyle="1" w:styleId="5D30950AEEA346FE8D61F5317693B5322">
    <w:name w:val="5D30950AEEA346FE8D61F5317693B5322"/>
    <w:rsid w:val="00DE5F43"/>
    <w:pPr>
      <w:widowControl w:val="0"/>
      <w:jc w:val="both"/>
    </w:pPr>
  </w:style>
  <w:style w:type="paragraph" w:customStyle="1" w:styleId="07EF82F90A374F8D9DEDB543286DAF842">
    <w:name w:val="07EF82F90A374F8D9DEDB543286DAF842"/>
    <w:rsid w:val="00DE5F43"/>
    <w:pPr>
      <w:widowControl w:val="0"/>
      <w:jc w:val="both"/>
    </w:pPr>
  </w:style>
  <w:style w:type="paragraph" w:customStyle="1" w:styleId="2AE527C1F0BA4E74B0BE6C182D05D1192">
    <w:name w:val="2AE527C1F0BA4E74B0BE6C182D05D1192"/>
    <w:rsid w:val="00DE5F43"/>
    <w:pPr>
      <w:widowControl w:val="0"/>
      <w:jc w:val="both"/>
    </w:pPr>
  </w:style>
  <w:style w:type="paragraph" w:customStyle="1" w:styleId="D48C876EAD2F41EFB43F1EC262FB38AE2">
    <w:name w:val="D48C876EAD2F41EFB43F1EC262FB38AE2"/>
    <w:rsid w:val="00DE5F43"/>
    <w:pPr>
      <w:widowControl w:val="0"/>
      <w:jc w:val="both"/>
    </w:pPr>
  </w:style>
  <w:style w:type="paragraph" w:customStyle="1" w:styleId="166F56CD676245F785DA0D72CDA52B552">
    <w:name w:val="166F56CD676245F785DA0D72CDA52B552"/>
    <w:rsid w:val="00DE5F43"/>
    <w:pPr>
      <w:widowControl w:val="0"/>
      <w:jc w:val="both"/>
    </w:pPr>
  </w:style>
  <w:style w:type="paragraph" w:customStyle="1" w:styleId="5357C653F3784BA2948DDBAE825C8EFD2">
    <w:name w:val="5357C653F3784BA2948DDBAE825C8EFD2"/>
    <w:rsid w:val="00DE5F43"/>
    <w:pPr>
      <w:widowControl w:val="0"/>
      <w:jc w:val="both"/>
    </w:pPr>
  </w:style>
  <w:style w:type="paragraph" w:customStyle="1" w:styleId="47F63D69C8CA4D5CBCC1F8B5B521443B2">
    <w:name w:val="47F63D69C8CA4D5CBCC1F8B5B521443B2"/>
    <w:rsid w:val="00DE5F43"/>
    <w:pPr>
      <w:widowControl w:val="0"/>
      <w:jc w:val="both"/>
    </w:pPr>
  </w:style>
  <w:style w:type="paragraph" w:customStyle="1" w:styleId="B8BB566EF5B3414B8EB9C8DAC1C285F42">
    <w:name w:val="B8BB566EF5B3414B8EB9C8DAC1C285F42"/>
    <w:rsid w:val="00DE5F43"/>
    <w:pPr>
      <w:widowControl w:val="0"/>
      <w:jc w:val="both"/>
    </w:pPr>
  </w:style>
  <w:style w:type="paragraph" w:customStyle="1" w:styleId="41960A3E653941FEA10193298D32406C2">
    <w:name w:val="41960A3E653941FEA10193298D32406C2"/>
    <w:rsid w:val="00DE5F43"/>
    <w:pPr>
      <w:widowControl w:val="0"/>
      <w:jc w:val="both"/>
    </w:pPr>
  </w:style>
  <w:style w:type="paragraph" w:customStyle="1" w:styleId="1FCEB1E1FB75405281B52DF2742D1B202">
    <w:name w:val="1FCEB1E1FB75405281B52DF2742D1B202"/>
    <w:rsid w:val="00DE5F43"/>
    <w:pPr>
      <w:widowControl w:val="0"/>
      <w:jc w:val="both"/>
    </w:pPr>
  </w:style>
  <w:style w:type="paragraph" w:customStyle="1" w:styleId="4F78ABB6612147B0830F99B7CA1C63F72">
    <w:name w:val="4F78ABB6612147B0830F99B7CA1C63F72"/>
    <w:rsid w:val="00DE5F43"/>
    <w:pPr>
      <w:widowControl w:val="0"/>
      <w:jc w:val="both"/>
    </w:pPr>
  </w:style>
  <w:style w:type="paragraph" w:customStyle="1" w:styleId="A8438B41EF4740C7A190AC30E76F36C63">
    <w:name w:val="A8438B41EF4740C7A190AC30E76F36C63"/>
    <w:rsid w:val="00DE5F43"/>
    <w:pPr>
      <w:widowControl w:val="0"/>
      <w:jc w:val="both"/>
    </w:pPr>
  </w:style>
  <w:style w:type="paragraph" w:customStyle="1" w:styleId="95D446DEF95C463A94015136435CB67A3">
    <w:name w:val="95D446DEF95C463A94015136435CB67A3"/>
    <w:rsid w:val="00DE5F43"/>
    <w:pPr>
      <w:widowControl w:val="0"/>
      <w:jc w:val="both"/>
    </w:pPr>
  </w:style>
  <w:style w:type="paragraph" w:customStyle="1" w:styleId="5E3CE94EA6BB49F4A66D5103039F88C23">
    <w:name w:val="5E3CE94EA6BB49F4A66D5103039F88C23"/>
    <w:rsid w:val="00DE5F43"/>
    <w:pPr>
      <w:widowControl w:val="0"/>
      <w:jc w:val="both"/>
    </w:pPr>
  </w:style>
  <w:style w:type="paragraph" w:customStyle="1" w:styleId="70D4A480E21E445EA9B7CD82F9D290764">
    <w:name w:val="70D4A480E21E445EA9B7CD82F9D290764"/>
    <w:rsid w:val="00DE5F43"/>
    <w:pPr>
      <w:widowControl w:val="0"/>
      <w:jc w:val="both"/>
    </w:pPr>
  </w:style>
  <w:style w:type="paragraph" w:customStyle="1" w:styleId="D3E3ACDB09E04DD68D878353107245DD4">
    <w:name w:val="D3E3ACDB09E04DD68D878353107245DD4"/>
    <w:rsid w:val="00DE5F43"/>
    <w:pPr>
      <w:widowControl w:val="0"/>
      <w:jc w:val="both"/>
    </w:pPr>
  </w:style>
  <w:style w:type="paragraph" w:customStyle="1" w:styleId="5EB8D1ECFD234770A69294264C120B9E4">
    <w:name w:val="5EB8D1ECFD234770A69294264C120B9E4"/>
    <w:rsid w:val="00DE5F43"/>
    <w:pPr>
      <w:widowControl w:val="0"/>
      <w:jc w:val="both"/>
    </w:pPr>
  </w:style>
  <w:style w:type="paragraph" w:customStyle="1" w:styleId="110B707C8F3649C493877EB7FB6F0F134">
    <w:name w:val="110B707C8F3649C493877EB7FB6F0F134"/>
    <w:rsid w:val="00DE5F43"/>
    <w:pPr>
      <w:widowControl w:val="0"/>
      <w:jc w:val="both"/>
    </w:pPr>
  </w:style>
  <w:style w:type="paragraph" w:customStyle="1" w:styleId="065341BC36114A9C8AE80ADF5BDA99E54">
    <w:name w:val="065341BC36114A9C8AE80ADF5BDA99E54"/>
    <w:rsid w:val="00DE5F43"/>
    <w:pPr>
      <w:widowControl w:val="0"/>
      <w:jc w:val="both"/>
    </w:pPr>
  </w:style>
  <w:style w:type="paragraph" w:customStyle="1" w:styleId="8ECFB799F57F4677BC2689111B60F8694">
    <w:name w:val="8ECFB799F57F4677BC2689111B60F8694"/>
    <w:rsid w:val="00DE5F43"/>
    <w:pPr>
      <w:widowControl w:val="0"/>
      <w:jc w:val="both"/>
    </w:pPr>
  </w:style>
  <w:style w:type="paragraph" w:customStyle="1" w:styleId="F3E578D8051C4A43BD52A5EDB88E6D614">
    <w:name w:val="F3E578D8051C4A43BD52A5EDB88E6D614"/>
    <w:rsid w:val="00DE5F43"/>
    <w:pPr>
      <w:widowControl w:val="0"/>
      <w:jc w:val="both"/>
    </w:pPr>
  </w:style>
  <w:style w:type="paragraph" w:customStyle="1" w:styleId="6A6AD35AC94649B7B7A43A42AEC784DE3">
    <w:name w:val="6A6AD35AC94649B7B7A43A42AEC784DE3"/>
    <w:rsid w:val="00DE5F43"/>
    <w:pPr>
      <w:widowControl w:val="0"/>
      <w:jc w:val="both"/>
    </w:pPr>
  </w:style>
  <w:style w:type="paragraph" w:customStyle="1" w:styleId="5D30950AEEA346FE8D61F5317693B5323">
    <w:name w:val="5D30950AEEA346FE8D61F5317693B5323"/>
    <w:rsid w:val="00DE5F43"/>
    <w:pPr>
      <w:widowControl w:val="0"/>
      <w:jc w:val="both"/>
    </w:pPr>
  </w:style>
  <w:style w:type="paragraph" w:customStyle="1" w:styleId="07EF82F90A374F8D9DEDB543286DAF843">
    <w:name w:val="07EF82F90A374F8D9DEDB543286DAF843"/>
    <w:rsid w:val="00DE5F43"/>
    <w:pPr>
      <w:widowControl w:val="0"/>
      <w:jc w:val="both"/>
    </w:pPr>
  </w:style>
  <w:style w:type="paragraph" w:customStyle="1" w:styleId="2AE527C1F0BA4E74B0BE6C182D05D1193">
    <w:name w:val="2AE527C1F0BA4E74B0BE6C182D05D1193"/>
    <w:rsid w:val="00DE5F43"/>
    <w:pPr>
      <w:widowControl w:val="0"/>
      <w:jc w:val="both"/>
    </w:pPr>
  </w:style>
  <w:style w:type="paragraph" w:customStyle="1" w:styleId="D48C876EAD2F41EFB43F1EC262FB38AE3">
    <w:name w:val="D48C876EAD2F41EFB43F1EC262FB38AE3"/>
    <w:rsid w:val="00DE5F43"/>
    <w:pPr>
      <w:widowControl w:val="0"/>
      <w:jc w:val="both"/>
    </w:pPr>
  </w:style>
  <w:style w:type="paragraph" w:customStyle="1" w:styleId="166F56CD676245F785DA0D72CDA52B553">
    <w:name w:val="166F56CD676245F785DA0D72CDA52B553"/>
    <w:rsid w:val="00DE5F43"/>
    <w:pPr>
      <w:widowControl w:val="0"/>
      <w:jc w:val="both"/>
    </w:pPr>
  </w:style>
  <w:style w:type="paragraph" w:customStyle="1" w:styleId="5357C653F3784BA2948DDBAE825C8EFD3">
    <w:name w:val="5357C653F3784BA2948DDBAE825C8EFD3"/>
    <w:rsid w:val="00DE5F43"/>
    <w:pPr>
      <w:widowControl w:val="0"/>
      <w:jc w:val="both"/>
    </w:pPr>
  </w:style>
  <w:style w:type="paragraph" w:customStyle="1" w:styleId="47F63D69C8CA4D5CBCC1F8B5B521443B3">
    <w:name w:val="47F63D69C8CA4D5CBCC1F8B5B521443B3"/>
    <w:rsid w:val="00DE5F43"/>
    <w:pPr>
      <w:widowControl w:val="0"/>
      <w:jc w:val="both"/>
    </w:pPr>
  </w:style>
  <w:style w:type="paragraph" w:customStyle="1" w:styleId="B8BB566EF5B3414B8EB9C8DAC1C285F43">
    <w:name w:val="B8BB566EF5B3414B8EB9C8DAC1C285F43"/>
    <w:rsid w:val="00DE5F43"/>
    <w:pPr>
      <w:widowControl w:val="0"/>
      <w:jc w:val="both"/>
    </w:pPr>
  </w:style>
  <w:style w:type="paragraph" w:customStyle="1" w:styleId="41960A3E653941FEA10193298D32406C3">
    <w:name w:val="41960A3E653941FEA10193298D32406C3"/>
    <w:rsid w:val="00DE5F43"/>
    <w:pPr>
      <w:widowControl w:val="0"/>
      <w:jc w:val="both"/>
    </w:pPr>
  </w:style>
  <w:style w:type="paragraph" w:customStyle="1" w:styleId="1FCEB1E1FB75405281B52DF2742D1B203">
    <w:name w:val="1FCEB1E1FB75405281B52DF2742D1B203"/>
    <w:rsid w:val="00DE5F43"/>
    <w:pPr>
      <w:widowControl w:val="0"/>
      <w:jc w:val="both"/>
    </w:pPr>
  </w:style>
  <w:style w:type="paragraph" w:customStyle="1" w:styleId="4F78ABB6612147B0830F99B7CA1C63F73">
    <w:name w:val="4F78ABB6612147B0830F99B7CA1C63F73"/>
    <w:rsid w:val="00DE5F43"/>
    <w:pPr>
      <w:widowControl w:val="0"/>
      <w:jc w:val="both"/>
    </w:pPr>
  </w:style>
  <w:style w:type="paragraph" w:customStyle="1" w:styleId="A8438B41EF4740C7A190AC30E76F36C64">
    <w:name w:val="A8438B41EF4740C7A190AC30E76F36C64"/>
    <w:rsid w:val="00DE5F43"/>
    <w:pPr>
      <w:widowControl w:val="0"/>
      <w:jc w:val="both"/>
    </w:pPr>
  </w:style>
  <w:style w:type="paragraph" w:customStyle="1" w:styleId="95D446DEF95C463A94015136435CB67A4">
    <w:name w:val="95D446DEF95C463A94015136435CB67A4"/>
    <w:rsid w:val="00DE5F43"/>
    <w:pPr>
      <w:widowControl w:val="0"/>
      <w:jc w:val="both"/>
    </w:pPr>
  </w:style>
  <w:style w:type="paragraph" w:customStyle="1" w:styleId="5E3CE94EA6BB49F4A66D5103039F88C24">
    <w:name w:val="5E3CE94EA6BB49F4A66D5103039F88C24"/>
    <w:rsid w:val="00DE5F43"/>
    <w:pPr>
      <w:widowControl w:val="0"/>
      <w:jc w:val="both"/>
    </w:pPr>
  </w:style>
  <w:style w:type="paragraph" w:customStyle="1" w:styleId="DB7D72A50C5343FD9D922861F0C42D40">
    <w:name w:val="DB7D72A50C5343FD9D922861F0C42D40"/>
    <w:rsid w:val="00DE5F43"/>
    <w:pPr>
      <w:spacing w:after="160" w:line="259" w:lineRule="auto"/>
    </w:pPr>
    <w:rPr>
      <w:kern w:val="0"/>
      <w:sz w:val="22"/>
    </w:rPr>
  </w:style>
  <w:style w:type="paragraph" w:customStyle="1" w:styleId="504D59D7A7AE416B8C5C2221A0FF3B46">
    <w:name w:val="504D59D7A7AE416B8C5C2221A0FF3B46"/>
    <w:rsid w:val="00DE5F43"/>
    <w:pPr>
      <w:spacing w:after="160" w:line="259" w:lineRule="auto"/>
    </w:pPr>
    <w:rPr>
      <w:kern w:val="0"/>
      <w:sz w:val="22"/>
    </w:rPr>
  </w:style>
  <w:style w:type="paragraph" w:customStyle="1" w:styleId="7218156C409042D1A632F9DA806B8342">
    <w:name w:val="7218156C409042D1A632F9DA806B8342"/>
    <w:rsid w:val="00DE5F43"/>
    <w:pPr>
      <w:spacing w:after="160" w:line="259" w:lineRule="auto"/>
    </w:pPr>
    <w:rPr>
      <w:kern w:val="0"/>
      <w:sz w:val="22"/>
    </w:rPr>
  </w:style>
  <w:style w:type="paragraph" w:customStyle="1" w:styleId="AD47F849764B41B48651F71323052817">
    <w:name w:val="AD47F849764B41B48651F71323052817"/>
    <w:rsid w:val="00DE5F43"/>
    <w:pPr>
      <w:spacing w:after="160" w:line="259" w:lineRule="auto"/>
    </w:pPr>
    <w:rPr>
      <w:kern w:val="0"/>
      <w:sz w:val="22"/>
    </w:rPr>
  </w:style>
  <w:style w:type="paragraph" w:customStyle="1" w:styleId="369E4AFDE5FC4706AED8F09A0DB0F609">
    <w:name w:val="369E4AFDE5FC4706AED8F09A0DB0F609"/>
    <w:rsid w:val="00DE5F43"/>
    <w:pPr>
      <w:spacing w:after="160" w:line="259" w:lineRule="auto"/>
    </w:pPr>
    <w:rPr>
      <w:kern w:val="0"/>
      <w:sz w:val="22"/>
    </w:rPr>
  </w:style>
  <w:style w:type="paragraph" w:customStyle="1" w:styleId="F3BF2E28F7CC43BFAB1184A561E0A1DE">
    <w:name w:val="F3BF2E28F7CC43BFAB1184A561E0A1DE"/>
    <w:rsid w:val="00DE5F43"/>
    <w:pPr>
      <w:spacing w:after="160" w:line="259" w:lineRule="auto"/>
    </w:pPr>
    <w:rPr>
      <w:kern w:val="0"/>
      <w:sz w:val="22"/>
    </w:rPr>
  </w:style>
  <w:style w:type="paragraph" w:customStyle="1" w:styleId="BBE53087925E47D5A4336D8657E84DE3">
    <w:name w:val="BBE53087925E47D5A4336D8657E84DE3"/>
    <w:rsid w:val="00DE5F43"/>
    <w:pPr>
      <w:spacing w:after="160" w:line="259" w:lineRule="auto"/>
    </w:pPr>
    <w:rPr>
      <w:kern w:val="0"/>
      <w:sz w:val="22"/>
    </w:rPr>
  </w:style>
  <w:style w:type="paragraph" w:customStyle="1" w:styleId="741C738D1F2549029C8E02BB3739E320">
    <w:name w:val="741C738D1F2549029C8E02BB3739E320"/>
    <w:rsid w:val="00DE5F43"/>
    <w:pPr>
      <w:spacing w:after="160" w:line="259" w:lineRule="auto"/>
    </w:pPr>
    <w:rPr>
      <w:kern w:val="0"/>
      <w:sz w:val="22"/>
    </w:rPr>
  </w:style>
  <w:style w:type="paragraph" w:customStyle="1" w:styleId="2B0BEE770B474DF4A97A92F1692C9F4D">
    <w:name w:val="2B0BEE770B474DF4A97A92F1692C9F4D"/>
    <w:rsid w:val="00DE5F43"/>
    <w:pPr>
      <w:spacing w:after="160" w:line="259" w:lineRule="auto"/>
    </w:pPr>
    <w:rPr>
      <w:kern w:val="0"/>
      <w:sz w:val="22"/>
    </w:rPr>
  </w:style>
  <w:style w:type="paragraph" w:customStyle="1" w:styleId="05BED759C09E4C7E9834B72EBCB31609">
    <w:name w:val="05BED759C09E4C7E9834B72EBCB31609"/>
    <w:rsid w:val="00DE5F43"/>
    <w:pPr>
      <w:spacing w:after="160" w:line="259" w:lineRule="auto"/>
    </w:pPr>
    <w:rPr>
      <w:kern w:val="0"/>
      <w:sz w:val="22"/>
    </w:rPr>
  </w:style>
  <w:style w:type="paragraph" w:customStyle="1" w:styleId="4D3D3FE2EE8544EBBE2E73D0D7D18C67">
    <w:name w:val="4D3D3FE2EE8544EBBE2E73D0D7D18C67"/>
    <w:rsid w:val="00DE5F43"/>
    <w:pPr>
      <w:spacing w:after="160" w:line="259" w:lineRule="auto"/>
    </w:pPr>
    <w:rPr>
      <w:kern w:val="0"/>
      <w:sz w:val="22"/>
    </w:rPr>
  </w:style>
  <w:style w:type="paragraph" w:customStyle="1" w:styleId="698060B9F47646CB910E75FCA56882DE">
    <w:name w:val="698060B9F47646CB910E75FCA56882DE"/>
    <w:rsid w:val="00DE5F43"/>
    <w:pPr>
      <w:spacing w:after="160" w:line="259" w:lineRule="auto"/>
    </w:pPr>
    <w:rPr>
      <w:kern w:val="0"/>
      <w:sz w:val="22"/>
    </w:rPr>
  </w:style>
  <w:style w:type="paragraph" w:customStyle="1" w:styleId="70D4A480E21E445EA9B7CD82F9D290765">
    <w:name w:val="70D4A480E21E445EA9B7CD82F9D290765"/>
    <w:rsid w:val="00DE5F43"/>
    <w:pPr>
      <w:widowControl w:val="0"/>
      <w:jc w:val="both"/>
    </w:pPr>
  </w:style>
  <w:style w:type="paragraph" w:customStyle="1" w:styleId="D3E3ACDB09E04DD68D878353107245DD5">
    <w:name w:val="D3E3ACDB09E04DD68D878353107245DD5"/>
    <w:rsid w:val="00DE5F43"/>
    <w:pPr>
      <w:widowControl w:val="0"/>
      <w:jc w:val="both"/>
    </w:pPr>
  </w:style>
  <w:style w:type="paragraph" w:customStyle="1" w:styleId="5EB8D1ECFD234770A69294264C120B9E5">
    <w:name w:val="5EB8D1ECFD234770A69294264C120B9E5"/>
    <w:rsid w:val="00DE5F43"/>
    <w:pPr>
      <w:widowControl w:val="0"/>
      <w:jc w:val="both"/>
    </w:pPr>
  </w:style>
  <w:style w:type="paragraph" w:customStyle="1" w:styleId="110B707C8F3649C493877EB7FB6F0F135">
    <w:name w:val="110B707C8F3649C493877EB7FB6F0F135"/>
    <w:rsid w:val="00DE5F43"/>
    <w:pPr>
      <w:widowControl w:val="0"/>
      <w:jc w:val="both"/>
    </w:pPr>
  </w:style>
  <w:style w:type="paragraph" w:customStyle="1" w:styleId="065341BC36114A9C8AE80ADF5BDA99E55">
    <w:name w:val="065341BC36114A9C8AE80ADF5BDA99E55"/>
    <w:rsid w:val="00DE5F43"/>
    <w:pPr>
      <w:widowControl w:val="0"/>
      <w:jc w:val="both"/>
    </w:pPr>
  </w:style>
  <w:style w:type="paragraph" w:customStyle="1" w:styleId="8ECFB799F57F4677BC2689111B60F8695">
    <w:name w:val="8ECFB799F57F4677BC2689111B60F8695"/>
    <w:rsid w:val="00DE5F43"/>
    <w:pPr>
      <w:widowControl w:val="0"/>
      <w:jc w:val="both"/>
    </w:pPr>
  </w:style>
  <w:style w:type="paragraph" w:customStyle="1" w:styleId="F3E578D8051C4A43BD52A5EDB88E6D615">
    <w:name w:val="F3E578D8051C4A43BD52A5EDB88E6D615"/>
    <w:rsid w:val="00DE5F43"/>
    <w:pPr>
      <w:widowControl w:val="0"/>
      <w:jc w:val="both"/>
    </w:pPr>
  </w:style>
  <w:style w:type="paragraph" w:customStyle="1" w:styleId="DB7D72A50C5343FD9D922861F0C42D401">
    <w:name w:val="DB7D72A50C5343FD9D922861F0C42D401"/>
    <w:rsid w:val="00DE5F43"/>
    <w:pPr>
      <w:widowControl w:val="0"/>
      <w:jc w:val="both"/>
    </w:pPr>
  </w:style>
  <w:style w:type="paragraph" w:customStyle="1" w:styleId="7218156C409042D1A632F9DA806B83421">
    <w:name w:val="7218156C409042D1A632F9DA806B83421"/>
    <w:rsid w:val="00DE5F43"/>
    <w:pPr>
      <w:widowControl w:val="0"/>
      <w:jc w:val="both"/>
    </w:pPr>
  </w:style>
  <w:style w:type="paragraph" w:customStyle="1" w:styleId="369E4AFDE5FC4706AED8F09A0DB0F6091">
    <w:name w:val="369E4AFDE5FC4706AED8F09A0DB0F6091"/>
    <w:rsid w:val="00DE5F43"/>
    <w:pPr>
      <w:widowControl w:val="0"/>
      <w:jc w:val="both"/>
    </w:pPr>
  </w:style>
  <w:style w:type="paragraph" w:customStyle="1" w:styleId="BBE53087925E47D5A4336D8657E84DE31">
    <w:name w:val="BBE53087925E47D5A4336D8657E84DE31"/>
    <w:rsid w:val="00DE5F43"/>
    <w:pPr>
      <w:widowControl w:val="0"/>
      <w:jc w:val="both"/>
    </w:pPr>
  </w:style>
  <w:style w:type="paragraph" w:customStyle="1" w:styleId="2B0BEE770B474DF4A97A92F1692C9F4D1">
    <w:name w:val="2B0BEE770B474DF4A97A92F1692C9F4D1"/>
    <w:rsid w:val="00DE5F43"/>
    <w:pPr>
      <w:widowControl w:val="0"/>
      <w:jc w:val="both"/>
    </w:pPr>
  </w:style>
  <w:style w:type="paragraph" w:customStyle="1" w:styleId="4D3D3FE2EE8544EBBE2E73D0D7D18C671">
    <w:name w:val="4D3D3FE2EE8544EBBE2E73D0D7D18C671"/>
    <w:rsid w:val="00DE5F43"/>
    <w:pPr>
      <w:widowControl w:val="0"/>
      <w:jc w:val="both"/>
    </w:pPr>
  </w:style>
  <w:style w:type="paragraph" w:customStyle="1" w:styleId="A8438B41EF4740C7A190AC30E76F36C65">
    <w:name w:val="A8438B41EF4740C7A190AC30E76F36C65"/>
    <w:rsid w:val="00DE5F43"/>
    <w:pPr>
      <w:widowControl w:val="0"/>
      <w:jc w:val="both"/>
    </w:pPr>
  </w:style>
  <w:style w:type="paragraph" w:customStyle="1" w:styleId="95D446DEF95C463A94015136435CB67A5">
    <w:name w:val="95D446DEF95C463A94015136435CB67A5"/>
    <w:rsid w:val="00DE5F43"/>
    <w:pPr>
      <w:widowControl w:val="0"/>
      <w:jc w:val="both"/>
    </w:pPr>
  </w:style>
  <w:style w:type="paragraph" w:customStyle="1" w:styleId="5E3CE94EA6BB49F4A66D5103039F88C25">
    <w:name w:val="5E3CE94EA6BB49F4A66D5103039F88C25"/>
    <w:rsid w:val="00DE5F43"/>
    <w:pPr>
      <w:widowControl w:val="0"/>
      <w:jc w:val="both"/>
    </w:pPr>
  </w:style>
  <w:style w:type="paragraph" w:customStyle="1" w:styleId="70D4A480E21E445EA9B7CD82F9D290766">
    <w:name w:val="70D4A480E21E445EA9B7CD82F9D290766"/>
    <w:rsid w:val="00DE5F43"/>
    <w:pPr>
      <w:widowControl w:val="0"/>
      <w:jc w:val="both"/>
    </w:pPr>
  </w:style>
  <w:style w:type="paragraph" w:customStyle="1" w:styleId="D3E3ACDB09E04DD68D878353107245DD6">
    <w:name w:val="D3E3ACDB09E04DD68D878353107245DD6"/>
    <w:rsid w:val="00DE5F43"/>
    <w:pPr>
      <w:widowControl w:val="0"/>
      <w:jc w:val="both"/>
    </w:pPr>
  </w:style>
  <w:style w:type="paragraph" w:customStyle="1" w:styleId="5EB8D1ECFD234770A69294264C120B9E6">
    <w:name w:val="5EB8D1ECFD234770A69294264C120B9E6"/>
    <w:rsid w:val="00DE5F43"/>
    <w:pPr>
      <w:widowControl w:val="0"/>
      <w:jc w:val="both"/>
    </w:pPr>
  </w:style>
  <w:style w:type="paragraph" w:customStyle="1" w:styleId="110B707C8F3649C493877EB7FB6F0F136">
    <w:name w:val="110B707C8F3649C493877EB7FB6F0F136"/>
    <w:rsid w:val="00DE5F43"/>
    <w:pPr>
      <w:widowControl w:val="0"/>
      <w:jc w:val="both"/>
    </w:pPr>
  </w:style>
  <w:style w:type="paragraph" w:customStyle="1" w:styleId="065341BC36114A9C8AE80ADF5BDA99E56">
    <w:name w:val="065341BC36114A9C8AE80ADF5BDA99E56"/>
    <w:rsid w:val="00DE5F43"/>
    <w:pPr>
      <w:widowControl w:val="0"/>
      <w:jc w:val="both"/>
    </w:pPr>
  </w:style>
  <w:style w:type="paragraph" w:customStyle="1" w:styleId="8ECFB799F57F4677BC2689111B60F8696">
    <w:name w:val="8ECFB799F57F4677BC2689111B60F8696"/>
    <w:rsid w:val="00DE5F43"/>
    <w:pPr>
      <w:widowControl w:val="0"/>
      <w:jc w:val="both"/>
    </w:pPr>
  </w:style>
  <w:style w:type="paragraph" w:customStyle="1" w:styleId="F3E578D8051C4A43BD52A5EDB88E6D616">
    <w:name w:val="F3E578D8051C4A43BD52A5EDB88E6D616"/>
    <w:rsid w:val="00DE5F43"/>
    <w:pPr>
      <w:widowControl w:val="0"/>
      <w:jc w:val="both"/>
    </w:pPr>
  </w:style>
  <w:style w:type="paragraph" w:customStyle="1" w:styleId="DB7D72A50C5343FD9D922861F0C42D402">
    <w:name w:val="DB7D72A50C5343FD9D922861F0C42D402"/>
    <w:rsid w:val="00DE5F43"/>
    <w:pPr>
      <w:widowControl w:val="0"/>
      <w:jc w:val="both"/>
    </w:pPr>
  </w:style>
  <w:style w:type="paragraph" w:customStyle="1" w:styleId="7218156C409042D1A632F9DA806B83422">
    <w:name w:val="7218156C409042D1A632F9DA806B83422"/>
    <w:rsid w:val="00DE5F43"/>
    <w:pPr>
      <w:widowControl w:val="0"/>
      <w:jc w:val="both"/>
    </w:pPr>
  </w:style>
  <w:style w:type="paragraph" w:customStyle="1" w:styleId="369E4AFDE5FC4706AED8F09A0DB0F6092">
    <w:name w:val="369E4AFDE5FC4706AED8F09A0DB0F6092"/>
    <w:rsid w:val="00DE5F43"/>
    <w:pPr>
      <w:widowControl w:val="0"/>
      <w:jc w:val="both"/>
    </w:pPr>
  </w:style>
  <w:style w:type="paragraph" w:customStyle="1" w:styleId="BBE53087925E47D5A4336D8657E84DE32">
    <w:name w:val="BBE53087925E47D5A4336D8657E84DE32"/>
    <w:rsid w:val="00DE5F43"/>
    <w:pPr>
      <w:widowControl w:val="0"/>
      <w:jc w:val="both"/>
    </w:pPr>
  </w:style>
  <w:style w:type="paragraph" w:customStyle="1" w:styleId="2B0BEE770B474DF4A97A92F1692C9F4D2">
    <w:name w:val="2B0BEE770B474DF4A97A92F1692C9F4D2"/>
    <w:rsid w:val="00DE5F43"/>
    <w:pPr>
      <w:widowControl w:val="0"/>
      <w:jc w:val="both"/>
    </w:pPr>
  </w:style>
  <w:style w:type="paragraph" w:customStyle="1" w:styleId="4D3D3FE2EE8544EBBE2E73D0D7D18C672">
    <w:name w:val="4D3D3FE2EE8544EBBE2E73D0D7D18C672"/>
    <w:rsid w:val="00DE5F43"/>
    <w:pPr>
      <w:widowControl w:val="0"/>
      <w:jc w:val="both"/>
    </w:pPr>
  </w:style>
  <w:style w:type="paragraph" w:customStyle="1" w:styleId="A8438B41EF4740C7A190AC30E76F36C66">
    <w:name w:val="A8438B41EF4740C7A190AC30E76F36C66"/>
    <w:rsid w:val="00DE5F43"/>
    <w:pPr>
      <w:widowControl w:val="0"/>
      <w:jc w:val="both"/>
    </w:pPr>
  </w:style>
  <w:style w:type="paragraph" w:customStyle="1" w:styleId="95D446DEF95C463A94015136435CB67A6">
    <w:name w:val="95D446DEF95C463A94015136435CB67A6"/>
    <w:rsid w:val="00DE5F43"/>
    <w:pPr>
      <w:widowControl w:val="0"/>
      <w:jc w:val="both"/>
    </w:pPr>
  </w:style>
  <w:style w:type="paragraph" w:customStyle="1" w:styleId="5E3CE94EA6BB49F4A66D5103039F88C26">
    <w:name w:val="5E3CE94EA6BB49F4A66D5103039F88C26"/>
    <w:rsid w:val="00DE5F43"/>
    <w:pPr>
      <w:widowControl w:val="0"/>
      <w:jc w:val="both"/>
    </w:pPr>
  </w:style>
  <w:style w:type="paragraph" w:customStyle="1" w:styleId="70D4A480E21E445EA9B7CD82F9D290767">
    <w:name w:val="70D4A480E21E445EA9B7CD82F9D290767"/>
    <w:rsid w:val="00DE5F43"/>
    <w:pPr>
      <w:widowControl w:val="0"/>
      <w:jc w:val="both"/>
    </w:pPr>
  </w:style>
  <w:style w:type="paragraph" w:customStyle="1" w:styleId="D3E3ACDB09E04DD68D878353107245DD7">
    <w:name w:val="D3E3ACDB09E04DD68D878353107245DD7"/>
    <w:rsid w:val="00DE5F43"/>
    <w:pPr>
      <w:widowControl w:val="0"/>
      <w:jc w:val="both"/>
    </w:pPr>
  </w:style>
  <w:style w:type="paragraph" w:customStyle="1" w:styleId="5EB8D1ECFD234770A69294264C120B9E7">
    <w:name w:val="5EB8D1ECFD234770A69294264C120B9E7"/>
    <w:rsid w:val="00DE5F43"/>
    <w:pPr>
      <w:widowControl w:val="0"/>
      <w:jc w:val="both"/>
    </w:pPr>
  </w:style>
  <w:style w:type="paragraph" w:customStyle="1" w:styleId="110B707C8F3649C493877EB7FB6F0F137">
    <w:name w:val="110B707C8F3649C493877EB7FB6F0F137"/>
    <w:rsid w:val="00DE5F43"/>
    <w:pPr>
      <w:widowControl w:val="0"/>
      <w:jc w:val="both"/>
    </w:pPr>
  </w:style>
  <w:style w:type="paragraph" w:customStyle="1" w:styleId="065341BC36114A9C8AE80ADF5BDA99E57">
    <w:name w:val="065341BC36114A9C8AE80ADF5BDA99E57"/>
    <w:rsid w:val="00DE5F43"/>
    <w:pPr>
      <w:widowControl w:val="0"/>
      <w:jc w:val="both"/>
    </w:pPr>
  </w:style>
  <w:style w:type="paragraph" w:customStyle="1" w:styleId="8ECFB799F57F4677BC2689111B60F8697">
    <w:name w:val="8ECFB799F57F4677BC2689111B60F8697"/>
    <w:rsid w:val="00DE5F43"/>
    <w:pPr>
      <w:widowControl w:val="0"/>
      <w:jc w:val="both"/>
    </w:pPr>
  </w:style>
  <w:style w:type="paragraph" w:customStyle="1" w:styleId="F3E578D8051C4A43BD52A5EDB88E6D617">
    <w:name w:val="F3E578D8051C4A43BD52A5EDB88E6D617"/>
    <w:rsid w:val="00DE5F43"/>
    <w:pPr>
      <w:widowControl w:val="0"/>
      <w:jc w:val="both"/>
    </w:pPr>
  </w:style>
  <w:style w:type="paragraph" w:customStyle="1" w:styleId="DB7D72A50C5343FD9D922861F0C42D403">
    <w:name w:val="DB7D72A50C5343FD9D922861F0C42D403"/>
    <w:rsid w:val="00DE5F43"/>
    <w:pPr>
      <w:widowControl w:val="0"/>
      <w:jc w:val="both"/>
    </w:pPr>
  </w:style>
  <w:style w:type="paragraph" w:customStyle="1" w:styleId="7218156C409042D1A632F9DA806B83423">
    <w:name w:val="7218156C409042D1A632F9DA806B83423"/>
    <w:rsid w:val="00DE5F43"/>
    <w:pPr>
      <w:widowControl w:val="0"/>
      <w:jc w:val="both"/>
    </w:pPr>
  </w:style>
  <w:style w:type="paragraph" w:customStyle="1" w:styleId="369E4AFDE5FC4706AED8F09A0DB0F6093">
    <w:name w:val="369E4AFDE5FC4706AED8F09A0DB0F6093"/>
    <w:rsid w:val="00DE5F43"/>
    <w:pPr>
      <w:widowControl w:val="0"/>
      <w:jc w:val="both"/>
    </w:pPr>
  </w:style>
  <w:style w:type="paragraph" w:customStyle="1" w:styleId="BBE53087925E47D5A4336D8657E84DE33">
    <w:name w:val="BBE53087925E47D5A4336D8657E84DE33"/>
    <w:rsid w:val="00DE5F43"/>
    <w:pPr>
      <w:widowControl w:val="0"/>
      <w:jc w:val="both"/>
    </w:pPr>
  </w:style>
  <w:style w:type="paragraph" w:customStyle="1" w:styleId="2B0BEE770B474DF4A97A92F1692C9F4D3">
    <w:name w:val="2B0BEE770B474DF4A97A92F1692C9F4D3"/>
    <w:rsid w:val="00DE5F43"/>
    <w:pPr>
      <w:widowControl w:val="0"/>
      <w:jc w:val="both"/>
    </w:pPr>
  </w:style>
  <w:style w:type="paragraph" w:customStyle="1" w:styleId="4D3D3FE2EE8544EBBE2E73D0D7D18C673">
    <w:name w:val="4D3D3FE2EE8544EBBE2E73D0D7D18C673"/>
    <w:rsid w:val="00DE5F43"/>
    <w:pPr>
      <w:widowControl w:val="0"/>
      <w:jc w:val="both"/>
    </w:pPr>
  </w:style>
  <w:style w:type="paragraph" w:customStyle="1" w:styleId="A8438B41EF4740C7A190AC30E76F36C67">
    <w:name w:val="A8438B41EF4740C7A190AC30E76F36C67"/>
    <w:rsid w:val="00DE5F43"/>
    <w:pPr>
      <w:widowControl w:val="0"/>
      <w:jc w:val="both"/>
    </w:pPr>
  </w:style>
  <w:style w:type="paragraph" w:customStyle="1" w:styleId="95D446DEF95C463A94015136435CB67A7">
    <w:name w:val="95D446DEF95C463A94015136435CB67A7"/>
    <w:rsid w:val="00DE5F43"/>
    <w:pPr>
      <w:widowControl w:val="0"/>
      <w:jc w:val="both"/>
    </w:pPr>
  </w:style>
  <w:style w:type="paragraph" w:customStyle="1" w:styleId="5E3CE94EA6BB49F4A66D5103039F88C27">
    <w:name w:val="5E3CE94EA6BB49F4A66D5103039F88C27"/>
    <w:rsid w:val="00DE5F43"/>
    <w:pPr>
      <w:widowControl w:val="0"/>
      <w:jc w:val="both"/>
    </w:pPr>
  </w:style>
  <w:style w:type="paragraph" w:customStyle="1" w:styleId="70D4A480E21E445EA9B7CD82F9D290768">
    <w:name w:val="70D4A480E21E445EA9B7CD82F9D290768"/>
    <w:rsid w:val="00DE5F43"/>
    <w:pPr>
      <w:widowControl w:val="0"/>
      <w:jc w:val="both"/>
    </w:pPr>
  </w:style>
  <w:style w:type="paragraph" w:customStyle="1" w:styleId="D3E3ACDB09E04DD68D878353107245DD8">
    <w:name w:val="D3E3ACDB09E04DD68D878353107245DD8"/>
    <w:rsid w:val="00DE5F43"/>
    <w:pPr>
      <w:widowControl w:val="0"/>
      <w:jc w:val="both"/>
    </w:pPr>
  </w:style>
  <w:style w:type="paragraph" w:customStyle="1" w:styleId="5EB8D1ECFD234770A69294264C120B9E8">
    <w:name w:val="5EB8D1ECFD234770A69294264C120B9E8"/>
    <w:rsid w:val="00DE5F43"/>
    <w:pPr>
      <w:widowControl w:val="0"/>
      <w:jc w:val="both"/>
    </w:pPr>
  </w:style>
  <w:style w:type="paragraph" w:customStyle="1" w:styleId="110B707C8F3649C493877EB7FB6F0F138">
    <w:name w:val="110B707C8F3649C493877EB7FB6F0F138"/>
    <w:rsid w:val="00DE5F43"/>
    <w:pPr>
      <w:widowControl w:val="0"/>
      <w:jc w:val="both"/>
    </w:pPr>
  </w:style>
  <w:style w:type="paragraph" w:customStyle="1" w:styleId="065341BC36114A9C8AE80ADF5BDA99E58">
    <w:name w:val="065341BC36114A9C8AE80ADF5BDA99E58"/>
    <w:rsid w:val="00DE5F43"/>
    <w:pPr>
      <w:widowControl w:val="0"/>
      <w:jc w:val="both"/>
    </w:pPr>
  </w:style>
  <w:style w:type="paragraph" w:customStyle="1" w:styleId="8ECFB799F57F4677BC2689111B60F8698">
    <w:name w:val="8ECFB799F57F4677BC2689111B60F8698"/>
    <w:rsid w:val="00DE5F43"/>
    <w:pPr>
      <w:widowControl w:val="0"/>
      <w:jc w:val="both"/>
    </w:pPr>
  </w:style>
  <w:style w:type="paragraph" w:customStyle="1" w:styleId="DB7D72A50C5343FD9D922861F0C42D404">
    <w:name w:val="DB7D72A50C5343FD9D922861F0C42D404"/>
    <w:rsid w:val="00DE5F43"/>
    <w:pPr>
      <w:widowControl w:val="0"/>
      <w:jc w:val="both"/>
    </w:pPr>
  </w:style>
  <w:style w:type="paragraph" w:customStyle="1" w:styleId="7218156C409042D1A632F9DA806B83424">
    <w:name w:val="7218156C409042D1A632F9DA806B83424"/>
    <w:rsid w:val="00DE5F43"/>
    <w:pPr>
      <w:widowControl w:val="0"/>
      <w:jc w:val="both"/>
    </w:pPr>
  </w:style>
  <w:style w:type="paragraph" w:customStyle="1" w:styleId="369E4AFDE5FC4706AED8F09A0DB0F6094">
    <w:name w:val="369E4AFDE5FC4706AED8F09A0DB0F6094"/>
    <w:rsid w:val="00DE5F43"/>
    <w:pPr>
      <w:widowControl w:val="0"/>
      <w:jc w:val="both"/>
    </w:pPr>
  </w:style>
  <w:style w:type="paragraph" w:customStyle="1" w:styleId="BBE53087925E47D5A4336D8657E84DE34">
    <w:name w:val="BBE53087925E47D5A4336D8657E84DE34"/>
    <w:rsid w:val="00DE5F43"/>
    <w:pPr>
      <w:widowControl w:val="0"/>
      <w:jc w:val="both"/>
    </w:pPr>
  </w:style>
  <w:style w:type="paragraph" w:customStyle="1" w:styleId="2B0BEE770B474DF4A97A92F1692C9F4D4">
    <w:name w:val="2B0BEE770B474DF4A97A92F1692C9F4D4"/>
    <w:rsid w:val="00DE5F43"/>
    <w:pPr>
      <w:widowControl w:val="0"/>
      <w:jc w:val="both"/>
    </w:pPr>
  </w:style>
  <w:style w:type="paragraph" w:customStyle="1" w:styleId="4D3D3FE2EE8544EBBE2E73D0D7D18C674">
    <w:name w:val="4D3D3FE2EE8544EBBE2E73D0D7D18C674"/>
    <w:rsid w:val="00DE5F43"/>
    <w:pPr>
      <w:widowControl w:val="0"/>
      <w:jc w:val="both"/>
    </w:pPr>
  </w:style>
  <w:style w:type="paragraph" w:customStyle="1" w:styleId="A8438B41EF4740C7A190AC30E76F36C68">
    <w:name w:val="A8438B41EF4740C7A190AC30E76F36C68"/>
    <w:rsid w:val="00DE5F43"/>
    <w:pPr>
      <w:widowControl w:val="0"/>
      <w:jc w:val="both"/>
    </w:pPr>
  </w:style>
  <w:style w:type="paragraph" w:customStyle="1" w:styleId="95D446DEF95C463A94015136435CB67A8">
    <w:name w:val="95D446DEF95C463A94015136435CB67A8"/>
    <w:rsid w:val="00DE5F43"/>
    <w:pPr>
      <w:widowControl w:val="0"/>
      <w:jc w:val="both"/>
    </w:pPr>
  </w:style>
  <w:style w:type="paragraph" w:customStyle="1" w:styleId="5E3CE94EA6BB49F4A66D5103039F88C28">
    <w:name w:val="5E3CE94EA6BB49F4A66D5103039F88C28"/>
    <w:rsid w:val="00DE5F43"/>
    <w:pPr>
      <w:widowControl w:val="0"/>
      <w:jc w:val="both"/>
    </w:pPr>
  </w:style>
  <w:style w:type="paragraph" w:customStyle="1" w:styleId="CFDA23B8DAD545D3905373F0797745CF">
    <w:name w:val="CFDA23B8DAD545D3905373F0797745CF"/>
    <w:rsid w:val="00DE5F43"/>
    <w:pPr>
      <w:spacing w:after="160" w:line="259" w:lineRule="auto"/>
    </w:pPr>
    <w:rPr>
      <w:kern w:val="0"/>
      <w:sz w:val="22"/>
    </w:rPr>
  </w:style>
  <w:style w:type="paragraph" w:customStyle="1" w:styleId="9564687A3ABD4DBCB97D1DB50BB365A7">
    <w:name w:val="9564687A3ABD4DBCB97D1DB50BB365A7"/>
    <w:rsid w:val="00DE5F43"/>
    <w:pPr>
      <w:spacing w:after="160" w:line="259" w:lineRule="auto"/>
    </w:pPr>
    <w:rPr>
      <w:kern w:val="0"/>
      <w:sz w:val="22"/>
    </w:rPr>
  </w:style>
  <w:style w:type="paragraph" w:customStyle="1" w:styleId="CE5A1F4934CE4338BFCF052C01763C30">
    <w:name w:val="CE5A1F4934CE4338BFCF052C01763C30"/>
    <w:rsid w:val="00DE5F43"/>
    <w:pPr>
      <w:spacing w:after="160" w:line="259" w:lineRule="auto"/>
    </w:pPr>
    <w:rPr>
      <w:kern w:val="0"/>
      <w:sz w:val="22"/>
    </w:rPr>
  </w:style>
  <w:style w:type="paragraph" w:customStyle="1" w:styleId="E6CA5C7DF32945D8810D1F94631AB7D0">
    <w:name w:val="E6CA5C7DF32945D8810D1F94631AB7D0"/>
    <w:rsid w:val="00DE5F43"/>
    <w:pPr>
      <w:spacing w:after="160" w:line="259" w:lineRule="auto"/>
    </w:pPr>
    <w:rPr>
      <w:kern w:val="0"/>
      <w:sz w:val="22"/>
    </w:rPr>
  </w:style>
  <w:style w:type="paragraph" w:customStyle="1" w:styleId="C1CF524053084D60A07A0511BBE36AAE">
    <w:name w:val="C1CF524053084D60A07A0511BBE36AAE"/>
    <w:rsid w:val="00DE5F43"/>
    <w:pPr>
      <w:spacing w:after="160" w:line="259" w:lineRule="auto"/>
    </w:pPr>
    <w:rPr>
      <w:kern w:val="0"/>
      <w:sz w:val="22"/>
    </w:rPr>
  </w:style>
  <w:style w:type="paragraph" w:customStyle="1" w:styleId="98ECFED1A52C41C29BAEADA229AC3040">
    <w:name w:val="98ECFED1A52C41C29BAEADA229AC3040"/>
    <w:rsid w:val="00DE5F43"/>
    <w:pPr>
      <w:spacing w:after="160" w:line="259" w:lineRule="auto"/>
    </w:pPr>
    <w:rPr>
      <w:kern w:val="0"/>
      <w:sz w:val="22"/>
    </w:rPr>
  </w:style>
  <w:style w:type="paragraph" w:customStyle="1" w:styleId="337C4F3B7C2E48BF8BBE07D21E1A03E6">
    <w:name w:val="337C4F3B7C2E48BF8BBE07D21E1A03E6"/>
    <w:rsid w:val="00DE5F43"/>
    <w:pPr>
      <w:spacing w:after="160" w:line="259" w:lineRule="auto"/>
    </w:pPr>
    <w:rPr>
      <w:kern w:val="0"/>
      <w:sz w:val="22"/>
    </w:rPr>
  </w:style>
  <w:style w:type="paragraph" w:customStyle="1" w:styleId="F2C9597ECB684626957A0151DACEBC95">
    <w:name w:val="F2C9597ECB684626957A0151DACEBC95"/>
    <w:rsid w:val="00DE5F43"/>
    <w:pPr>
      <w:spacing w:after="160" w:line="259" w:lineRule="auto"/>
    </w:pPr>
    <w:rPr>
      <w:kern w:val="0"/>
      <w:sz w:val="22"/>
    </w:rPr>
  </w:style>
  <w:style w:type="paragraph" w:customStyle="1" w:styleId="D48E6534128B4733B342C67C6FB7AF2E">
    <w:name w:val="D48E6534128B4733B342C67C6FB7AF2E"/>
    <w:rsid w:val="00DE5F43"/>
    <w:pPr>
      <w:spacing w:after="160" w:line="259" w:lineRule="auto"/>
    </w:pPr>
    <w:rPr>
      <w:kern w:val="0"/>
      <w:sz w:val="22"/>
    </w:rPr>
  </w:style>
  <w:style w:type="paragraph" w:customStyle="1" w:styleId="77C93C50FF0B44AA820BF21F7EECD198">
    <w:name w:val="77C93C50FF0B44AA820BF21F7EECD198"/>
    <w:rsid w:val="00DE5F43"/>
    <w:pPr>
      <w:spacing w:after="160" w:line="259" w:lineRule="auto"/>
    </w:pPr>
    <w:rPr>
      <w:kern w:val="0"/>
      <w:sz w:val="22"/>
    </w:rPr>
  </w:style>
  <w:style w:type="paragraph" w:customStyle="1" w:styleId="590402C95EEE4F3D9805BCDFB1395A5B">
    <w:name w:val="590402C95EEE4F3D9805BCDFB1395A5B"/>
    <w:rsid w:val="00DE5F43"/>
    <w:pPr>
      <w:spacing w:after="160" w:line="259" w:lineRule="auto"/>
    </w:pPr>
    <w:rPr>
      <w:kern w:val="0"/>
      <w:sz w:val="22"/>
    </w:rPr>
  </w:style>
  <w:style w:type="paragraph" w:customStyle="1" w:styleId="8B145329A8C1432AA5AC521497E6401D">
    <w:name w:val="8B145329A8C1432AA5AC521497E6401D"/>
    <w:rsid w:val="00DE5F43"/>
    <w:pPr>
      <w:spacing w:after="160" w:line="259" w:lineRule="auto"/>
    </w:pPr>
    <w:rPr>
      <w:kern w:val="0"/>
      <w:sz w:val="22"/>
    </w:rPr>
  </w:style>
  <w:style w:type="paragraph" w:customStyle="1" w:styleId="CF5864E6BBC9463B81545C900C8345D3">
    <w:name w:val="CF5864E6BBC9463B81545C900C8345D3"/>
    <w:rsid w:val="00DE5F43"/>
    <w:pPr>
      <w:spacing w:after="160" w:line="259" w:lineRule="auto"/>
    </w:pPr>
    <w:rPr>
      <w:kern w:val="0"/>
      <w:sz w:val="22"/>
    </w:rPr>
  </w:style>
  <w:style w:type="paragraph" w:customStyle="1" w:styleId="2700C38531F948EEAA6A659FFBE07FC4">
    <w:name w:val="2700C38531F948EEAA6A659FFBE07FC4"/>
    <w:rsid w:val="00DE5F43"/>
    <w:pPr>
      <w:spacing w:after="160" w:line="259" w:lineRule="auto"/>
    </w:pPr>
    <w:rPr>
      <w:kern w:val="0"/>
      <w:sz w:val="22"/>
    </w:rPr>
  </w:style>
  <w:style w:type="paragraph" w:customStyle="1" w:styleId="B92634577A7B4CA79B760C81A4E23AE9">
    <w:name w:val="B92634577A7B4CA79B760C81A4E23AE9"/>
    <w:rsid w:val="00DE5F43"/>
    <w:pPr>
      <w:spacing w:after="160" w:line="259" w:lineRule="auto"/>
    </w:pPr>
    <w:rPr>
      <w:kern w:val="0"/>
      <w:sz w:val="22"/>
    </w:rPr>
  </w:style>
  <w:style w:type="paragraph" w:customStyle="1" w:styleId="B1DD1FDAA5C94A0398E47964E4015C1C">
    <w:name w:val="B1DD1FDAA5C94A0398E47964E4015C1C"/>
    <w:rsid w:val="00DE5F43"/>
    <w:pPr>
      <w:spacing w:after="160" w:line="259" w:lineRule="auto"/>
    </w:pPr>
    <w:rPr>
      <w:kern w:val="0"/>
      <w:sz w:val="22"/>
    </w:rPr>
  </w:style>
  <w:style w:type="paragraph" w:customStyle="1" w:styleId="8DBB8C639AE440C3BFE42366708EB24F">
    <w:name w:val="8DBB8C639AE440C3BFE42366708EB24F"/>
    <w:rsid w:val="00DE5F43"/>
    <w:pPr>
      <w:spacing w:after="160" w:line="259" w:lineRule="auto"/>
    </w:pPr>
    <w:rPr>
      <w:kern w:val="0"/>
      <w:sz w:val="22"/>
    </w:rPr>
  </w:style>
  <w:style w:type="paragraph" w:customStyle="1" w:styleId="F292CE04FBBD4E169F38D61C4108F825">
    <w:name w:val="F292CE04FBBD4E169F38D61C4108F825"/>
    <w:rsid w:val="00DE5F43"/>
    <w:pPr>
      <w:spacing w:after="160" w:line="259" w:lineRule="auto"/>
    </w:pPr>
    <w:rPr>
      <w:kern w:val="0"/>
      <w:sz w:val="22"/>
    </w:rPr>
  </w:style>
  <w:style w:type="paragraph" w:customStyle="1" w:styleId="C3E659EFC5634E95949D32EF8F4FA4AC">
    <w:name w:val="C3E659EFC5634E95949D32EF8F4FA4AC"/>
    <w:rsid w:val="00DE5F43"/>
    <w:pPr>
      <w:spacing w:after="160" w:line="259" w:lineRule="auto"/>
    </w:pPr>
    <w:rPr>
      <w:kern w:val="0"/>
      <w:sz w:val="22"/>
    </w:rPr>
  </w:style>
  <w:style w:type="paragraph" w:customStyle="1" w:styleId="CAB9C19E660145D78A3C9A1FF78893F0">
    <w:name w:val="CAB9C19E660145D78A3C9A1FF78893F0"/>
    <w:rsid w:val="00DE5F43"/>
    <w:pPr>
      <w:spacing w:after="160" w:line="259" w:lineRule="auto"/>
    </w:pPr>
    <w:rPr>
      <w:kern w:val="0"/>
      <w:sz w:val="22"/>
    </w:rPr>
  </w:style>
  <w:style w:type="paragraph" w:customStyle="1" w:styleId="EBCAB079C0C046BD8E4A173265DCA241">
    <w:name w:val="EBCAB079C0C046BD8E4A173265DCA241"/>
    <w:rsid w:val="00DE5F43"/>
    <w:pPr>
      <w:spacing w:after="160" w:line="259" w:lineRule="auto"/>
    </w:pPr>
    <w:rPr>
      <w:kern w:val="0"/>
      <w:sz w:val="22"/>
    </w:rPr>
  </w:style>
  <w:style w:type="paragraph" w:customStyle="1" w:styleId="C7FDD98CFBBD4A1ABD6E20081216AC2D">
    <w:name w:val="C7FDD98CFBBD4A1ABD6E20081216AC2D"/>
    <w:rsid w:val="00DE5F43"/>
    <w:pPr>
      <w:spacing w:after="160" w:line="259" w:lineRule="auto"/>
    </w:pPr>
    <w:rPr>
      <w:kern w:val="0"/>
      <w:sz w:val="22"/>
    </w:rPr>
  </w:style>
  <w:style w:type="paragraph" w:customStyle="1" w:styleId="13B17418B20442A6AE81E3BDF82F918E">
    <w:name w:val="13B17418B20442A6AE81E3BDF82F918E"/>
    <w:rsid w:val="00DE5F43"/>
    <w:pPr>
      <w:spacing w:after="160" w:line="259" w:lineRule="auto"/>
    </w:pPr>
    <w:rPr>
      <w:kern w:val="0"/>
      <w:sz w:val="22"/>
    </w:rPr>
  </w:style>
  <w:style w:type="paragraph" w:customStyle="1" w:styleId="D3395BC1E8BA474990875578FF6D1ECA">
    <w:name w:val="D3395BC1E8BA474990875578FF6D1ECA"/>
    <w:rsid w:val="00DE5F43"/>
    <w:pPr>
      <w:spacing w:after="160" w:line="259" w:lineRule="auto"/>
    </w:pPr>
    <w:rPr>
      <w:kern w:val="0"/>
      <w:sz w:val="22"/>
    </w:rPr>
  </w:style>
  <w:style w:type="paragraph" w:customStyle="1" w:styleId="5E6D59A2597D4727BCBE09314C7789B3">
    <w:name w:val="5E6D59A2597D4727BCBE09314C7789B3"/>
    <w:rsid w:val="00DE5F43"/>
    <w:pPr>
      <w:spacing w:after="160" w:line="259" w:lineRule="auto"/>
    </w:pPr>
    <w:rPr>
      <w:kern w:val="0"/>
      <w:sz w:val="22"/>
    </w:rPr>
  </w:style>
  <w:style w:type="paragraph" w:customStyle="1" w:styleId="33852348BAB640E78B45699E5D0F253A">
    <w:name w:val="33852348BAB640E78B45699E5D0F253A"/>
    <w:rsid w:val="00DE5F43"/>
    <w:pPr>
      <w:spacing w:after="160" w:line="259" w:lineRule="auto"/>
    </w:pPr>
    <w:rPr>
      <w:kern w:val="0"/>
      <w:sz w:val="22"/>
    </w:rPr>
  </w:style>
  <w:style w:type="paragraph" w:customStyle="1" w:styleId="75BE934013BE427097220FB0E41E056E">
    <w:name w:val="75BE934013BE427097220FB0E41E056E"/>
    <w:rsid w:val="00DE5F43"/>
    <w:pPr>
      <w:spacing w:after="160" w:line="259" w:lineRule="auto"/>
    </w:pPr>
    <w:rPr>
      <w:kern w:val="0"/>
      <w:sz w:val="22"/>
    </w:rPr>
  </w:style>
  <w:style w:type="paragraph" w:customStyle="1" w:styleId="3C3E05F26E754FA98220389AA67FE791">
    <w:name w:val="3C3E05F26E754FA98220389AA67FE791"/>
    <w:rsid w:val="00DE5F43"/>
    <w:pPr>
      <w:spacing w:after="160" w:line="259" w:lineRule="auto"/>
    </w:pPr>
    <w:rPr>
      <w:kern w:val="0"/>
      <w:sz w:val="22"/>
    </w:rPr>
  </w:style>
  <w:style w:type="paragraph" w:customStyle="1" w:styleId="05F74625CC88459FA40699C1374A8A3D">
    <w:name w:val="05F74625CC88459FA40699C1374A8A3D"/>
    <w:rsid w:val="00DE5F43"/>
    <w:pPr>
      <w:spacing w:after="160" w:line="259" w:lineRule="auto"/>
    </w:pPr>
    <w:rPr>
      <w:kern w:val="0"/>
      <w:sz w:val="22"/>
    </w:rPr>
  </w:style>
  <w:style w:type="paragraph" w:customStyle="1" w:styleId="CA0EF43B3FD04E3899BB2E341EBC9990">
    <w:name w:val="CA0EF43B3FD04E3899BB2E341EBC9990"/>
    <w:rsid w:val="00DE5F43"/>
    <w:pPr>
      <w:spacing w:after="160" w:line="259" w:lineRule="auto"/>
    </w:pPr>
    <w:rPr>
      <w:kern w:val="0"/>
      <w:sz w:val="22"/>
    </w:rPr>
  </w:style>
  <w:style w:type="paragraph" w:customStyle="1" w:styleId="AC59FF022873460ABDBF2C8DAB566A7C">
    <w:name w:val="AC59FF022873460ABDBF2C8DAB566A7C"/>
    <w:rsid w:val="00DE5F43"/>
    <w:pPr>
      <w:spacing w:after="160" w:line="259" w:lineRule="auto"/>
    </w:pPr>
    <w:rPr>
      <w:kern w:val="0"/>
      <w:sz w:val="22"/>
    </w:rPr>
  </w:style>
  <w:style w:type="paragraph" w:customStyle="1" w:styleId="FE43F6D590BA47C2A4787212C19272BF">
    <w:name w:val="FE43F6D590BA47C2A4787212C19272BF"/>
    <w:rsid w:val="00DE5F43"/>
    <w:pPr>
      <w:spacing w:after="160" w:line="259" w:lineRule="auto"/>
    </w:pPr>
    <w:rPr>
      <w:kern w:val="0"/>
      <w:sz w:val="22"/>
    </w:rPr>
  </w:style>
  <w:style w:type="paragraph" w:customStyle="1" w:styleId="25ACEE203A294E9B8AADE236562F496D">
    <w:name w:val="25ACEE203A294E9B8AADE236562F496D"/>
    <w:rsid w:val="00DE5F43"/>
    <w:pPr>
      <w:spacing w:after="160" w:line="259" w:lineRule="auto"/>
    </w:pPr>
    <w:rPr>
      <w:kern w:val="0"/>
      <w:sz w:val="22"/>
    </w:rPr>
  </w:style>
  <w:style w:type="paragraph" w:customStyle="1" w:styleId="B8926CD591274444ADBAA6A4799379ED">
    <w:name w:val="B8926CD591274444ADBAA6A4799379ED"/>
    <w:rsid w:val="00DE5F43"/>
    <w:pPr>
      <w:spacing w:after="160" w:line="259" w:lineRule="auto"/>
    </w:pPr>
    <w:rPr>
      <w:kern w:val="0"/>
      <w:sz w:val="22"/>
    </w:rPr>
  </w:style>
  <w:style w:type="paragraph" w:customStyle="1" w:styleId="28E3F780BDF648AC9DC1174931443234">
    <w:name w:val="28E3F780BDF648AC9DC1174931443234"/>
    <w:rsid w:val="00DE5F43"/>
    <w:pPr>
      <w:spacing w:after="160" w:line="259" w:lineRule="auto"/>
    </w:pPr>
    <w:rPr>
      <w:kern w:val="0"/>
      <w:sz w:val="22"/>
    </w:rPr>
  </w:style>
  <w:style w:type="paragraph" w:customStyle="1" w:styleId="70D4A480E21E445EA9B7CD82F9D290769">
    <w:name w:val="70D4A480E21E445EA9B7CD82F9D290769"/>
    <w:rsid w:val="00DE5F43"/>
    <w:pPr>
      <w:widowControl w:val="0"/>
      <w:jc w:val="both"/>
    </w:pPr>
  </w:style>
  <w:style w:type="paragraph" w:customStyle="1" w:styleId="D3E3ACDB09E04DD68D878353107245DD9">
    <w:name w:val="D3E3ACDB09E04DD68D878353107245DD9"/>
    <w:rsid w:val="00DE5F43"/>
    <w:pPr>
      <w:widowControl w:val="0"/>
      <w:jc w:val="both"/>
    </w:pPr>
  </w:style>
  <w:style w:type="paragraph" w:customStyle="1" w:styleId="5EB8D1ECFD234770A69294264C120B9E9">
    <w:name w:val="5EB8D1ECFD234770A69294264C120B9E9"/>
    <w:rsid w:val="00DE5F43"/>
    <w:pPr>
      <w:widowControl w:val="0"/>
      <w:jc w:val="both"/>
    </w:pPr>
  </w:style>
  <w:style w:type="paragraph" w:customStyle="1" w:styleId="110B707C8F3649C493877EB7FB6F0F139">
    <w:name w:val="110B707C8F3649C493877EB7FB6F0F139"/>
    <w:rsid w:val="00DE5F43"/>
    <w:pPr>
      <w:widowControl w:val="0"/>
      <w:jc w:val="both"/>
    </w:pPr>
  </w:style>
  <w:style w:type="paragraph" w:customStyle="1" w:styleId="065341BC36114A9C8AE80ADF5BDA99E59">
    <w:name w:val="065341BC36114A9C8AE80ADF5BDA99E59"/>
    <w:rsid w:val="00DE5F43"/>
    <w:pPr>
      <w:widowControl w:val="0"/>
      <w:jc w:val="both"/>
    </w:pPr>
  </w:style>
  <w:style w:type="paragraph" w:customStyle="1" w:styleId="B92634577A7B4CA79B760C81A4E23AE91">
    <w:name w:val="B92634577A7B4CA79B760C81A4E23AE91"/>
    <w:rsid w:val="00DE5F43"/>
    <w:pPr>
      <w:widowControl w:val="0"/>
      <w:jc w:val="both"/>
    </w:pPr>
  </w:style>
  <w:style w:type="paragraph" w:customStyle="1" w:styleId="8DBB8C639AE440C3BFE42366708EB24F1">
    <w:name w:val="8DBB8C639AE440C3BFE42366708EB24F1"/>
    <w:rsid w:val="00DE5F43"/>
    <w:pPr>
      <w:widowControl w:val="0"/>
      <w:jc w:val="both"/>
    </w:pPr>
  </w:style>
  <w:style w:type="paragraph" w:customStyle="1" w:styleId="F292CE04FBBD4E169F38D61C4108F8251">
    <w:name w:val="F292CE04FBBD4E169F38D61C4108F8251"/>
    <w:rsid w:val="00DE5F43"/>
    <w:pPr>
      <w:widowControl w:val="0"/>
      <w:jc w:val="both"/>
    </w:pPr>
  </w:style>
  <w:style w:type="paragraph" w:customStyle="1" w:styleId="CAB9C19E660145D78A3C9A1FF78893F01">
    <w:name w:val="CAB9C19E660145D78A3C9A1FF78893F01"/>
    <w:rsid w:val="00DE5F43"/>
    <w:pPr>
      <w:widowControl w:val="0"/>
      <w:jc w:val="both"/>
    </w:pPr>
  </w:style>
  <w:style w:type="paragraph" w:customStyle="1" w:styleId="EBCAB079C0C046BD8E4A173265DCA2411">
    <w:name w:val="EBCAB079C0C046BD8E4A173265DCA2411"/>
    <w:rsid w:val="00DE5F43"/>
    <w:pPr>
      <w:widowControl w:val="0"/>
      <w:jc w:val="both"/>
    </w:pPr>
  </w:style>
  <w:style w:type="paragraph" w:customStyle="1" w:styleId="13B17418B20442A6AE81E3BDF82F918E1">
    <w:name w:val="13B17418B20442A6AE81E3BDF82F918E1"/>
    <w:rsid w:val="00DE5F43"/>
    <w:pPr>
      <w:widowControl w:val="0"/>
      <w:jc w:val="both"/>
    </w:pPr>
  </w:style>
  <w:style w:type="paragraph" w:customStyle="1" w:styleId="D3395BC1E8BA474990875578FF6D1ECA1">
    <w:name w:val="D3395BC1E8BA474990875578FF6D1ECA1"/>
    <w:rsid w:val="00DE5F43"/>
    <w:pPr>
      <w:widowControl w:val="0"/>
      <w:jc w:val="both"/>
    </w:pPr>
  </w:style>
  <w:style w:type="paragraph" w:customStyle="1" w:styleId="33852348BAB640E78B45699E5D0F253A1">
    <w:name w:val="33852348BAB640E78B45699E5D0F253A1"/>
    <w:rsid w:val="00DE5F43"/>
    <w:pPr>
      <w:widowControl w:val="0"/>
      <w:jc w:val="both"/>
    </w:pPr>
  </w:style>
  <w:style w:type="paragraph" w:customStyle="1" w:styleId="75BE934013BE427097220FB0E41E056E1">
    <w:name w:val="75BE934013BE427097220FB0E41E056E1"/>
    <w:rsid w:val="00DE5F43"/>
    <w:pPr>
      <w:widowControl w:val="0"/>
      <w:jc w:val="both"/>
    </w:pPr>
  </w:style>
  <w:style w:type="paragraph" w:customStyle="1" w:styleId="05F74625CC88459FA40699C1374A8A3D1">
    <w:name w:val="05F74625CC88459FA40699C1374A8A3D1"/>
    <w:rsid w:val="00DE5F43"/>
    <w:pPr>
      <w:widowControl w:val="0"/>
      <w:jc w:val="both"/>
    </w:pPr>
  </w:style>
  <w:style w:type="paragraph" w:customStyle="1" w:styleId="CA0EF43B3FD04E3899BB2E341EBC99901">
    <w:name w:val="CA0EF43B3FD04E3899BB2E341EBC99901"/>
    <w:rsid w:val="00DE5F43"/>
    <w:pPr>
      <w:widowControl w:val="0"/>
      <w:jc w:val="both"/>
    </w:pPr>
  </w:style>
  <w:style w:type="paragraph" w:customStyle="1" w:styleId="FE43F6D590BA47C2A4787212C19272BF1">
    <w:name w:val="FE43F6D590BA47C2A4787212C19272BF1"/>
    <w:rsid w:val="00DE5F43"/>
    <w:pPr>
      <w:widowControl w:val="0"/>
      <w:jc w:val="both"/>
    </w:pPr>
  </w:style>
  <w:style w:type="paragraph" w:customStyle="1" w:styleId="25ACEE203A294E9B8AADE236562F496D1">
    <w:name w:val="25ACEE203A294E9B8AADE236562F496D1"/>
    <w:rsid w:val="00DE5F43"/>
    <w:pPr>
      <w:widowControl w:val="0"/>
      <w:jc w:val="both"/>
    </w:pPr>
  </w:style>
  <w:style w:type="paragraph" w:customStyle="1" w:styleId="28E3F780BDF648AC9DC11749314432341">
    <w:name w:val="28E3F780BDF648AC9DC11749314432341"/>
    <w:rsid w:val="00DE5F43"/>
    <w:pPr>
      <w:widowControl w:val="0"/>
      <w:jc w:val="both"/>
    </w:pPr>
  </w:style>
  <w:style w:type="paragraph" w:customStyle="1" w:styleId="A8438B41EF4740C7A190AC30E76F36C69">
    <w:name w:val="A8438B41EF4740C7A190AC30E76F36C69"/>
    <w:rsid w:val="00DE5F43"/>
    <w:pPr>
      <w:widowControl w:val="0"/>
      <w:jc w:val="both"/>
    </w:pPr>
  </w:style>
  <w:style w:type="paragraph" w:customStyle="1" w:styleId="95D446DEF95C463A94015136435CB67A9">
    <w:name w:val="95D446DEF95C463A94015136435CB67A9"/>
    <w:rsid w:val="00DE5F43"/>
    <w:pPr>
      <w:widowControl w:val="0"/>
      <w:jc w:val="both"/>
    </w:pPr>
  </w:style>
  <w:style w:type="paragraph" w:customStyle="1" w:styleId="5E3CE94EA6BB49F4A66D5103039F88C29">
    <w:name w:val="5E3CE94EA6BB49F4A66D5103039F88C29"/>
    <w:rsid w:val="00DE5F43"/>
    <w:pPr>
      <w:widowControl w:val="0"/>
      <w:jc w:val="both"/>
    </w:pPr>
  </w:style>
  <w:style w:type="paragraph" w:customStyle="1" w:styleId="70D4A480E21E445EA9B7CD82F9D2907610">
    <w:name w:val="70D4A480E21E445EA9B7CD82F9D2907610"/>
    <w:rsid w:val="00DE5F43"/>
    <w:pPr>
      <w:widowControl w:val="0"/>
      <w:jc w:val="both"/>
    </w:pPr>
  </w:style>
  <w:style w:type="paragraph" w:customStyle="1" w:styleId="D3E3ACDB09E04DD68D878353107245DD10">
    <w:name w:val="D3E3ACDB09E04DD68D878353107245DD10"/>
    <w:rsid w:val="00DE5F43"/>
    <w:pPr>
      <w:widowControl w:val="0"/>
      <w:jc w:val="both"/>
    </w:pPr>
  </w:style>
  <w:style w:type="paragraph" w:customStyle="1" w:styleId="5EB8D1ECFD234770A69294264C120B9E10">
    <w:name w:val="5EB8D1ECFD234770A69294264C120B9E10"/>
    <w:rsid w:val="00DE5F43"/>
    <w:pPr>
      <w:widowControl w:val="0"/>
      <w:jc w:val="both"/>
    </w:pPr>
  </w:style>
  <w:style w:type="paragraph" w:customStyle="1" w:styleId="110B707C8F3649C493877EB7FB6F0F1310">
    <w:name w:val="110B707C8F3649C493877EB7FB6F0F1310"/>
    <w:rsid w:val="00DE5F43"/>
    <w:pPr>
      <w:widowControl w:val="0"/>
      <w:jc w:val="both"/>
    </w:pPr>
  </w:style>
  <w:style w:type="paragraph" w:customStyle="1" w:styleId="065341BC36114A9C8AE80ADF5BDA99E510">
    <w:name w:val="065341BC36114A9C8AE80ADF5BDA99E510"/>
    <w:rsid w:val="00DE5F43"/>
    <w:pPr>
      <w:widowControl w:val="0"/>
      <w:jc w:val="both"/>
    </w:pPr>
  </w:style>
  <w:style w:type="paragraph" w:customStyle="1" w:styleId="B92634577A7B4CA79B760C81A4E23AE92">
    <w:name w:val="B92634577A7B4CA79B760C81A4E23AE92"/>
    <w:rsid w:val="00DE5F43"/>
    <w:pPr>
      <w:widowControl w:val="0"/>
      <w:jc w:val="both"/>
    </w:pPr>
  </w:style>
  <w:style w:type="paragraph" w:customStyle="1" w:styleId="8DBB8C639AE440C3BFE42366708EB24F2">
    <w:name w:val="8DBB8C639AE440C3BFE42366708EB24F2"/>
    <w:rsid w:val="00DE5F43"/>
    <w:pPr>
      <w:widowControl w:val="0"/>
      <w:jc w:val="both"/>
    </w:pPr>
  </w:style>
  <w:style w:type="paragraph" w:customStyle="1" w:styleId="F292CE04FBBD4E169F38D61C4108F8252">
    <w:name w:val="F292CE04FBBD4E169F38D61C4108F8252"/>
    <w:rsid w:val="00DE5F43"/>
    <w:pPr>
      <w:widowControl w:val="0"/>
      <w:jc w:val="both"/>
    </w:pPr>
  </w:style>
  <w:style w:type="paragraph" w:customStyle="1" w:styleId="CAB9C19E660145D78A3C9A1FF78893F02">
    <w:name w:val="CAB9C19E660145D78A3C9A1FF78893F02"/>
    <w:rsid w:val="00DE5F43"/>
    <w:pPr>
      <w:widowControl w:val="0"/>
      <w:jc w:val="both"/>
    </w:pPr>
  </w:style>
  <w:style w:type="paragraph" w:customStyle="1" w:styleId="EBCAB079C0C046BD8E4A173265DCA2412">
    <w:name w:val="EBCAB079C0C046BD8E4A173265DCA2412"/>
    <w:rsid w:val="00DE5F43"/>
    <w:pPr>
      <w:widowControl w:val="0"/>
      <w:jc w:val="both"/>
    </w:pPr>
  </w:style>
  <w:style w:type="paragraph" w:customStyle="1" w:styleId="13B17418B20442A6AE81E3BDF82F918E2">
    <w:name w:val="13B17418B20442A6AE81E3BDF82F918E2"/>
    <w:rsid w:val="00DE5F43"/>
    <w:pPr>
      <w:widowControl w:val="0"/>
      <w:jc w:val="both"/>
    </w:pPr>
  </w:style>
  <w:style w:type="paragraph" w:customStyle="1" w:styleId="D3395BC1E8BA474990875578FF6D1ECA2">
    <w:name w:val="D3395BC1E8BA474990875578FF6D1ECA2"/>
    <w:rsid w:val="00DE5F43"/>
    <w:pPr>
      <w:widowControl w:val="0"/>
      <w:jc w:val="both"/>
    </w:pPr>
  </w:style>
  <w:style w:type="paragraph" w:customStyle="1" w:styleId="33852348BAB640E78B45699E5D0F253A2">
    <w:name w:val="33852348BAB640E78B45699E5D0F253A2"/>
    <w:rsid w:val="00DE5F43"/>
    <w:pPr>
      <w:widowControl w:val="0"/>
      <w:jc w:val="both"/>
    </w:pPr>
  </w:style>
  <w:style w:type="paragraph" w:customStyle="1" w:styleId="75BE934013BE427097220FB0E41E056E2">
    <w:name w:val="75BE934013BE427097220FB0E41E056E2"/>
    <w:rsid w:val="00DE5F43"/>
    <w:pPr>
      <w:widowControl w:val="0"/>
      <w:jc w:val="both"/>
    </w:pPr>
  </w:style>
  <w:style w:type="paragraph" w:customStyle="1" w:styleId="05F74625CC88459FA40699C1374A8A3D2">
    <w:name w:val="05F74625CC88459FA40699C1374A8A3D2"/>
    <w:rsid w:val="00DE5F43"/>
    <w:pPr>
      <w:widowControl w:val="0"/>
      <w:jc w:val="both"/>
    </w:pPr>
  </w:style>
  <w:style w:type="paragraph" w:customStyle="1" w:styleId="CA0EF43B3FD04E3899BB2E341EBC99902">
    <w:name w:val="CA0EF43B3FD04E3899BB2E341EBC99902"/>
    <w:rsid w:val="00DE5F43"/>
    <w:pPr>
      <w:widowControl w:val="0"/>
      <w:jc w:val="both"/>
    </w:pPr>
  </w:style>
  <w:style w:type="paragraph" w:customStyle="1" w:styleId="FE43F6D590BA47C2A4787212C19272BF2">
    <w:name w:val="FE43F6D590BA47C2A4787212C19272BF2"/>
    <w:rsid w:val="00DE5F43"/>
    <w:pPr>
      <w:widowControl w:val="0"/>
      <w:jc w:val="both"/>
    </w:pPr>
  </w:style>
  <w:style w:type="paragraph" w:customStyle="1" w:styleId="25ACEE203A294E9B8AADE236562F496D2">
    <w:name w:val="25ACEE203A294E9B8AADE236562F496D2"/>
    <w:rsid w:val="00DE5F43"/>
    <w:pPr>
      <w:widowControl w:val="0"/>
      <w:jc w:val="both"/>
    </w:pPr>
  </w:style>
  <w:style w:type="paragraph" w:customStyle="1" w:styleId="28E3F780BDF648AC9DC11749314432342">
    <w:name w:val="28E3F780BDF648AC9DC11749314432342"/>
    <w:rsid w:val="00DE5F43"/>
    <w:pPr>
      <w:widowControl w:val="0"/>
      <w:jc w:val="both"/>
    </w:pPr>
  </w:style>
  <w:style w:type="paragraph" w:customStyle="1" w:styleId="A8438B41EF4740C7A190AC30E76F36C610">
    <w:name w:val="A8438B41EF4740C7A190AC30E76F36C610"/>
    <w:rsid w:val="00DE5F43"/>
    <w:pPr>
      <w:widowControl w:val="0"/>
      <w:jc w:val="both"/>
    </w:pPr>
  </w:style>
  <w:style w:type="paragraph" w:customStyle="1" w:styleId="95D446DEF95C463A94015136435CB67A10">
    <w:name w:val="95D446DEF95C463A94015136435CB67A10"/>
    <w:rsid w:val="00DE5F43"/>
    <w:pPr>
      <w:widowControl w:val="0"/>
      <w:jc w:val="both"/>
    </w:pPr>
  </w:style>
  <w:style w:type="paragraph" w:customStyle="1" w:styleId="5E3CE94EA6BB49F4A66D5103039F88C210">
    <w:name w:val="5E3CE94EA6BB49F4A66D5103039F88C210"/>
    <w:rsid w:val="00DE5F43"/>
    <w:pPr>
      <w:widowControl w:val="0"/>
      <w:jc w:val="both"/>
    </w:pPr>
  </w:style>
  <w:style w:type="paragraph" w:customStyle="1" w:styleId="85FEB8FC38554A59A0C27EE68506A664">
    <w:name w:val="85FEB8FC38554A59A0C27EE68506A664"/>
    <w:rsid w:val="00DE5F43"/>
    <w:pPr>
      <w:spacing w:after="160" w:line="259" w:lineRule="auto"/>
    </w:pPr>
    <w:rPr>
      <w:kern w:val="0"/>
      <w:sz w:val="22"/>
    </w:rPr>
  </w:style>
  <w:style w:type="paragraph" w:customStyle="1" w:styleId="B1B47E141664471B8D3A55DD23EC61D2">
    <w:name w:val="B1B47E141664471B8D3A55DD23EC61D2"/>
    <w:rsid w:val="00DE5F43"/>
    <w:pPr>
      <w:spacing w:after="160" w:line="259" w:lineRule="auto"/>
    </w:pPr>
    <w:rPr>
      <w:kern w:val="0"/>
      <w:sz w:val="22"/>
    </w:rPr>
  </w:style>
  <w:style w:type="paragraph" w:customStyle="1" w:styleId="2CCCAE989B8942149469C767B88FD2C6">
    <w:name w:val="2CCCAE989B8942149469C767B88FD2C6"/>
    <w:rsid w:val="00DE5F43"/>
    <w:pPr>
      <w:spacing w:after="160" w:line="259" w:lineRule="auto"/>
    </w:pPr>
    <w:rPr>
      <w:kern w:val="0"/>
      <w:sz w:val="22"/>
    </w:rPr>
  </w:style>
  <w:style w:type="paragraph" w:customStyle="1" w:styleId="1E46873690A3497CB561642B49141EFD">
    <w:name w:val="1E46873690A3497CB561642B49141EFD"/>
    <w:rsid w:val="00DE5F43"/>
    <w:pPr>
      <w:spacing w:after="160" w:line="259" w:lineRule="auto"/>
    </w:pPr>
    <w:rPr>
      <w:kern w:val="0"/>
      <w:sz w:val="22"/>
    </w:rPr>
  </w:style>
  <w:style w:type="paragraph" w:customStyle="1" w:styleId="69ABCA6BEC47428AAFF7CA290D5F74F0">
    <w:name w:val="69ABCA6BEC47428AAFF7CA290D5F74F0"/>
    <w:rsid w:val="00DE5F43"/>
    <w:pPr>
      <w:spacing w:after="160" w:line="259" w:lineRule="auto"/>
    </w:pPr>
    <w:rPr>
      <w:kern w:val="0"/>
      <w:sz w:val="22"/>
    </w:rPr>
  </w:style>
  <w:style w:type="paragraph" w:customStyle="1" w:styleId="DE60DCD2867C4D82AD324F834C0A23F8">
    <w:name w:val="DE60DCD2867C4D82AD324F834C0A23F8"/>
    <w:rsid w:val="00DE5F43"/>
    <w:pPr>
      <w:spacing w:after="160" w:line="259" w:lineRule="auto"/>
    </w:pPr>
    <w:rPr>
      <w:kern w:val="0"/>
      <w:sz w:val="22"/>
    </w:rPr>
  </w:style>
  <w:style w:type="paragraph" w:customStyle="1" w:styleId="70D4A480E21E445EA9B7CD82F9D2907611">
    <w:name w:val="70D4A480E21E445EA9B7CD82F9D2907611"/>
    <w:rsid w:val="00DE5F43"/>
    <w:pPr>
      <w:widowControl w:val="0"/>
      <w:jc w:val="both"/>
    </w:pPr>
  </w:style>
  <w:style w:type="paragraph" w:customStyle="1" w:styleId="D3E3ACDB09E04DD68D878353107245DD11">
    <w:name w:val="D3E3ACDB09E04DD68D878353107245DD11"/>
    <w:rsid w:val="00DE5F43"/>
    <w:pPr>
      <w:widowControl w:val="0"/>
      <w:jc w:val="both"/>
    </w:pPr>
  </w:style>
  <w:style w:type="paragraph" w:customStyle="1" w:styleId="5EB8D1ECFD234770A69294264C120B9E11">
    <w:name w:val="5EB8D1ECFD234770A69294264C120B9E11"/>
    <w:rsid w:val="00DE5F43"/>
    <w:pPr>
      <w:widowControl w:val="0"/>
      <w:jc w:val="both"/>
    </w:pPr>
  </w:style>
  <w:style w:type="paragraph" w:customStyle="1" w:styleId="110B707C8F3649C493877EB7FB6F0F1311">
    <w:name w:val="110B707C8F3649C493877EB7FB6F0F1311"/>
    <w:rsid w:val="00DE5F43"/>
    <w:pPr>
      <w:widowControl w:val="0"/>
      <w:jc w:val="both"/>
    </w:pPr>
  </w:style>
  <w:style w:type="paragraph" w:customStyle="1" w:styleId="065341BC36114A9C8AE80ADF5BDA99E511">
    <w:name w:val="065341BC36114A9C8AE80ADF5BDA99E511"/>
    <w:rsid w:val="00DE5F43"/>
    <w:pPr>
      <w:widowControl w:val="0"/>
      <w:jc w:val="both"/>
    </w:pPr>
  </w:style>
  <w:style w:type="paragraph" w:customStyle="1" w:styleId="B92634577A7B4CA79B760C81A4E23AE93">
    <w:name w:val="B92634577A7B4CA79B760C81A4E23AE93"/>
    <w:rsid w:val="00DE5F43"/>
    <w:pPr>
      <w:widowControl w:val="0"/>
      <w:jc w:val="both"/>
    </w:pPr>
  </w:style>
  <w:style w:type="paragraph" w:customStyle="1" w:styleId="8DBB8C639AE440C3BFE42366708EB24F3">
    <w:name w:val="8DBB8C639AE440C3BFE42366708EB24F3"/>
    <w:rsid w:val="00DE5F43"/>
    <w:pPr>
      <w:widowControl w:val="0"/>
      <w:jc w:val="both"/>
    </w:pPr>
  </w:style>
  <w:style w:type="paragraph" w:customStyle="1" w:styleId="F292CE04FBBD4E169F38D61C4108F8253">
    <w:name w:val="F292CE04FBBD4E169F38D61C4108F8253"/>
    <w:rsid w:val="00DE5F43"/>
    <w:pPr>
      <w:widowControl w:val="0"/>
      <w:jc w:val="both"/>
    </w:pPr>
  </w:style>
  <w:style w:type="paragraph" w:customStyle="1" w:styleId="CAB9C19E660145D78A3C9A1FF78893F03">
    <w:name w:val="CAB9C19E660145D78A3C9A1FF78893F03"/>
    <w:rsid w:val="00DE5F43"/>
    <w:pPr>
      <w:widowControl w:val="0"/>
      <w:jc w:val="both"/>
    </w:pPr>
  </w:style>
  <w:style w:type="paragraph" w:customStyle="1" w:styleId="EBCAB079C0C046BD8E4A173265DCA2413">
    <w:name w:val="EBCAB079C0C046BD8E4A173265DCA2413"/>
    <w:rsid w:val="00DE5F43"/>
    <w:pPr>
      <w:widowControl w:val="0"/>
      <w:jc w:val="both"/>
    </w:pPr>
  </w:style>
  <w:style w:type="paragraph" w:customStyle="1" w:styleId="13B17418B20442A6AE81E3BDF82F918E3">
    <w:name w:val="13B17418B20442A6AE81E3BDF82F918E3"/>
    <w:rsid w:val="00DE5F43"/>
    <w:pPr>
      <w:widowControl w:val="0"/>
      <w:jc w:val="both"/>
    </w:pPr>
  </w:style>
  <w:style w:type="paragraph" w:customStyle="1" w:styleId="D3395BC1E8BA474990875578FF6D1ECA3">
    <w:name w:val="D3395BC1E8BA474990875578FF6D1ECA3"/>
    <w:rsid w:val="00DE5F43"/>
    <w:pPr>
      <w:widowControl w:val="0"/>
      <w:jc w:val="both"/>
    </w:pPr>
  </w:style>
  <w:style w:type="paragraph" w:customStyle="1" w:styleId="33852348BAB640E78B45699E5D0F253A3">
    <w:name w:val="33852348BAB640E78B45699E5D0F253A3"/>
    <w:rsid w:val="00DE5F43"/>
    <w:pPr>
      <w:widowControl w:val="0"/>
      <w:jc w:val="both"/>
    </w:pPr>
  </w:style>
  <w:style w:type="paragraph" w:customStyle="1" w:styleId="75BE934013BE427097220FB0E41E056E3">
    <w:name w:val="75BE934013BE427097220FB0E41E056E3"/>
    <w:rsid w:val="00DE5F43"/>
    <w:pPr>
      <w:widowControl w:val="0"/>
      <w:jc w:val="both"/>
    </w:pPr>
  </w:style>
  <w:style w:type="paragraph" w:customStyle="1" w:styleId="05F74625CC88459FA40699C1374A8A3D3">
    <w:name w:val="05F74625CC88459FA40699C1374A8A3D3"/>
    <w:rsid w:val="00DE5F43"/>
    <w:pPr>
      <w:widowControl w:val="0"/>
      <w:jc w:val="both"/>
    </w:pPr>
  </w:style>
  <w:style w:type="paragraph" w:customStyle="1" w:styleId="85FEB8FC38554A59A0C27EE68506A6641">
    <w:name w:val="85FEB8FC38554A59A0C27EE68506A6641"/>
    <w:rsid w:val="00DE5F43"/>
    <w:pPr>
      <w:widowControl w:val="0"/>
      <w:jc w:val="both"/>
    </w:pPr>
  </w:style>
  <w:style w:type="paragraph" w:customStyle="1" w:styleId="2CCCAE989B8942149469C767B88FD2C61">
    <w:name w:val="2CCCAE989B8942149469C767B88FD2C61"/>
    <w:rsid w:val="00DE5F43"/>
    <w:pPr>
      <w:widowControl w:val="0"/>
      <w:jc w:val="both"/>
    </w:pPr>
  </w:style>
  <w:style w:type="paragraph" w:customStyle="1" w:styleId="1E46873690A3497CB561642B49141EFD1">
    <w:name w:val="1E46873690A3497CB561642B49141EFD1"/>
    <w:rsid w:val="00DE5F43"/>
    <w:pPr>
      <w:widowControl w:val="0"/>
      <w:jc w:val="both"/>
    </w:pPr>
  </w:style>
  <w:style w:type="paragraph" w:customStyle="1" w:styleId="DE60DCD2867C4D82AD324F834C0A23F81">
    <w:name w:val="DE60DCD2867C4D82AD324F834C0A23F81"/>
    <w:rsid w:val="00DE5F43"/>
    <w:pPr>
      <w:widowControl w:val="0"/>
      <w:jc w:val="both"/>
    </w:pPr>
  </w:style>
  <w:style w:type="paragraph" w:customStyle="1" w:styleId="CA0EF43B3FD04E3899BB2E341EBC99903">
    <w:name w:val="CA0EF43B3FD04E3899BB2E341EBC99903"/>
    <w:rsid w:val="00DE5F43"/>
    <w:pPr>
      <w:widowControl w:val="0"/>
      <w:jc w:val="both"/>
    </w:pPr>
  </w:style>
  <w:style w:type="paragraph" w:customStyle="1" w:styleId="FE43F6D590BA47C2A4787212C19272BF3">
    <w:name w:val="FE43F6D590BA47C2A4787212C19272BF3"/>
    <w:rsid w:val="00DE5F43"/>
    <w:pPr>
      <w:widowControl w:val="0"/>
      <w:jc w:val="both"/>
    </w:pPr>
  </w:style>
  <w:style w:type="paragraph" w:customStyle="1" w:styleId="25ACEE203A294E9B8AADE236562F496D3">
    <w:name w:val="25ACEE203A294E9B8AADE236562F496D3"/>
    <w:rsid w:val="00DE5F43"/>
    <w:pPr>
      <w:widowControl w:val="0"/>
      <w:jc w:val="both"/>
    </w:pPr>
  </w:style>
  <w:style w:type="paragraph" w:customStyle="1" w:styleId="28E3F780BDF648AC9DC11749314432343">
    <w:name w:val="28E3F780BDF648AC9DC11749314432343"/>
    <w:rsid w:val="00DE5F43"/>
    <w:pPr>
      <w:widowControl w:val="0"/>
      <w:jc w:val="both"/>
    </w:pPr>
  </w:style>
  <w:style w:type="paragraph" w:customStyle="1" w:styleId="A8438B41EF4740C7A190AC30E76F36C611">
    <w:name w:val="A8438B41EF4740C7A190AC30E76F36C611"/>
    <w:rsid w:val="00DE5F43"/>
    <w:pPr>
      <w:widowControl w:val="0"/>
      <w:jc w:val="both"/>
    </w:pPr>
  </w:style>
  <w:style w:type="paragraph" w:customStyle="1" w:styleId="95D446DEF95C463A94015136435CB67A11">
    <w:name w:val="95D446DEF95C463A94015136435CB67A11"/>
    <w:rsid w:val="00DE5F43"/>
    <w:pPr>
      <w:widowControl w:val="0"/>
      <w:jc w:val="both"/>
    </w:pPr>
  </w:style>
  <w:style w:type="paragraph" w:customStyle="1" w:styleId="5E3CE94EA6BB49F4A66D5103039F88C211">
    <w:name w:val="5E3CE94EA6BB49F4A66D5103039F88C211"/>
    <w:rsid w:val="00DE5F43"/>
    <w:pPr>
      <w:widowControl w:val="0"/>
      <w:jc w:val="both"/>
    </w:pPr>
  </w:style>
  <w:style w:type="paragraph" w:customStyle="1" w:styleId="70D4A480E21E445EA9B7CD82F9D2907612">
    <w:name w:val="70D4A480E21E445EA9B7CD82F9D2907612"/>
    <w:rsid w:val="00DE5F43"/>
    <w:pPr>
      <w:widowControl w:val="0"/>
      <w:jc w:val="both"/>
    </w:pPr>
  </w:style>
  <w:style w:type="paragraph" w:customStyle="1" w:styleId="D3E3ACDB09E04DD68D878353107245DD12">
    <w:name w:val="D3E3ACDB09E04DD68D878353107245DD12"/>
    <w:rsid w:val="00DE5F43"/>
    <w:pPr>
      <w:widowControl w:val="0"/>
      <w:jc w:val="both"/>
    </w:pPr>
  </w:style>
  <w:style w:type="paragraph" w:customStyle="1" w:styleId="5EB8D1ECFD234770A69294264C120B9E12">
    <w:name w:val="5EB8D1ECFD234770A69294264C120B9E12"/>
    <w:rsid w:val="00DE5F43"/>
    <w:pPr>
      <w:widowControl w:val="0"/>
      <w:jc w:val="both"/>
    </w:pPr>
  </w:style>
  <w:style w:type="paragraph" w:customStyle="1" w:styleId="110B707C8F3649C493877EB7FB6F0F1312">
    <w:name w:val="110B707C8F3649C493877EB7FB6F0F1312"/>
    <w:rsid w:val="00DE5F43"/>
    <w:pPr>
      <w:widowControl w:val="0"/>
      <w:jc w:val="both"/>
    </w:pPr>
  </w:style>
  <w:style w:type="paragraph" w:customStyle="1" w:styleId="065341BC36114A9C8AE80ADF5BDA99E512">
    <w:name w:val="065341BC36114A9C8AE80ADF5BDA99E512"/>
    <w:rsid w:val="00DE5F43"/>
    <w:pPr>
      <w:widowControl w:val="0"/>
      <w:jc w:val="both"/>
    </w:pPr>
  </w:style>
  <w:style w:type="paragraph" w:customStyle="1" w:styleId="B92634577A7B4CA79B760C81A4E23AE94">
    <w:name w:val="B92634577A7B4CA79B760C81A4E23AE94"/>
    <w:rsid w:val="00DE5F43"/>
    <w:pPr>
      <w:widowControl w:val="0"/>
      <w:jc w:val="both"/>
    </w:pPr>
  </w:style>
  <w:style w:type="paragraph" w:customStyle="1" w:styleId="8DBB8C639AE440C3BFE42366708EB24F4">
    <w:name w:val="8DBB8C639AE440C3BFE42366708EB24F4"/>
    <w:rsid w:val="00DE5F43"/>
    <w:pPr>
      <w:widowControl w:val="0"/>
      <w:jc w:val="both"/>
    </w:pPr>
  </w:style>
  <w:style w:type="paragraph" w:customStyle="1" w:styleId="F292CE04FBBD4E169F38D61C4108F8254">
    <w:name w:val="F292CE04FBBD4E169F38D61C4108F8254"/>
    <w:rsid w:val="00DE5F43"/>
    <w:pPr>
      <w:widowControl w:val="0"/>
      <w:jc w:val="both"/>
    </w:pPr>
  </w:style>
  <w:style w:type="paragraph" w:customStyle="1" w:styleId="CAB9C19E660145D78A3C9A1FF78893F04">
    <w:name w:val="CAB9C19E660145D78A3C9A1FF78893F04"/>
    <w:rsid w:val="00DE5F43"/>
    <w:pPr>
      <w:widowControl w:val="0"/>
      <w:jc w:val="both"/>
    </w:pPr>
  </w:style>
  <w:style w:type="paragraph" w:customStyle="1" w:styleId="EBCAB079C0C046BD8E4A173265DCA2414">
    <w:name w:val="EBCAB079C0C046BD8E4A173265DCA2414"/>
    <w:rsid w:val="00DE5F43"/>
    <w:pPr>
      <w:widowControl w:val="0"/>
      <w:jc w:val="both"/>
    </w:pPr>
  </w:style>
  <w:style w:type="paragraph" w:customStyle="1" w:styleId="13B17418B20442A6AE81E3BDF82F918E4">
    <w:name w:val="13B17418B20442A6AE81E3BDF82F918E4"/>
    <w:rsid w:val="00DE5F43"/>
    <w:pPr>
      <w:widowControl w:val="0"/>
      <w:jc w:val="both"/>
    </w:pPr>
  </w:style>
  <w:style w:type="paragraph" w:customStyle="1" w:styleId="D3395BC1E8BA474990875578FF6D1ECA4">
    <w:name w:val="D3395BC1E8BA474990875578FF6D1ECA4"/>
    <w:rsid w:val="00DE5F43"/>
    <w:pPr>
      <w:widowControl w:val="0"/>
      <w:jc w:val="both"/>
    </w:pPr>
  </w:style>
  <w:style w:type="paragraph" w:customStyle="1" w:styleId="33852348BAB640E78B45699E5D0F253A4">
    <w:name w:val="33852348BAB640E78B45699E5D0F253A4"/>
    <w:rsid w:val="00DE5F43"/>
    <w:pPr>
      <w:widowControl w:val="0"/>
      <w:jc w:val="both"/>
    </w:pPr>
  </w:style>
  <w:style w:type="paragraph" w:customStyle="1" w:styleId="75BE934013BE427097220FB0E41E056E4">
    <w:name w:val="75BE934013BE427097220FB0E41E056E4"/>
    <w:rsid w:val="00DE5F43"/>
    <w:pPr>
      <w:widowControl w:val="0"/>
      <w:jc w:val="both"/>
    </w:pPr>
  </w:style>
  <w:style w:type="paragraph" w:customStyle="1" w:styleId="05F74625CC88459FA40699C1374A8A3D4">
    <w:name w:val="05F74625CC88459FA40699C1374A8A3D4"/>
    <w:rsid w:val="00DE5F43"/>
    <w:pPr>
      <w:widowControl w:val="0"/>
      <w:jc w:val="both"/>
    </w:pPr>
  </w:style>
  <w:style w:type="paragraph" w:customStyle="1" w:styleId="85FEB8FC38554A59A0C27EE68506A6642">
    <w:name w:val="85FEB8FC38554A59A0C27EE68506A6642"/>
    <w:rsid w:val="00DE5F43"/>
    <w:pPr>
      <w:widowControl w:val="0"/>
      <w:jc w:val="both"/>
    </w:pPr>
  </w:style>
  <w:style w:type="paragraph" w:customStyle="1" w:styleId="2CCCAE989B8942149469C767B88FD2C62">
    <w:name w:val="2CCCAE989B8942149469C767B88FD2C62"/>
    <w:rsid w:val="00DE5F43"/>
    <w:pPr>
      <w:widowControl w:val="0"/>
      <w:jc w:val="both"/>
    </w:pPr>
  </w:style>
  <w:style w:type="paragraph" w:customStyle="1" w:styleId="1E46873690A3497CB561642B49141EFD2">
    <w:name w:val="1E46873690A3497CB561642B49141EFD2"/>
    <w:rsid w:val="00DE5F43"/>
    <w:pPr>
      <w:widowControl w:val="0"/>
      <w:jc w:val="both"/>
    </w:pPr>
  </w:style>
  <w:style w:type="paragraph" w:customStyle="1" w:styleId="DE60DCD2867C4D82AD324F834C0A23F82">
    <w:name w:val="DE60DCD2867C4D82AD324F834C0A23F82"/>
    <w:rsid w:val="00DE5F43"/>
    <w:pPr>
      <w:widowControl w:val="0"/>
      <w:jc w:val="both"/>
    </w:pPr>
  </w:style>
  <w:style w:type="paragraph" w:customStyle="1" w:styleId="CA0EF43B3FD04E3899BB2E341EBC99904">
    <w:name w:val="CA0EF43B3FD04E3899BB2E341EBC99904"/>
    <w:rsid w:val="00DE5F43"/>
    <w:pPr>
      <w:widowControl w:val="0"/>
      <w:jc w:val="both"/>
    </w:pPr>
  </w:style>
  <w:style w:type="paragraph" w:customStyle="1" w:styleId="FE43F6D590BA47C2A4787212C19272BF4">
    <w:name w:val="FE43F6D590BA47C2A4787212C19272BF4"/>
    <w:rsid w:val="00DE5F43"/>
    <w:pPr>
      <w:widowControl w:val="0"/>
      <w:jc w:val="both"/>
    </w:pPr>
  </w:style>
  <w:style w:type="paragraph" w:customStyle="1" w:styleId="25ACEE203A294E9B8AADE236562F496D4">
    <w:name w:val="25ACEE203A294E9B8AADE236562F496D4"/>
    <w:rsid w:val="00DE5F43"/>
    <w:pPr>
      <w:widowControl w:val="0"/>
      <w:jc w:val="both"/>
    </w:pPr>
  </w:style>
  <w:style w:type="paragraph" w:customStyle="1" w:styleId="28E3F780BDF648AC9DC11749314432344">
    <w:name w:val="28E3F780BDF648AC9DC11749314432344"/>
    <w:rsid w:val="00DE5F43"/>
    <w:pPr>
      <w:widowControl w:val="0"/>
      <w:jc w:val="both"/>
    </w:pPr>
  </w:style>
  <w:style w:type="paragraph" w:customStyle="1" w:styleId="A8438B41EF4740C7A190AC30E76F36C612">
    <w:name w:val="A8438B41EF4740C7A190AC30E76F36C612"/>
    <w:rsid w:val="00DE5F43"/>
    <w:pPr>
      <w:widowControl w:val="0"/>
      <w:jc w:val="both"/>
    </w:pPr>
  </w:style>
  <w:style w:type="paragraph" w:customStyle="1" w:styleId="95D446DEF95C463A94015136435CB67A12">
    <w:name w:val="95D446DEF95C463A94015136435CB67A12"/>
    <w:rsid w:val="00DE5F43"/>
    <w:pPr>
      <w:widowControl w:val="0"/>
      <w:jc w:val="both"/>
    </w:pPr>
  </w:style>
  <w:style w:type="paragraph" w:customStyle="1" w:styleId="5E3CE94EA6BB49F4A66D5103039F88C212">
    <w:name w:val="5E3CE94EA6BB49F4A66D5103039F88C212"/>
    <w:rsid w:val="00DE5F43"/>
    <w:pPr>
      <w:widowControl w:val="0"/>
      <w:jc w:val="both"/>
    </w:pPr>
  </w:style>
  <w:style w:type="paragraph" w:customStyle="1" w:styleId="70D4A480E21E445EA9B7CD82F9D2907613">
    <w:name w:val="70D4A480E21E445EA9B7CD82F9D2907613"/>
    <w:rsid w:val="00DE5F43"/>
    <w:pPr>
      <w:widowControl w:val="0"/>
      <w:jc w:val="both"/>
    </w:pPr>
  </w:style>
  <w:style w:type="paragraph" w:customStyle="1" w:styleId="D3E3ACDB09E04DD68D878353107245DD13">
    <w:name w:val="D3E3ACDB09E04DD68D878353107245DD13"/>
    <w:rsid w:val="00DE5F43"/>
    <w:pPr>
      <w:widowControl w:val="0"/>
      <w:jc w:val="both"/>
    </w:pPr>
  </w:style>
  <w:style w:type="paragraph" w:customStyle="1" w:styleId="5EB8D1ECFD234770A69294264C120B9E13">
    <w:name w:val="5EB8D1ECFD234770A69294264C120B9E13"/>
    <w:rsid w:val="00DE5F43"/>
    <w:pPr>
      <w:widowControl w:val="0"/>
      <w:jc w:val="both"/>
    </w:pPr>
  </w:style>
  <w:style w:type="paragraph" w:customStyle="1" w:styleId="110B707C8F3649C493877EB7FB6F0F1313">
    <w:name w:val="110B707C8F3649C493877EB7FB6F0F1313"/>
    <w:rsid w:val="00DE5F43"/>
    <w:pPr>
      <w:widowControl w:val="0"/>
      <w:jc w:val="both"/>
    </w:pPr>
  </w:style>
  <w:style w:type="paragraph" w:customStyle="1" w:styleId="065341BC36114A9C8AE80ADF5BDA99E513">
    <w:name w:val="065341BC36114A9C8AE80ADF5BDA99E513"/>
    <w:rsid w:val="00DE5F43"/>
    <w:pPr>
      <w:widowControl w:val="0"/>
      <w:jc w:val="both"/>
    </w:pPr>
  </w:style>
  <w:style w:type="paragraph" w:customStyle="1" w:styleId="B92634577A7B4CA79B760C81A4E23AE95">
    <w:name w:val="B92634577A7B4CA79B760C81A4E23AE95"/>
    <w:rsid w:val="00DE5F43"/>
    <w:pPr>
      <w:widowControl w:val="0"/>
      <w:jc w:val="both"/>
    </w:pPr>
  </w:style>
  <w:style w:type="paragraph" w:customStyle="1" w:styleId="8DBB8C639AE440C3BFE42366708EB24F5">
    <w:name w:val="8DBB8C639AE440C3BFE42366708EB24F5"/>
    <w:rsid w:val="00DE5F43"/>
    <w:pPr>
      <w:widowControl w:val="0"/>
      <w:jc w:val="both"/>
    </w:pPr>
  </w:style>
  <w:style w:type="paragraph" w:customStyle="1" w:styleId="F292CE04FBBD4E169F38D61C4108F8255">
    <w:name w:val="F292CE04FBBD4E169F38D61C4108F8255"/>
    <w:rsid w:val="00DE5F43"/>
    <w:pPr>
      <w:widowControl w:val="0"/>
      <w:jc w:val="both"/>
    </w:pPr>
  </w:style>
  <w:style w:type="paragraph" w:customStyle="1" w:styleId="CAB9C19E660145D78A3C9A1FF78893F05">
    <w:name w:val="CAB9C19E660145D78A3C9A1FF78893F05"/>
    <w:rsid w:val="00DE5F43"/>
    <w:pPr>
      <w:widowControl w:val="0"/>
      <w:jc w:val="both"/>
    </w:pPr>
  </w:style>
  <w:style w:type="paragraph" w:customStyle="1" w:styleId="EBCAB079C0C046BD8E4A173265DCA2415">
    <w:name w:val="EBCAB079C0C046BD8E4A173265DCA2415"/>
    <w:rsid w:val="00DE5F43"/>
    <w:pPr>
      <w:widowControl w:val="0"/>
      <w:jc w:val="both"/>
    </w:pPr>
  </w:style>
  <w:style w:type="paragraph" w:customStyle="1" w:styleId="13B17418B20442A6AE81E3BDF82F918E5">
    <w:name w:val="13B17418B20442A6AE81E3BDF82F918E5"/>
    <w:rsid w:val="00DE5F43"/>
    <w:pPr>
      <w:widowControl w:val="0"/>
      <w:jc w:val="both"/>
    </w:pPr>
  </w:style>
  <w:style w:type="paragraph" w:customStyle="1" w:styleId="D3395BC1E8BA474990875578FF6D1ECA5">
    <w:name w:val="D3395BC1E8BA474990875578FF6D1ECA5"/>
    <w:rsid w:val="00DE5F43"/>
    <w:pPr>
      <w:widowControl w:val="0"/>
      <w:jc w:val="both"/>
    </w:pPr>
  </w:style>
  <w:style w:type="paragraph" w:customStyle="1" w:styleId="33852348BAB640E78B45699E5D0F253A5">
    <w:name w:val="33852348BAB640E78B45699E5D0F253A5"/>
    <w:rsid w:val="00DE5F43"/>
    <w:pPr>
      <w:widowControl w:val="0"/>
      <w:jc w:val="both"/>
    </w:pPr>
  </w:style>
  <w:style w:type="paragraph" w:customStyle="1" w:styleId="75BE934013BE427097220FB0E41E056E5">
    <w:name w:val="75BE934013BE427097220FB0E41E056E5"/>
    <w:rsid w:val="00DE5F43"/>
    <w:pPr>
      <w:widowControl w:val="0"/>
      <w:jc w:val="both"/>
    </w:pPr>
  </w:style>
  <w:style w:type="paragraph" w:customStyle="1" w:styleId="05F74625CC88459FA40699C1374A8A3D5">
    <w:name w:val="05F74625CC88459FA40699C1374A8A3D5"/>
    <w:rsid w:val="00DE5F43"/>
    <w:pPr>
      <w:widowControl w:val="0"/>
      <w:jc w:val="both"/>
    </w:pPr>
  </w:style>
  <w:style w:type="paragraph" w:customStyle="1" w:styleId="85FEB8FC38554A59A0C27EE68506A6643">
    <w:name w:val="85FEB8FC38554A59A0C27EE68506A6643"/>
    <w:rsid w:val="00DE5F43"/>
    <w:pPr>
      <w:widowControl w:val="0"/>
      <w:jc w:val="both"/>
    </w:pPr>
  </w:style>
  <w:style w:type="paragraph" w:customStyle="1" w:styleId="2CCCAE989B8942149469C767B88FD2C63">
    <w:name w:val="2CCCAE989B8942149469C767B88FD2C63"/>
    <w:rsid w:val="00DE5F43"/>
    <w:pPr>
      <w:widowControl w:val="0"/>
      <w:jc w:val="both"/>
    </w:pPr>
  </w:style>
  <w:style w:type="paragraph" w:customStyle="1" w:styleId="1E46873690A3497CB561642B49141EFD3">
    <w:name w:val="1E46873690A3497CB561642B49141EFD3"/>
    <w:rsid w:val="00DE5F43"/>
    <w:pPr>
      <w:widowControl w:val="0"/>
      <w:jc w:val="both"/>
    </w:pPr>
  </w:style>
  <w:style w:type="paragraph" w:customStyle="1" w:styleId="DE60DCD2867C4D82AD324F834C0A23F83">
    <w:name w:val="DE60DCD2867C4D82AD324F834C0A23F83"/>
    <w:rsid w:val="00DE5F43"/>
    <w:pPr>
      <w:widowControl w:val="0"/>
      <w:jc w:val="both"/>
    </w:pPr>
  </w:style>
  <w:style w:type="paragraph" w:customStyle="1" w:styleId="CA0EF43B3FD04E3899BB2E341EBC99905">
    <w:name w:val="CA0EF43B3FD04E3899BB2E341EBC99905"/>
    <w:rsid w:val="00DE5F43"/>
    <w:pPr>
      <w:widowControl w:val="0"/>
      <w:jc w:val="both"/>
    </w:pPr>
  </w:style>
  <w:style w:type="paragraph" w:customStyle="1" w:styleId="FE43F6D590BA47C2A4787212C19272BF5">
    <w:name w:val="FE43F6D590BA47C2A4787212C19272BF5"/>
    <w:rsid w:val="00DE5F43"/>
    <w:pPr>
      <w:widowControl w:val="0"/>
      <w:jc w:val="both"/>
    </w:pPr>
  </w:style>
  <w:style w:type="paragraph" w:customStyle="1" w:styleId="25ACEE203A294E9B8AADE236562F496D5">
    <w:name w:val="25ACEE203A294E9B8AADE236562F496D5"/>
    <w:rsid w:val="00DE5F43"/>
    <w:pPr>
      <w:widowControl w:val="0"/>
      <w:jc w:val="both"/>
    </w:pPr>
  </w:style>
  <w:style w:type="paragraph" w:customStyle="1" w:styleId="28E3F780BDF648AC9DC11749314432345">
    <w:name w:val="28E3F780BDF648AC9DC11749314432345"/>
    <w:rsid w:val="00DE5F43"/>
    <w:pPr>
      <w:widowControl w:val="0"/>
      <w:jc w:val="both"/>
    </w:pPr>
  </w:style>
  <w:style w:type="paragraph" w:customStyle="1" w:styleId="A8438B41EF4740C7A190AC30E76F36C613">
    <w:name w:val="A8438B41EF4740C7A190AC30E76F36C613"/>
    <w:rsid w:val="00DE5F43"/>
    <w:pPr>
      <w:widowControl w:val="0"/>
      <w:jc w:val="both"/>
    </w:pPr>
  </w:style>
  <w:style w:type="paragraph" w:customStyle="1" w:styleId="95D446DEF95C463A94015136435CB67A13">
    <w:name w:val="95D446DEF95C463A94015136435CB67A13"/>
    <w:rsid w:val="00DE5F43"/>
    <w:pPr>
      <w:widowControl w:val="0"/>
      <w:jc w:val="both"/>
    </w:pPr>
  </w:style>
  <w:style w:type="paragraph" w:customStyle="1" w:styleId="5E3CE94EA6BB49F4A66D5103039F88C213">
    <w:name w:val="5E3CE94EA6BB49F4A66D5103039F88C213"/>
    <w:rsid w:val="00DE5F43"/>
    <w:pPr>
      <w:widowControl w:val="0"/>
      <w:jc w:val="both"/>
    </w:pPr>
  </w:style>
  <w:style w:type="paragraph" w:customStyle="1" w:styleId="1322294975F14E059077B95BD325A1DD">
    <w:name w:val="1322294975F14E059077B95BD325A1DD"/>
    <w:rsid w:val="00C51FC3"/>
    <w:pPr>
      <w:spacing w:after="160" w:line="259" w:lineRule="auto"/>
    </w:pPr>
    <w:rPr>
      <w:kern w:val="0"/>
      <w:sz w:val="22"/>
    </w:rPr>
  </w:style>
  <w:style w:type="paragraph" w:customStyle="1" w:styleId="70D4A480E21E445EA9B7CD82F9D2907614">
    <w:name w:val="70D4A480E21E445EA9B7CD82F9D2907614"/>
    <w:rsid w:val="00C51FC3"/>
    <w:pPr>
      <w:widowControl w:val="0"/>
      <w:jc w:val="both"/>
    </w:pPr>
  </w:style>
  <w:style w:type="paragraph" w:customStyle="1" w:styleId="D3E3ACDB09E04DD68D878353107245DD14">
    <w:name w:val="D3E3ACDB09E04DD68D878353107245DD14"/>
    <w:rsid w:val="00C51FC3"/>
    <w:pPr>
      <w:widowControl w:val="0"/>
      <w:jc w:val="both"/>
    </w:pPr>
  </w:style>
  <w:style w:type="paragraph" w:customStyle="1" w:styleId="5EB8D1ECFD234770A69294264C120B9E14">
    <w:name w:val="5EB8D1ECFD234770A69294264C120B9E14"/>
    <w:rsid w:val="00C51FC3"/>
    <w:pPr>
      <w:widowControl w:val="0"/>
      <w:jc w:val="both"/>
    </w:pPr>
  </w:style>
  <w:style w:type="paragraph" w:customStyle="1" w:styleId="110B707C8F3649C493877EB7FB6F0F1314">
    <w:name w:val="110B707C8F3649C493877EB7FB6F0F1314"/>
    <w:rsid w:val="00C51FC3"/>
    <w:pPr>
      <w:widowControl w:val="0"/>
      <w:jc w:val="both"/>
    </w:pPr>
  </w:style>
  <w:style w:type="paragraph" w:customStyle="1" w:styleId="065341BC36114A9C8AE80ADF5BDA99E514">
    <w:name w:val="065341BC36114A9C8AE80ADF5BDA99E514"/>
    <w:rsid w:val="00C51FC3"/>
    <w:pPr>
      <w:widowControl w:val="0"/>
      <w:jc w:val="both"/>
    </w:pPr>
  </w:style>
  <w:style w:type="paragraph" w:customStyle="1" w:styleId="B92634577A7B4CA79B760C81A4E23AE96">
    <w:name w:val="B92634577A7B4CA79B760C81A4E23AE96"/>
    <w:rsid w:val="00C51FC3"/>
    <w:pPr>
      <w:widowControl w:val="0"/>
      <w:jc w:val="both"/>
    </w:pPr>
  </w:style>
  <w:style w:type="paragraph" w:customStyle="1" w:styleId="8DBB8C639AE440C3BFE42366708EB24F6">
    <w:name w:val="8DBB8C639AE440C3BFE42366708EB24F6"/>
    <w:rsid w:val="00C51FC3"/>
    <w:pPr>
      <w:widowControl w:val="0"/>
      <w:jc w:val="both"/>
    </w:pPr>
  </w:style>
  <w:style w:type="paragraph" w:customStyle="1" w:styleId="F292CE04FBBD4E169F38D61C4108F8256">
    <w:name w:val="F292CE04FBBD4E169F38D61C4108F8256"/>
    <w:rsid w:val="00C51FC3"/>
    <w:pPr>
      <w:widowControl w:val="0"/>
      <w:jc w:val="both"/>
    </w:pPr>
  </w:style>
  <w:style w:type="paragraph" w:customStyle="1" w:styleId="CAB9C19E660145D78A3C9A1FF78893F06">
    <w:name w:val="CAB9C19E660145D78A3C9A1FF78893F06"/>
    <w:rsid w:val="00C51FC3"/>
    <w:pPr>
      <w:widowControl w:val="0"/>
      <w:jc w:val="both"/>
    </w:pPr>
  </w:style>
  <w:style w:type="paragraph" w:customStyle="1" w:styleId="EBCAB079C0C046BD8E4A173265DCA2416">
    <w:name w:val="EBCAB079C0C046BD8E4A173265DCA2416"/>
    <w:rsid w:val="00C51FC3"/>
    <w:pPr>
      <w:widowControl w:val="0"/>
      <w:jc w:val="both"/>
    </w:pPr>
  </w:style>
  <w:style w:type="paragraph" w:customStyle="1" w:styleId="13B17418B20442A6AE81E3BDF82F918E6">
    <w:name w:val="13B17418B20442A6AE81E3BDF82F918E6"/>
    <w:rsid w:val="00C51FC3"/>
    <w:pPr>
      <w:widowControl w:val="0"/>
      <w:jc w:val="both"/>
    </w:pPr>
  </w:style>
  <w:style w:type="paragraph" w:customStyle="1" w:styleId="D3395BC1E8BA474990875578FF6D1ECA6">
    <w:name w:val="D3395BC1E8BA474990875578FF6D1ECA6"/>
    <w:rsid w:val="00C51FC3"/>
    <w:pPr>
      <w:widowControl w:val="0"/>
      <w:jc w:val="both"/>
    </w:pPr>
  </w:style>
  <w:style w:type="paragraph" w:customStyle="1" w:styleId="33852348BAB640E78B45699E5D0F253A6">
    <w:name w:val="33852348BAB640E78B45699E5D0F253A6"/>
    <w:rsid w:val="00C51FC3"/>
    <w:pPr>
      <w:widowControl w:val="0"/>
      <w:jc w:val="both"/>
    </w:pPr>
  </w:style>
  <w:style w:type="paragraph" w:customStyle="1" w:styleId="75BE934013BE427097220FB0E41E056E6">
    <w:name w:val="75BE934013BE427097220FB0E41E056E6"/>
    <w:rsid w:val="00C51FC3"/>
    <w:pPr>
      <w:widowControl w:val="0"/>
      <w:jc w:val="both"/>
    </w:pPr>
  </w:style>
  <w:style w:type="paragraph" w:customStyle="1" w:styleId="05F74625CC88459FA40699C1374A8A3D6">
    <w:name w:val="05F74625CC88459FA40699C1374A8A3D6"/>
    <w:rsid w:val="00C51FC3"/>
    <w:pPr>
      <w:widowControl w:val="0"/>
      <w:jc w:val="both"/>
    </w:pPr>
  </w:style>
  <w:style w:type="paragraph" w:customStyle="1" w:styleId="85FEB8FC38554A59A0C27EE68506A6644">
    <w:name w:val="85FEB8FC38554A59A0C27EE68506A6644"/>
    <w:rsid w:val="00C51FC3"/>
    <w:pPr>
      <w:widowControl w:val="0"/>
      <w:jc w:val="both"/>
    </w:pPr>
  </w:style>
  <w:style w:type="paragraph" w:customStyle="1" w:styleId="2CCCAE989B8942149469C767B88FD2C64">
    <w:name w:val="2CCCAE989B8942149469C767B88FD2C64"/>
    <w:rsid w:val="00C51FC3"/>
    <w:pPr>
      <w:widowControl w:val="0"/>
      <w:jc w:val="both"/>
    </w:pPr>
  </w:style>
  <w:style w:type="paragraph" w:customStyle="1" w:styleId="1E46873690A3497CB561642B49141EFD4">
    <w:name w:val="1E46873690A3497CB561642B49141EFD4"/>
    <w:rsid w:val="00C51FC3"/>
    <w:pPr>
      <w:widowControl w:val="0"/>
      <w:jc w:val="both"/>
    </w:pPr>
  </w:style>
  <w:style w:type="paragraph" w:customStyle="1" w:styleId="DE60DCD2867C4D82AD324F834C0A23F84">
    <w:name w:val="DE60DCD2867C4D82AD324F834C0A23F84"/>
    <w:rsid w:val="00C51FC3"/>
    <w:pPr>
      <w:widowControl w:val="0"/>
      <w:jc w:val="both"/>
    </w:pPr>
  </w:style>
  <w:style w:type="paragraph" w:customStyle="1" w:styleId="CA0EF43B3FD04E3899BB2E341EBC99906">
    <w:name w:val="CA0EF43B3FD04E3899BB2E341EBC99906"/>
    <w:rsid w:val="00C51FC3"/>
    <w:pPr>
      <w:widowControl w:val="0"/>
      <w:jc w:val="both"/>
    </w:pPr>
  </w:style>
  <w:style w:type="paragraph" w:customStyle="1" w:styleId="FE43F6D590BA47C2A4787212C19272BF6">
    <w:name w:val="FE43F6D590BA47C2A4787212C19272BF6"/>
    <w:rsid w:val="00C51FC3"/>
    <w:pPr>
      <w:widowControl w:val="0"/>
      <w:jc w:val="both"/>
    </w:pPr>
  </w:style>
  <w:style w:type="paragraph" w:customStyle="1" w:styleId="25ACEE203A294E9B8AADE236562F496D6">
    <w:name w:val="25ACEE203A294E9B8AADE236562F496D6"/>
    <w:rsid w:val="00C51FC3"/>
    <w:pPr>
      <w:widowControl w:val="0"/>
      <w:jc w:val="both"/>
    </w:pPr>
  </w:style>
  <w:style w:type="paragraph" w:customStyle="1" w:styleId="28E3F780BDF648AC9DC11749314432346">
    <w:name w:val="28E3F780BDF648AC9DC11749314432346"/>
    <w:rsid w:val="00C51FC3"/>
    <w:pPr>
      <w:widowControl w:val="0"/>
      <w:jc w:val="both"/>
    </w:pPr>
  </w:style>
  <w:style w:type="paragraph" w:customStyle="1" w:styleId="A8438B41EF4740C7A190AC30E76F36C614">
    <w:name w:val="A8438B41EF4740C7A190AC30E76F36C614"/>
    <w:rsid w:val="00C51FC3"/>
    <w:pPr>
      <w:widowControl w:val="0"/>
      <w:jc w:val="both"/>
    </w:pPr>
  </w:style>
  <w:style w:type="paragraph" w:customStyle="1" w:styleId="95D446DEF95C463A94015136435CB67A14">
    <w:name w:val="95D446DEF95C463A94015136435CB67A14"/>
    <w:rsid w:val="00C51FC3"/>
    <w:pPr>
      <w:widowControl w:val="0"/>
      <w:jc w:val="both"/>
    </w:pPr>
  </w:style>
  <w:style w:type="paragraph" w:customStyle="1" w:styleId="5E3CE94EA6BB49F4A66D5103039F88C214">
    <w:name w:val="5E3CE94EA6BB49F4A66D5103039F88C214"/>
    <w:rsid w:val="00C51FC3"/>
    <w:pPr>
      <w:widowControl w:val="0"/>
      <w:jc w:val="both"/>
    </w:pPr>
  </w:style>
  <w:style w:type="paragraph" w:customStyle="1" w:styleId="70D4A480E21E445EA9B7CD82F9D2907615">
    <w:name w:val="70D4A480E21E445EA9B7CD82F9D2907615"/>
    <w:rsid w:val="00C51FC3"/>
    <w:pPr>
      <w:widowControl w:val="0"/>
      <w:jc w:val="both"/>
    </w:pPr>
  </w:style>
  <w:style w:type="paragraph" w:customStyle="1" w:styleId="D3E3ACDB09E04DD68D878353107245DD15">
    <w:name w:val="D3E3ACDB09E04DD68D878353107245DD15"/>
    <w:rsid w:val="00C51FC3"/>
    <w:pPr>
      <w:widowControl w:val="0"/>
      <w:jc w:val="both"/>
    </w:pPr>
  </w:style>
  <w:style w:type="paragraph" w:customStyle="1" w:styleId="5EB8D1ECFD234770A69294264C120B9E15">
    <w:name w:val="5EB8D1ECFD234770A69294264C120B9E15"/>
    <w:rsid w:val="00C51FC3"/>
    <w:pPr>
      <w:widowControl w:val="0"/>
      <w:jc w:val="both"/>
    </w:pPr>
  </w:style>
  <w:style w:type="paragraph" w:customStyle="1" w:styleId="110B707C8F3649C493877EB7FB6F0F1315">
    <w:name w:val="110B707C8F3649C493877EB7FB6F0F1315"/>
    <w:rsid w:val="00C51FC3"/>
    <w:pPr>
      <w:widowControl w:val="0"/>
      <w:jc w:val="both"/>
    </w:pPr>
  </w:style>
  <w:style w:type="paragraph" w:customStyle="1" w:styleId="66011848F71C4E82B80CD99357F3989A">
    <w:name w:val="66011848F71C4E82B80CD99357F3989A"/>
    <w:rsid w:val="00C51FC3"/>
    <w:pPr>
      <w:widowControl w:val="0"/>
      <w:jc w:val="both"/>
    </w:pPr>
  </w:style>
  <w:style w:type="paragraph" w:customStyle="1" w:styleId="065341BC36114A9C8AE80ADF5BDA99E515">
    <w:name w:val="065341BC36114A9C8AE80ADF5BDA99E515"/>
    <w:rsid w:val="00C51FC3"/>
    <w:pPr>
      <w:widowControl w:val="0"/>
      <w:jc w:val="both"/>
    </w:pPr>
  </w:style>
  <w:style w:type="paragraph" w:customStyle="1" w:styleId="B92634577A7B4CA79B760C81A4E23AE97">
    <w:name w:val="B92634577A7B4CA79B760C81A4E23AE97"/>
    <w:rsid w:val="00C51FC3"/>
    <w:pPr>
      <w:widowControl w:val="0"/>
      <w:jc w:val="both"/>
    </w:pPr>
  </w:style>
  <w:style w:type="paragraph" w:customStyle="1" w:styleId="8DBB8C639AE440C3BFE42366708EB24F7">
    <w:name w:val="8DBB8C639AE440C3BFE42366708EB24F7"/>
    <w:rsid w:val="00C51FC3"/>
    <w:pPr>
      <w:widowControl w:val="0"/>
      <w:jc w:val="both"/>
    </w:pPr>
  </w:style>
  <w:style w:type="paragraph" w:customStyle="1" w:styleId="F292CE04FBBD4E169F38D61C4108F8257">
    <w:name w:val="F292CE04FBBD4E169F38D61C4108F8257"/>
    <w:rsid w:val="00C51FC3"/>
    <w:pPr>
      <w:widowControl w:val="0"/>
      <w:jc w:val="both"/>
    </w:pPr>
  </w:style>
  <w:style w:type="paragraph" w:customStyle="1" w:styleId="CAB9C19E660145D78A3C9A1FF78893F07">
    <w:name w:val="CAB9C19E660145D78A3C9A1FF78893F07"/>
    <w:rsid w:val="00C51FC3"/>
    <w:pPr>
      <w:widowControl w:val="0"/>
      <w:jc w:val="both"/>
    </w:pPr>
  </w:style>
  <w:style w:type="paragraph" w:customStyle="1" w:styleId="EBCAB079C0C046BD8E4A173265DCA2417">
    <w:name w:val="EBCAB079C0C046BD8E4A173265DCA2417"/>
    <w:rsid w:val="00C51FC3"/>
    <w:pPr>
      <w:widowControl w:val="0"/>
      <w:jc w:val="both"/>
    </w:pPr>
  </w:style>
  <w:style w:type="paragraph" w:customStyle="1" w:styleId="13B17418B20442A6AE81E3BDF82F918E7">
    <w:name w:val="13B17418B20442A6AE81E3BDF82F918E7"/>
    <w:rsid w:val="00C51FC3"/>
    <w:pPr>
      <w:widowControl w:val="0"/>
      <w:jc w:val="both"/>
    </w:pPr>
  </w:style>
  <w:style w:type="paragraph" w:customStyle="1" w:styleId="D3395BC1E8BA474990875578FF6D1ECA7">
    <w:name w:val="D3395BC1E8BA474990875578FF6D1ECA7"/>
    <w:rsid w:val="00C51FC3"/>
    <w:pPr>
      <w:widowControl w:val="0"/>
      <w:jc w:val="both"/>
    </w:pPr>
  </w:style>
  <w:style w:type="paragraph" w:customStyle="1" w:styleId="33852348BAB640E78B45699E5D0F253A7">
    <w:name w:val="33852348BAB640E78B45699E5D0F253A7"/>
    <w:rsid w:val="00C51FC3"/>
    <w:pPr>
      <w:widowControl w:val="0"/>
      <w:jc w:val="both"/>
    </w:pPr>
  </w:style>
  <w:style w:type="paragraph" w:customStyle="1" w:styleId="75BE934013BE427097220FB0E41E056E7">
    <w:name w:val="75BE934013BE427097220FB0E41E056E7"/>
    <w:rsid w:val="00C51FC3"/>
    <w:pPr>
      <w:widowControl w:val="0"/>
      <w:jc w:val="both"/>
    </w:pPr>
  </w:style>
  <w:style w:type="paragraph" w:customStyle="1" w:styleId="05F74625CC88459FA40699C1374A8A3D7">
    <w:name w:val="05F74625CC88459FA40699C1374A8A3D7"/>
    <w:rsid w:val="00C51FC3"/>
    <w:pPr>
      <w:widowControl w:val="0"/>
      <w:jc w:val="both"/>
    </w:pPr>
  </w:style>
  <w:style w:type="paragraph" w:customStyle="1" w:styleId="85FEB8FC38554A59A0C27EE68506A6645">
    <w:name w:val="85FEB8FC38554A59A0C27EE68506A6645"/>
    <w:rsid w:val="00C51FC3"/>
    <w:pPr>
      <w:widowControl w:val="0"/>
      <w:jc w:val="both"/>
    </w:pPr>
  </w:style>
  <w:style w:type="paragraph" w:customStyle="1" w:styleId="2CCCAE989B8942149469C767B88FD2C65">
    <w:name w:val="2CCCAE989B8942149469C767B88FD2C65"/>
    <w:rsid w:val="00C51FC3"/>
    <w:pPr>
      <w:widowControl w:val="0"/>
      <w:jc w:val="both"/>
    </w:pPr>
  </w:style>
  <w:style w:type="paragraph" w:customStyle="1" w:styleId="1E46873690A3497CB561642B49141EFD5">
    <w:name w:val="1E46873690A3497CB561642B49141EFD5"/>
    <w:rsid w:val="00C51FC3"/>
    <w:pPr>
      <w:widowControl w:val="0"/>
      <w:jc w:val="both"/>
    </w:pPr>
  </w:style>
  <w:style w:type="paragraph" w:customStyle="1" w:styleId="DE60DCD2867C4D82AD324F834C0A23F85">
    <w:name w:val="DE60DCD2867C4D82AD324F834C0A23F85"/>
    <w:rsid w:val="00C51FC3"/>
    <w:pPr>
      <w:widowControl w:val="0"/>
      <w:jc w:val="both"/>
    </w:pPr>
  </w:style>
  <w:style w:type="paragraph" w:customStyle="1" w:styleId="CA0EF43B3FD04E3899BB2E341EBC99907">
    <w:name w:val="CA0EF43B3FD04E3899BB2E341EBC99907"/>
    <w:rsid w:val="00C51FC3"/>
    <w:pPr>
      <w:widowControl w:val="0"/>
      <w:jc w:val="both"/>
    </w:pPr>
  </w:style>
  <w:style w:type="paragraph" w:customStyle="1" w:styleId="FE43F6D590BA47C2A4787212C19272BF7">
    <w:name w:val="FE43F6D590BA47C2A4787212C19272BF7"/>
    <w:rsid w:val="00C51FC3"/>
    <w:pPr>
      <w:widowControl w:val="0"/>
      <w:jc w:val="both"/>
    </w:pPr>
  </w:style>
  <w:style w:type="paragraph" w:customStyle="1" w:styleId="25ACEE203A294E9B8AADE236562F496D7">
    <w:name w:val="25ACEE203A294E9B8AADE236562F496D7"/>
    <w:rsid w:val="00C51FC3"/>
    <w:pPr>
      <w:widowControl w:val="0"/>
      <w:jc w:val="both"/>
    </w:pPr>
  </w:style>
  <w:style w:type="paragraph" w:customStyle="1" w:styleId="28E3F780BDF648AC9DC11749314432347">
    <w:name w:val="28E3F780BDF648AC9DC11749314432347"/>
    <w:rsid w:val="00C51FC3"/>
    <w:pPr>
      <w:widowControl w:val="0"/>
      <w:jc w:val="both"/>
    </w:pPr>
  </w:style>
  <w:style w:type="paragraph" w:customStyle="1" w:styleId="A8438B41EF4740C7A190AC30E76F36C615">
    <w:name w:val="A8438B41EF4740C7A190AC30E76F36C615"/>
    <w:rsid w:val="00C51FC3"/>
    <w:pPr>
      <w:widowControl w:val="0"/>
      <w:jc w:val="both"/>
    </w:pPr>
  </w:style>
  <w:style w:type="paragraph" w:customStyle="1" w:styleId="95D446DEF95C463A94015136435CB67A15">
    <w:name w:val="95D446DEF95C463A94015136435CB67A15"/>
    <w:rsid w:val="00C51FC3"/>
    <w:pPr>
      <w:widowControl w:val="0"/>
      <w:jc w:val="both"/>
    </w:pPr>
  </w:style>
  <w:style w:type="paragraph" w:customStyle="1" w:styleId="5E3CE94EA6BB49F4A66D5103039F88C215">
    <w:name w:val="5E3CE94EA6BB49F4A66D5103039F88C215"/>
    <w:rsid w:val="00C51FC3"/>
    <w:pPr>
      <w:widowControl w:val="0"/>
      <w:jc w:val="both"/>
    </w:pPr>
  </w:style>
  <w:style w:type="paragraph" w:customStyle="1" w:styleId="70D4A480E21E445EA9B7CD82F9D2907616">
    <w:name w:val="70D4A480E21E445EA9B7CD82F9D2907616"/>
    <w:rsid w:val="00C51FC3"/>
    <w:pPr>
      <w:widowControl w:val="0"/>
      <w:jc w:val="both"/>
    </w:pPr>
  </w:style>
  <w:style w:type="paragraph" w:customStyle="1" w:styleId="D3E3ACDB09E04DD68D878353107245DD16">
    <w:name w:val="D3E3ACDB09E04DD68D878353107245DD16"/>
    <w:rsid w:val="00C51FC3"/>
    <w:pPr>
      <w:widowControl w:val="0"/>
      <w:jc w:val="both"/>
    </w:pPr>
  </w:style>
  <w:style w:type="paragraph" w:customStyle="1" w:styleId="5EB8D1ECFD234770A69294264C120B9E16">
    <w:name w:val="5EB8D1ECFD234770A69294264C120B9E16"/>
    <w:rsid w:val="00C51FC3"/>
    <w:pPr>
      <w:widowControl w:val="0"/>
      <w:jc w:val="both"/>
    </w:pPr>
  </w:style>
  <w:style w:type="paragraph" w:customStyle="1" w:styleId="110B707C8F3649C493877EB7FB6F0F1316">
    <w:name w:val="110B707C8F3649C493877EB7FB6F0F1316"/>
    <w:rsid w:val="00C51FC3"/>
    <w:pPr>
      <w:widowControl w:val="0"/>
      <w:jc w:val="both"/>
    </w:pPr>
  </w:style>
  <w:style w:type="paragraph" w:customStyle="1" w:styleId="66011848F71C4E82B80CD99357F3989A1">
    <w:name w:val="66011848F71C4E82B80CD99357F3989A1"/>
    <w:rsid w:val="00C51FC3"/>
    <w:pPr>
      <w:widowControl w:val="0"/>
      <w:jc w:val="both"/>
    </w:pPr>
  </w:style>
  <w:style w:type="paragraph" w:customStyle="1" w:styleId="A8438B41EF4740C7A190AC30E76F36C616">
    <w:name w:val="A8438B41EF4740C7A190AC30E76F36C616"/>
    <w:rsid w:val="00C51FC3"/>
    <w:pPr>
      <w:widowControl w:val="0"/>
      <w:jc w:val="both"/>
    </w:pPr>
  </w:style>
  <w:style w:type="paragraph" w:customStyle="1" w:styleId="95D446DEF95C463A94015136435CB67A16">
    <w:name w:val="95D446DEF95C463A94015136435CB67A16"/>
    <w:rsid w:val="00C51FC3"/>
    <w:pPr>
      <w:widowControl w:val="0"/>
      <w:jc w:val="both"/>
    </w:pPr>
  </w:style>
  <w:style w:type="paragraph" w:customStyle="1" w:styleId="5E3CE94EA6BB49F4A66D5103039F88C216">
    <w:name w:val="5E3CE94EA6BB49F4A66D5103039F88C216"/>
    <w:rsid w:val="00C51FC3"/>
    <w:pPr>
      <w:widowControl w:val="0"/>
      <w:jc w:val="both"/>
    </w:pPr>
  </w:style>
  <w:style w:type="paragraph" w:customStyle="1" w:styleId="D77F4407594149A1AAB0E5024F7E10A0">
    <w:name w:val="D77F4407594149A1AAB0E5024F7E10A0"/>
    <w:rsid w:val="00C51FC3"/>
    <w:pPr>
      <w:spacing w:after="160" w:line="259" w:lineRule="auto"/>
    </w:pPr>
    <w:rPr>
      <w:kern w:val="0"/>
      <w:sz w:val="22"/>
    </w:rPr>
  </w:style>
  <w:style w:type="paragraph" w:customStyle="1" w:styleId="E71E22DCE2094925B42070C6592DA8BD">
    <w:name w:val="E71E22DCE2094925B42070C6592DA8BD"/>
    <w:rsid w:val="00C51FC3"/>
    <w:pPr>
      <w:spacing w:after="160" w:line="259" w:lineRule="auto"/>
    </w:pPr>
    <w:rPr>
      <w:kern w:val="0"/>
      <w:sz w:val="22"/>
    </w:rPr>
  </w:style>
  <w:style w:type="paragraph" w:customStyle="1" w:styleId="A1500AA91FA54344BAAF9AF29F5C38B5">
    <w:name w:val="A1500AA91FA54344BAAF9AF29F5C38B5"/>
    <w:rsid w:val="00C51FC3"/>
    <w:pPr>
      <w:spacing w:after="160" w:line="259" w:lineRule="auto"/>
    </w:pPr>
    <w:rPr>
      <w:kern w:val="0"/>
      <w:sz w:val="22"/>
    </w:rPr>
  </w:style>
  <w:style w:type="paragraph" w:customStyle="1" w:styleId="70D4A480E21E445EA9B7CD82F9D2907617">
    <w:name w:val="70D4A480E21E445EA9B7CD82F9D2907617"/>
    <w:rsid w:val="00C51FC3"/>
    <w:pPr>
      <w:widowControl w:val="0"/>
      <w:jc w:val="both"/>
    </w:pPr>
  </w:style>
  <w:style w:type="paragraph" w:customStyle="1" w:styleId="D3E3ACDB09E04DD68D878353107245DD17">
    <w:name w:val="D3E3ACDB09E04DD68D878353107245DD17"/>
    <w:rsid w:val="00C51FC3"/>
    <w:pPr>
      <w:widowControl w:val="0"/>
      <w:jc w:val="both"/>
    </w:pPr>
  </w:style>
  <w:style w:type="paragraph" w:customStyle="1" w:styleId="5EB8D1ECFD234770A69294264C120B9E17">
    <w:name w:val="5EB8D1ECFD234770A69294264C120B9E17"/>
    <w:rsid w:val="00C51FC3"/>
    <w:pPr>
      <w:widowControl w:val="0"/>
      <w:jc w:val="both"/>
    </w:pPr>
  </w:style>
  <w:style w:type="paragraph" w:customStyle="1" w:styleId="110B707C8F3649C493877EB7FB6F0F1317">
    <w:name w:val="110B707C8F3649C493877EB7FB6F0F1317"/>
    <w:rsid w:val="00C51FC3"/>
    <w:pPr>
      <w:widowControl w:val="0"/>
      <w:jc w:val="both"/>
    </w:pPr>
  </w:style>
  <w:style w:type="paragraph" w:customStyle="1" w:styleId="66011848F71C4E82B80CD99357F3989A2">
    <w:name w:val="66011848F71C4E82B80CD99357F3989A2"/>
    <w:rsid w:val="00C51FC3"/>
    <w:pPr>
      <w:widowControl w:val="0"/>
      <w:jc w:val="both"/>
    </w:pPr>
  </w:style>
  <w:style w:type="paragraph" w:customStyle="1" w:styleId="D77F4407594149A1AAB0E5024F7E10A01">
    <w:name w:val="D77F4407594149A1AAB0E5024F7E10A01"/>
    <w:rsid w:val="00C51FC3"/>
    <w:pPr>
      <w:widowControl w:val="0"/>
      <w:jc w:val="both"/>
    </w:pPr>
  </w:style>
  <w:style w:type="paragraph" w:customStyle="1" w:styleId="E71E22DCE2094925B42070C6592DA8BD1">
    <w:name w:val="E71E22DCE2094925B42070C6592DA8BD1"/>
    <w:rsid w:val="00C51FC3"/>
    <w:pPr>
      <w:widowControl w:val="0"/>
      <w:jc w:val="both"/>
    </w:pPr>
  </w:style>
  <w:style w:type="paragraph" w:customStyle="1" w:styleId="A1500AA91FA54344BAAF9AF29F5C38B51">
    <w:name w:val="A1500AA91FA54344BAAF9AF29F5C38B51"/>
    <w:rsid w:val="00C51FC3"/>
    <w:pPr>
      <w:widowControl w:val="0"/>
      <w:jc w:val="both"/>
    </w:pPr>
  </w:style>
  <w:style w:type="paragraph" w:customStyle="1" w:styleId="70D4A480E21E445EA9B7CD82F9D2907618">
    <w:name w:val="70D4A480E21E445EA9B7CD82F9D2907618"/>
    <w:rsid w:val="00C51FC3"/>
    <w:pPr>
      <w:widowControl w:val="0"/>
      <w:jc w:val="both"/>
    </w:pPr>
  </w:style>
  <w:style w:type="paragraph" w:customStyle="1" w:styleId="D3E3ACDB09E04DD68D878353107245DD18">
    <w:name w:val="D3E3ACDB09E04DD68D878353107245DD18"/>
    <w:rsid w:val="00C51FC3"/>
    <w:pPr>
      <w:widowControl w:val="0"/>
      <w:jc w:val="both"/>
    </w:pPr>
  </w:style>
  <w:style w:type="paragraph" w:customStyle="1" w:styleId="5EB8D1ECFD234770A69294264C120B9E18">
    <w:name w:val="5EB8D1ECFD234770A69294264C120B9E18"/>
    <w:rsid w:val="00C51FC3"/>
    <w:pPr>
      <w:widowControl w:val="0"/>
      <w:jc w:val="both"/>
    </w:pPr>
  </w:style>
  <w:style w:type="paragraph" w:customStyle="1" w:styleId="110B707C8F3649C493877EB7FB6F0F1318">
    <w:name w:val="110B707C8F3649C493877EB7FB6F0F1318"/>
    <w:rsid w:val="00C51FC3"/>
    <w:pPr>
      <w:widowControl w:val="0"/>
      <w:jc w:val="both"/>
    </w:pPr>
  </w:style>
  <w:style w:type="paragraph" w:customStyle="1" w:styleId="66011848F71C4E82B80CD99357F3989A3">
    <w:name w:val="66011848F71C4E82B80CD99357F3989A3"/>
    <w:rsid w:val="00C51FC3"/>
    <w:pPr>
      <w:widowControl w:val="0"/>
      <w:jc w:val="both"/>
    </w:pPr>
  </w:style>
  <w:style w:type="paragraph" w:customStyle="1" w:styleId="D77F4407594149A1AAB0E5024F7E10A02">
    <w:name w:val="D77F4407594149A1AAB0E5024F7E10A02"/>
    <w:rsid w:val="00C51FC3"/>
    <w:pPr>
      <w:widowControl w:val="0"/>
      <w:jc w:val="both"/>
    </w:pPr>
  </w:style>
  <w:style w:type="paragraph" w:customStyle="1" w:styleId="E71E22DCE2094925B42070C6592DA8BD2">
    <w:name w:val="E71E22DCE2094925B42070C6592DA8BD2"/>
    <w:rsid w:val="00C51FC3"/>
    <w:pPr>
      <w:widowControl w:val="0"/>
      <w:jc w:val="both"/>
    </w:pPr>
  </w:style>
  <w:style w:type="paragraph" w:customStyle="1" w:styleId="A1500AA91FA54344BAAF9AF29F5C38B52">
    <w:name w:val="A1500AA91FA54344BAAF9AF29F5C38B52"/>
    <w:rsid w:val="00C51FC3"/>
    <w:pPr>
      <w:widowControl w:val="0"/>
      <w:jc w:val="both"/>
    </w:pPr>
  </w:style>
  <w:style w:type="paragraph" w:customStyle="1" w:styleId="07FB964CE1FD4603AEE62FF5B7975D35">
    <w:name w:val="07FB964CE1FD4603AEE62FF5B7975D35"/>
    <w:rsid w:val="00C51FC3"/>
    <w:pPr>
      <w:spacing w:after="160" w:line="259" w:lineRule="auto"/>
    </w:pPr>
    <w:rPr>
      <w:kern w:val="0"/>
      <w:sz w:val="22"/>
    </w:rPr>
  </w:style>
  <w:style w:type="paragraph" w:customStyle="1" w:styleId="938BE9A7FB3A4E0A96B64687C96AE746">
    <w:name w:val="938BE9A7FB3A4E0A96B64687C96AE746"/>
    <w:rsid w:val="00C51FC3"/>
    <w:pPr>
      <w:spacing w:after="160" w:line="259" w:lineRule="auto"/>
    </w:pPr>
    <w:rPr>
      <w:kern w:val="0"/>
      <w:sz w:val="22"/>
    </w:rPr>
  </w:style>
  <w:style w:type="paragraph" w:customStyle="1" w:styleId="C0F2C3D5670E49CD817C7CF3C1FF4DD4">
    <w:name w:val="C0F2C3D5670E49CD817C7CF3C1FF4DD4"/>
    <w:rsid w:val="00C51FC3"/>
    <w:pPr>
      <w:spacing w:after="160" w:line="259" w:lineRule="auto"/>
    </w:pPr>
    <w:rPr>
      <w:kern w:val="0"/>
      <w:sz w:val="22"/>
    </w:rPr>
  </w:style>
  <w:style w:type="paragraph" w:customStyle="1" w:styleId="70D4A480E21E445EA9B7CD82F9D2907619">
    <w:name w:val="70D4A480E21E445EA9B7CD82F9D2907619"/>
    <w:rsid w:val="00C51FC3"/>
    <w:pPr>
      <w:widowControl w:val="0"/>
      <w:jc w:val="both"/>
    </w:pPr>
  </w:style>
  <w:style w:type="paragraph" w:customStyle="1" w:styleId="D3E3ACDB09E04DD68D878353107245DD19">
    <w:name w:val="D3E3ACDB09E04DD68D878353107245DD19"/>
    <w:rsid w:val="00C51FC3"/>
    <w:pPr>
      <w:widowControl w:val="0"/>
      <w:jc w:val="both"/>
    </w:pPr>
  </w:style>
  <w:style w:type="paragraph" w:customStyle="1" w:styleId="5EB8D1ECFD234770A69294264C120B9E19">
    <w:name w:val="5EB8D1ECFD234770A69294264C120B9E19"/>
    <w:rsid w:val="00C51FC3"/>
    <w:pPr>
      <w:widowControl w:val="0"/>
      <w:jc w:val="both"/>
    </w:pPr>
  </w:style>
  <w:style w:type="paragraph" w:customStyle="1" w:styleId="110B707C8F3649C493877EB7FB6F0F1319">
    <w:name w:val="110B707C8F3649C493877EB7FB6F0F1319"/>
    <w:rsid w:val="00C51FC3"/>
    <w:pPr>
      <w:widowControl w:val="0"/>
      <w:jc w:val="both"/>
    </w:pPr>
  </w:style>
  <w:style w:type="paragraph" w:customStyle="1" w:styleId="66011848F71C4E82B80CD99357F3989A4">
    <w:name w:val="66011848F71C4E82B80CD99357F3989A4"/>
    <w:rsid w:val="00C51FC3"/>
    <w:pPr>
      <w:widowControl w:val="0"/>
      <w:jc w:val="both"/>
    </w:pPr>
  </w:style>
  <w:style w:type="paragraph" w:customStyle="1" w:styleId="07FB964CE1FD4603AEE62FF5B7975D351">
    <w:name w:val="07FB964CE1FD4603AEE62FF5B7975D351"/>
    <w:rsid w:val="00C51FC3"/>
    <w:pPr>
      <w:widowControl w:val="0"/>
      <w:jc w:val="both"/>
    </w:pPr>
  </w:style>
  <w:style w:type="paragraph" w:customStyle="1" w:styleId="938BE9A7FB3A4E0A96B64687C96AE7461">
    <w:name w:val="938BE9A7FB3A4E0A96B64687C96AE7461"/>
    <w:rsid w:val="00C51FC3"/>
    <w:pPr>
      <w:widowControl w:val="0"/>
      <w:jc w:val="both"/>
    </w:pPr>
  </w:style>
  <w:style w:type="paragraph" w:customStyle="1" w:styleId="C0F2C3D5670E49CD817C7CF3C1FF4DD41">
    <w:name w:val="C0F2C3D5670E49CD817C7CF3C1FF4DD41"/>
    <w:rsid w:val="00C51FC3"/>
    <w:pPr>
      <w:widowControl w:val="0"/>
      <w:jc w:val="both"/>
    </w:pPr>
  </w:style>
  <w:style w:type="paragraph" w:customStyle="1" w:styleId="70D4A480E21E445EA9B7CD82F9D2907620">
    <w:name w:val="70D4A480E21E445EA9B7CD82F9D2907620"/>
    <w:rsid w:val="00C51FC3"/>
    <w:pPr>
      <w:widowControl w:val="0"/>
      <w:jc w:val="both"/>
    </w:pPr>
  </w:style>
  <w:style w:type="paragraph" w:customStyle="1" w:styleId="D3E3ACDB09E04DD68D878353107245DD20">
    <w:name w:val="D3E3ACDB09E04DD68D878353107245DD20"/>
    <w:rsid w:val="00C51FC3"/>
    <w:pPr>
      <w:widowControl w:val="0"/>
      <w:jc w:val="both"/>
    </w:pPr>
  </w:style>
  <w:style w:type="paragraph" w:customStyle="1" w:styleId="5EB8D1ECFD234770A69294264C120B9E20">
    <w:name w:val="5EB8D1ECFD234770A69294264C120B9E20"/>
    <w:rsid w:val="00C51FC3"/>
    <w:pPr>
      <w:widowControl w:val="0"/>
      <w:jc w:val="both"/>
    </w:pPr>
  </w:style>
  <w:style w:type="paragraph" w:customStyle="1" w:styleId="110B707C8F3649C493877EB7FB6F0F1320">
    <w:name w:val="110B707C8F3649C493877EB7FB6F0F1320"/>
    <w:rsid w:val="00C51FC3"/>
    <w:pPr>
      <w:widowControl w:val="0"/>
      <w:jc w:val="both"/>
    </w:pPr>
  </w:style>
  <w:style w:type="paragraph" w:customStyle="1" w:styleId="66011848F71C4E82B80CD99357F3989A5">
    <w:name w:val="66011848F71C4E82B80CD99357F3989A5"/>
    <w:rsid w:val="00C51FC3"/>
    <w:pPr>
      <w:widowControl w:val="0"/>
      <w:jc w:val="both"/>
    </w:pPr>
  </w:style>
  <w:style w:type="paragraph" w:customStyle="1" w:styleId="07FB964CE1FD4603AEE62FF5B7975D352">
    <w:name w:val="07FB964CE1FD4603AEE62FF5B7975D352"/>
    <w:rsid w:val="00C51FC3"/>
    <w:pPr>
      <w:widowControl w:val="0"/>
      <w:jc w:val="both"/>
    </w:pPr>
  </w:style>
  <w:style w:type="paragraph" w:customStyle="1" w:styleId="938BE9A7FB3A4E0A96B64687C96AE7462">
    <w:name w:val="938BE9A7FB3A4E0A96B64687C96AE7462"/>
    <w:rsid w:val="00C51FC3"/>
    <w:pPr>
      <w:widowControl w:val="0"/>
      <w:jc w:val="both"/>
    </w:pPr>
  </w:style>
  <w:style w:type="paragraph" w:customStyle="1" w:styleId="C0F2C3D5670E49CD817C7CF3C1FF4DD42">
    <w:name w:val="C0F2C3D5670E49CD817C7CF3C1FF4DD42"/>
    <w:rsid w:val="00C51FC3"/>
    <w:pPr>
      <w:widowControl w:val="0"/>
      <w:jc w:val="both"/>
    </w:pPr>
  </w:style>
  <w:style w:type="paragraph" w:customStyle="1" w:styleId="70D4A480E21E445EA9B7CD82F9D2907621">
    <w:name w:val="70D4A480E21E445EA9B7CD82F9D2907621"/>
    <w:rsid w:val="00C51FC3"/>
    <w:pPr>
      <w:widowControl w:val="0"/>
      <w:jc w:val="both"/>
    </w:pPr>
  </w:style>
  <w:style w:type="paragraph" w:customStyle="1" w:styleId="D3E3ACDB09E04DD68D878353107245DD21">
    <w:name w:val="D3E3ACDB09E04DD68D878353107245DD21"/>
    <w:rsid w:val="00C51FC3"/>
    <w:pPr>
      <w:widowControl w:val="0"/>
      <w:jc w:val="both"/>
    </w:pPr>
  </w:style>
  <w:style w:type="paragraph" w:customStyle="1" w:styleId="5EB8D1ECFD234770A69294264C120B9E21">
    <w:name w:val="5EB8D1ECFD234770A69294264C120B9E21"/>
    <w:rsid w:val="00C51FC3"/>
    <w:pPr>
      <w:widowControl w:val="0"/>
      <w:jc w:val="both"/>
    </w:pPr>
  </w:style>
  <w:style w:type="paragraph" w:customStyle="1" w:styleId="110B707C8F3649C493877EB7FB6F0F1321">
    <w:name w:val="110B707C8F3649C493877EB7FB6F0F1321"/>
    <w:rsid w:val="00C51FC3"/>
    <w:pPr>
      <w:widowControl w:val="0"/>
      <w:jc w:val="both"/>
    </w:pPr>
  </w:style>
  <w:style w:type="paragraph" w:customStyle="1" w:styleId="66011848F71C4E82B80CD99357F3989A6">
    <w:name w:val="66011848F71C4E82B80CD99357F3989A6"/>
    <w:rsid w:val="00C51FC3"/>
    <w:pPr>
      <w:widowControl w:val="0"/>
      <w:jc w:val="both"/>
    </w:pPr>
  </w:style>
  <w:style w:type="paragraph" w:customStyle="1" w:styleId="07FB964CE1FD4603AEE62FF5B7975D353">
    <w:name w:val="07FB964CE1FD4603AEE62FF5B7975D353"/>
    <w:rsid w:val="00C51FC3"/>
    <w:pPr>
      <w:widowControl w:val="0"/>
      <w:jc w:val="both"/>
    </w:pPr>
  </w:style>
  <w:style w:type="paragraph" w:customStyle="1" w:styleId="938BE9A7FB3A4E0A96B64687C96AE7463">
    <w:name w:val="938BE9A7FB3A4E0A96B64687C96AE7463"/>
    <w:rsid w:val="00C51FC3"/>
    <w:pPr>
      <w:widowControl w:val="0"/>
      <w:jc w:val="both"/>
    </w:pPr>
  </w:style>
  <w:style w:type="paragraph" w:customStyle="1" w:styleId="C0F2C3D5670E49CD817C7CF3C1FF4DD43">
    <w:name w:val="C0F2C3D5670E49CD817C7CF3C1FF4DD43"/>
    <w:rsid w:val="00C51FC3"/>
    <w:pPr>
      <w:widowControl w:val="0"/>
      <w:jc w:val="both"/>
    </w:pPr>
  </w:style>
  <w:style w:type="paragraph" w:customStyle="1" w:styleId="70D4A480E21E445EA9B7CD82F9D2907622">
    <w:name w:val="70D4A480E21E445EA9B7CD82F9D2907622"/>
    <w:rsid w:val="00C51FC3"/>
    <w:pPr>
      <w:widowControl w:val="0"/>
      <w:jc w:val="both"/>
    </w:pPr>
  </w:style>
  <w:style w:type="paragraph" w:customStyle="1" w:styleId="D3E3ACDB09E04DD68D878353107245DD22">
    <w:name w:val="D3E3ACDB09E04DD68D878353107245DD22"/>
    <w:rsid w:val="00C51FC3"/>
    <w:pPr>
      <w:widowControl w:val="0"/>
      <w:jc w:val="both"/>
    </w:pPr>
  </w:style>
  <w:style w:type="paragraph" w:customStyle="1" w:styleId="5EB8D1ECFD234770A69294264C120B9E22">
    <w:name w:val="5EB8D1ECFD234770A69294264C120B9E22"/>
    <w:rsid w:val="00C51FC3"/>
    <w:pPr>
      <w:widowControl w:val="0"/>
      <w:jc w:val="both"/>
    </w:pPr>
  </w:style>
  <w:style w:type="paragraph" w:customStyle="1" w:styleId="110B707C8F3649C493877EB7FB6F0F1322">
    <w:name w:val="110B707C8F3649C493877EB7FB6F0F1322"/>
    <w:rsid w:val="00C51FC3"/>
    <w:pPr>
      <w:widowControl w:val="0"/>
      <w:jc w:val="both"/>
    </w:pPr>
  </w:style>
  <w:style w:type="paragraph" w:customStyle="1" w:styleId="66011848F71C4E82B80CD99357F3989A7">
    <w:name w:val="66011848F71C4E82B80CD99357F3989A7"/>
    <w:rsid w:val="00C51FC3"/>
    <w:pPr>
      <w:widowControl w:val="0"/>
      <w:jc w:val="both"/>
    </w:pPr>
  </w:style>
  <w:style w:type="paragraph" w:customStyle="1" w:styleId="53EEDB824CC146B4BF43EDDCFD92F29F">
    <w:name w:val="53EEDB824CC146B4BF43EDDCFD92F29F"/>
    <w:rsid w:val="00C51FC3"/>
    <w:pPr>
      <w:widowControl w:val="0"/>
      <w:jc w:val="both"/>
    </w:pPr>
  </w:style>
  <w:style w:type="paragraph" w:customStyle="1" w:styleId="07FB964CE1FD4603AEE62FF5B7975D354">
    <w:name w:val="07FB964CE1FD4603AEE62FF5B7975D354"/>
    <w:rsid w:val="00C51FC3"/>
    <w:pPr>
      <w:widowControl w:val="0"/>
      <w:jc w:val="both"/>
    </w:pPr>
  </w:style>
  <w:style w:type="paragraph" w:customStyle="1" w:styleId="938BE9A7FB3A4E0A96B64687C96AE7464">
    <w:name w:val="938BE9A7FB3A4E0A96B64687C96AE7464"/>
    <w:rsid w:val="00C51FC3"/>
    <w:pPr>
      <w:widowControl w:val="0"/>
      <w:jc w:val="both"/>
    </w:pPr>
  </w:style>
  <w:style w:type="paragraph" w:customStyle="1" w:styleId="C0F2C3D5670E49CD817C7CF3C1FF4DD44">
    <w:name w:val="C0F2C3D5670E49CD817C7CF3C1FF4DD44"/>
    <w:rsid w:val="00C51FC3"/>
    <w:pPr>
      <w:widowControl w:val="0"/>
      <w:jc w:val="both"/>
    </w:pPr>
  </w:style>
  <w:style w:type="paragraph" w:customStyle="1" w:styleId="70D4A480E21E445EA9B7CD82F9D2907623">
    <w:name w:val="70D4A480E21E445EA9B7CD82F9D2907623"/>
    <w:rsid w:val="00C51FC3"/>
    <w:pPr>
      <w:widowControl w:val="0"/>
      <w:jc w:val="both"/>
    </w:pPr>
  </w:style>
  <w:style w:type="paragraph" w:customStyle="1" w:styleId="D3E3ACDB09E04DD68D878353107245DD23">
    <w:name w:val="D3E3ACDB09E04DD68D878353107245DD23"/>
    <w:rsid w:val="00C51FC3"/>
    <w:pPr>
      <w:widowControl w:val="0"/>
      <w:jc w:val="both"/>
    </w:pPr>
  </w:style>
  <w:style w:type="paragraph" w:customStyle="1" w:styleId="5EB8D1ECFD234770A69294264C120B9E23">
    <w:name w:val="5EB8D1ECFD234770A69294264C120B9E23"/>
    <w:rsid w:val="00C51FC3"/>
    <w:pPr>
      <w:widowControl w:val="0"/>
      <w:jc w:val="both"/>
    </w:pPr>
  </w:style>
  <w:style w:type="paragraph" w:customStyle="1" w:styleId="110B707C8F3649C493877EB7FB6F0F1323">
    <w:name w:val="110B707C8F3649C493877EB7FB6F0F1323"/>
    <w:rsid w:val="00C51FC3"/>
    <w:pPr>
      <w:widowControl w:val="0"/>
      <w:jc w:val="both"/>
    </w:pPr>
  </w:style>
  <w:style w:type="paragraph" w:customStyle="1" w:styleId="66011848F71C4E82B80CD99357F3989A8">
    <w:name w:val="66011848F71C4E82B80CD99357F3989A8"/>
    <w:rsid w:val="00C51FC3"/>
    <w:pPr>
      <w:widowControl w:val="0"/>
      <w:jc w:val="both"/>
    </w:pPr>
  </w:style>
  <w:style w:type="paragraph" w:customStyle="1" w:styleId="07FB964CE1FD4603AEE62FF5B7975D355">
    <w:name w:val="07FB964CE1FD4603AEE62FF5B7975D355"/>
    <w:rsid w:val="00C51FC3"/>
    <w:pPr>
      <w:widowControl w:val="0"/>
      <w:jc w:val="both"/>
    </w:pPr>
  </w:style>
  <w:style w:type="paragraph" w:customStyle="1" w:styleId="938BE9A7FB3A4E0A96B64687C96AE7465">
    <w:name w:val="938BE9A7FB3A4E0A96B64687C96AE7465"/>
    <w:rsid w:val="00C51FC3"/>
    <w:pPr>
      <w:widowControl w:val="0"/>
      <w:jc w:val="both"/>
    </w:pPr>
  </w:style>
  <w:style w:type="paragraph" w:customStyle="1" w:styleId="C0F2C3D5670E49CD817C7CF3C1FF4DD45">
    <w:name w:val="C0F2C3D5670E49CD817C7CF3C1FF4DD45"/>
    <w:rsid w:val="00C51FC3"/>
    <w:pPr>
      <w:widowControl w:val="0"/>
      <w:jc w:val="both"/>
    </w:pPr>
  </w:style>
  <w:style w:type="paragraph" w:customStyle="1" w:styleId="70D4A480E21E445EA9B7CD82F9D2907624">
    <w:name w:val="70D4A480E21E445EA9B7CD82F9D2907624"/>
    <w:rsid w:val="00C51FC3"/>
    <w:pPr>
      <w:widowControl w:val="0"/>
      <w:jc w:val="both"/>
    </w:pPr>
  </w:style>
  <w:style w:type="paragraph" w:customStyle="1" w:styleId="D3E3ACDB09E04DD68D878353107245DD24">
    <w:name w:val="D3E3ACDB09E04DD68D878353107245DD24"/>
    <w:rsid w:val="00C51FC3"/>
    <w:pPr>
      <w:widowControl w:val="0"/>
      <w:jc w:val="both"/>
    </w:pPr>
  </w:style>
  <w:style w:type="paragraph" w:customStyle="1" w:styleId="5EB8D1ECFD234770A69294264C120B9E24">
    <w:name w:val="5EB8D1ECFD234770A69294264C120B9E24"/>
    <w:rsid w:val="00C51FC3"/>
    <w:pPr>
      <w:widowControl w:val="0"/>
      <w:jc w:val="both"/>
    </w:pPr>
  </w:style>
  <w:style w:type="paragraph" w:customStyle="1" w:styleId="110B707C8F3649C493877EB7FB6F0F1324">
    <w:name w:val="110B707C8F3649C493877EB7FB6F0F1324"/>
    <w:rsid w:val="00C51FC3"/>
    <w:pPr>
      <w:widowControl w:val="0"/>
      <w:jc w:val="both"/>
    </w:pPr>
  </w:style>
  <w:style w:type="paragraph" w:customStyle="1" w:styleId="66011848F71C4E82B80CD99357F3989A9">
    <w:name w:val="66011848F71C4E82B80CD99357F3989A9"/>
    <w:rsid w:val="00C51FC3"/>
    <w:pPr>
      <w:widowControl w:val="0"/>
      <w:jc w:val="both"/>
    </w:pPr>
  </w:style>
  <w:style w:type="paragraph" w:customStyle="1" w:styleId="07FB964CE1FD4603AEE62FF5B7975D356">
    <w:name w:val="07FB964CE1FD4603AEE62FF5B7975D356"/>
    <w:rsid w:val="00C51FC3"/>
    <w:pPr>
      <w:widowControl w:val="0"/>
      <w:jc w:val="both"/>
    </w:pPr>
  </w:style>
  <w:style w:type="paragraph" w:customStyle="1" w:styleId="938BE9A7FB3A4E0A96B64687C96AE7466">
    <w:name w:val="938BE9A7FB3A4E0A96B64687C96AE7466"/>
    <w:rsid w:val="00C51FC3"/>
    <w:pPr>
      <w:widowControl w:val="0"/>
      <w:jc w:val="both"/>
    </w:pPr>
  </w:style>
  <w:style w:type="paragraph" w:customStyle="1" w:styleId="C0F2C3D5670E49CD817C7CF3C1FF4DD46">
    <w:name w:val="C0F2C3D5670E49CD817C7CF3C1FF4DD46"/>
    <w:rsid w:val="00C51FC3"/>
    <w:pPr>
      <w:widowControl w:val="0"/>
      <w:jc w:val="both"/>
    </w:pPr>
  </w:style>
  <w:style w:type="paragraph" w:customStyle="1" w:styleId="70D4A480E21E445EA9B7CD82F9D2907625">
    <w:name w:val="70D4A480E21E445EA9B7CD82F9D2907625"/>
    <w:rsid w:val="00C51FC3"/>
    <w:pPr>
      <w:widowControl w:val="0"/>
      <w:jc w:val="both"/>
    </w:pPr>
  </w:style>
  <w:style w:type="paragraph" w:customStyle="1" w:styleId="D3E3ACDB09E04DD68D878353107245DD25">
    <w:name w:val="D3E3ACDB09E04DD68D878353107245DD25"/>
    <w:rsid w:val="00C51FC3"/>
    <w:pPr>
      <w:widowControl w:val="0"/>
      <w:jc w:val="both"/>
    </w:pPr>
  </w:style>
  <w:style w:type="paragraph" w:customStyle="1" w:styleId="5EB8D1ECFD234770A69294264C120B9E25">
    <w:name w:val="5EB8D1ECFD234770A69294264C120B9E25"/>
    <w:rsid w:val="00C51FC3"/>
    <w:pPr>
      <w:widowControl w:val="0"/>
      <w:jc w:val="both"/>
    </w:pPr>
  </w:style>
  <w:style w:type="paragraph" w:customStyle="1" w:styleId="110B707C8F3649C493877EB7FB6F0F1325">
    <w:name w:val="110B707C8F3649C493877EB7FB6F0F1325"/>
    <w:rsid w:val="00C51FC3"/>
    <w:pPr>
      <w:widowControl w:val="0"/>
      <w:jc w:val="both"/>
    </w:pPr>
  </w:style>
  <w:style w:type="paragraph" w:customStyle="1" w:styleId="66011848F71C4E82B80CD99357F3989A10">
    <w:name w:val="66011848F71C4E82B80CD99357F3989A10"/>
    <w:rsid w:val="00C51FC3"/>
    <w:pPr>
      <w:widowControl w:val="0"/>
      <w:jc w:val="both"/>
    </w:pPr>
  </w:style>
  <w:style w:type="paragraph" w:customStyle="1" w:styleId="07FB964CE1FD4603AEE62FF5B7975D357">
    <w:name w:val="07FB964CE1FD4603AEE62FF5B7975D357"/>
    <w:rsid w:val="00C51FC3"/>
    <w:pPr>
      <w:widowControl w:val="0"/>
      <w:jc w:val="both"/>
    </w:pPr>
  </w:style>
  <w:style w:type="paragraph" w:customStyle="1" w:styleId="938BE9A7FB3A4E0A96B64687C96AE7467">
    <w:name w:val="938BE9A7FB3A4E0A96B64687C96AE7467"/>
    <w:rsid w:val="00C51FC3"/>
    <w:pPr>
      <w:widowControl w:val="0"/>
      <w:jc w:val="both"/>
    </w:pPr>
  </w:style>
  <w:style w:type="paragraph" w:customStyle="1" w:styleId="C0F2C3D5670E49CD817C7CF3C1FF4DD47">
    <w:name w:val="C0F2C3D5670E49CD817C7CF3C1FF4DD47"/>
    <w:rsid w:val="00C51FC3"/>
    <w:pPr>
      <w:widowControl w:val="0"/>
      <w:jc w:val="both"/>
    </w:pPr>
  </w:style>
  <w:style w:type="paragraph" w:customStyle="1" w:styleId="70D4A480E21E445EA9B7CD82F9D2907626">
    <w:name w:val="70D4A480E21E445EA9B7CD82F9D2907626"/>
    <w:rsid w:val="00C51FC3"/>
    <w:pPr>
      <w:widowControl w:val="0"/>
      <w:jc w:val="both"/>
    </w:pPr>
  </w:style>
  <w:style w:type="paragraph" w:customStyle="1" w:styleId="D3E3ACDB09E04DD68D878353107245DD26">
    <w:name w:val="D3E3ACDB09E04DD68D878353107245DD26"/>
    <w:rsid w:val="00C51FC3"/>
    <w:pPr>
      <w:widowControl w:val="0"/>
      <w:jc w:val="both"/>
    </w:pPr>
  </w:style>
  <w:style w:type="paragraph" w:customStyle="1" w:styleId="5EB8D1ECFD234770A69294264C120B9E26">
    <w:name w:val="5EB8D1ECFD234770A69294264C120B9E26"/>
    <w:rsid w:val="00C51FC3"/>
    <w:pPr>
      <w:widowControl w:val="0"/>
      <w:jc w:val="both"/>
    </w:pPr>
  </w:style>
  <w:style w:type="paragraph" w:customStyle="1" w:styleId="110B707C8F3649C493877EB7FB6F0F1326">
    <w:name w:val="110B707C8F3649C493877EB7FB6F0F1326"/>
    <w:rsid w:val="00C51FC3"/>
    <w:pPr>
      <w:widowControl w:val="0"/>
      <w:jc w:val="both"/>
    </w:pPr>
  </w:style>
  <w:style w:type="paragraph" w:customStyle="1" w:styleId="66011848F71C4E82B80CD99357F3989A11">
    <w:name w:val="66011848F71C4E82B80CD99357F3989A11"/>
    <w:rsid w:val="00C51FC3"/>
    <w:pPr>
      <w:widowControl w:val="0"/>
      <w:jc w:val="both"/>
    </w:pPr>
  </w:style>
  <w:style w:type="paragraph" w:customStyle="1" w:styleId="07FB964CE1FD4603AEE62FF5B7975D358">
    <w:name w:val="07FB964CE1FD4603AEE62FF5B7975D358"/>
    <w:rsid w:val="00C51FC3"/>
    <w:pPr>
      <w:widowControl w:val="0"/>
      <w:jc w:val="both"/>
    </w:pPr>
  </w:style>
  <w:style w:type="paragraph" w:customStyle="1" w:styleId="938BE9A7FB3A4E0A96B64687C96AE7468">
    <w:name w:val="938BE9A7FB3A4E0A96B64687C96AE7468"/>
    <w:rsid w:val="00C51FC3"/>
    <w:pPr>
      <w:widowControl w:val="0"/>
      <w:jc w:val="both"/>
    </w:pPr>
  </w:style>
  <w:style w:type="paragraph" w:customStyle="1" w:styleId="C0F2C3D5670E49CD817C7CF3C1FF4DD48">
    <w:name w:val="C0F2C3D5670E49CD817C7CF3C1FF4DD48"/>
    <w:rsid w:val="00C51FC3"/>
    <w:pPr>
      <w:widowControl w:val="0"/>
      <w:jc w:val="both"/>
    </w:pPr>
  </w:style>
  <w:style w:type="paragraph" w:customStyle="1" w:styleId="70D4A480E21E445EA9B7CD82F9D2907627">
    <w:name w:val="70D4A480E21E445EA9B7CD82F9D2907627"/>
    <w:rsid w:val="00C51FC3"/>
    <w:pPr>
      <w:widowControl w:val="0"/>
      <w:jc w:val="both"/>
    </w:pPr>
  </w:style>
  <w:style w:type="paragraph" w:customStyle="1" w:styleId="D3E3ACDB09E04DD68D878353107245DD27">
    <w:name w:val="D3E3ACDB09E04DD68D878353107245DD27"/>
    <w:rsid w:val="00C51FC3"/>
    <w:pPr>
      <w:widowControl w:val="0"/>
      <w:jc w:val="both"/>
    </w:pPr>
  </w:style>
  <w:style w:type="paragraph" w:customStyle="1" w:styleId="5EB8D1ECFD234770A69294264C120B9E27">
    <w:name w:val="5EB8D1ECFD234770A69294264C120B9E27"/>
    <w:rsid w:val="00C51FC3"/>
    <w:pPr>
      <w:widowControl w:val="0"/>
      <w:jc w:val="both"/>
    </w:pPr>
  </w:style>
  <w:style w:type="paragraph" w:customStyle="1" w:styleId="110B707C8F3649C493877EB7FB6F0F1327">
    <w:name w:val="110B707C8F3649C493877EB7FB6F0F1327"/>
    <w:rsid w:val="00C51FC3"/>
    <w:pPr>
      <w:widowControl w:val="0"/>
      <w:jc w:val="both"/>
    </w:pPr>
  </w:style>
  <w:style w:type="paragraph" w:customStyle="1" w:styleId="66011848F71C4E82B80CD99357F3989A12">
    <w:name w:val="66011848F71C4E82B80CD99357F3989A12"/>
    <w:rsid w:val="00C51FC3"/>
    <w:pPr>
      <w:widowControl w:val="0"/>
      <w:jc w:val="both"/>
    </w:pPr>
  </w:style>
  <w:style w:type="paragraph" w:customStyle="1" w:styleId="07FB964CE1FD4603AEE62FF5B7975D359">
    <w:name w:val="07FB964CE1FD4603AEE62FF5B7975D359"/>
    <w:rsid w:val="00C51FC3"/>
    <w:pPr>
      <w:widowControl w:val="0"/>
      <w:jc w:val="both"/>
    </w:pPr>
  </w:style>
  <w:style w:type="paragraph" w:customStyle="1" w:styleId="938BE9A7FB3A4E0A96B64687C96AE7469">
    <w:name w:val="938BE9A7FB3A4E0A96B64687C96AE7469"/>
    <w:rsid w:val="00C51FC3"/>
    <w:pPr>
      <w:widowControl w:val="0"/>
      <w:jc w:val="both"/>
    </w:pPr>
  </w:style>
  <w:style w:type="paragraph" w:customStyle="1" w:styleId="C0F2C3D5670E49CD817C7CF3C1FF4DD49">
    <w:name w:val="C0F2C3D5670E49CD817C7CF3C1FF4DD49"/>
    <w:rsid w:val="00C51FC3"/>
    <w:pPr>
      <w:widowControl w:val="0"/>
      <w:jc w:val="both"/>
    </w:pPr>
  </w:style>
  <w:style w:type="paragraph" w:customStyle="1" w:styleId="70D4A480E21E445EA9B7CD82F9D2907628">
    <w:name w:val="70D4A480E21E445EA9B7CD82F9D2907628"/>
    <w:rsid w:val="00C51FC3"/>
    <w:pPr>
      <w:widowControl w:val="0"/>
      <w:jc w:val="both"/>
    </w:pPr>
  </w:style>
  <w:style w:type="paragraph" w:customStyle="1" w:styleId="D3E3ACDB09E04DD68D878353107245DD28">
    <w:name w:val="D3E3ACDB09E04DD68D878353107245DD28"/>
    <w:rsid w:val="00C51FC3"/>
    <w:pPr>
      <w:widowControl w:val="0"/>
      <w:jc w:val="both"/>
    </w:pPr>
  </w:style>
  <w:style w:type="paragraph" w:customStyle="1" w:styleId="5EB8D1ECFD234770A69294264C120B9E28">
    <w:name w:val="5EB8D1ECFD234770A69294264C120B9E28"/>
    <w:rsid w:val="00C51FC3"/>
    <w:pPr>
      <w:widowControl w:val="0"/>
      <w:jc w:val="both"/>
    </w:pPr>
  </w:style>
  <w:style w:type="paragraph" w:customStyle="1" w:styleId="110B707C8F3649C493877EB7FB6F0F1328">
    <w:name w:val="110B707C8F3649C493877EB7FB6F0F1328"/>
    <w:rsid w:val="00C51FC3"/>
    <w:pPr>
      <w:widowControl w:val="0"/>
      <w:jc w:val="both"/>
    </w:pPr>
  </w:style>
  <w:style w:type="paragraph" w:customStyle="1" w:styleId="66011848F71C4E82B80CD99357F3989A13">
    <w:name w:val="66011848F71C4E82B80CD99357F3989A13"/>
    <w:rsid w:val="00C51FC3"/>
    <w:pPr>
      <w:widowControl w:val="0"/>
      <w:jc w:val="both"/>
    </w:pPr>
  </w:style>
  <w:style w:type="paragraph" w:customStyle="1" w:styleId="07FB964CE1FD4603AEE62FF5B7975D3510">
    <w:name w:val="07FB964CE1FD4603AEE62FF5B7975D3510"/>
    <w:rsid w:val="00C51FC3"/>
    <w:pPr>
      <w:widowControl w:val="0"/>
      <w:jc w:val="both"/>
    </w:pPr>
  </w:style>
  <w:style w:type="paragraph" w:customStyle="1" w:styleId="938BE9A7FB3A4E0A96B64687C96AE74610">
    <w:name w:val="938BE9A7FB3A4E0A96B64687C96AE74610"/>
    <w:rsid w:val="00C51FC3"/>
    <w:pPr>
      <w:widowControl w:val="0"/>
      <w:jc w:val="both"/>
    </w:pPr>
  </w:style>
  <w:style w:type="paragraph" w:customStyle="1" w:styleId="C0F2C3D5670E49CD817C7CF3C1FF4DD410">
    <w:name w:val="C0F2C3D5670E49CD817C7CF3C1FF4DD410"/>
    <w:rsid w:val="00C51FC3"/>
    <w:pPr>
      <w:widowControl w:val="0"/>
      <w:jc w:val="both"/>
    </w:pPr>
  </w:style>
  <w:style w:type="paragraph" w:customStyle="1" w:styleId="70D4A480E21E445EA9B7CD82F9D2907629">
    <w:name w:val="70D4A480E21E445EA9B7CD82F9D2907629"/>
    <w:rsid w:val="00C51FC3"/>
    <w:pPr>
      <w:widowControl w:val="0"/>
      <w:jc w:val="both"/>
    </w:pPr>
  </w:style>
  <w:style w:type="paragraph" w:customStyle="1" w:styleId="D3E3ACDB09E04DD68D878353107245DD29">
    <w:name w:val="D3E3ACDB09E04DD68D878353107245DD29"/>
    <w:rsid w:val="00C51FC3"/>
    <w:pPr>
      <w:widowControl w:val="0"/>
      <w:jc w:val="both"/>
    </w:pPr>
  </w:style>
  <w:style w:type="paragraph" w:customStyle="1" w:styleId="5EB8D1ECFD234770A69294264C120B9E29">
    <w:name w:val="5EB8D1ECFD234770A69294264C120B9E29"/>
    <w:rsid w:val="00C51FC3"/>
    <w:pPr>
      <w:widowControl w:val="0"/>
      <w:jc w:val="both"/>
    </w:pPr>
  </w:style>
  <w:style w:type="paragraph" w:customStyle="1" w:styleId="110B707C8F3649C493877EB7FB6F0F1329">
    <w:name w:val="110B707C8F3649C493877EB7FB6F0F1329"/>
    <w:rsid w:val="00C51FC3"/>
    <w:pPr>
      <w:widowControl w:val="0"/>
      <w:jc w:val="both"/>
    </w:pPr>
  </w:style>
  <w:style w:type="paragraph" w:customStyle="1" w:styleId="66011848F71C4E82B80CD99357F3989A14">
    <w:name w:val="66011848F71C4E82B80CD99357F3989A14"/>
    <w:rsid w:val="00C51FC3"/>
    <w:pPr>
      <w:widowControl w:val="0"/>
      <w:jc w:val="both"/>
    </w:pPr>
  </w:style>
  <w:style w:type="paragraph" w:customStyle="1" w:styleId="07FB964CE1FD4603AEE62FF5B7975D3511">
    <w:name w:val="07FB964CE1FD4603AEE62FF5B7975D3511"/>
    <w:rsid w:val="00C51FC3"/>
    <w:pPr>
      <w:widowControl w:val="0"/>
      <w:jc w:val="both"/>
    </w:pPr>
  </w:style>
  <w:style w:type="paragraph" w:customStyle="1" w:styleId="938BE9A7FB3A4E0A96B64687C96AE74611">
    <w:name w:val="938BE9A7FB3A4E0A96B64687C96AE74611"/>
    <w:rsid w:val="00C51FC3"/>
    <w:pPr>
      <w:widowControl w:val="0"/>
      <w:jc w:val="both"/>
    </w:pPr>
  </w:style>
  <w:style w:type="paragraph" w:customStyle="1" w:styleId="C0F2C3D5670E49CD817C7CF3C1FF4DD411">
    <w:name w:val="C0F2C3D5670E49CD817C7CF3C1FF4DD411"/>
    <w:rsid w:val="00C51FC3"/>
    <w:pPr>
      <w:widowControl w:val="0"/>
      <w:jc w:val="both"/>
    </w:pPr>
  </w:style>
  <w:style w:type="paragraph" w:customStyle="1" w:styleId="70D4A480E21E445EA9B7CD82F9D2907630">
    <w:name w:val="70D4A480E21E445EA9B7CD82F9D2907630"/>
    <w:rsid w:val="00C51FC3"/>
    <w:pPr>
      <w:widowControl w:val="0"/>
      <w:jc w:val="both"/>
    </w:pPr>
  </w:style>
  <w:style w:type="paragraph" w:customStyle="1" w:styleId="D3E3ACDB09E04DD68D878353107245DD30">
    <w:name w:val="D3E3ACDB09E04DD68D878353107245DD30"/>
    <w:rsid w:val="00C51FC3"/>
    <w:pPr>
      <w:widowControl w:val="0"/>
      <w:jc w:val="both"/>
    </w:pPr>
  </w:style>
  <w:style w:type="paragraph" w:customStyle="1" w:styleId="5EB8D1ECFD234770A69294264C120B9E30">
    <w:name w:val="5EB8D1ECFD234770A69294264C120B9E30"/>
    <w:rsid w:val="00C51FC3"/>
    <w:pPr>
      <w:widowControl w:val="0"/>
      <w:jc w:val="both"/>
    </w:pPr>
  </w:style>
  <w:style w:type="paragraph" w:customStyle="1" w:styleId="110B707C8F3649C493877EB7FB6F0F1330">
    <w:name w:val="110B707C8F3649C493877EB7FB6F0F1330"/>
    <w:rsid w:val="00C51FC3"/>
    <w:pPr>
      <w:widowControl w:val="0"/>
      <w:jc w:val="both"/>
    </w:pPr>
  </w:style>
  <w:style w:type="paragraph" w:customStyle="1" w:styleId="66011848F71C4E82B80CD99357F3989A15">
    <w:name w:val="66011848F71C4E82B80CD99357F3989A15"/>
    <w:rsid w:val="00C51FC3"/>
    <w:pPr>
      <w:widowControl w:val="0"/>
      <w:jc w:val="both"/>
    </w:pPr>
  </w:style>
  <w:style w:type="paragraph" w:customStyle="1" w:styleId="07FB964CE1FD4603AEE62FF5B7975D3512">
    <w:name w:val="07FB964CE1FD4603AEE62FF5B7975D3512"/>
    <w:rsid w:val="00C51FC3"/>
    <w:pPr>
      <w:widowControl w:val="0"/>
      <w:jc w:val="both"/>
    </w:pPr>
  </w:style>
  <w:style w:type="paragraph" w:customStyle="1" w:styleId="938BE9A7FB3A4E0A96B64687C96AE74612">
    <w:name w:val="938BE9A7FB3A4E0A96B64687C96AE74612"/>
    <w:rsid w:val="00C51FC3"/>
    <w:pPr>
      <w:widowControl w:val="0"/>
      <w:jc w:val="both"/>
    </w:pPr>
  </w:style>
  <w:style w:type="paragraph" w:customStyle="1" w:styleId="C0F2C3D5670E49CD817C7CF3C1FF4DD412">
    <w:name w:val="C0F2C3D5670E49CD817C7CF3C1FF4DD412"/>
    <w:rsid w:val="00C51FC3"/>
    <w:pPr>
      <w:widowControl w:val="0"/>
      <w:jc w:val="both"/>
    </w:pPr>
  </w:style>
  <w:style w:type="paragraph" w:customStyle="1" w:styleId="70D4A480E21E445EA9B7CD82F9D2907631">
    <w:name w:val="70D4A480E21E445EA9B7CD82F9D2907631"/>
    <w:rsid w:val="00C51FC3"/>
    <w:pPr>
      <w:widowControl w:val="0"/>
      <w:jc w:val="both"/>
    </w:pPr>
  </w:style>
  <w:style w:type="paragraph" w:customStyle="1" w:styleId="D3E3ACDB09E04DD68D878353107245DD31">
    <w:name w:val="D3E3ACDB09E04DD68D878353107245DD31"/>
    <w:rsid w:val="00C51FC3"/>
    <w:pPr>
      <w:widowControl w:val="0"/>
      <w:jc w:val="both"/>
    </w:pPr>
  </w:style>
  <w:style w:type="paragraph" w:customStyle="1" w:styleId="5EB8D1ECFD234770A69294264C120B9E31">
    <w:name w:val="5EB8D1ECFD234770A69294264C120B9E31"/>
    <w:rsid w:val="00C51FC3"/>
    <w:pPr>
      <w:widowControl w:val="0"/>
      <w:jc w:val="both"/>
    </w:pPr>
  </w:style>
  <w:style w:type="paragraph" w:customStyle="1" w:styleId="110B707C8F3649C493877EB7FB6F0F1331">
    <w:name w:val="110B707C8F3649C493877EB7FB6F0F1331"/>
    <w:rsid w:val="00C51FC3"/>
    <w:pPr>
      <w:widowControl w:val="0"/>
      <w:jc w:val="both"/>
    </w:pPr>
  </w:style>
  <w:style w:type="paragraph" w:customStyle="1" w:styleId="66011848F71C4E82B80CD99357F3989A16">
    <w:name w:val="66011848F71C4E82B80CD99357F3989A16"/>
    <w:rsid w:val="00C51FC3"/>
    <w:pPr>
      <w:widowControl w:val="0"/>
      <w:jc w:val="both"/>
    </w:pPr>
  </w:style>
  <w:style w:type="paragraph" w:customStyle="1" w:styleId="07FB964CE1FD4603AEE62FF5B7975D3513">
    <w:name w:val="07FB964CE1FD4603AEE62FF5B7975D3513"/>
    <w:rsid w:val="00C51FC3"/>
    <w:pPr>
      <w:widowControl w:val="0"/>
      <w:jc w:val="both"/>
    </w:pPr>
  </w:style>
  <w:style w:type="paragraph" w:customStyle="1" w:styleId="938BE9A7FB3A4E0A96B64687C96AE74613">
    <w:name w:val="938BE9A7FB3A4E0A96B64687C96AE74613"/>
    <w:rsid w:val="00C51FC3"/>
    <w:pPr>
      <w:widowControl w:val="0"/>
      <w:jc w:val="both"/>
    </w:pPr>
  </w:style>
  <w:style w:type="paragraph" w:customStyle="1" w:styleId="C0F2C3D5670E49CD817C7CF3C1FF4DD413">
    <w:name w:val="C0F2C3D5670E49CD817C7CF3C1FF4DD413"/>
    <w:rsid w:val="00C51FC3"/>
    <w:pPr>
      <w:widowControl w:val="0"/>
      <w:jc w:val="both"/>
    </w:pPr>
  </w:style>
  <w:style w:type="paragraph" w:customStyle="1" w:styleId="70D4A480E21E445EA9B7CD82F9D2907632">
    <w:name w:val="70D4A480E21E445EA9B7CD82F9D2907632"/>
    <w:rsid w:val="00C51FC3"/>
    <w:pPr>
      <w:widowControl w:val="0"/>
      <w:jc w:val="both"/>
    </w:pPr>
  </w:style>
  <w:style w:type="paragraph" w:customStyle="1" w:styleId="D3E3ACDB09E04DD68D878353107245DD32">
    <w:name w:val="D3E3ACDB09E04DD68D878353107245DD32"/>
    <w:rsid w:val="00C51FC3"/>
    <w:pPr>
      <w:widowControl w:val="0"/>
      <w:jc w:val="both"/>
    </w:pPr>
  </w:style>
  <w:style w:type="paragraph" w:customStyle="1" w:styleId="5EB8D1ECFD234770A69294264C120B9E32">
    <w:name w:val="5EB8D1ECFD234770A69294264C120B9E32"/>
    <w:rsid w:val="00C51FC3"/>
    <w:pPr>
      <w:widowControl w:val="0"/>
      <w:jc w:val="both"/>
    </w:pPr>
  </w:style>
  <w:style w:type="paragraph" w:customStyle="1" w:styleId="110B707C8F3649C493877EB7FB6F0F1332">
    <w:name w:val="110B707C8F3649C493877EB7FB6F0F1332"/>
    <w:rsid w:val="00C51FC3"/>
    <w:pPr>
      <w:widowControl w:val="0"/>
      <w:jc w:val="both"/>
    </w:pPr>
  </w:style>
  <w:style w:type="paragraph" w:customStyle="1" w:styleId="66011848F71C4E82B80CD99357F3989A17">
    <w:name w:val="66011848F71C4E82B80CD99357F3989A17"/>
    <w:rsid w:val="00C51FC3"/>
    <w:pPr>
      <w:widowControl w:val="0"/>
      <w:jc w:val="both"/>
    </w:pPr>
  </w:style>
  <w:style w:type="paragraph" w:customStyle="1" w:styleId="07FB964CE1FD4603AEE62FF5B7975D3514">
    <w:name w:val="07FB964CE1FD4603AEE62FF5B7975D3514"/>
    <w:rsid w:val="00C51FC3"/>
    <w:pPr>
      <w:widowControl w:val="0"/>
      <w:jc w:val="both"/>
    </w:pPr>
  </w:style>
  <w:style w:type="paragraph" w:customStyle="1" w:styleId="938BE9A7FB3A4E0A96B64687C96AE74614">
    <w:name w:val="938BE9A7FB3A4E0A96B64687C96AE74614"/>
    <w:rsid w:val="00C51FC3"/>
    <w:pPr>
      <w:widowControl w:val="0"/>
      <w:jc w:val="both"/>
    </w:pPr>
  </w:style>
  <w:style w:type="paragraph" w:customStyle="1" w:styleId="C0F2C3D5670E49CD817C7CF3C1FF4DD414">
    <w:name w:val="C0F2C3D5670E49CD817C7CF3C1FF4DD414"/>
    <w:rsid w:val="00C51FC3"/>
    <w:pPr>
      <w:widowControl w:val="0"/>
      <w:jc w:val="both"/>
    </w:pPr>
  </w:style>
  <w:style w:type="paragraph" w:customStyle="1" w:styleId="70D4A480E21E445EA9B7CD82F9D2907633">
    <w:name w:val="70D4A480E21E445EA9B7CD82F9D2907633"/>
    <w:rsid w:val="00C51FC3"/>
    <w:pPr>
      <w:widowControl w:val="0"/>
      <w:jc w:val="both"/>
    </w:pPr>
  </w:style>
  <w:style w:type="paragraph" w:customStyle="1" w:styleId="D3E3ACDB09E04DD68D878353107245DD33">
    <w:name w:val="D3E3ACDB09E04DD68D878353107245DD33"/>
    <w:rsid w:val="00C51FC3"/>
    <w:pPr>
      <w:widowControl w:val="0"/>
      <w:jc w:val="both"/>
    </w:pPr>
  </w:style>
  <w:style w:type="paragraph" w:customStyle="1" w:styleId="5EB8D1ECFD234770A69294264C120B9E33">
    <w:name w:val="5EB8D1ECFD234770A69294264C120B9E33"/>
    <w:rsid w:val="00C51FC3"/>
    <w:pPr>
      <w:widowControl w:val="0"/>
      <w:jc w:val="both"/>
    </w:pPr>
  </w:style>
  <w:style w:type="paragraph" w:customStyle="1" w:styleId="110B707C8F3649C493877EB7FB6F0F1333">
    <w:name w:val="110B707C8F3649C493877EB7FB6F0F1333"/>
    <w:rsid w:val="00C51FC3"/>
    <w:pPr>
      <w:widowControl w:val="0"/>
      <w:jc w:val="both"/>
    </w:pPr>
  </w:style>
  <w:style w:type="paragraph" w:customStyle="1" w:styleId="66011848F71C4E82B80CD99357F3989A18">
    <w:name w:val="66011848F71C4E82B80CD99357F3989A18"/>
    <w:rsid w:val="00C51FC3"/>
    <w:pPr>
      <w:widowControl w:val="0"/>
      <w:jc w:val="both"/>
    </w:pPr>
  </w:style>
  <w:style w:type="paragraph" w:customStyle="1" w:styleId="07FB964CE1FD4603AEE62FF5B7975D3515">
    <w:name w:val="07FB964CE1FD4603AEE62FF5B7975D3515"/>
    <w:rsid w:val="00C51FC3"/>
    <w:pPr>
      <w:widowControl w:val="0"/>
      <w:jc w:val="both"/>
    </w:pPr>
  </w:style>
  <w:style w:type="paragraph" w:customStyle="1" w:styleId="938BE9A7FB3A4E0A96B64687C96AE74615">
    <w:name w:val="938BE9A7FB3A4E0A96B64687C96AE74615"/>
    <w:rsid w:val="00C51FC3"/>
    <w:pPr>
      <w:widowControl w:val="0"/>
      <w:jc w:val="both"/>
    </w:pPr>
  </w:style>
  <w:style w:type="paragraph" w:customStyle="1" w:styleId="C0F2C3D5670E49CD817C7CF3C1FF4DD415">
    <w:name w:val="C0F2C3D5670E49CD817C7CF3C1FF4DD415"/>
    <w:rsid w:val="00C51FC3"/>
    <w:pPr>
      <w:widowControl w:val="0"/>
      <w:jc w:val="both"/>
    </w:pPr>
  </w:style>
  <w:style w:type="paragraph" w:customStyle="1" w:styleId="70D4A480E21E445EA9B7CD82F9D2907634">
    <w:name w:val="70D4A480E21E445EA9B7CD82F9D2907634"/>
    <w:rsid w:val="00C51FC3"/>
    <w:pPr>
      <w:widowControl w:val="0"/>
      <w:jc w:val="both"/>
    </w:pPr>
  </w:style>
  <w:style w:type="paragraph" w:customStyle="1" w:styleId="D3E3ACDB09E04DD68D878353107245DD34">
    <w:name w:val="D3E3ACDB09E04DD68D878353107245DD34"/>
    <w:rsid w:val="00C51FC3"/>
    <w:pPr>
      <w:widowControl w:val="0"/>
      <w:jc w:val="both"/>
    </w:pPr>
  </w:style>
  <w:style w:type="paragraph" w:customStyle="1" w:styleId="5EB8D1ECFD234770A69294264C120B9E34">
    <w:name w:val="5EB8D1ECFD234770A69294264C120B9E34"/>
    <w:rsid w:val="00C51FC3"/>
    <w:pPr>
      <w:widowControl w:val="0"/>
      <w:jc w:val="both"/>
    </w:pPr>
  </w:style>
  <w:style w:type="paragraph" w:customStyle="1" w:styleId="110B707C8F3649C493877EB7FB6F0F1334">
    <w:name w:val="110B707C8F3649C493877EB7FB6F0F1334"/>
    <w:rsid w:val="00C51FC3"/>
    <w:pPr>
      <w:widowControl w:val="0"/>
      <w:jc w:val="both"/>
    </w:pPr>
  </w:style>
  <w:style w:type="paragraph" w:customStyle="1" w:styleId="66011848F71C4E82B80CD99357F3989A19">
    <w:name w:val="66011848F71C4E82B80CD99357F3989A19"/>
    <w:rsid w:val="00C51FC3"/>
    <w:pPr>
      <w:widowControl w:val="0"/>
      <w:jc w:val="both"/>
    </w:pPr>
  </w:style>
  <w:style w:type="paragraph" w:customStyle="1" w:styleId="FAEEF450F44F4A58927A50F4414BE794">
    <w:name w:val="FAEEF450F44F4A58927A50F4414BE794"/>
    <w:rsid w:val="00C51FC3"/>
    <w:pPr>
      <w:widowControl w:val="0"/>
      <w:jc w:val="both"/>
    </w:pPr>
  </w:style>
  <w:style w:type="paragraph" w:customStyle="1" w:styleId="07FB964CE1FD4603AEE62FF5B7975D3516">
    <w:name w:val="07FB964CE1FD4603AEE62FF5B7975D3516"/>
    <w:rsid w:val="00C51FC3"/>
    <w:pPr>
      <w:widowControl w:val="0"/>
      <w:jc w:val="both"/>
    </w:pPr>
  </w:style>
  <w:style w:type="paragraph" w:customStyle="1" w:styleId="938BE9A7FB3A4E0A96B64687C96AE74616">
    <w:name w:val="938BE9A7FB3A4E0A96B64687C96AE74616"/>
    <w:rsid w:val="00C51FC3"/>
    <w:pPr>
      <w:widowControl w:val="0"/>
      <w:jc w:val="both"/>
    </w:pPr>
  </w:style>
  <w:style w:type="paragraph" w:customStyle="1" w:styleId="C0F2C3D5670E49CD817C7CF3C1FF4DD416">
    <w:name w:val="C0F2C3D5670E49CD817C7CF3C1FF4DD416"/>
    <w:rsid w:val="00C51FC3"/>
    <w:pPr>
      <w:widowControl w:val="0"/>
      <w:jc w:val="both"/>
    </w:pPr>
  </w:style>
  <w:style w:type="paragraph" w:customStyle="1" w:styleId="5B43147F83244F0CBB0B9E06DE8CE283">
    <w:name w:val="5B43147F83244F0CBB0B9E06DE8CE283"/>
    <w:rsid w:val="00C51FC3"/>
    <w:pPr>
      <w:spacing w:after="160" w:line="259" w:lineRule="auto"/>
    </w:pPr>
    <w:rPr>
      <w:kern w:val="0"/>
      <w:sz w:val="22"/>
    </w:rPr>
  </w:style>
  <w:style w:type="paragraph" w:customStyle="1" w:styleId="70D4A480E21E445EA9B7CD82F9D2907635">
    <w:name w:val="70D4A480E21E445EA9B7CD82F9D2907635"/>
    <w:rsid w:val="00C51FC3"/>
    <w:pPr>
      <w:widowControl w:val="0"/>
      <w:jc w:val="both"/>
    </w:pPr>
  </w:style>
  <w:style w:type="paragraph" w:customStyle="1" w:styleId="D3E3ACDB09E04DD68D878353107245DD35">
    <w:name w:val="D3E3ACDB09E04DD68D878353107245DD35"/>
    <w:rsid w:val="00C51FC3"/>
    <w:pPr>
      <w:widowControl w:val="0"/>
      <w:jc w:val="both"/>
    </w:pPr>
  </w:style>
  <w:style w:type="paragraph" w:customStyle="1" w:styleId="5EB8D1ECFD234770A69294264C120B9E35">
    <w:name w:val="5EB8D1ECFD234770A69294264C120B9E35"/>
    <w:rsid w:val="00C51FC3"/>
    <w:pPr>
      <w:widowControl w:val="0"/>
      <w:jc w:val="both"/>
    </w:pPr>
  </w:style>
  <w:style w:type="paragraph" w:customStyle="1" w:styleId="110B707C8F3649C493877EB7FB6F0F1335">
    <w:name w:val="110B707C8F3649C493877EB7FB6F0F1335"/>
    <w:rsid w:val="00C51FC3"/>
    <w:pPr>
      <w:widowControl w:val="0"/>
      <w:jc w:val="both"/>
    </w:pPr>
  </w:style>
  <w:style w:type="paragraph" w:customStyle="1" w:styleId="66011848F71C4E82B80CD99357F3989A20">
    <w:name w:val="66011848F71C4E82B80CD99357F3989A20"/>
    <w:rsid w:val="00C51FC3"/>
    <w:pPr>
      <w:widowControl w:val="0"/>
      <w:jc w:val="both"/>
    </w:pPr>
  </w:style>
  <w:style w:type="paragraph" w:customStyle="1" w:styleId="5B43147F83244F0CBB0B9E06DE8CE2831">
    <w:name w:val="5B43147F83244F0CBB0B9E06DE8CE2831"/>
    <w:rsid w:val="00C51FC3"/>
    <w:pPr>
      <w:widowControl w:val="0"/>
      <w:jc w:val="both"/>
    </w:pPr>
  </w:style>
  <w:style w:type="paragraph" w:customStyle="1" w:styleId="07FB964CE1FD4603AEE62FF5B7975D3517">
    <w:name w:val="07FB964CE1FD4603AEE62FF5B7975D3517"/>
    <w:rsid w:val="00C51FC3"/>
    <w:pPr>
      <w:widowControl w:val="0"/>
      <w:jc w:val="both"/>
    </w:pPr>
  </w:style>
  <w:style w:type="paragraph" w:customStyle="1" w:styleId="938BE9A7FB3A4E0A96B64687C96AE74617">
    <w:name w:val="938BE9A7FB3A4E0A96B64687C96AE74617"/>
    <w:rsid w:val="00C51FC3"/>
    <w:pPr>
      <w:widowControl w:val="0"/>
      <w:jc w:val="both"/>
    </w:pPr>
  </w:style>
  <w:style w:type="paragraph" w:customStyle="1" w:styleId="C0F2C3D5670E49CD817C7CF3C1FF4DD417">
    <w:name w:val="C0F2C3D5670E49CD817C7CF3C1FF4DD417"/>
    <w:rsid w:val="00C51FC3"/>
    <w:pPr>
      <w:widowControl w:val="0"/>
      <w:jc w:val="both"/>
    </w:pPr>
  </w:style>
  <w:style w:type="paragraph" w:customStyle="1" w:styleId="70D4A480E21E445EA9B7CD82F9D2907636">
    <w:name w:val="70D4A480E21E445EA9B7CD82F9D2907636"/>
    <w:rsid w:val="00C51FC3"/>
    <w:pPr>
      <w:widowControl w:val="0"/>
      <w:jc w:val="both"/>
    </w:pPr>
  </w:style>
  <w:style w:type="paragraph" w:customStyle="1" w:styleId="D3E3ACDB09E04DD68D878353107245DD36">
    <w:name w:val="D3E3ACDB09E04DD68D878353107245DD36"/>
    <w:rsid w:val="00C51FC3"/>
    <w:pPr>
      <w:widowControl w:val="0"/>
      <w:jc w:val="both"/>
    </w:pPr>
  </w:style>
  <w:style w:type="paragraph" w:customStyle="1" w:styleId="5EB8D1ECFD234770A69294264C120B9E36">
    <w:name w:val="5EB8D1ECFD234770A69294264C120B9E36"/>
    <w:rsid w:val="00C51FC3"/>
    <w:pPr>
      <w:widowControl w:val="0"/>
      <w:jc w:val="both"/>
    </w:pPr>
  </w:style>
  <w:style w:type="paragraph" w:customStyle="1" w:styleId="110B707C8F3649C493877EB7FB6F0F1336">
    <w:name w:val="110B707C8F3649C493877EB7FB6F0F1336"/>
    <w:rsid w:val="00C51FC3"/>
    <w:pPr>
      <w:widowControl w:val="0"/>
      <w:jc w:val="both"/>
    </w:pPr>
  </w:style>
  <w:style w:type="paragraph" w:customStyle="1" w:styleId="66011848F71C4E82B80CD99357F3989A21">
    <w:name w:val="66011848F71C4E82B80CD99357F3989A21"/>
    <w:rsid w:val="00C51FC3"/>
    <w:pPr>
      <w:widowControl w:val="0"/>
      <w:jc w:val="both"/>
    </w:pPr>
  </w:style>
  <w:style w:type="paragraph" w:customStyle="1" w:styleId="5B43147F83244F0CBB0B9E06DE8CE2832">
    <w:name w:val="5B43147F83244F0CBB0B9E06DE8CE2832"/>
    <w:rsid w:val="00C51FC3"/>
    <w:pPr>
      <w:widowControl w:val="0"/>
      <w:jc w:val="both"/>
    </w:pPr>
  </w:style>
  <w:style w:type="paragraph" w:customStyle="1" w:styleId="07FB964CE1FD4603AEE62FF5B7975D3518">
    <w:name w:val="07FB964CE1FD4603AEE62FF5B7975D3518"/>
    <w:rsid w:val="00C51FC3"/>
    <w:pPr>
      <w:widowControl w:val="0"/>
      <w:jc w:val="both"/>
    </w:pPr>
  </w:style>
  <w:style w:type="paragraph" w:customStyle="1" w:styleId="938BE9A7FB3A4E0A96B64687C96AE74618">
    <w:name w:val="938BE9A7FB3A4E0A96B64687C96AE74618"/>
    <w:rsid w:val="00C51FC3"/>
    <w:pPr>
      <w:widowControl w:val="0"/>
      <w:jc w:val="both"/>
    </w:pPr>
  </w:style>
  <w:style w:type="paragraph" w:customStyle="1" w:styleId="C0F2C3D5670E49CD817C7CF3C1FF4DD418">
    <w:name w:val="C0F2C3D5670E49CD817C7CF3C1FF4DD418"/>
    <w:rsid w:val="00C51FC3"/>
    <w:pPr>
      <w:widowControl w:val="0"/>
      <w:jc w:val="both"/>
    </w:pPr>
  </w:style>
  <w:style w:type="paragraph" w:customStyle="1" w:styleId="70D4A480E21E445EA9B7CD82F9D2907637">
    <w:name w:val="70D4A480E21E445EA9B7CD82F9D2907637"/>
    <w:rsid w:val="00C51FC3"/>
    <w:pPr>
      <w:widowControl w:val="0"/>
      <w:jc w:val="both"/>
    </w:pPr>
  </w:style>
  <w:style w:type="paragraph" w:customStyle="1" w:styleId="D3E3ACDB09E04DD68D878353107245DD37">
    <w:name w:val="D3E3ACDB09E04DD68D878353107245DD37"/>
    <w:rsid w:val="00C51FC3"/>
    <w:pPr>
      <w:widowControl w:val="0"/>
      <w:jc w:val="both"/>
    </w:pPr>
  </w:style>
  <w:style w:type="paragraph" w:customStyle="1" w:styleId="5EB8D1ECFD234770A69294264C120B9E37">
    <w:name w:val="5EB8D1ECFD234770A69294264C120B9E37"/>
    <w:rsid w:val="00C51FC3"/>
    <w:pPr>
      <w:widowControl w:val="0"/>
      <w:jc w:val="both"/>
    </w:pPr>
  </w:style>
  <w:style w:type="paragraph" w:customStyle="1" w:styleId="110B707C8F3649C493877EB7FB6F0F1337">
    <w:name w:val="110B707C8F3649C493877EB7FB6F0F1337"/>
    <w:rsid w:val="00C51FC3"/>
    <w:pPr>
      <w:widowControl w:val="0"/>
      <w:jc w:val="both"/>
    </w:pPr>
  </w:style>
  <w:style w:type="paragraph" w:customStyle="1" w:styleId="66011848F71C4E82B80CD99357F3989A22">
    <w:name w:val="66011848F71C4E82B80CD99357F3989A22"/>
    <w:rsid w:val="00C51FC3"/>
    <w:pPr>
      <w:widowControl w:val="0"/>
      <w:jc w:val="both"/>
    </w:pPr>
  </w:style>
  <w:style w:type="paragraph" w:customStyle="1" w:styleId="5B43147F83244F0CBB0B9E06DE8CE2833">
    <w:name w:val="5B43147F83244F0CBB0B9E06DE8CE2833"/>
    <w:rsid w:val="00C51FC3"/>
    <w:pPr>
      <w:widowControl w:val="0"/>
      <w:jc w:val="both"/>
    </w:pPr>
  </w:style>
  <w:style w:type="paragraph" w:customStyle="1" w:styleId="07FB964CE1FD4603AEE62FF5B7975D3519">
    <w:name w:val="07FB964CE1FD4603AEE62FF5B7975D3519"/>
    <w:rsid w:val="00C51FC3"/>
    <w:pPr>
      <w:widowControl w:val="0"/>
      <w:jc w:val="both"/>
    </w:pPr>
  </w:style>
  <w:style w:type="paragraph" w:customStyle="1" w:styleId="938BE9A7FB3A4E0A96B64687C96AE74619">
    <w:name w:val="938BE9A7FB3A4E0A96B64687C96AE74619"/>
    <w:rsid w:val="00C51FC3"/>
    <w:pPr>
      <w:widowControl w:val="0"/>
      <w:jc w:val="both"/>
    </w:pPr>
  </w:style>
  <w:style w:type="paragraph" w:customStyle="1" w:styleId="C0F2C3D5670E49CD817C7CF3C1FF4DD419">
    <w:name w:val="C0F2C3D5670E49CD817C7CF3C1FF4DD419"/>
    <w:rsid w:val="00C51FC3"/>
    <w:pPr>
      <w:widowControl w:val="0"/>
      <w:jc w:val="both"/>
    </w:pPr>
  </w:style>
  <w:style w:type="paragraph" w:customStyle="1" w:styleId="70D4A480E21E445EA9B7CD82F9D2907638">
    <w:name w:val="70D4A480E21E445EA9B7CD82F9D2907638"/>
    <w:rsid w:val="00C51FC3"/>
    <w:pPr>
      <w:widowControl w:val="0"/>
      <w:jc w:val="both"/>
    </w:pPr>
  </w:style>
  <w:style w:type="paragraph" w:customStyle="1" w:styleId="D3E3ACDB09E04DD68D878353107245DD38">
    <w:name w:val="D3E3ACDB09E04DD68D878353107245DD38"/>
    <w:rsid w:val="00C51FC3"/>
    <w:pPr>
      <w:widowControl w:val="0"/>
      <w:jc w:val="both"/>
    </w:pPr>
  </w:style>
  <w:style w:type="paragraph" w:customStyle="1" w:styleId="5EB8D1ECFD234770A69294264C120B9E38">
    <w:name w:val="5EB8D1ECFD234770A69294264C120B9E38"/>
    <w:rsid w:val="00C51FC3"/>
    <w:pPr>
      <w:widowControl w:val="0"/>
      <w:jc w:val="both"/>
    </w:pPr>
  </w:style>
  <w:style w:type="paragraph" w:customStyle="1" w:styleId="110B707C8F3649C493877EB7FB6F0F1338">
    <w:name w:val="110B707C8F3649C493877EB7FB6F0F1338"/>
    <w:rsid w:val="00C51FC3"/>
    <w:pPr>
      <w:widowControl w:val="0"/>
      <w:jc w:val="both"/>
    </w:pPr>
  </w:style>
  <w:style w:type="paragraph" w:customStyle="1" w:styleId="66011848F71C4E82B80CD99357F3989A23">
    <w:name w:val="66011848F71C4E82B80CD99357F3989A23"/>
    <w:rsid w:val="00C51FC3"/>
    <w:pPr>
      <w:widowControl w:val="0"/>
      <w:jc w:val="both"/>
    </w:pPr>
  </w:style>
  <w:style w:type="paragraph" w:customStyle="1" w:styleId="5B43147F83244F0CBB0B9E06DE8CE2834">
    <w:name w:val="5B43147F83244F0CBB0B9E06DE8CE2834"/>
    <w:rsid w:val="00C51FC3"/>
    <w:pPr>
      <w:widowControl w:val="0"/>
      <w:jc w:val="both"/>
    </w:pPr>
  </w:style>
  <w:style w:type="paragraph" w:customStyle="1" w:styleId="07FB964CE1FD4603AEE62FF5B7975D3520">
    <w:name w:val="07FB964CE1FD4603AEE62FF5B7975D3520"/>
    <w:rsid w:val="00C51FC3"/>
    <w:pPr>
      <w:widowControl w:val="0"/>
      <w:jc w:val="both"/>
    </w:pPr>
  </w:style>
  <w:style w:type="paragraph" w:customStyle="1" w:styleId="938BE9A7FB3A4E0A96B64687C96AE74620">
    <w:name w:val="938BE9A7FB3A4E0A96B64687C96AE74620"/>
    <w:rsid w:val="00C51FC3"/>
    <w:pPr>
      <w:widowControl w:val="0"/>
      <w:jc w:val="both"/>
    </w:pPr>
  </w:style>
  <w:style w:type="paragraph" w:customStyle="1" w:styleId="C0F2C3D5670E49CD817C7CF3C1FF4DD420">
    <w:name w:val="C0F2C3D5670E49CD817C7CF3C1FF4DD420"/>
    <w:rsid w:val="00C51FC3"/>
    <w:pPr>
      <w:widowControl w:val="0"/>
      <w:jc w:val="both"/>
    </w:pPr>
  </w:style>
  <w:style w:type="paragraph" w:customStyle="1" w:styleId="70D4A480E21E445EA9B7CD82F9D2907639">
    <w:name w:val="70D4A480E21E445EA9B7CD82F9D2907639"/>
    <w:rsid w:val="00C51FC3"/>
    <w:pPr>
      <w:widowControl w:val="0"/>
      <w:jc w:val="both"/>
    </w:pPr>
  </w:style>
  <w:style w:type="paragraph" w:customStyle="1" w:styleId="D3E3ACDB09E04DD68D878353107245DD39">
    <w:name w:val="D3E3ACDB09E04DD68D878353107245DD39"/>
    <w:rsid w:val="00C51FC3"/>
    <w:pPr>
      <w:widowControl w:val="0"/>
      <w:jc w:val="both"/>
    </w:pPr>
  </w:style>
  <w:style w:type="paragraph" w:customStyle="1" w:styleId="5EB8D1ECFD234770A69294264C120B9E39">
    <w:name w:val="5EB8D1ECFD234770A69294264C120B9E39"/>
    <w:rsid w:val="00C51FC3"/>
    <w:pPr>
      <w:widowControl w:val="0"/>
      <w:jc w:val="both"/>
    </w:pPr>
  </w:style>
  <w:style w:type="paragraph" w:customStyle="1" w:styleId="110B707C8F3649C493877EB7FB6F0F1339">
    <w:name w:val="110B707C8F3649C493877EB7FB6F0F1339"/>
    <w:rsid w:val="00C51FC3"/>
    <w:pPr>
      <w:widowControl w:val="0"/>
      <w:jc w:val="both"/>
    </w:pPr>
  </w:style>
  <w:style w:type="paragraph" w:customStyle="1" w:styleId="66011848F71C4E82B80CD99357F3989A24">
    <w:name w:val="66011848F71C4E82B80CD99357F3989A24"/>
    <w:rsid w:val="00C51FC3"/>
    <w:pPr>
      <w:widowControl w:val="0"/>
      <w:jc w:val="both"/>
    </w:pPr>
  </w:style>
  <w:style w:type="paragraph" w:customStyle="1" w:styleId="5B43147F83244F0CBB0B9E06DE8CE2835">
    <w:name w:val="5B43147F83244F0CBB0B9E06DE8CE2835"/>
    <w:rsid w:val="00C51FC3"/>
    <w:pPr>
      <w:widowControl w:val="0"/>
      <w:jc w:val="both"/>
    </w:pPr>
  </w:style>
  <w:style w:type="paragraph" w:customStyle="1" w:styleId="07FB964CE1FD4603AEE62FF5B7975D3521">
    <w:name w:val="07FB964CE1FD4603AEE62FF5B7975D3521"/>
    <w:rsid w:val="00C51FC3"/>
    <w:pPr>
      <w:widowControl w:val="0"/>
      <w:jc w:val="both"/>
    </w:pPr>
  </w:style>
  <w:style w:type="paragraph" w:customStyle="1" w:styleId="938BE9A7FB3A4E0A96B64687C96AE74621">
    <w:name w:val="938BE9A7FB3A4E0A96B64687C96AE74621"/>
    <w:rsid w:val="00C51FC3"/>
    <w:pPr>
      <w:widowControl w:val="0"/>
      <w:jc w:val="both"/>
    </w:pPr>
  </w:style>
  <w:style w:type="paragraph" w:customStyle="1" w:styleId="C0F2C3D5670E49CD817C7CF3C1FF4DD421">
    <w:name w:val="C0F2C3D5670E49CD817C7CF3C1FF4DD421"/>
    <w:rsid w:val="00C51FC3"/>
    <w:pPr>
      <w:widowControl w:val="0"/>
      <w:jc w:val="both"/>
    </w:pPr>
  </w:style>
  <w:style w:type="paragraph" w:customStyle="1" w:styleId="70D4A480E21E445EA9B7CD82F9D2907640">
    <w:name w:val="70D4A480E21E445EA9B7CD82F9D2907640"/>
    <w:rsid w:val="00C51FC3"/>
    <w:pPr>
      <w:widowControl w:val="0"/>
      <w:jc w:val="both"/>
    </w:pPr>
  </w:style>
  <w:style w:type="paragraph" w:customStyle="1" w:styleId="D3E3ACDB09E04DD68D878353107245DD40">
    <w:name w:val="D3E3ACDB09E04DD68D878353107245DD40"/>
    <w:rsid w:val="00C51FC3"/>
    <w:pPr>
      <w:widowControl w:val="0"/>
      <w:jc w:val="both"/>
    </w:pPr>
  </w:style>
  <w:style w:type="paragraph" w:customStyle="1" w:styleId="5EB8D1ECFD234770A69294264C120B9E40">
    <w:name w:val="5EB8D1ECFD234770A69294264C120B9E40"/>
    <w:rsid w:val="00C51FC3"/>
    <w:pPr>
      <w:widowControl w:val="0"/>
      <w:jc w:val="both"/>
    </w:pPr>
  </w:style>
  <w:style w:type="paragraph" w:customStyle="1" w:styleId="110B707C8F3649C493877EB7FB6F0F1340">
    <w:name w:val="110B707C8F3649C493877EB7FB6F0F1340"/>
    <w:rsid w:val="00C51FC3"/>
    <w:pPr>
      <w:widowControl w:val="0"/>
      <w:jc w:val="both"/>
    </w:pPr>
  </w:style>
  <w:style w:type="paragraph" w:customStyle="1" w:styleId="66011848F71C4E82B80CD99357F3989A25">
    <w:name w:val="66011848F71C4E82B80CD99357F3989A25"/>
    <w:rsid w:val="00C51FC3"/>
    <w:pPr>
      <w:widowControl w:val="0"/>
      <w:jc w:val="both"/>
    </w:pPr>
  </w:style>
  <w:style w:type="paragraph" w:customStyle="1" w:styleId="5B43147F83244F0CBB0B9E06DE8CE2836">
    <w:name w:val="5B43147F83244F0CBB0B9E06DE8CE2836"/>
    <w:rsid w:val="00C51FC3"/>
    <w:pPr>
      <w:widowControl w:val="0"/>
      <w:jc w:val="both"/>
    </w:pPr>
  </w:style>
  <w:style w:type="paragraph" w:customStyle="1" w:styleId="07FB964CE1FD4603AEE62FF5B7975D3522">
    <w:name w:val="07FB964CE1FD4603AEE62FF5B7975D3522"/>
    <w:rsid w:val="00C51FC3"/>
    <w:pPr>
      <w:widowControl w:val="0"/>
      <w:jc w:val="both"/>
    </w:pPr>
  </w:style>
  <w:style w:type="paragraph" w:customStyle="1" w:styleId="938BE9A7FB3A4E0A96B64687C96AE74622">
    <w:name w:val="938BE9A7FB3A4E0A96B64687C96AE74622"/>
    <w:rsid w:val="00C51FC3"/>
    <w:pPr>
      <w:widowControl w:val="0"/>
      <w:jc w:val="both"/>
    </w:pPr>
  </w:style>
  <w:style w:type="paragraph" w:customStyle="1" w:styleId="C0F2C3D5670E49CD817C7CF3C1FF4DD422">
    <w:name w:val="C0F2C3D5670E49CD817C7CF3C1FF4DD422"/>
    <w:rsid w:val="00C51FC3"/>
    <w:pPr>
      <w:widowControl w:val="0"/>
      <w:jc w:val="both"/>
    </w:pPr>
  </w:style>
  <w:style w:type="paragraph" w:customStyle="1" w:styleId="70D4A480E21E445EA9B7CD82F9D2907641">
    <w:name w:val="70D4A480E21E445EA9B7CD82F9D2907641"/>
    <w:rsid w:val="00725DB4"/>
    <w:pPr>
      <w:widowControl w:val="0"/>
      <w:jc w:val="both"/>
    </w:pPr>
  </w:style>
  <w:style w:type="paragraph" w:customStyle="1" w:styleId="D3E3ACDB09E04DD68D878353107245DD41">
    <w:name w:val="D3E3ACDB09E04DD68D878353107245DD41"/>
    <w:rsid w:val="00725DB4"/>
    <w:pPr>
      <w:widowControl w:val="0"/>
      <w:jc w:val="both"/>
    </w:pPr>
  </w:style>
  <w:style w:type="paragraph" w:customStyle="1" w:styleId="5EB8D1ECFD234770A69294264C120B9E41">
    <w:name w:val="5EB8D1ECFD234770A69294264C120B9E41"/>
    <w:rsid w:val="00725DB4"/>
    <w:pPr>
      <w:widowControl w:val="0"/>
      <w:jc w:val="both"/>
    </w:pPr>
  </w:style>
  <w:style w:type="paragraph" w:customStyle="1" w:styleId="110B707C8F3649C493877EB7FB6F0F1341">
    <w:name w:val="110B707C8F3649C493877EB7FB6F0F1341"/>
    <w:rsid w:val="00725DB4"/>
    <w:pPr>
      <w:widowControl w:val="0"/>
      <w:jc w:val="both"/>
    </w:pPr>
  </w:style>
  <w:style w:type="paragraph" w:customStyle="1" w:styleId="66011848F71C4E82B80CD99357F3989A26">
    <w:name w:val="66011848F71C4E82B80CD99357F3989A26"/>
    <w:rsid w:val="00725DB4"/>
    <w:pPr>
      <w:widowControl w:val="0"/>
      <w:jc w:val="both"/>
    </w:pPr>
  </w:style>
  <w:style w:type="paragraph" w:customStyle="1" w:styleId="07FB964CE1FD4603AEE62FF5B7975D3523">
    <w:name w:val="07FB964CE1FD4603AEE62FF5B7975D3523"/>
    <w:rsid w:val="00725DB4"/>
    <w:pPr>
      <w:widowControl w:val="0"/>
      <w:jc w:val="both"/>
    </w:pPr>
  </w:style>
  <w:style w:type="paragraph" w:customStyle="1" w:styleId="938BE9A7FB3A4E0A96B64687C96AE74623">
    <w:name w:val="938BE9A7FB3A4E0A96B64687C96AE74623"/>
    <w:rsid w:val="00725DB4"/>
    <w:pPr>
      <w:widowControl w:val="0"/>
      <w:jc w:val="both"/>
    </w:pPr>
  </w:style>
  <w:style w:type="paragraph" w:customStyle="1" w:styleId="C0F2C3D5670E49CD817C7CF3C1FF4DD423">
    <w:name w:val="C0F2C3D5670E49CD817C7CF3C1FF4DD423"/>
    <w:rsid w:val="00725DB4"/>
    <w:pPr>
      <w:widowControl w:val="0"/>
      <w:jc w:val="both"/>
    </w:pPr>
  </w:style>
  <w:style w:type="paragraph" w:customStyle="1" w:styleId="70D4A480E21E445EA9B7CD82F9D2907642">
    <w:name w:val="70D4A480E21E445EA9B7CD82F9D2907642"/>
    <w:rsid w:val="00725DB4"/>
    <w:pPr>
      <w:widowControl w:val="0"/>
      <w:jc w:val="both"/>
    </w:pPr>
  </w:style>
  <w:style w:type="paragraph" w:customStyle="1" w:styleId="D3E3ACDB09E04DD68D878353107245DD42">
    <w:name w:val="D3E3ACDB09E04DD68D878353107245DD42"/>
    <w:rsid w:val="00725DB4"/>
    <w:pPr>
      <w:widowControl w:val="0"/>
      <w:jc w:val="both"/>
    </w:pPr>
  </w:style>
  <w:style w:type="paragraph" w:customStyle="1" w:styleId="5EB8D1ECFD234770A69294264C120B9E42">
    <w:name w:val="5EB8D1ECFD234770A69294264C120B9E42"/>
    <w:rsid w:val="00725DB4"/>
    <w:pPr>
      <w:widowControl w:val="0"/>
      <w:jc w:val="both"/>
    </w:pPr>
  </w:style>
  <w:style w:type="paragraph" w:customStyle="1" w:styleId="110B707C8F3649C493877EB7FB6F0F1342">
    <w:name w:val="110B707C8F3649C493877EB7FB6F0F1342"/>
    <w:rsid w:val="00725DB4"/>
    <w:pPr>
      <w:widowControl w:val="0"/>
      <w:jc w:val="both"/>
    </w:pPr>
  </w:style>
  <w:style w:type="paragraph" w:customStyle="1" w:styleId="66011848F71C4E82B80CD99357F3989A27">
    <w:name w:val="66011848F71C4E82B80CD99357F3989A27"/>
    <w:rsid w:val="00725DB4"/>
    <w:pPr>
      <w:widowControl w:val="0"/>
      <w:jc w:val="both"/>
    </w:pPr>
  </w:style>
  <w:style w:type="paragraph" w:customStyle="1" w:styleId="5B43147F83244F0CBB0B9E06DE8CE2837">
    <w:name w:val="5B43147F83244F0CBB0B9E06DE8CE2837"/>
    <w:rsid w:val="00725DB4"/>
    <w:pPr>
      <w:widowControl w:val="0"/>
      <w:jc w:val="both"/>
    </w:pPr>
  </w:style>
  <w:style w:type="paragraph" w:customStyle="1" w:styleId="07FB964CE1FD4603AEE62FF5B7975D3524">
    <w:name w:val="07FB964CE1FD4603AEE62FF5B7975D3524"/>
    <w:rsid w:val="00725DB4"/>
    <w:pPr>
      <w:widowControl w:val="0"/>
      <w:jc w:val="both"/>
    </w:pPr>
  </w:style>
  <w:style w:type="paragraph" w:customStyle="1" w:styleId="938BE9A7FB3A4E0A96B64687C96AE74624">
    <w:name w:val="938BE9A7FB3A4E0A96B64687C96AE74624"/>
    <w:rsid w:val="00725DB4"/>
    <w:pPr>
      <w:widowControl w:val="0"/>
      <w:jc w:val="both"/>
    </w:pPr>
  </w:style>
  <w:style w:type="paragraph" w:customStyle="1" w:styleId="C0F2C3D5670E49CD817C7CF3C1FF4DD424">
    <w:name w:val="C0F2C3D5670E49CD817C7CF3C1FF4DD424"/>
    <w:rsid w:val="00725DB4"/>
    <w:pPr>
      <w:widowControl w:val="0"/>
      <w:jc w:val="both"/>
    </w:pPr>
  </w:style>
  <w:style w:type="paragraph" w:customStyle="1" w:styleId="70D4A480E21E445EA9B7CD82F9D2907643">
    <w:name w:val="70D4A480E21E445EA9B7CD82F9D2907643"/>
    <w:rsid w:val="00725DB4"/>
    <w:pPr>
      <w:widowControl w:val="0"/>
      <w:jc w:val="both"/>
    </w:pPr>
  </w:style>
  <w:style w:type="paragraph" w:customStyle="1" w:styleId="D3E3ACDB09E04DD68D878353107245DD43">
    <w:name w:val="D3E3ACDB09E04DD68D878353107245DD43"/>
    <w:rsid w:val="00725DB4"/>
    <w:pPr>
      <w:widowControl w:val="0"/>
      <w:jc w:val="both"/>
    </w:pPr>
  </w:style>
  <w:style w:type="paragraph" w:customStyle="1" w:styleId="5EB8D1ECFD234770A69294264C120B9E43">
    <w:name w:val="5EB8D1ECFD234770A69294264C120B9E43"/>
    <w:rsid w:val="00725DB4"/>
    <w:pPr>
      <w:widowControl w:val="0"/>
      <w:jc w:val="both"/>
    </w:pPr>
  </w:style>
  <w:style w:type="paragraph" w:customStyle="1" w:styleId="110B707C8F3649C493877EB7FB6F0F1343">
    <w:name w:val="110B707C8F3649C493877EB7FB6F0F1343"/>
    <w:rsid w:val="00725DB4"/>
    <w:pPr>
      <w:widowControl w:val="0"/>
      <w:jc w:val="both"/>
    </w:pPr>
  </w:style>
  <w:style w:type="paragraph" w:customStyle="1" w:styleId="66011848F71C4E82B80CD99357F3989A28">
    <w:name w:val="66011848F71C4E82B80CD99357F3989A28"/>
    <w:rsid w:val="00725DB4"/>
    <w:pPr>
      <w:widowControl w:val="0"/>
      <w:jc w:val="both"/>
    </w:pPr>
  </w:style>
  <w:style w:type="paragraph" w:customStyle="1" w:styleId="5B43147F83244F0CBB0B9E06DE8CE2838">
    <w:name w:val="5B43147F83244F0CBB0B9E06DE8CE2838"/>
    <w:rsid w:val="00725DB4"/>
    <w:pPr>
      <w:widowControl w:val="0"/>
      <w:jc w:val="both"/>
    </w:pPr>
  </w:style>
  <w:style w:type="paragraph" w:customStyle="1" w:styleId="07FB964CE1FD4603AEE62FF5B7975D3525">
    <w:name w:val="07FB964CE1FD4603AEE62FF5B7975D3525"/>
    <w:rsid w:val="00725DB4"/>
    <w:pPr>
      <w:widowControl w:val="0"/>
      <w:jc w:val="both"/>
    </w:pPr>
  </w:style>
  <w:style w:type="paragraph" w:customStyle="1" w:styleId="938BE9A7FB3A4E0A96B64687C96AE74625">
    <w:name w:val="938BE9A7FB3A4E0A96B64687C96AE74625"/>
    <w:rsid w:val="00725DB4"/>
    <w:pPr>
      <w:widowControl w:val="0"/>
      <w:jc w:val="both"/>
    </w:pPr>
  </w:style>
  <w:style w:type="paragraph" w:customStyle="1" w:styleId="C0F2C3D5670E49CD817C7CF3C1FF4DD425">
    <w:name w:val="C0F2C3D5670E49CD817C7CF3C1FF4DD425"/>
    <w:rsid w:val="00725DB4"/>
    <w:pPr>
      <w:widowControl w:val="0"/>
      <w:jc w:val="both"/>
    </w:pPr>
  </w:style>
  <w:style w:type="paragraph" w:customStyle="1" w:styleId="70D4A480E21E445EA9B7CD82F9D2907644">
    <w:name w:val="70D4A480E21E445EA9B7CD82F9D2907644"/>
    <w:rsid w:val="00725DB4"/>
    <w:pPr>
      <w:widowControl w:val="0"/>
      <w:jc w:val="both"/>
    </w:pPr>
  </w:style>
  <w:style w:type="paragraph" w:customStyle="1" w:styleId="D3E3ACDB09E04DD68D878353107245DD44">
    <w:name w:val="D3E3ACDB09E04DD68D878353107245DD44"/>
    <w:rsid w:val="00725DB4"/>
    <w:pPr>
      <w:widowControl w:val="0"/>
      <w:jc w:val="both"/>
    </w:pPr>
  </w:style>
  <w:style w:type="paragraph" w:customStyle="1" w:styleId="5EB8D1ECFD234770A69294264C120B9E44">
    <w:name w:val="5EB8D1ECFD234770A69294264C120B9E44"/>
    <w:rsid w:val="00725DB4"/>
    <w:pPr>
      <w:widowControl w:val="0"/>
      <w:jc w:val="both"/>
    </w:pPr>
  </w:style>
  <w:style w:type="paragraph" w:customStyle="1" w:styleId="110B707C8F3649C493877EB7FB6F0F1344">
    <w:name w:val="110B707C8F3649C493877EB7FB6F0F1344"/>
    <w:rsid w:val="00725DB4"/>
    <w:pPr>
      <w:widowControl w:val="0"/>
      <w:jc w:val="both"/>
    </w:pPr>
  </w:style>
  <w:style w:type="paragraph" w:customStyle="1" w:styleId="66011848F71C4E82B80CD99357F3989A29">
    <w:name w:val="66011848F71C4E82B80CD99357F3989A29"/>
    <w:rsid w:val="00725DB4"/>
    <w:pPr>
      <w:widowControl w:val="0"/>
      <w:jc w:val="both"/>
    </w:pPr>
  </w:style>
  <w:style w:type="paragraph" w:customStyle="1" w:styleId="5B43147F83244F0CBB0B9E06DE8CE2839">
    <w:name w:val="5B43147F83244F0CBB0B9E06DE8CE2839"/>
    <w:rsid w:val="00725DB4"/>
    <w:pPr>
      <w:widowControl w:val="0"/>
      <w:jc w:val="both"/>
    </w:pPr>
  </w:style>
  <w:style w:type="paragraph" w:customStyle="1" w:styleId="07FB964CE1FD4603AEE62FF5B7975D3526">
    <w:name w:val="07FB964CE1FD4603AEE62FF5B7975D3526"/>
    <w:rsid w:val="00725DB4"/>
    <w:pPr>
      <w:widowControl w:val="0"/>
      <w:jc w:val="both"/>
    </w:pPr>
  </w:style>
  <w:style w:type="paragraph" w:customStyle="1" w:styleId="938BE9A7FB3A4E0A96B64687C96AE74626">
    <w:name w:val="938BE9A7FB3A4E0A96B64687C96AE74626"/>
    <w:rsid w:val="00725DB4"/>
    <w:pPr>
      <w:widowControl w:val="0"/>
      <w:jc w:val="both"/>
    </w:pPr>
  </w:style>
  <w:style w:type="paragraph" w:customStyle="1" w:styleId="C0F2C3D5670E49CD817C7CF3C1FF4DD426">
    <w:name w:val="C0F2C3D5670E49CD817C7CF3C1FF4DD426"/>
    <w:rsid w:val="00725DB4"/>
    <w:pPr>
      <w:widowControl w:val="0"/>
      <w:jc w:val="both"/>
    </w:pPr>
  </w:style>
  <w:style w:type="paragraph" w:customStyle="1" w:styleId="70D4A480E21E445EA9B7CD82F9D2907645">
    <w:name w:val="70D4A480E21E445EA9B7CD82F9D2907645"/>
    <w:rsid w:val="00725DB4"/>
    <w:pPr>
      <w:widowControl w:val="0"/>
      <w:jc w:val="both"/>
    </w:pPr>
  </w:style>
  <w:style w:type="paragraph" w:customStyle="1" w:styleId="D3E3ACDB09E04DD68D878353107245DD45">
    <w:name w:val="D3E3ACDB09E04DD68D878353107245DD45"/>
    <w:rsid w:val="00725DB4"/>
    <w:pPr>
      <w:widowControl w:val="0"/>
      <w:jc w:val="both"/>
    </w:pPr>
  </w:style>
  <w:style w:type="paragraph" w:customStyle="1" w:styleId="5EB8D1ECFD234770A69294264C120B9E45">
    <w:name w:val="5EB8D1ECFD234770A69294264C120B9E45"/>
    <w:rsid w:val="00725DB4"/>
    <w:pPr>
      <w:widowControl w:val="0"/>
      <w:jc w:val="both"/>
    </w:pPr>
  </w:style>
  <w:style w:type="paragraph" w:customStyle="1" w:styleId="110B707C8F3649C493877EB7FB6F0F1345">
    <w:name w:val="110B707C8F3649C493877EB7FB6F0F1345"/>
    <w:rsid w:val="00725DB4"/>
    <w:pPr>
      <w:widowControl w:val="0"/>
      <w:jc w:val="both"/>
    </w:pPr>
  </w:style>
  <w:style w:type="paragraph" w:customStyle="1" w:styleId="66011848F71C4E82B80CD99357F3989A30">
    <w:name w:val="66011848F71C4E82B80CD99357F3989A30"/>
    <w:rsid w:val="00725DB4"/>
    <w:pPr>
      <w:widowControl w:val="0"/>
      <w:jc w:val="both"/>
    </w:pPr>
  </w:style>
  <w:style w:type="paragraph" w:customStyle="1" w:styleId="5B43147F83244F0CBB0B9E06DE8CE28310">
    <w:name w:val="5B43147F83244F0CBB0B9E06DE8CE28310"/>
    <w:rsid w:val="00725DB4"/>
    <w:pPr>
      <w:widowControl w:val="0"/>
      <w:jc w:val="both"/>
    </w:pPr>
  </w:style>
  <w:style w:type="paragraph" w:customStyle="1" w:styleId="07FB964CE1FD4603AEE62FF5B7975D3527">
    <w:name w:val="07FB964CE1FD4603AEE62FF5B7975D3527"/>
    <w:rsid w:val="00725DB4"/>
    <w:pPr>
      <w:widowControl w:val="0"/>
      <w:jc w:val="both"/>
    </w:pPr>
  </w:style>
  <w:style w:type="paragraph" w:customStyle="1" w:styleId="938BE9A7FB3A4E0A96B64687C96AE74627">
    <w:name w:val="938BE9A7FB3A4E0A96B64687C96AE74627"/>
    <w:rsid w:val="00725DB4"/>
    <w:pPr>
      <w:widowControl w:val="0"/>
      <w:jc w:val="both"/>
    </w:pPr>
  </w:style>
  <w:style w:type="paragraph" w:customStyle="1" w:styleId="C0F2C3D5670E49CD817C7CF3C1FF4DD427">
    <w:name w:val="C0F2C3D5670E49CD817C7CF3C1FF4DD427"/>
    <w:rsid w:val="00725DB4"/>
    <w:pPr>
      <w:widowControl w:val="0"/>
      <w:jc w:val="both"/>
    </w:pPr>
  </w:style>
  <w:style w:type="paragraph" w:customStyle="1" w:styleId="70D4A480E21E445EA9B7CD82F9D2907646">
    <w:name w:val="70D4A480E21E445EA9B7CD82F9D2907646"/>
    <w:rsid w:val="00725DB4"/>
    <w:pPr>
      <w:widowControl w:val="0"/>
      <w:jc w:val="both"/>
    </w:pPr>
  </w:style>
  <w:style w:type="paragraph" w:customStyle="1" w:styleId="D3E3ACDB09E04DD68D878353107245DD46">
    <w:name w:val="D3E3ACDB09E04DD68D878353107245DD46"/>
    <w:rsid w:val="00725DB4"/>
    <w:pPr>
      <w:widowControl w:val="0"/>
      <w:jc w:val="both"/>
    </w:pPr>
  </w:style>
  <w:style w:type="paragraph" w:customStyle="1" w:styleId="5EB8D1ECFD234770A69294264C120B9E46">
    <w:name w:val="5EB8D1ECFD234770A69294264C120B9E46"/>
    <w:rsid w:val="00725DB4"/>
    <w:pPr>
      <w:widowControl w:val="0"/>
      <w:jc w:val="both"/>
    </w:pPr>
  </w:style>
  <w:style w:type="paragraph" w:customStyle="1" w:styleId="110B707C8F3649C493877EB7FB6F0F1346">
    <w:name w:val="110B707C8F3649C493877EB7FB6F0F1346"/>
    <w:rsid w:val="00725DB4"/>
    <w:pPr>
      <w:widowControl w:val="0"/>
      <w:jc w:val="both"/>
    </w:pPr>
  </w:style>
  <w:style w:type="paragraph" w:customStyle="1" w:styleId="66011848F71C4E82B80CD99357F3989A31">
    <w:name w:val="66011848F71C4E82B80CD99357F3989A31"/>
    <w:rsid w:val="00725DB4"/>
    <w:pPr>
      <w:widowControl w:val="0"/>
      <w:jc w:val="both"/>
    </w:pPr>
  </w:style>
  <w:style w:type="paragraph" w:customStyle="1" w:styleId="5B43147F83244F0CBB0B9E06DE8CE28311">
    <w:name w:val="5B43147F83244F0CBB0B9E06DE8CE28311"/>
    <w:rsid w:val="00725DB4"/>
    <w:pPr>
      <w:widowControl w:val="0"/>
      <w:jc w:val="both"/>
    </w:pPr>
  </w:style>
  <w:style w:type="paragraph" w:customStyle="1" w:styleId="07FB964CE1FD4603AEE62FF5B7975D3528">
    <w:name w:val="07FB964CE1FD4603AEE62FF5B7975D3528"/>
    <w:rsid w:val="00725DB4"/>
    <w:pPr>
      <w:widowControl w:val="0"/>
      <w:jc w:val="both"/>
    </w:pPr>
  </w:style>
  <w:style w:type="paragraph" w:customStyle="1" w:styleId="938BE9A7FB3A4E0A96B64687C96AE74628">
    <w:name w:val="938BE9A7FB3A4E0A96B64687C96AE74628"/>
    <w:rsid w:val="00725DB4"/>
    <w:pPr>
      <w:widowControl w:val="0"/>
      <w:jc w:val="both"/>
    </w:pPr>
  </w:style>
  <w:style w:type="paragraph" w:customStyle="1" w:styleId="C0F2C3D5670E49CD817C7CF3C1FF4DD428">
    <w:name w:val="C0F2C3D5670E49CD817C7CF3C1FF4DD428"/>
    <w:rsid w:val="00725DB4"/>
    <w:pPr>
      <w:widowControl w:val="0"/>
      <w:jc w:val="both"/>
    </w:pPr>
  </w:style>
  <w:style w:type="paragraph" w:customStyle="1" w:styleId="70D4A480E21E445EA9B7CD82F9D2907647">
    <w:name w:val="70D4A480E21E445EA9B7CD82F9D2907647"/>
    <w:rsid w:val="00725DB4"/>
    <w:pPr>
      <w:widowControl w:val="0"/>
      <w:jc w:val="both"/>
    </w:pPr>
  </w:style>
  <w:style w:type="paragraph" w:customStyle="1" w:styleId="D3E3ACDB09E04DD68D878353107245DD47">
    <w:name w:val="D3E3ACDB09E04DD68D878353107245DD47"/>
    <w:rsid w:val="00725DB4"/>
    <w:pPr>
      <w:widowControl w:val="0"/>
      <w:jc w:val="both"/>
    </w:pPr>
  </w:style>
  <w:style w:type="paragraph" w:customStyle="1" w:styleId="5EB8D1ECFD234770A69294264C120B9E47">
    <w:name w:val="5EB8D1ECFD234770A69294264C120B9E47"/>
    <w:rsid w:val="00725DB4"/>
    <w:pPr>
      <w:widowControl w:val="0"/>
      <w:jc w:val="both"/>
    </w:pPr>
  </w:style>
  <w:style w:type="paragraph" w:customStyle="1" w:styleId="110B707C8F3649C493877EB7FB6F0F1347">
    <w:name w:val="110B707C8F3649C493877EB7FB6F0F1347"/>
    <w:rsid w:val="00725DB4"/>
    <w:pPr>
      <w:widowControl w:val="0"/>
      <w:jc w:val="both"/>
    </w:pPr>
  </w:style>
  <w:style w:type="paragraph" w:customStyle="1" w:styleId="66011848F71C4E82B80CD99357F3989A32">
    <w:name w:val="66011848F71C4E82B80CD99357F3989A32"/>
    <w:rsid w:val="00725DB4"/>
    <w:pPr>
      <w:widowControl w:val="0"/>
      <w:jc w:val="both"/>
    </w:pPr>
  </w:style>
  <w:style w:type="paragraph" w:customStyle="1" w:styleId="5B43147F83244F0CBB0B9E06DE8CE28312">
    <w:name w:val="5B43147F83244F0CBB0B9E06DE8CE28312"/>
    <w:rsid w:val="00725DB4"/>
    <w:pPr>
      <w:widowControl w:val="0"/>
      <w:jc w:val="both"/>
    </w:pPr>
  </w:style>
  <w:style w:type="paragraph" w:customStyle="1" w:styleId="07FB964CE1FD4603AEE62FF5B7975D3529">
    <w:name w:val="07FB964CE1FD4603AEE62FF5B7975D3529"/>
    <w:rsid w:val="00725DB4"/>
    <w:pPr>
      <w:widowControl w:val="0"/>
      <w:jc w:val="both"/>
    </w:pPr>
  </w:style>
  <w:style w:type="paragraph" w:customStyle="1" w:styleId="938BE9A7FB3A4E0A96B64687C96AE74629">
    <w:name w:val="938BE9A7FB3A4E0A96B64687C96AE74629"/>
    <w:rsid w:val="00725DB4"/>
    <w:pPr>
      <w:widowControl w:val="0"/>
      <w:jc w:val="both"/>
    </w:pPr>
  </w:style>
  <w:style w:type="paragraph" w:customStyle="1" w:styleId="C0F2C3D5670E49CD817C7CF3C1FF4DD429">
    <w:name w:val="C0F2C3D5670E49CD817C7CF3C1FF4DD429"/>
    <w:rsid w:val="00725DB4"/>
    <w:pPr>
      <w:widowControl w:val="0"/>
      <w:jc w:val="both"/>
    </w:pPr>
  </w:style>
  <w:style w:type="paragraph" w:customStyle="1" w:styleId="ECE04F4E661641F796BA723919F81175">
    <w:name w:val="ECE04F4E661641F796BA723919F81175"/>
    <w:rsid w:val="00052E29"/>
    <w:pPr>
      <w:spacing w:after="160" w:line="259" w:lineRule="auto"/>
    </w:pPr>
    <w:rPr>
      <w:kern w:val="0"/>
      <w:sz w:val="22"/>
    </w:rPr>
  </w:style>
  <w:style w:type="paragraph" w:customStyle="1" w:styleId="EBC1E4B465F945DA96D8ED7321FE80C1">
    <w:name w:val="EBC1E4B465F945DA96D8ED7321FE80C1"/>
    <w:rsid w:val="00052E29"/>
    <w:pPr>
      <w:spacing w:after="160" w:line="259" w:lineRule="auto"/>
    </w:pPr>
    <w:rPr>
      <w:kern w:val="0"/>
      <w:sz w:val="22"/>
    </w:rPr>
  </w:style>
  <w:style w:type="paragraph" w:customStyle="1" w:styleId="391B727017A94597AEE80561272DC73D">
    <w:name w:val="391B727017A94597AEE80561272DC73D"/>
    <w:rsid w:val="00052E29"/>
    <w:pPr>
      <w:spacing w:after="160" w:line="259" w:lineRule="auto"/>
    </w:pPr>
    <w:rPr>
      <w:kern w:val="0"/>
      <w:sz w:val="22"/>
    </w:rPr>
  </w:style>
  <w:style w:type="paragraph" w:customStyle="1" w:styleId="DCCEFF1EC3314E01B034A187A1A2A847">
    <w:name w:val="DCCEFF1EC3314E01B034A187A1A2A847"/>
    <w:rsid w:val="00052E29"/>
    <w:pPr>
      <w:spacing w:after="160" w:line="259" w:lineRule="auto"/>
    </w:pPr>
    <w:rPr>
      <w:kern w:val="0"/>
      <w:sz w:val="22"/>
    </w:rPr>
  </w:style>
  <w:style w:type="paragraph" w:customStyle="1" w:styleId="EE9B6645B4ED462D84CD1247A77671F2">
    <w:name w:val="EE9B6645B4ED462D84CD1247A77671F2"/>
    <w:rsid w:val="00052E29"/>
    <w:pPr>
      <w:spacing w:after="160" w:line="259" w:lineRule="auto"/>
    </w:pPr>
    <w:rPr>
      <w:kern w:val="0"/>
      <w:sz w:val="22"/>
    </w:rPr>
  </w:style>
  <w:style w:type="paragraph" w:customStyle="1" w:styleId="9C86BD3330964642A180272B739DCE96">
    <w:name w:val="9C86BD3330964642A180272B739DCE96"/>
    <w:rsid w:val="00052E29"/>
    <w:pPr>
      <w:spacing w:after="160" w:line="259" w:lineRule="auto"/>
    </w:pPr>
    <w:rPr>
      <w:kern w:val="0"/>
      <w:sz w:val="22"/>
    </w:rPr>
  </w:style>
  <w:style w:type="paragraph" w:customStyle="1" w:styleId="13AFE5DD19AA4B5D99585BBC4230BFF0">
    <w:name w:val="13AFE5DD19AA4B5D99585BBC4230BFF0"/>
    <w:rsid w:val="00052E29"/>
    <w:pPr>
      <w:spacing w:after="160" w:line="259" w:lineRule="auto"/>
    </w:pPr>
    <w:rPr>
      <w:kern w:val="0"/>
      <w:sz w:val="22"/>
    </w:rPr>
  </w:style>
  <w:style w:type="paragraph" w:customStyle="1" w:styleId="C6D721BF85DE46CFAB75106D0DAC3634">
    <w:name w:val="C6D721BF85DE46CFAB75106D0DAC3634"/>
    <w:rsid w:val="00052E29"/>
    <w:pPr>
      <w:spacing w:after="160" w:line="259" w:lineRule="auto"/>
    </w:pPr>
    <w:rPr>
      <w:kern w:val="0"/>
      <w:sz w:val="22"/>
    </w:rPr>
  </w:style>
  <w:style w:type="paragraph" w:customStyle="1" w:styleId="9CA6996DE24D477281C1CA41327C5FA8">
    <w:name w:val="9CA6996DE24D477281C1CA41327C5FA8"/>
    <w:rsid w:val="00052E29"/>
    <w:pPr>
      <w:spacing w:after="160" w:line="259" w:lineRule="auto"/>
    </w:pPr>
    <w:rPr>
      <w:kern w:val="0"/>
      <w:sz w:val="22"/>
    </w:rPr>
  </w:style>
  <w:style w:type="paragraph" w:customStyle="1" w:styleId="92A0BF3CA3B44958A3F0C75DEE26E556">
    <w:name w:val="92A0BF3CA3B44958A3F0C75DEE26E556"/>
    <w:rsid w:val="00052E29"/>
    <w:pPr>
      <w:spacing w:after="160" w:line="259" w:lineRule="auto"/>
    </w:pPr>
    <w:rPr>
      <w:kern w:val="0"/>
      <w:sz w:val="22"/>
    </w:rPr>
  </w:style>
  <w:style w:type="paragraph" w:customStyle="1" w:styleId="2C6DAB1195A14BF29639162FDDDAC788">
    <w:name w:val="2C6DAB1195A14BF29639162FDDDAC788"/>
    <w:rsid w:val="00052E29"/>
    <w:pPr>
      <w:spacing w:after="160" w:line="259" w:lineRule="auto"/>
    </w:pPr>
    <w:rPr>
      <w:kern w:val="0"/>
      <w:sz w:val="22"/>
    </w:rPr>
  </w:style>
  <w:style w:type="paragraph" w:customStyle="1" w:styleId="D54C9CA8E94343E695C382BB08F07012">
    <w:name w:val="D54C9CA8E94343E695C382BB08F07012"/>
    <w:rsid w:val="00052E29"/>
    <w:pPr>
      <w:spacing w:after="160" w:line="259" w:lineRule="auto"/>
    </w:pPr>
    <w:rPr>
      <w:kern w:val="0"/>
      <w:sz w:val="22"/>
    </w:rPr>
  </w:style>
  <w:style w:type="paragraph" w:customStyle="1" w:styleId="6ABCE80286784A249FE886A99136E121">
    <w:name w:val="6ABCE80286784A249FE886A99136E121"/>
    <w:rsid w:val="00052E29"/>
    <w:pPr>
      <w:spacing w:after="160" w:line="259" w:lineRule="auto"/>
    </w:pPr>
    <w:rPr>
      <w:kern w:val="0"/>
      <w:sz w:val="22"/>
    </w:rPr>
  </w:style>
  <w:style w:type="paragraph" w:customStyle="1" w:styleId="95BAF46C8CCB4488BF0659C486CA1136">
    <w:name w:val="95BAF46C8CCB4488BF0659C486CA1136"/>
    <w:rsid w:val="00052E29"/>
    <w:pPr>
      <w:spacing w:after="160" w:line="259" w:lineRule="auto"/>
    </w:pPr>
    <w:rPr>
      <w:kern w:val="0"/>
      <w:sz w:val="22"/>
    </w:rPr>
  </w:style>
  <w:style w:type="paragraph" w:customStyle="1" w:styleId="151203A1AE0C49859A971F952F825E5E">
    <w:name w:val="151203A1AE0C49859A971F952F825E5E"/>
    <w:rsid w:val="00052E29"/>
    <w:pPr>
      <w:spacing w:after="160" w:line="259" w:lineRule="auto"/>
    </w:pPr>
    <w:rPr>
      <w:kern w:val="0"/>
      <w:sz w:val="22"/>
    </w:rPr>
  </w:style>
  <w:style w:type="paragraph" w:customStyle="1" w:styleId="A09B0A5CDE1E41F499334169FB950DFB">
    <w:name w:val="A09B0A5CDE1E41F499334169FB950DFB"/>
    <w:rsid w:val="00052E29"/>
    <w:pPr>
      <w:spacing w:after="160" w:line="259" w:lineRule="auto"/>
    </w:pPr>
    <w:rPr>
      <w:kern w:val="0"/>
      <w:sz w:val="22"/>
    </w:rPr>
  </w:style>
  <w:style w:type="paragraph" w:customStyle="1" w:styleId="3D1DDE5140744151828C01A789B7450E">
    <w:name w:val="3D1DDE5140744151828C01A789B7450E"/>
    <w:rsid w:val="00052E29"/>
    <w:pPr>
      <w:spacing w:after="160" w:line="259" w:lineRule="auto"/>
    </w:pPr>
    <w:rPr>
      <w:kern w:val="0"/>
      <w:sz w:val="22"/>
    </w:rPr>
  </w:style>
  <w:style w:type="paragraph" w:customStyle="1" w:styleId="DA0FC36CEA614B99B050AFE4E6A66AEA">
    <w:name w:val="DA0FC36CEA614B99B050AFE4E6A66AEA"/>
    <w:rsid w:val="00052E29"/>
    <w:pPr>
      <w:spacing w:after="160" w:line="259" w:lineRule="auto"/>
    </w:pPr>
    <w:rPr>
      <w:kern w:val="0"/>
      <w:sz w:val="22"/>
    </w:rPr>
  </w:style>
  <w:style w:type="paragraph" w:customStyle="1" w:styleId="5EC67BD12E414DFDB2F17792586B9FBD">
    <w:name w:val="5EC67BD12E414DFDB2F17792586B9FBD"/>
    <w:rsid w:val="00052E29"/>
    <w:pPr>
      <w:spacing w:after="160" w:line="259" w:lineRule="auto"/>
    </w:pPr>
    <w:rPr>
      <w:kern w:val="0"/>
      <w:sz w:val="22"/>
    </w:rPr>
  </w:style>
  <w:style w:type="paragraph" w:customStyle="1" w:styleId="ECA9A9660EA845F28FA56A9CA6DD13D8">
    <w:name w:val="ECA9A9660EA845F28FA56A9CA6DD13D8"/>
    <w:rsid w:val="00052E29"/>
    <w:pPr>
      <w:spacing w:after="160" w:line="259" w:lineRule="auto"/>
    </w:pPr>
    <w:rPr>
      <w:kern w:val="0"/>
      <w:sz w:val="22"/>
    </w:rPr>
  </w:style>
  <w:style w:type="paragraph" w:customStyle="1" w:styleId="E85453B497494F59897C375396962980">
    <w:name w:val="E85453B497494F59897C375396962980"/>
    <w:rsid w:val="00052E29"/>
    <w:pPr>
      <w:spacing w:after="160" w:line="259" w:lineRule="auto"/>
    </w:pPr>
    <w:rPr>
      <w:kern w:val="0"/>
      <w:sz w:val="22"/>
    </w:rPr>
  </w:style>
  <w:style w:type="paragraph" w:customStyle="1" w:styleId="8243EC9E8A9448D7AAD089510DBA16FF">
    <w:name w:val="8243EC9E8A9448D7AAD089510DBA16FF"/>
    <w:rsid w:val="00052E29"/>
    <w:pPr>
      <w:spacing w:after="160" w:line="259" w:lineRule="auto"/>
    </w:pPr>
    <w:rPr>
      <w:kern w:val="0"/>
      <w:sz w:val="22"/>
    </w:rPr>
  </w:style>
  <w:style w:type="paragraph" w:customStyle="1" w:styleId="CE4ABD5E59164EB688C0DA31D6F57169">
    <w:name w:val="CE4ABD5E59164EB688C0DA31D6F57169"/>
    <w:rsid w:val="00052E29"/>
    <w:pPr>
      <w:spacing w:after="160" w:line="259" w:lineRule="auto"/>
    </w:pPr>
    <w:rPr>
      <w:kern w:val="0"/>
      <w:sz w:val="22"/>
    </w:rPr>
  </w:style>
  <w:style w:type="paragraph" w:customStyle="1" w:styleId="301BB49288B949DF9207F51CFAD57582">
    <w:name w:val="301BB49288B949DF9207F51CFAD57582"/>
    <w:rsid w:val="00052E29"/>
    <w:pPr>
      <w:spacing w:after="160" w:line="259" w:lineRule="auto"/>
    </w:pPr>
    <w:rPr>
      <w:kern w:val="0"/>
      <w:sz w:val="22"/>
    </w:rPr>
  </w:style>
  <w:style w:type="paragraph" w:customStyle="1" w:styleId="382FFDD18BE245319CFFBC875DF618BB">
    <w:name w:val="382FFDD18BE245319CFFBC875DF618BB"/>
    <w:rsid w:val="00052E29"/>
    <w:pPr>
      <w:spacing w:after="160" w:line="259" w:lineRule="auto"/>
    </w:pPr>
    <w:rPr>
      <w:kern w:val="0"/>
      <w:sz w:val="22"/>
    </w:rPr>
  </w:style>
  <w:style w:type="paragraph" w:customStyle="1" w:styleId="6BB073AF932745B6A47015C23B2C0175">
    <w:name w:val="6BB073AF932745B6A47015C23B2C0175"/>
    <w:rsid w:val="00052E29"/>
    <w:pPr>
      <w:spacing w:after="160" w:line="259" w:lineRule="auto"/>
    </w:pPr>
    <w:rPr>
      <w:kern w:val="0"/>
      <w:sz w:val="22"/>
    </w:rPr>
  </w:style>
  <w:style w:type="paragraph" w:customStyle="1" w:styleId="709EA21D58ED4973899435BE870DBF92">
    <w:name w:val="709EA21D58ED4973899435BE870DBF92"/>
    <w:rsid w:val="00052E29"/>
    <w:pPr>
      <w:spacing w:after="160" w:line="259" w:lineRule="auto"/>
    </w:pPr>
    <w:rPr>
      <w:kern w:val="0"/>
      <w:sz w:val="22"/>
    </w:rPr>
  </w:style>
  <w:style w:type="paragraph" w:customStyle="1" w:styleId="26AB3646C527431EA697570E85DE0FA1">
    <w:name w:val="26AB3646C527431EA697570E85DE0FA1"/>
    <w:rsid w:val="00052E29"/>
    <w:pPr>
      <w:spacing w:after="160" w:line="259" w:lineRule="auto"/>
    </w:pPr>
    <w:rPr>
      <w:kern w:val="0"/>
      <w:sz w:val="22"/>
    </w:rPr>
  </w:style>
  <w:style w:type="paragraph" w:customStyle="1" w:styleId="674DF5A4021D433A963E8CD45D55317F">
    <w:name w:val="674DF5A4021D433A963E8CD45D55317F"/>
    <w:rsid w:val="00052E29"/>
    <w:pPr>
      <w:spacing w:after="160" w:line="259" w:lineRule="auto"/>
    </w:pPr>
    <w:rPr>
      <w:kern w:val="0"/>
      <w:sz w:val="22"/>
    </w:rPr>
  </w:style>
  <w:style w:type="paragraph" w:customStyle="1" w:styleId="4360AC6550C94FC4B8F534A972530690">
    <w:name w:val="4360AC6550C94FC4B8F534A972530690"/>
    <w:rsid w:val="00052E29"/>
    <w:pPr>
      <w:spacing w:after="160" w:line="259" w:lineRule="auto"/>
    </w:pPr>
    <w:rPr>
      <w:kern w:val="0"/>
      <w:sz w:val="22"/>
    </w:rPr>
  </w:style>
  <w:style w:type="paragraph" w:customStyle="1" w:styleId="89469397E99046E0BD219898033E8B87">
    <w:name w:val="89469397E99046E0BD219898033E8B87"/>
    <w:rsid w:val="00052E29"/>
    <w:pPr>
      <w:spacing w:after="160" w:line="259" w:lineRule="auto"/>
    </w:pPr>
    <w:rPr>
      <w:kern w:val="0"/>
      <w:sz w:val="22"/>
    </w:rPr>
  </w:style>
  <w:style w:type="paragraph" w:customStyle="1" w:styleId="A121BEA9D714490ABA2F02B5723B6CF1">
    <w:name w:val="A121BEA9D714490ABA2F02B5723B6CF1"/>
    <w:rsid w:val="00052E29"/>
    <w:pPr>
      <w:spacing w:after="160" w:line="259" w:lineRule="auto"/>
    </w:pPr>
    <w:rPr>
      <w:kern w:val="0"/>
      <w:sz w:val="22"/>
    </w:rPr>
  </w:style>
  <w:style w:type="paragraph" w:customStyle="1" w:styleId="517175B89719494A87C555AD4C7F4896">
    <w:name w:val="517175B89719494A87C555AD4C7F4896"/>
    <w:rsid w:val="00052E29"/>
    <w:pPr>
      <w:spacing w:after="160" w:line="259" w:lineRule="auto"/>
    </w:pPr>
    <w:rPr>
      <w:kern w:val="0"/>
      <w:sz w:val="22"/>
    </w:rPr>
  </w:style>
  <w:style w:type="paragraph" w:customStyle="1" w:styleId="453380D1334A49028A6FDA0B803182ED">
    <w:name w:val="453380D1334A49028A6FDA0B803182ED"/>
    <w:rsid w:val="00052E29"/>
    <w:pPr>
      <w:spacing w:after="160" w:line="259" w:lineRule="auto"/>
    </w:pPr>
    <w:rPr>
      <w:kern w:val="0"/>
      <w:sz w:val="22"/>
    </w:rPr>
  </w:style>
  <w:style w:type="paragraph" w:customStyle="1" w:styleId="830199B41A36437FB1031F7A75EBFB02">
    <w:name w:val="830199B41A36437FB1031F7A75EBFB02"/>
    <w:rsid w:val="00052E29"/>
    <w:pPr>
      <w:spacing w:after="160" w:line="259" w:lineRule="auto"/>
    </w:pPr>
    <w:rPr>
      <w:kern w:val="0"/>
      <w:sz w:val="22"/>
    </w:rPr>
  </w:style>
  <w:style w:type="paragraph" w:customStyle="1" w:styleId="DDA7D18875AA4653A3463C6C561674DD">
    <w:name w:val="DDA7D18875AA4653A3463C6C561674DD"/>
    <w:rsid w:val="00052E29"/>
    <w:pPr>
      <w:spacing w:after="160" w:line="259" w:lineRule="auto"/>
    </w:pPr>
    <w:rPr>
      <w:kern w:val="0"/>
      <w:sz w:val="22"/>
    </w:rPr>
  </w:style>
  <w:style w:type="paragraph" w:customStyle="1" w:styleId="DA49CFBBF09B4A9EA68CAB1935AD32E6">
    <w:name w:val="DA49CFBBF09B4A9EA68CAB1935AD32E6"/>
    <w:rsid w:val="00052E29"/>
    <w:pPr>
      <w:spacing w:after="160" w:line="259" w:lineRule="auto"/>
    </w:pPr>
    <w:rPr>
      <w:kern w:val="0"/>
      <w:sz w:val="22"/>
    </w:rPr>
  </w:style>
  <w:style w:type="paragraph" w:customStyle="1" w:styleId="B083AFFE0E4E421F899706A88013D297">
    <w:name w:val="B083AFFE0E4E421F899706A88013D297"/>
    <w:rsid w:val="00052E29"/>
    <w:pPr>
      <w:spacing w:after="160" w:line="259" w:lineRule="auto"/>
    </w:pPr>
    <w:rPr>
      <w:kern w:val="0"/>
      <w:sz w:val="22"/>
    </w:rPr>
  </w:style>
  <w:style w:type="paragraph" w:customStyle="1" w:styleId="F2076E5E96AC4F3999DEF9C8DD4B372E">
    <w:name w:val="F2076E5E96AC4F3999DEF9C8DD4B372E"/>
    <w:rsid w:val="00052E29"/>
    <w:pPr>
      <w:spacing w:after="160" w:line="259" w:lineRule="auto"/>
    </w:pPr>
    <w:rPr>
      <w:kern w:val="0"/>
      <w:sz w:val="22"/>
    </w:rPr>
  </w:style>
  <w:style w:type="paragraph" w:customStyle="1" w:styleId="13EDB12255814CDCA42DB24F86AB68E2">
    <w:name w:val="13EDB12255814CDCA42DB24F86AB68E2"/>
    <w:rsid w:val="00052E29"/>
    <w:pPr>
      <w:spacing w:after="160" w:line="259" w:lineRule="auto"/>
    </w:pPr>
    <w:rPr>
      <w:kern w:val="0"/>
      <w:sz w:val="22"/>
    </w:rPr>
  </w:style>
  <w:style w:type="paragraph" w:customStyle="1" w:styleId="135B893BB88E495592DC81DB30E67FD7">
    <w:name w:val="135B893BB88E495592DC81DB30E67FD7"/>
    <w:rsid w:val="00052E29"/>
    <w:pPr>
      <w:spacing w:after="160" w:line="259" w:lineRule="auto"/>
    </w:pPr>
    <w:rPr>
      <w:kern w:val="0"/>
      <w:sz w:val="22"/>
    </w:rPr>
  </w:style>
  <w:style w:type="paragraph" w:customStyle="1" w:styleId="68BA439F1FC84FE0A063AD2FB5EB68C8">
    <w:name w:val="68BA439F1FC84FE0A063AD2FB5EB68C8"/>
    <w:rsid w:val="00052E29"/>
    <w:pPr>
      <w:spacing w:after="160" w:line="259" w:lineRule="auto"/>
    </w:pPr>
    <w:rPr>
      <w:kern w:val="0"/>
      <w:sz w:val="22"/>
    </w:rPr>
  </w:style>
  <w:style w:type="paragraph" w:customStyle="1" w:styleId="C0408FCD6C3941E68E7CD502C74C5CA6">
    <w:name w:val="C0408FCD6C3941E68E7CD502C74C5CA6"/>
    <w:rsid w:val="00052E29"/>
    <w:pPr>
      <w:spacing w:after="160" w:line="259" w:lineRule="auto"/>
    </w:pPr>
    <w:rPr>
      <w:kern w:val="0"/>
      <w:sz w:val="22"/>
    </w:rPr>
  </w:style>
  <w:style w:type="paragraph" w:customStyle="1" w:styleId="19C426E1EE0E4D1FB8ACE33E2B748875">
    <w:name w:val="19C426E1EE0E4D1FB8ACE33E2B748875"/>
    <w:rsid w:val="00052E29"/>
    <w:pPr>
      <w:spacing w:after="160" w:line="259" w:lineRule="auto"/>
    </w:pPr>
    <w:rPr>
      <w:kern w:val="0"/>
      <w:sz w:val="22"/>
    </w:rPr>
  </w:style>
  <w:style w:type="paragraph" w:customStyle="1" w:styleId="9FB66291E4EA4ABD982CE8B0AD0EF07A">
    <w:name w:val="9FB66291E4EA4ABD982CE8B0AD0EF07A"/>
    <w:rsid w:val="00052E29"/>
    <w:pPr>
      <w:spacing w:after="160" w:line="259" w:lineRule="auto"/>
    </w:pPr>
    <w:rPr>
      <w:kern w:val="0"/>
      <w:sz w:val="22"/>
    </w:rPr>
  </w:style>
  <w:style w:type="paragraph" w:customStyle="1" w:styleId="5249E0C8C16B43C9AA567AA91B4F18E9">
    <w:name w:val="5249E0C8C16B43C9AA567AA91B4F18E9"/>
    <w:rsid w:val="00052E29"/>
    <w:pPr>
      <w:spacing w:after="160" w:line="259" w:lineRule="auto"/>
    </w:pPr>
    <w:rPr>
      <w:kern w:val="0"/>
      <w:sz w:val="22"/>
    </w:rPr>
  </w:style>
  <w:style w:type="paragraph" w:customStyle="1" w:styleId="E61098903C134BA99443082FD36E52B2">
    <w:name w:val="E61098903C134BA99443082FD36E52B2"/>
    <w:rsid w:val="00052E29"/>
    <w:pPr>
      <w:spacing w:after="160" w:line="259" w:lineRule="auto"/>
    </w:pPr>
    <w:rPr>
      <w:kern w:val="0"/>
      <w:sz w:val="22"/>
    </w:rPr>
  </w:style>
  <w:style w:type="paragraph" w:customStyle="1" w:styleId="D9AE43D298774ADA8354453F9427A3E4">
    <w:name w:val="D9AE43D298774ADA8354453F9427A3E4"/>
    <w:rsid w:val="00052E29"/>
    <w:pPr>
      <w:spacing w:after="160" w:line="259" w:lineRule="auto"/>
    </w:pPr>
    <w:rPr>
      <w:kern w:val="0"/>
      <w:sz w:val="22"/>
    </w:rPr>
  </w:style>
  <w:style w:type="paragraph" w:customStyle="1" w:styleId="70D4A480E21E445EA9B7CD82F9D2907648">
    <w:name w:val="70D4A480E21E445EA9B7CD82F9D2907648"/>
    <w:rsid w:val="00052E29"/>
    <w:pPr>
      <w:widowControl w:val="0"/>
      <w:jc w:val="both"/>
    </w:pPr>
  </w:style>
  <w:style w:type="paragraph" w:customStyle="1" w:styleId="6EAAE4D4794D4105920CB254A4E1FD013">
    <w:name w:val="6EAAE4D4794D4105920CB254A4E1FD013"/>
    <w:rsid w:val="00052E29"/>
    <w:pPr>
      <w:widowControl w:val="0"/>
      <w:jc w:val="both"/>
    </w:pPr>
  </w:style>
  <w:style w:type="paragraph" w:customStyle="1" w:styleId="42D10DC9AC8042FE89490B2F0D2555733">
    <w:name w:val="42D10DC9AC8042FE89490B2F0D2555733"/>
    <w:rsid w:val="00052E29"/>
    <w:pPr>
      <w:widowControl w:val="0"/>
      <w:jc w:val="both"/>
    </w:pPr>
  </w:style>
  <w:style w:type="paragraph" w:customStyle="1" w:styleId="D3E3ACDB09E04DD68D878353107245DD48">
    <w:name w:val="D3E3ACDB09E04DD68D878353107245DD48"/>
    <w:rsid w:val="00052E29"/>
    <w:pPr>
      <w:widowControl w:val="0"/>
      <w:jc w:val="both"/>
    </w:pPr>
  </w:style>
  <w:style w:type="paragraph" w:customStyle="1" w:styleId="5EB8D1ECFD234770A69294264C120B9E48">
    <w:name w:val="5EB8D1ECFD234770A69294264C120B9E48"/>
    <w:rsid w:val="00052E29"/>
    <w:pPr>
      <w:widowControl w:val="0"/>
      <w:jc w:val="both"/>
    </w:pPr>
  </w:style>
  <w:style w:type="paragraph" w:customStyle="1" w:styleId="110B707C8F3649C493877EB7FB6F0F1348">
    <w:name w:val="110B707C8F3649C493877EB7FB6F0F1348"/>
    <w:rsid w:val="00052E29"/>
    <w:pPr>
      <w:widowControl w:val="0"/>
      <w:jc w:val="both"/>
    </w:pPr>
  </w:style>
  <w:style w:type="paragraph" w:customStyle="1" w:styleId="66011848F71C4E82B80CD99357F3989A33">
    <w:name w:val="66011848F71C4E82B80CD99357F3989A33"/>
    <w:rsid w:val="00052E29"/>
    <w:pPr>
      <w:widowControl w:val="0"/>
      <w:jc w:val="both"/>
    </w:pPr>
  </w:style>
  <w:style w:type="paragraph" w:customStyle="1" w:styleId="5B43147F83244F0CBB0B9E06DE8CE28313">
    <w:name w:val="5B43147F83244F0CBB0B9E06DE8CE28313"/>
    <w:rsid w:val="00052E29"/>
    <w:pPr>
      <w:widowControl w:val="0"/>
      <w:jc w:val="both"/>
    </w:pPr>
  </w:style>
  <w:style w:type="paragraph" w:customStyle="1" w:styleId="07FB964CE1FD4603AEE62FF5B7975D3530">
    <w:name w:val="07FB964CE1FD4603AEE62FF5B7975D3530"/>
    <w:rsid w:val="00052E29"/>
    <w:pPr>
      <w:widowControl w:val="0"/>
      <w:jc w:val="both"/>
    </w:pPr>
  </w:style>
  <w:style w:type="paragraph" w:customStyle="1" w:styleId="938BE9A7FB3A4E0A96B64687C96AE74630">
    <w:name w:val="938BE9A7FB3A4E0A96B64687C96AE74630"/>
    <w:rsid w:val="00052E29"/>
    <w:pPr>
      <w:widowControl w:val="0"/>
      <w:jc w:val="both"/>
    </w:pPr>
  </w:style>
  <w:style w:type="paragraph" w:customStyle="1" w:styleId="C0F2C3D5670E49CD817C7CF3C1FF4DD430">
    <w:name w:val="C0F2C3D5670E49CD817C7CF3C1FF4DD430"/>
    <w:rsid w:val="00052E29"/>
    <w:pPr>
      <w:widowControl w:val="0"/>
      <w:jc w:val="both"/>
    </w:pPr>
  </w:style>
  <w:style w:type="paragraph" w:customStyle="1" w:styleId="70D4A480E21E445EA9B7CD82F9D2907649">
    <w:name w:val="70D4A480E21E445EA9B7CD82F9D2907649"/>
    <w:rsid w:val="00052E29"/>
    <w:pPr>
      <w:widowControl w:val="0"/>
      <w:jc w:val="both"/>
    </w:pPr>
  </w:style>
  <w:style w:type="paragraph" w:customStyle="1" w:styleId="6EAAE4D4794D4105920CB254A4E1FD014">
    <w:name w:val="6EAAE4D4794D4105920CB254A4E1FD014"/>
    <w:rsid w:val="00052E29"/>
    <w:pPr>
      <w:widowControl w:val="0"/>
      <w:jc w:val="both"/>
    </w:pPr>
  </w:style>
  <w:style w:type="paragraph" w:customStyle="1" w:styleId="42D10DC9AC8042FE89490B2F0D2555734">
    <w:name w:val="42D10DC9AC8042FE89490B2F0D2555734"/>
    <w:rsid w:val="00052E29"/>
    <w:pPr>
      <w:widowControl w:val="0"/>
      <w:jc w:val="both"/>
    </w:pPr>
  </w:style>
  <w:style w:type="paragraph" w:customStyle="1" w:styleId="D3E3ACDB09E04DD68D878353107245DD49">
    <w:name w:val="D3E3ACDB09E04DD68D878353107245DD49"/>
    <w:rsid w:val="00052E29"/>
    <w:pPr>
      <w:widowControl w:val="0"/>
      <w:jc w:val="both"/>
    </w:pPr>
  </w:style>
  <w:style w:type="paragraph" w:customStyle="1" w:styleId="5EB8D1ECFD234770A69294264C120B9E49">
    <w:name w:val="5EB8D1ECFD234770A69294264C120B9E49"/>
    <w:rsid w:val="00052E29"/>
    <w:pPr>
      <w:widowControl w:val="0"/>
      <w:jc w:val="both"/>
    </w:pPr>
  </w:style>
  <w:style w:type="paragraph" w:customStyle="1" w:styleId="110B707C8F3649C493877EB7FB6F0F1349">
    <w:name w:val="110B707C8F3649C493877EB7FB6F0F1349"/>
    <w:rsid w:val="00052E29"/>
    <w:pPr>
      <w:widowControl w:val="0"/>
      <w:jc w:val="both"/>
    </w:pPr>
  </w:style>
  <w:style w:type="paragraph" w:customStyle="1" w:styleId="66011848F71C4E82B80CD99357F3989A34">
    <w:name w:val="66011848F71C4E82B80CD99357F3989A34"/>
    <w:rsid w:val="00052E29"/>
    <w:pPr>
      <w:widowControl w:val="0"/>
      <w:jc w:val="both"/>
    </w:pPr>
  </w:style>
  <w:style w:type="paragraph" w:customStyle="1" w:styleId="5B43147F83244F0CBB0B9E06DE8CE28314">
    <w:name w:val="5B43147F83244F0CBB0B9E06DE8CE28314"/>
    <w:rsid w:val="00052E29"/>
    <w:pPr>
      <w:widowControl w:val="0"/>
      <w:jc w:val="both"/>
    </w:pPr>
  </w:style>
  <w:style w:type="paragraph" w:customStyle="1" w:styleId="07FB964CE1FD4603AEE62FF5B7975D3531">
    <w:name w:val="07FB964CE1FD4603AEE62FF5B7975D3531"/>
    <w:rsid w:val="00052E29"/>
    <w:pPr>
      <w:widowControl w:val="0"/>
      <w:jc w:val="both"/>
    </w:pPr>
  </w:style>
  <w:style w:type="paragraph" w:customStyle="1" w:styleId="938BE9A7FB3A4E0A96B64687C96AE74631">
    <w:name w:val="938BE9A7FB3A4E0A96B64687C96AE74631"/>
    <w:rsid w:val="00052E29"/>
    <w:pPr>
      <w:widowControl w:val="0"/>
      <w:jc w:val="both"/>
    </w:pPr>
  </w:style>
  <w:style w:type="paragraph" w:customStyle="1" w:styleId="C0F2C3D5670E49CD817C7CF3C1FF4DD431">
    <w:name w:val="C0F2C3D5670E49CD817C7CF3C1FF4DD431"/>
    <w:rsid w:val="00052E29"/>
    <w:pPr>
      <w:widowControl w:val="0"/>
      <w:jc w:val="both"/>
    </w:pPr>
  </w:style>
  <w:style w:type="paragraph" w:customStyle="1" w:styleId="70D4A480E21E445EA9B7CD82F9D2907650">
    <w:name w:val="70D4A480E21E445EA9B7CD82F9D2907650"/>
    <w:rsid w:val="00052E29"/>
    <w:pPr>
      <w:widowControl w:val="0"/>
      <w:jc w:val="both"/>
    </w:pPr>
  </w:style>
  <w:style w:type="paragraph" w:customStyle="1" w:styleId="6EAAE4D4794D4105920CB254A4E1FD015">
    <w:name w:val="6EAAE4D4794D4105920CB254A4E1FD015"/>
    <w:rsid w:val="00052E29"/>
    <w:pPr>
      <w:widowControl w:val="0"/>
      <w:jc w:val="both"/>
    </w:pPr>
  </w:style>
  <w:style w:type="paragraph" w:customStyle="1" w:styleId="42D10DC9AC8042FE89490B2F0D2555735">
    <w:name w:val="42D10DC9AC8042FE89490B2F0D2555735"/>
    <w:rsid w:val="00052E29"/>
    <w:pPr>
      <w:widowControl w:val="0"/>
      <w:jc w:val="both"/>
    </w:pPr>
  </w:style>
  <w:style w:type="paragraph" w:customStyle="1" w:styleId="D3E3ACDB09E04DD68D878353107245DD50">
    <w:name w:val="D3E3ACDB09E04DD68D878353107245DD50"/>
    <w:rsid w:val="00052E29"/>
    <w:pPr>
      <w:widowControl w:val="0"/>
      <w:jc w:val="both"/>
    </w:pPr>
  </w:style>
  <w:style w:type="paragraph" w:customStyle="1" w:styleId="5EB8D1ECFD234770A69294264C120B9E50">
    <w:name w:val="5EB8D1ECFD234770A69294264C120B9E50"/>
    <w:rsid w:val="00052E29"/>
    <w:pPr>
      <w:widowControl w:val="0"/>
      <w:jc w:val="both"/>
    </w:pPr>
  </w:style>
  <w:style w:type="paragraph" w:customStyle="1" w:styleId="110B707C8F3649C493877EB7FB6F0F1350">
    <w:name w:val="110B707C8F3649C493877EB7FB6F0F1350"/>
    <w:rsid w:val="00052E29"/>
    <w:pPr>
      <w:widowControl w:val="0"/>
      <w:jc w:val="both"/>
    </w:pPr>
  </w:style>
  <w:style w:type="paragraph" w:customStyle="1" w:styleId="66011848F71C4E82B80CD99357F3989A35">
    <w:name w:val="66011848F71C4E82B80CD99357F3989A35"/>
    <w:rsid w:val="00052E29"/>
    <w:pPr>
      <w:widowControl w:val="0"/>
      <w:jc w:val="both"/>
    </w:pPr>
  </w:style>
  <w:style w:type="paragraph" w:customStyle="1" w:styleId="5B43147F83244F0CBB0B9E06DE8CE28315">
    <w:name w:val="5B43147F83244F0CBB0B9E06DE8CE28315"/>
    <w:rsid w:val="00052E29"/>
    <w:pPr>
      <w:widowControl w:val="0"/>
      <w:jc w:val="both"/>
    </w:pPr>
  </w:style>
  <w:style w:type="paragraph" w:customStyle="1" w:styleId="07FB964CE1FD4603AEE62FF5B7975D3532">
    <w:name w:val="07FB964CE1FD4603AEE62FF5B7975D3532"/>
    <w:rsid w:val="00052E29"/>
    <w:pPr>
      <w:widowControl w:val="0"/>
      <w:jc w:val="both"/>
    </w:pPr>
  </w:style>
  <w:style w:type="paragraph" w:customStyle="1" w:styleId="938BE9A7FB3A4E0A96B64687C96AE74632">
    <w:name w:val="938BE9A7FB3A4E0A96B64687C96AE74632"/>
    <w:rsid w:val="00052E29"/>
    <w:pPr>
      <w:widowControl w:val="0"/>
      <w:jc w:val="both"/>
    </w:pPr>
  </w:style>
  <w:style w:type="paragraph" w:customStyle="1" w:styleId="C0F2C3D5670E49CD817C7CF3C1FF4DD432">
    <w:name w:val="C0F2C3D5670E49CD817C7CF3C1FF4DD432"/>
    <w:rsid w:val="00052E29"/>
    <w:pPr>
      <w:widowControl w:val="0"/>
      <w:jc w:val="both"/>
    </w:pPr>
  </w:style>
  <w:style w:type="paragraph" w:customStyle="1" w:styleId="70D4A480E21E445EA9B7CD82F9D2907651">
    <w:name w:val="70D4A480E21E445EA9B7CD82F9D2907651"/>
    <w:rsid w:val="00052E29"/>
    <w:pPr>
      <w:widowControl w:val="0"/>
      <w:jc w:val="both"/>
    </w:pPr>
  </w:style>
  <w:style w:type="paragraph" w:customStyle="1" w:styleId="6EAAE4D4794D4105920CB254A4E1FD016">
    <w:name w:val="6EAAE4D4794D4105920CB254A4E1FD016"/>
    <w:rsid w:val="00052E29"/>
    <w:pPr>
      <w:widowControl w:val="0"/>
      <w:jc w:val="both"/>
    </w:pPr>
  </w:style>
  <w:style w:type="paragraph" w:customStyle="1" w:styleId="42D10DC9AC8042FE89490B2F0D2555736">
    <w:name w:val="42D10DC9AC8042FE89490B2F0D2555736"/>
    <w:rsid w:val="00052E29"/>
    <w:pPr>
      <w:widowControl w:val="0"/>
      <w:jc w:val="both"/>
    </w:pPr>
  </w:style>
  <w:style w:type="paragraph" w:customStyle="1" w:styleId="D3E3ACDB09E04DD68D878353107245DD51">
    <w:name w:val="D3E3ACDB09E04DD68D878353107245DD51"/>
    <w:rsid w:val="00052E29"/>
    <w:pPr>
      <w:widowControl w:val="0"/>
      <w:jc w:val="both"/>
    </w:pPr>
  </w:style>
  <w:style w:type="paragraph" w:customStyle="1" w:styleId="5EB8D1ECFD234770A69294264C120B9E51">
    <w:name w:val="5EB8D1ECFD234770A69294264C120B9E51"/>
    <w:rsid w:val="00052E29"/>
    <w:pPr>
      <w:widowControl w:val="0"/>
      <w:jc w:val="both"/>
    </w:pPr>
  </w:style>
  <w:style w:type="paragraph" w:customStyle="1" w:styleId="110B707C8F3649C493877EB7FB6F0F1351">
    <w:name w:val="110B707C8F3649C493877EB7FB6F0F1351"/>
    <w:rsid w:val="00052E29"/>
    <w:pPr>
      <w:widowControl w:val="0"/>
      <w:jc w:val="both"/>
    </w:pPr>
  </w:style>
  <w:style w:type="paragraph" w:customStyle="1" w:styleId="66011848F71C4E82B80CD99357F3989A36">
    <w:name w:val="66011848F71C4E82B80CD99357F3989A36"/>
    <w:rsid w:val="00052E29"/>
    <w:pPr>
      <w:widowControl w:val="0"/>
      <w:jc w:val="both"/>
    </w:pPr>
  </w:style>
  <w:style w:type="paragraph" w:customStyle="1" w:styleId="5B43147F83244F0CBB0B9E06DE8CE28316">
    <w:name w:val="5B43147F83244F0CBB0B9E06DE8CE28316"/>
    <w:rsid w:val="00052E29"/>
    <w:pPr>
      <w:widowControl w:val="0"/>
      <w:jc w:val="both"/>
    </w:pPr>
  </w:style>
  <w:style w:type="paragraph" w:customStyle="1" w:styleId="07FB964CE1FD4603AEE62FF5B7975D3533">
    <w:name w:val="07FB964CE1FD4603AEE62FF5B7975D3533"/>
    <w:rsid w:val="00052E29"/>
    <w:pPr>
      <w:widowControl w:val="0"/>
      <w:jc w:val="both"/>
    </w:pPr>
  </w:style>
  <w:style w:type="paragraph" w:customStyle="1" w:styleId="938BE9A7FB3A4E0A96B64687C96AE74633">
    <w:name w:val="938BE9A7FB3A4E0A96B64687C96AE74633"/>
    <w:rsid w:val="00052E29"/>
    <w:pPr>
      <w:widowControl w:val="0"/>
      <w:jc w:val="both"/>
    </w:pPr>
  </w:style>
  <w:style w:type="paragraph" w:customStyle="1" w:styleId="C0F2C3D5670E49CD817C7CF3C1FF4DD433">
    <w:name w:val="C0F2C3D5670E49CD817C7CF3C1FF4DD433"/>
    <w:rsid w:val="00052E29"/>
    <w:pPr>
      <w:widowControl w:val="0"/>
      <w:jc w:val="both"/>
    </w:pPr>
  </w:style>
  <w:style w:type="paragraph" w:customStyle="1" w:styleId="70D4A480E21E445EA9B7CD82F9D2907652">
    <w:name w:val="70D4A480E21E445EA9B7CD82F9D2907652"/>
    <w:rsid w:val="00052E29"/>
    <w:pPr>
      <w:widowControl w:val="0"/>
      <w:jc w:val="both"/>
    </w:pPr>
  </w:style>
  <w:style w:type="paragraph" w:customStyle="1" w:styleId="6EAAE4D4794D4105920CB254A4E1FD017">
    <w:name w:val="6EAAE4D4794D4105920CB254A4E1FD017"/>
    <w:rsid w:val="00052E29"/>
    <w:pPr>
      <w:widowControl w:val="0"/>
      <w:jc w:val="both"/>
    </w:pPr>
  </w:style>
  <w:style w:type="paragraph" w:customStyle="1" w:styleId="42D10DC9AC8042FE89490B2F0D2555737">
    <w:name w:val="42D10DC9AC8042FE89490B2F0D2555737"/>
    <w:rsid w:val="00052E29"/>
    <w:pPr>
      <w:widowControl w:val="0"/>
      <w:jc w:val="both"/>
    </w:pPr>
  </w:style>
  <w:style w:type="paragraph" w:customStyle="1" w:styleId="D3E3ACDB09E04DD68D878353107245DD52">
    <w:name w:val="D3E3ACDB09E04DD68D878353107245DD52"/>
    <w:rsid w:val="00052E29"/>
    <w:pPr>
      <w:widowControl w:val="0"/>
      <w:jc w:val="both"/>
    </w:pPr>
  </w:style>
  <w:style w:type="paragraph" w:customStyle="1" w:styleId="5EB8D1ECFD234770A69294264C120B9E52">
    <w:name w:val="5EB8D1ECFD234770A69294264C120B9E52"/>
    <w:rsid w:val="00052E29"/>
    <w:pPr>
      <w:widowControl w:val="0"/>
      <w:jc w:val="both"/>
    </w:pPr>
  </w:style>
  <w:style w:type="paragraph" w:customStyle="1" w:styleId="110B707C8F3649C493877EB7FB6F0F1352">
    <w:name w:val="110B707C8F3649C493877EB7FB6F0F1352"/>
    <w:rsid w:val="00052E29"/>
    <w:pPr>
      <w:widowControl w:val="0"/>
      <w:jc w:val="both"/>
    </w:pPr>
  </w:style>
  <w:style w:type="paragraph" w:customStyle="1" w:styleId="70D4A480E21E445EA9B7CD82F9D2907653">
    <w:name w:val="70D4A480E21E445EA9B7CD82F9D2907653"/>
    <w:rsid w:val="00052E29"/>
    <w:pPr>
      <w:widowControl w:val="0"/>
      <w:jc w:val="both"/>
    </w:pPr>
  </w:style>
  <w:style w:type="paragraph" w:customStyle="1" w:styleId="6EAAE4D4794D4105920CB254A4E1FD018">
    <w:name w:val="6EAAE4D4794D4105920CB254A4E1FD018"/>
    <w:rsid w:val="00052E29"/>
    <w:pPr>
      <w:widowControl w:val="0"/>
      <w:jc w:val="both"/>
    </w:pPr>
  </w:style>
  <w:style w:type="paragraph" w:customStyle="1" w:styleId="42D10DC9AC8042FE89490B2F0D2555738">
    <w:name w:val="42D10DC9AC8042FE89490B2F0D2555738"/>
    <w:rsid w:val="00052E29"/>
    <w:pPr>
      <w:widowControl w:val="0"/>
      <w:jc w:val="both"/>
    </w:pPr>
  </w:style>
  <w:style w:type="paragraph" w:customStyle="1" w:styleId="D3E3ACDB09E04DD68D878353107245DD53">
    <w:name w:val="D3E3ACDB09E04DD68D878353107245DD53"/>
    <w:rsid w:val="00052E29"/>
    <w:pPr>
      <w:widowControl w:val="0"/>
      <w:jc w:val="both"/>
    </w:pPr>
  </w:style>
  <w:style w:type="paragraph" w:customStyle="1" w:styleId="5EB8D1ECFD234770A69294264C120B9E53">
    <w:name w:val="5EB8D1ECFD234770A69294264C120B9E53"/>
    <w:rsid w:val="00052E29"/>
    <w:pPr>
      <w:widowControl w:val="0"/>
      <w:jc w:val="both"/>
    </w:pPr>
  </w:style>
  <w:style w:type="paragraph" w:customStyle="1" w:styleId="110B707C8F3649C493877EB7FB6F0F1353">
    <w:name w:val="110B707C8F3649C493877EB7FB6F0F1353"/>
    <w:rsid w:val="00052E29"/>
    <w:pPr>
      <w:widowControl w:val="0"/>
      <w:jc w:val="both"/>
    </w:pPr>
  </w:style>
  <w:style w:type="paragraph" w:customStyle="1" w:styleId="70D4A480E21E445EA9B7CD82F9D2907654">
    <w:name w:val="70D4A480E21E445EA9B7CD82F9D2907654"/>
    <w:rsid w:val="00052E29"/>
    <w:pPr>
      <w:widowControl w:val="0"/>
      <w:jc w:val="both"/>
    </w:pPr>
  </w:style>
  <w:style w:type="paragraph" w:customStyle="1" w:styleId="6EAAE4D4794D4105920CB254A4E1FD019">
    <w:name w:val="6EAAE4D4794D4105920CB254A4E1FD019"/>
    <w:rsid w:val="00052E29"/>
    <w:pPr>
      <w:widowControl w:val="0"/>
      <w:jc w:val="both"/>
    </w:pPr>
  </w:style>
  <w:style w:type="paragraph" w:customStyle="1" w:styleId="42D10DC9AC8042FE89490B2F0D2555739">
    <w:name w:val="42D10DC9AC8042FE89490B2F0D2555739"/>
    <w:rsid w:val="00052E29"/>
    <w:pPr>
      <w:widowControl w:val="0"/>
      <w:jc w:val="both"/>
    </w:pPr>
  </w:style>
  <w:style w:type="paragraph" w:customStyle="1" w:styleId="D3E3ACDB09E04DD68D878353107245DD54">
    <w:name w:val="D3E3ACDB09E04DD68D878353107245DD54"/>
    <w:rsid w:val="00052E29"/>
    <w:pPr>
      <w:widowControl w:val="0"/>
      <w:jc w:val="both"/>
    </w:pPr>
  </w:style>
  <w:style w:type="paragraph" w:customStyle="1" w:styleId="5EB8D1ECFD234770A69294264C120B9E54">
    <w:name w:val="5EB8D1ECFD234770A69294264C120B9E54"/>
    <w:rsid w:val="00052E29"/>
    <w:pPr>
      <w:widowControl w:val="0"/>
      <w:jc w:val="both"/>
    </w:pPr>
  </w:style>
  <w:style w:type="paragraph" w:customStyle="1" w:styleId="110B707C8F3649C493877EB7FB6F0F1354">
    <w:name w:val="110B707C8F3649C493877EB7FB6F0F1354"/>
    <w:rsid w:val="00052E29"/>
    <w:pPr>
      <w:widowControl w:val="0"/>
      <w:jc w:val="both"/>
    </w:pPr>
  </w:style>
  <w:style w:type="paragraph" w:customStyle="1" w:styleId="70D4A480E21E445EA9B7CD82F9D2907655">
    <w:name w:val="70D4A480E21E445EA9B7CD82F9D2907655"/>
    <w:rsid w:val="00052E29"/>
    <w:pPr>
      <w:widowControl w:val="0"/>
      <w:jc w:val="both"/>
    </w:pPr>
  </w:style>
  <w:style w:type="paragraph" w:customStyle="1" w:styleId="6EAAE4D4794D4105920CB254A4E1FD0110">
    <w:name w:val="6EAAE4D4794D4105920CB254A4E1FD0110"/>
    <w:rsid w:val="00052E29"/>
    <w:pPr>
      <w:widowControl w:val="0"/>
      <w:jc w:val="both"/>
    </w:pPr>
  </w:style>
  <w:style w:type="paragraph" w:customStyle="1" w:styleId="42D10DC9AC8042FE89490B2F0D25557310">
    <w:name w:val="42D10DC9AC8042FE89490B2F0D25557310"/>
    <w:rsid w:val="00052E29"/>
    <w:pPr>
      <w:widowControl w:val="0"/>
      <w:jc w:val="both"/>
    </w:pPr>
  </w:style>
  <w:style w:type="paragraph" w:customStyle="1" w:styleId="D3E3ACDB09E04DD68D878353107245DD55">
    <w:name w:val="D3E3ACDB09E04DD68D878353107245DD55"/>
    <w:rsid w:val="00052E29"/>
    <w:pPr>
      <w:widowControl w:val="0"/>
      <w:jc w:val="both"/>
    </w:pPr>
  </w:style>
  <w:style w:type="paragraph" w:customStyle="1" w:styleId="5EB8D1ECFD234770A69294264C120B9E55">
    <w:name w:val="5EB8D1ECFD234770A69294264C120B9E55"/>
    <w:rsid w:val="00052E29"/>
    <w:pPr>
      <w:widowControl w:val="0"/>
      <w:jc w:val="both"/>
    </w:pPr>
  </w:style>
  <w:style w:type="paragraph" w:customStyle="1" w:styleId="110B707C8F3649C493877EB7FB6F0F1355">
    <w:name w:val="110B707C8F3649C493877EB7FB6F0F1355"/>
    <w:rsid w:val="00052E29"/>
    <w:pPr>
      <w:widowControl w:val="0"/>
      <w:jc w:val="both"/>
    </w:pPr>
  </w:style>
  <w:style w:type="paragraph" w:customStyle="1" w:styleId="E76183B0A699452AB8E4A44C918AF0A8">
    <w:name w:val="E76183B0A699452AB8E4A44C918AF0A8"/>
    <w:rsid w:val="006010E0"/>
    <w:pPr>
      <w:spacing w:after="160" w:line="259" w:lineRule="auto"/>
    </w:pPr>
    <w:rPr>
      <w:kern w:val="0"/>
      <w:sz w:val="22"/>
    </w:rPr>
  </w:style>
  <w:style w:type="paragraph" w:customStyle="1" w:styleId="DE9964FF64D64774A3E777218E5AA71B">
    <w:name w:val="DE9964FF64D64774A3E777218E5AA71B"/>
    <w:rsid w:val="006010E0"/>
    <w:pPr>
      <w:spacing w:after="160" w:line="259" w:lineRule="auto"/>
    </w:pPr>
    <w:rPr>
      <w:kern w:val="0"/>
      <w:sz w:val="22"/>
    </w:rPr>
  </w:style>
  <w:style w:type="paragraph" w:customStyle="1" w:styleId="7DED6E5188A241A6BB92C422AC2628B0">
    <w:name w:val="7DED6E5188A241A6BB92C422AC2628B0"/>
    <w:rsid w:val="006010E0"/>
    <w:pPr>
      <w:spacing w:after="160" w:line="259" w:lineRule="auto"/>
    </w:pPr>
    <w:rPr>
      <w:kern w:val="0"/>
      <w:sz w:val="22"/>
    </w:rPr>
  </w:style>
  <w:style w:type="paragraph" w:customStyle="1" w:styleId="5591337736804AC7B7CA1E2211CE32C0">
    <w:name w:val="5591337736804AC7B7CA1E2211CE32C0"/>
    <w:rsid w:val="006010E0"/>
    <w:pPr>
      <w:spacing w:after="160" w:line="259" w:lineRule="auto"/>
    </w:pPr>
    <w:rPr>
      <w:kern w:val="0"/>
      <w:sz w:val="22"/>
    </w:rPr>
  </w:style>
  <w:style w:type="paragraph" w:customStyle="1" w:styleId="2C62709BE7264DCB9ADE4FCFD16A52E3">
    <w:name w:val="2C62709BE7264DCB9ADE4FCFD16A52E3"/>
    <w:rsid w:val="006010E0"/>
    <w:pPr>
      <w:spacing w:after="160" w:line="259" w:lineRule="auto"/>
    </w:pPr>
    <w:rPr>
      <w:kern w:val="0"/>
      <w:sz w:val="22"/>
    </w:rPr>
  </w:style>
  <w:style w:type="paragraph" w:customStyle="1" w:styleId="1AE52A4CF1D043FD91F06765D43604FF">
    <w:name w:val="1AE52A4CF1D043FD91F06765D43604FF"/>
    <w:rsid w:val="006010E0"/>
    <w:pPr>
      <w:spacing w:after="160" w:line="259" w:lineRule="auto"/>
    </w:pPr>
    <w:rPr>
      <w:kern w:val="0"/>
      <w:sz w:val="22"/>
    </w:rPr>
  </w:style>
  <w:style w:type="paragraph" w:customStyle="1" w:styleId="E76183B0A699452AB8E4A44C918AF0A81">
    <w:name w:val="E76183B0A699452AB8E4A44C918AF0A81"/>
    <w:rsid w:val="006010E0"/>
    <w:pPr>
      <w:widowControl w:val="0"/>
      <w:jc w:val="both"/>
    </w:pPr>
  </w:style>
  <w:style w:type="paragraph" w:customStyle="1" w:styleId="DE9964FF64D64774A3E777218E5AA71B1">
    <w:name w:val="DE9964FF64D64774A3E777218E5AA71B1"/>
    <w:rsid w:val="006010E0"/>
    <w:pPr>
      <w:widowControl w:val="0"/>
      <w:jc w:val="both"/>
    </w:pPr>
  </w:style>
  <w:style w:type="paragraph" w:customStyle="1" w:styleId="7DED6E5188A241A6BB92C422AC2628B01">
    <w:name w:val="7DED6E5188A241A6BB92C422AC2628B01"/>
    <w:rsid w:val="006010E0"/>
    <w:pPr>
      <w:widowControl w:val="0"/>
      <w:jc w:val="both"/>
    </w:pPr>
  </w:style>
  <w:style w:type="paragraph" w:customStyle="1" w:styleId="5591337736804AC7B7CA1E2211CE32C01">
    <w:name w:val="5591337736804AC7B7CA1E2211CE32C01"/>
    <w:rsid w:val="006010E0"/>
    <w:pPr>
      <w:widowControl w:val="0"/>
      <w:jc w:val="both"/>
    </w:pPr>
  </w:style>
  <w:style w:type="paragraph" w:customStyle="1" w:styleId="2C62709BE7264DCB9ADE4FCFD16A52E31">
    <w:name w:val="2C62709BE7264DCB9ADE4FCFD16A52E31"/>
    <w:rsid w:val="006010E0"/>
    <w:pPr>
      <w:widowControl w:val="0"/>
      <w:jc w:val="both"/>
    </w:pPr>
  </w:style>
  <w:style w:type="paragraph" w:customStyle="1" w:styleId="1AE52A4CF1D043FD91F06765D43604FF1">
    <w:name w:val="1AE52A4CF1D043FD91F06765D43604FF1"/>
    <w:rsid w:val="006010E0"/>
    <w:pPr>
      <w:widowControl w:val="0"/>
      <w:jc w:val="both"/>
    </w:pPr>
  </w:style>
  <w:style w:type="paragraph" w:customStyle="1" w:styleId="E76183B0A699452AB8E4A44C918AF0A82">
    <w:name w:val="E76183B0A699452AB8E4A44C918AF0A82"/>
    <w:rsid w:val="006010E0"/>
    <w:pPr>
      <w:widowControl w:val="0"/>
      <w:jc w:val="both"/>
    </w:pPr>
  </w:style>
  <w:style w:type="paragraph" w:customStyle="1" w:styleId="DE9964FF64D64774A3E777218E5AA71B2">
    <w:name w:val="DE9964FF64D64774A3E777218E5AA71B2"/>
    <w:rsid w:val="006010E0"/>
    <w:pPr>
      <w:widowControl w:val="0"/>
      <w:jc w:val="both"/>
    </w:pPr>
  </w:style>
  <w:style w:type="paragraph" w:customStyle="1" w:styleId="7DED6E5188A241A6BB92C422AC2628B02">
    <w:name w:val="7DED6E5188A241A6BB92C422AC2628B02"/>
    <w:rsid w:val="006010E0"/>
    <w:pPr>
      <w:widowControl w:val="0"/>
      <w:jc w:val="both"/>
    </w:pPr>
  </w:style>
  <w:style w:type="paragraph" w:customStyle="1" w:styleId="5591337736804AC7B7CA1E2211CE32C02">
    <w:name w:val="5591337736804AC7B7CA1E2211CE32C02"/>
    <w:rsid w:val="006010E0"/>
    <w:pPr>
      <w:widowControl w:val="0"/>
      <w:jc w:val="both"/>
    </w:pPr>
  </w:style>
  <w:style w:type="paragraph" w:customStyle="1" w:styleId="2C62709BE7264DCB9ADE4FCFD16A52E32">
    <w:name w:val="2C62709BE7264DCB9ADE4FCFD16A52E32"/>
    <w:rsid w:val="006010E0"/>
    <w:pPr>
      <w:widowControl w:val="0"/>
      <w:jc w:val="both"/>
    </w:pPr>
  </w:style>
  <w:style w:type="paragraph" w:customStyle="1" w:styleId="1AE52A4CF1D043FD91F06765D43604FF2">
    <w:name w:val="1AE52A4CF1D043FD91F06765D43604FF2"/>
    <w:rsid w:val="006010E0"/>
    <w:pPr>
      <w:widowControl w:val="0"/>
      <w:jc w:val="both"/>
    </w:pPr>
  </w:style>
  <w:style w:type="paragraph" w:customStyle="1" w:styleId="81ACAA5F8DBD4085981A4B0A85B56590">
    <w:name w:val="81ACAA5F8DBD4085981A4B0A85B56590"/>
    <w:rsid w:val="006010E0"/>
    <w:pPr>
      <w:spacing w:after="160" w:line="259" w:lineRule="auto"/>
    </w:pPr>
    <w:rPr>
      <w:kern w:val="0"/>
      <w:sz w:val="22"/>
    </w:rPr>
  </w:style>
  <w:style w:type="paragraph" w:customStyle="1" w:styleId="25BF14A87D6648A1839E706B1FD2C90F">
    <w:name w:val="25BF14A87D6648A1839E706B1FD2C90F"/>
    <w:rsid w:val="006010E0"/>
    <w:pPr>
      <w:spacing w:after="160" w:line="259" w:lineRule="auto"/>
    </w:pPr>
    <w:rPr>
      <w:kern w:val="0"/>
      <w:sz w:val="22"/>
    </w:rPr>
  </w:style>
  <w:style w:type="paragraph" w:customStyle="1" w:styleId="E76183B0A699452AB8E4A44C918AF0A83">
    <w:name w:val="E76183B0A699452AB8E4A44C918AF0A83"/>
    <w:rsid w:val="006010E0"/>
    <w:pPr>
      <w:widowControl w:val="0"/>
      <w:jc w:val="both"/>
    </w:pPr>
  </w:style>
  <w:style w:type="paragraph" w:customStyle="1" w:styleId="DE9964FF64D64774A3E777218E5AA71B3">
    <w:name w:val="DE9964FF64D64774A3E777218E5AA71B3"/>
    <w:rsid w:val="006010E0"/>
    <w:pPr>
      <w:widowControl w:val="0"/>
      <w:jc w:val="both"/>
    </w:pPr>
  </w:style>
  <w:style w:type="paragraph" w:customStyle="1" w:styleId="7DED6E5188A241A6BB92C422AC2628B03">
    <w:name w:val="7DED6E5188A241A6BB92C422AC2628B03"/>
    <w:rsid w:val="006010E0"/>
    <w:pPr>
      <w:widowControl w:val="0"/>
      <w:jc w:val="both"/>
    </w:pPr>
  </w:style>
  <w:style w:type="paragraph" w:customStyle="1" w:styleId="5591337736804AC7B7CA1E2211CE32C03">
    <w:name w:val="5591337736804AC7B7CA1E2211CE32C03"/>
    <w:rsid w:val="006010E0"/>
    <w:pPr>
      <w:widowControl w:val="0"/>
      <w:jc w:val="both"/>
    </w:pPr>
  </w:style>
  <w:style w:type="paragraph" w:customStyle="1" w:styleId="2C62709BE7264DCB9ADE4FCFD16A52E33">
    <w:name w:val="2C62709BE7264DCB9ADE4FCFD16A52E33"/>
    <w:rsid w:val="006010E0"/>
    <w:pPr>
      <w:widowControl w:val="0"/>
      <w:jc w:val="both"/>
    </w:pPr>
  </w:style>
  <w:style w:type="paragraph" w:customStyle="1" w:styleId="1AE52A4CF1D043FD91F06765D43604FF3">
    <w:name w:val="1AE52A4CF1D043FD91F06765D43604FF3"/>
    <w:rsid w:val="006010E0"/>
    <w:pPr>
      <w:widowControl w:val="0"/>
      <w:jc w:val="both"/>
    </w:pPr>
  </w:style>
  <w:style w:type="paragraph" w:customStyle="1" w:styleId="81ACAA5F8DBD4085981A4B0A85B565901">
    <w:name w:val="81ACAA5F8DBD4085981A4B0A85B565901"/>
    <w:rsid w:val="006010E0"/>
    <w:pPr>
      <w:widowControl w:val="0"/>
      <w:jc w:val="both"/>
    </w:pPr>
  </w:style>
  <w:style w:type="paragraph" w:customStyle="1" w:styleId="E76183B0A699452AB8E4A44C918AF0A84">
    <w:name w:val="E76183B0A699452AB8E4A44C918AF0A84"/>
    <w:rsid w:val="006010E0"/>
    <w:pPr>
      <w:widowControl w:val="0"/>
      <w:jc w:val="both"/>
    </w:pPr>
  </w:style>
  <w:style w:type="paragraph" w:customStyle="1" w:styleId="DE9964FF64D64774A3E777218E5AA71B4">
    <w:name w:val="DE9964FF64D64774A3E777218E5AA71B4"/>
    <w:rsid w:val="006010E0"/>
    <w:pPr>
      <w:widowControl w:val="0"/>
      <w:jc w:val="both"/>
    </w:pPr>
  </w:style>
  <w:style w:type="paragraph" w:customStyle="1" w:styleId="7DED6E5188A241A6BB92C422AC2628B04">
    <w:name w:val="7DED6E5188A241A6BB92C422AC2628B04"/>
    <w:rsid w:val="006010E0"/>
    <w:pPr>
      <w:widowControl w:val="0"/>
      <w:jc w:val="both"/>
    </w:pPr>
  </w:style>
  <w:style w:type="paragraph" w:customStyle="1" w:styleId="5591337736804AC7B7CA1E2211CE32C04">
    <w:name w:val="5591337736804AC7B7CA1E2211CE32C04"/>
    <w:rsid w:val="006010E0"/>
    <w:pPr>
      <w:widowControl w:val="0"/>
      <w:jc w:val="both"/>
    </w:pPr>
  </w:style>
  <w:style w:type="paragraph" w:customStyle="1" w:styleId="2C62709BE7264DCB9ADE4FCFD16A52E34">
    <w:name w:val="2C62709BE7264DCB9ADE4FCFD16A52E34"/>
    <w:rsid w:val="006010E0"/>
    <w:pPr>
      <w:widowControl w:val="0"/>
      <w:jc w:val="both"/>
    </w:pPr>
  </w:style>
  <w:style w:type="paragraph" w:customStyle="1" w:styleId="1AE52A4CF1D043FD91F06765D43604FF4">
    <w:name w:val="1AE52A4CF1D043FD91F06765D43604FF4"/>
    <w:rsid w:val="006010E0"/>
    <w:pPr>
      <w:widowControl w:val="0"/>
      <w:jc w:val="both"/>
    </w:pPr>
  </w:style>
  <w:style w:type="paragraph" w:customStyle="1" w:styleId="81ACAA5F8DBD4085981A4B0A85B565902">
    <w:name w:val="81ACAA5F8DBD4085981A4B0A85B565902"/>
    <w:rsid w:val="006010E0"/>
    <w:pPr>
      <w:widowControl w:val="0"/>
      <w:jc w:val="both"/>
    </w:pPr>
  </w:style>
  <w:style w:type="paragraph" w:customStyle="1" w:styleId="E76183B0A699452AB8E4A44C918AF0A85">
    <w:name w:val="E76183B0A699452AB8E4A44C918AF0A85"/>
    <w:rsid w:val="006010E0"/>
    <w:pPr>
      <w:widowControl w:val="0"/>
      <w:jc w:val="both"/>
    </w:pPr>
  </w:style>
  <w:style w:type="paragraph" w:customStyle="1" w:styleId="DE9964FF64D64774A3E777218E5AA71B5">
    <w:name w:val="DE9964FF64D64774A3E777218E5AA71B5"/>
    <w:rsid w:val="006010E0"/>
    <w:pPr>
      <w:widowControl w:val="0"/>
      <w:jc w:val="both"/>
    </w:pPr>
  </w:style>
  <w:style w:type="paragraph" w:customStyle="1" w:styleId="7DED6E5188A241A6BB92C422AC2628B05">
    <w:name w:val="7DED6E5188A241A6BB92C422AC2628B05"/>
    <w:rsid w:val="006010E0"/>
    <w:pPr>
      <w:widowControl w:val="0"/>
      <w:jc w:val="both"/>
    </w:pPr>
  </w:style>
  <w:style w:type="paragraph" w:customStyle="1" w:styleId="5591337736804AC7B7CA1E2211CE32C05">
    <w:name w:val="5591337736804AC7B7CA1E2211CE32C05"/>
    <w:rsid w:val="006010E0"/>
    <w:pPr>
      <w:widowControl w:val="0"/>
      <w:jc w:val="both"/>
    </w:pPr>
  </w:style>
  <w:style w:type="paragraph" w:customStyle="1" w:styleId="2C62709BE7264DCB9ADE4FCFD16A52E35">
    <w:name w:val="2C62709BE7264DCB9ADE4FCFD16A52E35"/>
    <w:rsid w:val="006010E0"/>
    <w:pPr>
      <w:widowControl w:val="0"/>
      <w:jc w:val="both"/>
    </w:pPr>
  </w:style>
  <w:style w:type="paragraph" w:customStyle="1" w:styleId="1AE52A4CF1D043FD91F06765D43604FF5">
    <w:name w:val="1AE52A4CF1D043FD91F06765D43604FF5"/>
    <w:rsid w:val="006010E0"/>
    <w:pPr>
      <w:widowControl w:val="0"/>
      <w:jc w:val="both"/>
    </w:pPr>
  </w:style>
  <w:style w:type="paragraph" w:customStyle="1" w:styleId="81ACAA5F8DBD4085981A4B0A85B565903">
    <w:name w:val="81ACAA5F8DBD4085981A4B0A85B565903"/>
    <w:rsid w:val="006010E0"/>
    <w:pPr>
      <w:widowControl w:val="0"/>
      <w:jc w:val="both"/>
    </w:pPr>
  </w:style>
  <w:style w:type="paragraph" w:customStyle="1" w:styleId="25BF14A87D6648A1839E706B1FD2C90F1">
    <w:name w:val="25BF14A87D6648A1839E706B1FD2C90F1"/>
    <w:rsid w:val="006010E0"/>
    <w:pPr>
      <w:widowControl w:val="0"/>
      <w:jc w:val="both"/>
    </w:pPr>
  </w:style>
  <w:style w:type="paragraph" w:customStyle="1" w:styleId="DCC90D4B1EDD4FBF9298B01AC7FC49CB">
    <w:name w:val="DCC90D4B1EDD4FBF9298B01AC7FC49CB"/>
    <w:rsid w:val="006010E0"/>
    <w:pPr>
      <w:spacing w:after="160" w:line="259" w:lineRule="auto"/>
    </w:pPr>
    <w:rPr>
      <w:kern w:val="0"/>
      <w:sz w:val="22"/>
    </w:rPr>
  </w:style>
  <w:style w:type="paragraph" w:customStyle="1" w:styleId="EDEEF3D58E4C40C6BDEDBF7DBDB46CBE">
    <w:name w:val="EDEEF3D58E4C40C6BDEDBF7DBDB46CBE"/>
    <w:rsid w:val="006010E0"/>
    <w:pPr>
      <w:spacing w:after="160" w:line="259" w:lineRule="auto"/>
    </w:pPr>
    <w:rPr>
      <w:kern w:val="0"/>
      <w:sz w:val="22"/>
    </w:rPr>
  </w:style>
  <w:style w:type="paragraph" w:customStyle="1" w:styleId="E76183B0A699452AB8E4A44C918AF0A86">
    <w:name w:val="E76183B0A699452AB8E4A44C918AF0A86"/>
    <w:rsid w:val="006010E0"/>
    <w:pPr>
      <w:widowControl w:val="0"/>
      <w:jc w:val="both"/>
    </w:pPr>
  </w:style>
  <w:style w:type="paragraph" w:customStyle="1" w:styleId="DE9964FF64D64774A3E777218E5AA71B6">
    <w:name w:val="DE9964FF64D64774A3E777218E5AA71B6"/>
    <w:rsid w:val="006010E0"/>
    <w:pPr>
      <w:widowControl w:val="0"/>
      <w:jc w:val="both"/>
    </w:pPr>
  </w:style>
  <w:style w:type="paragraph" w:customStyle="1" w:styleId="7DED6E5188A241A6BB92C422AC2628B06">
    <w:name w:val="7DED6E5188A241A6BB92C422AC2628B06"/>
    <w:rsid w:val="006010E0"/>
    <w:pPr>
      <w:widowControl w:val="0"/>
      <w:jc w:val="both"/>
    </w:pPr>
  </w:style>
  <w:style w:type="paragraph" w:customStyle="1" w:styleId="5591337736804AC7B7CA1E2211CE32C06">
    <w:name w:val="5591337736804AC7B7CA1E2211CE32C06"/>
    <w:rsid w:val="006010E0"/>
    <w:pPr>
      <w:widowControl w:val="0"/>
      <w:jc w:val="both"/>
    </w:pPr>
  </w:style>
  <w:style w:type="paragraph" w:customStyle="1" w:styleId="2C62709BE7264DCB9ADE4FCFD16A52E36">
    <w:name w:val="2C62709BE7264DCB9ADE4FCFD16A52E36"/>
    <w:rsid w:val="006010E0"/>
    <w:pPr>
      <w:widowControl w:val="0"/>
      <w:jc w:val="both"/>
    </w:pPr>
  </w:style>
  <w:style w:type="paragraph" w:customStyle="1" w:styleId="1AE52A4CF1D043FD91F06765D43604FF6">
    <w:name w:val="1AE52A4CF1D043FD91F06765D43604FF6"/>
    <w:rsid w:val="006010E0"/>
    <w:pPr>
      <w:widowControl w:val="0"/>
      <w:jc w:val="both"/>
    </w:pPr>
  </w:style>
  <w:style w:type="paragraph" w:customStyle="1" w:styleId="81ACAA5F8DBD4085981A4B0A85B565904">
    <w:name w:val="81ACAA5F8DBD4085981A4B0A85B565904"/>
    <w:rsid w:val="006010E0"/>
    <w:pPr>
      <w:widowControl w:val="0"/>
      <w:jc w:val="both"/>
    </w:pPr>
  </w:style>
  <w:style w:type="paragraph" w:customStyle="1" w:styleId="25BF14A87D6648A1839E706B1FD2C90F2">
    <w:name w:val="25BF14A87D6648A1839E706B1FD2C90F2"/>
    <w:rsid w:val="006010E0"/>
    <w:pPr>
      <w:widowControl w:val="0"/>
      <w:jc w:val="both"/>
    </w:pPr>
  </w:style>
  <w:style w:type="paragraph" w:customStyle="1" w:styleId="EDEEF3D58E4C40C6BDEDBF7DBDB46CBE1">
    <w:name w:val="EDEEF3D58E4C40C6BDEDBF7DBDB46CBE1"/>
    <w:rsid w:val="006010E0"/>
    <w:pPr>
      <w:widowControl w:val="0"/>
      <w:jc w:val="both"/>
    </w:pPr>
  </w:style>
  <w:style w:type="paragraph" w:customStyle="1" w:styleId="DCC90D4B1EDD4FBF9298B01AC7FC49CB1">
    <w:name w:val="DCC90D4B1EDD4FBF9298B01AC7FC49CB1"/>
    <w:rsid w:val="006010E0"/>
    <w:pPr>
      <w:widowControl w:val="0"/>
      <w:jc w:val="both"/>
    </w:pPr>
  </w:style>
  <w:style w:type="paragraph" w:customStyle="1" w:styleId="E76183B0A699452AB8E4A44C918AF0A87">
    <w:name w:val="E76183B0A699452AB8E4A44C918AF0A87"/>
    <w:rsid w:val="006010E0"/>
    <w:pPr>
      <w:widowControl w:val="0"/>
      <w:jc w:val="both"/>
    </w:pPr>
  </w:style>
  <w:style w:type="paragraph" w:customStyle="1" w:styleId="DE9964FF64D64774A3E777218E5AA71B7">
    <w:name w:val="DE9964FF64D64774A3E777218E5AA71B7"/>
    <w:rsid w:val="006010E0"/>
    <w:pPr>
      <w:widowControl w:val="0"/>
      <w:jc w:val="both"/>
    </w:pPr>
  </w:style>
  <w:style w:type="paragraph" w:customStyle="1" w:styleId="7DED6E5188A241A6BB92C422AC2628B07">
    <w:name w:val="7DED6E5188A241A6BB92C422AC2628B07"/>
    <w:rsid w:val="006010E0"/>
    <w:pPr>
      <w:widowControl w:val="0"/>
      <w:jc w:val="both"/>
    </w:pPr>
  </w:style>
  <w:style w:type="paragraph" w:customStyle="1" w:styleId="5591337736804AC7B7CA1E2211CE32C07">
    <w:name w:val="5591337736804AC7B7CA1E2211CE32C07"/>
    <w:rsid w:val="006010E0"/>
    <w:pPr>
      <w:widowControl w:val="0"/>
      <w:jc w:val="both"/>
    </w:pPr>
  </w:style>
  <w:style w:type="paragraph" w:customStyle="1" w:styleId="2C62709BE7264DCB9ADE4FCFD16A52E37">
    <w:name w:val="2C62709BE7264DCB9ADE4FCFD16A52E37"/>
    <w:rsid w:val="006010E0"/>
    <w:pPr>
      <w:widowControl w:val="0"/>
      <w:jc w:val="both"/>
    </w:pPr>
  </w:style>
  <w:style w:type="paragraph" w:customStyle="1" w:styleId="1AE52A4CF1D043FD91F06765D43604FF7">
    <w:name w:val="1AE52A4CF1D043FD91F06765D43604FF7"/>
    <w:rsid w:val="006010E0"/>
    <w:pPr>
      <w:widowControl w:val="0"/>
      <w:jc w:val="both"/>
    </w:pPr>
  </w:style>
  <w:style w:type="paragraph" w:customStyle="1" w:styleId="81ACAA5F8DBD4085981A4B0A85B565905">
    <w:name w:val="81ACAA5F8DBD4085981A4B0A85B565905"/>
    <w:rsid w:val="006010E0"/>
    <w:pPr>
      <w:widowControl w:val="0"/>
      <w:jc w:val="both"/>
    </w:pPr>
  </w:style>
  <w:style w:type="paragraph" w:customStyle="1" w:styleId="25BF14A87D6648A1839E706B1FD2C90F3">
    <w:name w:val="25BF14A87D6648A1839E706B1FD2C90F3"/>
    <w:rsid w:val="006010E0"/>
    <w:pPr>
      <w:widowControl w:val="0"/>
      <w:jc w:val="both"/>
    </w:pPr>
  </w:style>
  <w:style w:type="paragraph" w:customStyle="1" w:styleId="EDEEF3D58E4C40C6BDEDBF7DBDB46CBE2">
    <w:name w:val="EDEEF3D58E4C40C6BDEDBF7DBDB46CBE2"/>
    <w:rsid w:val="006010E0"/>
    <w:pPr>
      <w:widowControl w:val="0"/>
      <w:jc w:val="both"/>
    </w:pPr>
  </w:style>
  <w:style w:type="paragraph" w:customStyle="1" w:styleId="DCC90D4B1EDD4FBF9298B01AC7FC49CB2">
    <w:name w:val="DCC90D4B1EDD4FBF9298B01AC7FC49CB2"/>
    <w:rsid w:val="006010E0"/>
    <w:pPr>
      <w:widowControl w:val="0"/>
      <w:jc w:val="both"/>
    </w:pPr>
  </w:style>
  <w:style w:type="paragraph" w:customStyle="1" w:styleId="E76183B0A699452AB8E4A44C918AF0A88">
    <w:name w:val="E76183B0A699452AB8E4A44C918AF0A88"/>
    <w:rsid w:val="006010E0"/>
    <w:pPr>
      <w:widowControl w:val="0"/>
      <w:jc w:val="both"/>
    </w:pPr>
  </w:style>
  <w:style w:type="paragraph" w:customStyle="1" w:styleId="DE9964FF64D64774A3E777218E5AA71B8">
    <w:name w:val="DE9964FF64D64774A3E777218E5AA71B8"/>
    <w:rsid w:val="006010E0"/>
    <w:pPr>
      <w:widowControl w:val="0"/>
      <w:jc w:val="both"/>
    </w:pPr>
  </w:style>
  <w:style w:type="paragraph" w:customStyle="1" w:styleId="7DED6E5188A241A6BB92C422AC2628B08">
    <w:name w:val="7DED6E5188A241A6BB92C422AC2628B08"/>
    <w:rsid w:val="006010E0"/>
    <w:pPr>
      <w:widowControl w:val="0"/>
      <w:jc w:val="both"/>
    </w:pPr>
  </w:style>
  <w:style w:type="paragraph" w:customStyle="1" w:styleId="5591337736804AC7B7CA1E2211CE32C08">
    <w:name w:val="5591337736804AC7B7CA1E2211CE32C08"/>
    <w:rsid w:val="006010E0"/>
    <w:pPr>
      <w:widowControl w:val="0"/>
      <w:jc w:val="both"/>
    </w:pPr>
  </w:style>
  <w:style w:type="paragraph" w:customStyle="1" w:styleId="2C62709BE7264DCB9ADE4FCFD16A52E38">
    <w:name w:val="2C62709BE7264DCB9ADE4FCFD16A52E38"/>
    <w:rsid w:val="006010E0"/>
    <w:pPr>
      <w:widowControl w:val="0"/>
      <w:jc w:val="both"/>
    </w:pPr>
  </w:style>
  <w:style w:type="paragraph" w:customStyle="1" w:styleId="1AE52A4CF1D043FD91F06765D43604FF8">
    <w:name w:val="1AE52A4CF1D043FD91F06765D43604FF8"/>
    <w:rsid w:val="006010E0"/>
    <w:pPr>
      <w:widowControl w:val="0"/>
      <w:jc w:val="both"/>
    </w:pPr>
  </w:style>
  <w:style w:type="paragraph" w:customStyle="1" w:styleId="81ACAA5F8DBD4085981A4B0A85B565906">
    <w:name w:val="81ACAA5F8DBD4085981A4B0A85B565906"/>
    <w:rsid w:val="006010E0"/>
    <w:pPr>
      <w:widowControl w:val="0"/>
      <w:jc w:val="both"/>
    </w:pPr>
  </w:style>
  <w:style w:type="paragraph" w:customStyle="1" w:styleId="25BF14A87D6648A1839E706B1FD2C90F4">
    <w:name w:val="25BF14A87D6648A1839E706B1FD2C90F4"/>
    <w:rsid w:val="006010E0"/>
    <w:pPr>
      <w:widowControl w:val="0"/>
      <w:jc w:val="both"/>
    </w:pPr>
  </w:style>
  <w:style w:type="paragraph" w:customStyle="1" w:styleId="EDEEF3D58E4C40C6BDEDBF7DBDB46CBE3">
    <w:name w:val="EDEEF3D58E4C40C6BDEDBF7DBDB46CBE3"/>
    <w:rsid w:val="006010E0"/>
    <w:pPr>
      <w:widowControl w:val="0"/>
      <w:jc w:val="both"/>
    </w:pPr>
  </w:style>
  <w:style w:type="paragraph" w:customStyle="1" w:styleId="DCC90D4B1EDD4FBF9298B01AC7FC49CB3">
    <w:name w:val="DCC90D4B1EDD4FBF9298B01AC7FC49CB3"/>
    <w:rsid w:val="006010E0"/>
    <w:pPr>
      <w:widowControl w:val="0"/>
      <w:jc w:val="both"/>
    </w:pPr>
  </w:style>
  <w:style w:type="paragraph" w:customStyle="1" w:styleId="E76183B0A699452AB8E4A44C918AF0A89">
    <w:name w:val="E76183B0A699452AB8E4A44C918AF0A89"/>
    <w:rsid w:val="006010E0"/>
    <w:pPr>
      <w:widowControl w:val="0"/>
      <w:jc w:val="both"/>
    </w:pPr>
  </w:style>
  <w:style w:type="paragraph" w:customStyle="1" w:styleId="DE9964FF64D64774A3E777218E5AA71B9">
    <w:name w:val="DE9964FF64D64774A3E777218E5AA71B9"/>
    <w:rsid w:val="006010E0"/>
    <w:pPr>
      <w:widowControl w:val="0"/>
      <w:jc w:val="both"/>
    </w:pPr>
  </w:style>
  <w:style w:type="paragraph" w:customStyle="1" w:styleId="7DED6E5188A241A6BB92C422AC2628B09">
    <w:name w:val="7DED6E5188A241A6BB92C422AC2628B09"/>
    <w:rsid w:val="006010E0"/>
    <w:pPr>
      <w:widowControl w:val="0"/>
      <w:jc w:val="both"/>
    </w:pPr>
  </w:style>
  <w:style w:type="paragraph" w:customStyle="1" w:styleId="5591337736804AC7B7CA1E2211CE32C09">
    <w:name w:val="5591337736804AC7B7CA1E2211CE32C09"/>
    <w:rsid w:val="006010E0"/>
    <w:pPr>
      <w:widowControl w:val="0"/>
      <w:jc w:val="both"/>
    </w:pPr>
  </w:style>
  <w:style w:type="paragraph" w:customStyle="1" w:styleId="2C62709BE7264DCB9ADE4FCFD16A52E39">
    <w:name w:val="2C62709BE7264DCB9ADE4FCFD16A52E39"/>
    <w:rsid w:val="006010E0"/>
    <w:pPr>
      <w:widowControl w:val="0"/>
      <w:jc w:val="both"/>
    </w:pPr>
  </w:style>
  <w:style w:type="paragraph" w:customStyle="1" w:styleId="1AE52A4CF1D043FD91F06765D43604FF9">
    <w:name w:val="1AE52A4CF1D043FD91F06765D43604FF9"/>
    <w:rsid w:val="006010E0"/>
    <w:pPr>
      <w:widowControl w:val="0"/>
      <w:jc w:val="both"/>
    </w:pPr>
  </w:style>
  <w:style w:type="paragraph" w:customStyle="1" w:styleId="81ACAA5F8DBD4085981A4B0A85B565907">
    <w:name w:val="81ACAA5F8DBD4085981A4B0A85B565907"/>
    <w:rsid w:val="006010E0"/>
    <w:pPr>
      <w:widowControl w:val="0"/>
      <w:jc w:val="both"/>
    </w:pPr>
  </w:style>
  <w:style w:type="paragraph" w:customStyle="1" w:styleId="25BF14A87D6648A1839E706B1FD2C90F5">
    <w:name w:val="25BF14A87D6648A1839E706B1FD2C90F5"/>
    <w:rsid w:val="006010E0"/>
    <w:pPr>
      <w:widowControl w:val="0"/>
      <w:jc w:val="both"/>
    </w:pPr>
  </w:style>
  <w:style w:type="paragraph" w:customStyle="1" w:styleId="EDEEF3D58E4C40C6BDEDBF7DBDB46CBE4">
    <w:name w:val="EDEEF3D58E4C40C6BDEDBF7DBDB46CBE4"/>
    <w:rsid w:val="006010E0"/>
    <w:pPr>
      <w:widowControl w:val="0"/>
      <w:jc w:val="both"/>
    </w:pPr>
  </w:style>
  <w:style w:type="paragraph" w:customStyle="1" w:styleId="E25DF5E59D34475EBFCD133D4858A9C9">
    <w:name w:val="E25DF5E59D34475EBFCD133D4858A9C9"/>
    <w:rsid w:val="006010E0"/>
    <w:pPr>
      <w:spacing w:after="160" w:line="259" w:lineRule="auto"/>
    </w:pPr>
    <w:rPr>
      <w:kern w:val="0"/>
      <w:sz w:val="22"/>
    </w:rPr>
  </w:style>
  <w:style w:type="paragraph" w:customStyle="1" w:styleId="E76183B0A699452AB8E4A44C918AF0A810">
    <w:name w:val="E76183B0A699452AB8E4A44C918AF0A810"/>
    <w:rsid w:val="006010E0"/>
    <w:pPr>
      <w:widowControl w:val="0"/>
      <w:jc w:val="both"/>
    </w:pPr>
  </w:style>
  <w:style w:type="paragraph" w:customStyle="1" w:styleId="DE9964FF64D64774A3E777218E5AA71B10">
    <w:name w:val="DE9964FF64D64774A3E777218E5AA71B10"/>
    <w:rsid w:val="006010E0"/>
    <w:pPr>
      <w:widowControl w:val="0"/>
      <w:jc w:val="both"/>
    </w:pPr>
  </w:style>
  <w:style w:type="paragraph" w:customStyle="1" w:styleId="7DED6E5188A241A6BB92C422AC2628B010">
    <w:name w:val="7DED6E5188A241A6BB92C422AC2628B010"/>
    <w:rsid w:val="006010E0"/>
    <w:pPr>
      <w:widowControl w:val="0"/>
      <w:jc w:val="both"/>
    </w:pPr>
  </w:style>
  <w:style w:type="paragraph" w:customStyle="1" w:styleId="5591337736804AC7B7CA1E2211CE32C010">
    <w:name w:val="5591337736804AC7B7CA1E2211CE32C010"/>
    <w:rsid w:val="006010E0"/>
    <w:pPr>
      <w:widowControl w:val="0"/>
      <w:jc w:val="both"/>
    </w:pPr>
  </w:style>
  <w:style w:type="paragraph" w:customStyle="1" w:styleId="2C62709BE7264DCB9ADE4FCFD16A52E310">
    <w:name w:val="2C62709BE7264DCB9ADE4FCFD16A52E310"/>
    <w:rsid w:val="006010E0"/>
    <w:pPr>
      <w:widowControl w:val="0"/>
      <w:jc w:val="both"/>
    </w:pPr>
  </w:style>
  <w:style w:type="paragraph" w:customStyle="1" w:styleId="1AE52A4CF1D043FD91F06765D43604FF10">
    <w:name w:val="1AE52A4CF1D043FD91F06765D43604FF10"/>
    <w:rsid w:val="006010E0"/>
    <w:pPr>
      <w:widowControl w:val="0"/>
      <w:jc w:val="both"/>
    </w:pPr>
  </w:style>
  <w:style w:type="paragraph" w:customStyle="1" w:styleId="81ACAA5F8DBD4085981A4B0A85B565908">
    <w:name w:val="81ACAA5F8DBD4085981A4B0A85B565908"/>
    <w:rsid w:val="006010E0"/>
    <w:pPr>
      <w:widowControl w:val="0"/>
      <w:jc w:val="both"/>
    </w:pPr>
  </w:style>
  <w:style w:type="paragraph" w:customStyle="1" w:styleId="25BF14A87D6648A1839E706B1FD2C90F6">
    <w:name w:val="25BF14A87D6648A1839E706B1FD2C90F6"/>
    <w:rsid w:val="006010E0"/>
    <w:pPr>
      <w:widowControl w:val="0"/>
      <w:jc w:val="both"/>
    </w:pPr>
  </w:style>
  <w:style w:type="paragraph" w:customStyle="1" w:styleId="E25DF5E59D34475EBFCD133D4858A9C91">
    <w:name w:val="E25DF5E59D34475EBFCD133D4858A9C91"/>
    <w:rsid w:val="006010E0"/>
    <w:pPr>
      <w:widowControl w:val="0"/>
      <w:jc w:val="both"/>
    </w:pPr>
  </w:style>
  <w:style w:type="paragraph" w:customStyle="1" w:styleId="E76183B0A699452AB8E4A44C918AF0A811">
    <w:name w:val="E76183B0A699452AB8E4A44C918AF0A811"/>
    <w:rsid w:val="006010E0"/>
    <w:pPr>
      <w:widowControl w:val="0"/>
      <w:jc w:val="both"/>
    </w:pPr>
  </w:style>
  <w:style w:type="paragraph" w:customStyle="1" w:styleId="DE9964FF64D64774A3E777218E5AA71B11">
    <w:name w:val="DE9964FF64D64774A3E777218E5AA71B11"/>
    <w:rsid w:val="006010E0"/>
    <w:pPr>
      <w:widowControl w:val="0"/>
      <w:jc w:val="both"/>
    </w:pPr>
  </w:style>
  <w:style w:type="paragraph" w:customStyle="1" w:styleId="7DED6E5188A241A6BB92C422AC2628B011">
    <w:name w:val="7DED6E5188A241A6BB92C422AC2628B011"/>
    <w:rsid w:val="006010E0"/>
    <w:pPr>
      <w:widowControl w:val="0"/>
      <w:jc w:val="both"/>
    </w:pPr>
  </w:style>
  <w:style w:type="paragraph" w:customStyle="1" w:styleId="5591337736804AC7B7CA1E2211CE32C011">
    <w:name w:val="5591337736804AC7B7CA1E2211CE32C011"/>
    <w:rsid w:val="006010E0"/>
    <w:pPr>
      <w:widowControl w:val="0"/>
      <w:jc w:val="both"/>
    </w:pPr>
  </w:style>
  <w:style w:type="paragraph" w:customStyle="1" w:styleId="2C62709BE7264DCB9ADE4FCFD16A52E311">
    <w:name w:val="2C62709BE7264DCB9ADE4FCFD16A52E311"/>
    <w:rsid w:val="006010E0"/>
    <w:pPr>
      <w:widowControl w:val="0"/>
      <w:jc w:val="both"/>
    </w:pPr>
  </w:style>
  <w:style w:type="paragraph" w:customStyle="1" w:styleId="1AE52A4CF1D043FD91F06765D43604FF11">
    <w:name w:val="1AE52A4CF1D043FD91F06765D43604FF11"/>
    <w:rsid w:val="006010E0"/>
    <w:pPr>
      <w:widowControl w:val="0"/>
      <w:jc w:val="both"/>
    </w:pPr>
  </w:style>
  <w:style w:type="paragraph" w:customStyle="1" w:styleId="81ACAA5F8DBD4085981A4B0A85B565909">
    <w:name w:val="81ACAA5F8DBD4085981A4B0A85B565909"/>
    <w:rsid w:val="006010E0"/>
    <w:pPr>
      <w:widowControl w:val="0"/>
      <w:jc w:val="both"/>
    </w:pPr>
  </w:style>
  <w:style w:type="paragraph" w:customStyle="1" w:styleId="25BF14A87D6648A1839E706B1FD2C90F7">
    <w:name w:val="25BF14A87D6648A1839E706B1FD2C90F7"/>
    <w:rsid w:val="006010E0"/>
    <w:pPr>
      <w:widowControl w:val="0"/>
      <w:jc w:val="both"/>
    </w:pPr>
  </w:style>
  <w:style w:type="paragraph" w:customStyle="1" w:styleId="E25DF5E59D34475EBFCD133D4858A9C92">
    <w:name w:val="E25DF5E59D34475EBFCD133D4858A9C92"/>
    <w:rsid w:val="006010E0"/>
    <w:pPr>
      <w:widowControl w:val="0"/>
      <w:jc w:val="both"/>
    </w:pPr>
  </w:style>
  <w:style w:type="paragraph" w:customStyle="1" w:styleId="E76183B0A699452AB8E4A44C918AF0A812">
    <w:name w:val="E76183B0A699452AB8E4A44C918AF0A812"/>
    <w:rsid w:val="006010E0"/>
    <w:pPr>
      <w:widowControl w:val="0"/>
      <w:jc w:val="both"/>
    </w:pPr>
  </w:style>
  <w:style w:type="paragraph" w:customStyle="1" w:styleId="DE9964FF64D64774A3E777218E5AA71B12">
    <w:name w:val="DE9964FF64D64774A3E777218E5AA71B12"/>
    <w:rsid w:val="006010E0"/>
    <w:pPr>
      <w:widowControl w:val="0"/>
      <w:jc w:val="both"/>
    </w:pPr>
  </w:style>
  <w:style w:type="paragraph" w:customStyle="1" w:styleId="7DED6E5188A241A6BB92C422AC2628B012">
    <w:name w:val="7DED6E5188A241A6BB92C422AC2628B012"/>
    <w:rsid w:val="006010E0"/>
    <w:pPr>
      <w:widowControl w:val="0"/>
      <w:jc w:val="both"/>
    </w:pPr>
  </w:style>
  <w:style w:type="paragraph" w:customStyle="1" w:styleId="5591337736804AC7B7CA1E2211CE32C012">
    <w:name w:val="5591337736804AC7B7CA1E2211CE32C012"/>
    <w:rsid w:val="006010E0"/>
    <w:pPr>
      <w:widowControl w:val="0"/>
      <w:jc w:val="both"/>
    </w:pPr>
  </w:style>
  <w:style w:type="paragraph" w:customStyle="1" w:styleId="2C62709BE7264DCB9ADE4FCFD16A52E312">
    <w:name w:val="2C62709BE7264DCB9ADE4FCFD16A52E312"/>
    <w:rsid w:val="006010E0"/>
    <w:pPr>
      <w:widowControl w:val="0"/>
      <w:jc w:val="both"/>
    </w:pPr>
  </w:style>
  <w:style w:type="paragraph" w:customStyle="1" w:styleId="1AE52A4CF1D043FD91F06765D43604FF12">
    <w:name w:val="1AE52A4CF1D043FD91F06765D43604FF12"/>
    <w:rsid w:val="006010E0"/>
    <w:pPr>
      <w:widowControl w:val="0"/>
      <w:jc w:val="both"/>
    </w:pPr>
  </w:style>
  <w:style w:type="paragraph" w:customStyle="1" w:styleId="81ACAA5F8DBD4085981A4B0A85B5659010">
    <w:name w:val="81ACAA5F8DBD4085981A4B0A85B5659010"/>
    <w:rsid w:val="006010E0"/>
    <w:pPr>
      <w:widowControl w:val="0"/>
      <w:jc w:val="both"/>
    </w:pPr>
  </w:style>
  <w:style w:type="paragraph" w:customStyle="1" w:styleId="25BF14A87D6648A1839E706B1FD2C90F8">
    <w:name w:val="25BF14A87D6648A1839E706B1FD2C90F8"/>
    <w:rsid w:val="006010E0"/>
    <w:pPr>
      <w:widowControl w:val="0"/>
      <w:jc w:val="both"/>
    </w:pPr>
  </w:style>
  <w:style w:type="paragraph" w:customStyle="1" w:styleId="E25DF5E59D34475EBFCD133D4858A9C93">
    <w:name w:val="E25DF5E59D34475EBFCD133D4858A9C93"/>
    <w:rsid w:val="006010E0"/>
    <w:pPr>
      <w:widowControl w:val="0"/>
      <w:jc w:val="both"/>
    </w:pPr>
  </w:style>
  <w:style w:type="paragraph" w:customStyle="1" w:styleId="E76183B0A699452AB8E4A44C918AF0A813">
    <w:name w:val="E76183B0A699452AB8E4A44C918AF0A813"/>
    <w:rsid w:val="006010E0"/>
    <w:pPr>
      <w:widowControl w:val="0"/>
      <w:jc w:val="both"/>
    </w:pPr>
  </w:style>
  <w:style w:type="paragraph" w:customStyle="1" w:styleId="DE9964FF64D64774A3E777218E5AA71B13">
    <w:name w:val="DE9964FF64D64774A3E777218E5AA71B13"/>
    <w:rsid w:val="006010E0"/>
    <w:pPr>
      <w:widowControl w:val="0"/>
      <w:jc w:val="both"/>
    </w:pPr>
  </w:style>
  <w:style w:type="paragraph" w:customStyle="1" w:styleId="7DED6E5188A241A6BB92C422AC2628B013">
    <w:name w:val="7DED6E5188A241A6BB92C422AC2628B013"/>
    <w:rsid w:val="006010E0"/>
    <w:pPr>
      <w:widowControl w:val="0"/>
      <w:jc w:val="both"/>
    </w:pPr>
  </w:style>
  <w:style w:type="paragraph" w:customStyle="1" w:styleId="5591337736804AC7B7CA1E2211CE32C013">
    <w:name w:val="5591337736804AC7B7CA1E2211CE32C013"/>
    <w:rsid w:val="006010E0"/>
    <w:pPr>
      <w:widowControl w:val="0"/>
      <w:jc w:val="both"/>
    </w:pPr>
  </w:style>
  <w:style w:type="paragraph" w:customStyle="1" w:styleId="2C62709BE7264DCB9ADE4FCFD16A52E313">
    <w:name w:val="2C62709BE7264DCB9ADE4FCFD16A52E313"/>
    <w:rsid w:val="006010E0"/>
    <w:pPr>
      <w:widowControl w:val="0"/>
      <w:jc w:val="both"/>
    </w:pPr>
  </w:style>
  <w:style w:type="paragraph" w:customStyle="1" w:styleId="1AE52A4CF1D043FD91F06765D43604FF13">
    <w:name w:val="1AE52A4CF1D043FD91F06765D43604FF13"/>
    <w:rsid w:val="006010E0"/>
    <w:pPr>
      <w:widowControl w:val="0"/>
      <w:jc w:val="both"/>
    </w:pPr>
  </w:style>
  <w:style w:type="paragraph" w:customStyle="1" w:styleId="81ACAA5F8DBD4085981A4B0A85B5659011">
    <w:name w:val="81ACAA5F8DBD4085981A4B0A85B5659011"/>
    <w:rsid w:val="006010E0"/>
    <w:pPr>
      <w:widowControl w:val="0"/>
      <w:jc w:val="both"/>
    </w:pPr>
  </w:style>
  <w:style w:type="paragraph" w:customStyle="1" w:styleId="25BF14A87D6648A1839E706B1FD2C90F9">
    <w:name w:val="25BF14A87D6648A1839E706B1FD2C90F9"/>
    <w:rsid w:val="006010E0"/>
    <w:pPr>
      <w:widowControl w:val="0"/>
      <w:jc w:val="both"/>
    </w:pPr>
  </w:style>
  <w:style w:type="paragraph" w:customStyle="1" w:styleId="E25DF5E59D34475EBFCD133D4858A9C94">
    <w:name w:val="E25DF5E59D34475EBFCD133D4858A9C94"/>
    <w:rsid w:val="006010E0"/>
    <w:pPr>
      <w:widowControl w:val="0"/>
      <w:jc w:val="both"/>
    </w:pPr>
  </w:style>
  <w:style w:type="paragraph" w:customStyle="1" w:styleId="151B51C7483B42929C06C4F43EC17745">
    <w:name w:val="151B51C7483B42929C06C4F43EC17745"/>
    <w:rsid w:val="006010E0"/>
    <w:pPr>
      <w:spacing w:after="160" w:line="259" w:lineRule="auto"/>
    </w:pPr>
    <w:rPr>
      <w:kern w:val="0"/>
      <w:sz w:val="22"/>
    </w:rPr>
  </w:style>
  <w:style w:type="paragraph" w:customStyle="1" w:styleId="E76183B0A699452AB8E4A44C918AF0A814">
    <w:name w:val="E76183B0A699452AB8E4A44C918AF0A814"/>
    <w:rsid w:val="006010E0"/>
    <w:pPr>
      <w:widowControl w:val="0"/>
      <w:jc w:val="both"/>
    </w:pPr>
  </w:style>
  <w:style w:type="paragraph" w:customStyle="1" w:styleId="DE9964FF64D64774A3E777218E5AA71B14">
    <w:name w:val="DE9964FF64D64774A3E777218E5AA71B14"/>
    <w:rsid w:val="006010E0"/>
    <w:pPr>
      <w:widowControl w:val="0"/>
      <w:jc w:val="both"/>
    </w:pPr>
  </w:style>
  <w:style w:type="paragraph" w:customStyle="1" w:styleId="7DED6E5188A241A6BB92C422AC2628B014">
    <w:name w:val="7DED6E5188A241A6BB92C422AC2628B014"/>
    <w:rsid w:val="006010E0"/>
    <w:pPr>
      <w:widowControl w:val="0"/>
      <w:jc w:val="both"/>
    </w:pPr>
  </w:style>
  <w:style w:type="paragraph" w:customStyle="1" w:styleId="5591337736804AC7B7CA1E2211CE32C014">
    <w:name w:val="5591337736804AC7B7CA1E2211CE32C014"/>
    <w:rsid w:val="006010E0"/>
    <w:pPr>
      <w:widowControl w:val="0"/>
      <w:jc w:val="both"/>
    </w:pPr>
  </w:style>
  <w:style w:type="paragraph" w:customStyle="1" w:styleId="2C62709BE7264DCB9ADE4FCFD16A52E314">
    <w:name w:val="2C62709BE7264DCB9ADE4FCFD16A52E314"/>
    <w:rsid w:val="006010E0"/>
    <w:pPr>
      <w:widowControl w:val="0"/>
      <w:jc w:val="both"/>
    </w:pPr>
  </w:style>
  <w:style w:type="paragraph" w:customStyle="1" w:styleId="1AE52A4CF1D043FD91F06765D43604FF14">
    <w:name w:val="1AE52A4CF1D043FD91F06765D43604FF14"/>
    <w:rsid w:val="006010E0"/>
    <w:pPr>
      <w:widowControl w:val="0"/>
      <w:jc w:val="both"/>
    </w:pPr>
  </w:style>
  <w:style w:type="paragraph" w:customStyle="1" w:styleId="81ACAA5F8DBD4085981A4B0A85B5659012">
    <w:name w:val="81ACAA5F8DBD4085981A4B0A85B5659012"/>
    <w:rsid w:val="006010E0"/>
    <w:pPr>
      <w:widowControl w:val="0"/>
      <w:jc w:val="both"/>
    </w:pPr>
  </w:style>
  <w:style w:type="paragraph" w:customStyle="1" w:styleId="25BF14A87D6648A1839E706B1FD2C90F10">
    <w:name w:val="25BF14A87D6648A1839E706B1FD2C90F10"/>
    <w:rsid w:val="006010E0"/>
    <w:pPr>
      <w:widowControl w:val="0"/>
      <w:jc w:val="both"/>
    </w:pPr>
  </w:style>
  <w:style w:type="paragraph" w:customStyle="1" w:styleId="E25DF5E59D34475EBFCD133D4858A9C95">
    <w:name w:val="E25DF5E59D34475EBFCD133D4858A9C95"/>
    <w:rsid w:val="006010E0"/>
    <w:pPr>
      <w:widowControl w:val="0"/>
      <w:jc w:val="both"/>
    </w:pPr>
  </w:style>
  <w:style w:type="paragraph" w:customStyle="1" w:styleId="F3126B86B1C74BFBB82C0994B3EFDD2D">
    <w:name w:val="F3126B86B1C74BFBB82C0994B3EFDD2D"/>
    <w:rsid w:val="006010E0"/>
    <w:pPr>
      <w:spacing w:after="160" w:line="259" w:lineRule="auto"/>
    </w:pPr>
    <w:rPr>
      <w:kern w:val="0"/>
      <w:sz w:val="22"/>
    </w:rPr>
  </w:style>
  <w:style w:type="paragraph" w:customStyle="1" w:styleId="E76183B0A699452AB8E4A44C918AF0A815">
    <w:name w:val="E76183B0A699452AB8E4A44C918AF0A815"/>
    <w:rsid w:val="006010E0"/>
    <w:pPr>
      <w:widowControl w:val="0"/>
      <w:jc w:val="both"/>
    </w:pPr>
  </w:style>
  <w:style w:type="paragraph" w:customStyle="1" w:styleId="DE9964FF64D64774A3E777218E5AA71B15">
    <w:name w:val="DE9964FF64D64774A3E777218E5AA71B15"/>
    <w:rsid w:val="006010E0"/>
    <w:pPr>
      <w:widowControl w:val="0"/>
      <w:jc w:val="both"/>
    </w:pPr>
  </w:style>
  <w:style w:type="paragraph" w:customStyle="1" w:styleId="7DED6E5188A241A6BB92C422AC2628B015">
    <w:name w:val="7DED6E5188A241A6BB92C422AC2628B015"/>
    <w:rsid w:val="006010E0"/>
    <w:pPr>
      <w:widowControl w:val="0"/>
      <w:jc w:val="both"/>
    </w:pPr>
  </w:style>
  <w:style w:type="paragraph" w:customStyle="1" w:styleId="5591337736804AC7B7CA1E2211CE32C015">
    <w:name w:val="5591337736804AC7B7CA1E2211CE32C015"/>
    <w:rsid w:val="006010E0"/>
    <w:pPr>
      <w:widowControl w:val="0"/>
      <w:jc w:val="both"/>
    </w:pPr>
  </w:style>
  <w:style w:type="paragraph" w:customStyle="1" w:styleId="2C62709BE7264DCB9ADE4FCFD16A52E315">
    <w:name w:val="2C62709BE7264DCB9ADE4FCFD16A52E315"/>
    <w:rsid w:val="006010E0"/>
    <w:pPr>
      <w:widowControl w:val="0"/>
      <w:jc w:val="both"/>
    </w:pPr>
  </w:style>
  <w:style w:type="paragraph" w:customStyle="1" w:styleId="1AE52A4CF1D043FD91F06765D43604FF15">
    <w:name w:val="1AE52A4CF1D043FD91F06765D43604FF15"/>
    <w:rsid w:val="006010E0"/>
    <w:pPr>
      <w:widowControl w:val="0"/>
      <w:jc w:val="both"/>
    </w:pPr>
  </w:style>
  <w:style w:type="paragraph" w:customStyle="1" w:styleId="81ACAA5F8DBD4085981A4B0A85B5659013">
    <w:name w:val="81ACAA5F8DBD4085981A4B0A85B5659013"/>
    <w:rsid w:val="006010E0"/>
    <w:pPr>
      <w:widowControl w:val="0"/>
      <w:jc w:val="both"/>
    </w:pPr>
  </w:style>
  <w:style w:type="paragraph" w:customStyle="1" w:styleId="25BF14A87D6648A1839E706B1FD2C90F11">
    <w:name w:val="25BF14A87D6648A1839E706B1FD2C90F11"/>
    <w:rsid w:val="006010E0"/>
    <w:pPr>
      <w:widowControl w:val="0"/>
      <w:jc w:val="both"/>
    </w:pPr>
  </w:style>
  <w:style w:type="paragraph" w:customStyle="1" w:styleId="E25DF5E59D34475EBFCD133D4858A9C96">
    <w:name w:val="E25DF5E59D34475EBFCD133D4858A9C96"/>
    <w:rsid w:val="006010E0"/>
    <w:pPr>
      <w:widowControl w:val="0"/>
      <w:jc w:val="both"/>
    </w:pPr>
  </w:style>
  <w:style w:type="paragraph" w:customStyle="1" w:styleId="E76183B0A699452AB8E4A44C918AF0A816">
    <w:name w:val="E76183B0A699452AB8E4A44C918AF0A816"/>
    <w:rsid w:val="006010E0"/>
    <w:pPr>
      <w:widowControl w:val="0"/>
      <w:jc w:val="both"/>
    </w:pPr>
  </w:style>
  <w:style w:type="paragraph" w:customStyle="1" w:styleId="DE9964FF64D64774A3E777218E5AA71B16">
    <w:name w:val="DE9964FF64D64774A3E777218E5AA71B16"/>
    <w:rsid w:val="006010E0"/>
    <w:pPr>
      <w:widowControl w:val="0"/>
      <w:jc w:val="both"/>
    </w:pPr>
  </w:style>
  <w:style w:type="paragraph" w:customStyle="1" w:styleId="7DED6E5188A241A6BB92C422AC2628B016">
    <w:name w:val="7DED6E5188A241A6BB92C422AC2628B016"/>
    <w:rsid w:val="006010E0"/>
    <w:pPr>
      <w:widowControl w:val="0"/>
      <w:jc w:val="both"/>
    </w:pPr>
  </w:style>
  <w:style w:type="paragraph" w:customStyle="1" w:styleId="5591337736804AC7B7CA1E2211CE32C016">
    <w:name w:val="5591337736804AC7B7CA1E2211CE32C016"/>
    <w:rsid w:val="006010E0"/>
    <w:pPr>
      <w:widowControl w:val="0"/>
      <w:jc w:val="both"/>
    </w:pPr>
  </w:style>
  <w:style w:type="paragraph" w:customStyle="1" w:styleId="2C62709BE7264DCB9ADE4FCFD16A52E316">
    <w:name w:val="2C62709BE7264DCB9ADE4FCFD16A52E316"/>
    <w:rsid w:val="006010E0"/>
    <w:pPr>
      <w:widowControl w:val="0"/>
      <w:jc w:val="both"/>
    </w:pPr>
  </w:style>
  <w:style w:type="paragraph" w:customStyle="1" w:styleId="1AE52A4CF1D043FD91F06765D43604FF16">
    <w:name w:val="1AE52A4CF1D043FD91F06765D43604FF16"/>
    <w:rsid w:val="006010E0"/>
    <w:pPr>
      <w:widowControl w:val="0"/>
      <w:jc w:val="both"/>
    </w:pPr>
  </w:style>
  <w:style w:type="paragraph" w:customStyle="1" w:styleId="81ACAA5F8DBD4085981A4B0A85B5659014">
    <w:name w:val="81ACAA5F8DBD4085981A4B0A85B5659014"/>
    <w:rsid w:val="006010E0"/>
    <w:pPr>
      <w:widowControl w:val="0"/>
      <w:jc w:val="both"/>
    </w:pPr>
  </w:style>
  <w:style w:type="paragraph" w:customStyle="1" w:styleId="25BF14A87D6648A1839E706B1FD2C90F12">
    <w:name w:val="25BF14A87D6648A1839E706B1FD2C90F12"/>
    <w:rsid w:val="006010E0"/>
    <w:pPr>
      <w:widowControl w:val="0"/>
      <w:jc w:val="both"/>
    </w:pPr>
  </w:style>
  <w:style w:type="paragraph" w:customStyle="1" w:styleId="E25DF5E59D34475EBFCD133D4858A9C97">
    <w:name w:val="E25DF5E59D34475EBFCD133D4858A9C97"/>
    <w:rsid w:val="006010E0"/>
    <w:pPr>
      <w:widowControl w:val="0"/>
      <w:jc w:val="both"/>
    </w:pPr>
  </w:style>
  <w:style w:type="paragraph" w:customStyle="1" w:styleId="E76183B0A699452AB8E4A44C918AF0A817">
    <w:name w:val="E76183B0A699452AB8E4A44C918AF0A817"/>
    <w:rsid w:val="006010E0"/>
    <w:pPr>
      <w:widowControl w:val="0"/>
      <w:jc w:val="both"/>
    </w:pPr>
  </w:style>
  <w:style w:type="paragraph" w:customStyle="1" w:styleId="DE9964FF64D64774A3E777218E5AA71B17">
    <w:name w:val="DE9964FF64D64774A3E777218E5AA71B17"/>
    <w:rsid w:val="006010E0"/>
    <w:pPr>
      <w:widowControl w:val="0"/>
      <w:jc w:val="both"/>
    </w:pPr>
  </w:style>
  <w:style w:type="paragraph" w:customStyle="1" w:styleId="7DED6E5188A241A6BB92C422AC2628B017">
    <w:name w:val="7DED6E5188A241A6BB92C422AC2628B017"/>
    <w:rsid w:val="006010E0"/>
    <w:pPr>
      <w:widowControl w:val="0"/>
      <w:jc w:val="both"/>
    </w:pPr>
  </w:style>
  <w:style w:type="paragraph" w:customStyle="1" w:styleId="5591337736804AC7B7CA1E2211CE32C017">
    <w:name w:val="5591337736804AC7B7CA1E2211CE32C017"/>
    <w:rsid w:val="006010E0"/>
    <w:pPr>
      <w:widowControl w:val="0"/>
      <w:jc w:val="both"/>
    </w:pPr>
  </w:style>
  <w:style w:type="paragraph" w:customStyle="1" w:styleId="2C62709BE7264DCB9ADE4FCFD16A52E317">
    <w:name w:val="2C62709BE7264DCB9ADE4FCFD16A52E317"/>
    <w:rsid w:val="006010E0"/>
    <w:pPr>
      <w:widowControl w:val="0"/>
      <w:jc w:val="both"/>
    </w:pPr>
  </w:style>
  <w:style w:type="paragraph" w:customStyle="1" w:styleId="1AE52A4CF1D043FD91F06765D43604FF17">
    <w:name w:val="1AE52A4CF1D043FD91F06765D43604FF17"/>
    <w:rsid w:val="006010E0"/>
    <w:pPr>
      <w:widowControl w:val="0"/>
      <w:jc w:val="both"/>
    </w:pPr>
  </w:style>
  <w:style w:type="paragraph" w:customStyle="1" w:styleId="81ACAA5F8DBD4085981A4B0A85B5659015">
    <w:name w:val="81ACAA5F8DBD4085981A4B0A85B5659015"/>
    <w:rsid w:val="006010E0"/>
    <w:pPr>
      <w:widowControl w:val="0"/>
      <w:jc w:val="both"/>
    </w:pPr>
  </w:style>
  <w:style w:type="paragraph" w:customStyle="1" w:styleId="25BF14A87D6648A1839E706B1FD2C90F13">
    <w:name w:val="25BF14A87D6648A1839E706B1FD2C90F13"/>
    <w:rsid w:val="006010E0"/>
    <w:pPr>
      <w:widowControl w:val="0"/>
      <w:jc w:val="both"/>
    </w:pPr>
  </w:style>
  <w:style w:type="paragraph" w:customStyle="1" w:styleId="E25DF5E59D34475EBFCD133D4858A9C98">
    <w:name w:val="E25DF5E59D34475EBFCD133D4858A9C98"/>
    <w:rsid w:val="006010E0"/>
    <w:pPr>
      <w:widowControl w:val="0"/>
      <w:jc w:val="both"/>
    </w:pPr>
  </w:style>
  <w:style w:type="paragraph" w:customStyle="1" w:styleId="F3126B86B1C74BFBB82C0994B3EFDD2D1">
    <w:name w:val="F3126B86B1C74BFBB82C0994B3EFDD2D1"/>
    <w:rsid w:val="006010E0"/>
    <w:pPr>
      <w:widowControl w:val="0"/>
      <w:jc w:val="both"/>
    </w:pPr>
  </w:style>
  <w:style w:type="paragraph" w:customStyle="1" w:styleId="E76183B0A699452AB8E4A44C918AF0A818">
    <w:name w:val="E76183B0A699452AB8E4A44C918AF0A818"/>
    <w:rsid w:val="006010E0"/>
    <w:pPr>
      <w:widowControl w:val="0"/>
      <w:jc w:val="both"/>
    </w:pPr>
  </w:style>
  <w:style w:type="paragraph" w:customStyle="1" w:styleId="DE9964FF64D64774A3E777218E5AA71B18">
    <w:name w:val="DE9964FF64D64774A3E777218E5AA71B18"/>
    <w:rsid w:val="006010E0"/>
    <w:pPr>
      <w:widowControl w:val="0"/>
      <w:jc w:val="both"/>
    </w:pPr>
  </w:style>
  <w:style w:type="paragraph" w:customStyle="1" w:styleId="7DED6E5188A241A6BB92C422AC2628B018">
    <w:name w:val="7DED6E5188A241A6BB92C422AC2628B018"/>
    <w:rsid w:val="006010E0"/>
    <w:pPr>
      <w:widowControl w:val="0"/>
      <w:jc w:val="both"/>
    </w:pPr>
  </w:style>
  <w:style w:type="paragraph" w:customStyle="1" w:styleId="5591337736804AC7B7CA1E2211CE32C018">
    <w:name w:val="5591337736804AC7B7CA1E2211CE32C018"/>
    <w:rsid w:val="006010E0"/>
    <w:pPr>
      <w:widowControl w:val="0"/>
      <w:jc w:val="both"/>
    </w:pPr>
  </w:style>
  <w:style w:type="paragraph" w:customStyle="1" w:styleId="2C62709BE7264DCB9ADE4FCFD16A52E318">
    <w:name w:val="2C62709BE7264DCB9ADE4FCFD16A52E318"/>
    <w:rsid w:val="006010E0"/>
    <w:pPr>
      <w:widowControl w:val="0"/>
      <w:jc w:val="both"/>
    </w:pPr>
  </w:style>
  <w:style w:type="paragraph" w:customStyle="1" w:styleId="1AE52A4CF1D043FD91F06765D43604FF18">
    <w:name w:val="1AE52A4CF1D043FD91F06765D43604FF18"/>
    <w:rsid w:val="006010E0"/>
    <w:pPr>
      <w:widowControl w:val="0"/>
      <w:jc w:val="both"/>
    </w:pPr>
  </w:style>
  <w:style w:type="paragraph" w:customStyle="1" w:styleId="81ACAA5F8DBD4085981A4B0A85B5659016">
    <w:name w:val="81ACAA5F8DBD4085981A4B0A85B5659016"/>
    <w:rsid w:val="006010E0"/>
    <w:pPr>
      <w:widowControl w:val="0"/>
      <w:jc w:val="both"/>
    </w:pPr>
  </w:style>
  <w:style w:type="paragraph" w:customStyle="1" w:styleId="25BF14A87D6648A1839E706B1FD2C90F14">
    <w:name w:val="25BF14A87D6648A1839E706B1FD2C90F14"/>
    <w:rsid w:val="006010E0"/>
    <w:pPr>
      <w:widowControl w:val="0"/>
      <w:jc w:val="both"/>
    </w:pPr>
  </w:style>
  <w:style w:type="paragraph" w:customStyle="1" w:styleId="E25DF5E59D34475EBFCD133D4858A9C99">
    <w:name w:val="E25DF5E59D34475EBFCD133D4858A9C99"/>
    <w:rsid w:val="006010E0"/>
    <w:pPr>
      <w:widowControl w:val="0"/>
      <w:jc w:val="both"/>
    </w:pPr>
  </w:style>
  <w:style w:type="paragraph" w:customStyle="1" w:styleId="151B51C7483B42929C06C4F43EC177451">
    <w:name w:val="151B51C7483B42929C06C4F43EC177451"/>
    <w:rsid w:val="006010E0"/>
    <w:pPr>
      <w:widowControl w:val="0"/>
      <w:jc w:val="both"/>
    </w:pPr>
  </w:style>
  <w:style w:type="paragraph" w:customStyle="1" w:styleId="F3126B86B1C74BFBB82C0994B3EFDD2D2">
    <w:name w:val="F3126B86B1C74BFBB82C0994B3EFDD2D2"/>
    <w:rsid w:val="006010E0"/>
    <w:pPr>
      <w:widowControl w:val="0"/>
      <w:jc w:val="both"/>
    </w:pPr>
  </w:style>
  <w:style w:type="paragraph" w:customStyle="1" w:styleId="E76183B0A699452AB8E4A44C918AF0A819">
    <w:name w:val="E76183B0A699452AB8E4A44C918AF0A819"/>
    <w:rsid w:val="006010E0"/>
    <w:pPr>
      <w:widowControl w:val="0"/>
      <w:jc w:val="both"/>
    </w:pPr>
  </w:style>
  <w:style w:type="paragraph" w:customStyle="1" w:styleId="DE9964FF64D64774A3E777218E5AA71B19">
    <w:name w:val="DE9964FF64D64774A3E777218E5AA71B19"/>
    <w:rsid w:val="006010E0"/>
    <w:pPr>
      <w:widowControl w:val="0"/>
      <w:jc w:val="both"/>
    </w:pPr>
  </w:style>
  <w:style w:type="paragraph" w:customStyle="1" w:styleId="7DED6E5188A241A6BB92C422AC2628B019">
    <w:name w:val="7DED6E5188A241A6BB92C422AC2628B019"/>
    <w:rsid w:val="006010E0"/>
    <w:pPr>
      <w:widowControl w:val="0"/>
      <w:jc w:val="both"/>
    </w:pPr>
  </w:style>
  <w:style w:type="paragraph" w:customStyle="1" w:styleId="5591337736804AC7B7CA1E2211CE32C019">
    <w:name w:val="5591337736804AC7B7CA1E2211CE32C019"/>
    <w:rsid w:val="006010E0"/>
    <w:pPr>
      <w:widowControl w:val="0"/>
      <w:jc w:val="both"/>
    </w:pPr>
  </w:style>
  <w:style w:type="paragraph" w:customStyle="1" w:styleId="2C62709BE7264DCB9ADE4FCFD16A52E319">
    <w:name w:val="2C62709BE7264DCB9ADE4FCFD16A52E319"/>
    <w:rsid w:val="006010E0"/>
    <w:pPr>
      <w:widowControl w:val="0"/>
      <w:jc w:val="both"/>
    </w:pPr>
  </w:style>
  <w:style w:type="paragraph" w:customStyle="1" w:styleId="1AE52A4CF1D043FD91F06765D43604FF19">
    <w:name w:val="1AE52A4CF1D043FD91F06765D43604FF19"/>
    <w:rsid w:val="006010E0"/>
    <w:pPr>
      <w:widowControl w:val="0"/>
      <w:jc w:val="both"/>
    </w:pPr>
  </w:style>
  <w:style w:type="paragraph" w:customStyle="1" w:styleId="81ACAA5F8DBD4085981A4B0A85B5659017">
    <w:name w:val="81ACAA5F8DBD4085981A4B0A85B5659017"/>
    <w:rsid w:val="006010E0"/>
    <w:pPr>
      <w:widowControl w:val="0"/>
      <w:jc w:val="both"/>
    </w:pPr>
  </w:style>
  <w:style w:type="paragraph" w:customStyle="1" w:styleId="25BF14A87D6648A1839E706B1FD2C90F15">
    <w:name w:val="25BF14A87D6648A1839E706B1FD2C90F15"/>
    <w:rsid w:val="006010E0"/>
    <w:pPr>
      <w:widowControl w:val="0"/>
      <w:jc w:val="both"/>
    </w:pPr>
  </w:style>
  <w:style w:type="paragraph" w:customStyle="1" w:styleId="E25DF5E59D34475EBFCD133D4858A9C910">
    <w:name w:val="E25DF5E59D34475EBFCD133D4858A9C910"/>
    <w:rsid w:val="006010E0"/>
    <w:pPr>
      <w:widowControl w:val="0"/>
      <w:jc w:val="both"/>
    </w:pPr>
  </w:style>
  <w:style w:type="paragraph" w:customStyle="1" w:styleId="151B51C7483B42929C06C4F43EC177452">
    <w:name w:val="151B51C7483B42929C06C4F43EC177452"/>
    <w:rsid w:val="006010E0"/>
    <w:pPr>
      <w:widowControl w:val="0"/>
      <w:jc w:val="both"/>
    </w:pPr>
  </w:style>
  <w:style w:type="paragraph" w:customStyle="1" w:styleId="F3126B86B1C74BFBB82C0994B3EFDD2D3">
    <w:name w:val="F3126B86B1C74BFBB82C0994B3EFDD2D3"/>
    <w:rsid w:val="006010E0"/>
    <w:pPr>
      <w:widowControl w:val="0"/>
      <w:jc w:val="both"/>
    </w:pPr>
  </w:style>
  <w:style w:type="paragraph" w:customStyle="1" w:styleId="E76183B0A699452AB8E4A44C918AF0A820">
    <w:name w:val="E76183B0A699452AB8E4A44C918AF0A820"/>
    <w:rsid w:val="006010E0"/>
    <w:pPr>
      <w:widowControl w:val="0"/>
      <w:jc w:val="both"/>
    </w:pPr>
  </w:style>
  <w:style w:type="paragraph" w:customStyle="1" w:styleId="DE9964FF64D64774A3E777218E5AA71B20">
    <w:name w:val="DE9964FF64D64774A3E777218E5AA71B20"/>
    <w:rsid w:val="006010E0"/>
    <w:pPr>
      <w:widowControl w:val="0"/>
      <w:jc w:val="both"/>
    </w:pPr>
  </w:style>
  <w:style w:type="paragraph" w:customStyle="1" w:styleId="7DED6E5188A241A6BB92C422AC2628B020">
    <w:name w:val="7DED6E5188A241A6BB92C422AC2628B020"/>
    <w:rsid w:val="006010E0"/>
    <w:pPr>
      <w:widowControl w:val="0"/>
      <w:jc w:val="both"/>
    </w:pPr>
  </w:style>
  <w:style w:type="paragraph" w:customStyle="1" w:styleId="5591337736804AC7B7CA1E2211CE32C020">
    <w:name w:val="5591337736804AC7B7CA1E2211CE32C020"/>
    <w:rsid w:val="006010E0"/>
    <w:pPr>
      <w:widowControl w:val="0"/>
      <w:jc w:val="both"/>
    </w:pPr>
  </w:style>
  <w:style w:type="paragraph" w:customStyle="1" w:styleId="2C62709BE7264DCB9ADE4FCFD16A52E320">
    <w:name w:val="2C62709BE7264DCB9ADE4FCFD16A52E320"/>
    <w:rsid w:val="006010E0"/>
    <w:pPr>
      <w:widowControl w:val="0"/>
      <w:jc w:val="both"/>
    </w:pPr>
  </w:style>
  <w:style w:type="paragraph" w:customStyle="1" w:styleId="1AE52A4CF1D043FD91F06765D43604FF20">
    <w:name w:val="1AE52A4CF1D043FD91F06765D43604FF20"/>
    <w:rsid w:val="006010E0"/>
    <w:pPr>
      <w:widowControl w:val="0"/>
      <w:jc w:val="both"/>
    </w:pPr>
  </w:style>
  <w:style w:type="paragraph" w:customStyle="1" w:styleId="81ACAA5F8DBD4085981A4B0A85B5659018">
    <w:name w:val="81ACAA5F8DBD4085981A4B0A85B5659018"/>
    <w:rsid w:val="006010E0"/>
    <w:pPr>
      <w:widowControl w:val="0"/>
      <w:jc w:val="both"/>
    </w:pPr>
  </w:style>
  <w:style w:type="paragraph" w:customStyle="1" w:styleId="25BF14A87D6648A1839E706B1FD2C90F16">
    <w:name w:val="25BF14A87D6648A1839E706B1FD2C90F16"/>
    <w:rsid w:val="006010E0"/>
    <w:pPr>
      <w:widowControl w:val="0"/>
      <w:jc w:val="both"/>
    </w:pPr>
  </w:style>
  <w:style w:type="paragraph" w:customStyle="1" w:styleId="E25DF5E59D34475EBFCD133D4858A9C911">
    <w:name w:val="E25DF5E59D34475EBFCD133D4858A9C911"/>
    <w:rsid w:val="006010E0"/>
    <w:pPr>
      <w:widowControl w:val="0"/>
      <w:jc w:val="both"/>
    </w:pPr>
  </w:style>
  <w:style w:type="paragraph" w:customStyle="1" w:styleId="151B51C7483B42929C06C4F43EC177453">
    <w:name w:val="151B51C7483B42929C06C4F43EC177453"/>
    <w:rsid w:val="006010E0"/>
    <w:pPr>
      <w:widowControl w:val="0"/>
      <w:jc w:val="both"/>
    </w:pPr>
  </w:style>
  <w:style w:type="paragraph" w:customStyle="1" w:styleId="F3126B86B1C74BFBB82C0994B3EFDD2D4">
    <w:name w:val="F3126B86B1C74BFBB82C0994B3EFDD2D4"/>
    <w:rsid w:val="006010E0"/>
    <w:pPr>
      <w:widowControl w:val="0"/>
      <w:jc w:val="both"/>
    </w:pPr>
  </w:style>
  <w:style w:type="paragraph" w:customStyle="1" w:styleId="2B7C4EB90AD64A53A547C133F8DCDB3F">
    <w:name w:val="2B7C4EB90AD64A53A547C133F8DCDB3F"/>
    <w:rsid w:val="006010E0"/>
    <w:pPr>
      <w:spacing w:after="160" w:line="259" w:lineRule="auto"/>
    </w:pPr>
    <w:rPr>
      <w:kern w:val="0"/>
      <w:sz w:val="22"/>
    </w:rPr>
  </w:style>
  <w:style w:type="paragraph" w:customStyle="1" w:styleId="13A8881527C4456A93FD3DFC7B946105">
    <w:name w:val="13A8881527C4456A93FD3DFC7B946105"/>
    <w:rsid w:val="006010E0"/>
    <w:pPr>
      <w:spacing w:after="160" w:line="259" w:lineRule="auto"/>
    </w:pPr>
    <w:rPr>
      <w:kern w:val="0"/>
      <w:sz w:val="22"/>
    </w:rPr>
  </w:style>
  <w:style w:type="paragraph" w:customStyle="1" w:styleId="82D2D090A2CF4E2384F883D15AAEB97A">
    <w:name w:val="82D2D090A2CF4E2384F883D15AAEB97A"/>
    <w:rsid w:val="006010E0"/>
    <w:pPr>
      <w:spacing w:after="160" w:line="259" w:lineRule="auto"/>
    </w:pPr>
    <w:rPr>
      <w:kern w:val="0"/>
      <w:sz w:val="22"/>
    </w:rPr>
  </w:style>
  <w:style w:type="paragraph" w:customStyle="1" w:styleId="E76183B0A699452AB8E4A44C918AF0A821">
    <w:name w:val="E76183B0A699452AB8E4A44C918AF0A821"/>
    <w:rsid w:val="006010E0"/>
    <w:pPr>
      <w:widowControl w:val="0"/>
      <w:jc w:val="both"/>
    </w:pPr>
  </w:style>
  <w:style w:type="paragraph" w:customStyle="1" w:styleId="DE9964FF64D64774A3E777218E5AA71B21">
    <w:name w:val="DE9964FF64D64774A3E777218E5AA71B21"/>
    <w:rsid w:val="006010E0"/>
    <w:pPr>
      <w:widowControl w:val="0"/>
      <w:jc w:val="both"/>
    </w:pPr>
  </w:style>
  <w:style w:type="paragraph" w:customStyle="1" w:styleId="7DED6E5188A241A6BB92C422AC2628B021">
    <w:name w:val="7DED6E5188A241A6BB92C422AC2628B021"/>
    <w:rsid w:val="006010E0"/>
    <w:pPr>
      <w:widowControl w:val="0"/>
      <w:jc w:val="both"/>
    </w:pPr>
  </w:style>
  <w:style w:type="paragraph" w:customStyle="1" w:styleId="5591337736804AC7B7CA1E2211CE32C021">
    <w:name w:val="5591337736804AC7B7CA1E2211CE32C021"/>
    <w:rsid w:val="006010E0"/>
    <w:pPr>
      <w:widowControl w:val="0"/>
      <w:jc w:val="both"/>
    </w:pPr>
  </w:style>
  <w:style w:type="paragraph" w:customStyle="1" w:styleId="2C62709BE7264DCB9ADE4FCFD16A52E321">
    <w:name w:val="2C62709BE7264DCB9ADE4FCFD16A52E321"/>
    <w:rsid w:val="006010E0"/>
    <w:pPr>
      <w:widowControl w:val="0"/>
      <w:jc w:val="both"/>
    </w:pPr>
  </w:style>
  <w:style w:type="paragraph" w:customStyle="1" w:styleId="1AE52A4CF1D043FD91F06765D43604FF21">
    <w:name w:val="1AE52A4CF1D043FD91F06765D43604FF21"/>
    <w:rsid w:val="006010E0"/>
    <w:pPr>
      <w:widowControl w:val="0"/>
      <w:jc w:val="both"/>
    </w:pPr>
  </w:style>
  <w:style w:type="paragraph" w:customStyle="1" w:styleId="81ACAA5F8DBD4085981A4B0A85B5659019">
    <w:name w:val="81ACAA5F8DBD4085981A4B0A85B5659019"/>
    <w:rsid w:val="006010E0"/>
    <w:pPr>
      <w:widowControl w:val="0"/>
      <w:jc w:val="both"/>
    </w:pPr>
  </w:style>
  <w:style w:type="paragraph" w:customStyle="1" w:styleId="25BF14A87D6648A1839E706B1FD2C90F17">
    <w:name w:val="25BF14A87D6648A1839E706B1FD2C90F17"/>
    <w:rsid w:val="006010E0"/>
    <w:pPr>
      <w:widowControl w:val="0"/>
      <w:jc w:val="both"/>
    </w:pPr>
  </w:style>
  <w:style w:type="paragraph" w:customStyle="1" w:styleId="E25DF5E59D34475EBFCD133D4858A9C912">
    <w:name w:val="E25DF5E59D34475EBFCD133D4858A9C912"/>
    <w:rsid w:val="006010E0"/>
    <w:pPr>
      <w:widowControl w:val="0"/>
      <w:jc w:val="both"/>
    </w:pPr>
  </w:style>
  <w:style w:type="paragraph" w:customStyle="1" w:styleId="151B51C7483B42929C06C4F43EC177454">
    <w:name w:val="151B51C7483B42929C06C4F43EC177454"/>
    <w:rsid w:val="006010E0"/>
    <w:pPr>
      <w:widowControl w:val="0"/>
      <w:jc w:val="both"/>
    </w:pPr>
  </w:style>
  <w:style w:type="paragraph" w:customStyle="1" w:styleId="F3126B86B1C74BFBB82C0994B3EFDD2D5">
    <w:name w:val="F3126B86B1C74BFBB82C0994B3EFDD2D5"/>
    <w:rsid w:val="006010E0"/>
    <w:pPr>
      <w:widowControl w:val="0"/>
      <w:jc w:val="both"/>
    </w:pPr>
  </w:style>
  <w:style w:type="paragraph" w:customStyle="1" w:styleId="2B7C4EB90AD64A53A547C133F8DCDB3F1">
    <w:name w:val="2B7C4EB90AD64A53A547C133F8DCDB3F1"/>
    <w:rsid w:val="006010E0"/>
    <w:pPr>
      <w:widowControl w:val="0"/>
      <w:jc w:val="both"/>
    </w:pPr>
  </w:style>
  <w:style w:type="paragraph" w:customStyle="1" w:styleId="13A8881527C4456A93FD3DFC7B9461051">
    <w:name w:val="13A8881527C4456A93FD3DFC7B9461051"/>
    <w:rsid w:val="006010E0"/>
    <w:pPr>
      <w:widowControl w:val="0"/>
      <w:jc w:val="both"/>
    </w:pPr>
  </w:style>
  <w:style w:type="paragraph" w:customStyle="1" w:styleId="82D2D090A2CF4E2384F883D15AAEB97A1">
    <w:name w:val="82D2D090A2CF4E2384F883D15AAEB97A1"/>
    <w:rsid w:val="006010E0"/>
    <w:pPr>
      <w:widowControl w:val="0"/>
      <w:jc w:val="both"/>
    </w:pPr>
  </w:style>
  <w:style w:type="paragraph" w:customStyle="1" w:styleId="E76183B0A699452AB8E4A44C918AF0A822">
    <w:name w:val="E76183B0A699452AB8E4A44C918AF0A822"/>
    <w:rsid w:val="006010E0"/>
    <w:pPr>
      <w:widowControl w:val="0"/>
      <w:jc w:val="both"/>
    </w:pPr>
  </w:style>
  <w:style w:type="paragraph" w:customStyle="1" w:styleId="DE9964FF64D64774A3E777218E5AA71B22">
    <w:name w:val="DE9964FF64D64774A3E777218E5AA71B22"/>
    <w:rsid w:val="006010E0"/>
    <w:pPr>
      <w:widowControl w:val="0"/>
      <w:jc w:val="both"/>
    </w:pPr>
  </w:style>
  <w:style w:type="paragraph" w:customStyle="1" w:styleId="7DED6E5188A241A6BB92C422AC2628B022">
    <w:name w:val="7DED6E5188A241A6BB92C422AC2628B022"/>
    <w:rsid w:val="006010E0"/>
    <w:pPr>
      <w:widowControl w:val="0"/>
      <w:jc w:val="both"/>
    </w:pPr>
  </w:style>
  <w:style w:type="paragraph" w:customStyle="1" w:styleId="5591337736804AC7B7CA1E2211CE32C022">
    <w:name w:val="5591337736804AC7B7CA1E2211CE32C022"/>
    <w:rsid w:val="006010E0"/>
    <w:pPr>
      <w:widowControl w:val="0"/>
      <w:jc w:val="both"/>
    </w:pPr>
  </w:style>
  <w:style w:type="paragraph" w:customStyle="1" w:styleId="2C62709BE7264DCB9ADE4FCFD16A52E322">
    <w:name w:val="2C62709BE7264DCB9ADE4FCFD16A52E322"/>
    <w:rsid w:val="006010E0"/>
    <w:pPr>
      <w:widowControl w:val="0"/>
      <w:jc w:val="both"/>
    </w:pPr>
  </w:style>
  <w:style w:type="paragraph" w:customStyle="1" w:styleId="1AE52A4CF1D043FD91F06765D43604FF22">
    <w:name w:val="1AE52A4CF1D043FD91F06765D43604FF22"/>
    <w:rsid w:val="006010E0"/>
    <w:pPr>
      <w:widowControl w:val="0"/>
      <w:jc w:val="both"/>
    </w:pPr>
  </w:style>
  <w:style w:type="paragraph" w:customStyle="1" w:styleId="81ACAA5F8DBD4085981A4B0A85B5659020">
    <w:name w:val="81ACAA5F8DBD4085981A4B0A85B5659020"/>
    <w:rsid w:val="006010E0"/>
    <w:pPr>
      <w:widowControl w:val="0"/>
      <w:jc w:val="both"/>
    </w:pPr>
  </w:style>
  <w:style w:type="paragraph" w:customStyle="1" w:styleId="25BF14A87D6648A1839E706B1FD2C90F18">
    <w:name w:val="25BF14A87D6648A1839E706B1FD2C90F18"/>
    <w:rsid w:val="006010E0"/>
    <w:pPr>
      <w:widowControl w:val="0"/>
      <w:jc w:val="both"/>
    </w:pPr>
  </w:style>
  <w:style w:type="paragraph" w:customStyle="1" w:styleId="E25DF5E59D34475EBFCD133D4858A9C913">
    <w:name w:val="E25DF5E59D34475EBFCD133D4858A9C913"/>
    <w:rsid w:val="006010E0"/>
    <w:pPr>
      <w:widowControl w:val="0"/>
      <w:jc w:val="both"/>
    </w:pPr>
  </w:style>
  <w:style w:type="paragraph" w:customStyle="1" w:styleId="151B51C7483B42929C06C4F43EC177455">
    <w:name w:val="151B51C7483B42929C06C4F43EC177455"/>
    <w:rsid w:val="006010E0"/>
    <w:pPr>
      <w:widowControl w:val="0"/>
      <w:jc w:val="both"/>
    </w:pPr>
  </w:style>
  <w:style w:type="paragraph" w:customStyle="1" w:styleId="F3126B86B1C74BFBB82C0994B3EFDD2D6">
    <w:name w:val="F3126B86B1C74BFBB82C0994B3EFDD2D6"/>
    <w:rsid w:val="006010E0"/>
    <w:pPr>
      <w:widowControl w:val="0"/>
      <w:jc w:val="both"/>
    </w:pPr>
  </w:style>
  <w:style w:type="paragraph" w:customStyle="1" w:styleId="2B7C4EB90AD64A53A547C133F8DCDB3F2">
    <w:name w:val="2B7C4EB90AD64A53A547C133F8DCDB3F2"/>
    <w:rsid w:val="006010E0"/>
    <w:pPr>
      <w:widowControl w:val="0"/>
      <w:jc w:val="both"/>
    </w:pPr>
  </w:style>
  <w:style w:type="paragraph" w:customStyle="1" w:styleId="13A8881527C4456A93FD3DFC7B9461052">
    <w:name w:val="13A8881527C4456A93FD3DFC7B9461052"/>
    <w:rsid w:val="006010E0"/>
    <w:pPr>
      <w:widowControl w:val="0"/>
      <w:jc w:val="both"/>
    </w:pPr>
  </w:style>
  <w:style w:type="paragraph" w:customStyle="1" w:styleId="82D2D090A2CF4E2384F883D15AAEB97A2">
    <w:name w:val="82D2D090A2CF4E2384F883D15AAEB97A2"/>
    <w:rsid w:val="006010E0"/>
    <w:pPr>
      <w:widowControl w:val="0"/>
      <w:jc w:val="both"/>
    </w:pPr>
  </w:style>
  <w:style w:type="paragraph" w:customStyle="1" w:styleId="E76183B0A699452AB8E4A44C918AF0A823">
    <w:name w:val="E76183B0A699452AB8E4A44C918AF0A823"/>
    <w:rsid w:val="006010E0"/>
    <w:pPr>
      <w:widowControl w:val="0"/>
      <w:jc w:val="both"/>
    </w:pPr>
  </w:style>
  <w:style w:type="paragraph" w:customStyle="1" w:styleId="DE9964FF64D64774A3E777218E5AA71B23">
    <w:name w:val="DE9964FF64D64774A3E777218E5AA71B23"/>
    <w:rsid w:val="006010E0"/>
    <w:pPr>
      <w:widowControl w:val="0"/>
      <w:jc w:val="both"/>
    </w:pPr>
  </w:style>
  <w:style w:type="paragraph" w:customStyle="1" w:styleId="7DED6E5188A241A6BB92C422AC2628B023">
    <w:name w:val="7DED6E5188A241A6BB92C422AC2628B023"/>
    <w:rsid w:val="006010E0"/>
    <w:pPr>
      <w:widowControl w:val="0"/>
      <w:jc w:val="both"/>
    </w:pPr>
  </w:style>
  <w:style w:type="paragraph" w:customStyle="1" w:styleId="5591337736804AC7B7CA1E2211CE32C023">
    <w:name w:val="5591337736804AC7B7CA1E2211CE32C023"/>
    <w:rsid w:val="006010E0"/>
    <w:pPr>
      <w:widowControl w:val="0"/>
      <w:jc w:val="both"/>
    </w:pPr>
  </w:style>
  <w:style w:type="paragraph" w:customStyle="1" w:styleId="2C62709BE7264DCB9ADE4FCFD16A52E323">
    <w:name w:val="2C62709BE7264DCB9ADE4FCFD16A52E323"/>
    <w:rsid w:val="006010E0"/>
    <w:pPr>
      <w:widowControl w:val="0"/>
      <w:jc w:val="both"/>
    </w:pPr>
  </w:style>
  <w:style w:type="paragraph" w:customStyle="1" w:styleId="1AE52A4CF1D043FD91F06765D43604FF23">
    <w:name w:val="1AE52A4CF1D043FD91F06765D43604FF23"/>
    <w:rsid w:val="006010E0"/>
    <w:pPr>
      <w:widowControl w:val="0"/>
      <w:jc w:val="both"/>
    </w:pPr>
  </w:style>
  <w:style w:type="paragraph" w:customStyle="1" w:styleId="81ACAA5F8DBD4085981A4B0A85B5659021">
    <w:name w:val="81ACAA5F8DBD4085981A4B0A85B5659021"/>
    <w:rsid w:val="006010E0"/>
    <w:pPr>
      <w:widowControl w:val="0"/>
      <w:jc w:val="both"/>
    </w:pPr>
  </w:style>
  <w:style w:type="paragraph" w:customStyle="1" w:styleId="25BF14A87D6648A1839E706B1FD2C90F19">
    <w:name w:val="25BF14A87D6648A1839E706B1FD2C90F19"/>
    <w:rsid w:val="006010E0"/>
    <w:pPr>
      <w:widowControl w:val="0"/>
      <w:jc w:val="both"/>
    </w:pPr>
  </w:style>
  <w:style w:type="paragraph" w:customStyle="1" w:styleId="E25DF5E59D34475EBFCD133D4858A9C914">
    <w:name w:val="E25DF5E59D34475EBFCD133D4858A9C914"/>
    <w:rsid w:val="006010E0"/>
    <w:pPr>
      <w:widowControl w:val="0"/>
      <w:jc w:val="both"/>
    </w:pPr>
  </w:style>
  <w:style w:type="paragraph" w:customStyle="1" w:styleId="151B51C7483B42929C06C4F43EC177456">
    <w:name w:val="151B51C7483B42929C06C4F43EC177456"/>
    <w:rsid w:val="006010E0"/>
    <w:pPr>
      <w:widowControl w:val="0"/>
      <w:jc w:val="both"/>
    </w:pPr>
  </w:style>
  <w:style w:type="paragraph" w:customStyle="1" w:styleId="F3126B86B1C74BFBB82C0994B3EFDD2D7">
    <w:name w:val="F3126B86B1C74BFBB82C0994B3EFDD2D7"/>
    <w:rsid w:val="006010E0"/>
    <w:pPr>
      <w:widowControl w:val="0"/>
      <w:jc w:val="both"/>
    </w:pPr>
  </w:style>
  <w:style w:type="paragraph" w:customStyle="1" w:styleId="2B7C4EB90AD64A53A547C133F8DCDB3F3">
    <w:name w:val="2B7C4EB90AD64A53A547C133F8DCDB3F3"/>
    <w:rsid w:val="006010E0"/>
    <w:pPr>
      <w:widowControl w:val="0"/>
      <w:jc w:val="both"/>
    </w:pPr>
  </w:style>
  <w:style w:type="paragraph" w:customStyle="1" w:styleId="13A8881527C4456A93FD3DFC7B9461053">
    <w:name w:val="13A8881527C4456A93FD3DFC7B9461053"/>
    <w:rsid w:val="006010E0"/>
    <w:pPr>
      <w:widowControl w:val="0"/>
      <w:jc w:val="both"/>
    </w:pPr>
  </w:style>
  <w:style w:type="paragraph" w:customStyle="1" w:styleId="82D2D090A2CF4E2384F883D15AAEB97A3">
    <w:name w:val="82D2D090A2CF4E2384F883D15AAEB97A3"/>
    <w:rsid w:val="006010E0"/>
    <w:pPr>
      <w:widowControl w:val="0"/>
      <w:jc w:val="both"/>
    </w:pPr>
  </w:style>
  <w:style w:type="paragraph" w:customStyle="1" w:styleId="F6AC9D1FAFBB410A9EDAEDD11553ACE0">
    <w:name w:val="F6AC9D1FAFBB410A9EDAEDD11553ACE0"/>
    <w:rsid w:val="00EC511B"/>
    <w:pPr>
      <w:spacing w:after="160" w:line="259" w:lineRule="auto"/>
    </w:pPr>
    <w:rPr>
      <w:kern w:val="0"/>
      <w:sz w:val="22"/>
    </w:rPr>
  </w:style>
  <w:style w:type="paragraph" w:customStyle="1" w:styleId="5B8888D7BF4B4B6AB6CA9A5C86DB1084">
    <w:name w:val="5B8888D7BF4B4B6AB6CA9A5C86DB1084"/>
    <w:rsid w:val="00EC511B"/>
    <w:pPr>
      <w:spacing w:after="160" w:line="259" w:lineRule="auto"/>
    </w:pPr>
    <w:rPr>
      <w:kern w:val="0"/>
      <w:sz w:val="22"/>
    </w:rPr>
  </w:style>
  <w:style w:type="paragraph" w:customStyle="1" w:styleId="24761E0155984BC78D898BDA7E4D632E">
    <w:name w:val="24761E0155984BC78D898BDA7E4D632E"/>
    <w:rsid w:val="00EC511B"/>
    <w:pPr>
      <w:spacing w:after="160" w:line="259" w:lineRule="auto"/>
    </w:pPr>
    <w:rPr>
      <w:kern w:val="0"/>
      <w:sz w:val="22"/>
    </w:rPr>
  </w:style>
  <w:style w:type="paragraph" w:customStyle="1" w:styleId="C7E6C083F715463097DDB47233B7B821">
    <w:name w:val="C7E6C083F715463097DDB47233B7B821"/>
    <w:rsid w:val="00EC511B"/>
    <w:pPr>
      <w:spacing w:after="160" w:line="259" w:lineRule="auto"/>
    </w:pPr>
    <w:rPr>
      <w:kern w:val="0"/>
      <w:sz w:val="22"/>
    </w:rPr>
  </w:style>
  <w:style w:type="paragraph" w:customStyle="1" w:styleId="FDF11FEA306640B8A1D31E5EA450614F">
    <w:name w:val="FDF11FEA306640B8A1D31E5EA450614F"/>
    <w:rsid w:val="00EC511B"/>
    <w:pPr>
      <w:spacing w:after="160" w:line="259" w:lineRule="auto"/>
    </w:pPr>
    <w:rPr>
      <w:kern w:val="0"/>
      <w:sz w:val="22"/>
    </w:rPr>
  </w:style>
  <w:style w:type="paragraph" w:customStyle="1" w:styleId="E9A609C55CBF49AC94B653C3E9741E62">
    <w:name w:val="E9A609C55CBF49AC94B653C3E9741E62"/>
    <w:rsid w:val="00EC511B"/>
    <w:pPr>
      <w:spacing w:after="160" w:line="259" w:lineRule="auto"/>
    </w:pPr>
    <w:rPr>
      <w:kern w:val="0"/>
      <w:sz w:val="22"/>
    </w:rPr>
  </w:style>
  <w:style w:type="paragraph" w:customStyle="1" w:styleId="E76183B0A699452AB8E4A44C918AF0A824">
    <w:name w:val="E76183B0A699452AB8E4A44C918AF0A824"/>
    <w:rsid w:val="00EC511B"/>
    <w:pPr>
      <w:widowControl w:val="0"/>
      <w:jc w:val="both"/>
    </w:pPr>
  </w:style>
  <w:style w:type="paragraph" w:customStyle="1" w:styleId="DE9964FF64D64774A3E777218E5AA71B24">
    <w:name w:val="DE9964FF64D64774A3E777218E5AA71B24"/>
    <w:rsid w:val="00EC511B"/>
    <w:pPr>
      <w:widowControl w:val="0"/>
      <w:jc w:val="both"/>
    </w:pPr>
  </w:style>
  <w:style w:type="paragraph" w:customStyle="1" w:styleId="7DED6E5188A241A6BB92C422AC2628B024">
    <w:name w:val="7DED6E5188A241A6BB92C422AC2628B024"/>
    <w:rsid w:val="00EC511B"/>
    <w:pPr>
      <w:widowControl w:val="0"/>
      <w:jc w:val="both"/>
    </w:pPr>
  </w:style>
  <w:style w:type="paragraph" w:customStyle="1" w:styleId="5591337736804AC7B7CA1E2211CE32C024">
    <w:name w:val="5591337736804AC7B7CA1E2211CE32C024"/>
    <w:rsid w:val="00EC511B"/>
    <w:pPr>
      <w:widowControl w:val="0"/>
      <w:jc w:val="both"/>
    </w:pPr>
  </w:style>
  <w:style w:type="paragraph" w:customStyle="1" w:styleId="2C62709BE7264DCB9ADE4FCFD16A52E324">
    <w:name w:val="2C62709BE7264DCB9ADE4FCFD16A52E324"/>
    <w:rsid w:val="00EC511B"/>
    <w:pPr>
      <w:widowControl w:val="0"/>
      <w:jc w:val="both"/>
    </w:pPr>
  </w:style>
  <w:style w:type="paragraph" w:customStyle="1" w:styleId="1AE52A4CF1D043FD91F06765D43604FF24">
    <w:name w:val="1AE52A4CF1D043FD91F06765D43604FF24"/>
    <w:rsid w:val="00EC511B"/>
    <w:pPr>
      <w:widowControl w:val="0"/>
      <w:jc w:val="both"/>
    </w:pPr>
  </w:style>
  <w:style w:type="paragraph" w:customStyle="1" w:styleId="81ACAA5F8DBD4085981A4B0A85B5659022">
    <w:name w:val="81ACAA5F8DBD4085981A4B0A85B5659022"/>
    <w:rsid w:val="00EC511B"/>
    <w:pPr>
      <w:widowControl w:val="0"/>
      <w:jc w:val="both"/>
    </w:pPr>
  </w:style>
  <w:style w:type="paragraph" w:customStyle="1" w:styleId="25BF14A87D6648A1839E706B1FD2C90F20">
    <w:name w:val="25BF14A87D6648A1839E706B1FD2C90F20"/>
    <w:rsid w:val="00EC511B"/>
    <w:pPr>
      <w:widowControl w:val="0"/>
      <w:jc w:val="both"/>
    </w:pPr>
  </w:style>
  <w:style w:type="paragraph" w:customStyle="1" w:styleId="E25DF5E59D34475EBFCD133D4858A9C915">
    <w:name w:val="E25DF5E59D34475EBFCD133D4858A9C915"/>
    <w:rsid w:val="00EC511B"/>
    <w:pPr>
      <w:widowControl w:val="0"/>
      <w:jc w:val="both"/>
    </w:pPr>
  </w:style>
  <w:style w:type="paragraph" w:customStyle="1" w:styleId="E9A609C55CBF49AC94B653C3E9741E621">
    <w:name w:val="E9A609C55CBF49AC94B653C3E9741E621"/>
    <w:rsid w:val="00EC511B"/>
    <w:pPr>
      <w:widowControl w:val="0"/>
      <w:jc w:val="both"/>
    </w:pPr>
  </w:style>
  <w:style w:type="paragraph" w:customStyle="1" w:styleId="F6AC9D1FAFBB410A9EDAEDD11553ACE01">
    <w:name w:val="F6AC9D1FAFBB410A9EDAEDD11553ACE01"/>
    <w:rsid w:val="00EC511B"/>
    <w:pPr>
      <w:widowControl w:val="0"/>
      <w:jc w:val="both"/>
    </w:pPr>
  </w:style>
  <w:style w:type="paragraph" w:customStyle="1" w:styleId="5B8888D7BF4B4B6AB6CA9A5C86DB10841">
    <w:name w:val="5B8888D7BF4B4B6AB6CA9A5C86DB10841"/>
    <w:rsid w:val="00EC511B"/>
    <w:pPr>
      <w:widowControl w:val="0"/>
      <w:jc w:val="both"/>
    </w:pPr>
  </w:style>
  <w:style w:type="paragraph" w:customStyle="1" w:styleId="24761E0155984BC78D898BDA7E4D632E1">
    <w:name w:val="24761E0155984BC78D898BDA7E4D632E1"/>
    <w:rsid w:val="00EC511B"/>
    <w:pPr>
      <w:widowControl w:val="0"/>
      <w:jc w:val="both"/>
    </w:pPr>
  </w:style>
  <w:style w:type="paragraph" w:customStyle="1" w:styleId="C7E6C083F715463097DDB47233B7B8211">
    <w:name w:val="C7E6C083F715463097DDB47233B7B8211"/>
    <w:rsid w:val="00EC511B"/>
    <w:pPr>
      <w:widowControl w:val="0"/>
      <w:jc w:val="both"/>
    </w:pPr>
  </w:style>
  <w:style w:type="paragraph" w:customStyle="1" w:styleId="FDF11FEA306640B8A1D31E5EA450614F1">
    <w:name w:val="FDF11FEA306640B8A1D31E5EA450614F1"/>
    <w:rsid w:val="00EC511B"/>
    <w:pPr>
      <w:widowControl w:val="0"/>
      <w:jc w:val="both"/>
    </w:pPr>
  </w:style>
  <w:style w:type="paragraph" w:customStyle="1" w:styleId="ED1D3CA1C696437E9279F2E1F88F8694">
    <w:name w:val="ED1D3CA1C696437E9279F2E1F88F8694"/>
    <w:rsid w:val="00EC511B"/>
    <w:pPr>
      <w:spacing w:after="160" w:line="259" w:lineRule="auto"/>
    </w:pPr>
    <w:rPr>
      <w:kern w:val="0"/>
      <w:sz w:val="22"/>
    </w:rPr>
  </w:style>
  <w:style w:type="paragraph" w:customStyle="1" w:styleId="2F4E2F81A0654D67B255EBFE91D33580">
    <w:name w:val="2F4E2F81A0654D67B255EBFE91D33580"/>
    <w:rsid w:val="00EC511B"/>
    <w:pPr>
      <w:spacing w:after="160" w:line="259" w:lineRule="auto"/>
    </w:pPr>
    <w:rPr>
      <w:kern w:val="0"/>
      <w:sz w:val="22"/>
    </w:rPr>
  </w:style>
  <w:style w:type="paragraph" w:customStyle="1" w:styleId="2E188497285341FE8BB78BDD6DD9EC2E">
    <w:name w:val="2E188497285341FE8BB78BDD6DD9EC2E"/>
    <w:rsid w:val="00EC511B"/>
    <w:pPr>
      <w:spacing w:after="160" w:line="259" w:lineRule="auto"/>
    </w:pPr>
    <w:rPr>
      <w:kern w:val="0"/>
      <w:sz w:val="22"/>
    </w:rPr>
  </w:style>
  <w:style w:type="paragraph" w:customStyle="1" w:styleId="FA253919B8E245799091B2D17AFA34F9">
    <w:name w:val="FA253919B8E245799091B2D17AFA34F9"/>
    <w:rsid w:val="00EC511B"/>
    <w:pPr>
      <w:spacing w:after="160" w:line="259" w:lineRule="auto"/>
    </w:pPr>
    <w:rPr>
      <w:kern w:val="0"/>
      <w:sz w:val="22"/>
    </w:rPr>
  </w:style>
  <w:style w:type="paragraph" w:customStyle="1" w:styleId="8A4DFED5E28A474F91CD10A0137780B3">
    <w:name w:val="8A4DFED5E28A474F91CD10A0137780B3"/>
    <w:rsid w:val="00EC511B"/>
    <w:pPr>
      <w:spacing w:after="160" w:line="259" w:lineRule="auto"/>
    </w:pPr>
    <w:rPr>
      <w:kern w:val="0"/>
      <w:sz w:val="22"/>
    </w:rPr>
  </w:style>
  <w:style w:type="paragraph" w:customStyle="1" w:styleId="0BC675A6C6394C49BA024F9DD9C52DD4">
    <w:name w:val="0BC675A6C6394C49BA024F9DD9C52DD4"/>
    <w:rsid w:val="00EC511B"/>
    <w:pPr>
      <w:spacing w:after="160" w:line="259" w:lineRule="auto"/>
    </w:pPr>
    <w:rPr>
      <w:kern w:val="0"/>
      <w:sz w:val="22"/>
    </w:rPr>
  </w:style>
  <w:style w:type="paragraph" w:customStyle="1" w:styleId="3A09FC858E7C4BF99984BE575155BC5A">
    <w:name w:val="3A09FC858E7C4BF99984BE575155BC5A"/>
    <w:rsid w:val="00EC511B"/>
    <w:pPr>
      <w:spacing w:after="160" w:line="259" w:lineRule="auto"/>
    </w:pPr>
    <w:rPr>
      <w:kern w:val="0"/>
      <w:sz w:val="22"/>
    </w:rPr>
  </w:style>
  <w:style w:type="paragraph" w:customStyle="1" w:styleId="E76183B0A699452AB8E4A44C918AF0A825">
    <w:name w:val="E76183B0A699452AB8E4A44C918AF0A825"/>
    <w:rsid w:val="00EC511B"/>
    <w:pPr>
      <w:widowControl w:val="0"/>
      <w:jc w:val="both"/>
    </w:pPr>
  </w:style>
  <w:style w:type="paragraph" w:customStyle="1" w:styleId="DE9964FF64D64774A3E777218E5AA71B25">
    <w:name w:val="DE9964FF64D64774A3E777218E5AA71B25"/>
    <w:rsid w:val="00EC511B"/>
    <w:pPr>
      <w:widowControl w:val="0"/>
      <w:jc w:val="both"/>
    </w:pPr>
  </w:style>
  <w:style w:type="paragraph" w:customStyle="1" w:styleId="7DED6E5188A241A6BB92C422AC2628B025">
    <w:name w:val="7DED6E5188A241A6BB92C422AC2628B025"/>
    <w:rsid w:val="00EC511B"/>
    <w:pPr>
      <w:widowControl w:val="0"/>
      <w:jc w:val="both"/>
    </w:pPr>
  </w:style>
  <w:style w:type="paragraph" w:customStyle="1" w:styleId="5591337736804AC7B7CA1E2211CE32C025">
    <w:name w:val="5591337736804AC7B7CA1E2211CE32C025"/>
    <w:rsid w:val="00EC511B"/>
    <w:pPr>
      <w:widowControl w:val="0"/>
      <w:jc w:val="both"/>
    </w:pPr>
  </w:style>
  <w:style w:type="paragraph" w:customStyle="1" w:styleId="2C62709BE7264DCB9ADE4FCFD16A52E325">
    <w:name w:val="2C62709BE7264DCB9ADE4FCFD16A52E325"/>
    <w:rsid w:val="00EC511B"/>
    <w:pPr>
      <w:widowControl w:val="0"/>
      <w:jc w:val="both"/>
    </w:pPr>
  </w:style>
  <w:style w:type="paragraph" w:customStyle="1" w:styleId="1AE52A4CF1D043FD91F06765D43604FF25">
    <w:name w:val="1AE52A4CF1D043FD91F06765D43604FF25"/>
    <w:rsid w:val="00EC511B"/>
    <w:pPr>
      <w:widowControl w:val="0"/>
      <w:jc w:val="both"/>
    </w:pPr>
  </w:style>
  <w:style w:type="paragraph" w:customStyle="1" w:styleId="81ACAA5F8DBD4085981A4B0A85B5659023">
    <w:name w:val="81ACAA5F8DBD4085981A4B0A85B5659023"/>
    <w:rsid w:val="00EC511B"/>
    <w:pPr>
      <w:widowControl w:val="0"/>
      <w:jc w:val="both"/>
    </w:pPr>
  </w:style>
  <w:style w:type="paragraph" w:customStyle="1" w:styleId="25BF14A87D6648A1839E706B1FD2C90F21">
    <w:name w:val="25BF14A87D6648A1839E706B1FD2C90F21"/>
    <w:rsid w:val="00EC511B"/>
    <w:pPr>
      <w:widowControl w:val="0"/>
      <w:jc w:val="both"/>
    </w:pPr>
  </w:style>
  <w:style w:type="paragraph" w:customStyle="1" w:styleId="E25DF5E59D34475EBFCD133D4858A9C916">
    <w:name w:val="E25DF5E59D34475EBFCD133D4858A9C916"/>
    <w:rsid w:val="00EC511B"/>
    <w:pPr>
      <w:widowControl w:val="0"/>
      <w:jc w:val="both"/>
    </w:pPr>
  </w:style>
  <w:style w:type="paragraph" w:customStyle="1" w:styleId="E9A609C55CBF49AC94B653C3E9741E622">
    <w:name w:val="E9A609C55CBF49AC94B653C3E9741E622"/>
    <w:rsid w:val="00EC511B"/>
    <w:pPr>
      <w:widowControl w:val="0"/>
      <w:jc w:val="both"/>
    </w:pPr>
  </w:style>
  <w:style w:type="paragraph" w:customStyle="1" w:styleId="8A4DFED5E28A474F91CD10A0137780B31">
    <w:name w:val="8A4DFED5E28A474F91CD10A0137780B31"/>
    <w:rsid w:val="00EC511B"/>
    <w:pPr>
      <w:widowControl w:val="0"/>
      <w:jc w:val="both"/>
    </w:pPr>
  </w:style>
  <w:style w:type="paragraph" w:customStyle="1" w:styleId="0BC675A6C6394C49BA024F9DD9C52DD41">
    <w:name w:val="0BC675A6C6394C49BA024F9DD9C52DD41"/>
    <w:rsid w:val="00EC511B"/>
    <w:pPr>
      <w:widowControl w:val="0"/>
      <w:jc w:val="both"/>
    </w:pPr>
  </w:style>
  <w:style w:type="paragraph" w:customStyle="1" w:styleId="24761E0155984BC78D898BDA7E4D632E2">
    <w:name w:val="24761E0155984BC78D898BDA7E4D632E2"/>
    <w:rsid w:val="00EC511B"/>
    <w:pPr>
      <w:widowControl w:val="0"/>
      <w:jc w:val="both"/>
    </w:pPr>
  </w:style>
  <w:style w:type="paragraph" w:customStyle="1" w:styleId="C7E6C083F715463097DDB47233B7B8212">
    <w:name w:val="C7E6C083F715463097DDB47233B7B8212"/>
    <w:rsid w:val="00EC511B"/>
    <w:pPr>
      <w:widowControl w:val="0"/>
      <w:jc w:val="both"/>
    </w:pPr>
  </w:style>
  <w:style w:type="paragraph" w:customStyle="1" w:styleId="63939AA6977A4534AA19D59E11954FB1">
    <w:name w:val="63939AA6977A4534AA19D59E11954FB1"/>
    <w:rsid w:val="00EC511B"/>
    <w:pPr>
      <w:spacing w:after="160" w:line="259" w:lineRule="auto"/>
    </w:pPr>
    <w:rPr>
      <w:kern w:val="0"/>
      <w:sz w:val="22"/>
    </w:rPr>
  </w:style>
  <w:style w:type="paragraph" w:customStyle="1" w:styleId="E76183B0A699452AB8E4A44C918AF0A826">
    <w:name w:val="E76183B0A699452AB8E4A44C918AF0A826"/>
    <w:rsid w:val="00EC511B"/>
    <w:pPr>
      <w:widowControl w:val="0"/>
      <w:jc w:val="both"/>
    </w:pPr>
  </w:style>
  <w:style w:type="paragraph" w:customStyle="1" w:styleId="DE9964FF64D64774A3E777218E5AA71B26">
    <w:name w:val="DE9964FF64D64774A3E777218E5AA71B26"/>
    <w:rsid w:val="00EC511B"/>
    <w:pPr>
      <w:widowControl w:val="0"/>
      <w:jc w:val="both"/>
    </w:pPr>
  </w:style>
  <w:style w:type="paragraph" w:customStyle="1" w:styleId="7DED6E5188A241A6BB92C422AC2628B026">
    <w:name w:val="7DED6E5188A241A6BB92C422AC2628B026"/>
    <w:rsid w:val="00EC511B"/>
    <w:pPr>
      <w:widowControl w:val="0"/>
      <w:jc w:val="both"/>
    </w:pPr>
  </w:style>
  <w:style w:type="paragraph" w:customStyle="1" w:styleId="5591337736804AC7B7CA1E2211CE32C026">
    <w:name w:val="5591337736804AC7B7CA1E2211CE32C026"/>
    <w:rsid w:val="00EC511B"/>
    <w:pPr>
      <w:widowControl w:val="0"/>
      <w:jc w:val="both"/>
    </w:pPr>
  </w:style>
  <w:style w:type="paragraph" w:customStyle="1" w:styleId="2C62709BE7264DCB9ADE4FCFD16A52E326">
    <w:name w:val="2C62709BE7264DCB9ADE4FCFD16A52E326"/>
    <w:rsid w:val="00EC511B"/>
    <w:pPr>
      <w:widowControl w:val="0"/>
      <w:jc w:val="both"/>
    </w:pPr>
  </w:style>
  <w:style w:type="paragraph" w:customStyle="1" w:styleId="1AE52A4CF1D043FD91F06765D43604FF26">
    <w:name w:val="1AE52A4CF1D043FD91F06765D43604FF26"/>
    <w:rsid w:val="00EC511B"/>
    <w:pPr>
      <w:widowControl w:val="0"/>
      <w:jc w:val="both"/>
    </w:pPr>
  </w:style>
  <w:style w:type="paragraph" w:customStyle="1" w:styleId="81ACAA5F8DBD4085981A4B0A85B5659024">
    <w:name w:val="81ACAA5F8DBD4085981A4B0A85B5659024"/>
    <w:rsid w:val="00EC511B"/>
    <w:pPr>
      <w:widowControl w:val="0"/>
      <w:jc w:val="both"/>
    </w:pPr>
  </w:style>
  <w:style w:type="paragraph" w:customStyle="1" w:styleId="25BF14A87D6648A1839E706B1FD2C90F22">
    <w:name w:val="25BF14A87D6648A1839E706B1FD2C90F22"/>
    <w:rsid w:val="00EC511B"/>
    <w:pPr>
      <w:widowControl w:val="0"/>
      <w:jc w:val="both"/>
    </w:pPr>
  </w:style>
  <w:style w:type="paragraph" w:customStyle="1" w:styleId="E25DF5E59D34475EBFCD133D4858A9C917">
    <w:name w:val="E25DF5E59D34475EBFCD133D4858A9C917"/>
    <w:rsid w:val="00EC511B"/>
    <w:pPr>
      <w:widowControl w:val="0"/>
      <w:jc w:val="both"/>
    </w:pPr>
  </w:style>
  <w:style w:type="paragraph" w:customStyle="1" w:styleId="E9A609C55CBF49AC94B653C3E9741E623">
    <w:name w:val="E9A609C55CBF49AC94B653C3E9741E623"/>
    <w:rsid w:val="00EC511B"/>
    <w:pPr>
      <w:widowControl w:val="0"/>
      <w:jc w:val="both"/>
    </w:pPr>
  </w:style>
  <w:style w:type="paragraph" w:customStyle="1" w:styleId="8A4DFED5E28A474F91CD10A0137780B32">
    <w:name w:val="8A4DFED5E28A474F91CD10A0137780B32"/>
    <w:rsid w:val="00EC511B"/>
    <w:pPr>
      <w:widowControl w:val="0"/>
      <w:jc w:val="both"/>
    </w:pPr>
  </w:style>
  <w:style w:type="paragraph" w:customStyle="1" w:styleId="0BC675A6C6394C49BA024F9DD9C52DD42">
    <w:name w:val="0BC675A6C6394C49BA024F9DD9C52DD42"/>
    <w:rsid w:val="00EC511B"/>
    <w:pPr>
      <w:widowControl w:val="0"/>
      <w:jc w:val="both"/>
    </w:pPr>
  </w:style>
  <w:style w:type="paragraph" w:customStyle="1" w:styleId="63939AA6977A4534AA19D59E11954FB11">
    <w:name w:val="63939AA6977A4534AA19D59E11954FB11"/>
    <w:rsid w:val="00EC511B"/>
    <w:pPr>
      <w:widowControl w:val="0"/>
      <w:jc w:val="both"/>
    </w:pPr>
  </w:style>
  <w:style w:type="paragraph" w:customStyle="1" w:styleId="24761E0155984BC78D898BDA7E4D632E3">
    <w:name w:val="24761E0155984BC78D898BDA7E4D632E3"/>
    <w:rsid w:val="00EC511B"/>
    <w:pPr>
      <w:widowControl w:val="0"/>
      <w:jc w:val="both"/>
    </w:pPr>
  </w:style>
  <w:style w:type="paragraph" w:customStyle="1" w:styleId="C7E6C083F715463097DDB47233B7B8213">
    <w:name w:val="C7E6C083F715463097DDB47233B7B8213"/>
    <w:rsid w:val="00EC511B"/>
    <w:pPr>
      <w:widowControl w:val="0"/>
      <w:jc w:val="both"/>
    </w:pPr>
  </w:style>
  <w:style w:type="paragraph" w:customStyle="1" w:styleId="E76183B0A699452AB8E4A44C918AF0A827">
    <w:name w:val="E76183B0A699452AB8E4A44C918AF0A827"/>
    <w:rsid w:val="00EC511B"/>
    <w:pPr>
      <w:widowControl w:val="0"/>
      <w:jc w:val="both"/>
    </w:pPr>
  </w:style>
  <w:style w:type="paragraph" w:customStyle="1" w:styleId="DE9964FF64D64774A3E777218E5AA71B27">
    <w:name w:val="DE9964FF64D64774A3E777218E5AA71B27"/>
    <w:rsid w:val="00EC511B"/>
    <w:pPr>
      <w:widowControl w:val="0"/>
      <w:jc w:val="both"/>
    </w:pPr>
  </w:style>
  <w:style w:type="paragraph" w:customStyle="1" w:styleId="7DED6E5188A241A6BB92C422AC2628B027">
    <w:name w:val="7DED6E5188A241A6BB92C422AC2628B027"/>
    <w:rsid w:val="00EC511B"/>
    <w:pPr>
      <w:widowControl w:val="0"/>
      <w:jc w:val="both"/>
    </w:pPr>
  </w:style>
  <w:style w:type="paragraph" w:customStyle="1" w:styleId="5591337736804AC7B7CA1E2211CE32C027">
    <w:name w:val="5591337736804AC7B7CA1E2211CE32C027"/>
    <w:rsid w:val="00EC511B"/>
    <w:pPr>
      <w:widowControl w:val="0"/>
      <w:jc w:val="both"/>
    </w:pPr>
  </w:style>
  <w:style w:type="paragraph" w:customStyle="1" w:styleId="2C62709BE7264DCB9ADE4FCFD16A52E327">
    <w:name w:val="2C62709BE7264DCB9ADE4FCFD16A52E327"/>
    <w:rsid w:val="00EC511B"/>
    <w:pPr>
      <w:widowControl w:val="0"/>
      <w:jc w:val="both"/>
    </w:pPr>
  </w:style>
  <w:style w:type="paragraph" w:customStyle="1" w:styleId="1AE52A4CF1D043FD91F06765D43604FF27">
    <w:name w:val="1AE52A4CF1D043FD91F06765D43604FF27"/>
    <w:rsid w:val="00EC511B"/>
    <w:pPr>
      <w:widowControl w:val="0"/>
      <w:jc w:val="both"/>
    </w:pPr>
  </w:style>
  <w:style w:type="paragraph" w:customStyle="1" w:styleId="81ACAA5F8DBD4085981A4B0A85B5659025">
    <w:name w:val="81ACAA5F8DBD4085981A4B0A85B5659025"/>
    <w:rsid w:val="00EC511B"/>
    <w:pPr>
      <w:widowControl w:val="0"/>
      <w:jc w:val="both"/>
    </w:pPr>
  </w:style>
  <w:style w:type="paragraph" w:customStyle="1" w:styleId="25BF14A87D6648A1839E706B1FD2C90F23">
    <w:name w:val="25BF14A87D6648A1839E706B1FD2C90F23"/>
    <w:rsid w:val="00EC511B"/>
    <w:pPr>
      <w:widowControl w:val="0"/>
      <w:jc w:val="both"/>
    </w:pPr>
  </w:style>
  <w:style w:type="paragraph" w:customStyle="1" w:styleId="E25DF5E59D34475EBFCD133D4858A9C918">
    <w:name w:val="E25DF5E59D34475EBFCD133D4858A9C918"/>
    <w:rsid w:val="00EC511B"/>
    <w:pPr>
      <w:widowControl w:val="0"/>
      <w:jc w:val="both"/>
    </w:pPr>
  </w:style>
  <w:style w:type="paragraph" w:customStyle="1" w:styleId="E9A609C55CBF49AC94B653C3E9741E624">
    <w:name w:val="E9A609C55CBF49AC94B653C3E9741E624"/>
    <w:rsid w:val="00EC511B"/>
    <w:pPr>
      <w:widowControl w:val="0"/>
      <w:jc w:val="both"/>
    </w:pPr>
  </w:style>
  <w:style w:type="paragraph" w:customStyle="1" w:styleId="8A4DFED5E28A474F91CD10A0137780B33">
    <w:name w:val="8A4DFED5E28A474F91CD10A0137780B33"/>
    <w:rsid w:val="00EC511B"/>
    <w:pPr>
      <w:widowControl w:val="0"/>
      <w:jc w:val="both"/>
    </w:pPr>
  </w:style>
  <w:style w:type="paragraph" w:customStyle="1" w:styleId="0BC675A6C6394C49BA024F9DD9C52DD43">
    <w:name w:val="0BC675A6C6394C49BA024F9DD9C52DD43"/>
    <w:rsid w:val="00EC511B"/>
    <w:pPr>
      <w:widowControl w:val="0"/>
      <w:jc w:val="both"/>
    </w:pPr>
  </w:style>
  <w:style w:type="paragraph" w:customStyle="1" w:styleId="63939AA6977A4534AA19D59E11954FB12">
    <w:name w:val="63939AA6977A4534AA19D59E11954FB12"/>
    <w:rsid w:val="00EC511B"/>
    <w:pPr>
      <w:widowControl w:val="0"/>
      <w:jc w:val="both"/>
    </w:pPr>
  </w:style>
  <w:style w:type="paragraph" w:customStyle="1" w:styleId="24761E0155984BC78D898BDA7E4D632E4">
    <w:name w:val="24761E0155984BC78D898BDA7E4D632E4"/>
    <w:rsid w:val="00EC511B"/>
    <w:pPr>
      <w:widowControl w:val="0"/>
      <w:jc w:val="both"/>
    </w:pPr>
  </w:style>
  <w:style w:type="paragraph" w:customStyle="1" w:styleId="C7E6C083F715463097DDB47233B7B8214">
    <w:name w:val="C7E6C083F715463097DDB47233B7B8214"/>
    <w:rsid w:val="00EC511B"/>
    <w:pPr>
      <w:widowControl w:val="0"/>
      <w:jc w:val="both"/>
    </w:pPr>
  </w:style>
  <w:style w:type="paragraph" w:customStyle="1" w:styleId="8EAEEC60A0FD4BB79FD4084A7EF9CF75">
    <w:name w:val="8EAEEC60A0FD4BB79FD4084A7EF9CF75"/>
    <w:rsid w:val="00EC511B"/>
    <w:pPr>
      <w:spacing w:after="160" w:line="259" w:lineRule="auto"/>
    </w:pPr>
    <w:rPr>
      <w:kern w:val="0"/>
      <w:sz w:val="22"/>
    </w:rPr>
  </w:style>
  <w:style w:type="paragraph" w:customStyle="1" w:styleId="8599C4A4D5024FEF8FA2E1AE5D0A50E6">
    <w:name w:val="8599C4A4D5024FEF8FA2E1AE5D0A50E6"/>
    <w:rsid w:val="003A6E76"/>
    <w:pPr>
      <w:spacing w:after="160" w:line="259" w:lineRule="auto"/>
    </w:pPr>
    <w:rPr>
      <w:kern w:val="0"/>
      <w:sz w:val="22"/>
    </w:rPr>
  </w:style>
  <w:style w:type="paragraph" w:customStyle="1" w:styleId="E76183B0A699452AB8E4A44C918AF0A828">
    <w:name w:val="E76183B0A699452AB8E4A44C918AF0A828"/>
    <w:rsid w:val="003A6E76"/>
    <w:pPr>
      <w:widowControl w:val="0"/>
      <w:jc w:val="both"/>
    </w:pPr>
  </w:style>
  <w:style w:type="paragraph" w:customStyle="1" w:styleId="DE9964FF64D64774A3E777218E5AA71B28">
    <w:name w:val="DE9964FF64D64774A3E777218E5AA71B28"/>
    <w:rsid w:val="003A6E76"/>
    <w:pPr>
      <w:widowControl w:val="0"/>
      <w:jc w:val="both"/>
    </w:pPr>
  </w:style>
  <w:style w:type="paragraph" w:customStyle="1" w:styleId="7DED6E5188A241A6BB92C422AC2628B028">
    <w:name w:val="7DED6E5188A241A6BB92C422AC2628B028"/>
    <w:rsid w:val="003A6E76"/>
    <w:pPr>
      <w:widowControl w:val="0"/>
      <w:jc w:val="both"/>
    </w:pPr>
  </w:style>
  <w:style w:type="paragraph" w:customStyle="1" w:styleId="5591337736804AC7B7CA1E2211CE32C028">
    <w:name w:val="5591337736804AC7B7CA1E2211CE32C028"/>
    <w:rsid w:val="003A6E76"/>
    <w:pPr>
      <w:widowControl w:val="0"/>
      <w:jc w:val="both"/>
    </w:pPr>
  </w:style>
  <w:style w:type="paragraph" w:customStyle="1" w:styleId="2C62709BE7264DCB9ADE4FCFD16A52E328">
    <w:name w:val="2C62709BE7264DCB9ADE4FCFD16A52E328"/>
    <w:rsid w:val="003A6E76"/>
    <w:pPr>
      <w:widowControl w:val="0"/>
      <w:jc w:val="both"/>
    </w:pPr>
  </w:style>
  <w:style w:type="paragraph" w:customStyle="1" w:styleId="1AE52A4CF1D043FD91F06765D43604FF28">
    <w:name w:val="1AE52A4CF1D043FD91F06765D43604FF28"/>
    <w:rsid w:val="003A6E76"/>
    <w:pPr>
      <w:widowControl w:val="0"/>
      <w:jc w:val="both"/>
    </w:pPr>
  </w:style>
  <w:style w:type="paragraph" w:customStyle="1" w:styleId="81ACAA5F8DBD4085981A4B0A85B5659026">
    <w:name w:val="81ACAA5F8DBD4085981A4B0A85B5659026"/>
    <w:rsid w:val="003A6E76"/>
    <w:pPr>
      <w:widowControl w:val="0"/>
      <w:jc w:val="both"/>
    </w:pPr>
  </w:style>
  <w:style w:type="paragraph" w:customStyle="1" w:styleId="25BF14A87D6648A1839E706B1FD2C90F24">
    <w:name w:val="25BF14A87D6648A1839E706B1FD2C90F24"/>
    <w:rsid w:val="003A6E76"/>
    <w:pPr>
      <w:widowControl w:val="0"/>
      <w:jc w:val="both"/>
    </w:pPr>
  </w:style>
  <w:style w:type="paragraph" w:customStyle="1" w:styleId="E25DF5E59D34475EBFCD133D4858A9C919">
    <w:name w:val="E25DF5E59D34475EBFCD133D4858A9C919"/>
    <w:rsid w:val="003A6E76"/>
    <w:pPr>
      <w:widowControl w:val="0"/>
      <w:jc w:val="both"/>
    </w:pPr>
  </w:style>
  <w:style w:type="paragraph" w:customStyle="1" w:styleId="E9A609C55CBF49AC94B653C3E9741E625">
    <w:name w:val="E9A609C55CBF49AC94B653C3E9741E625"/>
    <w:rsid w:val="003A6E76"/>
    <w:pPr>
      <w:widowControl w:val="0"/>
      <w:jc w:val="both"/>
    </w:pPr>
  </w:style>
  <w:style w:type="paragraph" w:customStyle="1" w:styleId="8A4DFED5E28A474F91CD10A0137780B34">
    <w:name w:val="8A4DFED5E28A474F91CD10A0137780B34"/>
    <w:rsid w:val="003A6E76"/>
    <w:pPr>
      <w:widowControl w:val="0"/>
      <w:jc w:val="both"/>
    </w:pPr>
  </w:style>
  <w:style w:type="paragraph" w:customStyle="1" w:styleId="0BC675A6C6394C49BA024F9DD9C52DD44">
    <w:name w:val="0BC675A6C6394C49BA024F9DD9C52DD44"/>
    <w:rsid w:val="003A6E76"/>
    <w:pPr>
      <w:widowControl w:val="0"/>
      <w:jc w:val="both"/>
    </w:pPr>
  </w:style>
  <w:style w:type="paragraph" w:customStyle="1" w:styleId="63939AA6977A4534AA19D59E11954FB13">
    <w:name w:val="63939AA6977A4534AA19D59E11954FB13"/>
    <w:rsid w:val="003A6E76"/>
    <w:pPr>
      <w:widowControl w:val="0"/>
      <w:jc w:val="both"/>
    </w:pPr>
  </w:style>
  <w:style w:type="paragraph" w:customStyle="1" w:styleId="8EAEEC60A0FD4BB79FD4084A7EF9CF751">
    <w:name w:val="8EAEEC60A0FD4BB79FD4084A7EF9CF751"/>
    <w:rsid w:val="003A6E76"/>
    <w:pPr>
      <w:widowControl w:val="0"/>
      <w:jc w:val="both"/>
    </w:pPr>
  </w:style>
  <w:style w:type="paragraph" w:customStyle="1" w:styleId="8599C4A4D5024FEF8FA2E1AE5D0A50E61">
    <w:name w:val="8599C4A4D5024FEF8FA2E1AE5D0A50E61"/>
    <w:rsid w:val="003A6E76"/>
    <w:pPr>
      <w:widowControl w:val="0"/>
      <w:jc w:val="both"/>
    </w:pPr>
  </w:style>
  <w:style w:type="paragraph" w:customStyle="1" w:styleId="C7E6C083F715463097DDB47233B7B8215">
    <w:name w:val="C7E6C083F715463097DDB47233B7B8215"/>
    <w:rsid w:val="003A6E76"/>
    <w:pPr>
      <w:widowControl w:val="0"/>
      <w:jc w:val="both"/>
    </w:pPr>
  </w:style>
  <w:style w:type="paragraph" w:customStyle="1" w:styleId="FDF11FEA306640B8A1D31E5EA450614F2">
    <w:name w:val="FDF11FEA306640B8A1D31E5EA450614F2"/>
    <w:rsid w:val="003A6E76"/>
    <w:pPr>
      <w:widowControl w:val="0"/>
      <w:jc w:val="both"/>
    </w:pPr>
  </w:style>
  <w:style w:type="paragraph" w:customStyle="1" w:styleId="D806E4FDDA704A88B16127CC7D8A600D">
    <w:name w:val="D806E4FDDA704A88B16127CC7D8A600D"/>
    <w:rsid w:val="003A6E76"/>
    <w:pPr>
      <w:spacing w:after="160" w:line="259" w:lineRule="auto"/>
    </w:pPr>
    <w:rPr>
      <w:kern w:val="0"/>
      <w:sz w:val="22"/>
    </w:rPr>
  </w:style>
  <w:style w:type="paragraph" w:customStyle="1" w:styleId="E76183B0A699452AB8E4A44C918AF0A829">
    <w:name w:val="E76183B0A699452AB8E4A44C918AF0A829"/>
    <w:rsid w:val="003A6E76"/>
    <w:pPr>
      <w:widowControl w:val="0"/>
      <w:jc w:val="both"/>
    </w:pPr>
  </w:style>
  <w:style w:type="paragraph" w:customStyle="1" w:styleId="DE9964FF64D64774A3E777218E5AA71B29">
    <w:name w:val="DE9964FF64D64774A3E777218E5AA71B29"/>
    <w:rsid w:val="003A6E76"/>
    <w:pPr>
      <w:widowControl w:val="0"/>
      <w:jc w:val="both"/>
    </w:pPr>
  </w:style>
  <w:style w:type="paragraph" w:customStyle="1" w:styleId="7DED6E5188A241A6BB92C422AC2628B029">
    <w:name w:val="7DED6E5188A241A6BB92C422AC2628B029"/>
    <w:rsid w:val="003A6E76"/>
    <w:pPr>
      <w:widowControl w:val="0"/>
      <w:jc w:val="both"/>
    </w:pPr>
  </w:style>
  <w:style w:type="paragraph" w:customStyle="1" w:styleId="5591337736804AC7B7CA1E2211CE32C029">
    <w:name w:val="5591337736804AC7B7CA1E2211CE32C029"/>
    <w:rsid w:val="003A6E76"/>
    <w:pPr>
      <w:widowControl w:val="0"/>
      <w:jc w:val="both"/>
    </w:pPr>
  </w:style>
  <w:style w:type="paragraph" w:customStyle="1" w:styleId="2C62709BE7264DCB9ADE4FCFD16A52E329">
    <w:name w:val="2C62709BE7264DCB9ADE4FCFD16A52E329"/>
    <w:rsid w:val="003A6E76"/>
    <w:pPr>
      <w:widowControl w:val="0"/>
      <w:jc w:val="both"/>
    </w:pPr>
  </w:style>
  <w:style w:type="paragraph" w:customStyle="1" w:styleId="1AE52A4CF1D043FD91F06765D43604FF29">
    <w:name w:val="1AE52A4CF1D043FD91F06765D43604FF29"/>
    <w:rsid w:val="003A6E76"/>
    <w:pPr>
      <w:widowControl w:val="0"/>
      <w:jc w:val="both"/>
    </w:pPr>
  </w:style>
  <w:style w:type="paragraph" w:customStyle="1" w:styleId="81ACAA5F8DBD4085981A4B0A85B5659027">
    <w:name w:val="81ACAA5F8DBD4085981A4B0A85B5659027"/>
    <w:rsid w:val="003A6E76"/>
    <w:pPr>
      <w:widowControl w:val="0"/>
      <w:jc w:val="both"/>
    </w:pPr>
  </w:style>
  <w:style w:type="paragraph" w:customStyle="1" w:styleId="25BF14A87D6648A1839E706B1FD2C90F25">
    <w:name w:val="25BF14A87D6648A1839E706B1FD2C90F25"/>
    <w:rsid w:val="003A6E76"/>
    <w:pPr>
      <w:widowControl w:val="0"/>
      <w:jc w:val="both"/>
    </w:pPr>
  </w:style>
  <w:style w:type="paragraph" w:customStyle="1" w:styleId="E25DF5E59D34475EBFCD133D4858A9C920">
    <w:name w:val="E25DF5E59D34475EBFCD133D4858A9C920"/>
    <w:rsid w:val="003A6E76"/>
    <w:pPr>
      <w:widowControl w:val="0"/>
      <w:jc w:val="both"/>
    </w:pPr>
  </w:style>
  <w:style w:type="paragraph" w:customStyle="1" w:styleId="E9A609C55CBF49AC94B653C3E9741E626">
    <w:name w:val="E9A609C55CBF49AC94B653C3E9741E626"/>
    <w:rsid w:val="003A6E76"/>
    <w:pPr>
      <w:widowControl w:val="0"/>
      <w:jc w:val="both"/>
    </w:pPr>
  </w:style>
  <w:style w:type="paragraph" w:customStyle="1" w:styleId="8A4DFED5E28A474F91CD10A0137780B35">
    <w:name w:val="8A4DFED5E28A474F91CD10A0137780B35"/>
    <w:rsid w:val="003A6E76"/>
    <w:pPr>
      <w:widowControl w:val="0"/>
      <w:jc w:val="both"/>
    </w:pPr>
  </w:style>
  <w:style w:type="paragraph" w:customStyle="1" w:styleId="0BC675A6C6394C49BA024F9DD9C52DD45">
    <w:name w:val="0BC675A6C6394C49BA024F9DD9C52DD45"/>
    <w:rsid w:val="003A6E76"/>
    <w:pPr>
      <w:widowControl w:val="0"/>
      <w:jc w:val="both"/>
    </w:pPr>
  </w:style>
  <w:style w:type="paragraph" w:customStyle="1" w:styleId="63939AA6977A4534AA19D59E11954FB14">
    <w:name w:val="63939AA6977A4534AA19D59E11954FB14"/>
    <w:rsid w:val="003A6E76"/>
    <w:pPr>
      <w:widowControl w:val="0"/>
      <w:jc w:val="both"/>
    </w:pPr>
  </w:style>
  <w:style w:type="paragraph" w:customStyle="1" w:styleId="8EAEEC60A0FD4BB79FD4084A7EF9CF752">
    <w:name w:val="8EAEEC60A0FD4BB79FD4084A7EF9CF752"/>
    <w:rsid w:val="003A6E76"/>
    <w:pPr>
      <w:widowControl w:val="0"/>
      <w:jc w:val="both"/>
    </w:pPr>
  </w:style>
  <w:style w:type="paragraph" w:customStyle="1" w:styleId="8599C4A4D5024FEF8FA2E1AE5D0A50E62">
    <w:name w:val="8599C4A4D5024FEF8FA2E1AE5D0A50E62"/>
    <w:rsid w:val="003A6E76"/>
    <w:pPr>
      <w:widowControl w:val="0"/>
      <w:jc w:val="both"/>
    </w:pPr>
  </w:style>
  <w:style w:type="paragraph" w:customStyle="1" w:styleId="D806E4FDDA704A88B16127CC7D8A600D1">
    <w:name w:val="D806E4FDDA704A88B16127CC7D8A600D1"/>
    <w:rsid w:val="003A6E76"/>
    <w:pPr>
      <w:widowControl w:val="0"/>
      <w:jc w:val="both"/>
    </w:pPr>
  </w:style>
  <w:style w:type="paragraph" w:customStyle="1" w:styleId="FDF11FEA306640B8A1D31E5EA450614F3">
    <w:name w:val="FDF11FEA306640B8A1D31E5EA450614F3"/>
    <w:rsid w:val="003A6E76"/>
    <w:pPr>
      <w:widowControl w:val="0"/>
      <w:jc w:val="both"/>
    </w:pPr>
  </w:style>
  <w:style w:type="paragraph" w:customStyle="1" w:styleId="E76183B0A699452AB8E4A44C918AF0A830">
    <w:name w:val="E76183B0A699452AB8E4A44C918AF0A830"/>
    <w:rsid w:val="003A6E76"/>
    <w:pPr>
      <w:widowControl w:val="0"/>
      <w:jc w:val="both"/>
    </w:pPr>
  </w:style>
  <w:style w:type="paragraph" w:customStyle="1" w:styleId="DE9964FF64D64774A3E777218E5AA71B30">
    <w:name w:val="DE9964FF64D64774A3E777218E5AA71B30"/>
    <w:rsid w:val="003A6E76"/>
    <w:pPr>
      <w:widowControl w:val="0"/>
      <w:jc w:val="both"/>
    </w:pPr>
  </w:style>
  <w:style w:type="paragraph" w:customStyle="1" w:styleId="7DED6E5188A241A6BB92C422AC2628B030">
    <w:name w:val="7DED6E5188A241A6BB92C422AC2628B030"/>
    <w:rsid w:val="003A6E76"/>
    <w:pPr>
      <w:widowControl w:val="0"/>
      <w:jc w:val="both"/>
    </w:pPr>
  </w:style>
  <w:style w:type="paragraph" w:customStyle="1" w:styleId="5591337736804AC7B7CA1E2211CE32C030">
    <w:name w:val="5591337736804AC7B7CA1E2211CE32C030"/>
    <w:rsid w:val="003A6E76"/>
    <w:pPr>
      <w:widowControl w:val="0"/>
      <w:jc w:val="both"/>
    </w:pPr>
  </w:style>
  <w:style w:type="paragraph" w:customStyle="1" w:styleId="2C62709BE7264DCB9ADE4FCFD16A52E330">
    <w:name w:val="2C62709BE7264DCB9ADE4FCFD16A52E330"/>
    <w:rsid w:val="003A6E76"/>
    <w:pPr>
      <w:widowControl w:val="0"/>
      <w:jc w:val="both"/>
    </w:pPr>
  </w:style>
  <w:style w:type="paragraph" w:customStyle="1" w:styleId="1AE52A4CF1D043FD91F06765D43604FF30">
    <w:name w:val="1AE52A4CF1D043FD91F06765D43604FF30"/>
    <w:rsid w:val="003A6E76"/>
    <w:pPr>
      <w:widowControl w:val="0"/>
      <w:jc w:val="both"/>
    </w:pPr>
  </w:style>
  <w:style w:type="paragraph" w:customStyle="1" w:styleId="81ACAA5F8DBD4085981A4B0A85B5659028">
    <w:name w:val="81ACAA5F8DBD4085981A4B0A85B5659028"/>
    <w:rsid w:val="003A6E76"/>
    <w:pPr>
      <w:widowControl w:val="0"/>
      <w:jc w:val="both"/>
    </w:pPr>
  </w:style>
  <w:style w:type="paragraph" w:customStyle="1" w:styleId="25BF14A87D6648A1839E706B1FD2C90F26">
    <w:name w:val="25BF14A87D6648A1839E706B1FD2C90F26"/>
    <w:rsid w:val="003A6E76"/>
    <w:pPr>
      <w:widowControl w:val="0"/>
      <w:jc w:val="both"/>
    </w:pPr>
  </w:style>
  <w:style w:type="paragraph" w:customStyle="1" w:styleId="E25DF5E59D34475EBFCD133D4858A9C921">
    <w:name w:val="E25DF5E59D34475EBFCD133D4858A9C921"/>
    <w:rsid w:val="003A6E76"/>
    <w:pPr>
      <w:widowControl w:val="0"/>
      <w:jc w:val="both"/>
    </w:pPr>
  </w:style>
  <w:style w:type="paragraph" w:customStyle="1" w:styleId="E9A609C55CBF49AC94B653C3E9741E627">
    <w:name w:val="E9A609C55CBF49AC94B653C3E9741E627"/>
    <w:rsid w:val="003A6E76"/>
    <w:pPr>
      <w:widowControl w:val="0"/>
      <w:jc w:val="both"/>
    </w:pPr>
  </w:style>
  <w:style w:type="paragraph" w:customStyle="1" w:styleId="8A4DFED5E28A474F91CD10A0137780B36">
    <w:name w:val="8A4DFED5E28A474F91CD10A0137780B36"/>
    <w:rsid w:val="003A6E76"/>
    <w:pPr>
      <w:widowControl w:val="0"/>
      <w:jc w:val="both"/>
    </w:pPr>
  </w:style>
  <w:style w:type="paragraph" w:customStyle="1" w:styleId="0BC675A6C6394C49BA024F9DD9C52DD46">
    <w:name w:val="0BC675A6C6394C49BA024F9DD9C52DD46"/>
    <w:rsid w:val="003A6E76"/>
    <w:pPr>
      <w:widowControl w:val="0"/>
      <w:jc w:val="both"/>
    </w:pPr>
  </w:style>
  <w:style w:type="paragraph" w:customStyle="1" w:styleId="63939AA6977A4534AA19D59E11954FB15">
    <w:name w:val="63939AA6977A4534AA19D59E11954FB15"/>
    <w:rsid w:val="003A6E76"/>
    <w:pPr>
      <w:widowControl w:val="0"/>
      <w:jc w:val="both"/>
    </w:pPr>
  </w:style>
  <w:style w:type="paragraph" w:customStyle="1" w:styleId="8EAEEC60A0FD4BB79FD4084A7EF9CF753">
    <w:name w:val="8EAEEC60A0FD4BB79FD4084A7EF9CF753"/>
    <w:rsid w:val="003A6E76"/>
    <w:pPr>
      <w:widowControl w:val="0"/>
      <w:jc w:val="both"/>
    </w:pPr>
  </w:style>
  <w:style w:type="paragraph" w:customStyle="1" w:styleId="8599C4A4D5024FEF8FA2E1AE5D0A50E63">
    <w:name w:val="8599C4A4D5024FEF8FA2E1AE5D0A50E63"/>
    <w:rsid w:val="003A6E76"/>
    <w:pPr>
      <w:widowControl w:val="0"/>
      <w:jc w:val="both"/>
    </w:pPr>
  </w:style>
  <w:style w:type="paragraph" w:customStyle="1" w:styleId="D806E4FDDA704A88B16127CC7D8A600D2">
    <w:name w:val="D806E4FDDA704A88B16127CC7D8A600D2"/>
    <w:rsid w:val="003A6E76"/>
    <w:pPr>
      <w:widowControl w:val="0"/>
      <w:jc w:val="both"/>
    </w:pPr>
  </w:style>
  <w:style w:type="paragraph" w:customStyle="1" w:styleId="FDF11FEA306640B8A1D31E5EA450614F4">
    <w:name w:val="FDF11FEA306640B8A1D31E5EA450614F4"/>
    <w:rsid w:val="003A6E76"/>
    <w:pPr>
      <w:widowControl w:val="0"/>
      <w:jc w:val="both"/>
    </w:pPr>
  </w:style>
  <w:style w:type="paragraph" w:customStyle="1" w:styleId="E76183B0A699452AB8E4A44C918AF0A831">
    <w:name w:val="E76183B0A699452AB8E4A44C918AF0A831"/>
    <w:rsid w:val="00E717C6"/>
    <w:pPr>
      <w:widowControl w:val="0"/>
      <w:jc w:val="both"/>
    </w:pPr>
  </w:style>
  <w:style w:type="paragraph" w:customStyle="1" w:styleId="DE9964FF64D64774A3E777218E5AA71B31">
    <w:name w:val="DE9964FF64D64774A3E777218E5AA71B31"/>
    <w:rsid w:val="00E717C6"/>
    <w:pPr>
      <w:widowControl w:val="0"/>
      <w:jc w:val="both"/>
    </w:pPr>
  </w:style>
  <w:style w:type="paragraph" w:customStyle="1" w:styleId="7DED6E5188A241A6BB92C422AC2628B031">
    <w:name w:val="7DED6E5188A241A6BB92C422AC2628B031"/>
    <w:rsid w:val="00E717C6"/>
    <w:pPr>
      <w:widowControl w:val="0"/>
      <w:jc w:val="both"/>
    </w:pPr>
  </w:style>
  <w:style w:type="paragraph" w:customStyle="1" w:styleId="5591337736804AC7B7CA1E2211CE32C031">
    <w:name w:val="5591337736804AC7B7CA1E2211CE32C031"/>
    <w:rsid w:val="00E717C6"/>
    <w:pPr>
      <w:widowControl w:val="0"/>
      <w:jc w:val="both"/>
    </w:pPr>
  </w:style>
  <w:style w:type="paragraph" w:customStyle="1" w:styleId="2C62709BE7264DCB9ADE4FCFD16A52E331">
    <w:name w:val="2C62709BE7264DCB9ADE4FCFD16A52E331"/>
    <w:rsid w:val="00E717C6"/>
    <w:pPr>
      <w:widowControl w:val="0"/>
      <w:jc w:val="both"/>
    </w:pPr>
  </w:style>
  <w:style w:type="paragraph" w:customStyle="1" w:styleId="1AE52A4CF1D043FD91F06765D43604FF31">
    <w:name w:val="1AE52A4CF1D043FD91F06765D43604FF31"/>
    <w:rsid w:val="00E717C6"/>
    <w:pPr>
      <w:widowControl w:val="0"/>
      <w:jc w:val="both"/>
    </w:pPr>
  </w:style>
  <w:style w:type="paragraph" w:customStyle="1" w:styleId="81ACAA5F8DBD4085981A4B0A85B5659029">
    <w:name w:val="81ACAA5F8DBD4085981A4B0A85B5659029"/>
    <w:rsid w:val="00E717C6"/>
    <w:pPr>
      <w:widowControl w:val="0"/>
      <w:jc w:val="both"/>
    </w:pPr>
  </w:style>
  <w:style w:type="paragraph" w:customStyle="1" w:styleId="25BF14A87D6648A1839E706B1FD2C90F27">
    <w:name w:val="25BF14A87D6648A1839E706B1FD2C90F27"/>
    <w:rsid w:val="00E717C6"/>
    <w:pPr>
      <w:widowControl w:val="0"/>
      <w:jc w:val="both"/>
    </w:pPr>
  </w:style>
  <w:style w:type="paragraph" w:customStyle="1" w:styleId="E25DF5E59D34475EBFCD133D4858A9C922">
    <w:name w:val="E25DF5E59D34475EBFCD133D4858A9C922"/>
    <w:rsid w:val="00E717C6"/>
    <w:pPr>
      <w:widowControl w:val="0"/>
      <w:jc w:val="both"/>
    </w:pPr>
  </w:style>
  <w:style w:type="paragraph" w:customStyle="1" w:styleId="E9A609C55CBF49AC94B653C3E9741E628">
    <w:name w:val="E9A609C55CBF49AC94B653C3E9741E628"/>
    <w:rsid w:val="00E717C6"/>
    <w:pPr>
      <w:widowControl w:val="0"/>
      <w:jc w:val="both"/>
    </w:pPr>
  </w:style>
  <w:style w:type="paragraph" w:customStyle="1" w:styleId="8A4DFED5E28A474F91CD10A0137780B37">
    <w:name w:val="8A4DFED5E28A474F91CD10A0137780B37"/>
    <w:rsid w:val="00E717C6"/>
    <w:pPr>
      <w:widowControl w:val="0"/>
      <w:jc w:val="both"/>
    </w:pPr>
  </w:style>
  <w:style w:type="paragraph" w:customStyle="1" w:styleId="0BC675A6C6394C49BA024F9DD9C52DD47">
    <w:name w:val="0BC675A6C6394C49BA024F9DD9C52DD47"/>
    <w:rsid w:val="00E717C6"/>
    <w:pPr>
      <w:widowControl w:val="0"/>
      <w:jc w:val="both"/>
    </w:pPr>
  </w:style>
  <w:style w:type="paragraph" w:customStyle="1" w:styleId="63939AA6977A4534AA19D59E11954FB16">
    <w:name w:val="63939AA6977A4534AA19D59E11954FB16"/>
    <w:rsid w:val="00E717C6"/>
    <w:pPr>
      <w:widowControl w:val="0"/>
      <w:jc w:val="both"/>
    </w:pPr>
  </w:style>
  <w:style w:type="paragraph" w:customStyle="1" w:styleId="8EAEEC60A0FD4BB79FD4084A7EF9CF754">
    <w:name w:val="8EAEEC60A0FD4BB79FD4084A7EF9CF754"/>
    <w:rsid w:val="00E717C6"/>
    <w:pPr>
      <w:widowControl w:val="0"/>
      <w:jc w:val="both"/>
    </w:pPr>
  </w:style>
  <w:style w:type="paragraph" w:customStyle="1" w:styleId="8599C4A4D5024FEF8FA2E1AE5D0A50E64">
    <w:name w:val="8599C4A4D5024FEF8FA2E1AE5D0A50E64"/>
    <w:rsid w:val="00E717C6"/>
    <w:pPr>
      <w:widowControl w:val="0"/>
      <w:jc w:val="both"/>
    </w:pPr>
  </w:style>
  <w:style w:type="paragraph" w:customStyle="1" w:styleId="D806E4FDDA704A88B16127CC7D8A600D3">
    <w:name w:val="D806E4FDDA704A88B16127CC7D8A600D3"/>
    <w:rsid w:val="00E717C6"/>
    <w:pPr>
      <w:widowControl w:val="0"/>
      <w:jc w:val="both"/>
    </w:pPr>
  </w:style>
  <w:style w:type="paragraph" w:customStyle="1" w:styleId="FDF11FEA306640B8A1D31E5EA450614F5">
    <w:name w:val="FDF11FEA306640B8A1D31E5EA450614F5"/>
    <w:rsid w:val="00E717C6"/>
    <w:pPr>
      <w:widowControl w:val="0"/>
      <w:jc w:val="both"/>
    </w:pPr>
  </w:style>
  <w:style w:type="paragraph" w:customStyle="1" w:styleId="E76183B0A699452AB8E4A44C918AF0A832">
    <w:name w:val="E76183B0A699452AB8E4A44C918AF0A832"/>
    <w:rsid w:val="00E717C6"/>
    <w:pPr>
      <w:widowControl w:val="0"/>
      <w:jc w:val="both"/>
    </w:pPr>
  </w:style>
  <w:style w:type="paragraph" w:customStyle="1" w:styleId="DE9964FF64D64774A3E777218E5AA71B32">
    <w:name w:val="DE9964FF64D64774A3E777218E5AA71B32"/>
    <w:rsid w:val="00E717C6"/>
    <w:pPr>
      <w:widowControl w:val="0"/>
      <w:jc w:val="both"/>
    </w:pPr>
  </w:style>
  <w:style w:type="paragraph" w:customStyle="1" w:styleId="7DED6E5188A241A6BB92C422AC2628B032">
    <w:name w:val="7DED6E5188A241A6BB92C422AC2628B032"/>
    <w:rsid w:val="00E717C6"/>
    <w:pPr>
      <w:widowControl w:val="0"/>
      <w:jc w:val="both"/>
    </w:pPr>
  </w:style>
  <w:style w:type="paragraph" w:customStyle="1" w:styleId="5591337736804AC7B7CA1E2211CE32C032">
    <w:name w:val="5591337736804AC7B7CA1E2211CE32C032"/>
    <w:rsid w:val="00E717C6"/>
    <w:pPr>
      <w:widowControl w:val="0"/>
      <w:jc w:val="both"/>
    </w:pPr>
  </w:style>
  <w:style w:type="paragraph" w:customStyle="1" w:styleId="2C62709BE7264DCB9ADE4FCFD16A52E332">
    <w:name w:val="2C62709BE7264DCB9ADE4FCFD16A52E332"/>
    <w:rsid w:val="00E717C6"/>
    <w:pPr>
      <w:widowControl w:val="0"/>
      <w:jc w:val="both"/>
    </w:pPr>
  </w:style>
  <w:style w:type="paragraph" w:customStyle="1" w:styleId="1AE52A4CF1D043FD91F06765D43604FF32">
    <w:name w:val="1AE52A4CF1D043FD91F06765D43604FF32"/>
    <w:rsid w:val="00E717C6"/>
    <w:pPr>
      <w:widowControl w:val="0"/>
      <w:jc w:val="both"/>
    </w:pPr>
  </w:style>
  <w:style w:type="paragraph" w:customStyle="1" w:styleId="81ACAA5F8DBD4085981A4B0A85B5659030">
    <w:name w:val="81ACAA5F8DBD4085981A4B0A85B5659030"/>
    <w:rsid w:val="00E717C6"/>
    <w:pPr>
      <w:widowControl w:val="0"/>
      <w:jc w:val="both"/>
    </w:pPr>
  </w:style>
  <w:style w:type="paragraph" w:customStyle="1" w:styleId="25BF14A87D6648A1839E706B1FD2C90F28">
    <w:name w:val="25BF14A87D6648A1839E706B1FD2C90F28"/>
    <w:rsid w:val="00E717C6"/>
    <w:pPr>
      <w:widowControl w:val="0"/>
      <w:jc w:val="both"/>
    </w:pPr>
  </w:style>
  <w:style w:type="paragraph" w:customStyle="1" w:styleId="E25DF5E59D34475EBFCD133D4858A9C923">
    <w:name w:val="E25DF5E59D34475EBFCD133D4858A9C923"/>
    <w:rsid w:val="00E717C6"/>
    <w:pPr>
      <w:widowControl w:val="0"/>
      <w:jc w:val="both"/>
    </w:pPr>
  </w:style>
  <w:style w:type="paragraph" w:customStyle="1" w:styleId="E9A609C55CBF49AC94B653C3E9741E629">
    <w:name w:val="E9A609C55CBF49AC94B653C3E9741E629"/>
    <w:rsid w:val="00E717C6"/>
    <w:pPr>
      <w:widowControl w:val="0"/>
      <w:jc w:val="both"/>
    </w:pPr>
  </w:style>
  <w:style w:type="paragraph" w:customStyle="1" w:styleId="8A4DFED5E28A474F91CD10A0137780B38">
    <w:name w:val="8A4DFED5E28A474F91CD10A0137780B38"/>
    <w:rsid w:val="00E717C6"/>
    <w:pPr>
      <w:widowControl w:val="0"/>
      <w:jc w:val="both"/>
    </w:pPr>
  </w:style>
  <w:style w:type="paragraph" w:customStyle="1" w:styleId="0BC675A6C6394C49BA024F9DD9C52DD48">
    <w:name w:val="0BC675A6C6394C49BA024F9DD9C52DD48"/>
    <w:rsid w:val="00E717C6"/>
    <w:pPr>
      <w:widowControl w:val="0"/>
      <w:jc w:val="both"/>
    </w:pPr>
  </w:style>
  <w:style w:type="paragraph" w:customStyle="1" w:styleId="63939AA6977A4534AA19D59E11954FB17">
    <w:name w:val="63939AA6977A4534AA19D59E11954FB17"/>
    <w:rsid w:val="00E717C6"/>
    <w:pPr>
      <w:widowControl w:val="0"/>
      <w:jc w:val="both"/>
    </w:pPr>
  </w:style>
  <w:style w:type="paragraph" w:customStyle="1" w:styleId="8EAEEC60A0FD4BB79FD4084A7EF9CF755">
    <w:name w:val="8EAEEC60A0FD4BB79FD4084A7EF9CF755"/>
    <w:rsid w:val="00E717C6"/>
    <w:pPr>
      <w:widowControl w:val="0"/>
      <w:jc w:val="both"/>
    </w:pPr>
  </w:style>
  <w:style w:type="paragraph" w:customStyle="1" w:styleId="8599C4A4D5024FEF8FA2E1AE5D0A50E65">
    <w:name w:val="8599C4A4D5024FEF8FA2E1AE5D0A50E65"/>
    <w:rsid w:val="00E717C6"/>
    <w:pPr>
      <w:widowControl w:val="0"/>
      <w:jc w:val="both"/>
    </w:pPr>
  </w:style>
  <w:style w:type="paragraph" w:customStyle="1" w:styleId="D806E4FDDA704A88B16127CC7D8A600D4">
    <w:name w:val="D806E4FDDA704A88B16127CC7D8A600D4"/>
    <w:rsid w:val="00E717C6"/>
    <w:pPr>
      <w:widowControl w:val="0"/>
      <w:jc w:val="both"/>
    </w:pPr>
  </w:style>
  <w:style w:type="paragraph" w:customStyle="1" w:styleId="FDF11FEA306640B8A1D31E5EA450614F6">
    <w:name w:val="FDF11FEA306640B8A1D31E5EA450614F6"/>
    <w:rsid w:val="00E717C6"/>
    <w:pPr>
      <w:widowControl w:val="0"/>
      <w:jc w:val="both"/>
    </w:pPr>
  </w:style>
  <w:style w:type="paragraph" w:customStyle="1" w:styleId="E76183B0A699452AB8E4A44C918AF0A833">
    <w:name w:val="E76183B0A699452AB8E4A44C918AF0A833"/>
    <w:rsid w:val="00E717C6"/>
    <w:pPr>
      <w:widowControl w:val="0"/>
      <w:jc w:val="both"/>
    </w:pPr>
  </w:style>
  <w:style w:type="paragraph" w:customStyle="1" w:styleId="DE9964FF64D64774A3E777218E5AA71B33">
    <w:name w:val="DE9964FF64D64774A3E777218E5AA71B33"/>
    <w:rsid w:val="00E717C6"/>
    <w:pPr>
      <w:widowControl w:val="0"/>
      <w:jc w:val="both"/>
    </w:pPr>
  </w:style>
  <w:style w:type="paragraph" w:customStyle="1" w:styleId="7DED6E5188A241A6BB92C422AC2628B033">
    <w:name w:val="7DED6E5188A241A6BB92C422AC2628B033"/>
    <w:rsid w:val="00E717C6"/>
    <w:pPr>
      <w:widowControl w:val="0"/>
      <w:jc w:val="both"/>
    </w:pPr>
  </w:style>
  <w:style w:type="paragraph" w:customStyle="1" w:styleId="5591337736804AC7B7CA1E2211CE32C033">
    <w:name w:val="5591337736804AC7B7CA1E2211CE32C033"/>
    <w:rsid w:val="00E717C6"/>
    <w:pPr>
      <w:widowControl w:val="0"/>
      <w:jc w:val="both"/>
    </w:pPr>
  </w:style>
  <w:style w:type="paragraph" w:customStyle="1" w:styleId="2C62709BE7264DCB9ADE4FCFD16A52E333">
    <w:name w:val="2C62709BE7264DCB9ADE4FCFD16A52E333"/>
    <w:rsid w:val="00E717C6"/>
    <w:pPr>
      <w:widowControl w:val="0"/>
      <w:jc w:val="both"/>
    </w:pPr>
  </w:style>
  <w:style w:type="paragraph" w:customStyle="1" w:styleId="1AE52A4CF1D043FD91F06765D43604FF33">
    <w:name w:val="1AE52A4CF1D043FD91F06765D43604FF33"/>
    <w:rsid w:val="00E717C6"/>
    <w:pPr>
      <w:widowControl w:val="0"/>
      <w:jc w:val="both"/>
    </w:pPr>
  </w:style>
  <w:style w:type="paragraph" w:customStyle="1" w:styleId="81ACAA5F8DBD4085981A4B0A85B5659031">
    <w:name w:val="81ACAA5F8DBD4085981A4B0A85B5659031"/>
    <w:rsid w:val="00E717C6"/>
    <w:pPr>
      <w:widowControl w:val="0"/>
      <w:jc w:val="both"/>
    </w:pPr>
  </w:style>
  <w:style w:type="paragraph" w:customStyle="1" w:styleId="25BF14A87D6648A1839E706B1FD2C90F29">
    <w:name w:val="25BF14A87D6648A1839E706B1FD2C90F29"/>
    <w:rsid w:val="00E717C6"/>
    <w:pPr>
      <w:widowControl w:val="0"/>
      <w:jc w:val="both"/>
    </w:pPr>
  </w:style>
  <w:style w:type="paragraph" w:customStyle="1" w:styleId="E25DF5E59D34475EBFCD133D4858A9C924">
    <w:name w:val="E25DF5E59D34475EBFCD133D4858A9C924"/>
    <w:rsid w:val="00E717C6"/>
    <w:pPr>
      <w:widowControl w:val="0"/>
      <w:jc w:val="both"/>
    </w:pPr>
  </w:style>
  <w:style w:type="paragraph" w:customStyle="1" w:styleId="E9A609C55CBF49AC94B653C3E9741E6210">
    <w:name w:val="E9A609C55CBF49AC94B653C3E9741E6210"/>
    <w:rsid w:val="00E717C6"/>
    <w:pPr>
      <w:widowControl w:val="0"/>
      <w:jc w:val="both"/>
    </w:pPr>
  </w:style>
  <w:style w:type="paragraph" w:customStyle="1" w:styleId="8A4DFED5E28A474F91CD10A0137780B39">
    <w:name w:val="8A4DFED5E28A474F91CD10A0137780B39"/>
    <w:rsid w:val="00E717C6"/>
    <w:pPr>
      <w:widowControl w:val="0"/>
      <w:jc w:val="both"/>
    </w:pPr>
  </w:style>
  <w:style w:type="paragraph" w:customStyle="1" w:styleId="0BC675A6C6394C49BA024F9DD9C52DD49">
    <w:name w:val="0BC675A6C6394C49BA024F9DD9C52DD49"/>
    <w:rsid w:val="00E717C6"/>
    <w:pPr>
      <w:widowControl w:val="0"/>
      <w:jc w:val="both"/>
    </w:pPr>
  </w:style>
  <w:style w:type="paragraph" w:customStyle="1" w:styleId="63939AA6977A4534AA19D59E11954FB18">
    <w:name w:val="63939AA6977A4534AA19D59E11954FB18"/>
    <w:rsid w:val="00E717C6"/>
    <w:pPr>
      <w:widowControl w:val="0"/>
      <w:jc w:val="both"/>
    </w:pPr>
  </w:style>
  <w:style w:type="paragraph" w:customStyle="1" w:styleId="8EAEEC60A0FD4BB79FD4084A7EF9CF756">
    <w:name w:val="8EAEEC60A0FD4BB79FD4084A7EF9CF756"/>
    <w:rsid w:val="00E717C6"/>
    <w:pPr>
      <w:widowControl w:val="0"/>
      <w:jc w:val="both"/>
    </w:pPr>
  </w:style>
  <w:style w:type="paragraph" w:customStyle="1" w:styleId="8599C4A4D5024FEF8FA2E1AE5D0A50E66">
    <w:name w:val="8599C4A4D5024FEF8FA2E1AE5D0A50E66"/>
    <w:rsid w:val="00E717C6"/>
    <w:pPr>
      <w:widowControl w:val="0"/>
      <w:jc w:val="both"/>
    </w:pPr>
  </w:style>
  <w:style w:type="paragraph" w:customStyle="1" w:styleId="D806E4FDDA704A88B16127CC7D8A600D5">
    <w:name w:val="D806E4FDDA704A88B16127CC7D8A600D5"/>
    <w:rsid w:val="00E717C6"/>
    <w:pPr>
      <w:widowControl w:val="0"/>
      <w:jc w:val="both"/>
    </w:pPr>
  </w:style>
  <w:style w:type="paragraph" w:customStyle="1" w:styleId="FDF11FEA306640B8A1D31E5EA450614F7">
    <w:name w:val="FDF11FEA306640B8A1D31E5EA450614F7"/>
    <w:rsid w:val="00E717C6"/>
    <w:pPr>
      <w:widowControl w:val="0"/>
      <w:jc w:val="both"/>
    </w:pPr>
  </w:style>
  <w:style w:type="paragraph" w:customStyle="1" w:styleId="E76183B0A699452AB8E4A44C918AF0A834">
    <w:name w:val="E76183B0A699452AB8E4A44C918AF0A834"/>
    <w:rsid w:val="00E717C6"/>
    <w:pPr>
      <w:widowControl w:val="0"/>
      <w:jc w:val="both"/>
    </w:pPr>
  </w:style>
  <w:style w:type="paragraph" w:customStyle="1" w:styleId="DE9964FF64D64774A3E777218E5AA71B34">
    <w:name w:val="DE9964FF64D64774A3E777218E5AA71B34"/>
    <w:rsid w:val="00E717C6"/>
    <w:pPr>
      <w:widowControl w:val="0"/>
      <w:jc w:val="both"/>
    </w:pPr>
  </w:style>
  <w:style w:type="paragraph" w:customStyle="1" w:styleId="7DED6E5188A241A6BB92C422AC2628B034">
    <w:name w:val="7DED6E5188A241A6BB92C422AC2628B034"/>
    <w:rsid w:val="00E717C6"/>
    <w:pPr>
      <w:widowControl w:val="0"/>
      <w:jc w:val="both"/>
    </w:pPr>
  </w:style>
  <w:style w:type="paragraph" w:customStyle="1" w:styleId="5591337736804AC7B7CA1E2211CE32C034">
    <w:name w:val="5591337736804AC7B7CA1E2211CE32C034"/>
    <w:rsid w:val="00E717C6"/>
    <w:pPr>
      <w:widowControl w:val="0"/>
      <w:jc w:val="both"/>
    </w:pPr>
  </w:style>
  <w:style w:type="paragraph" w:customStyle="1" w:styleId="2C62709BE7264DCB9ADE4FCFD16A52E334">
    <w:name w:val="2C62709BE7264DCB9ADE4FCFD16A52E334"/>
    <w:rsid w:val="00E717C6"/>
    <w:pPr>
      <w:widowControl w:val="0"/>
      <w:jc w:val="both"/>
    </w:pPr>
  </w:style>
  <w:style w:type="paragraph" w:customStyle="1" w:styleId="1AE52A4CF1D043FD91F06765D43604FF34">
    <w:name w:val="1AE52A4CF1D043FD91F06765D43604FF34"/>
    <w:rsid w:val="00E717C6"/>
    <w:pPr>
      <w:widowControl w:val="0"/>
      <w:jc w:val="both"/>
    </w:pPr>
  </w:style>
  <w:style w:type="paragraph" w:customStyle="1" w:styleId="81ACAA5F8DBD4085981A4B0A85B5659032">
    <w:name w:val="81ACAA5F8DBD4085981A4B0A85B5659032"/>
    <w:rsid w:val="00E717C6"/>
    <w:pPr>
      <w:widowControl w:val="0"/>
      <w:jc w:val="both"/>
    </w:pPr>
  </w:style>
  <w:style w:type="paragraph" w:customStyle="1" w:styleId="25BF14A87D6648A1839E706B1FD2C90F30">
    <w:name w:val="25BF14A87D6648A1839E706B1FD2C90F30"/>
    <w:rsid w:val="00E717C6"/>
    <w:pPr>
      <w:widowControl w:val="0"/>
      <w:jc w:val="both"/>
    </w:pPr>
  </w:style>
  <w:style w:type="paragraph" w:customStyle="1" w:styleId="E25DF5E59D34475EBFCD133D4858A9C925">
    <w:name w:val="E25DF5E59D34475EBFCD133D4858A9C925"/>
    <w:rsid w:val="00E717C6"/>
    <w:pPr>
      <w:widowControl w:val="0"/>
      <w:jc w:val="both"/>
    </w:pPr>
  </w:style>
  <w:style w:type="paragraph" w:customStyle="1" w:styleId="E9A609C55CBF49AC94B653C3E9741E6211">
    <w:name w:val="E9A609C55CBF49AC94B653C3E9741E6211"/>
    <w:rsid w:val="00E717C6"/>
    <w:pPr>
      <w:widowControl w:val="0"/>
      <w:jc w:val="both"/>
    </w:pPr>
  </w:style>
  <w:style w:type="paragraph" w:customStyle="1" w:styleId="8A4DFED5E28A474F91CD10A0137780B310">
    <w:name w:val="8A4DFED5E28A474F91CD10A0137780B310"/>
    <w:rsid w:val="00E717C6"/>
    <w:pPr>
      <w:widowControl w:val="0"/>
      <w:jc w:val="both"/>
    </w:pPr>
  </w:style>
  <w:style w:type="paragraph" w:customStyle="1" w:styleId="0BC675A6C6394C49BA024F9DD9C52DD410">
    <w:name w:val="0BC675A6C6394C49BA024F9DD9C52DD410"/>
    <w:rsid w:val="00E717C6"/>
    <w:pPr>
      <w:widowControl w:val="0"/>
      <w:jc w:val="both"/>
    </w:pPr>
  </w:style>
  <w:style w:type="paragraph" w:customStyle="1" w:styleId="63939AA6977A4534AA19D59E11954FB19">
    <w:name w:val="63939AA6977A4534AA19D59E11954FB19"/>
    <w:rsid w:val="00E717C6"/>
    <w:pPr>
      <w:widowControl w:val="0"/>
      <w:jc w:val="both"/>
    </w:pPr>
  </w:style>
  <w:style w:type="paragraph" w:customStyle="1" w:styleId="8EAEEC60A0FD4BB79FD4084A7EF9CF757">
    <w:name w:val="8EAEEC60A0FD4BB79FD4084A7EF9CF757"/>
    <w:rsid w:val="00E717C6"/>
    <w:pPr>
      <w:widowControl w:val="0"/>
      <w:jc w:val="both"/>
    </w:pPr>
  </w:style>
  <w:style w:type="paragraph" w:customStyle="1" w:styleId="8599C4A4D5024FEF8FA2E1AE5D0A50E67">
    <w:name w:val="8599C4A4D5024FEF8FA2E1AE5D0A50E67"/>
    <w:rsid w:val="00E717C6"/>
    <w:pPr>
      <w:widowControl w:val="0"/>
      <w:jc w:val="both"/>
    </w:pPr>
  </w:style>
  <w:style w:type="paragraph" w:customStyle="1" w:styleId="D806E4FDDA704A88B16127CC7D8A600D6">
    <w:name w:val="D806E4FDDA704A88B16127CC7D8A600D6"/>
    <w:rsid w:val="00E717C6"/>
    <w:pPr>
      <w:widowControl w:val="0"/>
      <w:jc w:val="both"/>
    </w:pPr>
  </w:style>
  <w:style w:type="paragraph" w:customStyle="1" w:styleId="FDF11FEA306640B8A1D31E5EA450614F8">
    <w:name w:val="FDF11FEA306640B8A1D31E5EA450614F8"/>
    <w:rsid w:val="00E717C6"/>
    <w:pPr>
      <w:widowControl w:val="0"/>
      <w:jc w:val="both"/>
    </w:pPr>
  </w:style>
  <w:style w:type="paragraph" w:customStyle="1" w:styleId="E76183B0A699452AB8E4A44C918AF0A835">
    <w:name w:val="E76183B0A699452AB8E4A44C918AF0A835"/>
    <w:rsid w:val="00133293"/>
    <w:pPr>
      <w:widowControl w:val="0"/>
      <w:jc w:val="both"/>
    </w:pPr>
  </w:style>
  <w:style w:type="paragraph" w:customStyle="1" w:styleId="DE9964FF64D64774A3E777218E5AA71B35">
    <w:name w:val="DE9964FF64D64774A3E777218E5AA71B35"/>
    <w:rsid w:val="00133293"/>
    <w:pPr>
      <w:widowControl w:val="0"/>
      <w:jc w:val="both"/>
    </w:pPr>
  </w:style>
  <w:style w:type="paragraph" w:customStyle="1" w:styleId="7DED6E5188A241A6BB92C422AC2628B035">
    <w:name w:val="7DED6E5188A241A6BB92C422AC2628B035"/>
    <w:rsid w:val="00133293"/>
    <w:pPr>
      <w:widowControl w:val="0"/>
      <w:jc w:val="both"/>
    </w:pPr>
  </w:style>
  <w:style w:type="paragraph" w:customStyle="1" w:styleId="5591337736804AC7B7CA1E2211CE32C035">
    <w:name w:val="5591337736804AC7B7CA1E2211CE32C035"/>
    <w:rsid w:val="00133293"/>
    <w:pPr>
      <w:widowControl w:val="0"/>
      <w:jc w:val="both"/>
    </w:pPr>
  </w:style>
  <w:style w:type="paragraph" w:customStyle="1" w:styleId="2C62709BE7264DCB9ADE4FCFD16A52E335">
    <w:name w:val="2C62709BE7264DCB9ADE4FCFD16A52E335"/>
    <w:rsid w:val="00133293"/>
    <w:pPr>
      <w:widowControl w:val="0"/>
      <w:jc w:val="both"/>
    </w:pPr>
  </w:style>
  <w:style w:type="paragraph" w:customStyle="1" w:styleId="1AE52A4CF1D043FD91F06765D43604FF35">
    <w:name w:val="1AE52A4CF1D043FD91F06765D43604FF35"/>
    <w:rsid w:val="00133293"/>
    <w:pPr>
      <w:widowControl w:val="0"/>
      <w:jc w:val="both"/>
    </w:pPr>
  </w:style>
  <w:style w:type="paragraph" w:customStyle="1" w:styleId="81ACAA5F8DBD4085981A4B0A85B5659033">
    <w:name w:val="81ACAA5F8DBD4085981A4B0A85B5659033"/>
    <w:rsid w:val="00133293"/>
    <w:pPr>
      <w:widowControl w:val="0"/>
      <w:jc w:val="both"/>
    </w:pPr>
  </w:style>
  <w:style w:type="paragraph" w:customStyle="1" w:styleId="25BF14A87D6648A1839E706B1FD2C90F31">
    <w:name w:val="25BF14A87D6648A1839E706B1FD2C90F31"/>
    <w:rsid w:val="00133293"/>
    <w:pPr>
      <w:widowControl w:val="0"/>
      <w:jc w:val="both"/>
    </w:pPr>
  </w:style>
  <w:style w:type="paragraph" w:customStyle="1" w:styleId="E25DF5E59D34475EBFCD133D4858A9C926">
    <w:name w:val="E25DF5E59D34475EBFCD133D4858A9C926"/>
    <w:rsid w:val="00133293"/>
    <w:pPr>
      <w:widowControl w:val="0"/>
      <w:jc w:val="both"/>
    </w:pPr>
  </w:style>
  <w:style w:type="paragraph" w:customStyle="1" w:styleId="E9A609C55CBF49AC94B653C3E9741E6212">
    <w:name w:val="E9A609C55CBF49AC94B653C3E9741E6212"/>
    <w:rsid w:val="00133293"/>
    <w:pPr>
      <w:widowControl w:val="0"/>
      <w:jc w:val="both"/>
    </w:pPr>
  </w:style>
  <w:style w:type="paragraph" w:customStyle="1" w:styleId="8A4DFED5E28A474F91CD10A0137780B311">
    <w:name w:val="8A4DFED5E28A474F91CD10A0137780B311"/>
    <w:rsid w:val="00133293"/>
    <w:pPr>
      <w:widowControl w:val="0"/>
      <w:jc w:val="both"/>
    </w:pPr>
  </w:style>
  <w:style w:type="paragraph" w:customStyle="1" w:styleId="0BC675A6C6394C49BA024F9DD9C52DD411">
    <w:name w:val="0BC675A6C6394C49BA024F9DD9C52DD411"/>
    <w:rsid w:val="00133293"/>
    <w:pPr>
      <w:widowControl w:val="0"/>
      <w:jc w:val="both"/>
    </w:pPr>
  </w:style>
  <w:style w:type="paragraph" w:customStyle="1" w:styleId="63939AA6977A4534AA19D59E11954FB110">
    <w:name w:val="63939AA6977A4534AA19D59E11954FB110"/>
    <w:rsid w:val="00133293"/>
    <w:pPr>
      <w:widowControl w:val="0"/>
      <w:jc w:val="both"/>
    </w:pPr>
  </w:style>
  <w:style w:type="paragraph" w:customStyle="1" w:styleId="8EAEEC60A0FD4BB79FD4084A7EF9CF758">
    <w:name w:val="8EAEEC60A0FD4BB79FD4084A7EF9CF758"/>
    <w:rsid w:val="00133293"/>
    <w:pPr>
      <w:widowControl w:val="0"/>
      <w:jc w:val="both"/>
    </w:pPr>
  </w:style>
  <w:style w:type="paragraph" w:customStyle="1" w:styleId="8599C4A4D5024FEF8FA2E1AE5D0A50E68">
    <w:name w:val="8599C4A4D5024FEF8FA2E1AE5D0A50E68"/>
    <w:rsid w:val="00133293"/>
    <w:pPr>
      <w:widowControl w:val="0"/>
      <w:jc w:val="both"/>
    </w:pPr>
  </w:style>
  <w:style w:type="paragraph" w:customStyle="1" w:styleId="D806E4FDDA704A88B16127CC7D8A600D7">
    <w:name w:val="D806E4FDDA704A88B16127CC7D8A600D7"/>
    <w:rsid w:val="00133293"/>
    <w:pPr>
      <w:widowControl w:val="0"/>
      <w:jc w:val="both"/>
    </w:pPr>
  </w:style>
  <w:style w:type="paragraph" w:customStyle="1" w:styleId="FDF11FEA306640B8A1D31E5EA450614F9">
    <w:name w:val="FDF11FEA306640B8A1D31E5EA450614F9"/>
    <w:rsid w:val="00133293"/>
    <w:pPr>
      <w:widowControl w:val="0"/>
      <w:jc w:val="both"/>
    </w:pPr>
  </w:style>
  <w:style w:type="paragraph" w:customStyle="1" w:styleId="A3F8941936DC4C2BAFA46CAD55786B7F">
    <w:name w:val="A3F8941936DC4C2BAFA46CAD55786B7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DE077F911364728A96EF3624144B664">
    <w:name w:val="9DE077F911364728A96EF3624144B66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4E3A0CACC49451F9CE3F37AFBBA58CE">
    <w:name w:val="64E3A0CACC49451F9CE3F37AFBBA58C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9BE72CB0E08499EAAAB2186DCFAFBBA">
    <w:name w:val="79BE72CB0E08499EAAAB2186DCFAFBBA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803DAD0467043C0ABE736CC5128D0C2">
    <w:name w:val="8803DAD0467043C0ABE736CC5128D0C2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2B1F1ED5AF24728A29AE87B7F53C787">
    <w:name w:val="E2B1F1ED5AF24728A29AE87B7F53C787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60EA1802E6E4DBDAC6E2D93A7B53C9D">
    <w:name w:val="B60EA1802E6E4DBDAC6E2D93A7B53C9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90A62E1890145DA99FB6023F1738990">
    <w:name w:val="F90A62E1890145DA99FB6023F173899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AC3F2E7721E4CA9B60F129295E366A0">
    <w:name w:val="2AC3F2E7721E4CA9B60F129295E366A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FC25D4F9B0743FDA7EBFB9FCBC8BC0B">
    <w:name w:val="0FC25D4F9B0743FDA7EBFB9FCBC8BC0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826364568824696A18824171E083EDB">
    <w:name w:val="3826364568824696A18824171E083ED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EB5FAC5E4C34953B480BE0218C0BF84">
    <w:name w:val="BEB5FAC5E4C34953B480BE0218C0BF8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02E913AF9AF41B480ACA23D46E15F54">
    <w:name w:val="702E913AF9AF41B480ACA23D46E15F5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777695DBCC24FC796A7641D2F5C9420">
    <w:name w:val="4777695DBCC24FC796A7641D2F5C942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CF4E3698693A4A8EAFBC613136A74045">
    <w:name w:val="CF4E3698693A4A8EAFBC613136A7404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BA49C4B759A43D29001004B2FA6A590">
    <w:name w:val="FBA49C4B759A43D29001004B2FA6A59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8666C92CDFD417785FE0A7DC8AE5327">
    <w:name w:val="78666C92CDFD417785FE0A7DC8AE5327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884ADEABB464DCDAF5AC18F8D27A0C2">
    <w:name w:val="1884ADEABB464DCDAF5AC18F8D27A0C2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8CDDBD3AEDD4E5CB10C27CB9631738B">
    <w:name w:val="88CDDBD3AEDD4E5CB10C27CB9631738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6D8AD6C9874456881C0F98A95AA95AA">
    <w:name w:val="76D8AD6C9874456881C0F98A95AA95AA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E0CEB2746E843419892482E53AD0756">
    <w:name w:val="5E0CEB2746E843419892482E53AD0756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BB49C1518EC4C1AB05E1E6FCF64C077">
    <w:name w:val="6BB49C1518EC4C1AB05E1E6FCF64C077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06AEC3A163642479F8F1A24309506BC">
    <w:name w:val="106AEC3A163642479F8F1A24309506B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7AA865D9C0B46ABA42FC5C3F2F9E584">
    <w:name w:val="97AA865D9C0B46ABA42FC5C3F2F9E58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5E2F8DABF9E4D6BA3A3C54E74203CB5">
    <w:name w:val="55E2F8DABF9E4D6BA3A3C54E74203CB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D1149562E464429B7D345BF3D12210E">
    <w:name w:val="AD1149562E464429B7D345BF3D12210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5A020C2BBAA43928B126F02DCBFE205">
    <w:name w:val="B5A020C2BBAA43928B126F02DCBFE20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35C1D55D9BD4D95A11B743569A39D39">
    <w:name w:val="335C1D55D9BD4D95A11B743569A39D3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BC29CECD51845B3AB0D5D07B9A5CA65">
    <w:name w:val="FBC29CECD51845B3AB0D5D07B9A5CA6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96169C2A8E64A4695E7ACFD3F515918">
    <w:name w:val="396169C2A8E64A4695E7ACFD3F51591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DEF63627974400AAAC29EF8E25D91A4">
    <w:name w:val="EDEF63627974400AAAC29EF8E25D91A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CA2291C3AB542A6BDF18A2DC0A3B8F5">
    <w:name w:val="BCA2291C3AB542A6BDF18A2DC0A3B8F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73088268F5D45D995FD497C12205E5F">
    <w:name w:val="873088268F5D45D995FD497C12205E5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14C83CA536746129D45DD835FC2B41D">
    <w:name w:val="E14C83CA536746129D45DD835FC2B41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F0C171D007043DF89638C18BDB4AEE7">
    <w:name w:val="2F0C171D007043DF89638C18BDB4AEE7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FD3BE998DF74006B4102F0276612963">
    <w:name w:val="BFD3BE998DF74006B4102F027661296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C77F0CEC10444229D6A96497CF1F736">
    <w:name w:val="BC77F0CEC10444229D6A96497CF1F736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933C140FA6C40A8B07111CF54691EEB">
    <w:name w:val="1933C140FA6C40A8B07111CF54691EE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645F557794F4381AFE5E63F86BD5ADB">
    <w:name w:val="3645F557794F4381AFE5E63F86BD5AD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D7972BE423648B19824D4BBDB066523">
    <w:name w:val="6D7972BE423648B19824D4BBDB06652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B833BA88B2248FC97B3E8C841EF14A8">
    <w:name w:val="EB833BA88B2248FC97B3E8C841EF14A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E62340E8A8D46A2805485FCC053F2E5">
    <w:name w:val="DE62340E8A8D46A2805485FCC053F2E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C1BA67798D44CA0B454EC9BA49E01AB">
    <w:name w:val="5C1BA67798D44CA0B454EC9BA49E01A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5FE3675AAA74950B7023B19018C3770">
    <w:name w:val="15FE3675AAA74950B7023B19018C377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E72EB8C9D1248A6824FF9A29AA740AD">
    <w:name w:val="BE72EB8C9D1248A6824FF9A29AA740A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89542C2146547ABA83CAA93D4E522FF">
    <w:name w:val="B89542C2146547ABA83CAA93D4E522F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158DAAA342144D39836C218ECB4E509">
    <w:name w:val="4158DAAA342144D39836C218ECB4E50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6F43224BD3E414883E06D305A208903">
    <w:name w:val="E6F43224BD3E414883E06D305A20890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3CACABA305042BD8A42EECEBA96583C">
    <w:name w:val="93CACABA305042BD8A42EECEBA96583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6C5699476BD4344A7D390FFB639DE12">
    <w:name w:val="06C5699476BD4344A7D390FFB639DE12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55CEBEE2B994A0F89B9160733BB14E3">
    <w:name w:val="555CEBEE2B994A0F89B9160733BB14E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BB66D0CD1794EF3A5ABCBE733BB8C67">
    <w:name w:val="ABB66D0CD1794EF3A5ABCBE733BB8C67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65F0769EFAA4890950F12605021DAAF">
    <w:name w:val="765F0769EFAA4890950F12605021DAA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F731968E27743118C78EDECE4A26904">
    <w:name w:val="BF731968E27743118C78EDECE4A2690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B5FE705257249879A7D26B86BC76AD3">
    <w:name w:val="AB5FE705257249879A7D26B86BC76AD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1D0756AAFF444F3858B29327D53A30D">
    <w:name w:val="91D0756AAFF444F3858B29327D53A30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25568656584470F8CBE7090AA0EF33B">
    <w:name w:val="025568656584470F8CBE7090AA0EF33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E0CEB2746E843419892482E53AD07561">
    <w:name w:val="5E0CEB2746E843419892482E53AD07561"/>
    <w:rsid w:val="00D36BC7"/>
    <w:pPr>
      <w:widowControl w:val="0"/>
      <w:jc w:val="both"/>
    </w:pPr>
  </w:style>
  <w:style w:type="paragraph" w:customStyle="1" w:styleId="106AEC3A163642479F8F1A24309506BC1">
    <w:name w:val="106AEC3A163642479F8F1A24309506BC1"/>
    <w:rsid w:val="00D36BC7"/>
    <w:pPr>
      <w:widowControl w:val="0"/>
      <w:jc w:val="both"/>
    </w:pPr>
  </w:style>
  <w:style w:type="paragraph" w:customStyle="1" w:styleId="97AA865D9C0B46ABA42FC5C3F2F9E5841">
    <w:name w:val="97AA865D9C0B46ABA42FC5C3F2F9E5841"/>
    <w:rsid w:val="00D36BC7"/>
    <w:pPr>
      <w:widowControl w:val="0"/>
      <w:jc w:val="both"/>
    </w:pPr>
  </w:style>
  <w:style w:type="paragraph" w:customStyle="1" w:styleId="025568656584470F8CBE7090AA0EF33B1">
    <w:name w:val="025568656584470F8CBE7090AA0EF33B1"/>
    <w:rsid w:val="00D36BC7"/>
    <w:pPr>
      <w:widowControl w:val="0"/>
      <w:jc w:val="both"/>
    </w:pPr>
  </w:style>
  <w:style w:type="paragraph" w:customStyle="1" w:styleId="3826364568824696A18824171E083EDB1">
    <w:name w:val="3826364568824696A18824171E083EDB1"/>
    <w:rsid w:val="00D36BC7"/>
    <w:pPr>
      <w:widowControl w:val="0"/>
      <w:jc w:val="both"/>
    </w:pPr>
  </w:style>
  <w:style w:type="paragraph" w:customStyle="1" w:styleId="BEB5FAC5E4C34953B480BE0218C0BF841">
    <w:name w:val="BEB5FAC5E4C34953B480BE0218C0BF841"/>
    <w:rsid w:val="00D36BC7"/>
    <w:pPr>
      <w:widowControl w:val="0"/>
      <w:jc w:val="both"/>
    </w:pPr>
  </w:style>
  <w:style w:type="paragraph" w:customStyle="1" w:styleId="702E913AF9AF41B480ACA23D46E15F541">
    <w:name w:val="702E913AF9AF41B480ACA23D46E15F541"/>
    <w:rsid w:val="00D36BC7"/>
    <w:pPr>
      <w:widowControl w:val="0"/>
      <w:jc w:val="both"/>
    </w:pPr>
  </w:style>
  <w:style w:type="paragraph" w:customStyle="1" w:styleId="4777695DBCC24FC796A7641D2F5C94201">
    <w:name w:val="4777695DBCC24FC796A7641D2F5C94201"/>
    <w:rsid w:val="00D36BC7"/>
    <w:pPr>
      <w:widowControl w:val="0"/>
      <w:jc w:val="both"/>
    </w:pPr>
  </w:style>
  <w:style w:type="paragraph" w:customStyle="1" w:styleId="CF4E3698693A4A8EAFBC613136A740451">
    <w:name w:val="CF4E3698693A4A8EAFBC613136A740451"/>
    <w:rsid w:val="00D36BC7"/>
    <w:pPr>
      <w:widowControl w:val="0"/>
      <w:jc w:val="both"/>
    </w:pPr>
  </w:style>
  <w:style w:type="paragraph" w:customStyle="1" w:styleId="FBA49C4B759A43D29001004B2FA6A5901">
    <w:name w:val="FBA49C4B759A43D29001004B2FA6A5901"/>
    <w:rsid w:val="00D36BC7"/>
    <w:pPr>
      <w:widowControl w:val="0"/>
      <w:jc w:val="both"/>
    </w:pPr>
  </w:style>
  <w:style w:type="paragraph" w:customStyle="1" w:styleId="78666C92CDFD417785FE0A7DC8AE53271">
    <w:name w:val="78666C92CDFD417785FE0A7DC8AE53271"/>
    <w:rsid w:val="00D36BC7"/>
    <w:pPr>
      <w:widowControl w:val="0"/>
      <w:jc w:val="both"/>
    </w:pPr>
  </w:style>
  <w:style w:type="paragraph" w:customStyle="1" w:styleId="1884ADEABB464DCDAF5AC18F8D27A0C21">
    <w:name w:val="1884ADEABB464DCDAF5AC18F8D27A0C21"/>
    <w:rsid w:val="00D36BC7"/>
    <w:pPr>
      <w:widowControl w:val="0"/>
      <w:jc w:val="both"/>
    </w:pPr>
  </w:style>
  <w:style w:type="paragraph" w:customStyle="1" w:styleId="88CDDBD3AEDD4E5CB10C27CB9631738B1">
    <w:name w:val="88CDDBD3AEDD4E5CB10C27CB9631738B1"/>
    <w:rsid w:val="00D36BC7"/>
    <w:pPr>
      <w:widowControl w:val="0"/>
      <w:jc w:val="both"/>
    </w:pPr>
  </w:style>
  <w:style w:type="paragraph" w:customStyle="1" w:styleId="76D8AD6C9874456881C0F98A95AA95AA1">
    <w:name w:val="76D8AD6C9874456881C0F98A95AA95AA1"/>
    <w:rsid w:val="00D36BC7"/>
    <w:pPr>
      <w:widowControl w:val="0"/>
      <w:jc w:val="both"/>
    </w:pPr>
  </w:style>
  <w:style w:type="paragraph" w:customStyle="1" w:styleId="1783FBA8C3804E549D4C24B68D9B0905">
    <w:name w:val="1783FBA8C3804E549D4C24B68D9B090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08AF574391141F9A381BB9AF6D4A065">
    <w:name w:val="408AF574391141F9A381BB9AF6D4A06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CA3CA9C4227483184B9C79320E33280">
    <w:name w:val="4CA3CA9C4227483184B9C79320E3328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E0CEB2746E843419892482E53AD07562">
    <w:name w:val="5E0CEB2746E843419892482E53AD07562"/>
    <w:rsid w:val="00D36BC7"/>
    <w:pPr>
      <w:widowControl w:val="0"/>
      <w:jc w:val="both"/>
    </w:pPr>
  </w:style>
  <w:style w:type="paragraph" w:customStyle="1" w:styleId="106AEC3A163642479F8F1A24309506BC2">
    <w:name w:val="106AEC3A163642479F8F1A24309506BC2"/>
    <w:rsid w:val="00D36BC7"/>
    <w:pPr>
      <w:widowControl w:val="0"/>
      <w:jc w:val="both"/>
    </w:pPr>
  </w:style>
  <w:style w:type="paragraph" w:customStyle="1" w:styleId="97AA865D9C0B46ABA42FC5C3F2F9E5842">
    <w:name w:val="97AA865D9C0B46ABA42FC5C3F2F9E5842"/>
    <w:rsid w:val="00D36BC7"/>
    <w:pPr>
      <w:widowControl w:val="0"/>
      <w:jc w:val="both"/>
    </w:pPr>
  </w:style>
  <w:style w:type="paragraph" w:customStyle="1" w:styleId="4CA3CA9C4227483184B9C79320E332801">
    <w:name w:val="4CA3CA9C4227483184B9C79320E332801"/>
    <w:rsid w:val="00D36BC7"/>
    <w:pPr>
      <w:widowControl w:val="0"/>
      <w:jc w:val="both"/>
    </w:pPr>
  </w:style>
  <w:style w:type="paragraph" w:customStyle="1" w:styleId="3826364568824696A18824171E083EDB2">
    <w:name w:val="3826364568824696A18824171E083EDB2"/>
    <w:rsid w:val="00D36BC7"/>
    <w:pPr>
      <w:widowControl w:val="0"/>
      <w:jc w:val="both"/>
    </w:pPr>
  </w:style>
  <w:style w:type="paragraph" w:customStyle="1" w:styleId="BEB5FAC5E4C34953B480BE0218C0BF842">
    <w:name w:val="BEB5FAC5E4C34953B480BE0218C0BF842"/>
    <w:rsid w:val="00D36BC7"/>
    <w:pPr>
      <w:widowControl w:val="0"/>
      <w:jc w:val="both"/>
    </w:pPr>
  </w:style>
  <w:style w:type="paragraph" w:customStyle="1" w:styleId="702E913AF9AF41B480ACA23D46E15F542">
    <w:name w:val="702E913AF9AF41B480ACA23D46E15F542"/>
    <w:rsid w:val="00D36BC7"/>
    <w:pPr>
      <w:widowControl w:val="0"/>
      <w:jc w:val="both"/>
    </w:pPr>
  </w:style>
  <w:style w:type="paragraph" w:customStyle="1" w:styleId="4777695DBCC24FC796A7641D2F5C94202">
    <w:name w:val="4777695DBCC24FC796A7641D2F5C94202"/>
    <w:rsid w:val="00D36BC7"/>
    <w:pPr>
      <w:widowControl w:val="0"/>
      <w:jc w:val="both"/>
    </w:pPr>
  </w:style>
  <w:style w:type="paragraph" w:customStyle="1" w:styleId="CF4E3698693A4A8EAFBC613136A740452">
    <w:name w:val="CF4E3698693A4A8EAFBC613136A740452"/>
    <w:rsid w:val="00D36BC7"/>
    <w:pPr>
      <w:widowControl w:val="0"/>
      <w:jc w:val="both"/>
    </w:pPr>
  </w:style>
  <w:style w:type="paragraph" w:customStyle="1" w:styleId="FBA49C4B759A43D29001004B2FA6A5902">
    <w:name w:val="FBA49C4B759A43D29001004B2FA6A5902"/>
    <w:rsid w:val="00D36BC7"/>
    <w:pPr>
      <w:widowControl w:val="0"/>
      <w:jc w:val="both"/>
    </w:pPr>
  </w:style>
  <w:style w:type="paragraph" w:customStyle="1" w:styleId="78666C92CDFD417785FE0A7DC8AE53272">
    <w:name w:val="78666C92CDFD417785FE0A7DC8AE53272"/>
    <w:rsid w:val="00D36BC7"/>
    <w:pPr>
      <w:widowControl w:val="0"/>
      <w:jc w:val="both"/>
    </w:pPr>
  </w:style>
  <w:style w:type="paragraph" w:customStyle="1" w:styleId="1884ADEABB464DCDAF5AC18F8D27A0C22">
    <w:name w:val="1884ADEABB464DCDAF5AC18F8D27A0C22"/>
    <w:rsid w:val="00D36BC7"/>
    <w:pPr>
      <w:widowControl w:val="0"/>
      <w:jc w:val="both"/>
    </w:pPr>
  </w:style>
  <w:style w:type="paragraph" w:customStyle="1" w:styleId="88CDDBD3AEDD4E5CB10C27CB9631738B2">
    <w:name w:val="88CDDBD3AEDD4E5CB10C27CB9631738B2"/>
    <w:rsid w:val="00D36BC7"/>
    <w:pPr>
      <w:widowControl w:val="0"/>
      <w:jc w:val="both"/>
    </w:pPr>
  </w:style>
  <w:style w:type="paragraph" w:customStyle="1" w:styleId="76D8AD6C9874456881C0F98A95AA95AA2">
    <w:name w:val="76D8AD6C9874456881C0F98A95AA95AA2"/>
    <w:rsid w:val="00D36BC7"/>
    <w:pPr>
      <w:widowControl w:val="0"/>
      <w:jc w:val="both"/>
    </w:pPr>
  </w:style>
  <w:style w:type="paragraph" w:customStyle="1" w:styleId="F6ED40AA918347DD801102FA7D217FCE">
    <w:name w:val="F6ED40AA918347DD801102FA7D217FC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E0CEB2746E843419892482E53AD07563">
    <w:name w:val="5E0CEB2746E843419892482E53AD07563"/>
    <w:rsid w:val="00D36BC7"/>
    <w:pPr>
      <w:widowControl w:val="0"/>
      <w:jc w:val="both"/>
    </w:pPr>
  </w:style>
  <w:style w:type="paragraph" w:customStyle="1" w:styleId="106AEC3A163642479F8F1A24309506BC3">
    <w:name w:val="106AEC3A163642479F8F1A24309506BC3"/>
    <w:rsid w:val="00D36BC7"/>
    <w:pPr>
      <w:widowControl w:val="0"/>
      <w:jc w:val="both"/>
    </w:pPr>
  </w:style>
  <w:style w:type="paragraph" w:customStyle="1" w:styleId="97AA865D9C0B46ABA42FC5C3F2F9E5843">
    <w:name w:val="97AA865D9C0B46ABA42FC5C3F2F9E5843"/>
    <w:rsid w:val="00D36BC7"/>
    <w:pPr>
      <w:widowControl w:val="0"/>
      <w:jc w:val="both"/>
    </w:pPr>
  </w:style>
  <w:style w:type="paragraph" w:customStyle="1" w:styleId="4CA3CA9C4227483184B9C79320E332802">
    <w:name w:val="4CA3CA9C4227483184B9C79320E332802"/>
    <w:rsid w:val="00D36BC7"/>
    <w:pPr>
      <w:widowControl w:val="0"/>
      <w:jc w:val="both"/>
    </w:pPr>
  </w:style>
  <w:style w:type="paragraph" w:customStyle="1" w:styleId="F6ED40AA918347DD801102FA7D217FCE1">
    <w:name w:val="F6ED40AA918347DD801102FA7D217FCE1"/>
    <w:rsid w:val="00D36BC7"/>
    <w:pPr>
      <w:widowControl w:val="0"/>
      <w:jc w:val="both"/>
    </w:pPr>
  </w:style>
  <w:style w:type="paragraph" w:customStyle="1" w:styleId="4777695DBCC24FC796A7641D2F5C94203">
    <w:name w:val="4777695DBCC24FC796A7641D2F5C94203"/>
    <w:rsid w:val="00D36BC7"/>
    <w:pPr>
      <w:widowControl w:val="0"/>
      <w:jc w:val="both"/>
    </w:pPr>
  </w:style>
  <w:style w:type="paragraph" w:customStyle="1" w:styleId="CF4E3698693A4A8EAFBC613136A740453">
    <w:name w:val="CF4E3698693A4A8EAFBC613136A740453"/>
    <w:rsid w:val="00D36BC7"/>
    <w:pPr>
      <w:widowControl w:val="0"/>
      <w:jc w:val="both"/>
    </w:pPr>
  </w:style>
  <w:style w:type="paragraph" w:customStyle="1" w:styleId="FBA49C4B759A43D29001004B2FA6A5903">
    <w:name w:val="FBA49C4B759A43D29001004B2FA6A5903"/>
    <w:rsid w:val="00D36BC7"/>
    <w:pPr>
      <w:widowControl w:val="0"/>
      <w:jc w:val="both"/>
    </w:pPr>
  </w:style>
  <w:style w:type="paragraph" w:customStyle="1" w:styleId="78666C92CDFD417785FE0A7DC8AE53273">
    <w:name w:val="78666C92CDFD417785FE0A7DC8AE53273"/>
    <w:rsid w:val="00D36BC7"/>
    <w:pPr>
      <w:widowControl w:val="0"/>
      <w:jc w:val="both"/>
    </w:pPr>
  </w:style>
  <w:style w:type="paragraph" w:customStyle="1" w:styleId="1884ADEABB464DCDAF5AC18F8D27A0C23">
    <w:name w:val="1884ADEABB464DCDAF5AC18F8D27A0C23"/>
    <w:rsid w:val="00D36BC7"/>
    <w:pPr>
      <w:widowControl w:val="0"/>
      <w:jc w:val="both"/>
    </w:pPr>
  </w:style>
  <w:style w:type="paragraph" w:customStyle="1" w:styleId="88CDDBD3AEDD4E5CB10C27CB9631738B3">
    <w:name w:val="88CDDBD3AEDD4E5CB10C27CB9631738B3"/>
    <w:rsid w:val="00D36BC7"/>
    <w:pPr>
      <w:widowControl w:val="0"/>
      <w:jc w:val="both"/>
    </w:pPr>
  </w:style>
  <w:style w:type="paragraph" w:customStyle="1" w:styleId="76D8AD6C9874456881C0F98A95AA95AA3">
    <w:name w:val="76D8AD6C9874456881C0F98A95AA95AA3"/>
    <w:rsid w:val="00D36BC7"/>
    <w:pPr>
      <w:widowControl w:val="0"/>
      <w:jc w:val="both"/>
    </w:pPr>
  </w:style>
  <w:style w:type="paragraph" w:customStyle="1" w:styleId="8B983FA9A04E47DB89D04A32BC596A82">
    <w:name w:val="8B983FA9A04E47DB89D04A32BC596A82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6FCB6A549F94FDE91FD8F06D3B312F7">
    <w:name w:val="D6FCB6A549F94FDE91FD8F06D3B312F7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8802BB889674C7199220FB68A8482D9">
    <w:name w:val="68802BB889674C7199220FB68A8482D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828E5C45477400B9FCBF287A31CAE0F">
    <w:name w:val="B828E5C45477400B9FCBF287A31CAE0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21DD8AD57F3422CA18A0B831F4196EB">
    <w:name w:val="821DD8AD57F3422CA18A0B831F4196E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8FDADAF709E4CB3879EBB0827CC8B30">
    <w:name w:val="B8FDADAF709E4CB3879EBB0827CC8B3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7E0FE62FE3A419F92E675CEE602B08F">
    <w:name w:val="F7E0FE62FE3A419F92E675CEE602B08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CD2D7AF8AC854127B744DF65D2A64546">
    <w:name w:val="CD2D7AF8AC854127B744DF65D2A64546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CB65761E74B4C6BB14DC91786617C91">
    <w:name w:val="3CB65761E74B4C6BB14DC91786617C91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FC8AEB9E04F4C4980A81921D6761FC3">
    <w:name w:val="AFC8AEB9E04F4C4980A81921D6761FC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E0CEB2746E843419892482E53AD07564">
    <w:name w:val="5E0CEB2746E843419892482E53AD07564"/>
    <w:rsid w:val="00D36BC7"/>
    <w:pPr>
      <w:widowControl w:val="0"/>
      <w:jc w:val="both"/>
    </w:pPr>
  </w:style>
  <w:style w:type="paragraph" w:customStyle="1" w:styleId="106AEC3A163642479F8F1A24309506BC4">
    <w:name w:val="106AEC3A163642479F8F1A24309506BC4"/>
    <w:rsid w:val="00D36BC7"/>
    <w:pPr>
      <w:widowControl w:val="0"/>
      <w:jc w:val="both"/>
    </w:pPr>
  </w:style>
  <w:style w:type="paragraph" w:customStyle="1" w:styleId="97AA865D9C0B46ABA42FC5C3F2F9E5844">
    <w:name w:val="97AA865D9C0B46ABA42FC5C3F2F9E5844"/>
    <w:rsid w:val="00D36BC7"/>
    <w:pPr>
      <w:widowControl w:val="0"/>
      <w:jc w:val="both"/>
    </w:pPr>
  </w:style>
  <w:style w:type="paragraph" w:customStyle="1" w:styleId="8B983FA9A04E47DB89D04A32BC596A821">
    <w:name w:val="8B983FA9A04E47DB89D04A32BC596A821"/>
    <w:rsid w:val="00D36BC7"/>
    <w:pPr>
      <w:widowControl w:val="0"/>
      <w:jc w:val="both"/>
    </w:pPr>
  </w:style>
  <w:style w:type="paragraph" w:customStyle="1" w:styleId="D6FCB6A549F94FDE91FD8F06D3B312F71">
    <w:name w:val="D6FCB6A549F94FDE91FD8F06D3B312F71"/>
    <w:rsid w:val="00D36BC7"/>
    <w:pPr>
      <w:widowControl w:val="0"/>
      <w:jc w:val="both"/>
    </w:pPr>
  </w:style>
  <w:style w:type="paragraph" w:customStyle="1" w:styleId="AFC8AEB9E04F4C4980A81921D6761FC31">
    <w:name w:val="AFC8AEB9E04F4C4980A81921D6761FC31"/>
    <w:rsid w:val="00D36BC7"/>
    <w:pPr>
      <w:widowControl w:val="0"/>
      <w:jc w:val="both"/>
    </w:pPr>
  </w:style>
  <w:style w:type="paragraph" w:customStyle="1" w:styleId="68802BB889674C7199220FB68A8482D91">
    <w:name w:val="68802BB889674C7199220FB68A8482D91"/>
    <w:rsid w:val="00D36BC7"/>
    <w:pPr>
      <w:widowControl w:val="0"/>
      <w:jc w:val="both"/>
    </w:pPr>
  </w:style>
  <w:style w:type="paragraph" w:customStyle="1" w:styleId="B828E5C45477400B9FCBF287A31CAE0F1">
    <w:name w:val="B828E5C45477400B9FCBF287A31CAE0F1"/>
    <w:rsid w:val="00D36BC7"/>
    <w:pPr>
      <w:widowControl w:val="0"/>
      <w:jc w:val="both"/>
    </w:pPr>
  </w:style>
  <w:style w:type="paragraph" w:customStyle="1" w:styleId="821DD8AD57F3422CA18A0B831F4196EB1">
    <w:name w:val="821DD8AD57F3422CA18A0B831F4196EB1"/>
    <w:rsid w:val="00D36BC7"/>
    <w:pPr>
      <w:widowControl w:val="0"/>
      <w:jc w:val="both"/>
    </w:pPr>
  </w:style>
  <w:style w:type="paragraph" w:customStyle="1" w:styleId="B8FDADAF709E4CB3879EBB0827CC8B301">
    <w:name w:val="B8FDADAF709E4CB3879EBB0827CC8B301"/>
    <w:rsid w:val="00D36BC7"/>
    <w:pPr>
      <w:widowControl w:val="0"/>
      <w:jc w:val="both"/>
    </w:pPr>
  </w:style>
  <w:style w:type="paragraph" w:customStyle="1" w:styleId="F7E0FE62FE3A419F92E675CEE602B08F1">
    <w:name w:val="F7E0FE62FE3A419F92E675CEE602B08F1"/>
    <w:rsid w:val="00D36BC7"/>
    <w:pPr>
      <w:widowControl w:val="0"/>
      <w:jc w:val="both"/>
    </w:pPr>
  </w:style>
  <w:style w:type="paragraph" w:customStyle="1" w:styleId="CD2D7AF8AC854127B744DF65D2A645461">
    <w:name w:val="CD2D7AF8AC854127B744DF65D2A645461"/>
    <w:rsid w:val="00D36BC7"/>
    <w:pPr>
      <w:widowControl w:val="0"/>
      <w:jc w:val="both"/>
    </w:pPr>
  </w:style>
  <w:style w:type="paragraph" w:customStyle="1" w:styleId="3CB65761E74B4C6BB14DC91786617C911">
    <w:name w:val="3CB65761E74B4C6BB14DC91786617C911"/>
    <w:rsid w:val="00D36BC7"/>
    <w:pPr>
      <w:widowControl w:val="0"/>
      <w:jc w:val="both"/>
    </w:pPr>
  </w:style>
  <w:style w:type="paragraph" w:customStyle="1" w:styleId="665A7B254A724497B1950F20779DC61D">
    <w:name w:val="665A7B254A724497B1950F20779DC61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11CAB1DEA154F678246BB6C1535D82C">
    <w:name w:val="911CAB1DEA154F678246BB6C1535D82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7D45A6396534FF190816D30FEDDEE7C">
    <w:name w:val="B7D45A6396534FF190816D30FEDDEE7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067D817154B4CF7B965A52D846584C7">
    <w:name w:val="5067D817154B4CF7B965A52D846584C7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68A7AADFD174D2B854914D213EB573F">
    <w:name w:val="668A7AADFD174D2B854914D213EB573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515D0AF53B04FEEA30B283557854A0C">
    <w:name w:val="5515D0AF53B04FEEA30B283557854A0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0533BD518BE4EB1BAB7551D6EBB61DE">
    <w:name w:val="30533BD518BE4EB1BAB7551D6EBB61D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E0CEB2746E843419892482E53AD07565">
    <w:name w:val="5E0CEB2746E843419892482E53AD07565"/>
    <w:rsid w:val="00D36BC7"/>
    <w:pPr>
      <w:widowControl w:val="0"/>
      <w:jc w:val="both"/>
    </w:pPr>
  </w:style>
  <w:style w:type="paragraph" w:customStyle="1" w:styleId="106AEC3A163642479F8F1A24309506BC5">
    <w:name w:val="106AEC3A163642479F8F1A24309506BC5"/>
    <w:rsid w:val="00D36BC7"/>
    <w:pPr>
      <w:widowControl w:val="0"/>
      <w:jc w:val="both"/>
    </w:pPr>
  </w:style>
  <w:style w:type="paragraph" w:customStyle="1" w:styleId="97AA865D9C0B46ABA42FC5C3F2F9E5845">
    <w:name w:val="97AA865D9C0B46ABA42FC5C3F2F9E5845"/>
    <w:rsid w:val="00D36BC7"/>
    <w:pPr>
      <w:widowControl w:val="0"/>
      <w:jc w:val="both"/>
    </w:pPr>
  </w:style>
  <w:style w:type="paragraph" w:customStyle="1" w:styleId="8B983FA9A04E47DB89D04A32BC596A822">
    <w:name w:val="8B983FA9A04E47DB89D04A32BC596A822"/>
    <w:rsid w:val="00D36BC7"/>
    <w:pPr>
      <w:widowControl w:val="0"/>
      <w:jc w:val="both"/>
    </w:pPr>
  </w:style>
  <w:style w:type="character" w:customStyle="1" w:styleId="10-Arial-">
    <w:name w:val="10-Arial-宋体"/>
    <w:basedOn w:val="a0"/>
    <w:uiPriority w:val="1"/>
    <w:rsid w:val="00D36BC7"/>
    <w:rPr>
      <w:rFonts w:ascii="Arial" w:eastAsia="宋体" w:hAnsi="Arial"/>
      <w:color w:val="000000" w:themeColor="text1"/>
      <w:sz w:val="20"/>
    </w:rPr>
  </w:style>
  <w:style w:type="paragraph" w:customStyle="1" w:styleId="30533BD518BE4EB1BAB7551D6EBB61DE1">
    <w:name w:val="30533BD518BE4EB1BAB7551D6EBB61DE1"/>
    <w:rsid w:val="00D36BC7"/>
    <w:pPr>
      <w:widowControl w:val="0"/>
      <w:jc w:val="both"/>
    </w:pPr>
  </w:style>
  <w:style w:type="paragraph" w:customStyle="1" w:styleId="B7D45A6396534FF190816D30FEDDEE7C1">
    <w:name w:val="B7D45A6396534FF190816D30FEDDEE7C1"/>
    <w:rsid w:val="00D36BC7"/>
    <w:pPr>
      <w:widowControl w:val="0"/>
      <w:jc w:val="both"/>
    </w:pPr>
  </w:style>
  <w:style w:type="paragraph" w:customStyle="1" w:styleId="5067D817154B4CF7B965A52D846584C71">
    <w:name w:val="5067D817154B4CF7B965A52D846584C71"/>
    <w:rsid w:val="00D36BC7"/>
    <w:pPr>
      <w:widowControl w:val="0"/>
      <w:jc w:val="both"/>
    </w:pPr>
  </w:style>
  <w:style w:type="paragraph" w:customStyle="1" w:styleId="68802BB889674C7199220FB68A8482D92">
    <w:name w:val="68802BB889674C7199220FB68A8482D92"/>
    <w:rsid w:val="00D36BC7"/>
    <w:pPr>
      <w:widowControl w:val="0"/>
      <w:jc w:val="both"/>
    </w:pPr>
  </w:style>
  <w:style w:type="paragraph" w:customStyle="1" w:styleId="B828E5C45477400B9FCBF287A31CAE0F2">
    <w:name w:val="B828E5C45477400B9FCBF287A31CAE0F2"/>
    <w:rsid w:val="00D36BC7"/>
    <w:pPr>
      <w:widowControl w:val="0"/>
      <w:jc w:val="both"/>
    </w:pPr>
  </w:style>
  <w:style w:type="paragraph" w:customStyle="1" w:styleId="821DD8AD57F3422CA18A0B831F4196EB2">
    <w:name w:val="821DD8AD57F3422CA18A0B831F4196EB2"/>
    <w:rsid w:val="00D36BC7"/>
    <w:pPr>
      <w:widowControl w:val="0"/>
      <w:jc w:val="both"/>
    </w:pPr>
  </w:style>
  <w:style w:type="paragraph" w:customStyle="1" w:styleId="B8FDADAF709E4CB3879EBB0827CC8B302">
    <w:name w:val="B8FDADAF709E4CB3879EBB0827CC8B302"/>
    <w:rsid w:val="00D36BC7"/>
    <w:pPr>
      <w:widowControl w:val="0"/>
      <w:jc w:val="both"/>
    </w:pPr>
  </w:style>
  <w:style w:type="paragraph" w:customStyle="1" w:styleId="F7E0FE62FE3A419F92E675CEE602B08F2">
    <w:name w:val="F7E0FE62FE3A419F92E675CEE602B08F2"/>
    <w:rsid w:val="00D36BC7"/>
    <w:pPr>
      <w:widowControl w:val="0"/>
      <w:jc w:val="both"/>
    </w:pPr>
  </w:style>
  <w:style w:type="paragraph" w:customStyle="1" w:styleId="CD2D7AF8AC854127B744DF65D2A645462">
    <w:name w:val="CD2D7AF8AC854127B744DF65D2A645462"/>
    <w:rsid w:val="00D36BC7"/>
    <w:pPr>
      <w:widowControl w:val="0"/>
      <w:jc w:val="both"/>
    </w:pPr>
  </w:style>
  <w:style w:type="paragraph" w:customStyle="1" w:styleId="3CB65761E74B4C6BB14DC91786617C912">
    <w:name w:val="3CB65761E74B4C6BB14DC91786617C912"/>
    <w:rsid w:val="00D36BC7"/>
    <w:pPr>
      <w:widowControl w:val="0"/>
      <w:jc w:val="both"/>
    </w:pPr>
  </w:style>
  <w:style w:type="paragraph" w:customStyle="1" w:styleId="5E0CEB2746E843419892482E53AD07566">
    <w:name w:val="5E0CEB2746E843419892482E53AD07566"/>
    <w:rsid w:val="00D36BC7"/>
    <w:pPr>
      <w:widowControl w:val="0"/>
      <w:jc w:val="both"/>
    </w:pPr>
  </w:style>
  <w:style w:type="paragraph" w:customStyle="1" w:styleId="106AEC3A163642479F8F1A24309506BC6">
    <w:name w:val="106AEC3A163642479F8F1A24309506BC6"/>
    <w:rsid w:val="00D36BC7"/>
    <w:pPr>
      <w:widowControl w:val="0"/>
      <w:jc w:val="both"/>
    </w:pPr>
  </w:style>
  <w:style w:type="paragraph" w:customStyle="1" w:styleId="97AA865D9C0B46ABA42FC5C3F2F9E5846">
    <w:name w:val="97AA865D9C0B46ABA42FC5C3F2F9E5846"/>
    <w:rsid w:val="00D36BC7"/>
    <w:pPr>
      <w:widowControl w:val="0"/>
      <w:jc w:val="both"/>
    </w:pPr>
  </w:style>
  <w:style w:type="paragraph" w:customStyle="1" w:styleId="8B983FA9A04E47DB89D04A32BC596A823">
    <w:name w:val="8B983FA9A04E47DB89D04A32BC596A823"/>
    <w:rsid w:val="00D36BC7"/>
    <w:pPr>
      <w:widowControl w:val="0"/>
      <w:jc w:val="both"/>
    </w:pPr>
  </w:style>
  <w:style w:type="paragraph" w:customStyle="1" w:styleId="30533BD518BE4EB1BAB7551D6EBB61DE2">
    <w:name w:val="30533BD518BE4EB1BAB7551D6EBB61DE2"/>
    <w:rsid w:val="00D36BC7"/>
    <w:pPr>
      <w:widowControl w:val="0"/>
      <w:jc w:val="both"/>
    </w:pPr>
  </w:style>
  <w:style w:type="paragraph" w:customStyle="1" w:styleId="B7D45A6396534FF190816D30FEDDEE7C2">
    <w:name w:val="B7D45A6396534FF190816D30FEDDEE7C2"/>
    <w:rsid w:val="00D36BC7"/>
    <w:pPr>
      <w:widowControl w:val="0"/>
      <w:jc w:val="both"/>
    </w:pPr>
  </w:style>
  <w:style w:type="paragraph" w:customStyle="1" w:styleId="5067D817154B4CF7B965A52D846584C72">
    <w:name w:val="5067D817154B4CF7B965A52D846584C72"/>
    <w:rsid w:val="00D36BC7"/>
    <w:pPr>
      <w:widowControl w:val="0"/>
      <w:jc w:val="both"/>
    </w:pPr>
  </w:style>
  <w:style w:type="paragraph" w:customStyle="1" w:styleId="68802BB889674C7199220FB68A8482D93">
    <w:name w:val="68802BB889674C7199220FB68A8482D93"/>
    <w:rsid w:val="00D36BC7"/>
    <w:pPr>
      <w:widowControl w:val="0"/>
      <w:jc w:val="both"/>
    </w:pPr>
  </w:style>
  <w:style w:type="paragraph" w:customStyle="1" w:styleId="B828E5C45477400B9FCBF287A31CAE0F3">
    <w:name w:val="B828E5C45477400B9FCBF287A31CAE0F3"/>
    <w:rsid w:val="00D36BC7"/>
    <w:pPr>
      <w:widowControl w:val="0"/>
      <w:jc w:val="both"/>
    </w:pPr>
  </w:style>
  <w:style w:type="paragraph" w:customStyle="1" w:styleId="821DD8AD57F3422CA18A0B831F4196EB3">
    <w:name w:val="821DD8AD57F3422CA18A0B831F4196EB3"/>
    <w:rsid w:val="00D36BC7"/>
    <w:pPr>
      <w:widowControl w:val="0"/>
      <w:jc w:val="both"/>
    </w:pPr>
  </w:style>
  <w:style w:type="paragraph" w:customStyle="1" w:styleId="B8FDADAF709E4CB3879EBB0827CC8B303">
    <w:name w:val="B8FDADAF709E4CB3879EBB0827CC8B303"/>
    <w:rsid w:val="00D36BC7"/>
    <w:pPr>
      <w:widowControl w:val="0"/>
      <w:jc w:val="both"/>
    </w:pPr>
  </w:style>
  <w:style w:type="paragraph" w:customStyle="1" w:styleId="F7E0FE62FE3A419F92E675CEE602B08F3">
    <w:name w:val="F7E0FE62FE3A419F92E675CEE602B08F3"/>
    <w:rsid w:val="00D36BC7"/>
    <w:pPr>
      <w:widowControl w:val="0"/>
      <w:jc w:val="both"/>
    </w:pPr>
  </w:style>
  <w:style w:type="paragraph" w:customStyle="1" w:styleId="CD2D7AF8AC854127B744DF65D2A645463">
    <w:name w:val="CD2D7AF8AC854127B744DF65D2A645463"/>
    <w:rsid w:val="00D36BC7"/>
    <w:pPr>
      <w:widowControl w:val="0"/>
      <w:jc w:val="both"/>
    </w:pPr>
  </w:style>
  <w:style w:type="paragraph" w:customStyle="1" w:styleId="3CB65761E74B4C6BB14DC91786617C913">
    <w:name w:val="3CB65761E74B4C6BB14DC91786617C913"/>
    <w:rsid w:val="00D36BC7"/>
    <w:pPr>
      <w:widowControl w:val="0"/>
      <w:jc w:val="both"/>
    </w:pPr>
  </w:style>
  <w:style w:type="paragraph" w:customStyle="1" w:styleId="8C51D90BC6B84CA596F1927C39A64E3E">
    <w:name w:val="8C51D90BC6B84CA596F1927C39A64E3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DA057DD5D6246F899E897985773FCBE">
    <w:name w:val="4DA057DD5D6246F899E897985773FCB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C466C57AB88449A79A0B3FEEECF9BC1D">
    <w:name w:val="C466C57AB88449A79A0B3FEEECF9BC1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1EAF9EDF8B54C9295F632788426912F">
    <w:name w:val="E1EAF9EDF8B54C9295F632788426912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E0CEB2746E843419892482E53AD07567">
    <w:name w:val="5E0CEB2746E843419892482E53AD07567"/>
    <w:rsid w:val="00D36BC7"/>
    <w:pPr>
      <w:widowControl w:val="0"/>
      <w:jc w:val="both"/>
    </w:pPr>
  </w:style>
  <w:style w:type="paragraph" w:customStyle="1" w:styleId="106AEC3A163642479F8F1A24309506BC7">
    <w:name w:val="106AEC3A163642479F8F1A24309506BC7"/>
    <w:rsid w:val="00D36BC7"/>
    <w:pPr>
      <w:widowControl w:val="0"/>
      <w:jc w:val="both"/>
    </w:pPr>
  </w:style>
  <w:style w:type="paragraph" w:customStyle="1" w:styleId="97AA865D9C0B46ABA42FC5C3F2F9E5847">
    <w:name w:val="97AA865D9C0B46ABA42FC5C3F2F9E5847"/>
    <w:rsid w:val="00D36BC7"/>
    <w:pPr>
      <w:widowControl w:val="0"/>
      <w:jc w:val="both"/>
    </w:pPr>
  </w:style>
  <w:style w:type="paragraph" w:customStyle="1" w:styleId="4DA057DD5D6246F899E897985773FCBE1">
    <w:name w:val="4DA057DD5D6246F899E897985773FCBE1"/>
    <w:rsid w:val="00D36BC7"/>
    <w:pPr>
      <w:widowControl w:val="0"/>
      <w:jc w:val="both"/>
    </w:pPr>
  </w:style>
  <w:style w:type="paragraph" w:customStyle="1" w:styleId="E1EAF9EDF8B54C9295F632788426912F1">
    <w:name w:val="E1EAF9EDF8B54C9295F632788426912F1"/>
    <w:rsid w:val="00D36BC7"/>
    <w:pPr>
      <w:widowControl w:val="0"/>
      <w:jc w:val="both"/>
    </w:pPr>
  </w:style>
  <w:style w:type="paragraph" w:customStyle="1" w:styleId="C466C57AB88449A79A0B3FEEECF9BC1D1">
    <w:name w:val="C466C57AB88449A79A0B3FEEECF9BC1D1"/>
    <w:rsid w:val="00D36BC7"/>
    <w:pPr>
      <w:widowControl w:val="0"/>
      <w:jc w:val="both"/>
    </w:pPr>
  </w:style>
  <w:style w:type="paragraph" w:customStyle="1" w:styleId="5067D817154B4CF7B965A52D846584C73">
    <w:name w:val="5067D817154B4CF7B965A52D846584C73"/>
    <w:rsid w:val="00D36BC7"/>
    <w:pPr>
      <w:widowControl w:val="0"/>
      <w:jc w:val="both"/>
    </w:pPr>
  </w:style>
  <w:style w:type="paragraph" w:customStyle="1" w:styleId="8C51D90BC6B84CA596F1927C39A64E3E1">
    <w:name w:val="8C51D90BC6B84CA596F1927C39A64E3E1"/>
    <w:rsid w:val="00D36BC7"/>
    <w:pPr>
      <w:widowControl w:val="0"/>
      <w:jc w:val="both"/>
    </w:pPr>
  </w:style>
  <w:style w:type="paragraph" w:customStyle="1" w:styleId="68802BB889674C7199220FB68A8482D94">
    <w:name w:val="68802BB889674C7199220FB68A8482D94"/>
    <w:rsid w:val="00D36BC7"/>
    <w:pPr>
      <w:widowControl w:val="0"/>
      <w:jc w:val="both"/>
    </w:pPr>
  </w:style>
  <w:style w:type="paragraph" w:customStyle="1" w:styleId="B828E5C45477400B9FCBF287A31CAE0F4">
    <w:name w:val="B828E5C45477400B9FCBF287A31CAE0F4"/>
    <w:rsid w:val="00D36BC7"/>
    <w:pPr>
      <w:widowControl w:val="0"/>
      <w:jc w:val="both"/>
    </w:pPr>
  </w:style>
  <w:style w:type="paragraph" w:customStyle="1" w:styleId="821DD8AD57F3422CA18A0B831F4196EB4">
    <w:name w:val="821DD8AD57F3422CA18A0B831F4196EB4"/>
    <w:rsid w:val="00D36BC7"/>
    <w:pPr>
      <w:widowControl w:val="0"/>
      <w:jc w:val="both"/>
    </w:pPr>
  </w:style>
  <w:style w:type="paragraph" w:customStyle="1" w:styleId="B8FDADAF709E4CB3879EBB0827CC8B304">
    <w:name w:val="B8FDADAF709E4CB3879EBB0827CC8B304"/>
    <w:rsid w:val="00D36BC7"/>
    <w:pPr>
      <w:widowControl w:val="0"/>
      <w:jc w:val="both"/>
    </w:pPr>
  </w:style>
  <w:style w:type="paragraph" w:customStyle="1" w:styleId="F7E0FE62FE3A419F92E675CEE602B08F4">
    <w:name w:val="F7E0FE62FE3A419F92E675CEE602B08F4"/>
    <w:rsid w:val="00D36BC7"/>
    <w:pPr>
      <w:widowControl w:val="0"/>
      <w:jc w:val="both"/>
    </w:pPr>
  </w:style>
  <w:style w:type="paragraph" w:customStyle="1" w:styleId="CD2D7AF8AC854127B744DF65D2A645464">
    <w:name w:val="CD2D7AF8AC854127B744DF65D2A645464"/>
    <w:rsid w:val="00D36BC7"/>
    <w:pPr>
      <w:widowControl w:val="0"/>
      <w:jc w:val="both"/>
    </w:pPr>
  </w:style>
  <w:style w:type="paragraph" w:customStyle="1" w:styleId="3CB65761E74B4C6BB14DC91786617C914">
    <w:name w:val="3CB65761E74B4C6BB14DC91786617C914"/>
    <w:rsid w:val="00D36BC7"/>
    <w:pPr>
      <w:widowControl w:val="0"/>
      <w:jc w:val="both"/>
    </w:pPr>
  </w:style>
  <w:style w:type="paragraph" w:customStyle="1" w:styleId="2BDE10A95EB04B1CAF0DCE0FB60B8A90">
    <w:name w:val="2BDE10A95EB04B1CAF0DCE0FB60B8A9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26DBDB290F24F92AA31C8621CB5ABBF">
    <w:name w:val="626DBDB290F24F92AA31C8621CB5ABB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8379A017FDE46DE8697EF5F44E90F75">
    <w:name w:val="E8379A017FDE46DE8697EF5F44E90F7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19F27E915114BA79739BE6B8B3012FB">
    <w:name w:val="D19F27E915114BA79739BE6B8B3012F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B4EB8958D234DA6BAFA77A99EF5E6EE">
    <w:name w:val="1B4EB8958D234DA6BAFA77A99EF5E6E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278A263D00B4BA9B505378AB11BD70D">
    <w:name w:val="4278A263D00B4BA9B505378AB11BD70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48443D8EDC54CD28C23C6E019ABFE1A">
    <w:name w:val="948443D8EDC54CD28C23C6E019ABFE1A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D5D554FCC6A4558A8D2E1241B5D4F26">
    <w:name w:val="3D5D554FCC6A4558A8D2E1241B5D4F26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9456AA218234A5094F611BAB506312A">
    <w:name w:val="69456AA218234A5094F611BAB506312A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3F0D2CBC6404C9C9F63F254E6C7B81A">
    <w:name w:val="63F0D2CBC6404C9C9F63F254E6C7B81A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F8D94B2F8D046E2963B19E59C474452">
    <w:name w:val="DF8D94B2F8D046E2963B19E59C474452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8C102A8695F4B508A0FBF73BFD04A68">
    <w:name w:val="D8C102A8695F4B508A0FBF73BFD04A6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F2A0A20C5F84EA8BC5E1336FE6880E4">
    <w:name w:val="3F2A0A20C5F84EA8BC5E1336FE6880E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12C025149C542FFBDCB8995FBE1E5A2">
    <w:name w:val="F12C025149C542FFBDCB8995FBE1E5A2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65D3FC1B57F424A99538EC5CD1CC5A7">
    <w:name w:val="965D3FC1B57F424A99538EC5CD1CC5A7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960C5985E484D1C8330BE98CBD6226C">
    <w:name w:val="8960C5985E484D1C8330BE98CBD6226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FF9E4AD21E741639231A8B55BDAC114">
    <w:name w:val="4FF9E4AD21E741639231A8B55BDAC11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D4C7125189F44F092C3AA8E61A53868">
    <w:name w:val="ED4C7125189F44F092C3AA8E61A5386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9CFFF5EA1794E41841A9720B0FF91DC">
    <w:name w:val="E9CFFF5EA1794E41841A9720B0FF91D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375B93320974F4D9DB280B27DC23DE5">
    <w:name w:val="8375B93320974F4D9DB280B27DC23DE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A4DB6E080D9481FA9E83B91068C70DD">
    <w:name w:val="3A4DB6E080D9481FA9E83B91068C70D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B261A76EDA947C99E44F7E4F1B5A937">
    <w:name w:val="6B261A76EDA947C99E44F7E4F1B5A937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72F0FEDB02B4B72B938BE3415E3B514">
    <w:name w:val="A72F0FEDB02B4B72B938BE3415E3B51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6FAC28CFA104E90852288964B6BE735">
    <w:name w:val="F6FAC28CFA104E90852288964B6BE73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F47C46C28654BACA9090AA2230B874D">
    <w:name w:val="EF47C46C28654BACA9090AA2230B874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615DECD67534D6DA64371D6C14663FB">
    <w:name w:val="5615DECD67534D6DA64371D6C14663F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C5BD2A2C483241A3811D6E8F4C85C8C5">
    <w:name w:val="C5BD2A2C483241A3811D6E8F4C85C8C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FD81A19A470428D8E7AB21C644510EA">
    <w:name w:val="4FD81A19A470428D8E7AB21C644510EA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A11F4C67A7249E9A38E670575D5093D">
    <w:name w:val="5A11F4C67A7249E9A38E670575D5093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F5587616E4E46539773C8471657B6B4">
    <w:name w:val="9F5587616E4E46539773C8471657B6B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99F0D71F8714CD6A43497233632B7C3">
    <w:name w:val="499F0D71F8714CD6A43497233632B7C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3B813C89A884DBCBE27BEC104598243">
    <w:name w:val="73B813C89A884DBCBE27BEC10459824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02378E364B74D0EACDD4665B2110C38">
    <w:name w:val="B02378E364B74D0EACDD4665B2110C3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5CA14BD4A3D4F1AB47132C18E686271">
    <w:name w:val="E5CA14BD4A3D4F1AB47132C18E686271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B95ABFE712C493D9F9E0CED77D100F4">
    <w:name w:val="FB95ABFE712C493D9F9E0CED77D100F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280695DAE7E400EA8F5142A5ACE3502">
    <w:name w:val="9280695DAE7E400EA8F5142A5ACE3502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C4A4FF4BFF884B9CBBE19EF2B911D8CB">
    <w:name w:val="C4A4FF4BFF884B9CBBE19EF2B911D8C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3E38C2551A747D39B59BE80EFEC13C6">
    <w:name w:val="43E38C2551A747D39B59BE80EFEC13C6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1B59A587E7840C087695912190B8A04">
    <w:name w:val="11B59A587E7840C087695912190B8A0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0611C2CE2C14FB08AE37B3960B745A8">
    <w:name w:val="40611C2CE2C14FB08AE37B3960B745A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391850C0B4B4327AD0EA7712CF58B6E">
    <w:name w:val="4391850C0B4B4327AD0EA7712CF58B6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10F6B0F7E18429893D3812769ADC96F">
    <w:name w:val="110F6B0F7E18429893D3812769ADC96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15323F8FBE24C50ABBBCEF9D76895F5">
    <w:name w:val="F15323F8FBE24C50ABBBCEF9D76895F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15FCA9BE30F4AA3BCBCDF196574B0D3">
    <w:name w:val="615FCA9BE30F4AA3BCBCDF196574B0D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1687CD1FFFE4D48A87190F37FF09B4C">
    <w:name w:val="41687CD1FFFE4D48A87190F37FF09B4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8DD3E3B0D6E42729353A62EDEEF4CA1">
    <w:name w:val="78DD3E3B0D6E42729353A62EDEEF4CA1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80B9C443E074CDD9F9D157881E8A1A5">
    <w:name w:val="280B9C443E074CDD9F9D157881E8A1A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F7DE3FA265443BCA27DBA1D71344B79">
    <w:name w:val="1F7DE3FA265443BCA27DBA1D71344B7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3CAD8E2366C47F79A514EC4E849D5F9">
    <w:name w:val="D3CAD8E2366C47F79A514EC4E849D5F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3B9EDF9E489432DBE7EB12A8AE068AE">
    <w:name w:val="63B9EDF9E489432DBE7EB12A8AE068A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C540E77EB6C42EEA72405216F879B96">
    <w:name w:val="7C540E77EB6C42EEA72405216F879B96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3A69C45EF294C5D9E20D546DB546443">
    <w:name w:val="D3A69C45EF294C5D9E20D546DB54644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6311B1DB2054DBFB3EBF4FD1C6D22A9">
    <w:name w:val="66311B1DB2054DBFB3EBF4FD1C6D22A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7293708781A43C79FD78F277C6191FE">
    <w:name w:val="27293708781A43C79FD78F277C6191F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36274E812424A3794C752FA3E8D19E4">
    <w:name w:val="836274E812424A3794C752FA3E8D19E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EC82D671A0C4216B0853F983F9DF1BB">
    <w:name w:val="9EC82D671A0C4216B0853F983F9DF1B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4EC8FD478B54C28BE441552FEA630C8">
    <w:name w:val="64EC8FD478B54C28BE441552FEA630C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8A79A43BC9142A18A47833C04AF876A">
    <w:name w:val="B8A79A43BC9142A18A47833C04AF876A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942F82B49BA431AA8960A3BD12B118C">
    <w:name w:val="F942F82B49BA431AA8960A3BD12B118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50128CDDF8A4F4582415B82335964D0">
    <w:name w:val="F50128CDDF8A4F4582415B82335964D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ED84E89B1C34FF59B73C9E4759C8994">
    <w:name w:val="DED84E89B1C34FF59B73C9E4759C899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D9DDB29B12A46A79AF753C29C1CF41E">
    <w:name w:val="5D9DDB29B12A46A79AF753C29C1CF41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634CA1BC4B642AF9F956FD1E95F9A6C">
    <w:name w:val="5634CA1BC4B642AF9F956FD1E95F9A6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F3079FB622F4C088EB53BBB4C81F20C">
    <w:name w:val="BF3079FB622F4C088EB53BBB4C81F20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26B8C862C414FDB8653DF7838F52513">
    <w:name w:val="F26B8C862C414FDB8653DF7838F5251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A18A0E341154750AEA9892F8D742411">
    <w:name w:val="0A18A0E341154750AEA9892F8D742411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6E361412DAF41E59FD85AA6E6ADF04D">
    <w:name w:val="76E361412DAF41E59FD85AA6E6ADF04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85509C563D044AB9CB26A3F038327F4">
    <w:name w:val="385509C563D044AB9CB26A3F038327F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5EC9D18BE5843F5BF0AB485A9B3A2CF">
    <w:name w:val="D5EC9D18BE5843F5BF0AB485A9B3A2C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332BE012C8E462F9A5579D85002A6A3">
    <w:name w:val="8332BE012C8E462F9A5579D85002A6A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307FEE45F344D8EBF97B7162D68583D">
    <w:name w:val="6307FEE45F344D8EBF97B7162D68583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C1D34D750FB149788802EE1EFBC9C626">
    <w:name w:val="C1D34D750FB149788802EE1EFBC9C626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9C00E9E7FB443AABE4C73526C5B42CD">
    <w:name w:val="99C00E9E7FB443AABE4C73526C5B42C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84E8C610D9A4D37950DEDF71E1160CD">
    <w:name w:val="F84E8C610D9A4D37950DEDF71E1160C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9CB616D72DA4345BFE2299CC37DF15F">
    <w:name w:val="99CB616D72DA4345BFE2299CC37DF15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95EBAF541C0437196DCCBC3599EC1BE">
    <w:name w:val="595EBAF541C0437196DCCBC3599EC1B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2062EA7BA36427A9F6A5D462384B6DC">
    <w:name w:val="F2062EA7BA36427A9F6A5D462384B6D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B3E2A469A8F4DE8BAF7F88804FF5B7C">
    <w:name w:val="DB3E2A469A8F4DE8BAF7F88804FF5B7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F70E4685C31424199043C076CF301C8">
    <w:name w:val="8F70E4685C31424199043C076CF301C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E0CEB2746E843419892482E53AD07568">
    <w:name w:val="5E0CEB2746E843419892482E53AD07568"/>
    <w:rsid w:val="00D36BC7"/>
    <w:pPr>
      <w:widowControl w:val="0"/>
      <w:jc w:val="both"/>
    </w:pPr>
  </w:style>
  <w:style w:type="paragraph" w:customStyle="1" w:styleId="106AEC3A163642479F8F1A24309506BC8">
    <w:name w:val="106AEC3A163642479F8F1A24309506BC8"/>
    <w:rsid w:val="00D36BC7"/>
    <w:pPr>
      <w:widowControl w:val="0"/>
      <w:jc w:val="both"/>
    </w:pPr>
  </w:style>
  <w:style w:type="paragraph" w:customStyle="1" w:styleId="97AA865D9C0B46ABA42FC5C3F2F9E5848">
    <w:name w:val="97AA865D9C0B46ABA42FC5C3F2F9E5848"/>
    <w:rsid w:val="00D36BC7"/>
    <w:pPr>
      <w:widowControl w:val="0"/>
      <w:jc w:val="both"/>
    </w:pPr>
  </w:style>
  <w:style w:type="paragraph" w:customStyle="1" w:styleId="E5CA14BD4A3D4F1AB47132C18E6862711">
    <w:name w:val="E5CA14BD4A3D4F1AB47132C18E6862711"/>
    <w:rsid w:val="00D36BC7"/>
    <w:pPr>
      <w:widowControl w:val="0"/>
      <w:jc w:val="both"/>
    </w:pPr>
  </w:style>
  <w:style w:type="paragraph" w:customStyle="1" w:styleId="FB95ABFE712C493D9F9E0CED77D100F41">
    <w:name w:val="FB95ABFE712C493D9F9E0CED77D100F41"/>
    <w:rsid w:val="00D36BC7"/>
    <w:pPr>
      <w:widowControl w:val="0"/>
      <w:jc w:val="both"/>
    </w:pPr>
  </w:style>
  <w:style w:type="paragraph" w:customStyle="1" w:styleId="9280695DAE7E400EA8F5142A5ACE35021">
    <w:name w:val="9280695DAE7E400EA8F5142A5ACE35021"/>
    <w:rsid w:val="00D36BC7"/>
    <w:pPr>
      <w:widowControl w:val="0"/>
      <w:jc w:val="both"/>
    </w:pPr>
  </w:style>
  <w:style w:type="paragraph" w:customStyle="1" w:styleId="C4A4FF4BFF884B9CBBE19EF2B911D8CB1">
    <w:name w:val="C4A4FF4BFF884B9CBBE19EF2B911D8CB1"/>
    <w:rsid w:val="00D36BC7"/>
    <w:pPr>
      <w:widowControl w:val="0"/>
      <w:jc w:val="both"/>
    </w:pPr>
  </w:style>
  <w:style w:type="paragraph" w:customStyle="1" w:styleId="43E38C2551A747D39B59BE80EFEC13C61">
    <w:name w:val="43E38C2551A747D39B59BE80EFEC13C61"/>
    <w:rsid w:val="00D36BC7"/>
    <w:pPr>
      <w:widowControl w:val="0"/>
      <w:jc w:val="both"/>
    </w:pPr>
  </w:style>
  <w:style w:type="paragraph" w:customStyle="1" w:styleId="11B59A587E7840C087695912190B8A041">
    <w:name w:val="11B59A587E7840C087695912190B8A041"/>
    <w:rsid w:val="00D36BC7"/>
    <w:pPr>
      <w:widowControl w:val="0"/>
      <w:jc w:val="both"/>
    </w:pPr>
  </w:style>
  <w:style w:type="paragraph" w:customStyle="1" w:styleId="40611C2CE2C14FB08AE37B3960B745A81">
    <w:name w:val="40611C2CE2C14FB08AE37B3960B745A81"/>
    <w:rsid w:val="00D36BC7"/>
    <w:pPr>
      <w:widowControl w:val="0"/>
      <w:jc w:val="both"/>
    </w:pPr>
  </w:style>
  <w:style w:type="paragraph" w:customStyle="1" w:styleId="4391850C0B4B4327AD0EA7712CF58B6E1">
    <w:name w:val="4391850C0B4B4327AD0EA7712CF58B6E1"/>
    <w:rsid w:val="00D36BC7"/>
    <w:pPr>
      <w:widowControl w:val="0"/>
      <w:jc w:val="both"/>
    </w:pPr>
  </w:style>
  <w:style w:type="paragraph" w:customStyle="1" w:styleId="110F6B0F7E18429893D3812769ADC96F1">
    <w:name w:val="110F6B0F7E18429893D3812769ADC96F1"/>
    <w:rsid w:val="00D36BC7"/>
    <w:pPr>
      <w:widowControl w:val="0"/>
      <w:jc w:val="both"/>
    </w:pPr>
  </w:style>
  <w:style w:type="paragraph" w:customStyle="1" w:styleId="F15323F8FBE24C50ABBBCEF9D76895F51">
    <w:name w:val="F15323F8FBE24C50ABBBCEF9D76895F51"/>
    <w:rsid w:val="00D36BC7"/>
    <w:pPr>
      <w:widowControl w:val="0"/>
      <w:jc w:val="both"/>
    </w:pPr>
  </w:style>
  <w:style w:type="paragraph" w:customStyle="1" w:styleId="615FCA9BE30F4AA3BCBCDF196574B0D31">
    <w:name w:val="615FCA9BE30F4AA3BCBCDF196574B0D31"/>
    <w:rsid w:val="00D36BC7"/>
    <w:pPr>
      <w:widowControl w:val="0"/>
      <w:jc w:val="both"/>
    </w:pPr>
  </w:style>
  <w:style w:type="paragraph" w:customStyle="1" w:styleId="41687CD1FFFE4D48A87190F37FF09B4C1">
    <w:name w:val="41687CD1FFFE4D48A87190F37FF09B4C1"/>
    <w:rsid w:val="00D36BC7"/>
    <w:pPr>
      <w:widowControl w:val="0"/>
      <w:jc w:val="both"/>
    </w:pPr>
  </w:style>
  <w:style w:type="paragraph" w:customStyle="1" w:styleId="78DD3E3B0D6E42729353A62EDEEF4CA11">
    <w:name w:val="78DD3E3B0D6E42729353A62EDEEF4CA11"/>
    <w:rsid w:val="00D36BC7"/>
    <w:pPr>
      <w:widowControl w:val="0"/>
      <w:jc w:val="both"/>
    </w:pPr>
  </w:style>
  <w:style w:type="paragraph" w:customStyle="1" w:styleId="280B9C443E074CDD9F9D157881E8A1A51">
    <w:name w:val="280B9C443E074CDD9F9D157881E8A1A51"/>
    <w:rsid w:val="00D36BC7"/>
    <w:pPr>
      <w:widowControl w:val="0"/>
      <w:jc w:val="both"/>
    </w:pPr>
  </w:style>
  <w:style w:type="paragraph" w:customStyle="1" w:styleId="1F7DE3FA265443BCA27DBA1D71344B791">
    <w:name w:val="1F7DE3FA265443BCA27DBA1D71344B791"/>
    <w:rsid w:val="00D36BC7"/>
    <w:pPr>
      <w:widowControl w:val="0"/>
      <w:jc w:val="both"/>
    </w:pPr>
  </w:style>
  <w:style w:type="paragraph" w:customStyle="1" w:styleId="D3CAD8E2366C47F79A514EC4E849D5F91">
    <w:name w:val="D3CAD8E2366C47F79A514EC4E849D5F91"/>
    <w:rsid w:val="00D36BC7"/>
    <w:pPr>
      <w:widowControl w:val="0"/>
      <w:jc w:val="both"/>
    </w:pPr>
  </w:style>
  <w:style w:type="paragraph" w:customStyle="1" w:styleId="63B9EDF9E489432DBE7EB12A8AE068AE1">
    <w:name w:val="63B9EDF9E489432DBE7EB12A8AE068AE1"/>
    <w:rsid w:val="00D36BC7"/>
    <w:pPr>
      <w:widowControl w:val="0"/>
      <w:jc w:val="both"/>
    </w:pPr>
  </w:style>
  <w:style w:type="paragraph" w:customStyle="1" w:styleId="7C540E77EB6C42EEA72405216F879B961">
    <w:name w:val="7C540E77EB6C42EEA72405216F879B961"/>
    <w:rsid w:val="00D36BC7"/>
    <w:pPr>
      <w:widowControl w:val="0"/>
      <w:jc w:val="both"/>
    </w:pPr>
  </w:style>
  <w:style w:type="paragraph" w:customStyle="1" w:styleId="D3A69C45EF294C5D9E20D546DB5464431">
    <w:name w:val="D3A69C45EF294C5D9E20D546DB5464431"/>
    <w:rsid w:val="00D36BC7"/>
    <w:pPr>
      <w:widowControl w:val="0"/>
      <w:jc w:val="both"/>
    </w:pPr>
  </w:style>
  <w:style w:type="paragraph" w:customStyle="1" w:styleId="66311B1DB2054DBFB3EBF4FD1C6D22A91">
    <w:name w:val="66311B1DB2054DBFB3EBF4FD1C6D22A91"/>
    <w:rsid w:val="00D36BC7"/>
    <w:pPr>
      <w:widowControl w:val="0"/>
      <w:jc w:val="both"/>
    </w:pPr>
  </w:style>
  <w:style w:type="paragraph" w:customStyle="1" w:styleId="595EBAF541C0437196DCCBC3599EC1BE1">
    <w:name w:val="595EBAF541C0437196DCCBC3599EC1BE1"/>
    <w:rsid w:val="00D36BC7"/>
    <w:pPr>
      <w:widowControl w:val="0"/>
      <w:jc w:val="both"/>
    </w:pPr>
  </w:style>
  <w:style w:type="paragraph" w:customStyle="1" w:styleId="F2062EA7BA36427A9F6A5D462384B6DC1">
    <w:name w:val="F2062EA7BA36427A9F6A5D462384B6DC1"/>
    <w:rsid w:val="00D36BC7"/>
    <w:pPr>
      <w:widowControl w:val="0"/>
      <w:jc w:val="both"/>
    </w:pPr>
  </w:style>
  <w:style w:type="paragraph" w:customStyle="1" w:styleId="8332BE012C8E462F9A5579D85002A6A31">
    <w:name w:val="8332BE012C8E462F9A5579D85002A6A31"/>
    <w:rsid w:val="00D36BC7"/>
    <w:pPr>
      <w:widowControl w:val="0"/>
      <w:jc w:val="both"/>
    </w:pPr>
  </w:style>
  <w:style w:type="paragraph" w:customStyle="1" w:styleId="6307FEE45F344D8EBF97B7162D68583D1">
    <w:name w:val="6307FEE45F344D8EBF97B7162D68583D1"/>
    <w:rsid w:val="00D36BC7"/>
    <w:pPr>
      <w:widowControl w:val="0"/>
      <w:jc w:val="both"/>
    </w:pPr>
  </w:style>
  <w:style w:type="paragraph" w:customStyle="1" w:styleId="9B1897F467D64912BD39301C833F4141">
    <w:name w:val="9B1897F467D64912BD39301C833F4141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E0CEB2746E843419892482E53AD07569">
    <w:name w:val="5E0CEB2746E843419892482E53AD07569"/>
    <w:rsid w:val="00D36BC7"/>
    <w:pPr>
      <w:widowControl w:val="0"/>
      <w:jc w:val="both"/>
    </w:pPr>
  </w:style>
  <w:style w:type="paragraph" w:customStyle="1" w:styleId="106AEC3A163642479F8F1A24309506BC9">
    <w:name w:val="106AEC3A163642479F8F1A24309506BC9"/>
    <w:rsid w:val="00D36BC7"/>
    <w:pPr>
      <w:widowControl w:val="0"/>
      <w:jc w:val="both"/>
    </w:pPr>
  </w:style>
  <w:style w:type="paragraph" w:customStyle="1" w:styleId="97AA865D9C0B46ABA42FC5C3F2F9E5849">
    <w:name w:val="97AA865D9C0B46ABA42FC5C3F2F9E5849"/>
    <w:rsid w:val="00D36BC7"/>
    <w:pPr>
      <w:widowControl w:val="0"/>
      <w:jc w:val="both"/>
    </w:pPr>
  </w:style>
  <w:style w:type="paragraph" w:customStyle="1" w:styleId="E5CA14BD4A3D4F1AB47132C18E6862712">
    <w:name w:val="E5CA14BD4A3D4F1AB47132C18E6862712"/>
    <w:rsid w:val="00D36BC7"/>
    <w:pPr>
      <w:widowControl w:val="0"/>
      <w:jc w:val="both"/>
    </w:pPr>
  </w:style>
  <w:style w:type="paragraph" w:customStyle="1" w:styleId="FB95ABFE712C493D9F9E0CED77D100F42">
    <w:name w:val="FB95ABFE712C493D9F9E0CED77D100F42"/>
    <w:rsid w:val="00D36BC7"/>
    <w:pPr>
      <w:widowControl w:val="0"/>
      <w:jc w:val="both"/>
    </w:pPr>
  </w:style>
  <w:style w:type="paragraph" w:customStyle="1" w:styleId="9280695DAE7E400EA8F5142A5ACE35022">
    <w:name w:val="9280695DAE7E400EA8F5142A5ACE35022"/>
    <w:rsid w:val="00D36BC7"/>
    <w:pPr>
      <w:widowControl w:val="0"/>
      <w:jc w:val="both"/>
    </w:pPr>
  </w:style>
  <w:style w:type="paragraph" w:customStyle="1" w:styleId="C4A4FF4BFF884B9CBBE19EF2B911D8CB2">
    <w:name w:val="C4A4FF4BFF884B9CBBE19EF2B911D8CB2"/>
    <w:rsid w:val="00D36BC7"/>
    <w:pPr>
      <w:widowControl w:val="0"/>
      <w:jc w:val="both"/>
    </w:pPr>
  </w:style>
  <w:style w:type="paragraph" w:customStyle="1" w:styleId="43E38C2551A747D39B59BE80EFEC13C62">
    <w:name w:val="43E38C2551A747D39B59BE80EFEC13C62"/>
    <w:rsid w:val="00D36BC7"/>
    <w:pPr>
      <w:widowControl w:val="0"/>
      <w:jc w:val="both"/>
    </w:pPr>
  </w:style>
  <w:style w:type="paragraph" w:customStyle="1" w:styleId="11B59A587E7840C087695912190B8A042">
    <w:name w:val="11B59A587E7840C087695912190B8A042"/>
    <w:rsid w:val="00D36BC7"/>
    <w:pPr>
      <w:widowControl w:val="0"/>
      <w:jc w:val="both"/>
    </w:pPr>
  </w:style>
  <w:style w:type="paragraph" w:customStyle="1" w:styleId="40611C2CE2C14FB08AE37B3960B745A82">
    <w:name w:val="40611C2CE2C14FB08AE37B3960B745A82"/>
    <w:rsid w:val="00D36BC7"/>
    <w:pPr>
      <w:widowControl w:val="0"/>
      <w:jc w:val="both"/>
    </w:pPr>
  </w:style>
  <w:style w:type="paragraph" w:customStyle="1" w:styleId="4391850C0B4B4327AD0EA7712CF58B6E2">
    <w:name w:val="4391850C0B4B4327AD0EA7712CF58B6E2"/>
    <w:rsid w:val="00D36BC7"/>
    <w:pPr>
      <w:widowControl w:val="0"/>
      <w:jc w:val="both"/>
    </w:pPr>
  </w:style>
  <w:style w:type="paragraph" w:customStyle="1" w:styleId="110F6B0F7E18429893D3812769ADC96F2">
    <w:name w:val="110F6B0F7E18429893D3812769ADC96F2"/>
    <w:rsid w:val="00D36BC7"/>
    <w:pPr>
      <w:widowControl w:val="0"/>
      <w:jc w:val="both"/>
    </w:pPr>
  </w:style>
  <w:style w:type="paragraph" w:customStyle="1" w:styleId="F15323F8FBE24C50ABBBCEF9D76895F52">
    <w:name w:val="F15323F8FBE24C50ABBBCEF9D76895F52"/>
    <w:rsid w:val="00D36BC7"/>
    <w:pPr>
      <w:widowControl w:val="0"/>
      <w:jc w:val="both"/>
    </w:pPr>
  </w:style>
  <w:style w:type="paragraph" w:customStyle="1" w:styleId="615FCA9BE30F4AA3BCBCDF196574B0D32">
    <w:name w:val="615FCA9BE30F4AA3BCBCDF196574B0D32"/>
    <w:rsid w:val="00D36BC7"/>
    <w:pPr>
      <w:widowControl w:val="0"/>
      <w:jc w:val="both"/>
    </w:pPr>
  </w:style>
  <w:style w:type="paragraph" w:customStyle="1" w:styleId="41687CD1FFFE4D48A87190F37FF09B4C2">
    <w:name w:val="41687CD1FFFE4D48A87190F37FF09B4C2"/>
    <w:rsid w:val="00D36BC7"/>
    <w:pPr>
      <w:widowControl w:val="0"/>
      <w:jc w:val="both"/>
    </w:pPr>
  </w:style>
  <w:style w:type="paragraph" w:customStyle="1" w:styleId="78DD3E3B0D6E42729353A62EDEEF4CA12">
    <w:name w:val="78DD3E3B0D6E42729353A62EDEEF4CA12"/>
    <w:rsid w:val="00D36BC7"/>
    <w:pPr>
      <w:widowControl w:val="0"/>
      <w:jc w:val="both"/>
    </w:pPr>
  </w:style>
  <w:style w:type="paragraph" w:customStyle="1" w:styleId="280B9C443E074CDD9F9D157881E8A1A52">
    <w:name w:val="280B9C443E074CDD9F9D157881E8A1A52"/>
    <w:rsid w:val="00D36BC7"/>
    <w:pPr>
      <w:widowControl w:val="0"/>
      <w:jc w:val="both"/>
    </w:pPr>
  </w:style>
  <w:style w:type="paragraph" w:customStyle="1" w:styleId="1F7DE3FA265443BCA27DBA1D71344B792">
    <w:name w:val="1F7DE3FA265443BCA27DBA1D71344B792"/>
    <w:rsid w:val="00D36BC7"/>
    <w:pPr>
      <w:widowControl w:val="0"/>
      <w:jc w:val="both"/>
    </w:pPr>
  </w:style>
  <w:style w:type="paragraph" w:customStyle="1" w:styleId="D3CAD8E2366C47F79A514EC4E849D5F92">
    <w:name w:val="D3CAD8E2366C47F79A514EC4E849D5F92"/>
    <w:rsid w:val="00D36BC7"/>
    <w:pPr>
      <w:widowControl w:val="0"/>
      <w:jc w:val="both"/>
    </w:pPr>
  </w:style>
  <w:style w:type="paragraph" w:customStyle="1" w:styleId="63B9EDF9E489432DBE7EB12A8AE068AE2">
    <w:name w:val="63B9EDF9E489432DBE7EB12A8AE068AE2"/>
    <w:rsid w:val="00D36BC7"/>
    <w:pPr>
      <w:widowControl w:val="0"/>
      <w:jc w:val="both"/>
    </w:pPr>
  </w:style>
  <w:style w:type="paragraph" w:customStyle="1" w:styleId="7C540E77EB6C42EEA72405216F879B962">
    <w:name w:val="7C540E77EB6C42EEA72405216F879B962"/>
    <w:rsid w:val="00D36BC7"/>
    <w:pPr>
      <w:widowControl w:val="0"/>
      <w:jc w:val="both"/>
    </w:pPr>
  </w:style>
  <w:style w:type="paragraph" w:customStyle="1" w:styleId="D3A69C45EF294C5D9E20D546DB5464432">
    <w:name w:val="D3A69C45EF294C5D9E20D546DB5464432"/>
    <w:rsid w:val="00D36BC7"/>
    <w:pPr>
      <w:widowControl w:val="0"/>
      <w:jc w:val="both"/>
    </w:pPr>
  </w:style>
  <w:style w:type="paragraph" w:customStyle="1" w:styleId="66311B1DB2054DBFB3EBF4FD1C6D22A92">
    <w:name w:val="66311B1DB2054DBFB3EBF4FD1C6D22A92"/>
    <w:rsid w:val="00D36BC7"/>
    <w:pPr>
      <w:widowControl w:val="0"/>
      <w:jc w:val="both"/>
    </w:pPr>
  </w:style>
  <w:style w:type="paragraph" w:customStyle="1" w:styleId="9B1897F467D64912BD39301C833F41411">
    <w:name w:val="9B1897F467D64912BD39301C833F41411"/>
    <w:rsid w:val="00D36BC7"/>
    <w:pPr>
      <w:widowControl w:val="0"/>
      <w:jc w:val="both"/>
    </w:pPr>
  </w:style>
  <w:style w:type="paragraph" w:customStyle="1" w:styleId="595EBAF541C0437196DCCBC3599EC1BE2">
    <w:name w:val="595EBAF541C0437196DCCBC3599EC1BE2"/>
    <w:rsid w:val="00D36BC7"/>
    <w:pPr>
      <w:widowControl w:val="0"/>
      <w:jc w:val="both"/>
    </w:pPr>
  </w:style>
  <w:style w:type="paragraph" w:customStyle="1" w:styleId="F2062EA7BA36427A9F6A5D462384B6DC2">
    <w:name w:val="F2062EA7BA36427A9F6A5D462384B6DC2"/>
    <w:rsid w:val="00D36BC7"/>
    <w:pPr>
      <w:widowControl w:val="0"/>
      <w:jc w:val="both"/>
    </w:pPr>
  </w:style>
  <w:style w:type="paragraph" w:customStyle="1" w:styleId="8332BE012C8E462F9A5579D85002A6A32">
    <w:name w:val="8332BE012C8E462F9A5579D85002A6A32"/>
    <w:rsid w:val="00D36BC7"/>
    <w:pPr>
      <w:widowControl w:val="0"/>
      <w:jc w:val="both"/>
    </w:pPr>
  </w:style>
  <w:style w:type="paragraph" w:customStyle="1" w:styleId="6307FEE45F344D8EBF97B7162D68583D2">
    <w:name w:val="6307FEE45F344D8EBF97B7162D68583D2"/>
    <w:rsid w:val="00D36BC7"/>
    <w:pPr>
      <w:widowControl w:val="0"/>
      <w:jc w:val="both"/>
    </w:pPr>
  </w:style>
  <w:style w:type="paragraph" w:customStyle="1" w:styleId="5E0CEB2746E843419892482E53AD075610">
    <w:name w:val="5E0CEB2746E843419892482E53AD075610"/>
    <w:rsid w:val="00D36BC7"/>
    <w:pPr>
      <w:widowControl w:val="0"/>
      <w:jc w:val="both"/>
    </w:pPr>
  </w:style>
  <w:style w:type="paragraph" w:customStyle="1" w:styleId="106AEC3A163642479F8F1A24309506BC10">
    <w:name w:val="106AEC3A163642479F8F1A24309506BC10"/>
    <w:rsid w:val="00D36BC7"/>
    <w:pPr>
      <w:widowControl w:val="0"/>
      <w:jc w:val="both"/>
    </w:pPr>
  </w:style>
  <w:style w:type="paragraph" w:customStyle="1" w:styleId="97AA865D9C0B46ABA42FC5C3F2F9E58410">
    <w:name w:val="97AA865D9C0B46ABA42FC5C3F2F9E58410"/>
    <w:rsid w:val="00D36BC7"/>
    <w:pPr>
      <w:widowControl w:val="0"/>
      <w:jc w:val="both"/>
    </w:pPr>
  </w:style>
  <w:style w:type="paragraph" w:customStyle="1" w:styleId="E5CA14BD4A3D4F1AB47132C18E6862713">
    <w:name w:val="E5CA14BD4A3D4F1AB47132C18E6862713"/>
    <w:rsid w:val="00D36BC7"/>
    <w:pPr>
      <w:widowControl w:val="0"/>
      <w:jc w:val="both"/>
    </w:pPr>
  </w:style>
  <w:style w:type="paragraph" w:customStyle="1" w:styleId="FB95ABFE712C493D9F9E0CED77D100F43">
    <w:name w:val="FB95ABFE712C493D9F9E0CED77D100F43"/>
    <w:rsid w:val="00D36BC7"/>
    <w:pPr>
      <w:widowControl w:val="0"/>
      <w:jc w:val="both"/>
    </w:pPr>
  </w:style>
  <w:style w:type="paragraph" w:customStyle="1" w:styleId="9280695DAE7E400EA8F5142A5ACE35023">
    <w:name w:val="9280695DAE7E400EA8F5142A5ACE35023"/>
    <w:rsid w:val="00D36BC7"/>
    <w:pPr>
      <w:widowControl w:val="0"/>
      <w:jc w:val="both"/>
    </w:pPr>
  </w:style>
  <w:style w:type="paragraph" w:customStyle="1" w:styleId="C4A4FF4BFF884B9CBBE19EF2B911D8CB3">
    <w:name w:val="C4A4FF4BFF884B9CBBE19EF2B911D8CB3"/>
    <w:rsid w:val="00D36BC7"/>
    <w:pPr>
      <w:widowControl w:val="0"/>
      <w:jc w:val="both"/>
    </w:pPr>
  </w:style>
  <w:style w:type="paragraph" w:customStyle="1" w:styleId="43E38C2551A747D39B59BE80EFEC13C63">
    <w:name w:val="43E38C2551A747D39B59BE80EFEC13C63"/>
    <w:rsid w:val="00D36BC7"/>
    <w:pPr>
      <w:widowControl w:val="0"/>
      <w:jc w:val="both"/>
    </w:pPr>
  </w:style>
  <w:style w:type="paragraph" w:customStyle="1" w:styleId="11B59A587E7840C087695912190B8A043">
    <w:name w:val="11B59A587E7840C087695912190B8A043"/>
    <w:rsid w:val="00D36BC7"/>
    <w:pPr>
      <w:widowControl w:val="0"/>
      <w:jc w:val="both"/>
    </w:pPr>
  </w:style>
  <w:style w:type="paragraph" w:customStyle="1" w:styleId="40611C2CE2C14FB08AE37B3960B745A83">
    <w:name w:val="40611C2CE2C14FB08AE37B3960B745A83"/>
    <w:rsid w:val="00D36BC7"/>
    <w:pPr>
      <w:widowControl w:val="0"/>
      <w:jc w:val="both"/>
    </w:pPr>
  </w:style>
  <w:style w:type="paragraph" w:customStyle="1" w:styleId="4391850C0B4B4327AD0EA7712CF58B6E3">
    <w:name w:val="4391850C0B4B4327AD0EA7712CF58B6E3"/>
    <w:rsid w:val="00D36BC7"/>
    <w:pPr>
      <w:widowControl w:val="0"/>
      <w:jc w:val="both"/>
    </w:pPr>
  </w:style>
  <w:style w:type="paragraph" w:customStyle="1" w:styleId="110F6B0F7E18429893D3812769ADC96F3">
    <w:name w:val="110F6B0F7E18429893D3812769ADC96F3"/>
    <w:rsid w:val="00D36BC7"/>
    <w:pPr>
      <w:widowControl w:val="0"/>
      <w:jc w:val="both"/>
    </w:pPr>
  </w:style>
  <w:style w:type="paragraph" w:customStyle="1" w:styleId="F15323F8FBE24C50ABBBCEF9D76895F53">
    <w:name w:val="F15323F8FBE24C50ABBBCEF9D76895F53"/>
    <w:rsid w:val="00D36BC7"/>
    <w:pPr>
      <w:widowControl w:val="0"/>
      <w:jc w:val="both"/>
    </w:pPr>
  </w:style>
  <w:style w:type="paragraph" w:customStyle="1" w:styleId="615FCA9BE30F4AA3BCBCDF196574B0D33">
    <w:name w:val="615FCA9BE30F4AA3BCBCDF196574B0D33"/>
    <w:rsid w:val="00D36BC7"/>
    <w:pPr>
      <w:widowControl w:val="0"/>
      <w:jc w:val="both"/>
    </w:pPr>
  </w:style>
  <w:style w:type="paragraph" w:customStyle="1" w:styleId="41687CD1FFFE4D48A87190F37FF09B4C3">
    <w:name w:val="41687CD1FFFE4D48A87190F37FF09B4C3"/>
    <w:rsid w:val="00D36BC7"/>
    <w:pPr>
      <w:widowControl w:val="0"/>
      <w:jc w:val="both"/>
    </w:pPr>
  </w:style>
  <w:style w:type="paragraph" w:customStyle="1" w:styleId="78DD3E3B0D6E42729353A62EDEEF4CA13">
    <w:name w:val="78DD3E3B0D6E42729353A62EDEEF4CA13"/>
    <w:rsid w:val="00D36BC7"/>
    <w:pPr>
      <w:widowControl w:val="0"/>
      <w:jc w:val="both"/>
    </w:pPr>
  </w:style>
  <w:style w:type="paragraph" w:customStyle="1" w:styleId="280B9C443E074CDD9F9D157881E8A1A53">
    <w:name w:val="280B9C443E074CDD9F9D157881E8A1A53"/>
    <w:rsid w:val="00D36BC7"/>
    <w:pPr>
      <w:widowControl w:val="0"/>
      <w:jc w:val="both"/>
    </w:pPr>
  </w:style>
  <w:style w:type="paragraph" w:customStyle="1" w:styleId="1F7DE3FA265443BCA27DBA1D71344B793">
    <w:name w:val="1F7DE3FA265443BCA27DBA1D71344B793"/>
    <w:rsid w:val="00D36BC7"/>
    <w:pPr>
      <w:widowControl w:val="0"/>
      <w:jc w:val="both"/>
    </w:pPr>
  </w:style>
  <w:style w:type="paragraph" w:customStyle="1" w:styleId="D3CAD8E2366C47F79A514EC4E849D5F93">
    <w:name w:val="D3CAD8E2366C47F79A514EC4E849D5F93"/>
    <w:rsid w:val="00D36BC7"/>
    <w:pPr>
      <w:widowControl w:val="0"/>
      <w:jc w:val="both"/>
    </w:pPr>
  </w:style>
  <w:style w:type="paragraph" w:customStyle="1" w:styleId="63B9EDF9E489432DBE7EB12A8AE068AE3">
    <w:name w:val="63B9EDF9E489432DBE7EB12A8AE068AE3"/>
    <w:rsid w:val="00D36BC7"/>
    <w:pPr>
      <w:widowControl w:val="0"/>
      <w:jc w:val="both"/>
    </w:pPr>
  </w:style>
  <w:style w:type="paragraph" w:customStyle="1" w:styleId="7C540E77EB6C42EEA72405216F879B963">
    <w:name w:val="7C540E77EB6C42EEA72405216F879B963"/>
    <w:rsid w:val="00D36BC7"/>
    <w:pPr>
      <w:widowControl w:val="0"/>
      <w:jc w:val="both"/>
    </w:pPr>
  </w:style>
  <w:style w:type="paragraph" w:customStyle="1" w:styleId="D3A69C45EF294C5D9E20D546DB5464433">
    <w:name w:val="D3A69C45EF294C5D9E20D546DB5464433"/>
    <w:rsid w:val="00D36BC7"/>
    <w:pPr>
      <w:widowControl w:val="0"/>
      <w:jc w:val="both"/>
    </w:pPr>
  </w:style>
  <w:style w:type="paragraph" w:customStyle="1" w:styleId="66311B1DB2054DBFB3EBF4FD1C6D22A93">
    <w:name w:val="66311B1DB2054DBFB3EBF4FD1C6D22A93"/>
    <w:rsid w:val="00D36BC7"/>
    <w:pPr>
      <w:widowControl w:val="0"/>
      <w:jc w:val="both"/>
    </w:pPr>
  </w:style>
  <w:style w:type="paragraph" w:customStyle="1" w:styleId="9B1897F467D64912BD39301C833F41412">
    <w:name w:val="9B1897F467D64912BD39301C833F41412"/>
    <w:rsid w:val="00D36BC7"/>
    <w:pPr>
      <w:widowControl w:val="0"/>
      <w:jc w:val="both"/>
    </w:pPr>
  </w:style>
  <w:style w:type="paragraph" w:customStyle="1" w:styleId="595EBAF541C0437196DCCBC3599EC1BE3">
    <w:name w:val="595EBAF541C0437196DCCBC3599EC1BE3"/>
    <w:rsid w:val="00D36BC7"/>
    <w:pPr>
      <w:widowControl w:val="0"/>
      <w:jc w:val="both"/>
    </w:pPr>
  </w:style>
  <w:style w:type="paragraph" w:customStyle="1" w:styleId="F2062EA7BA36427A9F6A5D462384B6DC3">
    <w:name w:val="F2062EA7BA36427A9F6A5D462384B6DC3"/>
    <w:rsid w:val="00D36BC7"/>
    <w:pPr>
      <w:widowControl w:val="0"/>
      <w:jc w:val="both"/>
    </w:pPr>
  </w:style>
  <w:style w:type="paragraph" w:customStyle="1" w:styleId="8332BE012C8E462F9A5579D85002A6A33">
    <w:name w:val="8332BE012C8E462F9A5579D85002A6A33"/>
    <w:rsid w:val="00D36BC7"/>
    <w:pPr>
      <w:widowControl w:val="0"/>
      <w:jc w:val="both"/>
    </w:pPr>
  </w:style>
  <w:style w:type="paragraph" w:customStyle="1" w:styleId="6307FEE45F344D8EBF97B7162D68583D3">
    <w:name w:val="6307FEE45F344D8EBF97B7162D68583D3"/>
    <w:rsid w:val="00D36BC7"/>
    <w:pPr>
      <w:widowControl w:val="0"/>
      <w:jc w:val="both"/>
    </w:pPr>
  </w:style>
  <w:style w:type="paragraph" w:customStyle="1" w:styleId="5E0CEB2746E843419892482E53AD075611">
    <w:name w:val="5E0CEB2746E843419892482E53AD075611"/>
    <w:rsid w:val="00D36BC7"/>
    <w:pPr>
      <w:widowControl w:val="0"/>
      <w:jc w:val="both"/>
    </w:pPr>
  </w:style>
  <w:style w:type="paragraph" w:customStyle="1" w:styleId="106AEC3A163642479F8F1A24309506BC11">
    <w:name w:val="106AEC3A163642479F8F1A24309506BC11"/>
    <w:rsid w:val="00D36BC7"/>
    <w:pPr>
      <w:widowControl w:val="0"/>
      <w:jc w:val="both"/>
    </w:pPr>
  </w:style>
  <w:style w:type="paragraph" w:customStyle="1" w:styleId="97AA865D9C0B46ABA42FC5C3F2F9E58411">
    <w:name w:val="97AA865D9C0B46ABA42FC5C3F2F9E58411"/>
    <w:rsid w:val="00D36BC7"/>
    <w:pPr>
      <w:widowControl w:val="0"/>
      <w:jc w:val="both"/>
    </w:pPr>
  </w:style>
  <w:style w:type="paragraph" w:customStyle="1" w:styleId="E5CA14BD4A3D4F1AB47132C18E6862714">
    <w:name w:val="E5CA14BD4A3D4F1AB47132C18E6862714"/>
    <w:rsid w:val="00D36BC7"/>
    <w:pPr>
      <w:widowControl w:val="0"/>
      <w:jc w:val="both"/>
    </w:pPr>
  </w:style>
  <w:style w:type="paragraph" w:customStyle="1" w:styleId="FB95ABFE712C493D9F9E0CED77D100F44">
    <w:name w:val="FB95ABFE712C493D9F9E0CED77D100F44"/>
    <w:rsid w:val="00D36BC7"/>
    <w:pPr>
      <w:widowControl w:val="0"/>
      <w:jc w:val="both"/>
    </w:pPr>
  </w:style>
  <w:style w:type="paragraph" w:customStyle="1" w:styleId="9280695DAE7E400EA8F5142A5ACE35024">
    <w:name w:val="9280695DAE7E400EA8F5142A5ACE35024"/>
    <w:rsid w:val="00D36BC7"/>
    <w:pPr>
      <w:widowControl w:val="0"/>
      <w:jc w:val="both"/>
    </w:pPr>
  </w:style>
  <w:style w:type="paragraph" w:customStyle="1" w:styleId="C4A4FF4BFF884B9CBBE19EF2B911D8CB4">
    <w:name w:val="C4A4FF4BFF884B9CBBE19EF2B911D8CB4"/>
    <w:rsid w:val="00D36BC7"/>
    <w:pPr>
      <w:widowControl w:val="0"/>
      <w:jc w:val="both"/>
    </w:pPr>
  </w:style>
  <w:style w:type="paragraph" w:customStyle="1" w:styleId="43E38C2551A747D39B59BE80EFEC13C64">
    <w:name w:val="43E38C2551A747D39B59BE80EFEC13C64"/>
    <w:rsid w:val="00D36BC7"/>
    <w:pPr>
      <w:widowControl w:val="0"/>
      <w:jc w:val="both"/>
    </w:pPr>
  </w:style>
  <w:style w:type="paragraph" w:customStyle="1" w:styleId="11B59A587E7840C087695912190B8A044">
    <w:name w:val="11B59A587E7840C087695912190B8A044"/>
    <w:rsid w:val="00D36BC7"/>
    <w:pPr>
      <w:widowControl w:val="0"/>
      <w:jc w:val="both"/>
    </w:pPr>
  </w:style>
  <w:style w:type="paragraph" w:customStyle="1" w:styleId="40611C2CE2C14FB08AE37B3960B745A84">
    <w:name w:val="40611C2CE2C14FB08AE37B3960B745A84"/>
    <w:rsid w:val="00D36BC7"/>
    <w:pPr>
      <w:widowControl w:val="0"/>
      <w:jc w:val="both"/>
    </w:pPr>
  </w:style>
  <w:style w:type="paragraph" w:customStyle="1" w:styleId="4391850C0B4B4327AD0EA7712CF58B6E4">
    <w:name w:val="4391850C0B4B4327AD0EA7712CF58B6E4"/>
    <w:rsid w:val="00D36BC7"/>
    <w:pPr>
      <w:widowControl w:val="0"/>
      <w:jc w:val="both"/>
    </w:pPr>
  </w:style>
  <w:style w:type="paragraph" w:customStyle="1" w:styleId="110F6B0F7E18429893D3812769ADC96F4">
    <w:name w:val="110F6B0F7E18429893D3812769ADC96F4"/>
    <w:rsid w:val="00D36BC7"/>
    <w:pPr>
      <w:widowControl w:val="0"/>
      <w:jc w:val="both"/>
    </w:pPr>
  </w:style>
  <w:style w:type="paragraph" w:customStyle="1" w:styleId="F15323F8FBE24C50ABBBCEF9D76895F54">
    <w:name w:val="F15323F8FBE24C50ABBBCEF9D76895F54"/>
    <w:rsid w:val="00D36BC7"/>
    <w:pPr>
      <w:widowControl w:val="0"/>
      <w:jc w:val="both"/>
    </w:pPr>
  </w:style>
  <w:style w:type="paragraph" w:customStyle="1" w:styleId="615FCA9BE30F4AA3BCBCDF196574B0D34">
    <w:name w:val="615FCA9BE30F4AA3BCBCDF196574B0D34"/>
    <w:rsid w:val="00D36BC7"/>
    <w:pPr>
      <w:widowControl w:val="0"/>
      <w:jc w:val="both"/>
    </w:pPr>
  </w:style>
  <w:style w:type="paragraph" w:customStyle="1" w:styleId="41687CD1FFFE4D48A87190F37FF09B4C4">
    <w:name w:val="41687CD1FFFE4D48A87190F37FF09B4C4"/>
    <w:rsid w:val="00D36BC7"/>
    <w:pPr>
      <w:widowControl w:val="0"/>
      <w:jc w:val="both"/>
    </w:pPr>
  </w:style>
  <w:style w:type="paragraph" w:customStyle="1" w:styleId="78DD3E3B0D6E42729353A62EDEEF4CA14">
    <w:name w:val="78DD3E3B0D6E42729353A62EDEEF4CA14"/>
    <w:rsid w:val="00D36BC7"/>
    <w:pPr>
      <w:widowControl w:val="0"/>
      <w:jc w:val="both"/>
    </w:pPr>
  </w:style>
  <w:style w:type="paragraph" w:customStyle="1" w:styleId="280B9C443E074CDD9F9D157881E8A1A54">
    <w:name w:val="280B9C443E074CDD9F9D157881E8A1A54"/>
    <w:rsid w:val="00D36BC7"/>
    <w:pPr>
      <w:widowControl w:val="0"/>
      <w:jc w:val="both"/>
    </w:pPr>
  </w:style>
  <w:style w:type="paragraph" w:customStyle="1" w:styleId="1F7DE3FA265443BCA27DBA1D71344B794">
    <w:name w:val="1F7DE3FA265443BCA27DBA1D71344B794"/>
    <w:rsid w:val="00D36BC7"/>
    <w:pPr>
      <w:widowControl w:val="0"/>
      <w:jc w:val="both"/>
    </w:pPr>
  </w:style>
  <w:style w:type="paragraph" w:customStyle="1" w:styleId="D3CAD8E2366C47F79A514EC4E849D5F94">
    <w:name w:val="D3CAD8E2366C47F79A514EC4E849D5F94"/>
    <w:rsid w:val="00D36BC7"/>
    <w:pPr>
      <w:widowControl w:val="0"/>
      <w:jc w:val="both"/>
    </w:pPr>
  </w:style>
  <w:style w:type="paragraph" w:customStyle="1" w:styleId="63B9EDF9E489432DBE7EB12A8AE068AE4">
    <w:name w:val="63B9EDF9E489432DBE7EB12A8AE068AE4"/>
    <w:rsid w:val="00D36BC7"/>
    <w:pPr>
      <w:widowControl w:val="0"/>
      <w:jc w:val="both"/>
    </w:pPr>
  </w:style>
  <w:style w:type="paragraph" w:customStyle="1" w:styleId="7C540E77EB6C42EEA72405216F879B964">
    <w:name w:val="7C540E77EB6C42EEA72405216F879B964"/>
    <w:rsid w:val="00D36BC7"/>
    <w:pPr>
      <w:widowControl w:val="0"/>
      <w:jc w:val="both"/>
    </w:pPr>
  </w:style>
  <w:style w:type="paragraph" w:customStyle="1" w:styleId="D3A69C45EF294C5D9E20D546DB5464434">
    <w:name w:val="D3A69C45EF294C5D9E20D546DB5464434"/>
    <w:rsid w:val="00D36BC7"/>
    <w:pPr>
      <w:widowControl w:val="0"/>
      <w:jc w:val="both"/>
    </w:pPr>
  </w:style>
  <w:style w:type="paragraph" w:customStyle="1" w:styleId="66311B1DB2054DBFB3EBF4FD1C6D22A94">
    <w:name w:val="66311B1DB2054DBFB3EBF4FD1C6D22A94"/>
    <w:rsid w:val="00D36BC7"/>
    <w:pPr>
      <w:widowControl w:val="0"/>
      <w:jc w:val="both"/>
    </w:pPr>
  </w:style>
  <w:style w:type="paragraph" w:customStyle="1" w:styleId="9B1897F467D64912BD39301C833F41413">
    <w:name w:val="9B1897F467D64912BD39301C833F41413"/>
    <w:rsid w:val="00D36BC7"/>
    <w:pPr>
      <w:widowControl w:val="0"/>
      <w:jc w:val="both"/>
    </w:pPr>
  </w:style>
  <w:style w:type="paragraph" w:customStyle="1" w:styleId="595EBAF541C0437196DCCBC3599EC1BE4">
    <w:name w:val="595EBAF541C0437196DCCBC3599EC1BE4"/>
    <w:rsid w:val="00D36BC7"/>
    <w:pPr>
      <w:widowControl w:val="0"/>
      <w:jc w:val="both"/>
    </w:pPr>
  </w:style>
  <w:style w:type="paragraph" w:customStyle="1" w:styleId="F2062EA7BA36427A9F6A5D462384B6DC4">
    <w:name w:val="F2062EA7BA36427A9F6A5D462384B6DC4"/>
    <w:rsid w:val="00D36BC7"/>
    <w:pPr>
      <w:widowControl w:val="0"/>
      <w:jc w:val="both"/>
    </w:pPr>
  </w:style>
  <w:style w:type="paragraph" w:customStyle="1" w:styleId="8332BE012C8E462F9A5579D85002A6A34">
    <w:name w:val="8332BE012C8E462F9A5579D85002A6A34"/>
    <w:rsid w:val="00D36BC7"/>
    <w:pPr>
      <w:widowControl w:val="0"/>
      <w:jc w:val="both"/>
    </w:pPr>
  </w:style>
  <w:style w:type="paragraph" w:customStyle="1" w:styleId="6307FEE45F344D8EBF97B7162D68583D4">
    <w:name w:val="6307FEE45F344D8EBF97B7162D68583D4"/>
    <w:rsid w:val="00D36BC7"/>
    <w:pPr>
      <w:widowControl w:val="0"/>
      <w:jc w:val="both"/>
    </w:pPr>
  </w:style>
  <w:style w:type="paragraph" w:customStyle="1" w:styleId="5E0CEB2746E843419892482E53AD075612">
    <w:name w:val="5E0CEB2746E843419892482E53AD075612"/>
    <w:rsid w:val="00D36BC7"/>
    <w:pPr>
      <w:widowControl w:val="0"/>
      <w:jc w:val="both"/>
    </w:pPr>
  </w:style>
  <w:style w:type="paragraph" w:customStyle="1" w:styleId="106AEC3A163642479F8F1A24309506BC12">
    <w:name w:val="106AEC3A163642479F8F1A24309506BC12"/>
    <w:rsid w:val="00D36BC7"/>
    <w:pPr>
      <w:widowControl w:val="0"/>
      <w:jc w:val="both"/>
    </w:pPr>
  </w:style>
  <w:style w:type="paragraph" w:customStyle="1" w:styleId="97AA865D9C0B46ABA42FC5C3F2F9E58412">
    <w:name w:val="97AA865D9C0B46ABA42FC5C3F2F9E58412"/>
    <w:rsid w:val="00D36BC7"/>
    <w:pPr>
      <w:widowControl w:val="0"/>
      <w:jc w:val="both"/>
    </w:pPr>
  </w:style>
  <w:style w:type="paragraph" w:customStyle="1" w:styleId="E5CA14BD4A3D4F1AB47132C18E6862715">
    <w:name w:val="E5CA14BD4A3D4F1AB47132C18E6862715"/>
    <w:rsid w:val="00D36BC7"/>
    <w:pPr>
      <w:widowControl w:val="0"/>
      <w:jc w:val="both"/>
    </w:pPr>
  </w:style>
  <w:style w:type="paragraph" w:customStyle="1" w:styleId="FB95ABFE712C493D9F9E0CED77D100F45">
    <w:name w:val="FB95ABFE712C493D9F9E0CED77D100F45"/>
    <w:rsid w:val="00D36BC7"/>
    <w:pPr>
      <w:widowControl w:val="0"/>
      <w:jc w:val="both"/>
    </w:pPr>
  </w:style>
  <w:style w:type="paragraph" w:customStyle="1" w:styleId="9280695DAE7E400EA8F5142A5ACE35025">
    <w:name w:val="9280695DAE7E400EA8F5142A5ACE35025"/>
    <w:rsid w:val="00D36BC7"/>
    <w:pPr>
      <w:widowControl w:val="0"/>
      <w:jc w:val="both"/>
    </w:pPr>
  </w:style>
  <w:style w:type="paragraph" w:customStyle="1" w:styleId="C4A4FF4BFF884B9CBBE19EF2B911D8CB5">
    <w:name w:val="C4A4FF4BFF884B9CBBE19EF2B911D8CB5"/>
    <w:rsid w:val="00D36BC7"/>
    <w:pPr>
      <w:widowControl w:val="0"/>
      <w:jc w:val="both"/>
    </w:pPr>
  </w:style>
  <w:style w:type="paragraph" w:customStyle="1" w:styleId="43E38C2551A747D39B59BE80EFEC13C65">
    <w:name w:val="43E38C2551A747D39B59BE80EFEC13C65"/>
    <w:rsid w:val="00D36BC7"/>
    <w:pPr>
      <w:widowControl w:val="0"/>
      <w:jc w:val="both"/>
    </w:pPr>
  </w:style>
  <w:style w:type="paragraph" w:customStyle="1" w:styleId="11B59A587E7840C087695912190B8A045">
    <w:name w:val="11B59A587E7840C087695912190B8A045"/>
    <w:rsid w:val="00D36BC7"/>
    <w:pPr>
      <w:widowControl w:val="0"/>
      <w:jc w:val="both"/>
    </w:pPr>
  </w:style>
  <w:style w:type="paragraph" w:customStyle="1" w:styleId="40611C2CE2C14FB08AE37B3960B745A85">
    <w:name w:val="40611C2CE2C14FB08AE37B3960B745A85"/>
    <w:rsid w:val="00D36BC7"/>
    <w:pPr>
      <w:widowControl w:val="0"/>
      <w:jc w:val="both"/>
    </w:pPr>
  </w:style>
  <w:style w:type="paragraph" w:customStyle="1" w:styleId="4391850C0B4B4327AD0EA7712CF58B6E5">
    <w:name w:val="4391850C0B4B4327AD0EA7712CF58B6E5"/>
    <w:rsid w:val="00D36BC7"/>
    <w:pPr>
      <w:widowControl w:val="0"/>
      <w:jc w:val="both"/>
    </w:pPr>
  </w:style>
  <w:style w:type="paragraph" w:customStyle="1" w:styleId="110F6B0F7E18429893D3812769ADC96F5">
    <w:name w:val="110F6B0F7E18429893D3812769ADC96F5"/>
    <w:rsid w:val="00D36BC7"/>
    <w:pPr>
      <w:widowControl w:val="0"/>
      <w:jc w:val="both"/>
    </w:pPr>
  </w:style>
  <w:style w:type="paragraph" w:customStyle="1" w:styleId="F15323F8FBE24C50ABBBCEF9D76895F55">
    <w:name w:val="F15323F8FBE24C50ABBBCEF9D76895F55"/>
    <w:rsid w:val="00D36BC7"/>
    <w:pPr>
      <w:widowControl w:val="0"/>
      <w:jc w:val="both"/>
    </w:pPr>
  </w:style>
  <w:style w:type="paragraph" w:customStyle="1" w:styleId="615FCA9BE30F4AA3BCBCDF196574B0D35">
    <w:name w:val="615FCA9BE30F4AA3BCBCDF196574B0D35"/>
    <w:rsid w:val="00D36BC7"/>
    <w:pPr>
      <w:widowControl w:val="0"/>
      <w:jc w:val="both"/>
    </w:pPr>
  </w:style>
  <w:style w:type="paragraph" w:customStyle="1" w:styleId="41687CD1FFFE4D48A87190F37FF09B4C5">
    <w:name w:val="41687CD1FFFE4D48A87190F37FF09B4C5"/>
    <w:rsid w:val="00D36BC7"/>
    <w:pPr>
      <w:widowControl w:val="0"/>
      <w:jc w:val="both"/>
    </w:pPr>
  </w:style>
  <w:style w:type="paragraph" w:customStyle="1" w:styleId="78DD3E3B0D6E42729353A62EDEEF4CA15">
    <w:name w:val="78DD3E3B0D6E42729353A62EDEEF4CA15"/>
    <w:rsid w:val="00D36BC7"/>
    <w:pPr>
      <w:widowControl w:val="0"/>
      <w:jc w:val="both"/>
    </w:pPr>
  </w:style>
  <w:style w:type="paragraph" w:customStyle="1" w:styleId="280B9C443E074CDD9F9D157881E8A1A55">
    <w:name w:val="280B9C443E074CDD9F9D157881E8A1A55"/>
    <w:rsid w:val="00D36BC7"/>
    <w:pPr>
      <w:widowControl w:val="0"/>
      <w:jc w:val="both"/>
    </w:pPr>
  </w:style>
  <w:style w:type="paragraph" w:customStyle="1" w:styleId="1F7DE3FA265443BCA27DBA1D71344B795">
    <w:name w:val="1F7DE3FA265443BCA27DBA1D71344B795"/>
    <w:rsid w:val="00D36BC7"/>
    <w:pPr>
      <w:widowControl w:val="0"/>
      <w:jc w:val="both"/>
    </w:pPr>
  </w:style>
  <w:style w:type="paragraph" w:customStyle="1" w:styleId="D3CAD8E2366C47F79A514EC4E849D5F95">
    <w:name w:val="D3CAD8E2366C47F79A514EC4E849D5F95"/>
    <w:rsid w:val="00D36BC7"/>
    <w:pPr>
      <w:widowControl w:val="0"/>
      <w:jc w:val="both"/>
    </w:pPr>
  </w:style>
  <w:style w:type="paragraph" w:customStyle="1" w:styleId="63B9EDF9E489432DBE7EB12A8AE068AE5">
    <w:name w:val="63B9EDF9E489432DBE7EB12A8AE068AE5"/>
    <w:rsid w:val="00D36BC7"/>
    <w:pPr>
      <w:widowControl w:val="0"/>
      <w:jc w:val="both"/>
    </w:pPr>
  </w:style>
  <w:style w:type="paragraph" w:customStyle="1" w:styleId="7C540E77EB6C42EEA72405216F879B965">
    <w:name w:val="7C540E77EB6C42EEA72405216F879B965"/>
    <w:rsid w:val="00D36BC7"/>
    <w:pPr>
      <w:widowControl w:val="0"/>
      <w:jc w:val="both"/>
    </w:pPr>
  </w:style>
  <w:style w:type="paragraph" w:customStyle="1" w:styleId="D3A69C45EF294C5D9E20D546DB5464435">
    <w:name w:val="D3A69C45EF294C5D9E20D546DB5464435"/>
    <w:rsid w:val="00D36BC7"/>
    <w:pPr>
      <w:widowControl w:val="0"/>
      <w:jc w:val="both"/>
    </w:pPr>
  </w:style>
  <w:style w:type="paragraph" w:customStyle="1" w:styleId="66311B1DB2054DBFB3EBF4FD1C6D22A95">
    <w:name w:val="66311B1DB2054DBFB3EBF4FD1C6D22A95"/>
    <w:rsid w:val="00D36BC7"/>
    <w:pPr>
      <w:widowControl w:val="0"/>
      <w:jc w:val="both"/>
    </w:pPr>
  </w:style>
  <w:style w:type="paragraph" w:customStyle="1" w:styleId="9B1897F467D64912BD39301C833F41414">
    <w:name w:val="9B1897F467D64912BD39301C833F41414"/>
    <w:rsid w:val="00D36BC7"/>
    <w:pPr>
      <w:widowControl w:val="0"/>
      <w:jc w:val="both"/>
    </w:pPr>
  </w:style>
  <w:style w:type="paragraph" w:customStyle="1" w:styleId="595EBAF541C0437196DCCBC3599EC1BE5">
    <w:name w:val="595EBAF541C0437196DCCBC3599EC1BE5"/>
    <w:rsid w:val="00D36BC7"/>
    <w:pPr>
      <w:widowControl w:val="0"/>
      <w:jc w:val="both"/>
    </w:pPr>
  </w:style>
  <w:style w:type="paragraph" w:customStyle="1" w:styleId="F2062EA7BA36427A9F6A5D462384B6DC5">
    <w:name w:val="F2062EA7BA36427A9F6A5D462384B6DC5"/>
    <w:rsid w:val="00D36BC7"/>
    <w:pPr>
      <w:widowControl w:val="0"/>
      <w:jc w:val="both"/>
    </w:pPr>
  </w:style>
  <w:style w:type="paragraph" w:customStyle="1" w:styleId="8332BE012C8E462F9A5579D85002A6A35">
    <w:name w:val="8332BE012C8E462F9A5579D85002A6A35"/>
    <w:rsid w:val="00D36BC7"/>
    <w:pPr>
      <w:widowControl w:val="0"/>
      <w:jc w:val="both"/>
    </w:pPr>
  </w:style>
  <w:style w:type="paragraph" w:customStyle="1" w:styleId="6307FEE45F344D8EBF97B7162D68583D5">
    <w:name w:val="6307FEE45F344D8EBF97B7162D68583D5"/>
    <w:rsid w:val="00D36BC7"/>
    <w:pPr>
      <w:widowControl w:val="0"/>
      <w:jc w:val="both"/>
    </w:pPr>
  </w:style>
  <w:style w:type="paragraph" w:customStyle="1" w:styleId="3481F16592CD4FCAA5A0154DB650E1C4">
    <w:name w:val="3481F16592CD4FCAA5A0154DB650E1C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E0CEB2746E843419892482E53AD075613">
    <w:name w:val="5E0CEB2746E843419892482E53AD075613"/>
    <w:rsid w:val="00D36BC7"/>
    <w:pPr>
      <w:widowControl w:val="0"/>
      <w:jc w:val="both"/>
    </w:pPr>
  </w:style>
  <w:style w:type="paragraph" w:customStyle="1" w:styleId="106AEC3A163642479F8F1A24309506BC13">
    <w:name w:val="106AEC3A163642479F8F1A24309506BC13"/>
    <w:rsid w:val="00D36BC7"/>
    <w:pPr>
      <w:widowControl w:val="0"/>
      <w:jc w:val="both"/>
    </w:pPr>
  </w:style>
  <w:style w:type="paragraph" w:customStyle="1" w:styleId="97AA865D9C0B46ABA42FC5C3F2F9E58413">
    <w:name w:val="97AA865D9C0B46ABA42FC5C3F2F9E58413"/>
    <w:rsid w:val="00D36BC7"/>
    <w:pPr>
      <w:widowControl w:val="0"/>
      <w:jc w:val="both"/>
    </w:pPr>
  </w:style>
  <w:style w:type="paragraph" w:customStyle="1" w:styleId="E5CA14BD4A3D4F1AB47132C18E6862716">
    <w:name w:val="E5CA14BD4A3D4F1AB47132C18E6862716"/>
    <w:rsid w:val="00D36BC7"/>
    <w:pPr>
      <w:widowControl w:val="0"/>
      <w:jc w:val="both"/>
    </w:pPr>
  </w:style>
  <w:style w:type="paragraph" w:customStyle="1" w:styleId="FB95ABFE712C493D9F9E0CED77D100F46">
    <w:name w:val="FB95ABFE712C493D9F9E0CED77D100F46"/>
    <w:rsid w:val="00D36BC7"/>
    <w:pPr>
      <w:widowControl w:val="0"/>
      <w:jc w:val="both"/>
    </w:pPr>
  </w:style>
  <w:style w:type="paragraph" w:customStyle="1" w:styleId="9280695DAE7E400EA8F5142A5ACE35026">
    <w:name w:val="9280695DAE7E400EA8F5142A5ACE35026"/>
    <w:rsid w:val="00D36BC7"/>
    <w:pPr>
      <w:widowControl w:val="0"/>
      <w:jc w:val="both"/>
    </w:pPr>
  </w:style>
  <w:style w:type="paragraph" w:customStyle="1" w:styleId="C4A4FF4BFF884B9CBBE19EF2B911D8CB6">
    <w:name w:val="C4A4FF4BFF884B9CBBE19EF2B911D8CB6"/>
    <w:rsid w:val="00D36BC7"/>
    <w:pPr>
      <w:widowControl w:val="0"/>
      <w:jc w:val="both"/>
    </w:pPr>
  </w:style>
  <w:style w:type="paragraph" w:customStyle="1" w:styleId="43E38C2551A747D39B59BE80EFEC13C66">
    <w:name w:val="43E38C2551A747D39B59BE80EFEC13C66"/>
    <w:rsid w:val="00D36BC7"/>
    <w:pPr>
      <w:widowControl w:val="0"/>
      <w:jc w:val="both"/>
    </w:pPr>
  </w:style>
  <w:style w:type="paragraph" w:customStyle="1" w:styleId="11B59A587E7840C087695912190B8A046">
    <w:name w:val="11B59A587E7840C087695912190B8A046"/>
    <w:rsid w:val="00D36BC7"/>
    <w:pPr>
      <w:widowControl w:val="0"/>
      <w:jc w:val="both"/>
    </w:pPr>
  </w:style>
  <w:style w:type="paragraph" w:customStyle="1" w:styleId="40611C2CE2C14FB08AE37B3960B745A86">
    <w:name w:val="40611C2CE2C14FB08AE37B3960B745A86"/>
    <w:rsid w:val="00D36BC7"/>
    <w:pPr>
      <w:widowControl w:val="0"/>
      <w:jc w:val="both"/>
    </w:pPr>
  </w:style>
  <w:style w:type="paragraph" w:customStyle="1" w:styleId="4391850C0B4B4327AD0EA7712CF58B6E6">
    <w:name w:val="4391850C0B4B4327AD0EA7712CF58B6E6"/>
    <w:rsid w:val="00D36BC7"/>
    <w:pPr>
      <w:widowControl w:val="0"/>
      <w:jc w:val="both"/>
    </w:pPr>
  </w:style>
  <w:style w:type="paragraph" w:customStyle="1" w:styleId="110F6B0F7E18429893D3812769ADC96F6">
    <w:name w:val="110F6B0F7E18429893D3812769ADC96F6"/>
    <w:rsid w:val="00D36BC7"/>
    <w:pPr>
      <w:widowControl w:val="0"/>
      <w:jc w:val="both"/>
    </w:pPr>
  </w:style>
  <w:style w:type="paragraph" w:customStyle="1" w:styleId="F15323F8FBE24C50ABBBCEF9D76895F56">
    <w:name w:val="F15323F8FBE24C50ABBBCEF9D76895F56"/>
    <w:rsid w:val="00D36BC7"/>
    <w:pPr>
      <w:widowControl w:val="0"/>
      <w:jc w:val="both"/>
    </w:pPr>
  </w:style>
  <w:style w:type="paragraph" w:customStyle="1" w:styleId="615FCA9BE30F4AA3BCBCDF196574B0D36">
    <w:name w:val="615FCA9BE30F4AA3BCBCDF196574B0D36"/>
    <w:rsid w:val="00D36BC7"/>
    <w:pPr>
      <w:widowControl w:val="0"/>
      <w:jc w:val="both"/>
    </w:pPr>
  </w:style>
  <w:style w:type="paragraph" w:customStyle="1" w:styleId="41687CD1FFFE4D48A87190F37FF09B4C6">
    <w:name w:val="41687CD1FFFE4D48A87190F37FF09B4C6"/>
    <w:rsid w:val="00D36BC7"/>
    <w:pPr>
      <w:widowControl w:val="0"/>
      <w:jc w:val="both"/>
    </w:pPr>
  </w:style>
  <w:style w:type="paragraph" w:customStyle="1" w:styleId="78DD3E3B0D6E42729353A62EDEEF4CA16">
    <w:name w:val="78DD3E3B0D6E42729353A62EDEEF4CA16"/>
    <w:rsid w:val="00D36BC7"/>
    <w:pPr>
      <w:widowControl w:val="0"/>
      <w:jc w:val="both"/>
    </w:pPr>
  </w:style>
  <w:style w:type="paragraph" w:customStyle="1" w:styleId="280B9C443E074CDD9F9D157881E8A1A56">
    <w:name w:val="280B9C443E074CDD9F9D157881E8A1A56"/>
    <w:rsid w:val="00D36BC7"/>
    <w:pPr>
      <w:widowControl w:val="0"/>
      <w:jc w:val="both"/>
    </w:pPr>
  </w:style>
  <w:style w:type="paragraph" w:customStyle="1" w:styleId="1F7DE3FA265443BCA27DBA1D71344B796">
    <w:name w:val="1F7DE3FA265443BCA27DBA1D71344B796"/>
    <w:rsid w:val="00D36BC7"/>
    <w:pPr>
      <w:widowControl w:val="0"/>
      <w:jc w:val="both"/>
    </w:pPr>
  </w:style>
  <w:style w:type="paragraph" w:customStyle="1" w:styleId="D3CAD8E2366C47F79A514EC4E849D5F96">
    <w:name w:val="D3CAD8E2366C47F79A514EC4E849D5F96"/>
    <w:rsid w:val="00D36BC7"/>
    <w:pPr>
      <w:widowControl w:val="0"/>
      <w:jc w:val="both"/>
    </w:pPr>
  </w:style>
  <w:style w:type="paragraph" w:customStyle="1" w:styleId="63B9EDF9E489432DBE7EB12A8AE068AE6">
    <w:name w:val="63B9EDF9E489432DBE7EB12A8AE068AE6"/>
    <w:rsid w:val="00D36BC7"/>
    <w:pPr>
      <w:widowControl w:val="0"/>
      <w:jc w:val="both"/>
    </w:pPr>
  </w:style>
  <w:style w:type="paragraph" w:customStyle="1" w:styleId="7C540E77EB6C42EEA72405216F879B966">
    <w:name w:val="7C540E77EB6C42EEA72405216F879B966"/>
    <w:rsid w:val="00D36BC7"/>
    <w:pPr>
      <w:widowControl w:val="0"/>
      <w:jc w:val="both"/>
    </w:pPr>
  </w:style>
  <w:style w:type="paragraph" w:customStyle="1" w:styleId="D3A69C45EF294C5D9E20D546DB5464436">
    <w:name w:val="D3A69C45EF294C5D9E20D546DB5464436"/>
    <w:rsid w:val="00D36BC7"/>
    <w:pPr>
      <w:widowControl w:val="0"/>
      <w:jc w:val="both"/>
    </w:pPr>
  </w:style>
  <w:style w:type="paragraph" w:customStyle="1" w:styleId="66311B1DB2054DBFB3EBF4FD1C6D22A96">
    <w:name w:val="66311B1DB2054DBFB3EBF4FD1C6D22A96"/>
    <w:rsid w:val="00D36BC7"/>
    <w:pPr>
      <w:widowControl w:val="0"/>
      <w:jc w:val="both"/>
    </w:pPr>
  </w:style>
  <w:style w:type="paragraph" w:customStyle="1" w:styleId="9B1897F467D64912BD39301C833F41415">
    <w:name w:val="9B1897F467D64912BD39301C833F41415"/>
    <w:rsid w:val="00D36BC7"/>
    <w:pPr>
      <w:widowControl w:val="0"/>
      <w:jc w:val="both"/>
    </w:pPr>
  </w:style>
  <w:style w:type="paragraph" w:customStyle="1" w:styleId="595EBAF541C0437196DCCBC3599EC1BE6">
    <w:name w:val="595EBAF541C0437196DCCBC3599EC1BE6"/>
    <w:rsid w:val="00D36BC7"/>
    <w:pPr>
      <w:widowControl w:val="0"/>
      <w:jc w:val="both"/>
    </w:pPr>
  </w:style>
  <w:style w:type="paragraph" w:customStyle="1" w:styleId="F2062EA7BA36427A9F6A5D462384B6DC6">
    <w:name w:val="F2062EA7BA36427A9F6A5D462384B6DC6"/>
    <w:rsid w:val="00D36BC7"/>
    <w:pPr>
      <w:widowControl w:val="0"/>
      <w:jc w:val="both"/>
    </w:pPr>
  </w:style>
  <w:style w:type="paragraph" w:customStyle="1" w:styleId="3481F16592CD4FCAA5A0154DB650E1C41">
    <w:name w:val="3481F16592CD4FCAA5A0154DB650E1C41"/>
    <w:rsid w:val="00D36BC7"/>
    <w:pPr>
      <w:widowControl w:val="0"/>
      <w:jc w:val="both"/>
    </w:pPr>
  </w:style>
  <w:style w:type="paragraph" w:customStyle="1" w:styleId="8332BE012C8E462F9A5579D85002A6A36">
    <w:name w:val="8332BE012C8E462F9A5579D85002A6A36"/>
    <w:rsid w:val="00D36BC7"/>
    <w:pPr>
      <w:widowControl w:val="0"/>
      <w:jc w:val="both"/>
    </w:pPr>
  </w:style>
  <w:style w:type="paragraph" w:customStyle="1" w:styleId="6307FEE45F344D8EBF97B7162D68583D6">
    <w:name w:val="6307FEE45F344D8EBF97B7162D68583D6"/>
    <w:rsid w:val="00D36BC7"/>
    <w:pPr>
      <w:widowControl w:val="0"/>
      <w:jc w:val="both"/>
    </w:pPr>
  </w:style>
  <w:style w:type="paragraph" w:customStyle="1" w:styleId="5E0CEB2746E843419892482E53AD075614">
    <w:name w:val="5E0CEB2746E843419892482E53AD075614"/>
    <w:rsid w:val="00D36BC7"/>
    <w:pPr>
      <w:widowControl w:val="0"/>
      <w:jc w:val="both"/>
    </w:pPr>
  </w:style>
  <w:style w:type="paragraph" w:customStyle="1" w:styleId="106AEC3A163642479F8F1A24309506BC14">
    <w:name w:val="106AEC3A163642479F8F1A24309506BC14"/>
    <w:rsid w:val="00D36BC7"/>
    <w:pPr>
      <w:widowControl w:val="0"/>
      <w:jc w:val="both"/>
    </w:pPr>
  </w:style>
  <w:style w:type="paragraph" w:customStyle="1" w:styleId="97AA865D9C0B46ABA42FC5C3F2F9E58414">
    <w:name w:val="97AA865D9C0B46ABA42FC5C3F2F9E58414"/>
    <w:rsid w:val="00D36BC7"/>
    <w:pPr>
      <w:widowControl w:val="0"/>
      <w:jc w:val="both"/>
    </w:pPr>
  </w:style>
  <w:style w:type="paragraph" w:customStyle="1" w:styleId="E5CA14BD4A3D4F1AB47132C18E6862717">
    <w:name w:val="E5CA14BD4A3D4F1AB47132C18E6862717"/>
    <w:rsid w:val="00D36BC7"/>
    <w:pPr>
      <w:widowControl w:val="0"/>
      <w:jc w:val="both"/>
    </w:pPr>
  </w:style>
  <w:style w:type="paragraph" w:customStyle="1" w:styleId="FB95ABFE712C493D9F9E0CED77D100F47">
    <w:name w:val="FB95ABFE712C493D9F9E0CED77D100F47"/>
    <w:rsid w:val="00D36BC7"/>
    <w:pPr>
      <w:widowControl w:val="0"/>
      <w:jc w:val="both"/>
    </w:pPr>
  </w:style>
  <w:style w:type="paragraph" w:customStyle="1" w:styleId="9280695DAE7E400EA8F5142A5ACE35027">
    <w:name w:val="9280695DAE7E400EA8F5142A5ACE35027"/>
    <w:rsid w:val="00D36BC7"/>
    <w:pPr>
      <w:widowControl w:val="0"/>
      <w:jc w:val="both"/>
    </w:pPr>
  </w:style>
  <w:style w:type="paragraph" w:customStyle="1" w:styleId="C4A4FF4BFF884B9CBBE19EF2B911D8CB7">
    <w:name w:val="C4A4FF4BFF884B9CBBE19EF2B911D8CB7"/>
    <w:rsid w:val="00D36BC7"/>
    <w:pPr>
      <w:widowControl w:val="0"/>
      <w:jc w:val="both"/>
    </w:pPr>
  </w:style>
  <w:style w:type="paragraph" w:customStyle="1" w:styleId="43E38C2551A747D39B59BE80EFEC13C67">
    <w:name w:val="43E38C2551A747D39B59BE80EFEC13C67"/>
    <w:rsid w:val="00D36BC7"/>
    <w:pPr>
      <w:widowControl w:val="0"/>
      <w:jc w:val="both"/>
    </w:pPr>
  </w:style>
  <w:style w:type="paragraph" w:customStyle="1" w:styleId="11B59A587E7840C087695912190B8A047">
    <w:name w:val="11B59A587E7840C087695912190B8A047"/>
    <w:rsid w:val="00D36BC7"/>
    <w:pPr>
      <w:widowControl w:val="0"/>
      <w:jc w:val="both"/>
    </w:pPr>
  </w:style>
  <w:style w:type="paragraph" w:customStyle="1" w:styleId="40611C2CE2C14FB08AE37B3960B745A87">
    <w:name w:val="40611C2CE2C14FB08AE37B3960B745A87"/>
    <w:rsid w:val="00D36BC7"/>
    <w:pPr>
      <w:widowControl w:val="0"/>
      <w:jc w:val="both"/>
    </w:pPr>
  </w:style>
  <w:style w:type="paragraph" w:customStyle="1" w:styleId="4391850C0B4B4327AD0EA7712CF58B6E7">
    <w:name w:val="4391850C0B4B4327AD0EA7712CF58B6E7"/>
    <w:rsid w:val="00D36BC7"/>
    <w:pPr>
      <w:widowControl w:val="0"/>
      <w:jc w:val="both"/>
    </w:pPr>
  </w:style>
  <w:style w:type="paragraph" w:customStyle="1" w:styleId="110F6B0F7E18429893D3812769ADC96F7">
    <w:name w:val="110F6B0F7E18429893D3812769ADC96F7"/>
    <w:rsid w:val="00D36BC7"/>
    <w:pPr>
      <w:widowControl w:val="0"/>
      <w:jc w:val="both"/>
    </w:pPr>
  </w:style>
  <w:style w:type="paragraph" w:customStyle="1" w:styleId="F15323F8FBE24C50ABBBCEF9D76895F57">
    <w:name w:val="F15323F8FBE24C50ABBBCEF9D76895F57"/>
    <w:rsid w:val="00D36BC7"/>
    <w:pPr>
      <w:widowControl w:val="0"/>
      <w:jc w:val="both"/>
    </w:pPr>
  </w:style>
  <w:style w:type="paragraph" w:customStyle="1" w:styleId="615FCA9BE30F4AA3BCBCDF196574B0D37">
    <w:name w:val="615FCA9BE30F4AA3BCBCDF196574B0D37"/>
    <w:rsid w:val="00D36BC7"/>
    <w:pPr>
      <w:widowControl w:val="0"/>
      <w:jc w:val="both"/>
    </w:pPr>
  </w:style>
  <w:style w:type="paragraph" w:customStyle="1" w:styleId="41687CD1FFFE4D48A87190F37FF09B4C7">
    <w:name w:val="41687CD1FFFE4D48A87190F37FF09B4C7"/>
    <w:rsid w:val="00D36BC7"/>
    <w:pPr>
      <w:widowControl w:val="0"/>
      <w:jc w:val="both"/>
    </w:pPr>
  </w:style>
  <w:style w:type="paragraph" w:customStyle="1" w:styleId="78DD3E3B0D6E42729353A62EDEEF4CA17">
    <w:name w:val="78DD3E3B0D6E42729353A62EDEEF4CA17"/>
    <w:rsid w:val="00D36BC7"/>
    <w:pPr>
      <w:widowControl w:val="0"/>
      <w:jc w:val="both"/>
    </w:pPr>
  </w:style>
  <w:style w:type="paragraph" w:customStyle="1" w:styleId="280B9C443E074CDD9F9D157881E8A1A57">
    <w:name w:val="280B9C443E074CDD9F9D157881E8A1A57"/>
    <w:rsid w:val="00D36BC7"/>
    <w:pPr>
      <w:widowControl w:val="0"/>
      <w:jc w:val="both"/>
    </w:pPr>
  </w:style>
  <w:style w:type="paragraph" w:customStyle="1" w:styleId="1F7DE3FA265443BCA27DBA1D71344B797">
    <w:name w:val="1F7DE3FA265443BCA27DBA1D71344B797"/>
    <w:rsid w:val="00D36BC7"/>
    <w:pPr>
      <w:widowControl w:val="0"/>
      <w:jc w:val="both"/>
    </w:pPr>
  </w:style>
  <w:style w:type="paragraph" w:customStyle="1" w:styleId="D3CAD8E2366C47F79A514EC4E849D5F97">
    <w:name w:val="D3CAD8E2366C47F79A514EC4E849D5F97"/>
    <w:rsid w:val="00D36BC7"/>
    <w:pPr>
      <w:widowControl w:val="0"/>
      <w:jc w:val="both"/>
    </w:pPr>
  </w:style>
  <w:style w:type="paragraph" w:customStyle="1" w:styleId="63B9EDF9E489432DBE7EB12A8AE068AE7">
    <w:name w:val="63B9EDF9E489432DBE7EB12A8AE068AE7"/>
    <w:rsid w:val="00D36BC7"/>
    <w:pPr>
      <w:widowControl w:val="0"/>
      <w:jc w:val="both"/>
    </w:pPr>
  </w:style>
  <w:style w:type="paragraph" w:customStyle="1" w:styleId="7C540E77EB6C42EEA72405216F879B967">
    <w:name w:val="7C540E77EB6C42EEA72405216F879B967"/>
    <w:rsid w:val="00D36BC7"/>
    <w:pPr>
      <w:widowControl w:val="0"/>
      <w:jc w:val="both"/>
    </w:pPr>
  </w:style>
  <w:style w:type="paragraph" w:customStyle="1" w:styleId="D3A69C45EF294C5D9E20D546DB5464437">
    <w:name w:val="D3A69C45EF294C5D9E20D546DB5464437"/>
    <w:rsid w:val="00D36BC7"/>
    <w:pPr>
      <w:widowControl w:val="0"/>
      <w:jc w:val="both"/>
    </w:pPr>
  </w:style>
  <w:style w:type="paragraph" w:customStyle="1" w:styleId="66311B1DB2054DBFB3EBF4FD1C6D22A97">
    <w:name w:val="66311B1DB2054DBFB3EBF4FD1C6D22A97"/>
    <w:rsid w:val="00D36BC7"/>
    <w:pPr>
      <w:widowControl w:val="0"/>
      <w:jc w:val="both"/>
    </w:pPr>
  </w:style>
  <w:style w:type="paragraph" w:customStyle="1" w:styleId="9B1897F467D64912BD39301C833F41416">
    <w:name w:val="9B1897F467D64912BD39301C833F41416"/>
    <w:rsid w:val="00D36BC7"/>
    <w:pPr>
      <w:widowControl w:val="0"/>
      <w:jc w:val="both"/>
    </w:pPr>
  </w:style>
  <w:style w:type="paragraph" w:customStyle="1" w:styleId="595EBAF541C0437196DCCBC3599EC1BE7">
    <w:name w:val="595EBAF541C0437196DCCBC3599EC1BE7"/>
    <w:rsid w:val="00D36BC7"/>
    <w:pPr>
      <w:widowControl w:val="0"/>
      <w:jc w:val="both"/>
    </w:pPr>
  </w:style>
  <w:style w:type="paragraph" w:customStyle="1" w:styleId="F2062EA7BA36427A9F6A5D462384B6DC7">
    <w:name w:val="F2062EA7BA36427A9F6A5D462384B6DC7"/>
    <w:rsid w:val="00D36BC7"/>
    <w:pPr>
      <w:widowControl w:val="0"/>
      <w:jc w:val="both"/>
    </w:pPr>
  </w:style>
  <w:style w:type="paragraph" w:customStyle="1" w:styleId="3481F16592CD4FCAA5A0154DB650E1C42">
    <w:name w:val="3481F16592CD4FCAA5A0154DB650E1C42"/>
    <w:rsid w:val="00D36BC7"/>
    <w:pPr>
      <w:widowControl w:val="0"/>
      <w:jc w:val="both"/>
    </w:pPr>
  </w:style>
  <w:style w:type="paragraph" w:customStyle="1" w:styleId="8332BE012C8E462F9A5579D85002A6A37">
    <w:name w:val="8332BE012C8E462F9A5579D85002A6A37"/>
    <w:rsid w:val="00D36BC7"/>
    <w:pPr>
      <w:widowControl w:val="0"/>
      <w:jc w:val="both"/>
    </w:pPr>
  </w:style>
  <w:style w:type="paragraph" w:customStyle="1" w:styleId="6307FEE45F344D8EBF97B7162D68583D7">
    <w:name w:val="6307FEE45F344D8EBF97B7162D68583D7"/>
    <w:rsid w:val="00D36BC7"/>
    <w:pPr>
      <w:widowControl w:val="0"/>
      <w:jc w:val="both"/>
    </w:pPr>
  </w:style>
  <w:style w:type="paragraph" w:customStyle="1" w:styleId="5E0CEB2746E843419892482E53AD075615">
    <w:name w:val="5E0CEB2746E843419892482E53AD075615"/>
    <w:rsid w:val="00D36BC7"/>
    <w:pPr>
      <w:widowControl w:val="0"/>
      <w:jc w:val="both"/>
    </w:pPr>
  </w:style>
  <w:style w:type="paragraph" w:customStyle="1" w:styleId="106AEC3A163642479F8F1A24309506BC15">
    <w:name w:val="106AEC3A163642479F8F1A24309506BC15"/>
    <w:rsid w:val="00D36BC7"/>
    <w:pPr>
      <w:widowControl w:val="0"/>
      <w:jc w:val="both"/>
    </w:pPr>
  </w:style>
  <w:style w:type="paragraph" w:customStyle="1" w:styleId="97AA865D9C0B46ABA42FC5C3F2F9E58415">
    <w:name w:val="97AA865D9C0B46ABA42FC5C3F2F9E58415"/>
    <w:rsid w:val="00D36BC7"/>
    <w:pPr>
      <w:widowControl w:val="0"/>
      <w:jc w:val="both"/>
    </w:pPr>
  </w:style>
  <w:style w:type="paragraph" w:customStyle="1" w:styleId="E5CA14BD4A3D4F1AB47132C18E6862718">
    <w:name w:val="E5CA14BD4A3D4F1AB47132C18E6862718"/>
    <w:rsid w:val="00D36BC7"/>
    <w:pPr>
      <w:widowControl w:val="0"/>
      <w:jc w:val="both"/>
    </w:pPr>
  </w:style>
  <w:style w:type="paragraph" w:customStyle="1" w:styleId="FB95ABFE712C493D9F9E0CED77D100F48">
    <w:name w:val="FB95ABFE712C493D9F9E0CED77D100F48"/>
    <w:rsid w:val="00D36BC7"/>
    <w:pPr>
      <w:widowControl w:val="0"/>
      <w:jc w:val="both"/>
    </w:pPr>
  </w:style>
  <w:style w:type="paragraph" w:customStyle="1" w:styleId="9280695DAE7E400EA8F5142A5ACE35028">
    <w:name w:val="9280695DAE7E400EA8F5142A5ACE35028"/>
    <w:rsid w:val="00D36BC7"/>
    <w:pPr>
      <w:widowControl w:val="0"/>
      <w:jc w:val="both"/>
    </w:pPr>
  </w:style>
  <w:style w:type="paragraph" w:customStyle="1" w:styleId="C4A4FF4BFF884B9CBBE19EF2B911D8CB8">
    <w:name w:val="C4A4FF4BFF884B9CBBE19EF2B911D8CB8"/>
    <w:rsid w:val="00D36BC7"/>
    <w:pPr>
      <w:widowControl w:val="0"/>
      <w:jc w:val="both"/>
    </w:pPr>
  </w:style>
  <w:style w:type="paragraph" w:customStyle="1" w:styleId="43E38C2551A747D39B59BE80EFEC13C68">
    <w:name w:val="43E38C2551A747D39B59BE80EFEC13C68"/>
    <w:rsid w:val="00D36BC7"/>
    <w:pPr>
      <w:widowControl w:val="0"/>
      <w:jc w:val="both"/>
    </w:pPr>
  </w:style>
  <w:style w:type="paragraph" w:customStyle="1" w:styleId="11B59A587E7840C087695912190B8A048">
    <w:name w:val="11B59A587E7840C087695912190B8A048"/>
    <w:rsid w:val="00D36BC7"/>
    <w:pPr>
      <w:widowControl w:val="0"/>
      <w:jc w:val="both"/>
    </w:pPr>
  </w:style>
  <w:style w:type="paragraph" w:customStyle="1" w:styleId="40611C2CE2C14FB08AE37B3960B745A88">
    <w:name w:val="40611C2CE2C14FB08AE37B3960B745A88"/>
    <w:rsid w:val="00D36BC7"/>
    <w:pPr>
      <w:widowControl w:val="0"/>
      <w:jc w:val="both"/>
    </w:pPr>
  </w:style>
  <w:style w:type="paragraph" w:customStyle="1" w:styleId="4391850C0B4B4327AD0EA7712CF58B6E8">
    <w:name w:val="4391850C0B4B4327AD0EA7712CF58B6E8"/>
    <w:rsid w:val="00D36BC7"/>
    <w:pPr>
      <w:widowControl w:val="0"/>
      <w:jc w:val="both"/>
    </w:pPr>
  </w:style>
  <w:style w:type="paragraph" w:customStyle="1" w:styleId="110F6B0F7E18429893D3812769ADC96F8">
    <w:name w:val="110F6B0F7E18429893D3812769ADC96F8"/>
    <w:rsid w:val="00D36BC7"/>
    <w:pPr>
      <w:widowControl w:val="0"/>
      <w:jc w:val="both"/>
    </w:pPr>
  </w:style>
  <w:style w:type="paragraph" w:customStyle="1" w:styleId="F15323F8FBE24C50ABBBCEF9D76895F58">
    <w:name w:val="F15323F8FBE24C50ABBBCEF9D76895F58"/>
    <w:rsid w:val="00D36BC7"/>
    <w:pPr>
      <w:widowControl w:val="0"/>
      <w:jc w:val="both"/>
    </w:pPr>
  </w:style>
  <w:style w:type="paragraph" w:customStyle="1" w:styleId="615FCA9BE30F4AA3BCBCDF196574B0D38">
    <w:name w:val="615FCA9BE30F4AA3BCBCDF196574B0D38"/>
    <w:rsid w:val="00D36BC7"/>
    <w:pPr>
      <w:widowControl w:val="0"/>
      <w:jc w:val="both"/>
    </w:pPr>
  </w:style>
  <w:style w:type="paragraph" w:customStyle="1" w:styleId="41687CD1FFFE4D48A87190F37FF09B4C8">
    <w:name w:val="41687CD1FFFE4D48A87190F37FF09B4C8"/>
    <w:rsid w:val="00D36BC7"/>
    <w:pPr>
      <w:widowControl w:val="0"/>
      <w:jc w:val="both"/>
    </w:pPr>
  </w:style>
  <w:style w:type="paragraph" w:customStyle="1" w:styleId="78DD3E3B0D6E42729353A62EDEEF4CA18">
    <w:name w:val="78DD3E3B0D6E42729353A62EDEEF4CA18"/>
    <w:rsid w:val="00D36BC7"/>
    <w:pPr>
      <w:widowControl w:val="0"/>
      <w:jc w:val="both"/>
    </w:pPr>
  </w:style>
  <w:style w:type="paragraph" w:customStyle="1" w:styleId="280B9C443E074CDD9F9D157881E8A1A58">
    <w:name w:val="280B9C443E074CDD9F9D157881E8A1A58"/>
    <w:rsid w:val="00D36BC7"/>
    <w:pPr>
      <w:widowControl w:val="0"/>
      <w:jc w:val="both"/>
    </w:pPr>
  </w:style>
  <w:style w:type="paragraph" w:customStyle="1" w:styleId="1F7DE3FA265443BCA27DBA1D71344B798">
    <w:name w:val="1F7DE3FA265443BCA27DBA1D71344B798"/>
    <w:rsid w:val="00D36BC7"/>
    <w:pPr>
      <w:widowControl w:val="0"/>
      <w:jc w:val="both"/>
    </w:pPr>
  </w:style>
  <w:style w:type="paragraph" w:customStyle="1" w:styleId="D3CAD8E2366C47F79A514EC4E849D5F98">
    <w:name w:val="D3CAD8E2366C47F79A514EC4E849D5F98"/>
    <w:rsid w:val="00D36BC7"/>
    <w:pPr>
      <w:widowControl w:val="0"/>
      <w:jc w:val="both"/>
    </w:pPr>
  </w:style>
  <w:style w:type="paragraph" w:customStyle="1" w:styleId="63B9EDF9E489432DBE7EB12A8AE068AE8">
    <w:name w:val="63B9EDF9E489432DBE7EB12A8AE068AE8"/>
    <w:rsid w:val="00D36BC7"/>
    <w:pPr>
      <w:widowControl w:val="0"/>
      <w:jc w:val="both"/>
    </w:pPr>
  </w:style>
  <w:style w:type="paragraph" w:customStyle="1" w:styleId="7C540E77EB6C42EEA72405216F879B968">
    <w:name w:val="7C540E77EB6C42EEA72405216F879B968"/>
    <w:rsid w:val="00D36BC7"/>
    <w:pPr>
      <w:widowControl w:val="0"/>
      <w:jc w:val="both"/>
    </w:pPr>
  </w:style>
  <w:style w:type="paragraph" w:customStyle="1" w:styleId="D3A69C45EF294C5D9E20D546DB5464438">
    <w:name w:val="D3A69C45EF294C5D9E20D546DB5464438"/>
    <w:rsid w:val="00D36BC7"/>
    <w:pPr>
      <w:widowControl w:val="0"/>
      <w:jc w:val="both"/>
    </w:pPr>
  </w:style>
  <w:style w:type="paragraph" w:customStyle="1" w:styleId="66311B1DB2054DBFB3EBF4FD1C6D22A98">
    <w:name w:val="66311B1DB2054DBFB3EBF4FD1C6D22A98"/>
    <w:rsid w:val="00D36BC7"/>
    <w:pPr>
      <w:widowControl w:val="0"/>
      <w:jc w:val="both"/>
    </w:pPr>
  </w:style>
  <w:style w:type="paragraph" w:customStyle="1" w:styleId="9B1897F467D64912BD39301C833F41417">
    <w:name w:val="9B1897F467D64912BD39301C833F41417"/>
    <w:rsid w:val="00D36BC7"/>
    <w:pPr>
      <w:widowControl w:val="0"/>
      <w:jc w:val="both"/>
    </w:pPr>
  </w:style>
  <w:style w:type="paragraph" w:customStyle="1" w:styleId="595EBAF541C0437196DCCBC3599EC1BE8">
    <w:name w:val="595EBAF541C0437196DCCBC3599EC1BE8"/>
    <w:rsid w:val="00D36BC7"/>
    <w:pPr>
      <w:widowControl w:val="0"/>
      <w:jc w:val="both"/>
    </w:pPr>
  </w:style>
  <w:style w:type="paragraph" w:customStyle="1" w:styleId="F2062EA7BA36427A9F6A5D462384B6DC8">
    <w:name w:val="F2062EA7BA36427A9F6A5D462384B6DC8"/>
    <w:rsid w:val="00D36BC7"/>
    <w:pPr>
      <w:widowControl w:val="0"/>
      <w:jc w:val="both"/>
    </w:pPr>
  </w:style>
  <w:style w:type="paragraph" w:customStyle="1" w:styleId="3481F16592CD4FCAA5A0154DB650E1C43">
    <w:name w:val="3481F16592CD4FCAA5A0154DB650E1C43"/>
    <w:rsid w:val="00D36BC7"/>
    <w:pPr>
      <w:widowControl w:val="0"/>
      <w:jc w:val="both"/>
    </w:pPr>
  </w:style>
  <w:style w:type="paragraph" w:customStyle="1" w:styleId="8332BE012C8E462F9A5579D85002A6A38">
    <w:name w:val="8332BE012C8E462F9A5579D85002A6A38"/>
    <w:rsid w:val="00D36BC7"/>
    <w:pPr>
      <w:widowControl w:val="0"/>
      <w:jc w:val="both"/>
    </w:pPr>
  </w:style>
  <w:style w:type="paragraph" w:customStyle="1" w:styleId="6307FEE45F344D8EBF97B7162D68583D8">
    <w:name w:val="6307FEE45F344D8EBF97B7162D68583D8"/>
    <w:rsid w:val="00D36BC7"/>
    <w:pPr>
      <w:widowControl w:val="0"/>
      <w:jc w:val="both"/>
    </w:pPr>
  </w:style>
  <w:style w:type="paragraph" w:customStyle="1" w:styleId="2D334A62BABA45929930A7C7D6258C93">
    <w:name w:val="2D334A62BABA45929930A7C7D6258C9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5ACC1842DDE43BDBA2BBDEADA5E8E6B">
    <w:name w:val="55ACC1842DDE43BDBA2BBDEADA5E8E6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D6DC40404C74C9883FB8524C28EC274">
    <w:name w:val="5D6DC40404C74C9883FB8524C28EC27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E0CEB2746E843419892482E53AD075616">
    <w:name w:val="5E0CEB2746E843419892482E53AD075616"/>
    <w:rsid w:val="00D36BC7"/>
    <w:pPr>
      <w:widowControl w:val="0"/>
      <w:jc w:val="both"/>
    </w:pPr>
  </w:style>
  <w:style w:type="paragraph" w:customStyle="1" w:styleId="106AEC3A163642479F8F1A24309506BC16">
    <w:name w:val="106AEC3A163642479F8F1A24309506BC16"/>
    <w:rsid w:val="00D36BC7"/>
    <w:pPr>
      <w:widowControl w:val="0"/>
      <w:jc w:val="both"/>
    </w:pPr>
  </w:style>
  <w:style w:type="paragraph" w:customStyle="1" w:styleId="97AA865D9C0B46ABA42FC5C3F2F9E58416">
    <w:name w:val="97AA865D9C0B46ABA42FC5C3F2F9E58416"/>
    <w:rsid w:val="00D36BC7"/>
    <w:pPr>
      <w:widowControl w:val="0"/>
      <w:jc w:val="both"/>
    </w:pPr>
  </w:style>
  <w:style w:type="paragraph" w:customStyle="1" w:styleId="E5CA14BD4A3D4F1AB47132C18E6862719">
    <w:name w:val="E5CA14BD4A3D4F1AB47132C18E6862719"/>
    <w:rsid w:val="00D36BC7"/>
    <w:pPr>
      <w:widowControl w:val="0"/>
      <w:jc w:val="both"/>
    </w:pPr>
  </w:style>
  <w:style w:type="paragraph" w:customStyle="1" w:styleId="FB95ABFE712C493D9F9E0CED77D100F49">
    <w:name w:val="FB95ABFE712C493D9F9E0CED77D100F49"/>
    <w:rsid w:val="00D36BC7"/>
    <w:pPr>
      <w:widowControl w:val="0"/>
      <w:jc w:val="both"/>
    </w:pPr>
  </w:style>
  <w:style w:type="paragraph" w:customStyle="1" w:styleId="9280695DAE7E400EA8F5142A5ACE35029">
    <w:name w:val="9280695DAE7E400EA8F5142A5ACE35029"/>
    <w:rsid w:val="00D36BC7"/>
    <w:pPr>
      <w:widowControl w:val="0"/>
      <w:jc w:val="both"/>
    </w:pPr>
  </w:style>
  <w:style w:type="paragraph" w:customStyle="1" w:styleId="C4A4FF4BFF884B9CBBE19EF2B911D8CB9">
    <w:name w:val="C4A4FF4BFF884B9CBBE19EF2B911D8CB9"/>
    <w:rsid w:val="00D36BC7"/>
    <w:pPr>
      <w:widowControl w:val="0"/>
      <w:jc w:val="both"/>
    </w:pPr>
  </w:style>
  <w:style w:type="paragraph" w:customStyle="1" w:styleId="43E38C2551A747D39B59BE80EFEC13C69">
    <w:name w:val="43E38C2551A747D39B59BE80EFEC13C69"/>
    <w:rsid w:val="00D36BC7"/>
    <w:pPr>
      <w:widowControl w:val="0"/>
      <w:jc w:val="both"/>
    </w:pPr>
  </w:style>
  <w:style w:type="paragraph" w:customStyle="1" w:styleId="11B59A587E7840C087695912190B8A049">
    <w:name w:val="11B59A587E7840C087695912190B8A049"/>
    <w:rsid w:val="00D36BC7"/>
    <w:pPr>
      <w:widowControl w:val="0"/>
      <w:jc w:val="both"/>
    </w:pPr>
  </w:style>
  <w:style w:type="paragraph" w:customStyle="1" w:styleId="40611C2CE2C14FB08AE37B3960B745A89">
    <w:name w:val="40611C2CE2C14FB08AE37B3960B745A89"/>
    <w:rsid w:val="00D36BC7"/>
    <w:pPr>
      <w:widowControl w:val="0"/>
      <w:jc w:val="both"/>
    </w:pPr>
  </w:style>
  <w:style w:type="paragraph" w:customStyle="1" w:styleId="4391850C0B4B4327AD0EA7712CF58B6E9">
    <w:name w:val="4391850C0B4B4327AD0EA7712CF58B6E9"/>
    <w:rsid w:val="00D36BC7"/>
    <w:pPr>
      <w:widowControl w:val="0"/>
      <w:jc w:val="both"/>
    </w:pPr>
  </w:style>
  <w:style w:type="paragraph" w:customStyle="1" w:styleId="110F6B0F7E18429893D3812769ADC96F9">
    <w:name w:val="110F6B0F7E18429893D3812769ADC96F9"/>
    <w:rsid w:val="00D36BC7"/>
    <w:pPr>
      <w:widowControl w:val="0"/>
      <w:jc w:val="both"/>
    </w:pPr>
  </w:style>
  <w:style w:type="paragraph" w:customStyle="1" w:styleId="F15323F8FBE24C50ABBBCEF9D76895F59">
    <w:name w:val="F15323F8FBE24C50ABBBCEF9D76895F59"/>
    <w:rsid w:val="00D36BC7"/>
    <w:pPr>
      <w:widowControl w:val="0"/>
      <w:jc w:val="both"/>
    </w:pPr>
  </w:style>
  <w:style w:type="paragraph" w:customStyle="1" w:styleId="615FCA9BE30F4AA3BCBCDF196574B0D39">
    <w:name w:val="615FCA9BE30F4AA3BCBCDF196574B0D39"/>
    <w:rsid w:val="00D36BC7"/>
    <w:pPr>
      <w:widowControl w:val="0"/>
      <w:jc w:val="both"/>
    </w:pPr>
  </w:style>
  <w:style w:type="paragraph" w:customStyle="1" w:styleId="41687CD1FFFE4D48A87190F37FF09B4C9">
    <w:name w:val="41687CD1FFFE4D48A87190F37FF09B4C9"/>
    <w:rsid w:val="00D36BC7"/>
    <w:pPr>
      <w:widowControl w:val="0"/>
      <w:jc w:val="both"/>
    </w:pPr>
  </w:style>
  <w:style w:type="paragraph" w:customStyle="1" w:styleId="78DD3E3B0D6E42729353A62EDEEF4CA19">
    <w:name w:val="78DD3E3B0D6E42729353A62EDEEF4CA19"/>
    <w:rsid w:val="00D36BC7"/>
    <w:pPr>
      <w:widowControl w:val="0"/>
      <w:jc w:val="both"/>
    </w:pPr>
  </w:style>
  <w:style w:type="paragraph" w:customStyle="1" w:styleId="280B9C443E074CDD9F9D157881E8A1A59">
    <w:name w:val="280B9C443E074CDD9F9D157881E8A1A59"/>
    <w:rsid w:val="00D36BC7"/>
    <w:pPr>
      <w:widowControl w:val="0"/>
      <w:jc w:val="both"/>
    </w:pPr>
  </w:style>
  <w:style w:type="paragraph" w:customStyle="1" w:styleId="1F7DE3FA265443BCA27DBA1D71344B799">
    <w:name w:val="1F7DE3FA265443BCA27DBA1D71344B799"/>
    <w:rsid w:val="00D36BC7"/>
    <w:pPr>
      <w:widowControl w:val="0"/>
      <w:jc w:val="both"/>
    </w:pPr>
  </w:style>
  <w:style w:type="paragraph" w:customStyle="1" w:styleId="D3CAD8E2366C47F79A514EC4E849D5F99">
    <w:name w:val="D3CAD8E2366C47F79A514EC4E849D5F99"/>
    <w:rsid w:val="00D36BC7"/>
    <w:pPr>
      <w:widowControl w:val="0"/>
      <w:jc w:val="both"/>
    </w:pPr>
  </w:style>
  <w:style w:type="paragraph" w:customStyle="1" w:styleId="63B9EDF9E489432DBE7EB12A8AE068AE9">
    <w:name w:val="63B9EDF9E489432DBE7EB12A8AE068AE9"/>
    <w:rsid w:val="00D36BC7"/>
    <w:pPr>
      <w:widowControl w:val="0"/>
      <w:jc w:val="both"/>
    </w:pPr>
  </w:style>
  <w:style w:type="paragraph" w:customStyle="1" w:styleId="7C540E77EB6C42EEA72405216F879B969">
    <w:name w:val="7C540E77EB6C42EEA72405216F879B969"/>
    <w:rsid w:val="00D36BC7"/>
    <w:pPr>
      <w:widowControl w:val="0"/>
      <w:jc w:val="both"/>
    </w:pPr>
  </w:style>
  <w:style w:type="paragraph" w:customStyle="1" w:styleId="D3A69C45EF294C5D9E20D546DB5464439">
    <w:name w:val="D3A69C45EF294C5D9E20D546DB5464439"/>
    <w:rsid w:val="00D36BC7"/>
    <w:pPr>
      <w:widowControl w:val="0"/>
      <w:jc w:val="both"/>
    </w:pPr>
  </w:style>
  <w:style w:type="paragraph" w:customStyle="1" w:styleId="66311B1DB2054DBFB3EBF4FD1C6D22A99">
    <w:name w:val="66311B1DB2054DBFB3EBF4FD1C6D22A99"/>
    <w:rsid w:val="00D36BC7"/>
    <w:pPr>
      <w:widowControl w:val="0"/>
      <w:jc w:val="both"/>
    </w:pPr>
  </w:style>
  <w:style w:type="paragraph" w:customStyle="1" w:styleId="2D334A62BABA45929930A7C7D6258C931">
    <w:name w:val="2D334A62BABA45929930A7C7D6258C931"/>
    <w:rsid w:val="00D36BC7"/>
    <w:pPr>
      <w:widowControl w:val="0"/>
      <w:jc w:val="both"/>
    </w:pPr>
  </w:style>
  <w:style w:type="paragraph" w:customStyle="1" w:styleId="55ACC1842DDE43BDBA2BBDEADA5E8E6B1">
    <w:name w:val="55ACC1842DDE43BDBA2BBDEADA5E8E6B1"/>
    <w:rsid w:val="00D36BC7"/>
    <w:pPr>
      <w:widowControl w:val="0"/>
      <w:jc w:val="both"/>
    </w:pPr>
  </w:style>
  <w:style w:type="paragraph" w:customStyle="1" w:styleId="5D6DC40404C74C9883FB8524C28EC2741">
    <w:name w:val="5D6DC40404C74C9883FB8524C28EC2741"/>
    <w:rsid w:val="00D36BC7"/>
    <w:pPr>
      <w:widowControl w:val="0"/>
      <w:jc w:val="both"/>
    </w:pPr>
  </w:style>
  <w:style w:type="paragraph" w:customStyle="1" w:styleId="8332BE012C8E462F9A5579D85002A6A39">
    <w:name w:val="8332BE012C8E462F9A5579D85002A6A39"/>
    <w:rsid w:val="00D36BC7"/>
    <w:pPr>
      <w:widowControl w:val="0"/>
      <w:jc w:val="both"/>
    </w:pPr>
  </w:style>
  <w:style w:type="paragraph" w:customStyle="1" w:styleId="6307FEE45F344D8EBF97B7162D68583D9">
    <w:name w:val="6307FEE45F344D8EBF97B7162D68583D9"/>
    <w:rsid w:val="00D36BC7"/>
    <w:pPr>
      <w:widowControl w:val="0"/>
      <w:jc w:val="both"/>
    </w:pPr>
  </w:style>
  <w:style w:type="paragraph" w:customStyle="1" w:styleId="5E0CEB2746E843419892482E53AD075617">
    <w:name w:val="5E0CEB2746E843419892482E53AD075617"/>
    <w:rsid w:val="00D36BC7"/>
    <w:pPr>
      <w:widowControl w:val="0"/>
      <w:jc w:val="both"/>
    </w:pPr>
  </w:style>
  <w:style w:type="paragraph" w:customStyle="1" w:styleId="106AEC3A163642479F8F1A24309506BC17">
    <w:name w:val="106AEC3A163642479F8F1A24309506BC17"/>
    <w:rsid w:val="00D36BC7"/>
    <w:pPr>
      <w:widowControl w:val="0"/>
      <w:jc w:val="both"/>
    </w:pPr>
  </w:style>
  <w:style w:type="paragraph" w:customStyle="1" w:styleId="97AA865D9C0B46ABA42FC5C3F2F9E58417">
    <w:name w:val="97AA865D9C0B46ABA42FC5C3F2F9E58417"/>
    <w:rsid w:val="00D36BC7"/>
    <w:pPr>
      <w:widowControl w:val="0"/>
      <w:jc w:val="both"/>
    </w:pPr>
  </w:style>
  <w:style w:type="paragraph" w:customStyle="1" w:styleId="E5CA14BD4A3D4F1AB47132C18E68627110">
    <w:name w:val="E5CA14BD4A3D4F1AB47132C18E68627110"/>
    <w:rsid w:val="00D36BC7"/>
    <w:pPr>
      <w:widowControl w:val="0"/>
      <w:jc w:val="both"/>
    </w:pPr>
  </w:style>
  <w:style w:type="paragraph" w:customStyle="1" w:styleId="FB95ABFE712C493D9F9E0CED77D100F410">
    <w:name w:val="FB95ABFE712C493D9F9E0CED77D100F410"/>
    <w:rsid w:val="00D36BC7"/>
    <w:pPr>
      <w:widowControl w:val="0"/>
      <w:jc w:val="both"/>
    </w:pPr>
  </w:style>
  <w:style w:type="paragraph" w:customStyle="1" w:styleId="9280695DAE7E400EA8F5142A5ACE350210">
    <w:name w:val="9280695DAE7E400EA8F5142A5ACE350210"/>
    <w:rsid w:val="00D36BC7"/>
    <w:pPr>
      <w:widowControl w:val="0"/>
      <w:jc w:val="both"/>
    </w:pPr>
  </w:style>
  <w:style w:type="paragraph" w:customStyle="1" w:styleId="C4A4FF4BFF884B9CBBE19EF2B911D8CB10">
    <w:name w:val="C4A4FF4BFF884B9CBBE19EF2B911D8CB10"/>
    <w:rsid w:val="00D36BC7"/>
    <w:pPr>
      <w:widowControl w:val="0"/>
      <w:jc w:val="both"/>
    </w:pPr>
  </w:style>
  <w:style w:type="paragraph" w:customStyle="1" w:styleId="43E38C2551A747D39B59BE80EFEC13C610">
    <w:name w:val="43E38C2551A747D39B59BE80EFEC13C610"/>
    <w:rsid w:val="00D36BC7"/>
    <w:pPr>
      <w:widowControl w:val="0"/>
      <w:jc w:val="both"/>
    </w:pPr>
  </w:style>
  <w:style w:type="paragraph" w:customStyle="1" w:styleId="11B59A587E7840C087695912190B8A0410">
    <w:name w:val="11B59A587E7840C087695912190B8A0410"/>
    <w:rsid w:val="00D36BC7"/>
    <w:pPr>
      <w:widowControl w:val="0"/>
      <w:jc w:val="both"/>
    </w:pPr>
  </w:style>
  <w:style w:type="paragraph" w:customStyle="1" w:styleId="40611C2CE2C14FB08AE37B3960B745A810">
    <w:name w:val="40611C2CE2C14FB08AE37B3960B745A810"/>
    <w:rsid w:val="00D36BC7"/>
    <w:pPr>
      <w:widowControl w:val="0"/>
      <w:jc w:val="both"/>
    </w:pPr>
  </w:style>
  <w:style w:type="paragraph" w:customStyle="1" w:styleId="4391850C0B4B4327AD0EA7712CF58B6E10">
    <w:name w:val="4391850C0B4B4327AD0EA7712CF58B6E10"/>
    <w:rsid w:val="00D36BC7"/>
    <w:pPr>
      <w:widowControl w:val="0"/>
      <w:jc w:val="both"/>
    </w:pPr>
  </w:style>
  <w:style w:type="paragraph" w:customStyle="1" w:styleId="110F6B0F7E18429893D3812769ADC96F10">
    <w:name w:val="110F6B0F7E18429893D3812769ADC96F10"/>
    <w:rsid w:val="00D36BC7"/>
    <w:pPr>
      <w:widowControl w:val="0"/>
      <w:jc w:val="both"/>
    </w:pPr>
  </w:style>
  <w:style w:type="paragraph" w:customStyle="1" w:styleId="F15323F8FBE24C50ABBBCEF9D76895F510">
    <w:name w:val="F15323F8FBE24C50ABBBCEF9D76895F510"/>
    <w:rsid w:val="00D36BC7"/>
    <w:pPr>
      <w:widowControl w:val="0"/>
      <w:jc w:val="both"/>
    </w:pPr>
  </w:style>
  <w:style w:type="paragraph" w:customStyle="1" w:styleId="615FCA9BE30F4AA3BCBCDF196574B0D310">
    <w:name w:val="615FCA9BE30F4AA3BCBCDF196574B0D310"/>
    <w:rsid w:val="00D36BC7"/>
    <w:pPr>
      <w:widowControl w:val="0"/>
      <w:jc w:val="both"/>
    </w:pPr>
  </w:style>
  <w:style w:type="paragraph" w:customStyle="1" w:styleId="41687CD1FFFE4D48A87190F37FF09B4C10">
    <w:name w:val="41687CD1FFFE4D48A87190F37FF09B4C10"/>
    <w:rsid w:val="00D36BC7"/>
    <w:pPr>
      <w:widowControl w:val="0"/>
      <w:jc w:val="both"/>
    </w:pPr>
  </w:style>
  <w:style w:type="paragraph" w:customStyle="1" w:styleId="78DD3E3B0D6E42729353A62EDEEF4CA110">
    <w:name w:val="78DD3E3B0D6E42729353A62EDEEF4CA110"/>
    <w:rsid w:val="00D36BC7"/>
    <w:pPr>
      <w:widowControl w:val="0"/>
      <w:jc w:val="both"/>
    </w:pPr>
  </w:style>
  <w:style w:type="paragraph" w:customStyle="1" w:styleId="280B9C443E074CDD9F9D157881E8A1A510">
    <w:name w:val="280B9C443E074CDD9F9D157881E8A1A510"/>
    <w:rsid w:val="00D36BC7"/>
    <w:pPr>
      <w:widowControl w:val="0"/>
      <w:jc w:val="both"/>
    </w:pPr>
  </w:style>
  <w:style w:type="paragraph" w:customStyle="1" w:styleId="1F7DE3FA265443BCA27DBA1D71344B7910">
    <w:name w:val="1F7DE3FA265443BCA27DBA1D71344B7910"/>
    <w:rsid w:val="00D36BC7"/>
    <w:pPr>
      <w:widowControl w:val="0"/>
      <w:jc w:val="both"/>
    </w:pPr>
  </w:style>
  <w:style w:type="paragraph" w:customStyle="1" w:styleId="D3CAD8E2366C47F79A514EC4E849D5F910">
    <w:name w:val="D3CAD8E2366C47F79A514EC4E849D5F910"/>
    <w:rsid w:val="00D36BC7"/>
    <w:pPr>
      <w:widowControl w:val="0"/>
      <w:jc w:val="both"/>
    </w:pPr>
  </w:style>
  <w:style w:type="paragraph" w:customStyle="1" w:styleId="63B9EDF9E489432DBE7EB12A8AE068AE10">
    <w:name w:val="63B9EDF9E489432DBE7EB12A8AE068AE10"/>
    <w:rsid w:val="00D36BC7"/>
    <w:pPr>
      <w:widowControl w:val="0"/>
      <w:jc w:val="both"/>
    </w:pPr>
  </w:style>
  <w:style w:type="paragraph" w:customStyle="1" w:styleId="7C540E77EB6C42EEA72405216F879B9610">
    <w:name w:val="7C540E77EB6C42EEA72405216F879B9610"/>
    <w:rsid w:val="00D36BC7"/>
    <w:pPr>
      <w:widowControl w:val="0"/>
      <w:jc w:val="both"/>
    </w:pPr>
  </w:style>
  <w:style w:type="paragraph" w:customStyle="1" w:styleId="D3A69C45EF294C5D9E20D546DB54644310">
    <w:name w:val="D3A69C45EF294C5D9E20D546DB54644310"/>
    <w:rsid w:val="00D36BC7"/>
    <w:pPr>
      <w:widowControl w:val="0"/>
      <w:jc w:val="both"/>
    </w:pPr>
  </w:style>
  <w:style w:type="paragraph" w:customStyle="1" w:styleId="66311B1DB2054DBFB3EBF4FD1C6D22A910">
    <w:name w:val="66311B1DB2054DBFB3EBF4FD1C6D22A910"/>
    <w:rsid w:val="00D36BC7"/>
    <w:pPr>
      <w:widowControl w:val="0"/>
      <w:jc w:val="both"/>
    </w:pPr>
  </w:style>
  <w:style w:type="paragraph" w:customStyle="1" w:styleId="2D334A62BABA45929930A7C7D6258C932">
    <w:name w:val="2D334A62BABA45929930A7C7D6258C932"/>
    <w:rsid w:val="00D36BC7"/>
    <w:pPr>
      <w:widowControl w:val="0"/>
      <w:jc w:val="both"/>
    </w:pPr>
  </w:style>
  <w:style w:type="paragraph" w:customStyle="1" w:styleId="55ACC1842DDE43BDBA2BBDEADA5E8E6B2">
    <w:name w:val="55ACC1842DDE43BDBA2BBDEADA5E8E6B2"/>
    <w:rsid w:val="00D36BC7"/>
    <w:pPr>
      <w:widowControl w:val="0"/>
      <w:jc w:val="both"/>
    </w:pPr>
  </w:style>
  <w:style w:type="paragraph" w:customStyle="1" w:styleId="5D6DC40404C74C9883FB8524C28EC2742">
    <w:name w:val="5D6DC40404C74C9883FB8524C28EC2742"/>
    <w:rsid w:val="00D36BC7"/>
    <w:pPr>
      <w:widowControl w:val="0"/>
      <w:jc w:val="both"/>
    </w:pPr>
  </w:style>
  <w:style w:type="paragraph" w:customStyle="1" w:styleId="8332BE012C8E462F9A5579D85002A6A310">
    <w:name w:val="8332BE012C8E462F9A5579D85002A6A310"/>
    <w:rsid w:val="00D36BC7"/>
    <w:pPr>
      <w:widowControl w:val="0"/>
      <w:jc w:val="both"/>
    </w:pPr>
  </w:style>
  <w:style w:type="paragraph" w:customStyle="1" w:styleId="6307FEE45F344D8EBF97B7162D68583D10">
    <w:name w:val="6307FEE45F344D8EBF97B7162D68583D10"/>
    <w:rsid w:val="00D36BC7"/>
    <w:pPr>
      <w:widowControl w:val="0"/>
      <w:jc w:val="both"/>
    </w:pPr>
  </w:style>
  <w:style w:type="paragraph" w:customStyle="1" w:styleId="5E0CEB2746E843419892482E53AD075618">
    <w:name w:val="5E0CEB2746E843419892482E53AD075618"/>
    <w:rsid w:val="00D36BC7"/>
    <w:pPr>
      <w:widowControl w:val="0"/>
      <w:jc w:val="both"/>
    </w:pPr>
  </w:style>
  <w:style w:type="paragraph" w:customStyle="1" w:styleId="106AEC3A163642479F8F1A24309506BC18">
    <w:name w:val="106AEC3A163642479F8F1A24309506BC18"/>
    <w:rsid w:val="00D36BC7"/>
    <w:pPr>
      <w:widowControl w:val="0"/>
      <w:jc w:val="both"/>
    </w:pPr>
  </w:style>
  <w:style w:type="paragraph" w:customStyle="1" w:styleId="97AA865D9C0B46ABA42FC5C3F2F9E58418">
    <w:name w:val="97AA865D9C0B46ABA42FC5C3F2F9E58418"/>
    <w:rsid w:val="00D36BC7"/>
    <w:pPr>
      <w:widowControl w:val="0"/>
      <w:jc w:val="both"/>
    </w:pPr>
  </w:style>
  <w:style w:type="paragraph" w:customStyle="1" w:styleId="E5CA14BD4A3D4F1AB47132C18E68627111">
    <w:name w:val="E5CA14BD4A3D4F1AB47132C18E68627111"/>
    <w:rsid w:val="00D36BC7"/>
    <w:pPr>
      <w:widowControl w:val="0"/>
      <w:jc w:val="both"/>
    </w:pPr>
  </w:style>
  <w:style w:type="paragraph" w:customStyle="1" w:styleId="FB95ABFE712C493D9F9E0CED77D100F411">
    <w:name w:val="FB95ABFE712C493D9F9E0CED77D100F411"/>
    <w:rsid w:val="00D36BC7"/>
    <w:pPr>
      <w:widowControl w:val="0"/>
      <w:jc w:val="both"/>
    </w:pPr>
  </w:style>
  <w:style w:type="paragraph" w:customStyle="1" w:styleId="9280695DAE7E400EA8F5142A5ACE350211">
    <w:name w:val="9280695DAE7E400EA8F5142A5ACE350211"/>
    <w:rsid w:val="00D36BC7"/>
    <w:pPr>
      <w:widowControl w:val="0"/>
      <w:jc w:val="both"/>
    </w:pPr>
  </w:style>
  <w:style w:type="paragraph" w:customStyle="1" w:styleId="C4A4FF4BFF884B9CBBE19EF2B911D8CB11">
    <w:name w:val="C4A4FF4BFF884B9CBBE19EF2B911D8CB11"/>
    <w:rsid w:val="00D36BC7"/>
    <w:pPr>
      <w:widowControl w:val="0"/>
      <w:jc w:val="both"/>
    </w:pPr>
  </w:style>
  <w:style w:type="paragraph" w:customStyle="1" w:styleId="43E38C2551A747D39B59BE80EFEC13C611">
    <w:name w:val="43E38C2551A747D39B59BE80EFEC13C611"/>
    <w:rsid w:val="00D36BC7"/>
    <w:pPr>
      <w:widowControl w:val="0"/>
      <w:jc w:val="both"/>
    </w:pPr>
  </w:style>
  <w:style w:type="paragraph" w:customStyle="1" w:styleId="11B59A587E7840C087695912190B8A0411">
    <w:name w:val="11B59A587E7840C087695912190B8A0411"/>
    <w:rsid w:val="00D36BC7"/>
    <w:pPr>
      <w:widowControl w:val="0"/>
      <w:jc w:val="both"/>
    </w:pPr>
  </w:style>
  <w:style w:type="paragraph" w:customStyle="1" w:styleId="40611C2CE2C14FB08AE37B3960B745A811">
    <w:name w:val="40611C2CE2C14FB08AE37B3960B745A811"/>
    <w:rsid w:val="00D36BC7"/>
    <w:pPr>
      <w:widowControl w:val="0"/>
      <w:jc w:val="both"/>
    </w:pPr>
  </w:style>
  <w:style w:type="paragraph" w:customStyle="1" w:styleId="4391850C0B4B4327AD0EA7712CF58B6E11">
    <w:name w:val="4391850C0B4B4327AD0EA7712CF58B6E11"/>
    <w:rsid w:val="00D36BC7"/>
    <w:pPr>
      <w:widowControl w:val="0"/>
      <w:jc w:val="both"/>
    </w:pPr>
  </w:style>
  <w:style w:type="paragraph" w:customStyle="1" w:styleId="110F6B0F7E18429893D3812769ADC96F11">
    <w:name w:val="110F6B0F7E18429893D3812769ADC96F11"/>
    <w:rsid w:val="00D36BC7"/>
    <w:pPr>
      <w:widowControl w:val="0"/>
      <w:jc w:val="both"/>
    </w:pPr>
  </w:style>
  <w:style w:type="paragraph" w:customStyle="1" w:styleId="F15323F8FBE24C50ABBBCEF9D76895F511">
    <w:name w:val="F15323F8FBE24C50ABBBCEF9D76895F511"/>
    <w:rsid w:val="00D36BC7"/>
    <w:pPr>
      <w:widowControl w:val="0"/>
      <w:jc w:val="both"/>
    </w:pPr>
  </w:style>
  <w:style w:type="paragraph" w:customStyle="1" w:styleId="615FCA9BE30F4AA3BCBCDF196574B0D311">
    <w:name w:val="615FCA9BE30F4AA3BCBCDF196574B0D311"/>
    <w:rsid w:val="00D36BC7"/>
    <w:pPr>
      <w:widowControl w:val="0"/>
      <w:jc w:val="both"/>
    </w:pPr>
  </w:style>
  <w:style w:type="paragraph" w:customStyle="1" w:styleId="41687CD1FFFE4D48A87190F37FF09B4C11">
    <w:name w:val="41687CD1FFFE4D48A87190F37FF09B4C11"/>
    <w:rsid w:val="00D36BC7"/>
    <w:pPr>
      <w:widowControl w:val="0"/>
      <w:jc w:val="both"/>
    </w:pPr>
  </w:style>
  <w:style w:type="paragraph" w:customStyle="1" w:styleId="78DD3E3B0D6E42729353A62EDEEF4CA111">
    <w:name w:val="78DD3E3B0D6E42729353A62EDEEF4CA111"/>
    <w:rsid w:val="00D36BC7"/>
    <w:pPr>
      <w:widowControl w:val="0"/>
      <w:jc w:val="both"/>
    </w:pPr>
  </w:style>
  <w:style w:type="paragraph" w:customStyle="1" w:styleId="280B9C443E074CDD9F9D157881E8A1A511">
    <w:name w:val="280B9C443E074CDD9F9D157881E8A1A511"/>
    <w:rsid w:val="00D36BC7"/>
    <w:pPr>
      <w:widowControl w:val="0"/>
      <w:jc w:val="both"/>
    </w:pPr>
  </w:style>
  <w:style w:type="paragraph" w:customStyle="1" w:styleId="1F7DE3FA265443BCA27DBA1D71344B7911">
    <w:name w:val="1F7DE3FA265443BCA27DBA1D71344B7911"/>
    <w:rsid w:val="00D36BC7"/>
    <w:pPr>
      <w:widowControl w:val="0"/>
      <w:jc w:val="both"/>
    </w:pPr>
  </w:style>
  <w:style w:type="paragraph" w:customStyle="1" w:styleId="D3CAD8E2366C47F79A514EC4E849D5F911">
    <w:name w:val="D3CAD8E2366C47F79A514EC4E849D5F911"/>
    <w:rsid w:val="00D36BC7"/>
    <w:pPr>
      <w:widowControl w:val="0"/>
      <w:jc w:val="both"/>
    </w:pPr>
  </w:style>
  <w:style w:type="paragraph" w:customStyle="1" w:styleId="63B9EDF9E489432DBE7EB12A8AE068AE11">
    <w:name w:val="63B9EDF9E489432DBE7EB12A8AE068AE11"/>
    <w:rsid w:val="00D36BC7"/>
    <w:pPr>
      <w:widowControl w:val="0"/>
      <w:jc w:val="both"/>
    </w:pPr>
  </w:style>
  <w:style w:type="paragraph" w:customStyle="1" w:styleId="7C540E77EB6C42EEA72405216F879B9611">
    <w:name w:val="7C540E77EB6C42EEA72405216F879B9611"/>
    <w:rsid w:val="00D36BC7"/>
    <w:pPr>
      <w:widowControl w:val="0"/>
      <w:jc w:val="both"/>
    </w:pPr>
  </w:style>
  <w:style w:type="paragraph" w:customStyle="1" w:styleId="D3A69C45EF294C5D9E20D546DB54644311">
    <w:name w:val="D3A69C45EF294C5D9E20D546DB54644311"/>
    <w:rsid w:val="00D36BC7"/>
    <w:pPr>
      <w:widowControl w:val="0"/>
      <w:jc w:val="both"/>
    </w:pPr>
  </w:style>
  <w:style w:type="paragraph" w:customStyle="1" w:styleId="66311B1DB2054DBFB3EBF4FD1C6D22A911">
    <w:name w:val="66311B1DB2054DBFB3EBF4FD1C6D22A911"/>
    <w:rsid w:val="00D36BC7"/>
    <w:pPr>
      <w:widowControl w:val="0"/>
      <w:jc w:val="both"/>
    </w:pPr>
  </w:style>
  <w:style w:type="paragraph" w:customStyle="1" w:styleId="2D334A62BABA45929930A7C7D6258C933">
    <w:name w:val="2D334A62BABA45929930A7C7D6258C933"/>
    <w:rsid w:val="00D36BC7"/>
    <w:pPr>
      <w:widowControl w:val="0"/>
      <w:jc w:val="both"/>
    </w:pPr>
  </w:style>
  <w:style w:type="paragraph" w:customStyle="1" w:styleId="55ACC1842DDE43BDBA2BBDEADA5E8E6B3">
    <w:name w:val="55ACC1842DDE43BDBA2BBDEADA5E8E6B3"/>
    <w:rsid w:val="00D36BC7"/>
    <w:pPr>
      <w:widowControl w:val="0"/>
      <w:jc w:val="both"/>
    </w:pPr>
  </w:style>
  <w:style w:type="paragraph" w:customStyle="1" w:styleId="5D6DC40404C74C9883FB8524C28EC2743">
    <w:name w:val="5D6DC40404C74C9883FB8524C28EC2743"/>
    <w:rsid w:val="00D36BC7"/>
    <w:pPr>
      <w:widowControl w:val="0"/>
      <w:jc w:val="both"/>
    </w:pPr>
  </w:style>
  <w:style w:type="paragraph" w:customStyle="1" w:styleId="8332BE012C8E462F9A5579D85002A6A311">
    <w:name w:val="8332BE012C8E462F9A5579D85002A6A311"/>
    <w:rsid w:val="00D36BC7"/>
    <w:pPr>
      <w:widowControl w:val="0"/>
      <w:jc w:val="both"/>
    </w:pPr>
  </w:style>
  <w:style w:type="paragraph" w:customStyle="1" w:styleId="6307FEE45F344D8EBF97B7162D68583D11">
    <w:name w:val="6307FEE45F344D8EBF97B7162D68583D11"/>
    <w:rsid w:val="00D36BC7"/>
    <w:pPr>
      <w:widowControl w:val="0"/>
      <w:jc w:val="both"/>
    </w:pPr>
  </w:style>
  <w:style w:type="paragraph" w:customStyle="1" w:styleId="5E0CEB2746E843419892482E53AD075619">
    <w:name w:val="5E0CEB2746E843419892482E53AD075619"/>
    <w:rsid w:val="00D36BC7"/>
    <w:pPr>
      <w:widowControl w:val="0"/>
      <w:jc w:val="both"/>
    </w:pPr>
  </w:style>
  <w:style w:type="paragraph" w:customStyle="1" w:styleId="106AEC3A163642479F8F1A24309506BC19">
    <w:name w:val="106AEC3A163642479F8F1A24309506BC19"/>
    <w:rsid w:val="00D36BC7"/>
    <w:pPr>
      <w:widowControl w:val="0"/>
      <w:jc w:val="both"/>
    </w:pPr>
  </w:style>
  <w:style w:type="paragraph" w:customStyle="1" w:styleId="97AA865D9C0B46ABA42FC5C3F2F9E58419">
    <w:name w:val="97AA865D9C0B46ABA42FC5C3F2F9E58419"/>
    <w:rsid w:val="00D36BC7"/>
    <w:pPr>
      <w:widowControl w:val="0"/>
      <w:jc w:val="both"/>
    </w:pPr>
  </w:style>
  <w:style w:type="paragraph" w:customStyle="1" w:styleId="E5CA14BD4A3D4F1AB47132C18E68627112">
    <w:name w:val="E5CA14BD4A3D4F1AB47132C18E68627112"/>
    <w:rsid w:val="00D36BC7"/>
    <w:pPr>
      <w:widowControl w:val="0"/>
      <w:jc w:val="both"/>
    </w:pPr>
  </w:style>
  <w:style w:type="paragraph" w:customStyle="1" w:styleId="FB95ABFE712C493D9F9E0CED77D100F412">
    <w:name w:val="FB95ABFE712C493D9F9E0CED77D100F412"/>
    <w:rsid w:val="00D36BC7"/>
    <w:pPr>
      <w:widowControl w:val="0"/>
      <w:jc w:val="both"/>
    </w:pPr>
  </w:style>
  <w:style w:type="paragraph" w:customStyle="1" w:styleId="9280695DAE7E400EA8F5142A5ACE350212">
    <w:name w:val="9280695DAE7E400EA8F5142A5ACE350212"/>
    <w:rsid w:val="00D36BC7"/>
    <w:pPr>
      <w:widowControl w:val="0"/>
      <w:jc w:val="both"/>
    </w:pPr>
  </w:style>
  <w:style w:type="paragraph" w:customStyle="1" w:styleId="C4A4FF4BFF884B9CBBE19EF2B911D8CB12">
    <w:name w:val="C4A4FF4BFF884B9CBBE19EF2B911D8CB12"/>
    <w:rsid w:val="00D36BC7"/>
    <w:pPr>
      <w:widowControl w:val="0"/>
      <w:jc w:val="both"/>
    </w:pPr>
  </w:style>
  <w:style w:type="paragraph" w:customStyle="1" w:styleId="43E38C2551A747D39B59BE80EFEC13C612">
    <w:name w:val="43E38C2551A747D39B59BE80EFEC13C612"/>
    <w:rsid w:val="00D36BC7"/>
    <w:pPr>
      <w:widowControl w:val="0"/>
      <w:jc w:val="both"/>
    </w:pPr>
  </w:style>
  <w:style w:type="paragraph" w:customStyle="1" w:styleId="11B59A587E7840C087695912190B8A0412">
    <w:name w:val="11B59A587E7840C087695912190B8A0412"/>
    <w:rsid w:val="00D36BC7"/>
    <w:pPr>
      <w:widowControl w:val="0"/>
      <w:jc w:val="both"/>
    </w:pPr>
  </w:style>
  <w:style w:type="paragraph" w:customStyle="1" w:styleId="40611C2CE2C14FB08AE37B3960B745A812">
    <w:name w:val="40611C2CE2C14FB08AE37B3960B745A812"/>
    <w:rsid w:val="00D36BC7"/>
    <w:pPr>
      <w:widowControl w:val="0"/>
      <w:jc w:val="both"/>
    </w:pPr>
  </w:style>
  <w:style w:type="paragraph" w:customStyle="1" w:styleId="4391850C0B4B4327AD0EA7712CF58B6E12">
    <w:name w:val="4391850C0B4B4327AD0EA7712CF58B6E12"/>
    <w:rsid w:val="00D36BC7"/>
    <w:pPr>
      <w:widowControl w:val="0"/>
      <w:jc w:val="both"/>
    </w:pPr>
  </w:style>
  <w:style w:type="paragraph" w:customStyle="1" w:styleId="110F6B0F7E18429893D3812769ADC96F12">
    <w:name w:val="110F6B0F7E18429893D3812769ADC96F12"/>
    <w:rsid w:val="00D36BC7"/>
    <w:pPr>
      <w:widowControl w:val="0"/>
      <w:jc w:val="both"/>
    </w:pPr>
  </w:style>
  <w:style w:type="paragraph" w:customStyle="1" w:styleId="F15323F8FBE24C50ABBBCEF9D76895F512">
    <w:name w:val="F15323F8FBE24C50ABBBCEF9D76895F512"/>
    <w:rsid w:val="00D36BC7"/>
    <w:pPr>
      <w:widowControl w:val="0"/>
      <w:jc w:val="both"/>
    </w:pPr>
  </w:style>
  <w:style w:type="paragraph" w:customStyle="1" w:styleId="615FCA9BE30F4AA3BCBCDF196574B0D312">
    <w:name w:val="615FCA9BE30F4AA3BCBCDF196574B0D312"/>
    <w:rsid w:val="00D36BC7"/>
    <w:pPr>
      <w:widowControl w:val="0"/>
      <w:jc w:val="both"/>
    </w:pPr>
  </w:style>
  <w:style w:type="paragraph" w:customStyle="1" w:styleId="41687CD1FFFE4D48A87190F37FF09B4C12">
    <w:name w:val="41687CD1FFFE4D48A87190F37FF09B4C12"/>
    <w:rsid w:val="00D36BC7"/>
    <w:pPr>
      <w:widowControl w:val="0"/>
      <w:jc w:val="both"/>
    </w:pPr>
  </w:style>
  <w:style w:type="paragraph" w:customStyle="1" w:styleId="78DD3E3B0D6E42729353A62EDEEF4CA112">
    <w:name w:val="78DD3E3B0D6E42729353A62EDEEF4CA112"/>
    <w:rsid w:val="00D36BC7"/>
    <w:pPr>
      <w:widowControl w:val="0"/>
      <w:jc w:val="both"/>
    </w:pPr>
  </w:style>
  <w:style w:type="paragraph" w:customStyle="1" w:styleId="280B9C443E074CDD9F9D157881E8A1A512">
    <w:name w:val="280B9C443E074CDD9F9D157881E8A1A512"/>
    <w:rsid w:val="00D36BC7"/>
    <w:pPr>
      <w:widowControl w:val="0"/>
      <w:jc w:val="both"/>
    </w:pPr>
  </w:style>
  <w:style w:type="paragraph" w:customStyle="1" w:styleId="1F7DE3FA265443BCA27DBA1D71344B7912">
    <w:name w:val="1F7DE3FA265443BCA27DBA1D71344B7912"/>
    <w:rsid w:val="00D36BC7"/>
    <w:pPr>
      <w:widowControl w:val="0"/>
      <w:jc w:val="both"/>
    </w:pPr>
  </w:style>
  <w:style w:type="paragraph" w:customStyle="1" w:styleId="D3CAD8E2366C47F79A514EC4E849D5F912">
    <w:name w:val="D3CAD8E2366C47F79A514EC4E849D5F912"/>
    <w:rsid w:val="00D36BC7"/>
    <w:pPr>
      <w:widowControl w:val="0"/>
      <w:jc w:val="both"/>
    </w:pPr>
  </w:style>
  <w:style w:type="paragraph" w:customStyle="1" w:styleId="63B9EDF9E489432DBE7EB12A8AE068AE12">
    <w:name w:val="63B9EDF9E489432DBE7EB12A8AE068AE12"/>
    <w:rsid w:val="00D36BC7"/>
    <w:pPr>
      <w:widowControl w:val="0"/>
      <w:jc w:val="both"/>
    </w:pPr>
  </w:style>
  <w:style w:type="paragraph" w:customStyle="1" w:styleId="7C540E77EB6C42EEA72405216F879B9612">
    <w:name w:val="7C540E77EB6C42EEA72405216F879B9612"/>
    <w:rsid w:val="00D36BC7"/>
    <w:pPr>
      <w:widowControl w:val="0"/>
      <w:jc w:val="both"/>
    </w:pPr>
  </w:style>
  <w:style w:type="paragraph" w:customStyle="1" w:styleId="D3A69C45EF294C5D9E20D546DB54644312">
    <w:name w:val="D3A69C45EF294C5D9E20D546DB54644312"/>
    <w:rsid w:val="00D36BC7"/>
    <w:pPr>
      <w:widowControl w:val="0"/>
      <w:jc w:val="both"/>
    </w:pPr>
  </w:style>
  <w:style w:type="paragraph" w:customStyle="1" w:styleId="66311B1DB2054DBFB3EBF4FD1C6D22A912">
    <w:name w:val="66311B1DB2054DBFB3EBF4FD1C6D22A912"/>
    <w:rsid w:val="00D36BC7"/>
    <w:pPr>
      <w:widowControl w:val="0"/>
      <w:jc w:val="both"/>
    </w:pPr>
  </w:style>
  <w:style w:type="paragraph" w:customStyle="1" w:styleId="2D334A62BABA45929930A7C7D6258C934">
    <w:name w:val="2D334A62BABA45929930A7C7D6258C934"/>
    <w:rsid w:val="00D36BC7"/>
    <w:pPr>
      <w:widowControl w:val="0"/>
      <w:jc w:val="both"/>
    </w:pPr>
  </w:style>
  <w:style w:type="paragraph" w:customStyle="1" w:styleId="55ACC1842DDE43BDBA2BBDEADA5E8E6B4">
    <w:name w:val="55ACC1842DDE43BDBA2BBDEADA5E8E6B4"/>
    <w:rsid w:val="00D36BC7"/>
    <w:pPr>
      <w:widowControl w:val="0"/>
      <w:jc w:val="both"/>
    </w:pPr>
  </w:style>
  <w:style w:type="paragraph" w:customStyle="1" w:styleId="5D6DC40404C74C9883FB8524C28EC2744">
    <w:name w:val="5D6DC40404C74C9883FB8524C28EC2744"/>
    <w:rsid w:val="00D36BC7"/>
    <w:pPr>
      <w:widowControl w:val="0"/>
      <w:jc w:val="both"/>
    </w:pPr>
  </w:style>
  <w:style w:type="paragraph" w:customStyle="1" w:styleId="8332BE012C8E462F9A5579D85002A6A312">
    <w:name w:val="8332BE012C8E462F9A5579D85002A6A312"/>
    <w:rsid w:val="00D36BC7"/>
    <w:pPr>
      <w:widowControl w:val="0"/>
      <w:jc w:val="both"/>
    </w:pPr>
  </w:style>
  <w:style w:type="paragraph" w:customStyle="1" w:styleId="6307FEE45F344D8EBF97B7162D68583D12">
    <w:name w:val="6307FEE45F344D8EBF97B7162D68583D12"/>
    <w:rsid w:val="00D36BC7"/>
    <w:pPr>
      <w:widowControl w:val="0"/>
      <w:jc w:val="both"/>
    </w:pPr>
  </w:style>
  <w:style w:type="paragraph" w:customStyle="1" w:styleId="AB60558653ED4BD5B4440606A5051519">
    <w:name w:val="AB60558653ED4BD5B4440606A505151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63B5D2EE6A043C09E8FA36ADCA6C2F5">
    <w:name w:val="E63B5D2EE6A043C09E8FA36ADCA6C2F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F93A7200BC24000A0FA81014370E6D5">
    <w:name w:val="2F93A7200BC24000A0FA81014370E6D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20ED1EEF4274EA196CE398FB74D1508">
    <w:name w:val="520ED1EEF4274EA196CE398FB74D150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C7D37383ABEC4C9DAF4331C4FEA64C99">
    <w:name w:val="C7D37383ABEC4C9DAF4331C4FEA64C9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93BC8FCA8A541B4996C3133C3CE5F54">
    <w:name w:val="D93BC8FCA8A541B4996C3133C3CE5F5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A2A8672890B43C091FA688D73256DD4">
    <w:name w:val="EA2A8672890B43C091FA688D73256DD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0FA3C03F3434816AFC6BF6EB21B6542">
    <w:name w:val="20FA3C03F3434816AFC6BF6EB21B6542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CD35794BFFEC471BAC630632FA7E46A7">
    <w:name w:val="CD35794BFFEC471BAC630632FA7E46A7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B20B9AE8CBE44FAA97CBF63205D2E83">
    <w:name w:val="8B20B9AE8CBE44FAA97CBF63205D2E8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C24F455AFAD4684B37DC9B375D26CA8">
    <w:name w:val="4C24F455AFAD4684B37DC9B375D26CA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F1AE4E32BBD47428A99716EC2CDECCC">
    <w:name w:val="0F1AE4E32BBD47428A99716EC2CDECC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D9E203438E74619860E6D8BA8E1B072">
    <w:name w:val="7D9E203438E74619860E6D8BA8E1B072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612C138EFC341A684E69F52A9A35308">
    <w:name w:val="D612C138EFC341A684E69F52A9A3530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CF98D4F6CD34E0A9B16065E8399CE5A">
    <w:name w:val="6CF98D4F6CD34E0A9B16065E8399CE5A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4F076586E2248F2B5A30BDF1BED414E">
    <w:name w:val="74F076586E2248F2B5A30BDF1BED414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35B67EF12C841D0AF0A7BAFD5359E73">
    <w:name w:val="535B67EF12C841D0AF0A7BAFD5359E7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427368352284416A726EA01CA6D6BAE">
    <w:name w:val="2427368352284416A726EA01CA6D6BA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D22889283EC428BB8D47E9941D347A0">
    <w:name w:val="8D22889283EC428BB8D47E9941D347A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2C59C725F6D445798E3E0DC21806409">
    <w:name w:val="82C59C725F6D445798E3E0DC2180640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A7DCBC0AAAF41BA809F780DAC56D42B">
    <w:name w:val="5A7DCBC0AAAF41BA809F780DAC56D42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A27F545C61F448C908C9C1FD50A1712">
    <w:name w:val="9A27F545C61F448C908C9C1FD50A1712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D929CF7ED1146EEB68113C0FB1DCB5A">
    <w:name w:val="1D929CF7ED1146EEB68113C0FB1DCB5A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205F548550E4D51AB9086F93E856EAD">
    <w:name w:val="4205F548550E4D51AB9086F93E856EA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F52FEAE97E94B188052E7EE9A3CCBD7">
    <w:name w:val="FF52FEAE97E94B188052E7EE9A3CCBD7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075F5A805E14FB5AB8F5395AFF9BE5C">
    <w:name w:val="1075F5A805E14FB5AB8F5395AFF9BE5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A91F58AB39F408085366FBE3EC26EB5">
    <w:name w:val="FA91F58AB39F408085366FBE3EC26EB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771133DE87547E6ABA05B7C303A3800">
    <w:name w:val="F771133DE87547E6ABA05B7C303A380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AB1852486C048A79FD3BBB2B93F9196">
    <w:name w:val="2AB1852486C048A79FD3BBB2B93F9196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58B67B126874EC98A2951A94DE76548">
    <w:name w:val="258B67B126874EC98A2951A94DE7654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F1F178EF8C84260BC773A4BC044A162">
    <w:name w:val="EF1F178EF8C84260BC773A4BC044A162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44A954C506343808AE14CDE74DE9D1D">
    <w:name w:val="944A954C506343808AE14CDE74DE9D1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0159F091C5E415A8B88CD8493047993">
    <w:name w:val="40159F091C5E415A8B88CD849304799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7412FB7FB4047748458608E62873E18">
    <w:name w:val="D7412FB7FB4047748458608E62873E18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10D0749AE8747ED9B7B3DAD41245F56">
    <w:name w:val="D10D0749AE8747ED9B7B3DAD41245F56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0FDEA4E34A549D6B08719DACA0BC453">
    <w:name w:val="90FDEA4E34A549D6B08719DACA0BC45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168922E27D84BBE8CFBD5209E724B4F">
    <w:name w:val="D168922E27D84BBE8CFBD5209E724B4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46CFE3EE2A5463E8C388D34A71EE0DB">
    <w:name w:val="546CFE3EE2A5463E8C388D34A71EE0D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043156D57794E5DB4B1844336C2D9F3">
    <w:name w:val="7043156D57794E5DB4B1844336C2D9F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635A947E776443A977CAF037288C890">
    <w:name w:val="9635A947E776443A977CAF037288C89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8CC49376CF043988EF54CFBEA829EC9">
    <w:name w:val="18CC49376CF043988EF54CFBEA829EC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7FC4E1A5F30421D88A188DB42E17E19">
    <w:name w:val="97FC4E1A5F30421D88A188DB42E17E1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BFEF5A9E70548069BD817643D64E2A9">
    <w:name w:val="6BFEF5A9E70548069BD817643D64E2A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C360D93CD8B4171A1AF55456218B66A">
    <w:name w:val="AC360D93CD8B4171A1AF55456218B66A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AEC6802776F44B3A51FF39858356A10">
    <w:name w:val="0AEC6802776F44B3A51FF39858356A1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52705449DAD409EAF36256875CE4DD5">
    <w:name w:val="452705449DAD409EAF36256875CE4DD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DFAB26B200E4706A50D0598B9349BAE">
    <w:name w:val="7DFAB26B200E4706A50D0598B9349BA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A43A699C50949EB842DC8B9C2CE05A6">
    <w:name w:val="6A43A699C50949EB842DC8B9C2CE05A6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68D05A5AF31459FA15C6933B282A864">
    <w:name w:val="568D05A5AF31459FA15C6933B282A86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B93C0B1CE2D4DA5998A73366CE8F3AA">
    <w:name w:val="BB93C0B1CE2D4DA5998A73366CE8F3AA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2D198FEBCB34D10A92BBFFE09897167">
    <w:name w:val="E2D198FEBCB34D10A92BBFFE09897167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0B21A898E3545D68D77AB83CC11BD95">
    <w:name w:val="20B21A898E3545D68D77AB83CC11BD9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4DEE2E6B87A4EEABA1A40972BC3A75E">
    <w:name w:val="D4DEE2E6B87A4EEABA1A40972BC3A75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78D7C75B55245CFB2B0199317697AA9">
    <w:name w:val="678D7C75B55245CFB2B0199317697AA9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E42D6C25E314F51AE29B11A0EEDC1BB">
    <w:name w:val="EE42D6C25E314F51AE29B11A0EEDC1BB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D25B0B760DE436D82F8155DC777D305">
    <w:name w:val="FD25B0B760DE436D82F8155DC777D30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5D735C0915B49E4909C4E22C88C6A45">
    <w:name w:val="35D735C0915B49E4909C4E22C88C6A45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993229522204768A459713E0514DDAD">
    <w:name w:val="7993229522204768A459713E0514DDA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5DA672A68A94F9A84647DAD96BA0B04">
    <w:name w:val="85DA672A68A94F9A84647DAD96BA0B0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D308FA27371435CA2AF43826F87C73F">
    <w:name w:val="FD308FA27371435CA2AF43826F87C73F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793AFFF1EEA4219B71E7DF8BC98E73A">
    <w:name w:val="A793AFFF1EEA4219B71E7DF8BC98E73A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C8BEC1663416441B965789AA383541B0">
    <w:name w:val="C8BEC1663416441B965789AA383541B0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2C89D4A323E4FE7808D9B8A65011C53">
    <w:name w:val="A2C89D4A323E4FE7808D9B8A65011C5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CFFD980364945BB8216DA7EF42F1E04">
    <w:name w:val="6CFFD980364945BB8216DA7EF42F1E04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FBF754077CB407EB2215231C37E2C16">
    <w:name w:val="1FBF754077CB407EB2215231C37E2C16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B73D4ECA6974B22AA9989F29F3C5B3E">
    <w:name w:val="DB73D4ECA6974B22AA9989F29F3C5B3E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655F9441C734EC98C52517EEB39556C">
    <w:name w:val="E655F9441C734EC98C52517EEB39556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2E42307187F40BDA613185E66B46E91">
    <w:name w:val="F2E42307187F40BDA613185E66B46E91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950AA919B32448A869C5A45CA44517C">
    <w:name w:val="0950AA919B32448A869C5A45CA44517C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401336904B946AD8A2CE65C4ACB4A53">
    <w:name w:val="2401336904B946AD8A2CE65C4ACB4A53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BB49C1518EC4C1AB05E1E6FCF64C0771">
    <w:name w:val="6BB49C1518EC4C1AB05E1E6FCF64C0771"/>
    <w:rsid w:val="00D36BC7"/>
    <w:pPr>
      <w:widowControl w:val="0"/>
      <w:jc w:val="both"/>
    </w:pPr>
  </w:style>
  <w:style w:type="paragraph" w:customStyle="1" w:styleId="106AEC3A163642479F8F1A24309506BC20">
    <w:name w:val="106AEC3A163642479F8F1A24309506BC20"/>
    <w:rsid w:val="00D36BC7"/>
    <w:pPr>
      <w:widowControl w:val="0"/>
      <w:jc w:val="both"/>
    </w:pPr>
  </w:style>
  <w:style w:type="paragraph" w:customStyle="1" w:styleId="97AA865D9C0B46ABA42FC5C3F2F9E58420">
    <w:name w:val="97AA865D9C0B46ABA42FC5C3F2F9E58420"/>
    <w:rsid w:val="00D36BC7"/>
    <w:pPr>
      <w:widowControl w:val="0"/>
      <w:jc w:val="both"/>
    </w:pPr>
  </w:style>
  <w:style w:type="paragraph" w:customStyle="1" w:styleId="55E2F8DABF9E4D6BA3A3C54E74203CB51">
    <w:name w:val="55E2F8DABF9E4D6BA3A3C54E74203CB51"/>
    <w:rsid w:val="00D36BC7"/>
    <w:pPr>
      <w:widowControl w:val="0"/>
      <w:jc w:val="both"/>
    </w:pPr>
  </w:style>
  <w:style w:type="paragraph" w:customStyle="1" w:styleId="AD1149562E464429B7D345BF3D12210E1">
    <w:name w:val="AD1149562E464429B7D345BF3D12210E1"/>
    <w:rsid w:val="00D36BC7"/>
    <w:pPr>
      <w:widowControl w:val="0"/>
      <w:jc w:val="both"/>
    </w:pPr>
  </w:style>
  <w:style w:type="paragraph" w:customStyle="1" w:styleId="E5CA14BD4A3D4F1AB47132C18E68627113">
    <w:name w:val="E5CA14BD4A3D4F1AB47132C18E68627113"/>
    <w:rsid w:val="00D36BC7"/>
    <w:pPr>
      <w:widowControl w:val="0"/>
      <w:jc w:val="both"/>
    </w:pPr>
  </w:style>
  <w:style w:type="paragraph" w:customStyle="1" w:styleId="FB95ABFE712C493D9F9E0CED77D100F413">
    <w:name w:val="FB95ABFE712C493D9F9E0CED77D100F413"/>
    <w:rsid w:val="00D36BC7"/>
    <w:pPr>
      <w:widowControl w:val="0"/>
      <w:jc w:val="both"/>
    </w:pPr>
  </w:style>
  <w:style w:type="paragraph" w:customStyle="1" w:styleId="9280695DAE7E400EA8F5142A5ACE350213">
    <w:name w:val="9280695DAE7E400EA8F5142A5ACE350213"/>
    <w:rsid w:val="00D36BC7"/>
    <w:pPr>
      <w:widowControl w:val="0"/>
      <w:jc w:val="both"/>
    </w:pPr>
  </w:style>
  <w:style w:type="paragraph" w:customStyle="1" w:styleId="C4A4FF4BFF884B9CBBE19EF2B911D8CB13">
    <w:name w:val="C4A4FF4BFF884B9CBBE19EF2B911D8CB13"/>
    <w:rsid w:val="00D36BC7"/>
    <w:pPr>
      <w:widowControl w:val="0"/>
      <w:jc w:val="both"/>
    </w:pPr>
  </w:style>
  <w:style w:type="paragraph" w:customStyle="1" w:styleId="43E38C2551A747D39B59BE80EFEC13C613">
    <w:name w:val="43E38C2551A747D39B59BE80EFEC13C613"/>
    <w:rsid w:val="00D36BC7"/>
    <w:pPr>
      <w:widowControl w:val="0"/>
      <w:jc w:val="both"/>
    </w:pPr>
  </w:style>
  <w:style w:type="paragraph" w:customStyle="1" w:styleId="11B59A587E7840C087695912190B8A0413">
    <w:name w:val="11B59A587E7840C087695912190B8A0413"/>
    <w:rsid w:val="00D36BC7"/>
    <w:pPr>
      <w:widowControl w:val="0"/>
      <w:jc w:val="both"/>
    </w:pPr>
  </w:style>
  <w:style w:type="paragraph" w:customStyle="1" w:styleId="40611C2CE2C14FB08AE37B3960B745A813">
    <w:name w:val="40611C2CE2C14FB08AE37B3960B745A813"/>
    <w:rsid w:val="00D36BC7"/>
    <w:pPr>
      <w:widowControl w:val="0"/>
      <w:jc w:val="both"/>
    </w:pPr>
  </w:style>
  <w:style w:type="paragraph" w:customStyle="1" w:styleId="4391850C0B4B4327AD0EA7712CF58B6E13">
    <w:name w:val="4391850C0B4B4327AD0EA7712CF58B6E13"/>
    <w:rsid w:val="00D36BC7"/>
    <w:pPr>
      <w:widowControl w:val="0"/>
      <w:jc w:val="both"/>
    </w:pPr>
  </w:style>
  <w:style w:type="paragraph" w:customStyle="1" w:styleId="110F6B0F7E18429893D3812769ADC96F13">
    <w:name w:val="110F6B0F7E18429893D3812769ADC96F13"/>
    <w:rsid w:val="00D36BC7"/>
    <w:pPr>
      <w:widowControl w:val="0"/>
      <w:jc w:val="both"/>
    </w:pPr>
  </w:style>
  <w:style w:type="paragraph" w:customStyle="1" w:styleId="F15323F8FBE24C50ABBBCEF9D76895F513">
    <w:name w:val="F15323F8FBE24C50ABBBCEF9D76895F513"/>
    <w:rsid w:val="00D36BC7"/>
    <w:pPr>
      <w:widowControl w:val="0"/>
      <w:jc w:val="both"/>
    </w:pPr>
  </w:style>
  <w:style w:type="paragraph" w:customStyle="1" w:styleId="615FCA9BE30F4AA3BCBCDF196574B0D313">
    <w:name w:val="615FCA9BE30F4AA3BCBCDF196574B0D313"/>
    <w:rsid w:val="00D36BC7"/>
    <w:pPr>
      <w:widowControl w:val="0"/>
      <w:jc w:val="both"/>
    </w:pPr>
  </w:style>
  <w:style w:type="paragraph" w:customStyle="1" w:styleId="41687CD1FFFE4D48A87190F37FF09B4C13">
    <w:name w:val="41687CD1FFFE4D48A87190F37FF09B4C13"/>
    <w:rsid w:val="00D36BC7"/>
    <w:pPr>
      <w:widowControl w:val="0"/>
      <w:jc w:val="both"/>
    </w:pPr>
  </w:style>
  <w:style w:type="paragraph" w:customStyle="1" w:styleId="78DD3E3B0D6E42729353A62EDEEF4CA113">
    <w:name w:val="78DD3E3B0D6E42729353A62EDEEF4CA113"/>
    <w:rsid w:val="00D36BC7"/>
    <w:pPr>
      <w:widowControl w:val="0"/>
      <w:jc w:val="both"/>
    </w:pPr>
  </w:style>
  <w:style w:type="paragraph" w:customStyle="1" w:styleId="280B9C443E074CDD9F9D157881E8A1A513">
    <w:name w:val="280B9C443E074CDD9F9D157881E8A1A513"/>
    <w:rsid w:val="00D36BC7"/>
    <w:pPr>
      <w:widowControl w:val="0"/>
      <w:jc w:val="both"/>
    </w:pPr>
  </w:style>
  <w:style w:type="paragraph" w:customStyle="1" w:styleId="1F7DE3FA265443BCA27DBA1D71344B7913">
    <w:name w:val="1F7DE3FA265443BCA27DBA1D71344B7913"/>
    <w:rsid w:val="00D36BC7"/>
    <w:pPr>
      <w:widowControl w:val="0"/>
      <w:jc w:val="both"/>
    </w:pPr>
  </w:style>
  <w:style w:type="paragraph" w:customStyle="1" w:styleId="D3CAD8E2366C47F79A514EC4E849D5F913">
    <w:name w:val="D3CAD8E2366C47F79A514EC4E849D5F913"/>
    <w:rsid w:val="00D36BC7"/>
    <w:pPr>
      <w:widowControl w:val="0"/>
      <w:jc w:val="both"/>
    </w:pPr>
  </w:style>
  <w:style w:type="paragraph" w:customStyle="1" w:styleId="63B9EDF9E489432DBE7EB12A8AE068AE13">
    <w:name w:val="63B9EDF9E489432DBE7EB12A8AE068AE13"/>
    <w:rsid w:val="00D36BC7"/>
    <w:pPr>
      <w:widowControl w:val="0"/>
      <w:jc w:val="both"/>
    </w:pPr>
  </w:style>
  <w:style w:type="paragraph" w:customStyle="1" w:styleId="7C540E77EB6C42EEA72405216F879B9613">
    <w:name w:val="7C540E77EB6C42EEA72405216F879B9613"/>
    <w:rsid w:val="00D36BC7"/>
    <w:pPr>
      <w:widowControl w:val="0"/>
      <w:jc w:val="both"/>
    </w:pPr>
  </w:style>
  <w:style w:type="paragraph" w:customStyle="1" w:styleId="D3A69C45EF294C5D9E20D546DB54644313">
    <w:name w:val="D3A69C45EF294C5D9E20D546DB54644313"/>
    <w:rsid w:val="00D36BC7"/>
    <w:pPr>
      <w:widowControl w:val="0"/>
      <w:jc w:val="both"/>
    </w:pPr>
  </w:style>
  <w:style w:type="paragraph" w:customStyle="1" w:styleId="66311B1DB2054DBFB3EBF4FD1C6D22A913">
    <w:name w:val="66311B1DB2054DBFB3EBF4FD1C6D22A913"/>
    <w:rsid w:val="00D36BC7"/>
    <w:pPr>
      <w:widowControl w:val="0"/>
      <w:jc w:val="both"/>
    </w:pPr>
  </w:style>
  <w:style w:type="paragraph" w:customStyle="1" w:styleId="2D334A62BABA45929930A7C7D6258C935">
    <w:name w:val="2D334A62BABA45929930A7C7D6258C935"/>
    <w:rsid w:val="00D36BC7"/>
    <w:pPr>
      <w:widowControl w:val="0"/>
      <w:jc w:val="both"/>
    </w:pPr>
  </w:style>
  <w:style w:type="paragraph" w:customStyle="1" w:styleId="55ACC1842DDE43BDBA2BBDEADA5E8E6B5">
    <w:name w:val="55ACC1842DDE43BDBA2BBDEADA5E8E6B5"/>
    <w:rsid w:val="00D36BC7"/>
    <w:pPr>
      <w:widowControl w:val="0"/>
      <w:jc w:val="both"/>
    </w:pPr>
  </w:style>
  <w:style w:type="paragraph" w:customStyle="1" w:styleId="5D6DC40404C74C9883FB8524C28EC2745">
    <w:name w:val="5D6DC40404C74C9883FB8524C28EC2745"/>
    <w:rsid w:val="00D36BC7"/>
    <w:pPr>
      <w:widowControl w:val="0"/>
      <w:jc w:val="both"/>
    </w:pPr>
  </w:style>
  <w:style w:type="paragraph" w:customStyle="1" w:styleId="8332BE012C8E462F9A5579D85002A6A313">
    <w:name w:val="8332BE012C8E462F9A5579D85002A6A313"/>
    <w:rsid w:val="00D36BC7"/>
    <w:pPr>
      <w:widowControl w:val="0"/>
      <w:jc w:val="both"/>
    </w:pPr>
  </w:style>
  <w:style w:type="paragraph" w:customStyle="1" w:styleId="6307FEE45F344D8EBF97B7162D68583D13">
    <w:name w:val="6307FEE45F344D8EBF97B7162D68583D13"/>
    <w:rsid w:val="00D36BC7"/>
    <w:pPr>
      <w:widowControl w:val="0"/>
      <w:jc w:val="both"/>
    </w:pPr>
  </w:style>
  <w:style w:type="paragraph" w:customStyle="1" w:styleId="C8BEC1663416441B965789AA383541B01">
    <w:name w:val="C8BEC1663416441B965789AA383541B01"/>
    <w:rsid w:val="00D36BC7"/>
    <w:pPr>
      <w:widowControl w:val="0"/>
      <w:jc w:val="both"/>
    </w:pPr>
  </w:style>
  <w:style w:type="paragraph" w:customStyle="1" w:styleId="5A7DCBC0AAAF41BA809F780DAC56D42B1">
    <w:name w:val="5A7DCBC0AAAF41BA809F780DAC56D42B1"/>
    <w:rsid w:val="00D36BC7"/>
    <w:pPr>
      <w:widowControl w:val="0"/>
      <w:jc w:val="both"/>
    </w:pPr>
  </w:style>
  <w:style w:type="paragraph" w:customStyle="1" w:styleId="9A27F545C61F448C908C9C1FD50A17121">
    <w:name w:val="9A27F545C61F448C908C9C1FD50A17121"/>
    <w:rsid w:val="00D36BC7"/>
    <w:pPr>
      <w:widowControl w:val="0"/>
      <w:jc w:val="both"/>
    </w:pPr>
  </w:style>
  <w:style w:type="paragraph" w:customStyle="1" w:styleId="1D929CF7ED1146EEB68113C0FB1DCB5A1">
    <w:name w:val="1D929CF7ED1146EEB68113C0FB1DCB5A1"/>
    <w:rsid w:val="00D36BC7"/>
    <w:pPr>
      <w:widowControl w:val="0"/>
      <w:jc w:val="both"/>
    </w:pPr>
  </w:style>
  <w:style w:type="paragraph" w:customStyle="1" w:styleId="4205F548550E4D51AB9086F93E856EAD1">
    <w:name w:val="4205F548550E4D51AB9086F93E856EAD1"/>
    <w:rsid w:val="00D36BC7"/>
    <w:pPr>
      <w:widowControl w:val="0"/>
      <w:jc w:val="both"/>
    </w:pPr>
  </w:style>
  <w:style w:type="paragraph" w:customStyle="1" w:styleId="FF52FEAE97E94B188052E7EE9A3CCBD71">
    <w:name w:val="FF52FEAE97E94B188052E7EE9A3CCBD71"/>
    <w:rsid w:val="00D36BC7"/>
    <w:pPr>
      <w:widowControl w:val="0"/>
      <w:jc w:val="both"/>
    </w:pPr>
  </w:style>
  <w:style w:type="paragraph" w:customStyle="1" w:styleId="1075F5A805E14FB5AB8F5395AFF9BE5C1">
    <w:name w:val="1075F5A805E14FB5AB8F5395AFF9BE5C1"/>
    <w:rsid w:val="00D36BC7"/>
    <w:pPr>
      <w:widowControl w:val="0"/>
      <w:jc w:val="both"/>
    </w:pPr>
  </w:style>
  <w:style w:type="paragraph" w:customStyle="1" w:styleId="FA91F58AB39F408085366FBE3EC26EB51">
    <w:name w:val="FA91F58AB39F408085366FBE3EC26EB51"/>
    <w:rsid w:val="00D36BC7"/>
    <w:pPr>
      <w:widowControl w:val="0"/>
      <w:jc w:val="both"/>
    </w:pPr>
  </w:style>
  <w:style w:type="paragraph" w:customStyle="1" w:styleId="F771133DE87547E6ABA05B7C303A38001">
    <w:name w:val="F771133DE87547E6ABA05B7C303A38001"/>
    <w:rsid w:val="00D36BC7"/>
    <w:pPr>
      <w:widowControl w:val="0"/>
      <w:jc w:val="both"/>
    </w:pPr>
  </w:style>
  <w:style w:type="paragraph" w:customStyle="1" w:styleId="2AB1852486C048A79FD3BBB2B93F91961">
    <w:name w:val="2AB1852486C048A79FD3BBB2B93F91961"/>
    <w:rsid w:val="00D36BC7"/>
    <w:pPr>
      <w:widowControl w:val="0"/>
      <w:jc w:val="both"/>
    </w:pPr>
  </w:style>
  <w:style w:type="paragraph" w:customStyle="1" w:styleId="258B67B126874EC98A2951A94DE765481">
    <w:name w:val="258B67B126874EC98A2951A94DE765481"/>
    <w:rsid w:val="00D36BC7"/>
    <w:pPr>
      <w:widowControl w:val="0"/>
      <w:jc w:val="both"/>
    </w:pPr>
  </w:style>
  <w:style w:type="paragraph" w:customStyle="1" w:styleId="EF1F178EF8C84260BC773A4BC044A1621">
    <w:name w:val="EF1F178EF8C84260BC773A4BC044A1621"/>
    <w:rsid w:val="00D36BC7"/>
    <w:pPr>
      <w:widowControl w:val="0"/>
      <w:jc w:val="both"/>
    </w:pPr>
  </w:style>
  <w:style w:type="paragraph" w:customStyle="1" w:styleId="944A954C506343808AE14CDE74DE9D1D1">
    <w:name w:val="944A954C506343808AE14CDE74DE9D1D1"/>
    <w:rsid w:val="00D36BC7"/>
    <w:pPr>
      <w:widowControl w:val="0"/>
      <w:jc w:val="both"/>
    </w:pPr>
  </w:style>
  <w:style w:type="paragraph" w:customStyle="1" w:styleId="40159F091C5E415A8B88CD84930479931">
    <w:name w:val="40159F091C5E415A8B88CD84930479931"/>
    <w:rsid w:val="00D36BC7"/>
    <w:pPr>
      <w:widowControl w:val="0"/>
      <w:jc w:val="both"/>
    </w:pPr>
  </w:style>
  <w:style w:type="paragraph" w:customStyle="1" w:styleId="D7412FB7FB4047748458608E62873E181">
    <w:name w:val="D7412FB7FB4047748458608E62873E181"/>
    <w:rsid w:val="00D36BC7"/>
    <w:pPr>
      <w:widowControl w:val="0"/>
      <w:jc w:val="both"/>
    </w:pPr>
  </w:style>
  <w:style w:type="paragraph" w:customStyle="1" w:styleId="D10D0749AE8747ED9B7B3DAD41245F561">
    <w:name w:val="D10D0749AE8747ED9B7B3DAD41245F561"/>
    <w:rsid w:val="00D36BC7"/>
    <w:pPr>
      <w:widowControl w:val="0"/>
      <w:jc w:val="both"/>
    </w:pPr>
  </w:style>
  <w:style w:type="paragraph" w:customStyle="1" w:styleId="18CC49376CF043988EF54CFBEA829EC91">
    <w:name w:val="18CC49376CF043988EF54CFBEA829EC91"/>
    <w:rsid w:val="00D36BC7"/>
    <w:pPr>
      <w:widowControl w:val="0"/>
      <w:jc w:val="both"/>
    </w:pPr>
  </w:style>
  <w:style w:type="paragraph" w:customStyle="1" w:styleId="97FC4E1A5F30421D88A188DB42E17E191">
    <w:name w:val="97FC4E1A5F30421D88A188DB42E17E191"/>
    <w:rsid w:val="00D36BC7"/>
    <w:pPr>
      <w:widowControl w:val="0"/>
      <w:jc w:val="both"/>
    </w:pPr>
  </w:style>
  <w:style w:type="paragraph" w:customStyle="1" w:styleId="6BFEF5A9E70548069BD817643D64E2A91">
    <w:name w:val="6BFEF5A9E70548069BD817643D64E2A91"/>
    <w:rsid w:val="00D36BC7"/>
    <w:pPr>
      <w:widowControl w:val="0"/>
      <w:jc w:val="both"/>
    </w:pPr>
  </w:style>
  <w:style w:type="paragraph" w:customStyle="1" w:styleId="AC360D93CD8B4171A1AF55456218B66A1">
    <w:name w:val="AC360D93CD8B4171A1AF55456218B66A1"/>
    <w:rsid w:val="00D36BC7"/>
    <w:pPr>
      <w:widowControl w:val="0"/>
      <w:jc w:val="both"/>
    </w:pPr>
  </w:style>
  <w:style w:type="paragraph" w:customStyle="1" w:styleId="0AEC6802776F44B3A51FF39858356A101">
    <w:name w:val="0AEC6802776F44B3A51FF39858356A101"/>
    <w:rsid w:val="00D36BC7"/>
    <w:pPr>
      <w:widowControl w:val="0"/>
      <w:jc w:val="both"/>
    </w:pPr>
  </w:style>
  <w:style w:type="paragraph" w:customStyle="1" w:styleId="A2C89D4A323E4FE7808D9B8A65011C531">
    <w:name w:val="A2C89D4A323E4FE7808D9B8A65011C531"/>
    <w:rsid w:val="00D36BC7"/>
    <w:pPr>
      <w:widowControl w:val="0"/>
      <w:jc w:val="both"/>
    </w:pPr>
  </w:style>
  <w:style w:type="paragraph" w:customStyle="1" w:styleId="6CFFD980364945BB8216DA7EF42F1E041">
    <w:name w:val="6CFFD980364945BB8216DA7EF42F1E041"/>
    <w:rsid w:val="00D36BC7"/>
    <w:pPr>
      <w:widowControl w:val="0"/>
      <w:jc w:val="both"/>
    </w:pPr>
  </w:style>
  <w:style w:type="paragraph" w:customStyle="1" w:styleId="1FBF754077CB407EB2215231C37E2C161">
    <w:name w:val="1FBF754077CB407EB2215231C37E2C161"/>
    <w:rsid w:val="00D36BC7"/>
    <w:pPr>
      <w:widowControl w:val="0"/>
      <w:jc w:val="both"/>
    </w:pPr>
  </w:style>
  <w:style w:type="paragraph" w:customStyle="1" w:styleId="DB73D4ECA6974B22AA9989F29F3C5B3E1">
    <w:name w:val="DB73D4ECA6974B22AA9989F29F3C5B3E1"/>
    <w:rsid w:val="00D36BC7"/>
    <w:pPr>
      <w:widowControl w:val="0"/>
      <w:jc w:val="both"/>
    </w:pPr>
  </w:style>
  <w:style w:type="paragraph" w:customStyle="1" w:styleId="E655F9441C734EC98C52517EEB39556C1">
    <w:name w:val="E655F9441C734EC98C52517EEB39556C1"/>
    <w:rsid w:val="00D36BC7"/>
    <w:pPr>
      <w:widowControl w:val="0"/>
      <w:jc w:val="both"/>
    </w:pPr>
  </w:style>
  <w:style w:type="paragraph" w:customStyle="1" w:styleId="452705449DAD409EAF36256875CE4DD51">
    <w:name w:val="452705449DAD409EAF36256875CE4DD51"/>
    <w:rsid w:val="00D36BC7"/>
    <w:pPr>
      <w:widowControl w:val="0"/>
      <w:jc w:val="both"/>
    </w:pPr>
  </w:style>
  <w:style w:type="paragraph" w:customStyle="1" w:styleId="7DFAB26B200E4706A50D0598B9349BAE1">
    <w:name w:val="7DFAB26B200E4706A50D0598B9349BAE1"/>
    <w:rsid w:val="00D36BC7"/>
    <w:pPr>
      <w:widowControl w:val="0"/>
      <w:jc w:val="both"/>
    </w:pPr>
  </w:style>
  <w:style w:type="paragraph" w:customStyle="1" w:styleId="6A43A699C50949EB842DC8B9C2CE05A61">
    <w:name w:val="6A43A699C50949EB842DC8B9C2CE05A61"/>
    <w:rsid w:val="00D36BC7"/>
    <w:pPr>
      <w:widowControl w:val="0"/>
      <w:jc w:val="both"/>
    </w:pPr>
  </w:style>
  <w:style w:type="paragraph" w:customStyle="1" w:styleId="568D05A5AF31459FA15C6933B282A8641">
    <w:name w:val="568D05A5AF31459FA15C6933B282A8641"/>
    <w:rsid w:val="00D36BC7"/>
    <w:pPr>
      <w:widowControl w:val="0"/>
      <w:jc w:val="both"/>
    </w:pPr>
  </w:style>
  <w:style w:type="paragraph" w:customStyle="1" w:styleId="BB93C0B1CE2D4DA5998A73366CE8F3AA1">
    <w:name w:val="BB93C0B1CE2D4DA5998A73366CE8F3AA1"/>
    <w:rsid w:val="00D36BC7"/>
    <w:pPr>
      <w:widowControl w:val="0"/>
      <w:jc w:val="both"/>
    </w:pPr>
  </w:style>
  <w:style w:type="paragraph" w:customStyle="1" w:styleId="E2D198FEBCB34D10A92BBFFE098971671">
    <w:name w:val="E2D198FEBCB34D10A92BBFFE098971671"/>
    <w:rsid w:val="00D36BC7"/>
    <w:pPr>
      <w:widowControl w:val="0"/>
      <w:jc w:val="both"/>
    </w:pPr>
  </w:style>
  <w:style w:type="paragraph" w:customStyle="1" w:styleId="20B21A898E3545D68D77AB83CC11BD951">
    <w:name w:val="20B21A898E3545D68D77AB83CC11BD951"/>
    <w:rsid w:val="00D36BC7"/>
    <w:pPr>
      <w:widowControl w:val="0"/>
      <w:jc w:val="both"/>
    </w:pPr>
  </w:style>
  <w:style w:type="paragraph" w:customStyle="1" w:styleId="D4DEE2E6B87A4EEABA1A40972BC3A75E1">
    <w:name w:val="D4DEE2E6B87A4EEABA1A40972BC3A75E1"/>
    <w:rsid w:val="00D36BC7"/>
    <w:pPr>
      <w:widowControl w:val="0"/>
      <w:jc w:val="both"/>
    </w:pPr>
  </w:style>
  <w:style w:type="paragraph" w:customStyle="1" w:styleId="678D7C75B55245CFB2B0199317697AA91">
    <w:name w:val="678D7C75B55245CFB2B0199317697AA91"/>
    <w:rsid w:val="00D36BC7"/>
    <w:pPr>
      <w:widowControl w:val="0"/>
      <w:jc w:val="both"/>
    </w:pPr>
  </w:style>
  <w:style w:type="paragraph" w:customStyle="1" w:styleId="EE42D6C25E314F51AE29B11A0EEDC1BB1">
    <w:name w:val="EE42D6C25E314F51AE29B11A0EEDC1BB1"/>
    <w:rsid w:val="00D36BC7"/>
    <w:pPr>
      <w:widowControl w:val="0"/>
      <w:jc w:val="both"/>
    </w:pPr>
  </w:style>
  <w:style w:type="paragraph" w:customStyle="1" w:styleId="6BB49C1518EC4C1AB05E1E6FCF64C0772">
    <w:name w:val="6BB49C1518EC4C1AB05E1E6FCF64C0772"/>
    <w:rsid w:val="00D36BC7"/>
    <w:pPr>
      <w:widowControl w:val="0"/>
      <w:jc w:val="both"/>
    </w:pPr>
  </w:style>
  <w:style w:type="paragraph" w:customStyle="1" w:styleId="106AEC3A163642479F8F1A24309506BC21">
    <w:name w:val="106AEC3A163642479F8F1A24309506BC21"/>
    <w:rsid w:val="00D36BC7"/>
    <w:pPr>
      <w:widowControl w:val="0"/>
      <w:jc w:val="both"/>
    </w:pPr>
  </w:style>
  <w:style w:type="paragraph" w:customStyle="1" w:styleId="97AA865D9C0B46ABA42FC5C3F2F9E58421">
    <w:name w:val="97AA865D9C0B46ABA42FC5C3F2F9E58421"/>
    <w:rsid w:val="00D36BC7"/>
    <w:pPr>
      <w:widowControl w:val="0"/>
      <w:jc w:val="both"/>
    </w:pPr>
  </w:style>
  <w:style w:type="paragraph" w:customStyle="1" w:styleId="55E2F8DABF9E4D6BA3A3C54E74203CB52">
    <w:name w:val="55E2F8DABF9E4D6BA3A3C54E74203CB52"/>
    <w:rsid w:val="00D36BC7"/>
    <w:pPr>
      <w:widowControl w:val="0"/>
      <w:jc w:val="both"/>
    </w:pPr>
  </w:style>
  <w:style w:type="paragraph" w:customStyle="1" w:styleId="AD1149562E464429B7D345BF3D12210E2">
    <w:name w:val="AD1149562E464429B7D345BF3D12210E2"/>
    <w:rsid w:val="00D36BC7"/>
    <w:pPr>
      <w:widowControl w:val="0"/>
      <w:jc w:val="both"/>
    </w:pPr>
  </w:style>
  <w:style w:type="paragraph" w:customStyle="1" w:styleId="E5CA14BD4A3D4F1AB47132C18E68627114">
    <w:name w:val="E5CA14BD4A3D4F1AB47132C18E68627114"/>
    <w:rsid w:val="00D36BC7"/>
    <w:pPr>
      <w:widowControl w:val="0"/>
      <w:jc w:val="both"/>
    </w:pPr>
  </w:style>
  <w:style w:type="paragraph" w:customStyle="1" w:styleId="FB95ABFE712C493D9F9E0CED77D100F414">
    <w:name w:val="FB95ABFE712C493D9F9E0CED77D100F414"/>
    <w:rsid w:val="00D36BC7"/>
    <w:pPr>
      <w:widowControl w:val="0"/>
      <w:jc w:val="both"/>
    </w:pPr>
  </w:style>
  <w:style w:type="paragraph" w:customStyle="1" w:styleId="9280695DAE7E400EA8F5142A5ACE350214">
    <w:name w:val="9280695DAE7E400EA8F5142A5ACE350214"/>
    <w:rsid w:val="00D36BC7"/>
    <w:pPr>
      <w:widowControl w:val="0"/>
      <w:jc w:val="both"/>
    </w:pPr>
  </w:style>
  <w:style w:type="paragraph" w:customStyle="1" w:styleId="C4A4FF4BFF884B9CBBE19EF2B911D8CB14">
    <w:name w:val="C4A4FF4BFF884B9CBBE19EF2B911D8CB14"/>
    <w:rsid w:val="00D36BC7"/>
    <w:pPr>
      <w:widowControl w:val="0"/>
      <w:jc w:val="both"/>
    </w:pPr>
  </w:style>
  <w:style w:type="paragraph" w:customStyle="1" w:styleId="43E38C2551A747D39B59BE80EFEC13C614">
    <w:name w:val="43E38C2551A747D39B59BE80EFEC13C614"/>
    <w:rsid w:val="00D36BC7"/>
    <w:pPr>
      <w:widowControl w:val="0"/>
      <w:jc w:val="both"/>
    </w:pPr>
  </w:style>
  <w:style w:type="paragraph" w:customStyle="1" w:styleId="11B59A587E7840C087695912190B8A0414">
    <w:name w:val="11B59A587E7840C087695912190B8A0414"/>
    <w:rsid w:val="00D36BC7"/>
    <w:pPr>
      <w:widowControl w:val="0"/>
      <w:jc w:val="both"/>
    </w:pPr>
  </w:style>
  <w:style w:type="paragraph" w:customStyle="1" w:styleId="40611C2CE2C14FB08AE37B3960B745A814">
    <w:name w:val="40611C2CE2C14FB08AE37B3960B745A814"/>
    <w:rsid w:val="00D36BC7"/>
    <w:pPr>
      <w:widowControl w:val="0"/>
      <w:jc w:val="both"/>
    </w:pPr>
  </w:style>
  <w:style w:type="paragraph" w:customStyle="1" w:styleId="4391850C0B4B4327AD0EA7712CF58B6E14">
    <w:name w:val="4391850C0B4B4327AD0EA7712CF58B6E14"/>
    <w:rsid w:val="00D36BC7"/>
    <w:pPr>
      <w:widowControl w:val="0"/>
      <w:jc w:val="both"/>
    </w:pPr>
  </w:style>
  <w:style w:type="paragraph" w:customStyle="1" w:styleId="110F6B0F7E18429893D3812769ADC96F14">
    <w:name w:val="110F6B0F7E18429893D3812769ADC96F14"/>
    <w:rsid w:val="00D36BC7"/>
    <w:pPr>
      <w:widowControl w:val="0"/>
      <w:jc w:val="both"/>
    </w:pPr>
  </w:style>
  <w:style w:type="paragraph" w:customStyle="1" w:styleId="F15323F8FBE24C50ABBBCEF9D76895F514">
    <w:name w:val="F15323F8FBE24C50ABBBCEF9D76895F514"/>
    <w:rsid w:val="00D36BC7"/>
    <w:pPr>
      <w:widowControl w:val="0"/>
      <w:jc w:val="both"/>
    </w:pPr>
  </w:style>
  <w:style w:type="paragraph" w:customStyle="1" w:styleId="615FCA9BE30F4AA3BCBCDF196574B0D314">
    <w:name w:val="615FCA9BE30F4AA3BCBCDF196574B0D314"/>
    <w:rsid w:val="00D36BC7"/>
    <w:pPr>
      <w:widowControl w:val="0"/>
      <w:jc w:val="both"/>
    </w:pPr>
  </w:style>
  <w:style w:type="paragraph" w:customStyle="1" w:styleId="41687CD1FFFE4D48A87190F37FF09B4C14">
    <w:name w:val="41687CD1FFFE4D48A87190F37FF09B4C14"/>
    <w:rsid w:val="00D36BC7"/>
    <w:pPr>
      <w:widowControl w:val="0"/>
      <w:jc w:val="both"/>
    </w:pPr>
  </w:style>
  <w:style w:type="paragraph" w:customStyle="1" w:styleId="78DD3E3B0D6E42729353A62EDEEF4CA114">
    <w:name w:val="78DD3E3B0D6E42729353A62EDEEF4CA114"/>
    <w:rsid w:val="00D36BC7"/>
    <w:pPr>
      <w:widowControl w:val="0"/>
      <w:jc w:val="both"/>
    </w:pPr>
  </w:style>
  <w:style w:type="paragraph" w:customStyle="1" w:styleId="280B9C443E074CDD9F9D157881E8A1A514">
    <w:name w:val="280B9C443E074CDD9F9D157881E8A1A514"/>
    <w:rsid w:val="00D36BC7"/>
    <w:pPr>
      <w:widowControl w:val="0"/>
      <w:jc w:val="both"/>
    </w:pPr>
  </w:style>
  <w:style w:type="paragraph" w:customStyle="1" w:styleId="1F7DE3FA265443BCA27DBA1D71344B7914">
    <w:name w:val="1F7DE3FA265443BCA27DBA1D71344B7914"/>
    <w:rsid w:val="00D36BC7"/>
    <w:pPr>
      <w:widowControl w:val="0"/>
      <w:jc w:val="both"/>
    </w:pPr>
  </w:style>
  <w:style w:type="paragraph" w:customStyle="1" w:styleId="D3CAD8E2366C47F79A514EC4E849D5F914">
    <w:name w:val="D3CAD8E2366C47F79A514EC4E849D5F914"/>
    <w:rsid w:val="00D36BC7"/>
    <w:pPr>
      <w:widowControl w:val="0"/>
      <w:jc w:val="both"/>
    </w:pPr>
  </w:style>
  <w:style w:type="paragraph" w:customStyle="1" w:styleId="63B9EDF9E489432DBE7EB12A8AE068AE14">
    <w:name w:val="63B9EDF9E489432DBE7EB12A8AE068AE14"/>
    <w:rsid w:val="00D36BC7"/>
    <w:pPr>
      <w:widowControl w:val="0"/>
      <w:jc w:val="both"/>
    </w:pPr>
  </w:style>
  <w:style w:type="paragraph" w:customStyle="1" w:styleId="7C540E77EB6C42EEA72405216F879B9614">
    <w:name w:val="7C540E77EB6C42EEA72405216F879B9614"/>
    <w:rsid w:val="00D36BC7"/>
    <w:pPr>
      <w:widowControl w:val="0"/>
      <w:jc w:val="both"/>
    </w:pPr>
  </w:style>
  <w:style w:type="paragraph" w:customStyle="1" w:styleId="D3A69C45EF294C5D9E20D546DB54644314">
    <w:name w:val="D3A69C45EF294C5D9E20D546DB54644314"/>
    <w:rsid w:val="00D36BC7"/>
    <w:pPr>
      <w:widowControl w:val="0"/>
      <w:jc w:val="both"/>
    </w:pPr>
  </w:style>
  <w:style w:type="paragraph" w:customStyle="1" w:styleId="66311B1DB2054DBFB3EBF4FD1C6D22A914">
    <w:name w:val="66311B1DB2054DBFB3EBF4FD1C6D22A914"/>
    <w:rsid w:val="00D36BC7"/>
    <w:pPr>
      <w:widowControl w:val="0"/>
      <w:jc w:val="both"/>
    </w:pPr>
  </w:style>
  <w:style w:type="paragraph" w:customStyle="1" w:styleId="2D334A62BABA45929930A7C7D6258C936">
    <w:name w:val="2D334A62BABA45929930A7C7D6258C936"/>
    <w:rsid w:val="00D36BC7"/>
    <w:pPr>
      <w:widowControl w:val="0"/>
      <w:jc w:val="both"/>
    </w:pPr>
  </w:style>
  <w:style w:type="paragraph" w:customStyle="1" w:styleId="55ACC1842DDE43BDBA2BBDEADA5E8E6B6">
    <w:name w:val="55ACC1842DDE43BDBA2BBDEADA5E8E6B6"/>
    <w:rsid w:val="00D36BC7"/>
    <w:pPr>
      <w:widowControl w:val="0"/>
      <w:jc w:val="both"/>
    </w:pPr>
  </w:style>
  <w:style w:type="paragraph" w:customStyle="1" w:styleId="5D6DC40404C74C9883FB8524C28EC2746">
    <w:name w:val="5D6DC40404C74C9883FB8524C28EC2746"/>
    <w:rsid w:val="00D36BC7"/>
    <w:pPr>
      <w:widowControl w:val="0"/>
      <w:jc w:val="both"/>
    </w:pPr>
  </w:style>
  <w:style w:type="paragraph" w:customStyle="1" w:styleId="8332BE012C8E462F9A5579D85002A6A314">
    <w:name w:val="8332BE012C8E462F9A5579D85002A6A314"/>
    <w:rsid w:val="00D36BC7"/>
    <w:pPr>
      <w:widowControl w:val="0"/>
      <w:jc w:val="both"/>
    </w:pPr>
  </w:style>
  <w:style w:type="paragraph" w:customStyle="1" w:styleId="6307FEE45F344D8EBF97B7162D68583D14">
    <w:name w:val="6307FEE45F344D8EBF97B7162D68583D14"/>
    <w:rsid w:val="00D36BC7"/>
    <w:pPr>
      <w:widowControl w:val="0"/>
      <w:jc w:val="both"/>
    </w:pPr>
  </w:style>
  <w:style w:type="paragraph" w:customStyle="1" w:styleId="C8BEC1663416441B965789AA383541B02">
    <w:name w:val="C8BEC1663416441B965789AA383541B02"/>
    <w:rsid w:val="00D36BC7"/>
    <w:pPr>
      <w:widowControl w:val="0"/>
      <w:jc w:val="both"/>
    </w:pPr>
  </w:style>
  <w:style w:type="paragraph" w:customStyle="1" w:styleId="5A7DCBC0AAAF41BA809F780DAC56D42B2">
    <w:name w:val="5A7DCBC0AAAF41BA809F780DAC56D42B2"/>
    <w:rsid w:val="00D36BC7"/>
    <w:pPr>
      <w:widowControl w:val="0"/>
      <w:jc w:val="both"/>
    </w:pPr>
  </w:style>
  <w:style w:type="paragraph" w:customStyle="1" w:styleId="9A27F545C61F448C908C9C1FD50A17122">
    <w:name w:val="9A27F545C61F448C908C9C1FD50A17122"/>
    <w:rsid w:val="00D36BC7"/>
    <w:pPr>
      <w:widowControl w:val="0"/>
      <w:jc w:val="both"/>
    </w:pPr>
  </w:style>
  <w:style w:type="paragraph" w:customStyle="1" w:styleId="1D929CF7ED1146EEB68113C0FB1DCB5A2">
    <w:name w:val="1D929CF7ED1146EEB68113C0FB1DCB5A2"/>
    <w:rsid w:val="00D36BC7"/>
    <w:pPr>
      <w:widowControl w:val="0"/>
      <w:jc w:val="both"/>
    </w:pPr>
  </w:style>
  <w:style w:type="paragraph" w:customStyle="1" w:styleId="4205F548550E4D51AB9086F93E856EAD2">
    <w:name w:val="4205F548550E4D51AB9086F93E856EAD2"/>
    <w:rsid w:val="00D36BC7"/>
    <w:pPr>
      <w:widowControl w:val="0"/>
      <w:jc w:val="both"/>
    </w:pPr>
  </w:style>
  <w:style w:type="paragraph" w:customStyle="1" w:styleId="FF52FEAE97E94B188052E7EE9A3CCBD72">
    <w:name w:val="FF52FEAE97E94B188052E7EE9A3CCBD72"/>
    <w:rsid w:val="00D36BC7"/>
    <w:pPr>
      <w:widowControl w:val="0"/>
      <w:jc w:val="both"/>
    </w:pPr>
  </w:style>
  <w:style w:type="paragraph" w:customStyle="1" w:styleId="1075F5A805E14FB5AB8F5395AFF9BE5C2">
    <w:name w:val="1075F5A805E14FB5AB8F5395AFF9BE5C2"/>
    <w:rsid w:val="00D36BC7"/>
    <w:pPr>
      <w:widowControl w:val="0"/>
      <w:jc w:val="both"/>
    </w:pPr>
  </w:style>
  <w:style w:type="paragraph" w:customStyle="1" w:styleId="FA91F58AB39F408085366FBE3EC26EB52">
    <w:name w:val="FA91F58AB39F408085366FBE3EC26EB52"/>
    <w:rsid w:val="00D36BC7"/>
    <w:pPr>
      <w:widowControl w:val="0"/>
      <w:jc w:val="both"/>
    </w:pPr>
  </w:style>
  <w:style w:type="paragraph" w:customStyle="1" w:styleId="F771133DE87547E6ABA05B7C303A38002">
    <w:name w:val="F771133DE87547E6ABA05B7C303A38002"/>
    <w:rsid w:val="00D36BC7"/>
    <w:pPr>
      <w:widowControl w:val="0"/>
      <w:jc w:val="both"/>
    </w:pPr>
  </w:style>
  <w:style w:type="paragraph" w:customStyle="1" w:styleId="2AB1852486C048A79FD3BBB2B93F91962">
    <w:name w:val="2AB1852486C048A79FD3BBB2B93F91962"/>
    <w:rsid w:val="00D36BC7"/>
    <w:pPr>
      <w:widowControl w:val="0"/>
      <w:jc w:val="both"/>
    </w:pPr>
  </w:style>
  <w:style w:type="paragraph" w:customStyle="1" w:styleId="258B67B126874EC98A2951A94DE765482">
    <w:name w:val="258B67B126874EC98A2951A94DE765482"/>
    <w:rsid w:val="00D36BC7"/>
    <w:pPr>
      <w:widowControl w:val="0"/>
      <w:jc w:val="both"/>
    </w:pPr>
  </w:style>
  <w:style w:type="paragraph" w:customStyle="1" w:styleId="EF1F178EF8C84260BC773A4BC044A1622">
    <w:name w:val="EF1F178EF8C84260BC773A4BC044A1622"/>
    <w:rsid w:val="00D36BC7"/>
    <w:pPr>
      <w:widowControl w:val="0"/>
      <w:jc w:val="both"/>
    </w:pPr>
  </w:style>
  <w:style w:type="paragraph" w:customStyle="1" w:styleId="944A954C506343808AE14CDE74DE9D1D2">
    <w:name w:val="944A954C506343808AE14CDE74DE9D1D2"/>
    <w:rsid w:val="00D36BC7"/>
    <w:pPr>
      <w:widowControl w:val="0"/>
      <w:jc w:val="both"/>
    </w:pPr>
  </w:style>
  <w:style w:type="paragraph" w:customStyle="1" w:styleId="40159F091C5E415A8B88CD84930479932">
    <w:name w:val="40159F091C5E415A8B88CD84930479932"/>
    <w:rsid w:val="00D36BC7"/>
    <w:pPr>
      <w:widowControl w:val="0"/>
      <w:jc w:val="both"/>
    </w:pPr>
  </w:style>
  <w:style w:type="paragraph" w:customStyle="1" w:styleId="D7412FB7FB4047748458608E62873E182">
    <w:name w:val="D7412FB7FB4047748458608E62873E182"/>
    <w:rsid w:val="00D36BC7"/>
    <w:pPr>
      <w:widowControl w:val="0"/>
      <w:jc w:val="both"/>
    </w:pPr>
  </w:style>
  <w:style w:type="paragraph" w:customStyle="1" w:styleId="D10D0749AE8747ED9B7B3DAD41245F562">
    <w:name w:val="D10D0749AE8747ED9B7B3DAD41245F562"/>
    <w:rsid w:val="00D36BC7"/>
    <w:pPr>
      <w:widowControl w:val="0"/>
      <w:jc w:val="both"/>
    </w:pPr>
  </w:style>
  <w:style w:type="paragraph" w:customStyle="1" w:styleId="18CC49376CF043988EF54CFBEA829EC92">
    <w:name w:val="18CC49376CF043988EF54CFBEA829EC92"/>
    <w:rsid w:val="00D36BC7"/>
    <w:pPr>
      <w:widowControl w:val="0"/>
      <w:jc w:val="both"/>
    </w:pPr>
  </w:style>
  <w:style w:type="paragraph" w:customStyle="1" w:styleId="97FC4E1A5F30421D88A188DB42E17E192">
    <w:name w:val="97FC4E1A5F30421D88A188DB42E17E192"/>
    <w:rsid w:val="00D36BC7"/>
    <w:pPr>
      <w:widowControl w:val="0"/>
      <w:jc w:val="both"/>
    </w:pPr>
  </w:style>
  <w:style w:type="paragraph" w:customStyle="1" w:styleId="6BFEF5A9E70548069BD817643D64E2A92">
    <w:name w:val="6BFEF5A9E70548069BD817643D64E2A92"/>
    <w:rsid w:val="00D36BC7"/>
    <w:pPr>
      <w:widowControl w:val="0"/>
      <w:jc w:val="both"/>
    </w:pPr>
  </w:style>
  <w:style w:type="paragraph" w:customStyle="1" w:styleId="AC360D93CD8B4171A1AF55456218B66A2">
    <w:name w:val="AC360D93CD8B4171A1AF55456218B66A2"/>
    <w:rsid w:val="00D36BC7"/>
    <w:pPr>
      <w:widowControl w:val="0"/>
      <w:jc w:val="both"/>
    </w:pPr>
  </w:style>
  <w:style w:type="paragraph" w:customStyle="1" w:styleId="0AEC6802776F44B3A51FF39858356A102">
    <w:name w:val="0AEC6802776F44B3A51FF39858356A102"/>
    <w:rsid w:val="00D36BC7"/>
    <w:pPr>
      <w:widowControl w:val="0"/>
      <w:jc w:val="both"/>
    </w:pPr>
  </w:style>
  <w:style w:type="paragraph" w:customStyle="1" w:styleId="A2C89D4A323E4FE7808D9B8A65011C532">
    <w:name w:val="A2C89D4A323E4FE7808D9B8A65011C532"/>
    <w:rsid w:val="00D36BC7"/>
    <w:pPr>
      <w:widowControl w:val="0"/>
      <w:jc w:val="both"/>
    </w:pPr>
  </w:style>
  <w:style w:type="paragraph" w:customStyle="1" w:styleId="6CFFD980364945BB8216DA7EF42F1E042">
    <w:name w:val="6CFFD980364945BB8216DA7EF42F1E042"/>
    <w:rsid w:val="00D36BC7"/>
    <w:pPr>
      <w:widowControl w:val="0"/>
      <w:jc w:val="both"/>
    </w:pPr>
  </w:style>
  <w:style w:type="paragraph" w:customStyle="1" w:styleId="1FBF754077CB407EB2215231C37E2C162">
    <w:name w:val="1FBF754077CB407EB2215231C37E2C162"/>
    <w:rsid w:val="00D36BC7"/>
    <w:pPr>
      <w:widowControl w:val="0"/>
      <w:jc w:val="both"/>
    </w:pPr>
  </w:style>
  <w:style w:type="paragraph" w:customStyle="1" w:styleId="DB73D4ECA6974B22AA9989F29F3C5B3E2">
    <w:name w:val="DB73D4ECA6974B22AA9989F29F3C5B3E2"/>
    <w:rsid w:val="00D36BC7"/>
    <w:pPr>
      <w:widowControl w:val="0"/>
      <w:jc w:val="both"/>
    </w:pPr>
  </w:style>
  <w:style w:type="paragraph" w:customStyle="1" w:styleId="E655F9441C734EC98C52517EEB39556C2">
    <w:name w:val="E655F9441C734EC98C52517EEB39556C2"/>
    <w:rsid w:val="00D36BC7"/>
    <w:pPr>
      <w:widowControl w:val="0"/>
      <w:jc w:val="both"/>
    </w:pPr>
  </w:style>
  <w:style w:type="paragraph" w:customStyle="1" w:styleId="452705449DAD409EAF36256875CE4DD52">
    <w:name w:val="452705449DAD409EAF36256875CE4DD52"/>
    <w:rsid w:val="00D36BC7"/>
    <w:pPr>
      <w:widowControl w:val="0"/>
      <w:jc w:val="both"/>
    </w:pPr>
  </w:style>
  <w:style w:type="paragraph" w:customStyle="1" w:styleId="7DFAB26B200E4706A50D0598B9349BAE2">
    <w:name w:val="7DFAB26B200E4706A50D0598B9349BAE2"/>
    <w:rsid w:val="00D36BC7"/>
    <w:pPr>
      <w:widowControl w:val="0"/>
      <w:jc w:val="both"/>
    </w:pPr>
  </w:style>
  <w:style w:type="paragraph" w:customStyle="1" w:styleId="6A43A699C50949EB842DC8B9C2CE05A62">
    <w:name w:val="6A43A699C50949EB842DC8B9C2CE05A62"/>
    <w:rsid w:val="00D36BC7"/>
    <w:pPr>
      <w:widowControl w:val="0"/>
      <w:jc w:val="both"/>
    </w:pPr>
  </w:style>
  <w:style w:type="paragraph" w:customStyle="1" w:styleId="568D05A5AF31459FA15C6933B282A8642">
    <w:name w:val="568D05A5AF31459FA15C6933B282A8642"/>
    <w:rsid w:val="00D36BC7"/>
    <w:pPr>
      <w:widowControl w:val="0"/>
      <w:jc w:val="both"/>
    </w:pPr>
  </w:style>
  <w:style w:type="paragraph" w:customStyle="1" w:styleId="BB93C0B1CE2D4DA5998A73366CE8F3AA2">
    <w:name w:val="BB93C0B1CE2D4DA5998A73366CE8F3AA2"/>
    <w:rsid w:val="00D36BC7"/>
    <w:pPr>
      <w:widowControl w:val="0"/>
      <w:jc w:val="both"/>
    </w:pPr>
  </w:style>
  <w:style w:type="paragraph" w:customStyle="1" w:styleId="E2D198FEBCB34D10A92BBFFE098971672">
    <w:name w:val="E2D198FEBCB34D10A92BBFFE098971672"/>
    <w:rsid w:val="00D36BC7"/>
    <w:pPr>
      <w:widowControl w:val="0"/>
      <w:jc w:val="both"/>
    </w:pPr>
  </w:style>
  <w:style w:type="paragraph" w:customStyle="1" w:styleId="20B21A898E3545D68D77AB83CC11BD952">
    <w:name w:val="20B21A898E3545D68D77AB83CC11BD952"/>
    <w:rsid w:val="00D36BC7"/>
    <w:pPr>
      <w:widowControl w:val="0"/>
      <w:jc w:val="both"/>
    </w:pPr>
  </w:style>
  <w:style w:type="paragraph" w:customStyle="1" w:styleId="D4DEE2E6B87A4EEABA1A40972BC3A75E2">
    <w:name w:val="D4DEE2E6B87A4EEABA1A40972BC3A75E2"/>
    <w:rsid w:val="00D36BC7"/>
    <w:pPr>
      <w:widowControl w:val="0"/>
      <w:jc w:val="both"/>
    </w:pPr>
  </w:style>
  <w:style w:type="paragraph" w:customStyle="1" w:styleId="678D7C75B55245CFB2B0199317697AA92">
    <w:name w:val="678D7C75B55245CFB2B0199317697AA92"/>
    <w:rsid w:val="00D36BC7"/>
    <w:pPr>
      <w:widowControl w:val="0"/>
      <w:jc w:val="both"/>
    </w:pPr>
  </w:style>
  <w:style w:type="paragraph" w:customStyle="1" w:styleId="EE42D6C25E314F51AE29B11A0EEDC1BB2">
    <w:name w:val="EE42D6C25E314F51AE29B11A0EEDC1BB2"/>
    <w:rsid w:val="00D36BC7"/>
    <w:pPr>
      <w:widowControl w:val="0"/>
      <w:jc w:val="both"/>
    </w:pPr>
  </w:style>
  <w:style w:type="paragraph" w:customStyle="1" w:styleId="5FD84759F9854A509388B45485AD98BD">
    <w:name w:val="5FD84759F9854A509388B45485AD98BD"/>
    <w:rsid w:val="00D36BC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BB49C1518EC4C1AB05E1E6FCF64C0773">
    <w:name w:val="6BB49C1518EC4C1AB05E1E6FCF64C0773"/>
    <w:rsid w:val="00D36BC7"/>
    <w:pPr>
      <w:widowControl w:val="0"/>
      <w:jc w:val="both"/>
    </w:pPr>
  </w:style>
  <w:style w:type="paragraph" w:customStyle="1" w:styleId="106AEC3A163642479F8F1A24309506BC22">
    <w:name w:val="106AEC3A163642479F8F1A24309506BC22"/>
    <w:rsid w:val="00D36BC7"/>
    <w:pPr>
      <w:widowControl w:val="0"/>
      <w:jc w:val="both"/>
    </w:pPr>
  </w:style>
  <w:style w:type="paragraph" w:customStyle="1" w:styleId="97AA865D9C0B46ABA42FC5C3F2F9E58422">
    <w:name w:val="97AA865D9C0B46ABA42FC5C3F2F9E58422"/>
    <w:rsid w:val="00D36BC7"/>
    <w:pPr>
      <w:widowControl w:val="0"/>
      <w:jc w:val="both"/>
    </w:pPr>
  </w:style>
  <w:style w:type="paragraph" w:customStyle="1" w:styleId="55E2F8DABF9E4D6BA3A3C54E74203CB53">
    <w:name w:val="55E2F8DABF9E4D6BA3A3C54E74203CB53"/>
    <w:rsid w:val="00D36BC7"/>
    <w:pPr>
      <w:widowControl w:val="0"/>
      <w:jc w:val="both"/>
    </w:pPr>
  </w:style>
  <w:style w:type="paragraph" w:customStyle="1" w:styleId="AD1149562E464429B7D345BF3D12210E3">
    <w:name w:val="AD1149562E464429B7D345BF3D12210E3"/>
    <w:rsid w:val="00D36BC7"/>
    <w:pPr>
      <w:widowControl w:val="0"/>
      <w:jc w:val="both"/>
    </w:pPr>
  </w:style>
  <w:style w:type="paragraph" w:customStyle="1" w:styleId="E5CA14BD4A3D4F1AB47132C18E68627115">
    <w:name w:val="E5CA14BD4A3D4F1AB47132C18E68627115"/>
    <w:rsid w:val="00D36BC7"/>
    <w:pPr>
      <w:widowControl w:val="0"/>
      <w:jc w:val="both"/>
    </w:pPr>
  </w:style>
  <w:style w:type="paragraph" w:customStyle="1" w:styleId="FB95ABFE712C493D9F9E0CED77D100F415">
    <w:name w:val="FB95ABFE712C493D9F9E0CED77D100F415"/>
    <w:rsid w:val="00D36BC7"/>
    <w:pPr>
      <w:widowControl w:val="0"/>
      <w:jc w:val="both"/>
    </w:pPr>
  </w:style>
  <w:style w:type="paragraph" w:customStyle="1" w:styleId="9280695DAE7E400EA8F5142A5ACE350215">
    <w:name w:val="9280695DAE7E400EA8F5142A5ACE350215"/>
    <w:rsid w:val="00D36BC7"/>
    <w:pPr>
      <w:widowControl w:val="0"/>
      <w:jc w:val="both"/>
    </w:pPr>
  </w:style>
  <w:style w:type="paragraph" w:customStyle="1" w:styleId="C4A4FF4BFF884B9CBBE19EF2B911D8CB15">
    <w:name w:val="C4A4FF4BFF884B9CBBE19EF2B911D8CB15"/>
    <w:rsid w:val="00D36BC7"/>
    <w:pPr>
      <w:widowControl w:val="0"/>
      <w:jc w:val="both"/>
    </w:pPr>
  </w:style>
  <w:style w:type="paragraph" w:customStyle="1" w:styleId="43E38C2551A747D39B59BE80EFEC13C615">
    <w:name w:val="43E38C2551A747D39B59BE80EFEC13C615"/>
    <w:rsid w:val="00D36BC7"/>
    <w:pPr>
      <w:widowControl w:val="0"/>
      <w:jc w:val="both"/>
    </w:pPr>
  </w:style>
  <w:style w:type="paragraph" w:customStyle="1" w:styleId="11B59A587E7840C087695912190B8A0415">
    <w:name w:val="11B59A587E7840C087695912190B8A0415"/>
    <w:rsid w:val="00D36BC7"/>
    <w:pPr>
      <w:widowControl w:val="0"/>
      <w:jc w:val="both"/>
    </w:pPr>
  </w:style>
  <w:style w:type="paragraph" w:customStyle="1" w:styleId="40611C2CE2C14FB08AE37B3960B745A815">
    <w:name w:val="40611C2CE2C14FB08AE37B3960B745A815"/>
    <w:rsid w:val="00D36BC7"/>
    <w:pPr>
      <w:widowControl w:val="0"/>
      <w:jc w:val="both"/>
    </w:pPr>
  </w:style>
  <w:style w:type="paragraph" w:customStyle="1" w:styleId="4391850C0B4B4327AD0EA7712CF58B6E15">
    <w:name w:val="4391850C0B4B4327AD0EA7712CF58B6E15"/>
    <w:rsid w:val="00D36BC7"/>
    <w:pPr>
      <w:widowControl w:val="0"/>
      <w:jc w:val="both"/>
    </w:pPr>
  </w:style>
  <w:style w:type="paragraph" w:customStyle="1" w:styleId="110F6B0F7E18429893D3812769ADC96F15">
    <w:name w:val="110F6B0F7E18429893D3812769ADC96F15"/>
    <w:rsid w:val="00D36BC7"/>
    <w:pPr>
      <w:widowControl w:val="0"/>
      <w:jc w:val="both"/>
    </w:pPr>
  </w:style>
  <w:style w:type="paragraph" w:customStyle="1" w:styleId="F15323F8FBE24C50ABBBCEF9D76895F515">
    <w:name w:val="F15323F8FBE24C50ABBBCEF9D76895F515"/>
    <w:rsid w:val="00D36BC7"/>
    <w:pPr>
      <w:widowControl w:val="0"/>
      <w:jc w:val="both"/>
    </w:pPr>
  </w:style>
  <w:style w:type="paragraph" w:customStyle="1" w:styleId="615FCA9BE30F4AA3BCBCDF196574B0D315">
    <w:name w:val="615FCA9BE30F4AA3BCBCDF196574B0D315"/>
    <w:rsid w:val="00D36BC7"/>
    <w:pPr>
      <w:widowControl w:val="0"/>
      <w:jc w:val="both"/>
    </w:pPr>
  </w:style>
  <w:style w:type="paragraph" w:customStyle="1" w:styleId="41687CD1FFFE4D48A87190F37FF09B4C15">
    <w:name w:val="41687CD1FFFE4D48A87190F37FF09B4C15"/>
    <w:rsid w:val="00D36BC7"/>
    <w:pPr>
      <w:widowControl w:val="0"/>
      <w:jc w:val="both"/>
    </w:pPr>
  </w:style>
  <w:style w:type="paragraph" w:customStyle="1" w:styleId="78DD3E3B0D6E42729353A62EDEEF4CA115">
    <w:name w:val="78DD3E3B0D6E42729353A62EDEEF4CA115"/>
    <w:rsid w:val="00D36BC7"/>
    <w:pPr>
      <w:widowControl w:val="0"/>
      <w:jc w:val="both"/>
    </w:pPr>
  </w:style>
  <w:style w:type="paragraph" w:customStyle="1" w:styleId="280B9C443E074CDD9F9D157881E8A1A515">
    <w:name w:val="280B9C443E074CDD9F9D157881E8A1A515"/>
    <w:rsid w:val="00D36BC7"/>
    <w:pPr>
      <w:widowControl w:val="0"/>
      <w:jc w:val="both"/>
    </w:pPr>
  </w:style>
  <w:style w:type="paragraph" w:customStyle="1" w:styleId="1F7DE3FA265443BCA27DBA1D71344B7915">
    <w:name w:val="1F7DE3FA265443BCA27DBA1D71344B7915"/>
    <w:rsid w:val="00D36BC7"/>
    <w:pPr>
      <w:widowControl w:val="0"/>
      <w:jc w:val="both"/>
    </w:pPr>
  </w:style>
  <w:style w:type="paragraph" w:customStyle="1" w:styleId="D3CAD8E2366C47F79A514EC4E849D5F915">
    <w:name w:val="D3CAD8E2366C47F79A514EC4E849D5F915"/>
    <w:rsid w:val="00D36BC7"/>
    <w:pPr>
      <w:widowControl w:val="0"/>
      <w:jc w:val="both"/>
    </w:pPr>
  </w:style>
  <w:style w:type="paragraph" w:customStyle="1" w:styleId="63B9EDF9E489432DBE7EB12A8AE068AE15">
    <w:name w:val="63B9EDF9E489432DBE7EB12A8AE068AE15"/>
    <w:rsid w:val="00D36BC7"/>
    <w:pPr>
      <w:widowControl w:val="0"/>
      <w:jc w:val="both"/>
    </w:pPr>
  </w:style>
  <w:style w:type="paragraph" w:customStyle="1" w:styleId="7C540E77EB6C42EEA72405216F879B9615">
    <w:name w:val="7C540E77EB6C42EEA72405216F879B9615"/>
    <w:rsid w:val="00D36BC7"/>
    <w:pPr>
      <w:widowControl w:val="0"/>
      <w:jc w:val="both"/>
    </w:pPr>
  </w:style>
  <w:style w:type="paragraph" w:customStyle="1" w:styleId="D3A69C45EF294C5D9E20D546DB54644315">
    <w:name w:val="D3A69C45EF294C5D9E20D546DB54644315"/>
    <w:rsid w:val="00D36BC7"/>
    <w:pPr>
      <w:widowControl w:val="0"/>
      <w:jc w:val="both"/>
    </w:pPr>
  </w:style>
  <w:style w:type="paragraph" w:customStyle="1" w:styleId="66311B1DB2054DBFB3EBF4FD1C6D22A915">
    <w:name w:val="66311B1DB2054DBFB3EBF4FD1C6D22A915"/>
    <w:rsid w:val="00D36BC7"/>
    <w:pPr>
      <w:widowControl w:val="0"/>
      <w:jc w:val="both"/>
    </w:pPr>
  </w:style>
  <w:style w:type="paragraph" w:customStyle="1" w:styleId="2D334A62BABA45929930A7C7D6258C937">
    <w:name w:val="2D334A62BABA45929930A7C7D6258C937"/>
    <w:rsid w:val="00D36BC7"/>
    <w:pPr>
      <w:widowControl w:val="0"/>
      <w:jc w:val="both"/>
    </w:pPr>
  </w:style>
  <w:style w:type="paragraph" w:customStyle="1" w:styleId="55ACC1842DDE43BDBA2BBDEADA5E8E6B7">
    <w:name w:val="55ACC1842DDE43BDBA2BBDEADA5E8E6B7"/>
    <w:rsid w:val="00D36BC7"/>
    <w:pPr>
      <w:widowControl w:val="0"/>
      <w:jc w:val="both"/>
    </w:pPr>
  </w:style>
  <w:style w:type="paragraph" w:customStyle="1" w:styleId="5D6DC40404C74C9883FB8524C28EC2747">
    <w:name w:val="5D6DC40404C74C9883FB8524C28EC2747"/>
    <w:rsid w:val="00D36BC7"/>
    <w:pPr>
      <w:widowControl w:val="0"/>
      <w:jc w:val="both"/>
    </w:pPr>
  </w:style>
  <w:style w:type="paragraph" w:customStyle="1" w:styleId="8332BE012C8E462F9A5579D85002A6A315">
    <w:name w:val="8332BE012C8E462F9A5579D85002A6A315"/>
    <w:rsid w:val="00D36BC7"/>
    <w:pPr>
      <w:widowControl w:val="0"/>
      <w:jc w:val="both"/>
    </w:pPr>
  </w:style>
  <w:style w:type="paragraph" w:customStyle="1" w:styleId="6307FEE45F344D8EBF97B7162D68583D15">
    <w:name w:val="6307FEE45F344D8EBF97B7162D68583D15"/>
    <w:rsid w:val="00D36BC7"/>
    <w:pPr>
      <w:widowControl w:val="0"/>
      <w:jc w:val="both"/>
    </w:pPr>
  </w:style>
  <w:style w:type="paragraph" w:customStyle="1" w:styleId="C8BEC1663416441B965789AA383541B03">
    <w:name w:val="C8BEC1663416441B965789AA383541B03"/>
    <w:rsid w:val="00D36BC7"/>
    <w:pPr>
      <w:widowControl w:val="0"/>
      <w:jc w:val="both"/>
    </w:pPr>
  </w:style>
  <w:style w:type="paragraph" w:customStyle="1" w:styleId="5A7DCBC0AAAF41BA809F780DAC56D42B3">
    <w:name w:val="5A7DCBC0AAAF41BA809F780DAC56D42B3"/>
    <w:rsid w:val="00D36BC7"/>
    <w:pPr>
      <w:widowControl w:val="0"/>
      <w:jc w:val="both"/>
    </w:pPr>
  </w:style>
  <w:style w:type="paragraph" w:customStyle="1" w:styleId="9A27F545C61F448C908C9C1FD50A17123">
    <w:name w:val="9A27F545C61F448C908C9C1FD50A17123"/>
    <w:rsid w:val="00D36BC7"/>
    <w:pPr>
      <w:widowControl w:val="0"/>
      <w:jc w:val="both"/>
    </w:pPr>
  </w:style>
  <w:style w:type="paragraph" w:customStyle="1" w:styleId="1D929CF7ED1146EEB68113C0FB1DCB5A3">
    <w:name w:val="1D929CF7ED1146EEB68113C0FB1DCB5A3"/>
    <w:rsid w:val="00D36BC7"/>
    <w:pPr>
      <w:widowControl w:val="0"/>
      <w:jc w:val="both"/>
    </w:pPr>
  </w:style>
  <w:style w:type="paragraph" w:customStyle="1" w:styleId="4205F548550E4D51AB9086F93E856EAD3">
    <w:name w:val="4205F548550E4D51AB9086F93E856EAD3"/>
    <w:rsid w:val="00D36BC7"/>
    <w:pPr>
      <w:widowControl w:val="0"/>
      <w:jc w:val="both"/>
    </w:pPr>
  </w:style>
  <w:style w:type="paragraph" w:customStyle="1" w:styleId="FF52FEAE97E94B188052E7EE9A3CCBD73">
    <w:name w:val="FF52FEAE97E94B188052E7EE9A3CCBD73"/>
    <w:rsid w:val="00D36BC7"/>
    <w:pPr>
      <w:widowControl w:val="0"/>
      <w:jc w:val="both"/>
    </w:pPr>
  </w:style>
  <w:style w:type="paragraph" w:customStyle="1" w:styleId="1075F5A805E14FB5AB8F5395AFF9BE5C3">
    <w:name w:val="1075F5A805E14FB5AB8F5395AFF9BE5C3"/>
    <w:rsid w:val="00D36BC7"/>
    <w:pPr>
      <w:widowControl w:val="0"/>
      <w:jc w:val="both"/>
    </w:pPr>
  </w:style>
  <w:style w:type="paragraph" w:customStyle="1" w:styleId="FA91F58AB39F408085366FBE3EC26EB53">
    <w:name w:val="FA91F58AB39F408085366FBE3EC26EB53"/>
    <w:rsid w:val="00D36BC7"/>
    <w:pPr>
      <w:widowControl w:val="0"/>
      <w:jc w:val="both"/>
    </w:pPr>
  </w:style>
  <w:style w:type="paragraph" w:customStyle="1" w:styleId="F771133DE87547E6ABA05B7C303A38003">
    <w:name w:val="F771133DE87547E6ABA05B7C303A38003"/>
    <w:rsid w:val="00D36BC7"/>
    <w:pPr>
      <w:widowControl w:val="0"/>
      <w:jc w:val="both"/>
    </w:pPr>
  </w:style>
  <w:style w:type="paragraph" w:customStyle="1" w:styleId="2AB1852486C048A79FD3BBB2B93F91963">
    <w:name w:val="2AB1852486C048A79FD3BBB2B93F91963"/>
    <w:rsid w:val="00D36BC7"/>
    <w:pPr>
      <w:widowControl w:val="0"/>
      <w:jc w:val="both"/>
    </w:pPr>
  </w:style>
  <w:style w:type="paragraph" w:customStyle="1" w:styleId="258B67B126874EC98A2951A94DE765483">
    <w:name w:val="258B67B126874EC98A2951A94DE765483"/>
    <w:rsid w:val="00D36BC7"/>
    <w:pPr>
      <w:widowControl w:val="0"/>
      <w:jc w:val="both"/>
    </w:pPr>
  </w:style>
  <w:style w:type="paragraph" w:customStyle="1" w:styleId="EF1F178EF8C84260BC773A4BC044A1623">
    <w:name w:val="EF1F178EF8C84260BC773A4BC044A1623"/>
    <w:rsid w:val="00D36BC7"/>
    <w:pPr>
      <w:widowControl w:val="0"/>
      <w:jc w:val="both"/>
    </w:pPr>
  </w:style>
  <w:style w:type="paragraph" w:customStyle="1" w:styleId="944A954C506343808AE14CDE74DE9D1D3">
    <w:name w:val="944A954C506343808AE14CDE74DE9D1D3"/>
    <w:rsid w:val="00D36BC7"/>
    <w:pPr>
      <w:widowControl w:val="0"/>
      <w:jc w:val="both"/>
    </w:pPr>
  </w:style>
  <w:style w:type="paragraph" w:customStyle="1" w:styleId="40159F091C5E415A8B88CD84930479933">
    <w:name w:val="40159F091C5E415A8B88CD84930479933"/>
    <w:rsid w:val="00D36BC7"/>
    <w:pPr>
      <w:widowControl w:val="0"/>
      <w:jc w:val="both"/>
    </w:pPr>
  </w:style>
  <w:style w:type="paragraph" w:customStyle="1" w:styleId="D7412FB7FB4047748458608E62873E183">
    <w:name w:val="D7412FB7FB4047748458608E62873E183"/>
    <w:rsid w:val="00D36BC7"/>
    <w:pPr>
      <w:widowControl w:val="0"/>
      <w:jc w:val="both"/>
    </w:pPr>
  </w:style>
  <w:style w:type="paragraph" w:customStyle="1" w:styleId="D10D0749AE8747ED9B7B3DAD41245F563">
    <w:name w:val="D10D0749AE8747ED9B7B3DAD41245F563"/>
    <w:rsid w:val="00D36BC7"/>
    <w:pPr>
      <w:widowControl w:val="0"/>
      <w:jc w:val="both"/>
    </w:pPr>
  </w:style>
  <w:style w:type="paragraph" w:customStyle="1" w:styleId="18CC49376CF043988EF54CFBEA829EC93">
    <w:name w:val="18CC49376CF043988EF54CFBEA829EC93"/>
    <w:rsid w:val="00D36BC7"/>
    <w:pPr>
      <w:widowControl w:val="0"/>
      <w:jc w:val="both"/>
    </w:pPr>
  </w:style>
  <w:style w:type="paragraph" w:customStyle="1" w:styleId="97FC4E1A5F30421D88A188DB42E17E193">
    <w:name w:val="97FC4E1A5F30421D88A188DB42E17E193"/>
    <w:rsid w:val="00D36BC7"/>
    <w:pPr>
      <w:widowControl w:val="0"/>
      <w:jc w:val="both"/>
    </w:pPr>
  </w:style>
  <w:style w:type="paragraph" w:customStyle="1" w:styleId="6BFEF5A9E70548069BD817643D64E2A93">
    <w:name w:val="6BFEF5A9E70548069BD817643D64E2A93"/>
    <w:rsid w:val="00D36BC7"/>
    <w:pPr>
      <w:widowControl w:val="0"/>
      <w:jc w:val="both"/>
    </w:pPr>
  </w:style>
  <w:style w:type="paragraph" w:customStyle="1" w:styleId="AC360D93CD8B4171A1AF55456218B66A3">
    <w:name w:val="AC360D93CD8B4171A1AF55456218B66A3"/>
    <w:rsid w:val="00D36BC7"/>
    <w:pPr>
      <w:widowControl w:val="0"/>
      <w:jc w:val="both"/>
    </w:pPr>
  </w:style>
  <w:style w:type="paragraph" w:customStyle="1" w:styleId="0AEC6802776F44B3A51FF39858356A103">
    <w:name w:val="0AEC6802776F44B3A51FF39858356A103"/>
    <w:rsid w:val="00D36BC7"/>
    <w:pPr>
      <w:widowControl w:val="0"/>
      <w:jc w:val="both"/>
    </w:pPr>
  </w:style>
  <w:style w:type="paragraph" w:customStyle="1" w:styleId="A2C89D4A323E4FE7808D9B8A65011C533">
    <w:name w:val="A2C89D4A323E4FE7808D9B8A65011C533"/>
    <w:rsid w:val="00D36BC7"/>
    <w:pPr>
      <w:widowControl w:val="0"/>
      <w:jc w:val="both"/>
    </w:pPr>
  </w:style>
  <w:style w:type="paragraph" w:customStyle="1" w:styleId="6CFFD980364945BB8216DA7EF42F1E043">
    <w:name w:val="6CFFD980364945BB8216DA7EF42F1E043"/>
    <w:rsid w:val="00D36BC7"/>
    <w:pPr>
      <w:widowControl w:val="0"/>
      <w:jc w:val="both"/>
    </w:pPr>
  </w:style>
  <w:style w:type="paragraph" w:customStyle="1" w:styleId="1FBF754077CB407EB2215231C37E2C163">
    <w:name w:val="1FBF754077CB407EB2215231C37E2C163"/>
    <w:rsid w:val="00D36BC7"/>
    <w:pPr>
      <w:widowControl w:val="0"/>
      <w:jc w:val="both"/>
    </w:pPr>
  </w:style>
  <w:style w:type="paragraph" w:customStyle="1" w:styleId="DB73D4ECA6974B22AA9989F29F3C5B3E3">
    <w:name w:val="DB73D4ECA6974B22AA9989F29F3C5B3E3"/>
    <w:rsid w:val="00D36BC7"/>
    <w:pPr>
      <w:widowControl w:val="0"/>
      <w:jc w:val="both"/>
    </w:pPr>
  </w:style>
  <w:style w:type="paragraph" w:customStyle="1" w:styleId="E655F9441C734EC98C52517EEB39556C3">
    <w:name w:val="E655F9441C734EC98C52517EEB39556C3"/>
    <w:rsid w:val="00D36BC7"/>
    <w:pPr>
      <w:widowControl w:val="0"/>
      <w:jc w:val="both"/>
    </w:pPr>
  </w:style>
  <w:style w:type="paragraph" w:customStyle="1" w:styleId="452705449DAD409EAF36256875CE4DD53">
    <w:name w:val="452705449DAD409EAF36256875CE4DD53"/>
    <w:rsid w:val="00D36BC7"/>
    <w:pPr>
      <w:widowControl w:val="0"/>
      <w:jc w:val="both"/>
    </w:pPr>
  </w:style>
  <w:style w:type="paragraph" w:customStyle="1" w:styleId="7DFAB26B200E4706A50D0598B9349BAE3">
    <w:name w:val="7DFAB26B200E4706A50D0598B9349BAE3"/>
    <w:rsid w:val="00D36BC7"/>
    <w:pPr>
      <w:widowControl w:val="0"/>
      <w:jc w:val="both"/>
    </w:pPr>
  </w:style>
  <w:style w:type="paragraph" w:customStyle="1" w:styleId="6A43A699C50949EB842DC8B9C2CE05A63">
    <w:name w:val="6A43A699C50949EB842DC8B9C2CE05A63"/>
    <w:rsid w:val="00D36BC7"/>
    <w:pPr>
      <w:widowControl w:val="0"/>
      <w:jc w:val="both"/>
    </w:pPr>
  </w:style>
  <w:style w:type="paragraph" w:customStyle="1" w:styleId="568D05A5AF31459FA15C6933B282A8643">
    <w:name w:val="568D05A5AF31459FA15C6933B282A8643"/>
    <w:rsid w:val="00D36BC7"/>
    <w:pPr>
      <w:widowControl w:val="0"/>
      <w:jc w:val="both"/>
    </w:pPr>
  </w:style>
  <w:style w:type="paragraph" w:customStyle="1" w:styleId="BB93C0B1CE2D4DA5998A73366CE8F3AA3">
    <w:name w:val="BB93C0B1CE2D4DA5998A73366CE8F3AA3"/>
    <w:rsid w:val="00D36BC7"/>
    <w:pPr>
      <w:widowControl w:val="0"/>
      <w:jc w:val="both"/>
    </w:pPr>
  </w:style>
  <w:style w:type="paragraph" w:customStyle="1" w:styleId="E2D198FEBCB34D10A92BBFFE098971673">
    <w:name w:val="E2D198FEBCB34D10A92BBFFE098971673"/>
    <w:rsid w:val="00D36BC7"/>
    <w:pPr>
      <w:widowControl w:val="0"/>
      <w:jc w:val="both"/>
    </w:pPr>
  </w:style>
  <w:style w:type="paragraph" w:customStyle="1" w:styleId="20B21A898E3545D68D77AB83CC11BD953">
    <w:name w:val="20B21A898E3545D68D77AB83CC11BD953"/>
    <w:rsid w:val="00D36BC7"/>
    <w:pPr>
      <w:widowControl w:val="0"/>
      <w:jc w:val="both"/>
    </w:pPr>
  </w:style>
  <w:style w:type="paragraph" w:customStyle="1" w:styleId="D4DEE2E6B87A4EEABA1A40972BC3A75E3">
    <w:name w:val="D4DEE2E6B87A4EEABA1A40972BC3A75E3"/>
    <w:rsid w:val="00D36BC7"/>
    <w:pPr>
      <w:widowControl w:val="0"/>
      <w:jc w:val="both"/>
    </w:pPr>
  </w:style>
  <w:style w:type="paragraph" w:customStyle="1" w:styleId="678D7C75B55245CFB2B0199317697AA93">
    <w:name w:val="678D7C75B55245CFB2B0199317697AA93"/>
    <w:rsid w:val="00D36BC7"/>
    <w:pPr>
      <w:widowControl w:val="0"/>
      <w:jc w:val="both"/>
    </w:pPr>
  </w:style>
  <w:style w:type="paragraph" w:customStyle="1" w:styleId="EE42D6C25E314F51AE29B11A0EEDC1BB3">
    <w:name w:val="EE42D6C25E314F51AE29B11A0EEDC1BB3"/>
    <w:rsid w:val="00D36BC7"/>
    <w:pPr>
      <w:widowControl w:val="0"/>
      <w:jc w:val="both"/>
    </w:pPr>
  </w:style>
  <w:style w:type="paragraph" w:customStyle="1" w:styleId="5E0CEB2746E843419892482E53AD075620">
    <w:name w:val="5E0CEB2746E843419892482E53AD075620"/>
    <w:rsid w:val="00D36BC7"/>
    <w:pPr>
      <w:widowControl w:val="0"/>
      <w:jc w:val="both"/>
    </w:pPr>
  </w:style>
  <w:style w:type="paragraph" w:customStyle="1" w:styleId="6BB49C1518EC4C1AB05E1E6FCF64C0774">
    <w:name w:val="6BB49C1518EC4C1AB05E1E6FCF64C0774"/>
    <w:rsid w:val="00D36BC7"/>
    <w:pPr>
      <w:widowControl w:val="0"/>
      <w:jc w:val="both"/>
    </w:pPr>
  </w:style>
  <w:style w:type="paragraph" w:customStyle="1" w:styleId="106AEC3A163642479F8F1A24309506BC23">
    <w:name w:val="106AEC3A163642479F8F1A24309506BC23"/>
    <w:rsid w:val="00D36BC7"/>
    <w:pPr>
      <w:widowControl w:val="0"/>
      <w:jc w:val="both"/>
    </w:pPr>
  </w:style>
  <w:style w:type="paragraph" w:customStyle="1" w:styleId="97AA865D9C0B46ABA42FC5C3F2F9E58423">
    <w:name w:val="97AA865D9C0B46ABA42FC5C3F2F9E58423"/>
    <w:rsid w:val="00D36BC7"/>
    <w:pPr>
      <w:widowControl w:val="0"/>
      <w:jc w:val="both"/>
    </w:pPr>
  </w:style>
  <w:style w:type="paragraph" w:customStyle="1" w:styleId="55E2F8DABF9E4D6BA3A3C54E74203CB54">
    <w:name w:val="55E2F8DABF9E4D6BA3A3C54E74203CB54"/>
    <w:rsid w:val="00D36BC7"/>
    <w:pPr>
      <w:widowControl w:val="0"/>
      <w:jc w:val="both"/>
    </w:pPr>
  </w:style>
  <w:style w:type="paragraph" w:customStyle="1" w:styleId="AD1149562E464429B7D345BF3D12210E4">
    <w:name w:val="AD1149562E464429B7D345BF3D12210E4"/>
    <w:rsid w:val="00D36BC7"/>
    <w:pPr>
      <w:widowControl w:val="0"/>
      <w:jc w:val="both"/>
    </w:pPr>
  </w:style>
  <w:style w:type="paragraph" w:customStyle="1" w:styleId="E5CA14BD4A3D4F1AB47132C18E68627116">
    <w:name w:val="E5CA14BD4A3D4F1AB47132C18E68627116"/>
    <w:rsid w:val="00D36BC7"/>
    <w:pPr>
      <w:widowControl w:val="0"/>
      <w:jc w:val="both"/>
    </w:pPr>
  </w:style>
  <w:style w:type="paragraph" w:customStyle="1" w:styleId="FB95ABFE712C493D9F9E0CED77D100F416">
    <w:name w:val="FB95ABFE712C493D9F9E0CED77D100F416"/>
    <w:rsid w:val="00D36BC7"/>
    <w:pPr>
      <w:widowControl w:val="0"/>
      <w:jc w:val="both"/>
    </w:pPr>
  </w:style>
  <w:style w:type="paragraph" w:customStyle="1" w:styleId="9280695DAE7E400EA8F5142A5ACE350216">
    <w:name w:val="9280695DAE7E400EA8F5142A5ACE350216"/>
    <w:rsid w:val="00D36BC7"/>
    <w:pPr>
      <w:widowControl w:val="0"/>
      <w:jc w:val="both"/>
    </w:pPr>
  </w:style>
  <w:style w:type="paragraph" w:customStyle="1" w:styleId="C4A4FF4BFF884B9CBBE19EF2B911D8CB16">
    <w:name w:val="C4A4FF4BFF884B9CBBE19EF2B911D8CB16"/>
    <w:rsid w:val="00D36BC7"/>
    <w:pPr>
      <w:widowControl w:val="0"/>
      <w:jc w:val="both"/>
    </w:pPr>
  </w:style>
  <w:style w:type="paragraph" w:customStyle="1" w:styleId="43E38C2551A747D39B59BE80EFEC13C616">
    <w:name w:val="43E38C2551A747D39B59BE80EFEC13C616"/>
    <w:rsid w:val="00D36BC7"/>
    <w:pPr>
      <w:widowControl w:val="0"/>
      <w:jc w:val="both"/>
    </w:pPr>
  </w:style>
  <w:style w:type="paragraph" w:customStyle="1" w:styleId="11B59A587E7840C087695912190B8A0416">
    <w:name w:val="11B59A587E7840C087695912190B8A0416"/>
    <w:rsid w:val="00D36BC7"/>
    <w:pPr>
      <w:widowControl w:val="0"/>
      <w:jc w:val="both"/>
    </w:pPr>
  </w:style>
  <w:style w:type="paragraph" w:customStyle="1" w:styleId="40611C2CE2C14FB08AE37B3960B745A816">
    <w:name w:val="40611C2CE2C14FB08AE37B3960B745A816"/>
    <w:rsid w:val="00D36BC7"/>
    <w:pPr>
      <w:widowControl w:val="0"/>
      <w:jc w:val="both"/>
    </w:pPr>
  </w:style>
  <w:style w:type="paragraph" w:customStyle="1" w:styleId="4391850C0B4B4327AD0EA7712CF58B6E16">
    <w:name w:val="4391850C0B4B4327AD0EA7712CF58B6E16"/>
    <w:rsid w:val="00D36BC7"/>
    <w:pPr>
      <w:widowControl w:val="0"/>
      <w:jc w:val="both"/>
    </w:pPr>
  </w:style>
  <w:style w:type="paragraph" w:customStyle="1" w:styleId="110F6B0F7E18429893D3812769ADC96F16">
    <w:name w:val="110F6B0F7E18429893D3812769ADC96F16"/>
    <w:rsid w:val="00D36BC7"/>
    <w:pPr>
      <w:widowControl w:val="0"/>
      <w:jc w:val="both"/>
    </w:pPr>
  </w:style>
  <w:style w:type="paragraph" w:customStyle="1" w:styleId="F15323F8FBE24C50ABBBCEF9D76895F516">
    <w:name w:val="F15323F8FBE24C50ABBBCEF9D76895F516"/>
    <w:rsid w:val="00D36BC7"/>
    <w:pPr>
      <w:widowControl w:val="0"/>
      <w:jc w:val="both"/>
    </w:pPr>
  </w:style>
  <w:style w:type="paragraph" w:customStyle="1" w:styleId="615FCA9BE30F4AA3BCBCDF196574B0D316">
    <w:name w:val="615FCA9BE30F4AA3BCBCDF196574B0D316"/>
    <w:rsid w:val="00D36BC7"/>
    <w:pPr>
      <w:widowControl w:val="0"/>
      <w:jc w:val="both"/>
    </w:pPr>
  </w:style>
  <w:style w:type="paragraph" w:customStyle="1" w:styleId="41687CD1FFFE4D48A87190F37FF09B4C16">
    <w:name w:val="41687CD1FFFE4D48A87190F37FF09B4C16"/>
    <w:rsid w:val="00D36BC7"/>
    <w:pPr>
      <w:widowControl w:val="0"/>
      <w:jc w:val="both"/>
    </w:pPr>
  </w:style>
  <w:style w:type="paragraph" w:customStyle="1" w:styleId="78DD3E3B0D6E42729353A62EDEEF4CA116">
    <w:name w:val="78DD3E3B0D6E42729353A62EDEEF4CA116"/>
    <w:rsid w:val="00D36BC7"/>
    <w:pPr>
      <w:widowControl w:val="0"/>
      <w:jc w:val="both"/>
    </w:pPr>
  </w:style>
  <w:style w:type="paragraph" w:customStyle="1" w:styleId="280B9C443E074CDD9F9D157881E8A1A516">
    <w:name w:val="280B9C443E074CDD9F9D157881E8A1A516"/>
    <w:rsid w:val="00D36BC7"/>
    <w:pPr>
      <w:widowControl w:val="0"/>
      <w:jc w:val="both"/>
    </w:pPr>
  </w:style>
  <w:style w:type="paragraph" w:customStyle="1" w:styleId="1F7DE3FA265443BCA27DBA1D71344B7916">
    <w:name w:val="1F7DE3FA265443BCA27DBA1D71344B7916"/>
    <w:rsid w:val="00D36BC7"/>
    <w:pPr>
      <w:widowControl w:val="0"/>
      <w:jc w:val="both"/>
    </w:pPr>
  </w:style>
  <w:style w:type="paragraph" w:customStyle="1" w:styleId="D3CAD8E2366C47F79A514EC4E849D5F916">
    <w:name w:val="D3CAD8E2366C47F79A514EC4E849D5F916"/>
    <w:rsid w:val="00D36BC7"/>
    <w:pPr>
      <w:widowControl w:val="0"/>
      <w:jc w:val="both"/>
    </w:pPr>
  </w:style>
  <w:style w:type="paragraph" w:customStyle="1" w:styleId="63B9EDF9E489432DBE7EB12A8AE068AE16">
    <w:name w:val="63B9EDF9E489432DBE7EB12A8AE068AE16"/>
    <w:rsid w:val="00D36BC7"/>
    <w:pPr>
      <w:widowControl w:val="0"/>
      <w:jc w:val="both"/>
    </w:pPr>
  </w:style>
  <w:style w:type="paragraph" w:customStyle="1" w:styleId="7C540E77EB6C42EEA72405216F879B9616">
    <w:name w:val="7C540E77EB6C42EEA72405216F879B9616"/>
    <w:rsid w:val="00D36BC7"/>
    <w:pPr>
      <w:widowControl w:val="0"/>
      <w:jc w:val="both"/>
    </w:pPr>
  </w:style>
  <w:style w:type="paragraph" w:customStyle="1" w:styleId="D3A69C45EF294C5D9E20D546DB54644316">
    <w:name w:val="D3A69C45EF294C5D9E20D546DB54644316"/>
    <w:rsid w:val="00D36BC7"/>
    <w:pPr>
      <w:widowControl w:val="0"/>
      <w:jc w:val="both"/>
    </w:pPr>
  </w:style>
  <w:style w:type="paragraph" w:customStyle="1" w:styleId="66311B1DB2054DBFB3EBF4FD1C6D22A916">
    <w:name w:val="66311B1DB2054DBFB3EBF4FD1C6D22A916"/>
    <w:rsid w:val="00D36BC7"/>
    <w:pPr>
      <w:widowControl w:val="0"/>
      <w:jc w:val="both"/>
    </w:pPr>
  </w:style>
  <w:style w:type="paragraph" w:customStyle="1" w:styleId="2D334A62BABA45929930A7C7D6258C938">
    <w:name w:val="2D334A62BABA45929930A7C7D6258C938"/>
    <w:rsid w:val="00D36BC7"/>
    <w:pPr>
      <w:widowControl w:val="0"/>
      <w:jc w:val="both"/>
    </w:pPr>
  </w:style>
  <w:style w:type="paragraph" w:customStyle="1" w:styleId="55ACC1842DDE43BDBA2BBDEADA5E8E6B8">
    <w:name w:val="55ACC1842DDE43BDBA2BBDEADA5E8E6B8"/>
    <w:rsid w:val="00D36BC7"/>
    <w:pPr>
      <w:widowControl w:val="0"/>
      <w:jc w:val="both"/>
    </w:pPr>
  </w:style>
  <w:style w:type="paragraph" w:customStyle="1" w:styleId="5D6DC40404C74C9883FB8524C28EC2748">
    <w:name w:val="5D6DC40404C74C9883FB8524C28EC2748"/>
    <w:rsid w:val="00D36BC7"/>
    <w:pPr>
      <w:widowControl w:val="0"/>
      <w:jc w:val="both"/>
    </w:pPr>
  </w:style>
  <w:style w:type="paragraph" w:customStyle="1" w:styleId="8332BE012C8E462F9A5579D85002A6A316">
    <w:name w:val="8332BE012C8E462F9A5579D85002A6A316"/>
    <w:rsid w:val="00D36BC7"/>
    <w:pPr>
      <w:widowControl w:val="0"/>
      <w:jc w:val="both"/>
    </w:pPr>
  </w:style>
  <w:style w:type="paragraph" w:customStyle="1" w:styleId="6307FEE45F344D8EBF97B7162D68583D16">
    <w:name w:val="6307FEE45F344D8EBF97B7162D68583D16"/>
    <w:rsid w:val="00D36BC7"/>
    <w:pPr>
      <w:widowControl w:val="0"/>
      <w:jc w:val="both"/>
    </w:pPr>
  </w:style>
  <w:style w:type="paragraph" w:customStyle="1" w:styleId="C8BEC1663416441B965789AA383541B04">
    <w:name w:val="C8BEC1663416441B965789AA383541B04"/>
    <w:rsid w:val="00D36BC7"/>
    <w:pPr>
      <w:widowControl w:val="0"/>
      <w:jc w:val="both"/>
    </w:pPr>
  </w:style>
  <w:style w:type="paragraph" w:customStyle="1" w:styleId="5A7DCBC0AAAF41BA809F780DAC56D42B4">
    <w:name w:val="5A7DCBC0AAAF41BA809F780DAC56D42B4"/>
    <w:rsid w:val="00D36BC7"/>
    <w:pPr>
      <w:widowControl w:val="0"/>
      <w:jc w:val="both"/>
    </w:pPr>
  </w:style>
  <w:style w:type="paragraph" w:customStyle="1" w:styleId="9A27F545C61F448C908C9C1FD50A17124">
    <w:name w:val="9A27F545C61F448C908C9C1FD50A17124"/>
    <w:rsid w:val="00D36BC7"/>
    <w:pPr>
      <w:widowControl w:val="0"/>
      <w:jc w:val="both"/>
    </w:pPr>
  </w:style>
  <w:style w:type="paragraph" w:customStyle="1" w:styleId="1D929CF7ED1146EEB68113C0FB1DCB5A4">
    <w:name w:val="1D929CF7ED1146EEB68113C0FB1DCB5A4"/>
    <w:rsid w:val="00D36BC7"/>
    <w:pPr>
      <w:widowControl w:val="0"/>
      <w:jc w:val="both"/>
    </w:pPr>
  </w:style>
  <w:style w:type="paragraph" w:customStyle="1" w:styleId="4205F548550E4D51AB9086F93E856EAD4">
    <w:name w:val="4205F548550E4D51AB9086F93E856EAD4"/>
    <w:rsid w:val="00D36BC7"/>
    <w:pPr>
      <w:widowControl w:val="0"/>
      <w:jc w:val="both"/>
    </w:pPr>
  </w:style>
  <w:style w:type="paragraph" w:customStyle="1" w:styleId="FF52FEAE97E94B188052E7EE9A3CCBD74">
    <w:name w:val="FF52FEAE97E94B188052E7EE9A3CCBD74"/>
    <w:rsid w:val="00D36BC7"/>
    <w:pPr>
      <w:widowControl w:val="0"/>
      <w:jc w:val="both"/>
    </w:pPr>
  </w:style>
  <w:style w:type="paragraph" w:customStyle="1" w:styleId="1075F5A805E14FB5AB8F5395AFF9BE5C4">
    <w:name w:val="1075F5A805E14FB5AB8F5395AFF9BE5C4"/>
    <w:rsid w:val="00D36BC7"/>
    <w:pPr>
      <w:widowControl w:val="0"/>
      <w:jc w:val="both"/>
    </w:pPr>
  </w:style>
  <w:style w:type="paragraph" w:customStyle="1" w:styleId="FA91F58AB39F408085366FBE3EC26EB54">
    <w:name w:val="FA91F58AB39F408085366FBE3EC26EB54"/>
    <w:rsid w:val="00D36BC7"/>
    <w:pPr>
      <w:widowControl w:val="0"/>
      <w:jc w:val="both"/>
    </w:pPr>
  </w:style>
  <w:style w:type="paragraph" w:customStyle="1" w:styleId="F771133DE87547E6ABA05B7C303A38004">
    <w:name w:val="F771133DE87547E6ABA05B7C303A38004"/>
    <w:rsid w:val="00D36BC7"/>
    <w:pPr>
      <w:widowControl w:val="0"/>
      <w:jc w:val="both"/>
    </w:pPr>
  </w:style>
  <w:style w:type="paragraph" w:customStyle="1" w:styleId="2AB1852486C048A79FD3BBB2B93F91964">
    <w:name w:val="2AB1852486C048A79FD3BBB2B93F91964"/>
    <w:rsid w:val="00D36BC7"/>
    <w:pPr>
      <w:widowControl w:val="0"/>
      <w:jc w:val="both"/>
    </w:pPr>
  </w:style>
  <w:style w:type="paragraph" w:customStyle="1" w:styleId="258B67B126874EC98A2951A94DE765484">
    <w:name w:val="258B67B126874EC98A2951A94DE765484"/>
    <w:rsid w:val="00D36BC7"/>
    <w:pPr>
      <w:widowControl w:val="0"/>
      <w:jc w:val="both"/>
    </w:pPr>
  </w:style>
  <w:style w:type="paragraph" w:customStyle="1" w:styleId="EF1F178EF8C84260BC773A4BC044A1624">
    <w:name w:val="EF1F178EF8C84260BC773A4BC044A1624"/>
    <w:rsid w:val="00D36BC7"/>
    <w:pPr>
      <w:widowControl w:val="0"/>
      <w:jc w:val="both"/>
    </w:pPr>
  </w:style>
  <w:style w:type="paragraph" w:customStyle="1" w:styleId="944A954C506343808AE14CDE74DE9D1D4">
    <w:name w:val="944A954C506343808AE14CDE74DE9D1D4"/>
    <w:rsid w:val="00D36BC7"/>
    <w:pPr>
      <w:widowControl w:val="0"/>
      <w:jc w:val="both"/>
    </w:pPr>
  </w:style>
  <w:style w:type="paragraph" w:customStyle="1" w:styleId="40159F091C5E415A8B88CD84930479934">
    <w:name w:val="40159F091C5E415A8B88CD84930479934"/>
    <w:rsid w:val="00D36BC7"/>
    <w:pPr>
      <w:widowControl w:val="0"/>
      <w:jc w:val="both"/>
    </w:pPr>
  </w:style>
  <w:style w:type="paragraph" w:customStyle="1" w:styleId="D7412FB7FB4047748458608E62873E184">
    <w:name w:val="D7412FB7FB4047748458608E62873E184"/>
    <w:rsid w:val="00D36BC7"/>
    <w:pPr>
      <w:widowControl w:val="0"/>
      <w:jc w:val="both"/>
    </w:pPr>
  </w:style>
  <w:style w:type="paragraph" w:customStyle="1" w:styleId="D10D0749AE8747ED9B7B3DAD41245F564">
    <w:name w:val="D10D0749AE8747ED9B7B3DAD41245F564"/>
    <w:rsid w:val="00D36BC7"/>
    <w:pPr>
      <w:widowControl w:val="0"/>
      <w:jc w:val="both"/>
    </w:pPr>
  </w:style>
  <w:style w:type="paragraph" w:customStyle="1" w:styleId="18CC49376CF043988EF54CFBEA829EC94">
    <w:name w:val="18CC49376CF043988EF54CFBEA829EC94"/>
    <w:rsid w:val="00D36BC7"/>
    <w:pPr>
      <w:widowControl w:val="0"/>
      <w:jc w:val="both"/>
    </w:pPr>
  </w:style>
  <w:style w:type="paragraph" w:customStyle="1" w:styleId="97FC4E1A5F30421D88A188DB42E17E194">
    <w:name w:val="97FC4E1A5F30421D88A188DB42E17E194"/>
    <w:rsid w:val="00D36BC7"/>
    <w:pPr>
      <w:widowControl w:val="0"/>
      <w:jc w:val="both"/>
    </w:pPr>
  </w:style>
  <w:style w:type="paragraph" w:customStyle="1" w:styleId="6BFEF5A9E70548069BD817643D64E2A94">
    <w:name w:val="6BFEF5A9E70548069BD817643D64E2A94"/>
    <w:rsid w:val="00D36BC7"/>
    <w:pPr>
      <w:widowControl w:val="0"/>
      <w:jc w:val="both"/>
    </w:pPr>
  </w:style>
  <w:style w:type="paragraph" w:customStyle="1" w:styleId="AC360D93CD8B4171A1AF55456218B66A4">
    <w:name w:val="AC360D93CD8B4171A1AF55456218B66A4"/>
    <w:rsid w:val="00D36BC7"/>
    <w:pPr>
      <w:widowControl w:val="0"/>
      <w:jc w:val="both"/>
    </w:pPr>
  </w:style>
  <w:style w:type="paragraph" w:customStyle="1" w:styleId="0AEC6802776F44B3A51FF39858356A104">
    <w:name w:val="0AEC6802776F44B3A51FF39858356A104"/>
    <w:rsid w:val="00D36BC7"/>
    <w:pPr>
      <w:widowControl w:val="0"/>
      <w:jc w:val="both"/>
    </w:pPr>
  </w:style>
  <w:style w:type="paragraph" w:customStyle="1" w:styleId="A2C89D4A323E4FE7808D9B8A65011C534">
    <w:name w:val="A2C89D4A323E4FE7808D9B8A65011C534"/>
    <w:rsid w:val="00D36BC7"/>
    <w:pPr>
      <w:widowControl w:val="0"/>
      <w:jc w:val="both"/>
    </w:pPr>
  </w:style>
  <w:style w:type="paragraph" w:customStyle="1" w:styleId="6CFFD980364945BB8216DA7EF42F1E044">
    <w:name w:val="6CFFD980364945BB8216DA7EF42F1E044"/>
    <w:rsid w:val="00D36BC7"/>
    <w:pPr>
      <w:widowControl w:val="0"/>
      <w:jc w:val="both"/>
    </w:pPr>
  </w:style>
  <w:style w:type="paragraph" w:customStyle="1" w:styleId="1FBF754077CB407EB2215231C37E2C164">
    <w:name w:val="1FBF754077CB407EB2215231C37E2C164"/>
    <w:rsid w:val="00D36BC7"/>
    <w:pPr>
      <w:widowControl w:val="0"/>
      <w:jc w:val="both"/>
    </w:pPr>
  </w:style>
  <w:style w:type="paragraph" w:customStyle="1" w:styleId="DB73D4ECA6974B22AA9989F29F3C5B3E4">
    <w:name w:val="DB73D4ECA6974B22AA9989F29F3C5B3E4"/>
    <w:rsid w:val="00D36BC7"/>
    <w:pPr>
      <w:widowControl w:val="0"/>
      <w:jc w:val="both"/>
    </w:pPr>
  </w:style>
  <w:style w:type="paragraph" w:customStyle="1" w:styleId="E655F9441C734EC98C52517EEB39556C4">
    <w:name w:val="E655F9441C734EC98C52517EEB39556C4"/>
    <w:rsid w:val="00D36BC7"/>
    <w:pPr>
      <w:widowControl w:val="0"/>
      <w:jc w:val="both"/>
    </w:pPr>
  </w:style>
  <w:style w:type="paragraph" w:customStyle="1" w:styleId="452705449DAD409EAF36256875CE4DD54">
    <w:name w:val="452705449DAD409EAF36256875CE4DD54"/>
    <w:rsid w:val="00D36BC7"/>
    <w:pPr>
      <w:widowControl w:val="0"/>
      <w:jc w:val="both"/>
    </w:pPr>
  </w:style>
  <w:style w:type="paragraph" w:customStyle="1" w:styleId="7DFAB26B200E4706A50D0598B9349BAE4">
    <w:name w:val="7DFAB26B200E4706A50D0598B9349BAE4"/>
    <w:rsid w:val="00D36BC7"/>
    <w:pPr>
      <w:widowControl w:val="0"/>
      <w:jc w:val="both"/>
    </w:pPr>
  </w:style>
  <w:style w:type="paragraph" w:customStyle="1" w:styleId="6A43A699C50949EB842DC8B9C2CE05A64">
    <w:name w:val="6A43A699C50949EB842DC8B9C2CE05A64"/>
    <w:rsid w:val="00D36BC7"/>
    <w:pPr>
      <w:widowControl w:val="0"/>
      <w:jc w:val="both"/>
    </w:pPr>
  </w:style>
  <w:style w:type="paragraph" w:customStyle="1" w:styleId="568D05A5AF31459FA15C6933B282A8644">
    <w:name w:val="568D05A5AF31459FA15C6933B282A8644"/>
    <w:rsid w:val="00D36BC7"/>
    <w:pPr>
      <w:widowControl w:val="0"/>
      <w:jc w:val="both"/>
    </w:pPr>
  </w:style>
  <w:style w:type="paragraph" w:customStyle="1" w:styleId="BB93C0B1CE2D4DA5998A73366CE8F3AA4">
    <w:name w:val="BB93C0B1CE2D4DA5998A73366CE8F3AA4"/>
    <w:rsid w:val="00D36BC7"/>
    <w:pPr>
      <w:widowControl w:val="0"/>
      <w:jc w:val="both"/>
    </w:pPr>
  </w:style>
  <w:style w:type="paragraph" w:customStyle="1" w:styleId="E2D198FEBCB34D10A92BBFFE098971674">
    <w:name w:val="E2D198FEBCB34D10A92BBFFE098971674"/>
    <w:rsid w:val="00D36BC7"/>
    <w:pPr>
      <w:widowControl w:val="0"/>
      <w:jc w:val="both"/>
    </w:pPr>
  </w:style>
  <w:style w:type="paragraph" w:customStyle="1" w:styleId="20B21A898E3545D68D77AB83CC11BD954">
    <w:name w:val="20B21A898E3545D68D77AB83CC11BD954"/>
    <w:rsid w:val="00D36BC7"/>
    <w:pPr>
      <w:widowControl w:val="0"/>
      <w:jc w:val="both"/>
    </w:pPr>
  </w:style>
  <w:style w:type="paragraph" w:customStyle="1" w:styleId="D4DEE2E6B87A4EEABA1A40972BC3A75E4">
    <w:name w:val="D4DEE2E6B87A4EEABA1A40972BC3A75E4"/>
    <w:rsid w:val="00D36BC7"/>
    <w:pPr>
      <w:widowControl w:val="0"/>
      <w:jc w:val="both"/>
    </w:pPr>
  </w:style>
  <w:style w:type="paragraph" w:customStyle="1" w:styleId="678D7C75B55245CFB2B0199317697AA94">
    <w:name w:val="678D7C75B55245CFB2B0199317697AA94"/>
    <w:rsid w:val="00D36BC7"/>
    <w:pPr>
      <w:widowControl w:val="0"/>
      <w:jc w:val="both"/>
    </w:pPr>
  </w:style>
  <w:style w:type="paragraph" w:customStyle="1" w:styleId="EE42D6C25E314F51AE29B11A0EEDC1BB4">
    <w:name w:val="EE42D6C25E314F51AE29B11A0EEDC1BB4"/>
    <w:rsid w:val="00D36BC7"/>
    <w:pPr>
      <w:widowControl w:val="0"/>
      <w:jc w:val="both"/>
    </w:pPr>
  </w:style>
  <w:style w:type="paragraph" w:customStyle="1" w:styleId="5E0CEB2746E843419892482E53AD075621">
    <w:name w:val="5E0CEB2746E843419892482E53AD075621"/>
    <w:rsid w:val="00D36BC7"/>
    <w:pPr>
      <w:widowControl w:val="0"/>
      <w:jc w:val="both"/>
    </w:pPr>
  </w:style>
  <w:style w:type="paragraph" w:customStyle="1" w:styleId="6BB49C1518EC4C1AB05E1E6FCF64C0775">
    <w:name w:val="6BB49C1518EC4C1AB05E1E6FCF64C0775"/>
    <w:rsid w:val="00D36BC7"/>
    <w:pPr>
      <w:widowControl w:val="0"/>
      <w:jc w:val="both"/>
    </w:pPr>
  </w:style>
  <w:style w:type="paragraph" w:customStyle="1" w:styleId="106AEC3A163642479F8F1A24309506BC24">
    <w:name w:val="106AEC3A163642479F8F1A24309506BC24"/>
    <w:rsid w:val="00D36BC7"/>
    <w:pPr>
      <w:widowControl w:val="0"/>
      <w:jc w:val="both"/>
    </w:pPr>
  </w:style>
  <w:style w:type="paragraph" w:customStyle="1" w:styleId="97AA865D9C0B46ABA42FC5C3F2F9E58424">
    <w:name w:val="97AA865D9C0B46ABA42FC5C3F2F9E58424"/>
    <w:rsid w:val="00D36BC7"/>
    <w:pPr>
      <w:widowControl w:val="0"/>
      <w:jc w:val="both"/>
    </w:pPr>
  </w:style>
  <w:style w:type="paragraph" w:customStyle="1" w:styleId="55E2F8DABF9E4D6BA3A3C54E74203CB55">
    <w:name w:val="55E2F8DABF9E4D6BA3A3C54E74203CB55"/>
    <w:rsid w:val="00D36BC7"/>
    <w:pPr>
      <w:widowControl w:val="0"/>
      <w:jc w:val="both"/>
    </w:pPr>
  </w:style>
  <w:style w:type="paragraph" w:customStyle="1" w:styleId="AD1149562E464429B7D345BF3D12210E5">
    <w:name w:val="AD1149562E464429B7D345BF3D12210E5"/>
    <w:rsid w:val="00D36BC7"/>
    <w:pPr>
      <w:widowControl w:val="0"/>
      <w:jc w:val="both"/>
    </w:pPr>
  </w:style>
  <w:style w:type="paragraph" w:customStyle="1" w:styleId="E5CA14BD4A3D4F1AB47132C18E68627117">
    <w:name w:val="E5CA14BD4A3D4F1AB47132C18E68627117"/>
    <w:rsid w:val="00D36BC7"/>
    <w:pPr>
      <w:widowControl w:val="0"/>
      <w:jc w:val="both"/>
    </w:pPr>
  </w:style>
  <w:style w:type="paragraph" w:customStyle="1" w:styleId="FB95ABFE712C493D9F9E0CED77D100F417">
    <w:name w:val="FB95ABFE712C493D9F9E0CED77D100F417"/>
    <w:rsid w:val="00D36BC7"/>
    <w:pPr>
      <w:widowControl w:val="0"/>
      <w:jc w:val="both"/>
    </w:pPr>
  </w:style>
  <w:style w:type="paragraph" w:customStyle="1" w:styleId="9280695DAE7E400EA8F5142A5ACE350217">
    <w:name w:val="9280695DAE7E400EA8F5142A5ACE350217"/>
    <w:rsid w:val="00D36BC7"/>
    <w:pPr>
      <w:widowControl w:val="0"/>
      <w:jc w:val="both"/>
    </w:pPr>
  </w:style>
  <w:style w:type="paragraph" w:customStyle="1" w:styleId="C4A4FF4BFF884B9CBBE19EF2B911D8CB17">
    <w:name w:val="C4A4FF4BFF884B9CBBE19EF2B911D8CB17"/>
    <w:rsid w:val="00D36BC7"/>
    <w:pPr>
      <w:widowControl w:val="0"/>
      <w:jc w:val="both"/>
    </w:pPr>
  </w:style>
  <w:style w:type="paragraph" w:customStyle="1" w:styleId="43E38C2551A747D39B59BE80EFEC13C617">
    <w:name w:val="43E38C2551A747D39B59BE80EFEC13C617"/>
    <w:rsid w:val="00D36BC7"/>
    <w:pPr>
      <w:widowControl w:val="0"/>
      <w:jc w:val="both"/>
    </w:pPr>
  </w:style>
  <w:style w:type="paragraph" w:customStyle="1" w:styleId="11B59A587E7840C087695912190B8A0417">
    <w:name w:val="11B59A587E7840C087695912190B8A0417"/>
    <w:rsid w:val="00D36BC7"/>
    <w:pPr>
      <w:widowControl w:val="0"/>
      <w:jc w:val="both"/>
    </w:pPr>
  </w:style>
  <w:style w:type="paragraph" w:customStyle="1" w:styleId="40611C2CE2C14FB08AE37B3960B745A817">
    <w:name w:val="40611C2CE2C14FB08AE37B3960B745A817"/>
    <w:rsid w:val="00D36BC7"/>
    <w:pPr>
      <w:widowControl w:val="0"/>
      <w:jc w:val="both"/>
    </w:pPr>
  </w:style>
  <w:style w:type="paragraph" w:customStyle="1" w:styleId="4391850C0B4B4327AD0EA7712CF58B6E17">
    <w:name w:val="4391850C0B4B4327AD0EA7712CF58B6E17"/>
    <w:rsid w:val="00D36BC7"/>
    <w:pPr>
      <w:widowControl w:val="0"/>
      <w:jc w:val="both"/>
    </w:pPr>
  </w:style>
  <w:style w:type="paragraph" w:customStyle="1" w:styleId="110F6B0F7E18429893D3812769ADC96F17">
    <w:name w:val="110F6B0F7E18429893D3812769ADC96F17"/>
    <w:rsid w:val="00D36BC7"/>
    <w:pPr>
      <w:widowControl w:val="0"/>
      <w:jc w:val="both"/>
    </w:pPr>
  </w:style>
  <w:style w:type="paragraph" w:customStyle="1" w:styleId="F15323F8FBE24C50ABBBCEF9D76895F517">
    <w:name w:val="F15323F8FBE24C50ABBBCEF9D76895F517"/>
    <w:rsid w:val="00D36BC7"/>
    <w:pPr>
      <w:widowControl w:val="0"/>
      <w:jc w:val="both"/>
    </w:pPr>
  </w:style>
  <w:style w:type="paragraph" w:customStyle="1" w:styleId="615FCA9BE30F4AA3BCBCDF196574B0D317">
    <w:name w:val="615FCA9BE30F4AA3BCBCDF196574B0D317"/>
    <w:rsid w:val="00D36BC7"/>
    <w:pPr>
      <w:widowControl w:val="0"/>
      <w:jc w:val="both"/>
    </w:pPr>
  </w:style>
  <w:style w:type="paragraph" w:customStyle="1" w:styleId="41687CD1FFFE4D48A87190F37FF09B4C17">
    <w:name w:val="41687CD1FFFE4D48A87190F37FF09B4C17"/>
    <w:rsid w:val="00D36BC7"/>
    <w:pPr>
      <w:widowControl w:val="0"/>
      <w:jc w:val="both"/>
    </w:pPr>
  </w:style>
  <w:style w:type="paragraph" w:customStyle="1" w:styleId="78DD3E3B0D6E42729353A62EDEEF4CA117">
    <w:name w:val="78DD3E3B0D6E42729353A62EDEEF4CA117"/>
    <w:rsid w:val="00D36BC7"/>
    <w:pPr>
      <w:widowControl w:val="0"/>
      <w:jc w:val="both"/>
    </w:pPr>
  </w:style>
  <w:style w:type="paragraph" w:customStyle="1" w:styleId="280B9C443E074CDD9F9D157881E8A1A517">
    <w:name w:val="280B9C443E074CDD9F9D157881E8A1A517"/>
    <w:rsid w:val="00D36BC7"/>
    <w:pPr>
      <w:widowControl w:val="0"/>
      <w:jc w:val="both"/>
    </w:pPr>
  </w:style>
  <w:style w:type="paragraph" w:customStyle="1" w:styleId="1F7DE3FA265443BCA27DBA1D71344B7917">
    <w:name w:val="1F7DE3FA265443BCA27DBA1D71344B7917"/>
    <w:rsid w:val="00D36BC7"/>
    <w:pPr>
      <w:widowControl w:val="0"/>
      <w:jc w:val="both"/>
    </w:pPr>
  </w:style>
  <w:style w:type="paragraph" w:customStyle="1" w:styleId="D3CAD8E2366C47F79A514EC4E849D5F917">
    <w:name w:val="D3CAD8E2366C47F79A514EC4E849D5F917"/>
    <w:rsid w:val="00D36BC7"/>
    <w:pPr>
      <w:widowControl w:val="0"/>
      <w:jc w:val="both"/>
    </w:pPr>
  </w:style>
  <w:style w:type="paragraph" w:customStyle="1" w:styleId="63B9EDF9E489432DBE7EB12A8AE068AE17">
    <w:name w:val="63B9EDF9E489432DBE7EB12A8AE068AE17"/>
    <w:rsid w:val="00D36BC7"/>
    <w:pPr>
      <w:widowControl w:val="0"/>
      <w:jc w:val="both"/>
    </w:pPr>
  </w:style>
  <w:style w:type="paragraph" w:customStyle="1" w:styleId="7C540E77EB6C42EEA72405216F879B9617">
    <w:name w:val="7C540E77EB6C42EEA72405216F879B9617"/>
    <w:rsid w:val="00D36BC7"/>
    <w:pPr>
      <w:widowControl w:val="0"/>
      <w:jc w:val="both"/>
    </w:pPr>
  </w:style>
  <w:style w:type="paragraph" w:customStyle="1" w:styleId="D3A69C45EF294C5D9E20D546DB54644317">
    <w:name w:val="D3A69C45EF294C5D9E20D546DB54644317"/>
    <w:rsid w:val="00D36BC7"/>
    <w:pPr>
      <w:widowControl w:val="0"/>
      <w:jc w:val="both"/>
    </w:pPr>
  </w:style>
  <w:style w:type="paragraph" w:customStyle="1" w:styleId="66311B1DB2054DBFB3EBF4FD1C6D22A917">
    <w:name w:val="66311B1DB2054DBFB3EBF4FD1C6D22A917"/>
    <w:rsid w:val="00D36BC7"/>
    <w:pPr>
      <w:widowControl w:val="0"/>
      <w:jc w:val="both"/>
    </w:pPr>
  </w:style>
  <w:style w:type="paragraph" w:customStyle="1" w:styleId="2D334A62BABA45929930A7C7D6258C939">
    <w:name w:val="2D334A62BABA45929930A7C7D6258C939"/>
    <w:rsid w:val="00D36BC7"/>
    <w:pPr>
      <w:widowControl w:val="0"/>
      <w:jc w:val="both"/>
    </w:pPr>
  </w:style>
  <w:style w:type="paragraph" w:customStyle="1" w:styleId="55ACC1842DDE43BDBA2BBDEADA5E8E6B9">
    <w:name w:val="55ACC1842DDE43BDBA2BBDEADA5E8E6B9"/>
    <w:rsid w:val="00D36BC7"/>
    <w:pPr>
      <w:widowControl w:val="0"/>
      <w:jc w:val="both"/>
    </w:pPr>
  </w:style>
  <w:style w:type="paragraph" w:customStyle="1" w:styleId="5D6DC40404C74C9883FB8524C28EC2749">
    <w:name w:val="5D6DC40404C74C9883FB8524C28EC2749"/>
    <w:rsid w:val="00D36BC7"/>
    <w:pPr>
      <w:widowControl w:val="0"/>
      <w:jc w:val="both"/>
    </w:pPr>
  </w:style>
  <w:style w:type="paragraph" w:customStyle="1" w:styleId="8332BE012C8E462F9A5579D85002A6A317">
    <w:name w:val="8332BE012C8E462F9A5579D85002A6A317"/>
    <w:rsid w:val="00D36BC7"/>
    <w:pPr>
      <w:widowControl w:val="0"/>
      <w:jc w:val="both"/>
    </w:pPr>
  </w:style>
  <w:style w:type="paragraph" w:customStyle="1" w:styleId="6307FEE45F344D8EBF97B7162D68583D17">
    <w:name w:val="6307FEE45F344D8EBF97B7162D68583D17"/>
    <w:rsid w:val="00D36BC7"/>
    <w:pPr>
      <w:widowControl w:val="0"/>
      <w:jc w:val="both"/>
    </w:pPr>
  </w:style>
  <w:style w:type="paragraph" w:customStyle="1" w:styleId="C8BEC1663416441B965789AA383541B05">
    <w:name w:val="C8BEC1663416441B965789AA383541B05"/>
    <w:rsid w:val="00D36BC7"/>
    <w:pPr>
      <w:widowControl w:val="0"/>
      <w:jc w:val="both"/>
    </w:pPr>
  </w:style>
  <w:style w:type="paragraph" w:customStyle="1" w:styleId="5A7DCBC0AAAF41BA809F780DAC56D42B5">
    <w:name w:val="5A7DCBC0AAAF41BA809F780DAC56D42B5"/>
    <w:rsid w:val="00D36BC7"/>
    <w:pPr>
      <w:widowControl w:val="0"/>
      <w:jc w:val="both"/>
    </w:pPr>
  </w:style>
  <w:style w:type="paragraph" w:customStyle="1" w:styleId="9A27F545C61F448C908C9C1FD50A17125">
    <w:name w:val="9A27F545C61F448C908C9C1FD50A17125"/>
    <w:rsid w:val="00D36BC7"/>
    <w:pPr>
      <w:widowControl w:val="0"/>
      <w:jc w:val="both"/>
    </w:pPr>
  </w:style>
  <w:style w:type="paragraph" w:customStyle="1" w:styleId="1D929CF7ED1146EEB68113C0FB1DCB5A5">
    <w:name w:val="1D929CF7ED1146EEB68113C0FB1DCB5A5"/>
    <w:rsid w:val="00D36BC7"/>
    <w:pPr>
      <w:widowControl w:val="0"/>
      <w:jc w:val="both"/>
    </w:pPr>
  </w:style>
  <w:style w:type="paragraph" w:customStyle="1" w:styleId="4205F548550E4D51AB9086F93E856EAD5">
    <w:name w:val="4205F548550E4D51AB9086F93E856EAD5"/>
    <w:rsid w:val="00D36BC7"/>
    <w:pPr>
      <w:widowControl w:val="0"/>
      <w:jc w:val="both"/>
    </w:pPr>
  </w:style>
  <w:style w:type="paragraph" w:customStyle="1" w:styleId="FF52FEAE97E94B188052E7EE9A3CCBD75">
    <w:name w:val="FF52FEAE97E94B188052E7EE9A3CCBD75"/>
    <w:rsid w:val="00D36BC7"/>
    <w:pPr>
      <w:widowControl w:val="0"/>
      <w:jc w:val="both"/>
    </w:pPr>
  </w:style>
  <w:style w:type="paragraph" w:customStyle="1" w:styleId="1075F5A805E14FB5AB8F5395AFF9BE5C5">
    <w:name w:val="1075F5A805E14FB5AB8F5395AFF9BE5C5"/>
    <w:rsid w:val="00D36BC7"/>
    <w:pPr>
      <w:widowControl w:val="0"/>
      <w:jc w:val="both"/>
    </w:pPr>
  </w:style>
  <w:style w:type="paragraph" w:customStyle="1" w:styleId="FA91F58AB39F408085366FBE3EC26EB55">
    <w:name w:val="FA91F58AB39F408085366FBE3EC26EB55"/>
    <w:rsid w:val="00D36BC7"/>
    <w:pPr>
      <w:widowControl w:val="0"/>
      <w:jc w:val="both"/>
    </w:pPr>
  </w:style>
  <w:style w:type="paragraph" w:customStyle="1" w:styleId="F771133DE87547E6ABA05B7C303A38005">
    <w:name w:val="F771133DE87547E6ABA05B7C303A38005"/>
    <w:rsid w:val="00D36BC7"/>
    <w:pPr>
      <w:widowControl w:val="0"/>
      <w:jc w:val="both"/>
    </w:pPr>
  </w:style>
  <w:style w:type="paragraph" w:customStyle="1" w:styleId="2AB1852486C048A79FD3BBB2B93F91965">
    <w:name w:val="2AB1852486C048A79FD3BBB2B93F91965"/>
    <w:rsid w:val="00D36BC7"/>
    <w:pPr>
      <w:widowControl w:val="0"/>
      <w:jc w:val="both"/>
    </w:pPr>
  </w:style>
  <w:style w:type="paragraph" w:customStyle="1" w:styleId="258B67B126874EC98A2951A94DE765485">
    <w:name w:val="258B67B126874EC98A2951A94DE765485"/>
    <w:rsid w:val="00D36BC7"/>
    <w:pPr>
      <w:widowControl w:val="0"/>
      <w:jc w:val="both"/>
    </w:pPr>
  </w:style>
  <w:style w:type="paragraph" w:customStyle="1" w:styleId="EF1F178EF8C84260BC773A4BC044A1625">
    <w:name w:val="EF1F178EF8C84260BC773A4BC044A1625"/>
    <w:rsid w:val="00D36BC7"/>
    <w:pPr>
      <w:widowControl w:val="0"/>
      <w:jc w:val="both"/>
    </w:pPr>
  </w:style>
  <w:style w:type="paragraph" w:customStyle="1" w:styleId="944A954C506343808AE14CDE74DE9D1D5">
    <w:name w:val="944A954C506343808AE14CDE74DE9D1D5"/>
    <w:rsid w:val="00D36BC7"/>
    <w:pPr>
      <w:widowControl w:val="0"/>
      <w:jc w:val="both"/>
    </w:pPr>
  </w:style>
  <w:style w:type="paragraph" w:customStyle="1" w:styleId="40159F091C5E415A8B88CD84930479935">
    <w:name w:val="40159F091C5E415A8B88CD84930479935"/>
    <w:rsid w:val="00D36BC7"/>
    <w:pPr>
      <w:widowControl w:val="0"/>
      <w:jc w:val="both"/>
    </w:pPr>
  </w:style>
  <w:style w:type="paragraph" w:customStyle="1" w:styleId="D7412FB7FB4047748458608E62873E185">
    <w:name w:val="D7412FB7FB4047748458608E62873E185"/>
    <w:rsid w:val="00D36BC7"/>
    <w:pPr>
      <w:widowControl w:val="0"/>
      <w:jc w:val="both"/>
    </w:pPr>
  </w:style>
  <w:style w:type="paragraph" w:customStyle="1" w:styleId="D10D0749AE8747ED9B7B3DAD41245F565">
    <w:name w:val="D10D0749AE8747ED9B7B3DAD41245F565"/>
    <w:rsid w:val="00D36BC7"/>
    <w:pPr>
      <w:widowControl w:val="0"/>
      <w:jc w:val="both"/>
    </w:pPr>
  </w:style>
  <w:style w:type="paragraph" w:customStyle="1" w:styleId="18CC49376CF043988EF54CFBEA829EC95">
    <w:name w:val="18CC49376CF043988EF54CFBEA829EC95"/>
    <w:rsid w:val="00D36BC7"/>
    <w:pPr>
      <w:widowControl w:val="0"/>
      <w:jc w:val="both"/>
    </w:pPr>
  </w:style>
  <w:style w:type="paragraph" w:customStyle="1" w:styleId="97FC4E1A5F30421D88A188DB42E17E195">
    <w:name w:val="97FC4E1A5F30421D88A188DB42E17E195"/>
    <w:rsid w:val="00D36BC7"/>
    <w:pPr>
      <w:widowControl w:val="0"/>
      <w:jc w:val="both"/>
    </w:pPr>
  </w:style>
  <w:style w:type="paragraph" w:customStyle="1" w:styleId="6BFEF5A9E70548069BD817643D64E2A95">
    <w:name w:val="6BFEF5A9E70548069BD817643D64E2A95"/>
    <w:rsid w:val="00D36BC7"/>
    <w:pPr>
      <w:widowControl w:val="0"/>
      <w:jc w:val="both"/>
    </w:pPr>
  </w:style>
  <w:style w:type="paragraph" w:customStyle="1" w:styleId="AC360D93CD8B4171A1AF55456218B66A5">
    <w:name w:val="AC360D93CD8B4171A1AF55456218B66A5"/>
    <w:rsid w:val="00D36BC7"/>
    <w:pPr>
      <w:widowControl w:val="0"/>
      <w:jc w:val="both"/>
    </w:pPr>
  </w:style>
  <w:style w:type="paragraph" w:customStyle="1" w:styleId="0AEC6802776F44B3A51FF39858356A105">
    <w:name w:val="0AEC6802776F44B3A51FF39858356A105"/>
    <w:rsid w:val="00D36BC7"/>
    <w:pPr>
      <w:widowControl w:val="0"/>
      <w:jc w:val="both"/>
    </w:pPr>
  </w:style>
  <w:style w:type="paragraph" w:customStyle="1" w:styleId="A2C89D4A323E4FE7808D9B8A65011C535">
    <w:name w:val="A2C89D4A323E4FE7808D9B8A65011C535"/>
    <w:rsid w:val="00D36BC7"/>
    <w:pPr>
      <w:widowControl w:val="0"/>
      <w:jc w:val="both"/>
    </w:pPr>
  </w:style>
  <w:style w:type="paragraph" w:customStyle="1" w:styleId="6CFFD980364945BB8216DA7EF42F1E045">
    <w:name w:val="6CFFD980364945BB8216DA7EF42F1E045"/>
    <w:rsid w:val="00D36BC7"/>
    <w:pPr>
      <w:widowControl w:val="0"/>
      <w:jc w:val="both"/>
    </w:pPr>
  </w:style>
  <w:style w:type="paragraph" w:customStyle="1" w:styleId="1FBF754077CB407EB2215231C37E2C165">
    <w:name w:val="1FBF754077CB407EB2215231C37E2C165"/>
    <w:rsid w:val="00D36BC7"/>
    <w:pPr>
      <w:widowControl w:val="0"/>
      <w:jc w:val="both"/>
    </w:pPr>
  </w:style>
  <w:style w:type="paragraph" w:customStyle="1" w:styleId="DB73D4ECA6974B22AA9989F29F3C5B3E5">
    <w:name w:val="DB73D4ECA6974B22AA9989F29F3C5B3E5"/>
    <w:rsid w:val="00D36BC7"/>
    <w:pPr>
      <w:widowControl w:val="0"/>
      <w:jc w:val="both"/>
    </w:pPr>
  </w:style>
  <w:style w:type="paragraph" w:customStyle="1" w:styleId="E655F9441C734EC98C52517EEB39556C5">
    <w:name w:val="E655F9441C734EC98C52517EEB39556C5"/>
    <w:rsid w:val="00D36BC7"/>
    <w:pPr>
      <w:widowControl w:val="0"/>
      <w:jc w:val="both"/>
    </w:pPr>
  </w:style>
  <w:style w:type="paragraph" w:customStyle="1" w:styleId="452705449DAD409EAF36256875CE4DD55">
    <w:name w:val="452705449DAD409EAF36256875CE4DD55"/>
    <w:rsid w:val="00D36BC7"/>
    <w:pPr>
      <w:widowControl w:val="0"/>
      <w:jc w:val="both"/>
    </w:pPr>
  </w:style>
  <w:style w:type="paragraph" w:customStyle="1" w:styleId="7DFAB26B200E4706A50D0598B9349BAE5">
    <w:name w:val="7DFAB26B200E4706A50D0598B9349BAE5"/>
    <w:rsid w:val="00D36BC7"/>
    <w:pPr>
      <w:widowControl w:val="0"/>
      <w:jc w:val="both"/>
    </w:pPr>
  </w:style>
  <w:style w:type="paragraph" w:customStyle="1" w:styleId="6A43A699C50949EB842DC8B9C2CE05A65">
    <w:name w:val="6A43A699C50949EB842DC8B9C2CE05A65"/>
    <w:rsid w:val="00D36BC7"/>
    <w:pPr>
      <w:widowControl w:val="0"/>
      <w:jc w:val="both"/>
    </w:pPr>
  </w:style>
  <w:style w:type="paragraph" w:customStyle="1" w:styleId="568D05A5AF31459FA15C6933B282A8645">
    <w:name w:val="568D05A5AF31459FA15C6933B282A8645"/>
    <w:rsid w:val="00D36BC7"/>
    <w:pPr>
      <w:widowControl w:val="0"/>
      <w:jc w:val="both"/>
    </w:pPr>
  </w:style>
  <w:style w:type="paragraph" w:customStyle="1" w:styleId="BB93C0B1CE2D4DA5998A73366CE8F3AA5">
    <w:name w:val="BB93C0B1CE2D4DA5998A73366CE8F3AA5"/>
    <w:rsid w:val="00D36BC7"/>
    <w:pPr>
      <w:widowControl w:val="0"/>
      <w:jc w:val="both"/>
    </w:pPr>
  </w:style>
  <w:style w:type="paragraph" w:customStyle="1" w:styleId="E2D198FEBCB34D10A92BBFFE098971675">
    <w:name w:val="E2D198FEBCB34D10A92BBFFE098971675"/>
    <w:rsid w:val="00D36BC7"/>
    <w:pPr>
      <w:widowControl w:val="0"/>
      <w:jc w:val="both"/>
    </w:pPr>
  </w:style>
  <w:style w:type="paragraph" w:customStyle="1" w:styleId="20B21A898E3545D68D77AB83CC11BD955">
    <w:name w:val="20B21A898E3545D68D77AB83CC11BD955"/>
    <w:rsid w:val="00D36BC7"/>
    <w:pPr>
      <w:widowControl w:val="0"/>
      <w:jc w:val="both"/>
    </w:pPr>
  </w:style>
  <w:style w:type="paragraph" w:customStyle="1" w:styleId="D4DEE2E6B87A4EEABA1A40972BC3A75E5">
    <w:name w:val="D4DEE2E6B87A4EEABA1A40972BC3A75E5"/>
    <w:rsid w:val="00D36BC7"/>
    <w:pPr>
      <w:widowControl w:val="0"/>
      <w:jc w:val="both"/>
    </w:pPr>
  </w:style>
  <w:style w:type="paragraph" w:customStyle="1" w:styleId="678D7C75B55245CFB2B0199317697AA95">
    <w:name w:val="678D7C75B55245CFB2B0199317697AA95"/>
    <w:rsid w:val="00D36BC7"/>
    <w:pPr>
      <w:widowControl w:val="0"/>
      <w:jc w:val="both"/>
    </w:pPr>
  </w:style>
  <w:style w:type="paragraph" w:customStyle="1" w:styleId="EE42D6C25E314F51AE29B11A0EEDC1BB5">
    <w:name w:val="EE42D6C25E314F51AE29B11A0EEDC1BB5"/>
    <w:rsid w:val="00D36BC7"/>
    <w:pPr>
      <w:widowControl w:val="0"/>
      <w:jc w:val="both"/>
    </w:pPr>
  </w:style>
  <w:style w:type="paragraph" w:customStyle="1" w:styleId="FD57A6A092A8495A96A77F0F5893F0D3">
    <w:name w:val="FD57A6A092A8495A96A77F0F5893F0D3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FC6EB82EBCA4839A27DDD612B9F2BA8">
    <w:name w:val="9FC6EB82EBCA4839A27DDD612B9F2BA8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AB15233255F4C27AA61355B75D252B9">
    <w:name w:val="2AB15233255F4C27AA61355B75D252B9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DDEAB06BB62465B96BA59886E5955F9">
    <w:name w:val="3DDEAB06BB62465B96BA59886E5955F9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284E801EF094308A9349E4D666001DB">
    <w:name w:val="7284E801EF094308A9349E4D666001DB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6DAC93A14A74C2598ABE20638F9A1DD">
    <w:name w:val="D6DAC93A14A74C2598ABE20638F9A1DD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5F9C742559A4EBCB18C5E84871263F3">
    <w:name w:val="15F9C742559A4EBCB18C5E84871263F3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6D9C44B980548F4ABE97825341F34D2">
    <w:name w:val="46D9C44B980548F4ABE97825341F34D2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4303049298240C399D7C5B49232E5C7">
    <w:name w:val="34303049298240C399D7C5B49232E5C7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07FA065B9D04414AE87644E611B4537">
    <w:name w:val="807FA065B9D04414AE87644E611B4537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ACADF3D8DF144C689E065EB1CFDF649">
    <w:name w:val="BACADF3D8DF144C689E065EB1CFDF649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4B7E0C8598944D7A5A56E02E48F2D08">
    <w:name w:val="D4B7E0C8598944D7A5A56E02E48F2D08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DB977B56442484EBFD4FEAAFD4CAE25">
    <w:name w:val="2DB977B56442484EBFD4FEAAFD4CAE25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FF13FAD44484072B8E76A31C009A6ED">
    <w:name w:val="BFF13FAD44484072B8E76A31C009A6ED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C7697ADAB7A4565A127FD09BE459680">
    <w:name w:val="2C7697ADAB7A4565A127FD09BE459680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7723C286960400D8BC63E5EF4BEE2A7">
    <w:name w:val="37723C286960400D8BC63E5EF4BEE2A7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CE13E045B0814616855FF77E0F780338">
    <w:name w:val="CE13E045B0814616855FF77E0F780338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17CD5B9577C479F96A9F23688BDAAB3">
    <w:name w:val="317CD5B9577C479F96A9F23688BDAAB3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A4740F7C4ED42C48C72A666CD319675">
    <w:name w:val="FA4740F7C4ED42C48C72A666CD319675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1EEF3576BFB44B09F7B1ABF5D25B206">
    <w:name w:val="11EEF3576BFB44B09F7B1ABF5D25B206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0DCE6A4537F4D9B915554E88BE7CCB7">
    <w:name w:val="B0DCE6A4537F4D9B915554E88BE7CCB7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F31FDFB1BA245A69D15F303AB0A45D2">
    <w:name w:val="EF31FDFB1BA245A69D15F303AB0A45D2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94EF83EAF0F4F3B9A03D02BE8A4D3D4">
    <w:name w:val="394EF83EAF0F4F3B9A03D02BE8A4D3D4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2AD21E4FE674A0B886C27222A1EFB90">
    <w:name w:val="82AD21E4FE674A0B886C27222A1EFB90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E71468C22974C97A4D6565F981B5348">
    <w:name w:val="2E71468C22974C97A4D6565F981B5348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7B567A4F46E43CD84B80342D8BE162A">
    <w:name w:val="B7B567A4F46E43CD84B80342D8BE162A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8B6AEAFBA2847EF9DB64F6C31088A60">
    <w:name w:val="F8B6AEAFBA2847EF9DB64F6C31088A60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64662F4F5B244FA984CF07A84A2EE25">
    <w:name w:val="364662F4F5B244FA984CF07A84A2EE25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4B7AE1035AC4987B06894F59858B8B1">
    <w:name w:val="04B7AE1035AC4987B06894F59858B8B1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918E293FD9D4550A14A58FF6042E209">
    <w:name w:val="B918E293FD9D4550A14A58FF6042E209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B6CD4B70AEC4233B04775ACEA0CF0A9">
    <w:name w:val="2B6CD4B70AEC4233B04775ACEA0CF0A9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3A279C0E1D1455D906BAD7A9A38D78E">
    <w:name w:val="23A279C0E1D1455D906BAD7A9A38D78E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42A75F4ECEB4CCBBC1B82DE6E0E697B">
    <w:name w:val="E42A75F4ECEB4CCBBC1B82DE6E0E697B"/>
    <w:rsid w:val="00D3242C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8D3F945F6D243078F5D2E251BB226E8">
    <w:name w:val="18D3F945F6D243078F5D2E251BB226E8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5C6491D45B44EB98FEAAD738F2BC013">
    <w:name w:val="B5C6491D45B44EB98FEAAD738F2BC013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1BFB98F96414EE8BAB83A2B5A1B8D21">
    <w:name w:val="41BFB98F96414EE8BAB83A2B5A1B8D21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7F58FF151CB48EE818348531558C0C3">
    <w:name w:val="F7F58FF151CB48EE818348531558C0C3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ACB20690BD84100B4A3BE6681F73D9F">
    <w:name w:val="AACB20690BD84100B4A3BE6681F73D9F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F05CC5D65624E67B153231978361F88">
    <w:name w:val="8F05CC5D65624E67B153231978361F88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E5AC98E4F984ABAB47F06A87B510961">
    <w:name w:val="0E5AC98E4F984ABAB47F06A87B510961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E9FCD5F0C674433AD99028962255C68">
    <w:name w:val="DE9FCD5F0C674433AD99028962255C68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EB910E0CC6E4C3CA1FA130263C92B13">
    <w:name w:val="1EB910E0CC6E4C3CA1FA130263C92B13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03CE062AEC04E2DB09FE886954CB7D6">
    <w:name w:val="003CE062AEC04E2DB09FE886954CB7D6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E0FF5ADB9944BEEBA8A8E8BE01F0785">
    <w:name w:val="7E0FF5ADB9944BEEBA8A8E8BE01F0785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5A7BDE77FBB4B1299133130821B4835">
    <w:name w:val="55A7BDE77FBB4B1299133130821B4835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B59B6F8805640D9ACDD0FED8AF78B94">
    <w:name w:val="EB59B6F8805640D9ACDD0FED8AF78B94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EE7EF2402D14F02B0B312853FA62ACF">
    <w:name w:val="0EE7EF2402D14F02B0B312853FA62ACF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69B3F24FB6E467D977A3E1AF3B678D3">
    <w:name w:val="D69B3F24FB6E467D977A3E1AF3B678D3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FE0199BF2B74E77A566120F986611A0">
    <w:name w:val="2FE0199BF2B74E77A566120F986611A0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D66C8ED7949467E82939230B84E5CFA">
    <w:name w:val="4D66C8ED7949467E82939230B84E5CFA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0911DBF0DB74961871085047C45AEA0">
    <w:name w:val="F0911DBF0DB74961871085047C45AEA0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998C90741764D3BB2CA80CDB0E54320">
    <w:name w:val="9998C90741764D3BB2CA80CDB0E54320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EE680020A904C01B58B9935F962EA91">
    <w:name w:val="AEE680020A904C01B58B9935F962EA91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C2377FEF9F047C19444C4307C1995C4">
    <w:name w:val="0C2377FEF9F047C19444C4307C1995C4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C3AD3D0EFCA7447F97CC3EA47546A827">
    <w:name w:val="C3AD3D0EFCA7447F97CC3EA47546A827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5C91EB99E85448DA09D997EB09194C0">
    <w:name w:val="55C91EB99E85448DA09D997EB09194C0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7904232E3F748FABC0D784C755C3F83">
    <w:name w:val="A7904232E3F748FABC0D784C755C3F83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736530E57A44C0E8991A465A9864BB8">
    <w:name w:val="B736530E57A44C0E8991A465A9864BB8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8DD7711F90F404B93FF67B0217027AB">
    <w:name w:val="58DD7711F90F404B93FF67B0217027AB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D0D37853F984A9EAD70A18156A88D38">
    <w:name w:val="ED0D37853F984A9EAD70A18156A88D38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54BD3F91BE4419598191C6751D8B0F4">
    <w:name w:val="454BD3F91BE4419598191C6751D8B0F4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6A755CCCCFF413185E4CFE2F29E1480">
    <w:name w:val="96A755CCCCFF413185E4CFE2F29E1480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18DD79285224A71BA7B976089425E7C">
    <w:name w:val="718DD79285224A71BA7B976089425E7C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5C504FC771E41B2A5D8E2C83E218C4A">
    <w:name w:val="75C504FC771E41B2A5D8E2C83E218C4A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6BB58E5759440CAA337A40512FD9E0F">
    <w:name w:val="16BB58E5759440CAA337A40512FD9E0F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F7F8F5F9A6A4D78B7BBA817C8730CA6">
    <w:name w:val="6F7F8F5F9A6A4D78B7BBA817C8730CA6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E7172A29F074188BA119C6C81A36C3A">
    <w:name w:val="BE7172A29F074188BA119C6C81A36C3A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87EE24063204669B4ABF5A213746165">
    <w:name w:val="087EE24063204669B4ABF5A213746165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D80A8B16EF9463FADBD45EE41261301">
    <w:name w:val="7D80A8B16EF9463FADBD45EE41261301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9413D57F33748CEAE84DA8BA35B38B4">
    <w:name w:val="69413D57F33748CEAE84DA8BA35B38B4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4E6E3A3950442E28A51590D3A1C27FB">
    <w:name w:val="94E6E3A3950442E28A51590D3A1C27FB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C49C4CC0BDB4AACB312389DF5745340">
    <w:name w:val="4C49C4CC0BDB4AACB312389DF5745340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466DB0217714264A9A62CAC6B6B335B">
    <w:name w:val="4466DB0217714264A9A62CAC6B6B335B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65844D9115E4343B4DC92B9985B9F25">
    <w:name w:val="665844D9115E4343B4DC92B9985B9F25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E4E54C8AF134CEE89F4684280F78317">
    <w:name w:val="0E4E54C8AF134CEE89F4684280F78317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5AE1777BDA440219FBEC1E5071E7C1C">
    <w:name w:val="E5AE1777BDA440219FBEC1E5071E7C1C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7C71558FC4944D99D1A47A1B56919CA">
    <w:name w:val="D7C71558FC4944D99D1A47A1B56919CA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A73248E84C14D9EAC7FFBA57D1B3728">
    <w:name w:val="9A73248E84C14D9EAC7FFBA57D1B3728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111C27249244490B05BD44BC27258B8">
    <w:name w:val="F111C27249244490B05BD44BC27258B8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44F06C1C20D4D219FF9ABC302C021CA">
    <w:name w:val="944F06C1C20D4D219FF9ABC302C021CA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CF89F38A18F4F939CC131CC6729144C">
    <w:name w:val="FCF89F38A18F4F939CC131CC6729144C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E52538E3A57401F8EBB0C2FABF6F19E">
    <w:name w:val="0E52538E3A57401F8EBB0C2FABF6F19E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88AD459AD92455390BD41A64B037A5E">
    <w:name w:val="A88AD459AD92455390BD41A64B037A5E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56DCB7CB7BA48B98A14C75D96C229B6">
    <w:name w:val="656DCB7CB7BA48B98A14C75D96C229B6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FF77DE5AB9A45E2A0475109B0730611">
    <w:name w:val="8FF77DE5AB9A45E2A0475109B0730611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351A41A49D44927897C26DCAA60A641">
    <w:name w:val="D351A41A49D44927897C26DCAA60A641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34B0377C7F74346ACF2ACF9D29DAE7E">
    <w:name w:val="834B0377C7F74346ACF2ACF9D29DAE7E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D48761DB1CC4EBAA8E89645BECB00CD">
    <w:name w:val="0D48761DB1CC4EBAA8E89645BECB00CD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EC4037D8DC14CD3BFE2E3C0A7156465">
    <w:name w:val="DEC4037D8DC14CD3BFE2E3C0A7156465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F6CBA739F174731B54AD61B2C2AB480">
    <w:name w:val="1F6CBA739F174731B54AD61B2C2AB480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1800CC1EDCE43F5952292860B6DD9F6">
    <w:name w:val="41800CC1EDCE43F5952292860B6DD9F6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53A7FA28C214B0D98047522D2EE61E5">
    <w:name w:val="653A7FA28C214B0D98047522D2EE61E5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BD78123C0C2400DAB495A656341C415">
    <w:name w:val="0BD78123C0C2400DAB495A656341C415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86B7C9D0DE043219962B9FC0A07ED2E">
    <w:name w:val="A86B7C9D0DE043219962B9FC0A07ED2E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AACE6737CAA2431FACD045B114BD8C83">
    <w:name w:val="AACE6737CAA2431FACD045B114BD8C83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9EDED06B0A54D05BF146F5D9E831E25">
    <w:name w:val="E9EDED06B0A54D05BF146F5D9E831E25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029F86A3C7F4321A1A0496A0DB0966D">
    <w:name w:val="4029F86A3C7F4321A1A0496A0DB0966D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BCC91ED424442758B1E0875D0EC596E">
    <w:name w:val="5BCC91ED424442758B1E0875D0EC596E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A671EFC0AD9438D9D0EA69D2E363824">
    <w:name w:val="8A671EFC0AD9438D9D0EA69D2E363824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16A3ADCD7074A9FB05E4D94F7DC85A3">
    <w:name w:val="716A3ADCD7074A9FB05E4D94F7DC85A3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0369287763A404CB4B31BE382B33D7F">
    <w:name w:val="30369287763A404CB4B31BE382B33D7F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1C7ABF8C10E41589558EDC06F5AEE62">
    <w:name w:val="B1C7ABF8C10E41589558EDC06F5AEE62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E20CF7CCF09048619B8D7BC8D08A14ED">
    <w:name w:val="E20CF7CCF09048619B8D7BC8D08A14ED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58C993C02E248DEB377E6A79585D1F2">
    <w:name w:val="D58C993C02E248DEB377E6A79585D1F2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4DD03E7BC2A4DCA83598EA781BBCD80">
    <w:name w:val="04DD03E7BC2A4DCA83598EA781BBCD80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FD207F099084DFBB2D7103797DA31BD">
    <w:name w:val="BFD207F099084DFBB2D7103797DA31BD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7ECE29D34FA4F0DA0AE33623AD6DC94">
    <w:name w:val="D7ECE29D34FA4F0DA0AE33623AD6DC94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C2D8B912C904A989ECB00A45C5B1AE3">
    <w:name w:val="8C2D8B912C904A989ECB00A45C5B1AE3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5D3EC4E008444F0BE83E7F0539CF861">
    <w:name w:val="45D3EC4E008444F0BE83E7F0539CF861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CB62E0C22BE462C99DF1B46CFA3B313">
    <w:name w:val="9CB62E0C22BE462C99DF1B46CFA3B313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95917BD402F4B76953A46C1E3F04F6A">
    <w:name w:val="895917BD402F4B76953A46C1E3F04F6A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0F8C4D1B040A4FB984E512DF5E6982FB">
    <w:name w:val="0F8C4D1B040A4FB984E512DF5E6982FB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24E71CC1CB54274A38A264FB625253E">
    <w:name w:val="D24E71CC1CB54274A38A264FB625253E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41C6140D510C4F9FA5126318469A66D7">
    <w:name w:val="41C6140D510C4F9FA5126318469A66D7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8B5AB7DCB2AB4C08A89BDA86A3A5A85D">
    <w:name w:val="8B5AB7DCB2AB4C08A89BDA86A3A5A85D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15C90FD4DAB414D84C0DCCF616401BE">
    <w:name w:val="115C90FD4DAB414D84C0DCCF616401BE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E84721582C040519003409D6A6F95E8">
    <w:name w:val="1E84721582C040519003409D6A6F95E8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D8F29BC96AF24872B4408E689454EA61">
    <w:name w:val="D8F29BC96AF24872B4408E689454EA61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6AA82A103661491784A76832A865A826">
    <w:name w:val="6AA82A103661491784A76832A865A826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E1527C8A77B4306B6DAA78FB5FBC5CD">
    <w:name w:val="7E1527C8A77B4306B6DAA78FB5FBC5CD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5553A46A08F7439381FA3EF1B4CCFEB7">
    <w:name w:val="5553A46A08F7439381FA3EF1B4CCFEB7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502D1DBE310454E9B1C9616D0DEC92F">
    <w:name w:val="B502D1DBE310454E9B1C9616D0DEC92F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E3C90082A444F7183F9169AA671D690">
    <w:name w:val="9E3C90082A444F7183F9169AA671D690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9974CDFC594E4AEA97CD7A4A48B8F804">
    <w:name w:val="9974CDFC594E4AEA97CD7A4A48B8F804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D1D6BFBB6364B53B6F7CC1CEE123694">
    <w:name w:val="2D1D6BFBB6364B53B6F7CC1CEE123694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7747DC92FB4A4F019E955D3B272C17B2">
    <w:name w:val="7747DC92FB4A4F019E955D3B272C17B2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22CF885FC61A4635AF1836A205F43289">
    <w:name w:val="22CF885FC61A4635AF1836A205F43289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17BF4DF3845240D7B5D9F7562EBC6620">
    <w:name w:val="17BF4DF3845240D7B5D9F7562EBC6620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B0E873476044485A8CE11592258A2209">
    <w:name w:val="B0E873476044485A8CE11592258A2209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5D413A8838E46AC8D5768540D4A4C1B">
    <w:name w:val="F5D413A8838E46AC8D5768540D4A4C1B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FC829FB5857D4087A6F7DF297B9A14B8">
    <w:name w:val="FC829FB5857D4087A6F7DF297B9A14B8"/>
    <w:rsid w:val="00F92787"/>
    <w:pPr>
      <w:spacing w:after="160" w:line="259" w:lineRule="auto"/>
    </w:pPr>
    <w:rPr>
      <w:rFonts w:eastAsia="宋体"/>
      <w:kern w:val="0"/>
      <w:sz w:val="22"/>
    </w:rPr>
  </w:style>
  <w:style w:type="paragraph" w:customStyle="1" w:styleId="3D3E54AC039748BD9A183238416CE4E7">
    <w:name w:val="3D3E54AC039748BD9A183238416CE4E7"/>
    <w:rsid w:val="00F92787"/>
    <w:pPr>
      <w:spacing w:after="160" w:line="259" w:lineRule="auto"/>
    </w:pPr>
    <w:rPr>
      <w:rFonts w:eastAsia="宋体"/>
      <w:kern w:val="0"/>
      <w:sz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09F8C4-05D1-4764-968B-3471AF010F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356</Words>
  <Characters>2031</Characters>
  <Application>Microsoft Office Word</Application>
  <DocSecurity>0</DocSecurity>
  <Lines>16</Lines>
  <Paragraphs>4</Paragraphs>
  <ScaleCrop>false</ScaleCrop>
  <Company/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 Fei</dc:creator>
  <cp:keywords/>
  <dc:description/>
  <cp:lastModifiedBy>Zhao Fei</cp:lastModifiedBy>
  <cp:revision>33</cp:revision>
  <cp:lastPrinted>2019-09-18T01:49:00Z</cp:lastPrinted>
  <dcterms:created xsi:type="dcterms:W3CDTF">2019-12-13T06:24:00Z</dcterms:created>
  <dcterms:modified xsi:type="dcterms:W3CDTF">2020-01-21T07:44:00Z</dcterms:modified>
</cp:coreProperties>
</file>